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FCE25" w14:textId="77777777" w:rsidR="008A298B" w:rsidRPr="00C45A76" w:rsidRDefault="00143CFB" w:rsidP="00C45A76">
      <w:pPr>
        <w:pStyle w:val="Heading1"/>
        <w:jc w:val="center"/>
        <w:rPr>
          <w:rFonts w:asciiTheme="minorHAnsi" w:hAnsiTheme="minorHAnsi" w:cstheme="minorHAnsi"/>
          <w:sz w:val="22"/>
          <w:szCs w:val="22"/>
          <w:u w:val="none"/>
        </w:rPr>
      </w:pPr>
      <w:r w:rsidRPr="00C45A76">
        <w:rPr>
          <w:rFonts w:asciiTheme="minorHAnsi" w:hAnsiTheme="minorHAnsi" w:cstheme="minorHAnsi"/>
          <w:sz w:val="22"/>
          <w:szCs w:val="22"/>
          <w:u w:val="none"/>
        </w:rPr>
        <w:t>NOTICE</w:t>
      </w:r>
      <w:r w:rsidRPr="00C45A76">
        <w:rPr>
          <w:rFonts w:asciiTheme="minorHAnsi" w:hAnsiTheme="minorHAnsi" w:cstheme="minorHAnsi"/>
          <w:spacing w:val="-5"/>
          <w:sz w:val="22"/>
          <w:szCs w:val="22"/>
          <w:u w:val="none"/>
        </w:rPr>
        <w:t xml:space="preserve"> </w:t>
      </w:r>
      <w:r w:rsidRPr="00C45A76">
        <w:rPr>
          <w:rFonts w:asciiTheme="minorHAnsi" w:hAnsiTheme="minorHAnsi" w:cstheme="minorHAnsi"/>
          <w:sz w:val="22"/>
          <w:szCs w:val="22"/>
          <w:u w:val="none"/>
        </w:rPr>
        <w:t>OF</w:t>
      </w:r>
      <w:r w:rsidRPr="00C45A76">
        <w:rPr>
          <w:rFonts w:asciiTheme="minorHAnsi" w:hAnsiTheme="minorHAnsi" w:cstheme="minorHAnsi"/>
          <w:spacing w:val="-4"/>
          <w:sz w:val="22"/>
          <w:szCs w:val="22"/>
          <w:u w:val="none"/>
        </w:rPr>
        <w:t xml:space="preserve"> </w:t>
      </w:r>
      <w:r w:rsidRPr="00C45A76">
        <w:rPr>
          <w:rFonts w:asciiTheme="minorHAnsi" w:hAnsiTheme="minorHAnsi" w:cstheme="minorHAnsi"/>
          <w:sz w:val="22"/>
          <w:szCs w:val="22"/>
          <w:u w:val="none"/>
        </w:rPr>
        <w:t>AMENDED</w:t>
      </w:r>
      <w:r w:rsidRPr="00C45A76">
        <w:rPr>
          <w:rFonts w:asciiTheme="minorHAnsi" w:hAnsiTheme="minorHAnsi" w:cstheme="minorHAnsi"/>
          <w:spacing w:val="-5"/>
          <w:sz w:val="22"/>
          <w:szCs w:val="22"/>
          <w:u w:val="none"/>
        </w:rPr>
        <w:t xml:space="preserve"> </w:t>
      </w:r>
      <w:r w:rsidRPr="00C45A76">
        <w:rPr>
          <w:rFonts w:asciiTheme="minorHAnsi" w:hAnsiTheme="minorHAnsi" w:cstheme="minorHAnsi"/>
          <w:spacing w:val="-2"/>
          <w:sz w:val="22"/>
          <w:szCs w:val="22"/>
          <w:u w:val="none"/>
        </w:rPr>
        <w:t>REGULATION</w:t>
      </w:r>
    </w:p>
    <w:p w14:paraId="35744A44" w14:textId="77777777" w:rsidR="008A298B" w:rsidRDefault="008A298B">
      <w:pPr>
        <w:pStyle w:val="BodyText"/>
        <w:spacing w:before="5"/>
        <w:rPr>
          <w:rFonts w:ascii="Calibri"/>
          <w:b/>
          <w:sz w:val="17"/>
          <w:u w:val="none"/>
        </w:rPr>
      </w:pPr>
    </w:p>
    <w:p w14:paraId="4951F0F6" w14:textId="12672786" w:rsidR="008A298B" w:rsidRDefault="00143CFB">
      <w:pPr>
        <w:spacing w:before="57"/>
        <w:ind w:left="3439" w:right="3442"/>
        <w:jc w:val="center"/>
        <w:rPr>
          <w:rFonts w:ascii="Calibri"/>
          <w:b/>
        </w:rPr>
      </w:pPr>
      <w:r>
        <w:rPr>
          <w:rFonts w:ascii="Calibri"/>
          <w:b/>
        </w:rPr>
        <w:t>September</w:t>
      </w:r>
      <w:r>
        <w:rPr>
          <w:rFonts w:ascii="Calibri"/>
          <w:b/>
          <w:spacing w:val="-6"/>
        </w:rPr>
        <w:t xml:space="preserve"> </w:t>
      </w:r>
      <w:r>
        <w:rPr>
          <w:rFonts w:ascii="Calibri"/>
          <w:b/>
        </w:rPr>
        <w:t>5,</w:t>
      </w:r>
      <w:r>
        <w:rPr>
          <w:rFonts w:ascii="Calibri"/>
          <w:b/>
          <w:spacing w:val="-5"/>
        </w:rPr>
        <w:t xml:space="preserve"> </w:t>
      </w:r>
      <w:r>
        <w:rPr>
          <w:rFonts w:ascii="Calibri"/>
          <w:b/>
          <w:spacing w:val="-4"/>
        </w:rPr>
        <w:t>2014</w:t>
      </w:r>
    </w:p>
    <w:p w14:paraId="6795FA89" w14:textId="77777777" w:rsidR="008A298B" w:rsidRDefault="008A298B">
      <w:pPr>
        <w:pStyle w:val="BodyText"/>
        <w:rPr>
          <w:rFonts w:ascii="Calibri"/>
          <w:b/>
          <w:sz w:val="20"/>
          <w:u w:val="none"/>
        </w:rPr>
      </w:pPr>
    </w:p>
    <w:p w14:paraId="7FB94C8E" w14:textId="77777777" w:rsidR="008A298B" w:rsidRDefault="008A298B">
      <w:pPr>
        <w:pStyle w:val="BodyText"/>
        <w:spacing w:before="3"/>
        <w:rPr>
          <w:rFonts w:ascii="Calibri"/>
          <w:b/>
          <w:sz w:val="19"/>
          <w:u w:val="none"/>
        </w:rPr>
      </w:pPr>
    </w:p>
    <w:p w14:paraId="02BAEE48" w14:textId="77777777" w:rsidR="008A298B" w:rsidRPr="00C45A76" w:rsidRDefault="00143CFB" w:rsidP="00C45A76">
      <w:pPr>
        <w:pStyle w:val="Heading2"/>
      </w:pPr>
      <w:r w:rsidRPr="00C45A76">
        <w:t>DEPARTMENT</w:t>
      </w:r>
      <w:r w:rsidRPr="00C45A76">
        <w:rPr>
          <w:spacing w:val="-4"/>
        </w:rPr>
        <w:t xml:space="preserve"> </w:t>
      </w:r>
      <w:r w:rsidRPr="00C45A76">
        <w:t>OF</w:t>
      </w:r>
      <w:r w:rsidRPr="00C45A76">
        <w:rPr>
          <w:spacing w:val="-3"/>
        </w:rPr>
        <w:t xml:space="preserve"> </w:t>
      </w:r>
      <w:r w:rsidRPr="00C45A76">
        <w:rPr>
          <w:spacing w:val="-2"/>
        </w:rPr>
        <w:t>EDUCATION</w:t>
      </w:r>
    </w:p>
    <w:p w14:paraId="5853FC06" w14:textId="77777777" w:rsidR="008A298B" w:rsidRDefault="00143CFB">
      <w:pPr>
        <w:ind w:left="820" w:right="6407"/>
        <w:rPr>
          <w:rFonts w:ascii="Calibri"/>
        </w:rPr>
      </w:pPr>
      <w:r>
        <w:rPr>
          <w:rFonts w:ascii="Calibri"/>
        </w:rPr>
        <w:t>Division of Universities University</w:t>
      </w:r>
      <w:r>
        <w:rPr>
          <w:rFonts w:ascii="Calibri"/>
          <w:spacing w:val="-13"/>
        </w:rPr>
        <w:t xml:space="preserve"> </w:t>
      </w:r>
      <w:r>
        <w:rPr>
          <w:rFonts w:ascii="Calibri"/>
        </w:rPr>
        <w:t>of</w:t>
      </w:r>
      <w:r>
        <w:rPr>
          <w:rFonts w:ascii="Calibri"/>
          <w:spacing w:val="-11"/>
        </w:rPr>
        <w:t xml:space="preserve"> </w:t>
      </w:r>
      <w:r>
        <w:rPr>
          <w:rFonts w:ascii="Calibri"/>
        </w:rPr>
        <w:t>North</w:t>
      </w:r>
      <w:r>
        <w:rPr>
          <w:rFonts w:ascii="Calibri"/>
          <w:spacing w:val="-13"/>
        </w:rPr>
        <w:t xml:space="preserve"> </w:t>
      </w:r>
      <w:r>
        <w:rPr>
          <w:rFonts w:ascii="Calibri"/>
        </w:rPr>
        <w:t>Florida</w:t>
      </w:r>
    </w:p>
    <w:p w14:paraId="28F8510B" w14:textId="77777777" w:rsidR="008A298B" w:rsidRDefault="008A298B">
      <w:pPr>
        <w:pStyle w:val="BodyText"/>
        <w:spacing w:before="1"/>
        <w:rPr>
          <w:rFonts w:ascii="Calibri"/>
          <w:sz w:val="22"/>
          <w:u w:val="none"/>
        </w:rPr>
      </w:pPr>
    </w:p>
    <w:p w14:paraId="5949DBD3" w14:textId="77777777" w:rsidR="008A298B" w:rsidRPr="00C45A76" w:rsidRDefault="00143CFB" w:rsidP="00C45A76">
      <w:pPr>
        <w:pStyle w:val="Heading2"/>
      </w:pPr>
      <w:r w:rsidRPr="00C45A76">
        <w:t>REGULATION</w:t>
      </w:r>
      <w:r w:rsidRPr="00C45A76">
        <w:rPr>
          <w:spacing w:val="-6"/>
        </w:rPr>
        <w:t xml:space="preserve"> </w:t>
      </w:r>
      <w:r w:rsidRPr="00C45A76">
        <w:rPr>
          <w:spacing w:val="-2"/>
        </w:rPr>
        <w:t>TITLE:</w:t>
      </w:r>
    </w:p>
    <w:p w14:paraId="01831CC6" w14:textId="77777777" w:rsidR="008A298B" w:rsidRDefault="00143CFB">
      <w:pPr>
        <w:ind w:left="820"/>
        <w:rPr>
          <w:rFonts w:ascii="Calibri"/>
        </w:rPr>
      </w:pPr>
      <w:r>
        <w:rPr>
          <w:rFonts w:ascii="Calibri"/>
        </w:rPr>
        <w:t>Sexual</w:t>
      </w:r>
      <w:r>
        <w:rPr>
          <w:rFonts w:ascii="Calibri"/>
          <w:spacing w:val="-3"/>
        </w:rPr>
        <w:t xml:space="preserve"> </w:t>
      </w:r>
      <w:r>
        <w:rPr>
          <w:rFonts w:ascii="Calibri"/>
          <w:spacing w:val="-2"/>
        </w:rPr>
        <w:t>Misconduct</w:t>
      </w:r>
    </w:p>
    <w:p w14:paraId="1DF399B8" w14:textId="77777777" w:rsidR="008A298B" w:rsidRDefault="008A298B">
      <w:pPr>
        <w:pStyle w:val="BodyText"/>
        <w:rPr>
          <w:rFonts w:ascii="Calibri"/>
          <w:sz w:val="22"/>
          <w:u w:val="none"/>
        </w:rPr>
      </w:pPr>
    </w:p>
    <w:p w14:paraId="255CEDC1" w14:textId="77777777" w:rsidR="008A298B" w:rsidRPr="00C45A76" w:rsidRDefault="00143CFB" w:rsidP="00C45A76">
      <w:pPr>
        <w:pStyle w:val="Heading2"/>
      </w:pPr>
      <w:r w:rsidRPr="00C45A76">
        <w:t>REGULATION</w:t>
      </w:r>
      <w:r w:rsidRPr="00C45A76">
        <w:rPr>
          <w:spacing w:val="-7"/>
        </w:rPr>
        <w:t xml:space="preserve"> </w:t>
      </w:r>
      <w:r w:rsidRPr="00C45A76">
        <w:rPr>
          <w:spacing w:val="-4"/>
        </w:rPr>
        <w:t>NO.:</w:t>
      </w:r>
    </w:p>
    <w:p w14:paraId="7919D625" w14:textId="77777777" w:rsidR="008A298B" w:rsidRDefault="00143CFB">
      <w:pPr>
        <w:ind w:left="819"/>
        <w:rPr>
          <w:rFonts w:ascii="Calibri"/>
        </w:rPr>
      </w:pPr>
      <w:r>
        <w:rPr>
          <w:rFonts w:ascii="Calibri"/>
          <w:spacing w:val="-2"/>
        </w:rPr>
        <w:t>1.0050R</w:t>
      </w:r>
    </w:p>
    <w:p w14:paraId="6F394781" w14:textId="77777777" w:rsidR="008A298B" w:rsidRDefault="008A298B">
      <w:pPr>
        <w:pStyle w:val="BodyText"/>
        <w:spacing w:before="10"/>
        <w:rPr>
          <w:rFonts w:ascii="Calibri"/>
          <w:sz w:val="21"/>
          <w:u w:val="none"/>
        </w:rPr>
      </w:pPr>
    </w:p>
    <w:p w14:paraId="0379246A" w14:textId="77777777" w:rsidR="008A298B" w:rsidRPr="00C45A76" w:rsidRDefault="00143CFB" w:rsidP="00C45A76">
      <w:pPr>
        <w:pStyle w:val="Heading2"/>
      </w:pPr>
      <w:r w:rsidRPr="00C45A76">
        <w:t>SUMMARY:</w:t>
      </w:r>
    </w:p>
    <w:p w14:paraId="5976B66C" w14:textId="77777777" w:rsidR="008A298B" w:rsidRDefault="00143CFB">
      <w:pPr>
        <w:ind w:left="819" w:right="178"/>
        <w:rPr>
          <w:rFonts w:ascii="Calibri" w:hAnsi="Calibri"/>
        </w:rPr>
      </w:pPr>
      <w:r>
        <w:rPr>
          <w:rFonts w:ascii="Calibri" w:hAnsi="Calibri"/>
        </w:rPr>
        <w:t>The regulation has been updated to bring it into compliance with Title IX and related sexual misconduct laws including the Campus Sexual Violence Elimination Act (“</w:t>
      </w:r>
      <w:proofErr w:type="spellStart"/>
      <w:r>
        <w:rPr>
          <w:rFonts w:ascii="Calibri" w:hAnsi="Calibri"/>
        </w:rPr>
        <w:t>SaVe</w:t>
      </w:r>
      <w:proofErr w:type="spellEnd"/>
      <w:r>
        <w:rPr>
          <w:rFonts w:ascii="Calibri" w:hAnsi="Calibri"/>
        </w:rPr>
        <w:t xml:space="preserve"> Act”) and directives from the U.S. Department of Education Office for Civil Rights.</w:t>
      </w:r>
      <w:r>
        <w:rPr>
          <w:rFonts w:ascii="Calibri" w:hAnsi="Calibri"/>
          <w:spacing w:val="40"/>
        </w:rPr>
        <w:t xml:space="preserve"> </w:t>
      </w:r>
      <w:r>
        <w:rPr>
          <w:rFonts w:ascii="Calibri" w:hAnsi="Calibri"/>
        </w:rPr>
        <w:t>Updates were made to make victims/survivors</w:t>
      </w:r>
      <w:r>
        <w:rPr>
          <w:rFonts w:ascii="Calibri" w:hAnsi="Calibri"/>
          <w:spacing w:val="-2"/>
        </w:rPr>
        <w:t xml:space="preserve"> </w:t>
      </w:r>
      <w:r>
        <w:rPr>
          <w:rFonts w:ascii="Calibri" w:hAnsi="Calibri"/>
        </w:rPr>
        <w:t>of</w:t>
      </w:r>
      <w:r>
        <w:rPr>
          <w:rFonts w:ascii="Calibri" w:hAnsi="Calibri"/>
          <w:spacing w:val="-2"/>
        </w:rPr>
        <w:t xml:space="preserve"> </w:t>
      </w:r>
      <w:r>
        <w:rPr>
          <w:rFonts w:ascii="Calibri" w:hAnsi="Calibri"/>
        </w:rPr>
        <w:t>the</w:t>
      </w:r>
      <w:r>
        <w:rPr>
          <w:rFonts w:ascii="Calibri" w:hAnsi="Calibri"/>
          <w:spacing w:val="-4"/>
        </w:rPr>
        <w:t xml:space="preserve"> </w:t>
      </w:r>
      <w:r>
        <w:rPr>
          <w:rFonts w:ascii="Calibri" w:hAnsi="Calibri"/>
        </w:rPr>
        <w:t>various</w:t>
      </w:r>
      <w:r>
        <w:rPr>
          <w:rFonts w:ascii="Calibri" w:hAnsi="Calibri"/>
          <w:spacing w:val="-2"/>
        </w:rPr>
        <w:t xml:space="preserve"> </w:t>
      </w:r>
      <w:r>
        <w:rPr>
          <w:rFonts w:ascii="Calibri" w:hAnsi="Calibri"/>
        </w:rPr>
        <w:t>types</w:t>
      </w:r>
      <w:r>
        <w:rPr>
          <w:rFonts w:ascii="Calibri" w:hAnsi="Calibri"/>
          <w:spacing w:val="-4"/>
        </w:rPr>
        <w:t xml:space="preserve"> </w:t>
      </w:r>
      <w:r>
        <w:rPr>
          <w:rFonts w:ascii="Calibri" w:hAnsi="Calibri"/>
        </w:rPr>
        <w:t>of</w:t>
      </w:r>
      <w:r>
        <w:rPr>
          <w:rFonts w:ascii="Calibri" w:hAnsi="Calibri"/>
          <w:spacing w:val="-2"/>
        </w:rPr>
        <w:t xml:space="preserve"> </w:t>
      </w:r>
      <w:r>
        <w:rPr>
          <w:rFonts w:ascii="Calibri" w:hAnsi="Calibri"/>
        </w:rPr>
        <w:t>sexual</w:t>
      </w:r>
      <w:r>
        <w:rPr>
          <w:rFonts w:ascii="Calibri" w:hAnsi="Calibri"/>
          <w:spacing w:val="-4"/>
        </w:rPr>
        <w:t xml:space="preserve"> </w:t>
      </w:r>
      <w:r>
        <w:rPr>
          <w:rFonts w:ascii="Calibri" w:hAnsi="Calibri"/>
        </w:rPr>
        <w:t>misconduct</w:t>
      </w:r>
      <w:r>
        <w:rPr>
          <w:rFonts w:ascii="Calibri" w:hAnsi="Calibri"/>
          <w:spacing w:val="-1"/>
        </w:rPr>
        <w:t xml:space="preserve"> </w:t>
      </w:r>
      <w:r>
        <w:rPr>
          <w:rFonts w:ascii="Calibri" w:hAnsi="Calibri"/>
        </w:rPr>
        <w:t>aware</w:t>
      </w:r>
      <w:r>
        <w:rPr>
          <w:rFonts w:ascii="Calibri" w:hAnsi="Calibri"/>
          <w:spacing w:val="-1"/>
        </w:rPr>
        <w:t xml:space="preserve"> </w:t>
      </w:r>
      <w:r>
        <w:rPr>
          <w:rFonts w:ascii="Calibri" w:hAnsi="Calibri"/>
        </w:rPr>
        <w:t>of</w:t>
      </w:r>
      <w:r>
        <w:rPr>
          <w:rFonts w:ascii="Calibri" w:hAnsi="Calibri"/>
          <w:spacing w:val="-4"/>
        </w:rPr>
        <w:t xml:space="preserve"> </w:t>
      </w:r>
      <w:r>
        <w:rPr>
          <w:rFonts w:ascii="Calibri" w:hAnsi="Calibri"/>
        </w:rPr>
        <w:t>where,</w:t>
      </w:r>
      <w:r>
        <w:rPr>
          <w:rFonts w:ascii="Calibri" w:hAnsi="Calibri"/>
          <w:spacing w:val="-4"/>
        </w:rPr>
        <w:t xml:space="preserve"> </w:t>
      </w:r>
      <w:proofErr w:type="gramStart"/>
      <w:r>
        <w:rPr>
          <w:rFonts w:ascii="Calibri" w:hAnsi="Calibri"/>
        </w:rPr>
        <w:t>when</w:t>
      </w:r>
      <w:proofErr w:type="gramEnd"/>
      <w:r>
        <w:rPr>
          <w:rFonts w:ascii="Calibri" w:hAnsi="Calibri"/>
          <w:spacing w:val="-5"/>
        </w:rPr>
        <w:t xml:space="preserve"> </w:t>
      </w:r>
      <w:r>
        <w:rPr>
          <w:rFonts w:ascii="Calibri" w:hAnsi="Calibri"/>
        </w:rPr>
        <w:t>and</w:t>
      </w:r>
      <w:r>
        <w:rPr>
          <w:rFonts w:ascii="Calibri" w:hAnsi="Calibri"/>
          <w:spacing w:val="-3"/>
        </w:rPr>
        <w:t xml:space="preserve"> </w:t>
      </w:r>
      <w:r>
        <w:rPr>
          <w:rFonts w:ascii="Calibri" w:hAnsi="Calibri"/>
        </w:rPr>
        <w:t>how</w:t>
      </w:r>
      <w:r>
        <w:rPr>
          <w:rFonts w:ascii="Calibri" w:hAnsi="Calibri"/>
          <w:spacing w:val="-4"/>
        </w:rPr>
        <w:t xml:space="preserve"> </w:t>
      </w:r>
      <w:r>
        <w:rPr>
          <w:rFonts w:ascii="Calibri" w:hAnsi="Calibri"/>
        </w:rPr>
        <w:t>to</w:t>
      </w:r>
      <w:r>
        <w:rPr>
          <w:rFonts w:ascii="Calibri" w:hAnsi="Calibri"/>
          <w:spacing w:val="-3"/>
        </w:rPr>
        <w:t xml:space="preserve"> </w:t>
      </w:r>
      <w:r>
        <w:rPr>
          <w:rFonts w:ascii="Calibri" w:hAnsi="Calibri"/>
        </w:rPr>
        <w:t>report allegations of sexual misconduct as well as the services available to victims/survivors on and off campus.</w:t>
      </w:r>
      <w:r>
        <w:rPr>
          <w:rFonts w:ascii="Calibri" w:hAnsi="Calibri"/>
          <w:spacing w:val="40"/>
        </w:rPr>
        <w:t xml:space="preserve"> </w:t>
      </w:r>
      <w:r>
        <w:rPr>
          <w:rFonts w:ascii="Calibri" w:hAnsi="Calibri"/>
        </w:rPr>
        <w:t xml:space="preserve">Heath, safety and welfare has been emphasized as well as bystander awareness and reporting responsibilities for </w:t>
      </w:r>
      <w:proofErr w:type="gramStart"/>
      <w:r>
        <w:rPr>
          <w:rFonts w:ascii="Calibri" w:hAnsi="Calibri"/>
        </w:rPr>
        <w:t>University</w:t>
      </w:r>
      <w:proofErr w:type="gramEnd"/>
      <w:r>
        <w:rPr>
          <w:rFonts w:ascii="Calibri" w:hAnsi="Calibri"/>
        </w:rPr>
        <w:t xml:space="preserve"> employees.</w:t>
      </w:r>
    </w:p>
    <w:p w14:paraId="3A4124C0" w14:textId="77777777" w:rsidR="008A298B" w:rsidRDefault="008A298B">
      <w:pPr>
        <w:pStyle w:val="BodyText"/>
        <w:spacing w:before="1"/>
        <w:rPr>
          <w:rFonts w:ascii="Calibri"/>
          <w:sz w:val="22"/>
          <w:u w:val="none"/>
        </w:rPr>
      </w:pPr>
    </w:p>
    <w:p w14:paraId="702BB995" w14:textId="77777777" w:rsidR="008A298B" w:rsidRPr="00C45A76" w:rsidRDefault="00143CFB" w:rsidP="00C45A76">
      <w:pPr>
        <w:pStyle w:val="Heading2"/>
      </w:pPr>
      <w:r w:rsidRPr="00C45A76">
        <w:t>FULL</w:t>
      </w:r>
      <w:r w:rsidRPr="00C45A76">
        <w:rPr>
          <w:spacing w:val="-4"/>
        </w:rPr>
        <w:t xml:space="preserve"> </w:t>
      </w:r>
      <w:r w:rsidRPr="00C45A76">
        <w:rPr>
          <w:spacing w:val="-2"/>
        </w:rPr>
        <w:t>TEXT:</w:t>
      </w:r>
    </w:p>
    <w:p w14:paraId="587B6F2E" w14:textId="77777777" w:rsidR="008A298B" w:rsidRDefault="00143CFB">
      <w:pPr>
        <w:spacing w:line="268" w:lineRule="exact"/>
        <w:ind w:left="819"/>
        <w:rPr>
          <w:rFonts w:ascii="Calibri"/>
        </w:rPr>
      </w:pPr>
      <w:r>
        <w:rPr>
          <w:rFonts w:ascii="Calibri"/>
        </w:rPr>
        <w:t>The</w:t>
      </w:r>
      <w:r>
        <w:rPr>
          <w:rFonts w:ascii="Calibri"/>
          <w:spacing w:val="-2"/>
        </w:rPr>
        <w:t xml:space="preserve"> </w:t>
      </w:r>
      <w:r>
        <w:rPr>
          <w:rFonts w:ascii="Calibri"/>
        </w:rPr>
        <w:t>full</w:t>
      </w:r>
      <w:r>
        <w:rPr>
          <w:rFonts w:ascii="Calibri"/>
          <w:spacing w:val="-3"/>
        </w:rPr>
        <w:t xml:space="preserve"> </w:t>
      </w:r>
      <w:r>
        <w:rPr>
          <w:rFonts w:ascii="Calibri"/>
        </w:rPr>
        <w:t>text</w:t>
      </w:r>
      <w:r>
        <w:rPr>
          <w:rFonts w:ascii="Calibri"/>
          <w:spacing w:val="-4"/>
        </w:rPr>
        <w:t xml:space="preserve"> </w:t>
      </w:r>
      <w:r>
        <w:rPr>
          <w:rFonts w:ascii="Calibri"/>
        </w:rPr>
        <w:t>of</w:t>
      </w:r>
      <w:r>
        <w:rPr>
          <w:rFonts w:ascii="Calibri"/>
          <w:spacing w:val="-5"/>
        </w:rPr>
        <w:t xml:space="preserve"> </w:t>
      </w:r>
      <w:r>
        <w:rPr>
          <w:rFonts w:ascii="Calibri"/>
        </w:rPr>
        <w:t>the</w:t>
      </w:r>
      <w:r>
        <w:rPr>
          <w:rFonts w:ascii="Calibri"/>
          <w:spacing w:val="-1"/>
        </w:rPr>
        <w:t xml:space="preserve"> </w:t>
      </w:r>
      <w:r>
        <w:rPr>
          <w:rFonts w:ascii="Calibri"/>
        </w:rPr>
        <w:t>regulation</w:t>
      </w:r>
      <w:r>
        <w:rPr>
          <w:rFonts w:ascii="Calibri"/>
          <w:spacing w:val="-4"/>
        </w:rPr>
        <w:t xml:space="preserve"> </w:t>
      </w:r>
      <w:r>
        <w:rPr>
          <w:rFonts w:ascii="Calibri"/>
        </w:rPr>
        <w:t>being</w:t>
      </w:r>
      <w:r>
        <w:rPr>
          <w:rFonts w:ascii="Calibri"/>
          <w:spacing w:val="-3"/>
        </w:rPr>
        <w:t xml:space="preserve"> </w:t>
      </w:r>
      <w:r>
        <w:rPr>
          <w:rFonts w:ascii="Calibri"/>
        </w:rPr>
        <w:t>proposed</w:t>
      </w:r>
      <w:r>
        <w:rPr>
          <w:rFonts w:ascii="Calibri"/>
          <w:spacing w:val="-6"/>
        </w:rPr>
        <w:t xml:space="preserve"> </w:t>
      </w:r>
      <w:r>
        <w:rPr>
          <w:rFonts w:ascii="Calibri"/>
        </w:rPr>
        <w:t>is</w:t>
      </w:r>
      <w:r>
        <w:rPr>
          <w:rFonts w:ascii="Calibri"/>
          <w:spacing w:val="-2"/>
        </w:rPr>
        <w:t xml:space="preserve"> attached.</w:t>
      </w:r>
    </w:p>
    <w:p w14:paraId="126520D7" w14:textId="77777777" w:rsidR="008A298B" w:rsidRDefault="008A298B">
      <w:pPr>
        <w:pStyle w:val="BodyText"/>
        <w:rPr>
          <w:rFonts w:ascii="Calibri"/>
          <w:sz w:val="22"/>
          <w:u w:val="none"/>
        </w:rPr>
      </w:pPr>
    </w:p>
    <w:p w14:paraId="4CA98583" w14:textId="77777777" w:rsidR="008A298B" w:rsidRPr="00C45A76" w:rsidRDefault="00143CFB" w:rsidP="00C45A76">
      <w:pPr>
        <w:pStyle w:val="Heading2"/>
      </w:pPr>
      <w:r w:rsidRPr="00C45A76">
        <w:t>AUTHORITY:</w:t>
      </w:r>
    </w:p>
    <w:p w14:paraId="1E73CF47" w14:textId="77777777" w:rsidR="008A298B" w:rsidRDefault="00143CFB">
      <w:pPr>
        <w:spacing w:before="1"/>
        <w:ind w:left="819" w:right="5011"/>
        <w:rPr>
          <w:rFonts w:ascii="Calibri"/>
        </w:rPr>
      </w:pPr>
      <w:r>
        <w:rPr>
          <w:rFonts w:ascii="Calibri"/>
        </w:rPr>
        <w:t>Florida</w:t>
      </w:r>
      <w:r>
        <w:rPr>
          <w:rFonts w:ascii="Calibri"/>
          <w:spacing w:val="-7"/>
        </w:rPr>
        <w:t xml:space="preserve"> </w:t>
      </w:r>
      <w:r>
        <w:rPr>
          <w:rFonts w:ascii="Calibri"/>
        </w:rPr>
        <w:t>Board</w:t>
      </w:r>
      <w:r>
        <w:rPr>
          <w:rFonts w:ascii="Calibri"/>
          <w:spacing w:val="-8"/>
        </w:rPr>
        <w:t xml:space="preserve"> </w:t>
      </w:r>
      <w:r>
        <w:rPr>
          <w:rFonts w:ascii="Calibri"/>
        </w:rPr>
        <w:t>of</w:t>
      </w:r>
      <w:r>
        <w:rPr>
          <w:rFonts w:ascii="Calibri"/>
          <w:spacing w:val="-8"/>
        </w:rPr>
        <w:t xml:space="preserve"> </w:t>
      </w:r>
      <w:r>
        <w:rPr>
          <w:rFonts w:ascii="Calibri"/>
        </w:rPr>
        <w:t>Governors</w:t>
      </w:r>
      <w:r>
        <w:rPr>
          <w:rFonts w:ascii="Calibri"/>
          <w:spacing w:val="-8"/>
        </w:rPr>
        <w:t xml:space="preserve"> </w:t>
      </w:r>
      <w:r>
        <w:rPr>
          <w:rFonts w:ascii="Calibri"/>
        </w:rPr>
        <w:t>Regulation</w:t>
      </w:r>
      <w:r>
        <w:rPr>
          <w:rFonts w:ascii="Calibri"/>
          <w:spacing w:val="-8"/>
        </w:rPr>
        <w:t xml:space="preserve"> </w:t>
      </w:r>
      <w:r>
        <w:rPr>
          <w:rFonts w:ascii="Calibri"/>
        </w:rPr>
        <w:t>1.001 Title IX</w:t>
      </w:r>
    </w:p>
    <w:p w14:paraId="5BE3A4B8" w14:textId="77777777" w:rsidR="008A298B" w:rsidRDefault="008A298B">
      <w:pPr>
        <w:pStyle w:val="BodyText"/>
        <w:rPr>
          <w:rFonts w:ascii="Calibri"/>
          <w:sz w:val="22"/>
          <w:u w:val="none"/>
        </w:rPr>
      </w:pPr>
    </w:p>
    <w:p w14:paraId="4732FD16" w14:textId="77777777" w:rsidR="008A298B" w:rsidRPr="00C45A76" w:rsidRDefault="00143CFB" w:rsidP="00C45A76">
      <w:pPr>
        <w:pStyle w:val="Heading2"/>
      </w:pPr>
      <w:r w:rsidRPr="00C45A76">
        <w:t>UNIVERSITY</w:t>
      </w:r>
      <w:r w:rsidRPr="00C45A76">
        <w:rPr>
          <w:spacing w:val="-7"/>
        </w:rPr>
        <w:t xml:space="preserve"> </w:t>
      </w:r>
      <w:r w:rsidRPr="00C45A76">
        <w:t>OFFICIAL</w:t>
      </w:r>
      <w:r w:rsidRPr="00C45A76">
        <w:rPr>
          <w:spacing w:val="-7"/>
        </w:rPr>
        <w:t xml:space="preserve"> </w:t>
      </w:r>
      <w:r w:rsidRPr="00C45A76">
        <w:t>INITIATING</w:t>
      </w:r>
      <w:r w:rsidRPr="00C45A76">
        <w:rPr>
          <w:spacing w:val="-7"/>
        </w:rPr>
        <w:t xml:space="preserve"> </w:t>
      </w:r>
      <w:r w:rsidRPr="00C45A76">
        <w:t>THE</w:t>
      </w:r>
      <w:r w:rsidRPr="00C45A76">
        <w:rPr>
          <w:spacing w:val="-7"/>
        </w:rPr>
        <w:t xml:space="preserve"> </w:t>
      </w:r>
      <w:r w:rsidRPr="00C45A76">
        <w:t>PROPOSED</w:t>
      </w:r>
      <w:r w:rsidRPr="00C45A76">
        <w:rPr>
          <w:spacing w:val="-7"/>
        </w:rPr>
        <w:t xml:space="preserve"> </w:t>
      </w:r>
      <w:r w:rsidRPr="00C45A76">
        <w:t>REVISED</w:t>
      </w:r>
      <w:r w:rsidRPr="00C45A76">
        <w:rPr>
          <w:spacing w:val="-5"/>
        </w:rPr>
        <w:t xml:space="preserve"> </w:t>
      </w:r>
      <w:r w:rsidRPr="00C45A76">
        <w:rPr>
          <w:spacing w:val="-2"/>
        </w:rPr>
        <w:t>REGULATION:</w:t>
      </w:r>
    </w:p>
    <w:p w14:paraId="0A241175" w14:textId="77777777" w:rsidR="008A298B" w:rsidRDefault="00143CFB">
      <w:pPr>
        <w:ind w:left="819"/>
        <w:rPr>
          <w:rFonts w:ascii="Calibri"/>
        </w:rPr>
      </w:pPr>
      <w:r>
        <w:rPr>
          <w:rFonts w:ascii="Calibri"/>
        </w:rPr>
        <w:t>Tom</w:t>
      </w:r>
      <w:r>
        <w:rPr>
          <w:rFonts w:ascii="Calibri"/>
          <w:spacing w:val="-4"/>
        </w:rPr>
        <w:t xml:space="preserve"> </w:t>
      </w:r>
      <w:proofErr w:type="spellStart"/>
      <w:r>
        <w:rPr>
          <w:rFonts w:ascii="Calibri"/>
        </w:rPr>
        <w:t>Serwatka</w:t>
      </w:r>
      <w:proofErr w:type="spellEnd"/>
      <w:r>
        <w:rPr>
          <w:rFonts w:ascii="Calibri"/>
        </w:rPr>
        <w:t>,</w:t>
      </w:r>
      <w:r>
        <w:rPr>
          <w:rFonts w:ascii="Calibri"/>
          <w:spacing w:val="-4"/>
        </w:rPr>
        <w:t xml:space="preserve"> </w:t>
      </w:r>
      <w:r>
        <w:rPr>
          <w:rFonts w:ascii="Calibri"/>
        </w:rPr>
        <w:t>Vice</w:t>
      </w:r>
      <w:r>
        <w:rPr>
          <w:rFonts w:ascii="Calibri"/>
          <w:spacing w:val="-3"/>
        </w:rPr>
        <w:t xml:space="preserve"> </w:t>
      </w:r>
      <w:proofErr w:type="gramStart"/>
      <w:r>
        <w:rPr>
          <w:rFonts w:ascii="Calibri"/>
        </w:rPr>
        <w:t>President</w:t>
      </w:r>
      <w:proofErr w:type="gramEnd"/>
      <w:r>
        <w:rPr>
          <w:rFonts w:ascii="Calibri"/>
          <w:spacing w:val="-3"/>
        </w:rPr>
        <w:t xml:space="preserve"> </w:t>
      </w:r>
      <w:r>
        <w:rPr>
          <w:rFonts w:ascii="Calibri"/>
        </w:rPr>
        <w:t>and</w:t>
      </w:r>
      <w:r>
        <w:rPr>
          <w:rFonts w:ascii="Calibri"/>
          <w:spacing w:val="-5"/>
        </w:rPr>
        <w:t xml:space="preserve"> </w:t>
      </w:r>
      <w:r>
        <w:rPr>
          <w:rFonts w:ascii="Calibri"/>
        </w:rPr>
        <w:t>Chief</w:t>
      </w:r>
      <w:r>
        <w:rPr>
          <w:rFonts w:ascii="Calibri"/>
          <w:spacing w:val="-6"/>
        </w:rPr>
        <w:t xml:space="preserve"> </w:t>
      </w:r>
      <w:r>
        <w:rPr>
          <w:rFonts w:ascii="Calibri"/>
        </w:rPr>
        <w:t>of</w:t>
      </w:r>
      <w:r>
        <w:rPr>
          <w:rFonts w:ascii="Calibri"/>
          <w:spacing w:val="-4"/>
        </w:rPr>
        <w:t xml:space="preserve"> </w:t>
      </w:r>
      <w:r>
        <w:rPr>
          <w:rFonts w:ascii="Calibri"/>
          <w:spacing w:val="-2"/>
        </w:rPr>
        <w:t>Staff</w:t>
      </w:r>
    </w:p>
    <w:p w14:paraId="24BE6E87" w14:textId="77777777" w:rsidR="008A298B" w:rsidRDefault="008A298B">
      <w:pPr>
        <w:pStyle w:val="BodyText"/>
        <w:rPr>
          <w:rFonts w:ascii="Calibri"/>
          <w:sz w:val="22"/>
          <w:u w:val="none"/>
        </w:rPr>
      </w:pPr>
    </w:p>
    <w:p w14:paraId="38A2ED49" w14:textId="77777777" w:rsidR="008A298B" w:rsidRPr="00C45A76" w:rsidRDefault="00143CFB" w:rsidP="00C45A76">
      <w:pPr>
        <w:pStyle w:val="Heading2"/>
      </w:pPr>
      <w:r w:rsidRPr="00C45A76">
        <w:t>INDIVIDUAL</w:t>
      </w:r>
      <w:r w:rsidRPr="00C45A76">
        <w:rPr>
          <w:spacing w:val="-8"/>
        </w:rPr>
        <w:t xml:space="preserve"> </w:t>
      </w:r>
      <w:r w:rsidRPr="00C45A76">
        <w:t>TO</w:t>
      </w:r>
      <w:r w:rsidRPr="00C45A76">
        <w:rPr>
          <w:spacing w:val="-7"/>
        </w:rPr>
        <w:t xml:space="preserve"> </w:t>
      </w:r>
      <w:r w:rsidRPr="00C45A76">
        <w:t>BE</w:t>
      </w:r>
      <w:r w:rsidRPr="00C45A76">
        <w:rPr>
          <w:spacing w:val="-6"/>
        </w:rPr>
        <w:t xml:space="preserve"> </w:t>
      </w:r>
      <w:r w:rsidRPr="00C45A76">
        <w:t>CONTACTED</w:t>
      </w:r>
      <w:r w:rsidRPr="00C45A76">
        <w:rPr>
          <w:spacing w:val="-3"/>
        </w:rPr>
        <w:t xml:space="preserve"> </w:t>
      </w:r>
      <w:r w:rsidRPr="00C45A76">
        <w:t>REGARDING</w:t>
      </w:r>
      <w:r w:rsidRPr="00C45A76">
        <w:rPr>
          <w:spacing w:val="-5"/>
        </w:rPr>
        <w:t xml:space="preserve"> </w:t>
      </w:r>
      <w:r w:rsidRPr="00C45A76">
        <w:t>THE</w:t>
      </w:r>
      <w:r w:rsidRPr="00C45A76">
        <w:rPr>
          <w:spacing w:val="-6"/>
        </w:rPr>
        <w:t xml:space="preserve"> </w:t>
      </w:r>
      <w:r w:rsidRPr="00C45A76">
        <w:t>PROPOSED</w:t>
      </w:r>
      <w:r w:rsidRPr="00C45A76">
        <w:rPr>
          <w:spacing w:val="-4"/>
        </w:rPr>
        <w:t xml:space="preserve"> </w:t>
      </w:r>
      <w:r w:rsidRPr="00C45A76">
        <w:t>REVISED</w:t>
      </w:r>
      <w:r w:rsidRPr="00C45A76">
        <w:rPr>
          <w:spacing w:val="-5"/>
        </w:rPr>
        <w:t xml:space="preserve"> </w:t>
      </w:r>
      <w:r w:rsidRPr="00C45A76">
        <w:rPr>
          <w:spacing w:val="-2"/>
        </w:rPr>
        <w:t>REGULATION:</w:t>
      </w:r>
    </w:p>
    <w:p w14:paraId="5D75E4DB" w14:textId="77777777" w:rsidR="008A298B" w:rsidRDefault="00143CFB">
      <w:pPr>
        <w:ind w:left="819"/>
        <w:rPr>
          <w:rFonts w:ascii="Calibri"/>
        </w:rPr>
      </w:pPr>
      <w:r>
        <w:rPr>
          <w:rFonts w:ascii="Calibri"/>
        </w:rPr>
        <w:t>Stephanie</w:t>
      </w:r>
      <w:r>
        <w:rPr>
          <w:rFonts w:ascii="Calibri"/>
          <w:spacing w:val="-3"/>
        </w:rPr>
        <w:t xml:space="preserve"> </w:t>
      </w:r>
      <w:r>
        <w:rPr>
          <w:rFonts w:ascii="Calibri"/>
        </w:rPr>
        <w:t>Howell,</w:t>
      </w:r>
      <w:r>
        <w:rPr>
          <w:rFonts w:ascii="Calibri"/>
          <w:spacing w:val="-5"/>
        </w:rPr>
        <w:t xml:space="preserve"> </w:t>
      </w:r>
      <w:r>
        <w:rPr>
          <w:rFonts w:ascii="Calibri"/>
        </w:rPr>
        <w:t>Paralegal,</w:t>
      </w:r>
      <w:r>
        <w:rPr>
          <w:rFonts w:ascii="Calibri"/>
          <w:spacing w:val="-3"/>
        </w:rPr>
        <w:t xml:space="preserve"> </w:t>
      </w:r>
      <w:r>
        <w:rPr>
          <w:rFonts w:ascii="Calibri"/>
        </w:rPr>
        <w:t>Office</w:t>
      </w:r>
      <w:r>
        <w:rPr>
          <w:rFonts w:ascii="Calibri"/>
          <w:spacing w:val="-5"/>
        </w:rPr>
        <w:t xml:space="preserve"> </w:t>
      </w:r>
      <w:r>
        <w:rPr>
          <w:rFonts w:ascii="Calibri"/>
        </w:rPr>
        <w:t>of</w:t>
      </w:r>
      <w:r>
        <w:rPr>
          <w:rFonts w:ascii="Calibri"/>
          <w:spacing w:val="-5"/>
        </w:rPr>
        <w:t xml:space="preserve"> </w:t>
      </w:r>
      <w:r>
        <w:rPr>
          <w:rFonts w:ascii="Calibri"/>
        </w:rPr>
        <w:t>the</w:t>
      </w:r>
      <w:r>
        <w:rPr>
          <w:rFonts w:ascii="Calibri"/>
          <w:spacing w:val="-2"/>
        </w:rPr>
        <w:t xml:space="preserve"> </w:t>
      </w:r>
      <w:r>
        <w:rPr>
          <w:rFonts w:ascii="Calibri"/>
        </w:rPr>
        <w:t>General</w:t>
      </w:r>
      <w:r>
        <w:rPr>
          <w:rFonts w:ascii="Calibri"/>
          <w:spacing w:val="-5"/>
        </w:rPr>
        <w:t xml:space="preserve"> </w:t>
      </w:r>
      <w:r>
        <w:rPr>
          <w:rFonts w:ascii="Calibri"/>
        </w:rPr>
        <w:t>Counsel,</w:t>
      </w:r>
      <w:r>
        <w:rPr>
          <w:rFonts w:ascii="Calibri"/>
          <w:spacing w:val="-3"/>
        </w:rPr>
        <w:t xml:space="preserve"> </w:t>
      </w:r>
      <w:hyperlink r:id="rId10">
        <w:r>
          <w:rPr>
            <w:color w:val="0076CC"/>
          </w:rPr>
          <w:t>showell@unf.edu</w:t>
        </w:r>
        <w:r>
          <w:rPr>
            <w:rFonts w:ascii="Calibri"/>
          </w:rPr>
          <w:t>,</w:t>
        </w:r>
      </w:hyperlink>
      <w:r>
        <w:rPr>
          <w:rFonts w:ascii="Calibri"/>
          <w:spacing w:val="-3"/>
        </w:rPr>
        <w:t xml:space="preserve"> </w:t>
      </w:r>
      <w:r>
        <w:rPr>
          <w:rFonts w:ascii="Calibri"/>
        </w:rPr>
        <w:t>phone</w:t>
      </w:r>
      <w:r>
        <w:rPr>
          <w:rFonts w:ascii="Calibri"/>
          <w:spacing w:val="-2"/>
        </w:rPr>
        <w:t xml:space="preserve"> </w:t>
      </w:r>
      <w:r>
        <w:rPr>
          <w:rFonts w:ascii="Calibri"/>
        </w:rPr>
        <w:t>(904)620-2828; fax (904)620-1044; Building 1, Room 2100, 1 UNF Drive, Jacksonville, FL 32224.</w:t>
      </w:r>
    </w:p>
    <w:p w14:paraId="0ED98F83" w14:textId="77777777" w:rsidR="008A298B" w:rsidRDefault="008A298B">
      <w:pPr>
        <w:pStyle w:val="BodyText"/>
        <w:rPr>
          <w:rFonts w:ascii="Calibri"/>
          <w:sz w:val="22"/>
          <w:u w:val="none"/>
        </w:rPr>
      </w:pPr>
    </w:p>
    <w:p w14:paraId="4B6341EC" w14:textId="77777777" w:rsidR="008A298B" w:rsidRDefault="008A298B">
      <w:pPr>
        <w:pStyle w:val="BodyText"/>
        <w:spacing w:before="11"/>
        <w:rPr>
          <w:rFonts w:ascii="Calibri"/>
          <w:sz w:val="21"/>
          <w:u w:val="none"/>
        </w:rPr>
      </w:pPr>
    </w:p>
    <w:p w14:paraId="39E4D074" w14:textId="77777777" w:rsidR="008A298B" w:rsidRDefault="00143CFB">
      <w:pPr>
        <w:ind w:left="819" w:right="178"/>
        <w:rPr>
          <w:rFonts w:ascii="Calibri"/>
          <w:i/>
        </w:rPr>
      </w:pPr>
      <w:r>
        <w:rPr>
          <w:rFonts w:ascii="Calibri"/>
          <w:i/>
        </w:rPr>
        <w:t>Any</w:t>
      </w:r>
      <w:r>
        <w:rPr>
          <w:rFonts w:ascii="Calibri"/>
          <w:i/>
          <w:spacing w:val="-3"/>
        </w:rPr>
        <w:t xml:space="preserve"> </w:t>
      </w:r>
      <w:r>
        <w:rPr>
          <w:rFonts w:ascii="Calibri"/>
          <w:i/>
        </w:rPr>
        <w:t>comments</w:t>
      </w:r>
      <w:r>
        <w:rPr>
          <w:rFonts w:ascii="Calibri"/>
          <w:i/>
          <w:spacing w:val="-2"/>
        </w:rPr>
        <w:t xml:space="preserve"> </w:t>
      </w:r>
      <w:r>
        <w:rPr>
          <w:rFonts w:ascii="Calibri"/>
          <w:i/>
        </w:rPr>
        <w:t>regarding</w:t>
      </w:r>
      <w:r>
        <w:rPr>
          <w:rFonts w:ascii="Calibri"/>
          <w:i/>
          <w:spacing w:val="-4"/>
        </w:rPr>
        <w:t xml:space="preserve"> </w:t>
      </w:r>
      <w:r>
        <w:rPr>
          <w:rFonts w:ascii="Calibri"/>
          <w:i/>
        </w:rPr>
        <w:t>the</w:t>
      </w:r>
      <w:r>
        <w:rPr>
          <w:rFonts w:ascii="Calibri"/>
          <w:i/>
          <w:spacing w:val="-3"/>
        </w:rPr>
        <w:t xml:space="preserve"> </w:t>
      </w:r>
      <w:r>
        <w:rPr>
          <w:rFonts w:ascii="Calibri"/>
          <w:i/>
        </w:rPr>
        <w:t>amendment</w:t>
      </w:r>
      <w:r>
        <w:rPr>
          <w:rFonts w:ascii="Calibri"/>
          <w:i/>
          <w:spacing w:val="-2"/>
        </w:rPr>
        <w:t xml:space="preserve"> </w:t>
      </w:r>
      <w:r>
        <w:rPr>
          <w:rFonts w:ascii="Calibri"/>
          <w:i/>
        </w:rPr>
        <w:t>of</w:t>
      </w:r>
      <w:r>
        <w:rPr>
          <w:rFonts w:ascii="Calibri"/>
          <w:i/>
          <w:spacing w:val="-3"/>
        </w:rPr>
        <w:t xml:space="preserve"> </w:t>
      </w:r>
      <w:r>
        <w:rPr>
          <w:rFonts w:ascii="Calibri"/>
          <w:i/>
        </w:rPr>
        <w:t>the</w:t>
      </w:r>
      <w:r>
        <w:rPr>
          <w:rFonts w:ascii="Calibri"/>
          <w:i/>
          <w:spacing w:val="-5"/>
        </w:rPr>
        <w:t xml:space="preserve"> </w:t>
      </w:r>
      <w:r>
        <w:rPr>
          <w:rFonts w:ascii="Calibri"/>
          <w:i/>
        </w:rPr>
        <w:t>regulation</w:t>
      </w:r>
      <w:r>
        <w:rPr>
          <w:rFonts w:ascii="Calibri"/>
          <w:i/>
          <w:spacing w:val="-4"/>
        </w:rPr>
        <w:t xml:space="preserve"> </w:t>
      </w:r>
      <w:r>
        <w:rPr>
          <w:rFonts w:ascii="Calibri"/>
          <w:i/>
        </w:rPr>
        <w:t>must</w:t>
      </w:r>
      <w:r>
        <w:rPr>
          <w:rFonts w:ascii="Calibri"/>
          <w:i/>
          <w:spacing w:val="-2"/>
        </w:rPr>
        <w:t xml:space="preserve"> </w:t>
      </w:r>
      <w:r>
        <w:rPr>
          <w:rFonts w:ascii="Calibri"/>
          <w:i/>
        </w:rPr>
        <w:t>be</w:t>
      </w:r>
      <w:r>
        <w:rPr>
          <w:rFonts w:ascii="Calibri"/>
          <w:i/>
          <w:spacing w:val="-3"/>
        </w:rPr>
        <w:t xml:space="preserve"> </w:t>
      </w:r>
      <w:r>
        <w:rPr>
          <w:rFonts w:ascii="Calibri"/>
          <w:i/>
        </w:rPr>
        <w:t>sent</w:t>
      </w:r>
      <w:r>
        <w:rPr>
          <w:rFonts w:ascii="Calibri"/>
          <w:i/>
          <w:spacing w:val="-2"/>
        </w:rPr>
        <w:t xml:space="preserve"> </w:t>
      </w:r>
      <w:r>
        <w:rPr>
          <w:rFonts w:ascii="Calibri"/>
          <w:i/>
        </w:rPr>
        <w:t>in</w:t>
      </w:r>
      <w:r>
        <w:rPr>
          <w:rFonts w:ascii="Calibri"/>
          <w:i/>
          <w:spacing w:val="-4"/>
        </w:rPr>
        <w:t xml:space="preserve"> </w:t>
      </w:r>
      <w:r>
        <w:rPr>
          <w:rFonts w:ascii="Calibri"/>
          <w:i/>
        </w:rPr>
        <w:t>writing</w:t>
      </w:r>
      <w:r>
        <w:rPr>
          <w:rFonts w:ascii="Calibri"/>
          <w:i/>
          <w:spacing w:val="-4"/>
        </w:rPr>
        <w:t xml:space="preserve"> </w:t>
      </w:r>
      <w:r>
        <w:rPr>
          <w:rFonts w:ascii="Calibri"/>
          <w:i/>
        </w:rPr>
        <w:t>to</w:t>
      </w:r>
      <w:r>
        <w:rPr>
          <w:rFonts w:ascii="Calibri"/>
          <w:i/>
          <w:spacing w:val="-3"/>
        </w:rPr>
        <w:t xml:space="preserve"> </w:t>
      </w:r>
      <w:r>
        <w:rPr>
          <w:rFonts w:ascii="Calibri"/>
          <w:i/>
        </w:rPr>
        <w:t>the</w:t>
      </w:r>
      <w:r>
        <w:rPr>
          <w:rFonts w:ascii="Calibri"/>
          <w:i/>
          <w:spacing w:val="-3"/>
        </w:rPr>
        <w:t xml:space="preserve"> </w:t>
      </w:r>
      <w:r>
        <w:rPr>
          <w:rFonts w:ascii="Calibri"/>
          <w:i/>
        </w:rPr>
        <w:t>contact person on or before Friday, September 19, 2014, to receive full consideration.</w:t>
      </w:r>
    </w:p>
    <w:p w14:paraId="1A1DC431" w14:textId="77777777" w:rsidR="008A298B" w:rsidRDefault="008A298B">
      <w:pPr>
        <w:rPr>
          <w:rFonts w:ascii="Calibri"/>
        </w:rPr>
        <w:sectPr w:rsidR="008A298B">
          <w:headerReference w:type="default" r:id="rId11"/>
          <w:footerReference w:type="default" r:id="rId12"/>
          <w:type w:val="continuous"/>
          <w:pgSz w:w="12240" w:h="15840"/>
          <w:pgMar w:top="1340" w:right="1480" w:bottom="900" w:left="620" w:header="720" w:footer="716" w:gutter="0"/>
          <w:pgNumType w:start="1"/>
          <w:cols w:space="720"/>
        </w:sectPr>
      </w:pPr>
    </w:p>
    <w:p w14:paraId="02FC3B4F" w14:textId="77777777" w:rsidR="008A298B" w:rsidRDefault="008A298B">
      <w:pPr>
        <w:pStyle w:val="BodyText"/>
        <w:spacing w:before="4"/>
        <w:rPr>
          <w:rFonts w:ascii="Calibri"/>
          <w:i/>
          <w:sz w:val="16"/>
          <w:u w:val="none"/>
        </w:rPr>
      </w:pPr>
    </w:p>
    <w:p w14:paraId="217BFF52" w14:textId="77777777" w:rsidR="008A298B" w:rsidRDefault="008A298B">
      <w:pPr>
        <w:rPr>
          <w:rFonts w:ascii="Calibri"/>
          <w:sz w:val="16"/>
        </w:rPr>
        <w:sectPr w:rsidR="008A298B">
          <w:pgSz w:w="12240" w:h="15840"/>
          <w:pgMar w:top="1340" w:right="1480" w:bottom="1160" w:left="620" w:header="720" w:footer="716" w:gutter="0"/>
          <w:cols w:space="720"/>
        </w:sectPr>
      </w:pPr>
    </w:p>
    <w:p w14:paraId="2CFEBA6B" w14:textId="6F2CE673" w:rsidR="008A298B" w:rsidRDefault="008A298B">
      <w:pPr>
        <w:pStyle w:val="BodyText"/>
        <w:rPr>
          <w:rFonts w:ascii="Calibri"/>
          <w:i/>
          <w:sz w:val="20"/>
          <w:u w:val="none"/>
        </w:rPr>
      </w:pPr>
    </w:p>
    <w:p w14:paraId="43426C3E" w14:textId="38D2E2D1" w:rsidR="008A298B" w:rsidRPr="00E410C0" w:rsidRDefault="00E410C0" w:rsidP="00E410C0">
      <w:pPr>
        <w:pStyle w:val="Heading1"/>
        <w:ind w:left="721"/>
        <w:rPr>
          <w:u w:val="none"/>
        </w:rPr>
      </w:pPr>
      <w:r w:rsidRPr="00E410C0">
        <w:rPr>
          <w:u w:val="none"/>
        </w:rPr>
        <w:t>Subject</w:t>
      </w:r>
      <w:r w:rsidRPr="00E410C0">
        <w:rPr>
          <w:b w:val="0"/>
          <w:bCs w:val="0"/>
          <w:u w:val="none"/>
        </w:rPr>
        <w:t xml:space="preserve">: </w:t>
      </w:r>
      <w:sdt>
        <w:sdtPr>
          <w:rPr>
            <w:b w:val="0"/>
            <w:bCs w:val="0"/>
            <w:u w:val="none"/>
          </w:rPr>
          <w:alias w:val="Subject"/>
          <w:tag w:val="Subject"/>
          <w:id w:val="-1459642324"/>
          <w:placeholder>
            <w:docPart w:val="F204218BB2724E25899CA3F34F32AA80"/>
          </w:placeholder>
          <w:text/>
        </w:sdtPr>
        <w:sdtEndPr/>
        <w:sdtContent>
          <w:r w:rsidRPr="00E410C0">
            <w:rPr>
              <w:b w:val="0"/>
              <w:bCs w:val="0"/>
              <w:u w:val="none"/>
            </w:rPr>
            <w:t>Sexual Misconduct Regulation</w:t>
          </w:r>
        </w:sdtContent>
      </w:sdt>
    </w:p>
    <w:p w14:paraId="0BC35DDE" w14:textId="70DB544C" w:rsidR="00E410C0" w:rsidRPr="00E410C0" w:rsidRDefault="00E410C0" w:rsidP="00E410C0">
      <w:pPr>
        <w:pStyle w:val="BodyText"/>
        <w:rPr>
          <w:u w:val="none"/>
        </w:rPr>
      </w:pPr>
      <w:r w:rsidRPr="00E410C0">
        <w:rPr>
          <w:b/>
          <w:u w:val="none"/>
        </w:rPr>
        <w:t>Regulation Number</w:t>
      </w:r>
      <w:r w:rsidRPr="00E410C0">
        <w:rPr>
          <w:u w:val="none"/>
        </w:rPr>
        <w:t xml:space="preserve">: </w:t>
      </w:r>
      <w:sdt>
        <w:sdtPr>
          <w:rPr>
            <w:spacing w:val="-2"/>
            <w:u w:val="none"/>
          </w:rPr>
          <w:alias w:val="Regulation Number"/>
          <w:tag w:val="Regulation Number"/>
          <w:id w:val="580724233"/>
          <w:placeholder>
            <w:docPart w:val="AE68C887D1A84469990590E0003002DF"/>
          </w:placeholder>
          <w:text/>
        </w:sdtPr>
        <w:sdtEndPr/>
        <w:sdtContent>
          <w:r w:rsidRPr="00E410C0">
            <w:rPr>
              <w:spacing w:val="-2"/>
              <w:u w:val="none"/>
            </w:rPr>
            <w:t>1.0050R</w:t>
          </w:r>
        </w:sdtContent>
      </w:sdt>
      <w:r w:rsidRPr="00E410C0">
        <w:rPr>
          <w:u w:val="none"/>
        </w:rPr>
        <w:tab/>
      </w:r>
    </w:p>
    <w:p w14:paraId="60F4BC7A" w14:textId="7FF4AEF7" w:rsidR="00E410C0" w:rsidRPr="00E410C0" w:rsidRDefault="00E410C0" w:rsidP="00E410C0">
      <w:pPr>
        <w:pStyle w:val="BodyText"/>
        <w:rPr>
          <w:u w:val="none"/>
        </w:rPr>
      </w:pPr>
      <w:r w:rsidRPr="00E410C0">
        <w:rPr>
          <w:b/>
          <w:u w:val="none"/>
        </w:rPr>
        <w:t>Effective Date</w:t>
      </w:r>
      <w:r w:rsidRPr="00E410C0">
        <w:rPr>
          <w:u w:val="none"/>
        </w:rPr>
        <w:t xml:space="preserve">:  </w:t>
      </w:r>
      <w:sdt>
        <w:sdtPr>
          <w:rPr>
            <w:spacing w:val="-2"/>
            <w:u w:val="none"/>
          </w:rPr>
          <w:alias w:val="Effective Date"/>
          <w:tag w:val="Effective Date"/>
          <w:id w:val="-141660163"/>
          <w:placeholder>
            <w:docPart w:val="AE68C887D1A84469990590E0003002DF"/>
          </w:placeholder>
          <w:text/>
        </w:sdtPr>
        <w:sdtEndPr/>
        <w:sdtContent>
          <w:r w:rsidRPr="00E410C0">
            <w:rPr>
              <w:spacing w:val="-2"/>
              <w:u w:val="none"/>
            </w:rPr>
            <w:t>10/27/2006</w:t>
          </w:r>
        </w:sdtContent>
      </w:sdt>
      <w:r w:rsidRPr="00E410C0">
        <w:rPr>
          <w:u w:val="none"/>
        </w:rPr>
        <w:tab/>
      </w:r>
      <w:r w:rsidRPr="00E410C0">
        <w:rPr>
          <w:u w:val="none"/>
        </w:rPr>
        <w:tab/>
      </w:r>
      <w:r w:rsidRPr="00E410C0">
        <w:rPr>
          <w:b/>
          <w:u w:val="none"/>
        </w:rPr>
        <w:t>Revised Date</w:t>
      </w:r>
      <w:r w:rsidRPr="00E410C0">
        <w:rPr>
          <w:u w:val="none"/>
        </w:rPr>
        <w:t xml:space="preserve">: </w:t>
      </w:r>
      <w:sdt>
        <w:sdtPr>
          <w:rPr>
            <w:spacing w:val="-2"/>
            <w:u w:val="none"/>
          </w:rPr>
          <w:alias w:val="Revised Date"/>
          <w:tag w:val="Revised Date"/>
          <w:id w:val="1448200387"/>
          <w:placeholder>
            <w:docPart w:val="A0CE7035A9FF4D68BA122655D00656BE"/>
          </w:placeholder>
          <w:text/>
        </w:sdtPr>
        <w:sdtEndPr/>
        <w:sdtContent>
          <w:r w:rsidR="00164B4A" w:rsidRPr="00164B4A">
            <w:rPr>
              <w:spacing w:val="-2"/>
              <w:u w:val="none"/>
            </w:rPr>
            <w:t>10/16/2012</w:t>
          </w:r>
        </w:sdtContent>
      </w:sdt>
      <w:r w:rsidRPr="00E410C0">
        <w:rPr>
          <w:u w:val="none"/>
        </w:rPr>
        <w:tab/>
      </w:r>
    </w:p>
    <w:p w14:paraId="2A6729C8" w14:textId="649FB912" w:rsidR="00E410C0" w:rsidRPr="00E410C0" w:rsidRDefault="00E410C0" w:rsidP="00E410C0">
      <w:pPr>
        <w:pStyle w:val="BodyText"/>
        <w:rPr>
          <w:u w:val="none"/>
        </w:rPr>
      </w:pPr>
      <w:r w:rsidRPr="00E410C0">
        <w:rPr>
          <w:b/>
          <w:u w:val="none"/>
        </w:rPr>
        <w:t>Responsible</w:t>
      </w:r>
      <w:r w:rsidRPr="00E410C0">
        <w:rPr>
          <w:b/>
          <w:spacing w:val="-10"/>
          <w:u w:val="none"/>
        </w:rPr>
        <w:t xml:space="preserve"> </w:t>
      </w:r>
      <w:r w:rsidRPr="00E410C0">
        <w:rPr>
          <w:b/>
          <w:u w:val="none"/>
        </w:rPr>
        <w:t>Division</w:t>
      </w:r>
      <w:r w:rsidRPr="00E410C0">
        <w:rPr>
          <w:b/>
          <w:spacing w:val="-9"/>
          <w:u w:val="none"/>
        </w:rPr>
        <w:t xml:space="preserve"> </w:t>
      </w:r>
      <w:r w:rsidRPr="00E410C0">
        <w:rPr>
          <w:b/>
          <w:u w:val="none"/>
        </w:rPr>
        <w:t>/</w:t>
      </w:r>
      <w:r w:rsidRPr="00E410C0">
        <w:rPr>
          <w:b/>
          <w:spacing w:val="-11"/>
          <w:u w:val="none"/>
        </w:rPr>
        <w:t xml:space="preserve"> </w:t>
      </w:r>
      <w:r w:rsidRPr="00E410C0">
        <w:rPr>
          <w:b/>
          <w:u w:val="none"/>
        </w:rPr>
        <w:t>Department:</w:t>
      </w:r>
      <w:r w:rsidRPr="00E410C0">
        <w:rPr>
          <w:u w:val="none"/>
        </w:rPr>
        <w:t xml:space="preserve">: </w:t>
      </w:r>
    </w:p>
    <w:p w14:paraId="52BA94A7" w14:textId="77777777" w:rsidR="00E410C0" w:rsidRPr="00E410C0" w:rsidRDefault="00E410C0" w:rsidP="00E410C0">
      <w:pPr>
        <w:pStyle w:val="BodyText"/>
        <w:rPr>
          <w:b/>
          <w:u w:val="none"/>
        </w:rPr>
      </w:pPr>
    </w:p>
    <w:p w14:paraId="5AE5B0F2" w14:textId="77777777" w:rsidR="00E410C0" w:rsidRPr="00E410C0" w:rsidRDefault="00E410C0" w:rsidP="00E410C0">
      <w:pPr>
        <w:pStyle w:val="BodyText"/>
        <w:rPr>
          <w:b/>
          <w:u w:val="none"/>
        </w:rPr>
      </w:pPr>
      <w:r w:rsidRPr="00E410C0">
        <w:rPr>
          <w:b/>
          <w:u w:val="none"/>
        </w:rPr>
        <w:t xml:space="preserve">Indicate what type of Regulation this is: </w:t>
      </w:r>
    </w:p>
    <w:p w14:paraId="38C20B6E" w14:textId="77777777" w:rsidR="00E410C0" w:rsidRPr="00E410C0" w:rsidRDefault="0017731F" w:rsidP="00E410C0">
      <w:pPr>
        <w:pStyle w:val="BodyText"/>
        <w:rPr>
          <w:u w:val="none"/>
        </w:rPr>
      </w:pPr>
      <w:sdt>
        <w:sdtPr>
          <w:rPr>
            <w:u w:val="none"/>
          </w:rPr>
          <w:alias w:val="New Regulation "/>
          <w:tag w:val="New Regulation "/>
          <w:id w:val="415290310"/>
          <w14:checkbox>
            <w14:checked w14:val="0"/>
            <w14:checkedState w14:val="2612" w14:font="MS Gothic"/>
            <w14:uncheckedState w14:val="2610" w14:font="MS Gothic"/>
          </w14:checkbox>
        </w:sdtPr>
        <w:sdtEndPr/>
        <w:sdtContent>
          <w:r w:rsidR="00E410C0" w:rsidRPr="00E410C0">
            <w:rPr>
              <w:rFonts w:ascii="MS Gothic" w:eastAsia="MS Gothic" w:hAnsi="MS Gothic" w:hint="eastAsia"/>
              <w:u w:val="none"/>
            </w:rPr>
            <w:t>☐</w:t>
          </w:r>
        </w:sdtContent>
      </w:sdt>
      <w:r w:rsidR="00E410C0" w:rsidRPr="00E410C0">
        <w:rPr>
          <w:u w:val="none"/>
        </w:rPr>
        <w:t xml:space="preserve">New Regulation </w:t>
      </w:r>
    </w:p>
    <w:p w14:paraId="073D5ACC" w14:textId="4A177989" w:rsidR="00E410C0" w:rsidRPr="00E410C0" w:rsidRDefault="0017731F" w:rsidP="00E410C0">
      <w:pPr>
        <w:pStyle w:val="BodyText"/>
        <w:jc w:val="both"/>
        <w:rPr>
          <w:u w:val="none"/>
        </w:rPr>
      </w:pPr>
      <w:sdt>
        <w:sdtPr>
          <w:rPr>
            <w:u w:val="none"/>
          </w:rPr>
          <w:alias w:val="Major Revision of Existing Regulation"/>
          <w:tag w:val="Major Revision of Existing Regulation"/>
          <w:id w:val="-858739724"/>
          <w14:checkbox>
            <w14:checked w14:val="1"/>
            <w14:checkedState w14:val="2612" w14:font="MS Gothic"/>
            <w14:uncheckedState w14:val="2610" w14:font="MS Gothic"/>
          </w14:checkbox>
        </w:sdtPr>
        <w:sdtEndPr/>
        <w:sdtContent>
          <w:r w:rsidR="00164B4A">
            <w:rPr>
              <w:rFonts w:ascii="MS Gothic" w:eastAsia="MS Gothic" w:hAnsi="MS Gothic" w:hint="eastAsia"/>
              <w:u w:val="none"/>
            </w:rPr>
            <w:t>☒</w:t>
          </w:r>
        </w:sdtContent>
      </w:sdt>
      <w:r w:rsidR="00E410C0" w:rsidRPr="00E410C0">
        <w:rPr>
          <w:u w:val="none"/>
        </w:rPr>
        <w:t xml:space="preserve">Major Revision of Existing Regulation </w:t>
      </w:r>
    </w:p>
    <w:p w14:paraId="57D103CC" w14:textId="77777777" w:rsidR="00E410C0" w:rsidRPr="00E410C0" w:rsidRDefault="0017731F" w:rsidP="00E410C0">
      <w:pPr>
        <w:pStyle w:val="BodyText"/>
        <w:rPr>
          <w:u w:val="none"/>
        </w:rPr>
      </w:pPr>
      <w:sdt>
        <w:sdtPr>
          <w:rPr>
            <w:u w:val="none"/>
          </w:rPr>
          <w:alias w:val="Minor/Technical Revision of Existing Regulation "/>
          <w:tag w:val="Minor/Technical Revision of Existing Regulation "/>
          <w:id w:val="1189488720"/>
          <w14:checkbox>
            <w14:checked w14:val="0"/>
            <w14:checkedState w14:val="2612" w14:font="MS Gothic"/>
            <w14:uncheckedState w14:val="2610" w14:font="MS Gothic"/>
          </w14:checkbox>
        </w:sdtPr>
        <w:sdtEndPr/>
        <w:sdtContent>
          <w:r w:rsidR="00E410C0" w:rsidRPr="00E410C0">
            <w:rPr>
              <w:rFonts w:ascii="MS Gothic" w:eastAsia="MS Gothic" w:hAnsi="MS Gothic" w:hint="eastAsia"/>
              <w:u w:val="none"/>
            </w:rPr>
            <w:t>☐</w:t>
          </w:r>
        </w:sdtContent>
      </w:sdt>
      <w:r w:rsidR="00E410C0" w:rsidRPr="00E410C0">
        <w:rPr>
          <w:u w:val="none"/>
        </w:rPr>
        <w:t>Minor/Technical Revision of Existing Regulation</w:t>
      </w:r>
    </w:p>
    <w:p w14:paraId="088B9216" w14:textId="77777777" w:rsidR="00E410C0" w:rsidRPr="00E410C0" w:rsidRDefault="0017731F" w:rsidP="00E410C0">
      <w:pPr>
        <w:pStyle w:val="BodyText"/>
        <w:rPr>
          <w:u w:val="none"/>
        </w:rPr>
      </w:pPr>
      <w:sdt>
        <w:sdtPr>
          <w:rPr>
            <w:u w:val="none"/>
          </w:rPr>
          <w:alias w:val="Reaffirmation of Existing Regulation "/>
          <w:tag w:val="Reaffirmation of Existing Regulation "/>
          <w:id w:val="425855086"/>
          <w14:checkbox>
            <w14:checked w14:val="0"/>
            <w14:checkedState w14:val="2612" w14:font="MS Gothic"/>
            <w14:uncheckedState w14:val="2610" w14:font="MS Gothic"/>
          </w14:checkbox>
        </w:sdtPr>
        <w:sdtEndPr/>
        <w:sdtContent>
          <w:r w:rsidR="00E410C0" w:rsidRPr="00E410C0">
            <w:rPr>
              <w:rFonts w:ascii="MS Gothic" w:eastAsia="MS Gothic" w:hAnsi="MS Gothic" w:hint="eastAsia"/>
              <w:u w:val="none"/>
            </w:rPr>
            <w:t>☐</w:t>
          </w:r>
        </w:sdtContent>
      </w:sdt>
      <w:r w:rsidR="00E410C0" w:rsidRPr="00E410C0">
        <w:rPr>
          <w:u w:val="none"/>
        </w:rPr>
        <w:t xml:space="preserve">Reaffirmation of Existing Regulation </w:t>
      </w:r>
    </w:p>
    <w:p w14:paraId="663F6A67" w14:textId="77777777" w:rsidR="008A298B" w:rsidRDefault="008A298B">
      <w:pPr>
        <w:pStyle w:val="BodyText"/>
        <w:rPr>
          <w:rFonts w:ascii="Calibri"/>
          <w:i/>
          <w:sz w:val="20"/>
          <w:u w:val="none"/>
        </w:rPr>
      </w:pPr>
    </w:p>
    <w:p w14:paraId="62987C0B" w14:textId="77777777" w:rsidR="008A298B" w:rsidRDefault="008A298B">
      <w:pPr>
        <w:pStyle w:val="BodyText"/>
        <w:rPr>
          <w:rFonts w:ascii="Calibri"/>
          <w:i/>
          <w:sz w:val="20"/>
          <w:u w:val="none"/>
        </w:rPr>
      </w:pPr>
    </w:p>
    <w:p w14:paraId="0EDBA7DD" w14:textId="77777777" w:rsidR="008A298B" w:rsidRDefault="008A298B">
      <w:pPr>
        <w:pStyle w:val="BodyText"/>
        <w:spacing w:before="3"/>
        <w:rPr>
          <w:rFonts w:ascii="Calibri"/>
          <w:i/>
          <w:sz w:val="19"/>
          <w:u w:val="none"/>
        </w:rPr>
      </w:pPr>
    </w:p>
    <w:p w14:paraId="1BC3720C" w14:textId="34015664" w:rsidR="008A298B" w:rsidRDefault="003C0278">
      <w:pPr>
        <w:ind w:left="100"/>
        <w:rPr>
          <w:b/>
          <w:sz w:val="18"/>
        </w:rPr>
      </w:pPr>
      <w:r>
        <w:rPr>
          <w:noProof/>
        </w:rPr>
        <mc:AlternateContent>
          <mc:Choice Requires="wpg">
            <w:drawing>
              <wp:anchor distT="0" distB="0" distL="114300" distR="114300" simplePos="0" relativeHeight="15731200" behindDoc="0" locked="0" layoutInCell="1" allowOverlap="1" wp14:anchorId="7B8F359F" wp14:editId="61A4ADD7">
                <wp:simplePos x="0" y="0"/>
                <wp:positionH relativeFrom="page">
                  <wp:posOffset>342900</wp:posOffset>
                </wp:positionH>
                <wp:positionV relativeFrom="paragraph">
                  <wp:posOffset>-3358515</wp:posOffset>
                </wp:positionV>
                <wp:extent cx="9525" cy="7501255"/>
                <wp:effectExtent l="0" t="0" r="0" b="0"/>
                <wp:wrapNone/>
                <wp:docPr id="143" name="docshapegroup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 cy="7501255"/>
                          <a:chOff x="540" y="-5289"/>
                          <a:chExt cx="15" cy="11813"/>
                        </a:xfrm>
                      </wpg:grpSpPr>
                      <wps:wsp>
                        <wps:cNvPr id="144" name="docshape22"/>
                        <wps:cNvSpPr>
                          <a:spLocks/>
                        </wps:cNvSpPr>
                        <wps:spPr bwMode="auto">
                          <a:xfrm>
                            <a:off x="540" y="-5289"/>
                            <a:ext cx="15" cy="874"/>
                          </a:xfrm>
                          <a:custGeom>
                            <a:avLst/>
                            <a:gdLst>
                              <a:gd name="T0" fmla="+- 0 554 540"/>
                              <a:gd name="T1" fmla="*/ T0 w 15"/>
                              <a:gd name="T2" fmla="+- 0 -4691 -5289"/>
                              <a:gd name="T3" fmla="*/ -4691 h 874"/>
                              <a:gd name="T4" fmla="+- 0 540 540"/>
                              <a:gd name="T5" fmla="*/ T4 w 15"/>
                              <a:gd name="T6" fmla="+- 0 -4691 -5289"/>
                              <a:gd name="T7" fmla="*/ -4691 h 874"/>
                              <a:gd name="T8" fmla="+- 0 540 540"/>
                              <a:gd name="T9" fmla="*/ T8 w 15"/>
                              <a:gd name="T10" fmla="+- 0 -4415 -5289"/>
                              <a:gd name="T11" fmla="*/ -4415 h 874"/>
                              <a:gd name="T12" fmla="+- 0 554 540"/>
                              <a:gd name="T13" fmla="*/ T12 w 15"/>
                              <a:gd name="T14" fmla="+- 0 -4415 -5289"/>
                              <a:gd name="T15" fmla="*/ -4415 h 874"/>
                              <a:gd name="T16" fmla="+- 0 554 540"/>
                              <a:gd name="T17" fmla="*/ T16 w 15"/>
                              <a:gd name="T18" fmla="+- 0 -4691 -5289"/>
                              <a:gd name="T19" fmla="*/ -4691 h 874"/>
                              <a:gd name="T20" fmla="+- 0 554 540"/>
                              <a:gd name="T21" fmla="*/ T20 w 15"/>
                              <a:gd name="T22" fmla="+- 0 -4998 -5289"/>
                              <a:gd name="T23" fmla="*/ -4998 h 874"/>
                              <a:gd name="T24" fmla="+- 0 540 540"/>
                              <a:gd name="T25" fmla="*/ T24 w 15"/>
                              <a:gd name="T26" fmla="+- 0 -4998 -5289"/>
                              <a:gd name="T27" fmla="*/ -4998 h 874"/>
                              <a:gd name="T28" fmla="+- 0 540 540"/>
                              <a:gd name="T29" fmla="*/ T28 w 15"/>
                              <a:gd name="T30" fmla="+- 0 -4722 -5289"/>
                              <a:gd name="T31" fmla="*/ -4722 h 874"/>
                              <a:gd name="T32" fmla="+- 0 554 540"/>
                              <a:gd name="T33" fmla="*/ T32 w 15"/>
                              <a:gd name="T34" fmla="+- 0 -4722 -5289"/>
                              <a:gd name="T35" fmla="*/ -4722 h 874"/>
                              <a:gd name="T36" fmla="+- 0 554 540"/>
                              <a:gd name="T37" fmla="*/ T36 w 15"/>
                              <a:gd name="T38" fmla="+- 0 -4998 -5289"/>
                              <a:gd name="T39" fmla="*/ -4998 h 874"/>
                              <a:gd name="T40" fmla="+- 0 554 540"/>
                              <a:gd name="T41" fmla="*/ T40 w 15"/>
                              <a:gd name="T42" fmla="+- 0 -5289 -5289"/>
                              <a:gd name="T43" fmla="*/ -5289 h 874"/>
                              <a:gd name="T44" fmla="+- 0 540 540"/>
                              <a:gd name="T45" fmla="*/ T44 w 15"/>
                              <a:gd name="T46" fmla="+- 0 -5289 -5289"/>
                              <a:gd name="T47" fmla="*/ -5289 h 874"/>
                              <a:gd name="T48" fmla="+- 0 540 540"/>
                              <a:gd name="T49" fmla="*/ T48 w 15"/>
                              <a:gd name="T50" fmla="+- 0 -5013 -5289"/>
                              <a:gd name="T51" fmla="*/ -5013 h 874"/>
                              <a:gd name="T52" fmla="+- 0 554 540"/>
                              <a:gd name="T53" fmla="*/ T52 w 15"/>
                              <a:gd name="T54" fmla="+- 0 -5013 -5289"/>
                              <a:gd name="T55" fmla="*/ -5013 h 874"/>
                              <a:gd name="T56" fmla="+- 0 554 540"/>
                              <a:gd name="T57" fmla="*/ T56 w 15"/>
                              <a:gd name="T58" fmla="+- 0 -5289 -5289"/>
                              <a:gd name="T59" fmla="*/ -5289 h 8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5" h="874">
                                <a:moveTo>
                                  <a:pt x="14" y="598"/>
                                </a:moveTo>
                                <a:lnTo>
                                  <a:pt x="0" y="598"/>
                                </a:lnTo>
                                <a:lnTo>
                                  <a:pt x="0" y="874"/>
                                </a:lnTo>
                                <a:lnTo>
                                  <a:pt x="14" y="874"/>
                                </a:lnTo>
                                <a:lnTo>
                                  <a:pt x="14" y="598"/>
                                </a:lnTo>
                                <a:close/>
                                <a:moveTo>
                                  <a:pt x="14" y="291"/>
                                </a:moveTo>
                                <a:lnTo>
                                  <a:pt x="0" y="291"/>
                                </a:lnTo>
                                <a:lnTo>
                                  <a:pt x="0" y="567"/>
                                </a:lnTo>
                                <a:lnTo>
                                  <a:pt x="14" y="567"/>
                                </a:lnTo>
                                <a:lnTo>
                                  <a:pt x="14" y="291"/>
                                </a:lnTo>
                                <a:close/>
                                <a:moveTo>
                                  <a:pt x="14" y="0"/>
                                </a:moveTo>
                                <a:lnTo>
                                  <a:pt x="0" y="0"/>
                                </a:lnTo>
                                <a:lnTo>
                                  <a:pt x="0" y="276"/>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Line 142"/>
                        <wps:cNvCnPr>
                          <a:cxnSpLocks noChangeShapeType="1"/>
                        </wps:cNvCnPr>
                        <wps:spPr bwMode="auto">
                          <a:xfrm>
                            <a:off x="547" y="-4691"/>
                            <a:ext cx="0" cy="420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6" name="docshape23"/>
                        <wps:cNvSpPr>
                          <a:spLocks/>
                        </wps:cNvSpPr>
                        <wps:spPr bwMode="auto">
                          <a:xfrm>
                            <a:off x="540" y="-4387"/>
                            <a:ext cx="15" cy="10911"/>
                          </a:xfrm>
                          <a:custGeom>
                            <a:avLst/>
                            <a:gdLst>
                              <a:gd name="T0" fmla="+- 0 540 540"/>
                              <a:gd name="T1" fmla="*/ T0 w 15"/>
                              <a:gd name="T2" fmla="+- 0 6042 -4386"/>
                              <a:gd name="T3" fmla="*/ 6042 h 10911"/>
                              <a:gd name="T4" fmla="+- 0 540 540"/>
                              <a:gd name="T5" fmla="*/ T4 w 15"/>
                              <a:gd name="T6" fmla="+- 0 6248 -4386"/>
                              <a:gd name="T7" fmla="*/ 6248 h 10911"/>
                              <a:gd name="T8" fmla="+- 0 554 540"/>
                              <a:gd name="T9" fmla="*/ T8 w 15"/>
                              <a:gd name="T10" fmla="+- 0 6524 -4386"/>
                              <a:gd name="T11" fmla="*/ 6524 h 10911"/>
                              <a:gd name="T12" fmla="+- 0 554 540"/>
                              <a:gd name="T13" fmla="*/ T12 w 15"/>
                              <a:gd name="T14" fmla="+- 0 6248 -4386"/>
                              <a:gd name="T15" fmla="*/ 6248 h 10911"/>
                              <a:gd name="T16" fmla="+- 0 554 540"/>
                              <a:gd name="T17" fmla="*/ T16 w 15"/>
                              <a:gd name="T18" fmla="+- 0 3421 -4386"/>
                              <a:gd name="T19" fmla="*/ 3421 h 10911"/>
                              <a:gd name="T20" fmla="+- 0 540 540"/>
                              <a:gd name="T21" fmla="*/ T20 w 15"/>
                              <a:gd name="T22" fmla="+- 0 3627 -4386"/>
                              <a:gd name="T23" fmla="*/ 3627 h 10911"/>
                              <a:gd name="T24" fmla="+- 0 540 540"/>
                              <a:gd name="T25" fmla="*/ T24 w 15"/>
                              <a:gd name="T26" fmla="+- 0 3903 -4386"/>
                              <a:gd name="T27" fmla="*/ 3903 h 10911"/>
                              <a:gd name="T28" fmla="+- 0 540 540"/>
                              <a:gd name="T29" fmla="*/ T28 w 15"/>
                              <a:gd name="T30" fmla="+- 0 4455 -4386"/>
                              <a:gd name="T31" fmla="*/ 4455 h 10911"/>
                              <a:gd name="T32" fmla="+- 0 540 540"/>
                              <a:gd name="T33" fmla="*/ T32 w 15"/>
                              <a:gd name="T34" fmla="+- 0 5007 -4386"/>
                              <a:gd name="T35" fmla="*/ 5007 h 10911"/>
                              <a:gd name="T36" fmla="+- 0 540 540"/>
                              <a:gd name="T37" fmla="*/ T36 w 15"/>
                              <a:gd name="T38" fmla="+- 0 5559 -4386"/>
                              <a:gd name="T39" fmla="*/ 5559 h 10911"/>
                              <a:gd name="T40" fmla="+- 0 540 540"/>
                              <a:gd name="T41" fmla="*/ T40 w 15"/>
                              <a:gd name="T42" fmla="+- 0 6042 -4386"/>
                              <a:gd name="T43" fmla="*/ 6042 h 10911"/>
                              <a:gd name="T44" fmla="+- 0 554 540"/>
                              <a:gd name="T45" fmla="*/ T44 w 15"/>
                              <a:gd name="T46" fmla="+- 0 5835 -4386"/>
                              <a:gd name="T47" fmla="*/ 5835 h 10911"/>
                              <a:gd name="T48" fmla="+- 0 554 540"/>
                              <a:gd name="T49" fmla="*/ T48 w 15"/>
                              <a:gd name="T50" fmla="+- 0 5283 -4386"/>
                              <a:gd name="T51" fmla="*/ 5283 h 10911"/>
                              <a:gd name="T52" fmla="+- 0 554 540"/>
                              <a:gd name="T53" fmla="*/ T52 w 15"/>
                              <a:gd name="T54" fmla="+- 0 4731 -4386"/>
                              <a:gd name="T55" fmla="*/ 4731 h 10911"/>
                              <a:gd name="T56" fmla="+- 0 554 540"/>
                              <a:gd name="T57" fmla="*/ T56 w 15"/>
                              <a:gd name="T58" fmla="+- 0 4179 -4386"/>
                              <a:gd name="T59" fmla="*/ 4179 h 10911"/>
                              <a:gd name="T60" fmla="+- 0 554 540"/>
                              <a:gd name="T61" fmla="*/ T60 w 15"/>
                              <a:gd name="T62" fmla="+- 0 3627 -4386"/>
                              <a:gd name="T63" fmla="*/ 3627 h 10911"/>
                              <a:gd name="T64" fmla="+- 0 554 540"/>
                              <a:gd name="T65" fmla="*/ T64 w 15"/>
                              <a:gd name="T66" fmla="+- 0 3421 -4386"/>
                              <a:gd name="T67" fmla="*/ 3421 h 10911"/>
                              <a:gd name="T68" fmla="+- 0 540 540"/>
                              <a:gd name="T69" fmla="*/ T68 w 15"/>
                              <a:gd name="T70" fmla="+- 0 -477 -4386"/>
                              <a:gd name="T71" fmla="*/ -477 h 10911"/>
                              <a:gd name="T72" fmla="+- 0 540 540"/>
                              <a:gd name="T73" fmla="*/ T72 w 15"/>
                              <a:gd name="T74" fmla="+- 0 6 -4386"/>
                              <a:gd name="T75" fmla="*/ 6 h 10911"/>
                              <a:gd name="T76" fmla="+- 0 540 540"/>
                              <a:gd name="T77" fmla="*/ T76 w 15"/>
                              <a:gd name="T78" fmla="+- 0 452 -4386"/>
                              <a:gd name="T79" fmla="*/ 452 h 10911"/>
                              <a:gd name="T80" fmla="+- 0 540 540"/>
                              <a:gd name="T81" fmla="*/ T80 w 15"/>
                              <a:gd name="T82" fmla="+- 0 1004 -4386"/>
                              <a:gd name="T83" fmla="*/ 1004 h 10911"/>
                              <a:gd name="T84" fmla="+- 0 540 540"/>
                              <a:gd name="T85" fmla="*/ T84 w 15"/>
                              <a:gd name="T86" fmla="+- 0 1280 -4386"/>
                              <a:gd name="T87" fmla="*/ 1280 h 10911"/>
                              <a:gd name="T88" fmla="+- 0 540 540"/>
                              <a:gd name="T89" fmla="*/ T88 w 15"/>
                              <a:gd name="T90" fmla="+- 0 1832 -4386"/>
                              <a:gd name="T91" fmla="*/ 1832 h 10911"/>
                              <a:gd name="T92" fmla="+- 0 540 540"/>
                              <a:gd name="T93" fmla="*/ T92 w 15"/>
                              <a:gd name="T94" fmla="+- 0 2384 -4386"/>
                              <a:gd name="T95" fmla="*/ 2384 h 10911"/>
                              <a:gd name="T96" fmla="+- 0 540 540"/>
                              <a:gd name="T97" fmla="*/ T96 w 15"/>
                              <a:gd name="T98" fmla="+- 0 2936 -4386"/>
                              <a:gd name="T99" fmla="*/ 2936 h 10911"/>
                              <a:gd name="T100" fmla="+- 0 540 540"/>
                              <a:gd name="T101" fmla="*/ T100 w 15"/>
                              <a:gd name="T102" fmla="+- 0 3212 -4386"/>
                              <a:gd name="T103" fmla="*/ 3212 h 10911"/>
                              <a:gd name="T104" fmla="+- 0 554 540"/>
                              <a:gd name="T105" fmla="*/ T104 w 15"/>
                              <a:gd name="T106" fmla="+- 0 3421 -4386"/>
                              <a:gd name="T107" fmla="*/ 3421 h 10911"/>
                              <a:gd name="T108" fmla="+- 0 554 540"/>
                              <a:gd name="T109" fmla="*/ T108 w 15"/>
                              <a:gd name="T110" fmla="+- 0 2936 -4386"/>
                              <a:gd name="T111" fmla="*/ 2936 h 10911"/>
                              <a:gd name="T112" fmla="+- 0 554 540"/>
                              <a:gd name="T113" fmla="*/ T112 w 15"/>
                              <a:gd name="T114" fmla="+- 0 2660 -4386"/>
                              <a:gd name="T115" fmla="*/ 2660 h 10911"/>
                              <a:gd name="T116" fmla="+- 0 554 540"/>
                              <a:gd name="T117" fmla="*/ T116 w 15"/>
                              <a:gd name="T118" fmla="+- 0 2108 -4386"/>
                              <a:gd name="T119" fmla="*/ 2108 h 10911"/>
                              <a:gd name="T120" fmla="+- 0 554 540"/>
                              <a:gd name="T121" fmla="*/ T120 w 15"/>
                              <a:gd name="T122" fmla="+- 0 1556 -4386"/>
                              <a:gd name="T123" fmla="*/ 1556 h 10911"/>
                              <a:gd name="T124" fmla="+- 0 554 540"/>
                              <a:gd name="T125" fmla="*/ T124 w 15"/>
                              <a:gd name="T126" fmla="+- 0 1280 -4386"/>
                              <a:gd name="T127" fmla="*/ 1280 h 10911"/>
                              <a:gd name="T128" fmla="+- 0 554 540"/>
                              <a:gd name="T129" fmla="*/ T128 w 15"/>
                              <a:gd name="T130" fmla="+- 0 728 -4386"/>
                              <a:gd name="T131" fmla="*/ 728 h 10911"/>
                              <a:gd name="T132" fmla="+- 0 554 540"/>
                              <a:gd name="T133" fmla="*/ T132 w 15"/>
                              <a:gd name="T134" fmla="+- 0 452 -4386"/>
                              <a:gd name="T135" fmla="*/ 452 h 10911"/>
                              <a:gd name="T136" fmla="+- 0 554 540"/>
                              <a:gd name="T137" fmla="*/ T136 w 15"/>
                              <a:gd name="T138" fmla="+- 0 -270 -4386"/>
                              <a:gd name="T139" fmla="*/ -270 h 10911"/>
                              <a:gd name="T140" fmla="+- 0 554 540"/>
                              <a:gd name="T141" fmla="*/ T140 w 15"/>
                              <a:gd name="T142" fmla="+- 0 -3774 -4386"/>
                              <a:gd name="T143" fmla="*/ -3774 h 10911"/>
                              <a:gd name="T144" fmla="+- 0 540 540"/>
                              <a:gd name="T145" fmla="*/ T144 w 15"/>
                              <a:gd name="T146" fmla="+- 0 -3498 -4386"/>
                              <a:gd name="T147" fmla="*/ -3498 h 10911"/>
                              <a:gd name="T148" fmla="+- 0 554 540"/>
                              <a:gd name="T149" fmla="*/ T148 w 15"/>
                              <a:gd name="T150" fmla="+- 0 -3774 -4386"/>
                              <a:gd name="T151" fmla="*/ -3774 h 10911"/>
                              <a:gd name="T152" fmla="+- 0 540 540"/>
                              <a:gd name="T153" fmla="*/ T152 w 15"/>
                              <a:gd name="T154" fmla="+- 0 -4079 -4386"/>
                              <a:gd name="T155" fmla="*/ -4079 h 10911"/>
                              <a:gd name="T156" fmla="+- 0 554 540"/>
                              <a:gd name="T157" fmla="*/ T156 w 15"/>
                              <a:gd name="T158" fmla="+- 0 -3803 -4386"/>
                              <a:gd name="T159" fmla="*/ -3803 h 10911"/>
                              <a:gd name="T160" fmla="+- 0 554 540"/>
                              <a:gd name="T161" fmla="*/ T160 w 15"/>
                              <a:gd name="T162" fmla="+- 0 -4386 -4386"/>
                              <a:gd name="T163" fmla="*/ -4386 h 10911"/>
                              <a:gd name="T164" fmla="+- 0 540 540"/>
                              <a:gd name="T165" fmla="*/ T164 w 15"/>
                              <a:gd name="T166" fmla="+- 0 -4110 -4386"/>
                              <a:gd name="T167" fmla="*/ -4110 h 10911"/>
                              <a:gd name="T168" fmla="+- 0 554 540"/>
                              <a:gd name="T169" fmla="*/ T168 w 15"/>
                              <a:gd name="T170" fmla="+- 0 -4386 -4386"/>
                              <a:gd name="T171" fmla="*/ -4386 h 10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5" h="10911">
                                <a:moveTo>
                                  <a:pt x="14" y="10428"/>
                                </a:moveTo>
                                <a:lnTo>
                                  <a:pt x="0" y="10428"/>
                                </a:lnTo>
                                <a:lnTo>
                                  <a:pt x="0" y="10634"/>
                                </a:lnTo>
                                <a:lnTo>
                                  <a:pt x="0" y="10910"/>
                                </a:lnTo>
                                <a:lnTo>
                                  <a:pt x="14" y="10910"/>
                                </a:lnTo>
                                <a:lnTo>
                                  <a:pt x="14" y="10634"/>
                                </a:lnTo>
                                <a:lnTo>
                                  <a:pt x="14" y="10428"/>
                                </a:lnTo>
                                <a:close/>
                                <a:moveTo>
                                  <a:pt x="14" y="7807"/>
                                </a:moveTo>
                                <a:lnTo>
                                  <a:pt x="0" y="7807"/>
                                </a:lnTo>
                                <a:lnTo>
                                  <a:pt x="0" y="8013"/>
                                </a:lnTo>
                                <a:lnTo>
                                  <a:pt x="0" y="8289"/>
                                </a:lnTo>
                                <a:lnTo>
                                  <a:pt x="0" y="8565"/>
                                </a:lnTo>
                                <a:lnTo>
                                  <a:pt x="0" y="8841"/>
                                </a:lnTo>
                                <a:lnTo>
                                  <a:pt x="0" y="9117"/>
                                </a:lnTo>
                                <a:lnTo>
                                  <a:pt x="0" y="9393"/>
                                </a:lnTo>
                                <a:lnTo>
                                  <a:pt x="0" y="9669"/>
                                </a:lnTo>
                                <a:lnTo>
                                  <a:pt x="0" y="9945"/>
                                </a:lnTo>
                                <a:lnTo>
                                  <a:pt x="0" y="10221"/>
                                </a:lnTo>
                                <a:lnTo>
                                  <a:pt x="0" y="10428"/>
                                </a:lnTo>
                                <a:lnTo>
                                  <a:pt x="14" y="10428"/>
                                </a:lnTo>
                                <a:lnTo>
                                  <a:pt x="14" y="10221"/>
                                </a:lnTo>
                                <a:lnTo>
                                  <a:pt x="14" y="9945"/>
                                </a:lnTo>
                                <a:lnTo>
                                  <a:pt x="14" y="9669"/>
                                </a:lnTo>
                                <a:lnTo>
                                  <a:pt x="14" y="9393"/>
                                </a:lnTo>
                                <a:lnTo>
                                  <a:pt x="14" y="9117"/>
                                </a:lnTo>
                                <a:lnTo>
                                  <a:pt x="14" y="8841"/>
                                </a:lnTo>
                                <a:lnTo>
                                  <a:pt x="14" y="8565"/>
                                </a:lnTo>
                                <a:lnTo>
                                  <a:pt x="14" y="8289"/>
                                </a:lnTo>
                                <a:lnTo>
                                  <a:pt x="14" y="8013"/>
                                </a:lnTo>
                                <a:lnTo>
                                  <a:pt x="14" y="7807"/>
                                </a:lnTo>
                                <a:close/>
                                <a:moveTo>
                                  <a:pt x="14" y="3909"/>
                                </a:moveTo>
                                <a:lnTo>
                                  <a:pt x="0" y="3909"/>
                                </a:lnTo>
                                <a:lnTo>
                                  <a:pt x="0" y="4116"/>
                                </a:lnTo>
                                <a:lnTo>
                                  <a:pt x="0" y="4392"/>
                                </a:lnTo>
                                <a:lnTo>
                                  <a:pt x="0" y="4838"/>
                                </a:lnTo>
                                <a:lnTo>
                                  <a:pt x="0" y="5114"/>
                                </a:lnTo>
                                <a:lnTo>
                                  <a:pt x="0" y="5390"/>
                                </a:lnTo>
                                <a:lnTo>
                                  <a:pt x="0" y="5666"/>
                                </a:lnTo>
                                <a:lnTo>
                                  <a:pt x="0" y="5942"/>
                                </a:lnTo>
                                <a:lnTo>
                                  <a:pt x="0" y="6218"/>
                                </a:lnTo>
                                <a:lnTo>
                                  <a:pt x="0" y="6494"/>
                                </a:lnTo>
                                <a:lnTo>
                                  <a:pt x="0" y="6770"/>
                                </a:lnTo>
                                <a:lnTo>
                                  <a:pt x="0" y="7046"/>
                                </a:lnTo>
                                <a:lnTo>
                                  <a:pt x="0" y="7322"/>
                                </a:lnTo>
                                <a:lnTo>
                                  <a:pt x="0" y="7598"/>
                                </a:lnTo>
                                <a:lnTo>
                                  <a:pt x="0" y="7807"/>
                                </a:lnTo>
                                <a:lnTo>
                                  <a:pt x="14" y="7807"/>
                                </a:lnTo>
                                <a:lnTo>
                                  <a:pt x="14" y="7598"/>
                                </a:lnTo>
                                <a:lnTo>
                                  <a:pt x="14" y="7322"/>
                                </a:lnTo>
                                <a:lnTo>
                                  <a:pt x="14" y="7046"/>
                                </a:lnTo>
                                <a:lnTo>
                                  <a:pt x="14" y="6770"/>
                                </a:lnTo>
                                <a:lnTo>
                                  <a:pt x="14" y="6494"/>
                                </a:lnTo>
                                <a:lnTo>
                                  <a:pt x="14" y="6218"/>
                                </a:lnTo>
                                <a:lnTo>
                                  <a:pt x="14" y="5942"/>
                                </a:lnTo>
                                <a:lnTo>
                                  <a:pt x="14" y="5666"/>
                                </a:lnTo>
                                <a:lnTo>
                                  <a:pt x="14" y="5390"/>
                                </a:lnTo>
                                <a:lnTo>
                                  <a:pt x="14" y="5114"/>
                                </a:lnTo>
                                <a:lnTo>
                                  <a:pt x="14" y="4838"/>
                                </a:lnTo>
                                <a:lnTo>
                                  <a:pt x="14" y="4392"/>
                                </a:lnTo>
                                <a:lnTo>
                                  <a:pt x="14" y="4116"/>
                                </a:lnTo>
                                <a:lnTo>
                                  <a:pt x="14" y="3909"/>
                                </a:lnTo>
                                <a:close/>
                                <a:moveTo>
                                  <a:pt x="14" y="612"/>
                                </a:moveTo>
                                <a:lnTo>
                                  <a:pt x="0" y="612"/>
                                </a:lnTo>
                                <a:lnTo>
                                  <a:pt x="0" y="888"/>
                                </a:lnTo>
                                <a:lnTo>
                                  <a:pt x="14" y="888"/>
                                </a:lnTo>
                                <a:lnTo>
                                  <a:pt x="14" y="612"/>
                                </a:lnTo>
                                <a:close/>
                                <a:moveTo>
                                  <a:pt x="14" y="307"/>
                                </a:moveTo>
                                <a:lnTo>
                                  <a:pt x="0" y="307"/>
                                </a:lnTo>
                                <a:lnTo>
                                  <a:pt x="0" y="583"/>
                                </a:lnTo>
                                <a:lnTo>
                                  <a:pt x="14" y="583"/>
                                </a:lnTo>
                                <a:lnTo>
                                  <a:pt x="14" y="307"/>
                                </a:lnTo>
                                <a:close/>
                                <a:moveTo>
                                  <a:pt x="14" y="0"/>
                                </a:moveTo>
                                <a:lnTo>
                                  <a:pt x="0" y="0"/>
                                </a:lnTo>
                                <a:lnTo>
                                  <a:pt x="0" y="276"/>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A62010" id="docshapegroup21" o:spid="_x0000_s1026" alt="&quot;&quot;" style="position:absolute;margin-left:27pt;margin-top:-264.45pt;width:.75pt;height:590.65pt;z-index:15731200;mso-position-horizontal-relative:page" coordorigin="540,-5289" coordsize="15,1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">
                <v:shape id="docshape22" o:spid="_x0000_s1027" style="position:absolute;left:540;top:-5289;width:15;height:874;visibility:visible;mso-wrap-style:square;v-text-anchor:top" coordsize="15,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" path="m14,598l,598,,874r14,l14,598xm14,291l,291,,567r14,l14,291xm14,l,,,276r14,l14,xe" fillcolor="black" stroked="f">
                  <v:path arrowok="t" o:connecttype="custom" o:connectlocs="14,-4691;0,-4691;0,-4415;14,-4415;14,-4691;14,-4998;0,-4998;0,-4722;14,-4722;14,-4998;14,-5289;0,-5289;0,-5013;14,-5013;14,-5289" o:connectangles="0,0,0,0,0,0,0,0,0,0,0,0,0,0,0"/>
                </v:shape>
                <v:line id="Line 142" o:spid="_x0000_s1028" style="position:absolute;visibility:visible;mso-wrap-style:square" from="547,-4691" to="547,-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" strokeweight=".72pt"/>
                <v:shape id="docshape23" o:spid="_x0000_s1029" style="position:absolute;left:540;top:-4387;width:15;height:10911;visibility:visible;mso-wrap-style:square;v-text-anchor:top" coordsize="15,1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" path="m14,10428r-14,l,10634r,276l14,10910r,-276l14,10428xm14,7807r-14,l,8013r,276l,8565r,276l,9117r,276l,9669r,276l,10221r,207l14,10428r,-207l14,9945r,-276l14,9393r,-276l14,8841r,-276l14,8289r,-276l14,7807xm14,3909r-14,l,4116r,276l,4838r,276l,5390r,276l,5942r,276l,6494r,276l,7046r,276l,7598r,209l14,7807r,-209l14,7322r,-276l14,6770r,-276l14,6218r,-276l14,5666r,-276l14,5114r,-276l14,4392r,-276l14,3909xm14,612l,612,,888r14,l14,612xm14,307l,307,,583r14,l14,307xm14,l,,,276r14,l14,xe" fillcolor="black" stroked="f">
                  <v:path arrowok="t" o:connecttype="custom" o:connectlocs="0,6042;0,6248;14,6524;14,6248;14,3421;0,3627;0,3903;0,4455;0,5007;0,5559;0,6042;14,5835;14,5283;14,4731;14,4179;14,3627;14,3421;0,-477;0,6;0,452;0,1004;0,1280;0,1832;0,2384;0,2936;0,3212;14,3421;14,2936;14,2660;14,2108;14,1556;14,1280;14,728;14,452;14,-270;14,-3774;0,-3498;14,-3774;0,-4079;14,-3803;14,-4386;0,-4110;14,-4386" o:connectangles="0,0,0,0,0,0,0,0,0,0,0,0,0,0,0,0,0,0,0,0,0,0,0,0,0,0,0,0,0,0,0,0,0,0,0,0,0,0,0,0,0,0,0"/>
                </v:shape>
                <w10:wrap anchorx="page"/>
              </v:group>
            </w:pict>
          </mc:Fallback>
        </mc:AlternateContent>
      </w:r>
      <w:r w:rsidR="00143CFB">
        <w:rPr>
          <w:b/>
          <w:strike/>
          <w:color w:val="0101FF"/>
          <w:spacing w:val="-5"/>
          <w:sz w:val="18"/>
        </w:rPr>
        <w:t>I.</w:t>
      </w:r>
    </w:p>
    <w:p w14:paraId="33FB0902" w14:textId="77777777" w:rsidR="008A298B" w:rsidRDefault="008A298B">
      <w:pPr>
        <w:pStyle w:val="BodyText"/>
        <w:spacing w:before="11"/>
        <w:rPr>
          <w:b/>
          <w:sz w:val="20"/>
          <w:u w:val="none"/>
        </w:rPr>
      </w:pPr>
    </w:p>
    <w:p w14:paraId="4095529D" w14:textId="0B1C3A64" w:rsidR="008A298B" w:rsidRPr="00C45A76" w:rsidRDefault="00143CFB" w:rsidP="00C45A76">
      <w:pPr>
        <w:pStyle w:val="Heading2"/>
        <w:numPr>
          <w:ilvl w:val="0"/>
          <w:numId w:val="5"/>
        </w:numPr>
        <w:jc w:val="left"/>
      </w:pPr>
      <w:r w:rsidRPr="00C45A76">
        <w:t>OBJECTIVE &amp; PURPOSE</w:t>
      </w:r>
    </w:p>
    <w:p w14:paraId="3B8F366A" w14:textId="77777777" w:rsidR="008A298B" w:rsidRDefault="008A298B">
      <w:pPr>
        <w:pStyle w:val="BodyText"/>
        <w:rPr>
          <w:b/>
          <w:sz w:val="16"/>
          <w:u w:val="none"/>
        </w:rPr>
      </w:pPr>
    </w:p>
    <w:p w14:paraId="00275123" w14:textId="10D7CECC" w:rsidR="008A298B" w:rsidRDefault="00143CFB">
      <w:pPr>
        <w:pStyle w:val="BodyText"/>
        <w:spacing w:before="92"/>
        <w:ind w:left="1180" w:right="178"/>
        <w:rPr>
          <w:u w:val="none"/>
        </w:rPr>
      </w:pPr>
      <w:r>
        <w:rPr>
          <w:u w:val="none"/>
        </w:rPr>
        <w:t>The University</w:t>
      </w:r>
      <w:r>
        <w:rPr>
          <w:spacing w:val="-1"/>
          <w:u w:val="none"/>
        </w:rPr>
        <w:t xml:space="preserve"> </w:t>
      </w:r>
      <w:r>
        <w:rPr>
          <w:u w:val="none"/>
        </w:rPr>
        <w:t>of North Florida</w:t>
      </w:r>
      <w:r>
        <w:rPr>
          <w:color w:val="0101FF"/>
          <w:u w:color="0101FF"/>
        </w:rPr>
        <w:t xml:space="preserve"> (“University</w:t>
      </w:r>
      <w:r>
        <w:rPr>
          <w:color w:val="800080"/>
          <w:u w:color="0101FF"/>
        </w:rPr>
        <w:t>” or “UNF</w:t>
      </w:r>
      <w:r>
        <w:rPr>
          <w:color w:val="0101FF"/>
          <w:u w:color="0101FF"/>
        </w:rPr>
        <w:t>”)</w:t>
      </w:r>
      <w:r>
        <w:rPr>
          <w:color w:val="0101FF"/>
          <w:u w:val="none"/>
        </w:rPr>
        <w:t xml:space="preserve"> </w:t>
      </w:r>
      <w:r>
        <w:rPr>
          <w:u w:val="none"/>
        </w:rPr>
        <w:t>is committed to providing all students, faculty, staff, vendors, visitors or others, an environment where they can work,</w:t>
      </w:r>
      <w:r>
        <w:rPr>
          <w:spacing w:val="-2"/>
          <w:u w:val="none"/>
        </w:rPr>
        <w:t xml:space="preserve"> </w:t>
      </w:r>
      <w:proofErr w:type="gramStart"/>
      <w:r>
        <w:rPr>
          <w:u w:val="none"/>
        </w:rPr>
        <w:t>study</w:t>
      </w:r>
      <w:proofErr w:type="gramEnd"/>
      <w:r>
        <w:rPr>
          <w:spacing w:val="-5"/>
          <w:u w:val="none"/>
        </w:rPr>
        <w:t xml:space="preserve"> </w:t>
      </w:r>
      <w:r>
        <w:rPr>
          <w:u w:val="none"/>
        </w:rPr>
        <w:t>and</w:t>
      </w:r>
      <w:r>
        <w:rPr>
          <w:spacing w:val="-2"/>
          <w:u w:val="none"/>
        </w:rPr>
        <w:t xml:space="preserve"> </w:t>
      </w:r>
      <w:r>
        <w:rPr>
          <w:u w:val="none"/>
        </w:rPr>
        <w:t>interact</w:t>
      </w:r>
      <w:r>
        <w:rPr>
          <w:spacing w:val="-2"/>
          <w:u w:val="none"/>
        </w:rPr>
        <w:t xml:space="preserve"> </w:t>
      </w:r>
      <w:r>
        <w:rPr>
          <w:u w:val="none"/>
        </w:rPr>
        <w:t>with</w:t>
      </w:r>
      <w:r>
        <w:rPr>
          <w:spacing w:val="-2"/>
          <w:u w:val="none"/>
        </w:rPr>
        <w:t xml:space="preserve"> </w:t>
      </w:r>
      <w:r>
        <w:rPr>
          <w:u w:val="none"/>
        </w:rPr>
        <w:t>each</w:t>
      </w:r>
      <w:r>
        <w:rPr>
          <w:spacing w:val="-4"/>
          <w:u w:val="none"/>
        </w:rPr>
        <w:t xml:space="preserve"> </w:t>
      </w:r>
      <w:r>
        <w:rPr>
          <w:u w:val="none"/>
        </w:rPr>
        <w:t>other</w:t>
      </w:r>
      <w:r>
        <w:rPr>
          <w:spacing w:val="-4"/>
          <w:u w:val="none"/>
        </w:rPr>
        <w:t xml:space="preserve"> </w:t>
      </w:r>
      <w:r>
        <w:rPr>
          <w:u w:val="none"/>
        </w:rPr>
        <w:t>in</w:t>
      </w:r>
      <w:r>
        <w:rPr>
          <w:spacing w:val="-2"/>
          <w:u w:val="none"/>
        </w:rPr>
        <w:t xml:space="preserve"> </w:t>
      </w:r>
      <w:r>
        <w:rPr>
          <w:u w:val="none"/>
        </w:rPr>
        <w:t>a</w:t>
      </w:r>
      <w:r>
        <w:rPr>
          <w:spacing w:val="-4"/>
          <w:u w:val="none"/>
        </w:rPr>
        <w:t xml:space="preserve"> </w:t>
      </w:r>
      <w:r>
        <w:rPr>
          <w:u w:val="none"/>
        </w:rPr>
        <w:t>safe</w:t>
      </w:r>
      <w:r>
        <w:rPr>
          <w:spacing w:val="-4"/>
          <w:u w:val="none"/>
        </w:rPr>
        <w:t xml:space="preserve"> </w:t>
      </w:r>
      <w:r>
        <w:rPr>
          <w:u w:val="none"/>
        </w:rPr>
        <w:t>and</w:t>
      </w:r>
      <w:r>
        <w:rPr>
          <w:spacing w:val="-4"/>
          <w:u w:val="none"/>
        </w:rPr>
        <w:t xml:space="preserve"> </w:t>
      </w:r>
      <w:r>
        <w:rPr>
          <w:u w:val="none"/>
        </w:rPr>
        <w:t>dignified</w:t>
      </w:r>
      <w:r>
        <w:rPr>
          <w:spacing w:val="-2"/>
          <w:u w:val="none"/>
        </w:rPr>
        <w:t xml:space="preserve"> </w:t>
      </w:r>
      <w:r>
        <w:rPr>
          <w:u w:val="none"/>
        </w:rPr>
        <w:t>learning</w:t>
      </w:r>
      <w:r>
        <w:rPr>
          <w:spacing w:val="-4"/>
          <w:u w:val="none"/>
        </w:rPr>
        <w:t xml:space="preserve"> </w:t>
      </w:r>
      <w:r>
        <w:rPr>
          <w:u w:val="none"/>
        </w:rPr>
        <w:t xml:space="preserve">community free from any form of sexual misconduct. This regulation provides guidance regarding </w:t>
      </w:r>
      <w:proofErr w:type="spellStart"/>
      <w:r>
        <w:rPr>
          <w:strike/>
          <w:color w:val="0101FF"/>
          <w:sz w:val="18"/>
          <w:u w:val="none"/>
        </w:rPr>
        <w:t>conduct</w:t>
      </w:r>
      <w:r>
        <w:rPr>
          <w:color w:val="0101FF"/>
          <w:u w:color="0101FF"/>
        </w:rPr>
        <w:t>behavior</w:t>
      </w:r>
      <w:proofErr w:type="spellEnd"/>
      <w:r>
        <w:rPr>
          <w:color w:val="0101FF"/>
          <w:u w:val="none"/>
        </w:rPr>
        <w:t xml:space="preserve"> </w:t>
      </w:r>
      <w:r>
        <w:rPr>
          <w:u w:val="none"/>
        </w:rPr>
        <w:t>that constitutes sexual misconduct, reporting responsibilities regarding such conduct</w:t>
      </w:r>
      <w:r>
        <w:rPr>
          <w:color w:val="0101FF"/>
          <w:u w:color="0101FF"/>
        </w:rPr>
        <w:t>, victim’s rights and services,</w:t>
      </w:r>
      <w:r>
        <w:rPr>
          <w:color w:val="0101FF"/>
          <w:u w:val="none"/>
        </w:rPr>
        <w:t xml:space="preserve"> </w:t>
      </w:r>
      <w:r>
        <w:rPr>
          <w:u w:val="none"/>
        </w:rPr>
        <w:t xml:space="preserve">and information on complaint procedures to address alleged violations of this </w:t>
      </w:r>
      <w:r>
        <w:rPr>
          <w:spacing w:val="-2"/>
          <w:u w:val="none"/>
        </w:rPr>
        <w:t>regulation.</w:t>
      </w:r>
    </w:p>
    <w:p w14:paraId="7F6049E8" w14:textId="77777777" w:rsidR="008A298B" w:rsidRDefault="008A298B">
      <w:pPr>
        <w:pStyle w:val="BodyText"/>
        <w:spacing w:before="10"/>
        <w:rPr>
          <w:sz w:val="9"/>
          <w:u w:val="none"/>
        </w:rPr>
      </w:pPr>
    </w:p>
    <w:p w14:paraId="2C005134" w14:textId="77777777" w:rsidR="008A298B" w:rsidRDefault="00143CFB">
      <w:pPr>
        <w:spacing w:before="94"/>
        <w:ind w:left="1180"/>
        <w:rPr>
          <w:b/>
          <w:sz w:val="18"/>
        </w:rPr>
      </w:pPr>
      <w:r>
        <w:rPr>
          <w:b/>
          <w:strike/>
          <w:color w:val="0101FF"/>
          <w:spacing w:val="-5"/>
          <w:sz w:val="18"/>
        </w:rPr>
        <w:t>II.</w:t>
      </w:r>
    </w:p>
    <w:p w14:paraId="23380CC9" w14:textId="77777777" w:rsidR="008A298B" w:rsidRDefault="008A298B">
      <w:pPr>
        <w:pStyle w:val="BodyText"/>
        <w:spacing w:before="1"/>
        <w:rPr>
          <w:b/>
          <w:sz w:val="16"/>
          <w:u w:val="none"/>
        </w:rPr>
      </w:pPr>
    </w:p>
    <w:p w14:paraId="384F4D24" w14:textId="422523FA" w:rsidR="008A298B" w:rsidRDefault="00143CFB" w:rsidP="00C45A76">
      <w:pPr>
        <w:pStyle w:val="Heading2"/>
        <w:jc w:val="left"/>
        <w:rPr>
          <w:color w:val="0101FF"/>
        </w:rPr>
      </w:pPr>
      <w:r>
        <w:t>STATEMENT</w:t>
      </w:r>
      <w:r>
        <w:rPr>
          <w:spacing w:val="-9"/>
        </w:rPr>
        <w:t xml:space="preserve"> </w:t>
      </w:r>
      <w:r>
        <w:t>OF</w:t>
      </w:r>
      <w:r>
        <w:rPr>
          <w:spacing w:val="-9"/>
        </w:rPr>
        <w:t xml:space="preserve"> </w:t>
      </w:r>
      <w:r>
        <w:t>REGULATION</w:t>
      </w:r>
      <w:r>
        <w:rPr>
          <w:spacing w:val="-7"/>
        </w:rPr>
        <w:t xml:space="preserve"> </w:t>
      </w:r>
      <w:r>
        <w:t>AND</w:t>
      </w:r>
      <w:r>
        <w:rPr>
          <w:spacing w:val="-6"/>
        </w:rPr>
        <w:t xml:space="preserve"> </w:t>
      </w:r>
      <w:r>
        <w:rPr>
          <w:spacing w:val="-2"/>
        </w:rPr>
        <w:t>AFFIRMATION</w:t>
      </w:r>
    </w:p>
    <w:p w14:paraId="554F3AEA" w14:textId="77777777" w:rsidR="008A298B" w:rsidRDefault="008A298B">
      <w:pPr>
        <w:pStyle w:val="BodyText"/>
        <w:rPr>
          <w:b/>
          <w:sz w:val="16"/>
          <w:u w:val="none"/>
        </w:rPr>
      </w:pPr>
    </w:p>
    <w:p w14:paraId="5B93FEDE" w14:textId="54790C3D" w:rsidR="008A298B" w:rsidRDefault="00143CFB">
      <w:pPr>
        <w:spacing w:before="92"/>
        <w:ind w:left="1180" w:right="178"/>
        <w:rPr>
          <w:sz w:val="18"/>
        </w:rPr>
      </w:pPr>
      <w:r>
        <w:rPr>
          <w:sz w:val="24"/>
        </w:rPr>
        <w:t xml:space="preserve">For purposes of this regulation, "sexual misconduct" includes sexual exploitation, sexual harassment, non-consensual sexual contact, </w:t>
      </w:r>
      <w:r>
        <w:rPr>
          <w:strike/>
          <w:color w:val="0101FF"/>
          <w:sz w:val="18"/>
        </w:rPr>
        <w:t xml:space="preserve">and </w:t>
      </w:r>
      <w:r>
        <w:rPr>
          <w:sz w:val="24"/>
        </w:rPr>
        <w:t>non-consensual sexual intercourse</w:t>
      </w:r>
      <w:r>
        <w:rPr>
          <w:color w:val="0101FF"/>
          <w:sz w:val="24"/>
          <w:u w:val="single" w:color="0101FF"/>
        </w:rPr>
        <w:t xml:space="preserve"> and sexual violence</w:t>
      </w:r>
      <w:r>
        <w:rPr>
          <w:sz w:val="24"/>
        </w:rPr>
        <w:t xml:space="preserve">, each as more fully defined below. Sexual misconduct violates </w:t>
      </w:r>
      <w:proofErr w:type="spellStart"/>
      <w:r>
        <w:rPr>
          <w:strike/>
          <w:color w:val="0101FF"/>
          <w:sz w:val="18"/>
        </w:rPr>
        <w:t>university</w:t>
      </w:r>
      <w:r>
        <w:rPr>
          <w:color w:val="0101FF"/>
          <w:sz w:val="24"/>
          <w:u w:val="single" w:color="0101FF"/>
        </w:rPr>
        <w:t>University</w:t>
      </w:r>
      <w:proofErr w:type="spellEnd"/>
      <w:r>
        <w:rPr>
          <w:color w:val="0101FF"/>
          <w:sz w:val="24"/>
        </w:rPr>
        <w:t xml:space="preserve"> </w:t>
      </w:r>
      <w:r>
        <w:rPr>
          <w:sz w:val="24"/>
        </w:rPr>
        <w:t>policy</w:t>
      </w:r>
      <w:r>
        <w:rPr>
          <w:strike/>
          <w:color w:val="0101FF"/>
          <w:sz w:val="18"/>
        </w:rPr>
        <w:t xml:space="preserve"> and</w:t>
      </w:r>
      <w:r>
        <w:rPr>
          <w:color w:val="0101FF"/>
          <w:sz w:val="24"/>
        </w:rPr>
        <w:t xml:space="preserve">, </w:t>
      </w:r>
      <w:r>
        <w:rPr>
          <w:sz w:val="24"/>
        </w:rPr>
        <w:t xml:space="preserve">federal civil rights </w:t>
      </w:r>
      <w:proofErr w:type="spellStart"/>
      <w:r>
        <w:rPr>
          <w:color w:val="0101FF"/>
          <w:sz w:val="18"/>
        </w:rPr>
        <w:t>law</w:t>
      </w:r>
      <w:r>
        <w:rPr>
          <w:color w:val="0101FF"/>
          <w:sz w:val="24"/>
          <w:u w:val="single" w:color="0101FF"/>
        </w:rPr>
        <w:t>and</w:t>
      </w:r>
      <w:proofErr w:type="spellEnd"/>
      <w:r>
        <w:rPr>
          <w:color w:val="0101FF"/>
          <w:sz w:val="24"/>
          <w:u w:val="single" w:color="0101FF"/>
        </w:rPr>
        <w:t xml:space="preserve"> other</w:t>
      </w:r>
      <w:r>
        <w:rPr>
          <w:color w:val="0101FF"/>
          <w:sz w:val="24"/>
        </w:rPr>
        <w:t xml:space="preserve"> </w:t>
      </w:r>
      <w:r>
        <w:rPr>
          <w:color w:val="0101FF"/>
          <w:sz w:val="24"/>
          <w:u w:val="single" w:color="0101FF"/>
        </w:rPr>
        <w:t>laws</w:t>
      </w:r>
      <w:r>
        <w:rPr>
          <w:color w:val="0101FF"/>
          <w:spacing w:val="-3"/>
          <w:sz w:val="24"/>
        </w:rPr>
        <w:t xml:space="preserve"> </w:t>
      </w:r>
      <w:r>
        <w:rPr>
          <w:sz w:val="24"/>
        </w:rPr>
        <w:t>and</w:t>
      </w:r>
      <w:r>
        <w:rPr>
          <w:spacing w:val="-2"/>
          <w:sz w:val="24"/>
        </w:rPr>
        <w:t xml:space="preserve"> </w:t>
      </w:r>
      <w:r>
        <w:rPr>
          <w:sz w:val="24"/>
        </w:rPr>
        <w:t>may</w:t>
      </w:r>
      <w:r>
        <w:rPr>
          <w:spacing w:val="-5"/>
          <w:sz w:val="24"/>
        </w:rPr>
        <w:t xml:space="preserve"> </w:t>
      </w:r>
      <w:r>
        <w:rPr>
          <w:strike/>
          <w:color w:val="0101FF"/>
          <w:sz w:val="18"/>
        </w:rPr>
        <w:t>also</w:t>
      </w:r>
      <w:r>
        <w:rPr>
          <w:strike/>
          <w:color w:val="0101FF"/>
          <w:spacing w:val="-5"/>
          <w:sz w:val="18"/>
        </w:rPr>
        <w:t xml:space="preserve"> </w:t>
      </w:r>
      <w:r>
        <w:rPr>
          <w:strike/>
          <w:color w:val="0101FF"/>
          <w:sz w:val="18"/>
        </w:rPr>
        <w:t>be</w:t>
      </w:r>
      <w:r>
        <w:rPr>
          <w:strike/>
          <w:color w:val="0101FF"/>
          <w:spacing w:val="-2"/>
          <w:sz w:val="18"/>
        </w:rPr>
        <w:t xml:space="preserve"> </w:t>
      </w:r>
      <w:r>
        <w:rPr>
          <w:sz w:val="24"/>
        </w:rPr>
        <w:t>subject</w:t>
      </w:r>
      <w:r>
        <w:rPr>
          <w:spacing w:val="-2"/>
          <w:sz w:val="24"/>
        </w:rPr>
        <w:t xml:space="preserve"> </w:t>
      </w:r>
      <w:r>
        <w:rPr>
          <w:color w:val="0101FF"/>
          <w:sz w:val="24"/>
          <w:u w:val="single" w:color="0101FF"/>
        </w:rPr>
        <w:t>offenders</w:t>
      </w:r>
      <w:r>
        <w:rPr>
          <w:color w:val="0101FF"/>
          <w:spacing w:val="-3"/>
          <w:sz w:val="24"/>
          <w:u w:val="single" w:color="0101FF"/>
        </w:rPr>
        <w:t xml:space="preserve"> </w:t>
      </w:r>
      <w:r>
        <w:rPr>
          <w:sz w:val="24"/>
        </w:rPr>
        <w:t>to</w:t>
      </w:r>
      <w:r>
        <w:rPr>
          <w:spacing w:val="-2"/>
          <w:sz w:val="24"/>
        </w:rPr>
        <w:t xml:space="preserve"> </w:t>
      </w:r>
      <w:r>
        <w:rPr>
          <w:sz w:val="24"/>
        </w:rPr>
        <w:t>criminal</w:t>
      </w:r>
      <w:r>
        <w:rPr>
          <w:spacing w:val="-3"/>
          <w:sz w:val="24"/>
        </w:rPr>
        <w:t xml:space="preserve"> </w:t>
      </w:r>
      <w:r>
        <w:rPr>
          <w:sz w:val="24"/>
        </w:rPr>
        <w:t>prosecution.</w:t>
      </w:r>
      <w:r>
        <w:rPr>
          <w:spacing w:val="-2"/>
          <w:sz w:val="24"/>
        </w:rPr>
        <w:t xml:space="preserve"> </w:t>
      </w:r>
      <w:r>
        <w:rPr>
          <w:strike/>
          <w:color w:val="0101FF"/>
          <w:sz w:val="18"/>
        </w:rPr>
        <w:t>The</w:t>
      </w:r>
      <w:r>
        <w:rPr>
          <w:strike/>
          <w:color w:val="0101FF"/>
          <w:spacing w:val="-2"/>
          <w:sz w:val="18"/>
        </w:rPr>
        <w:t xml:space="preserve"> </w:t>
      </w:r>
      <w:r>
        <w:rPr>
          <w:strike/>
          <w:color w:val="0101FF"/>
          <w:sz w:val="18"/>
        </w:rPr>
        <w:t>university</w:t>
      </w:r>
      <w:r>
        <w:rPr>
          <w:strike/>
          <w:color w:val="0101FF"/>
          <w:spacing w:val="-4"/>
          <w:sz w:val="18"/>
        </w:rPr>
        <w:t xml:space="preserve"> </w:t>
      </w:r>
      <w:r>
        <w:rPr>
          <w:strike/>
          <w:color w:val="0101FF"/>
          <w:sz w:val="18"/>
        </w:rPr>
        <w:t>is</w:t>
      </w:r>
      <w:r>
        <w:rPr>
          <w:strike/>
          <w:color w:val="0101FF"/>
          <w:spacing w:val="-2"/>
          <w:sz w:val="18"/>
        </w:rPr>
        <w:t xml:space="preserve"> </w:t>
      </w:r>
      <w:r>
        <w:rPr>
          <w:strike/>
          <w:color w:val="0101FF"/>
          <w:sz w:val="18"/>
        </w:rPr>
        <w:t>committed</w:t>
      </w:r>
      <w:r>
        <w:rPr>
          <w:color w:val="0101FF"/>
          <w:sz w:val="18"/>
        </w:rPr>
        <w:t xml:space="preserve"> </w:t>
      </w:r>
      <w:r>
        <w:rPr>
          <w:strike/>
          <w:color w:val="0101FF"/>
          <w:sz w:val="18"/>
        </w:rPr>
        <w:t>to fostering an environment that promotes prompt reporting of all types of sexual misconduct and timely and</w:t>
      </w:r>
      <w:r>
        <w:rPr>
          <w:color w:val="0101FF"/>
          <w:sz w:val="18"/>
        </w:rPr>
        <w:t xml:space="preserve"> </w:t>
      </w:r>
      <w:r>
        <w:rPr>
          <w:strike/>
          <w:color w:val="0101FF"/>
          <w:sz w:val="18"/>
        </w:rPr>
        <w:t>fair resolution of sexual misconduct complaints.</w:t>
      </w:r>
      <w:r>
        <w:rPr>
          <w:strike/>
          <w:color w:val="0101FF"/>
          <w:spacing w:val="40"/>
          <w:sz w:val="18"/>
        </w:rPr>
        <w:t xml:space="preserve"> </w:t>
      </w:r>
    </w:p>
    <w:p w14:paraId="57A57F03" w14:textId="77777777" w:rsidR="008A298B" w:rsidRDefault="008A298B">
      <w:pPr>
        <w:rPr>
          <w:sz w:val="18"/>
        </w:rPr>
        <w:sectPr w:rsidR="008A298B">
          <w:pgSz w:w="12240" w:h="15840"/>
          <w:pgMar w:top="1340" w:right="1480" w:bottom="1240" w:left="620" w:header="720" w:footer="716" w:gutter="0"/>
          <w:cols w:space="720"/>
        </w:sectPr>
      </w:pPr>
    </w:p>
    <w:p w14:paraId="0306734E" w14:textId="55CFD1B1" w:rsidR="008A298B" w:rsidRDefault="003C0278">
      <w:pPr>
        <w:pStyle w:val="BodyText"/>
        <w:spacing w:before="8"/>
        <w:rPr>
          <w:sz w:val="23"/>
          <w:u w:val="none"/>
        </w:rPr>
      </w:pPr>
      <w:r>
        <w:rPr>
          <w:noProof/>
        </w:rPr>
        <w:lastRenderedPageBreak/>
        <mc:AlternateContent>
          <mc:Choice Requires="wps">
            <w:drawing>
              <wp:anchor distT="0" distB="0" distL="114300" distR="114300" simplePos="0" relativeHeight="15736320" behindDoc="0" locked="0" layoutInCell="1" allowOverlap="1" wp14:anchorId="736DB596" wp14:editId="42D7677D">
                <wp:simplePos x="0" y="0"/>
                <wp:positionH relativeFrom="page">
                  <wp:posOffset>342900</wp:posOffset>
                </wp:positionH>
                <wp:positionV relativeFrom="page">
                  <wp:posOffset>914400</wp:posOffset>
                </wp:positionV>
                <wp:extent cx="9525" cy="8237220"/>
                <wp:effectExtent l="0" t="0" r="0" b="0"/>
                <wp:wrapNone/>
                <wp:docPr id="127" name="docshape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237220"/>
                        </a:xfrm>
                        <a:custGeom>
                          <a:avLst/>
                          <a:gdLst>
                            <a:gd name="T0" fmla="+- 0 540 540"/>
                            <a:gd name="T1" fmla="*/ T0 w 15"/>
                            <a:gd name="T2" fmla="+- 0 11443 1440"/>
                            <a:gd name="T3" fmla="*/ 11443 h 12972"/>
                            <a:gd name="T4" fmla="+- 0 540 540"/>
                            <a:gd name="T5" fmla="*/ T4 w 15"/>
                            <a:gd name="T6" fmla="+- 0 12204 1440"/>
                            <a:gd name="T7" fmla="*/ 12204 h 12972"/>
                            <a:gd name="T8" fmla="+- 0 540 540"/>
                            <a:gd name="T9" fmla="*/ T8 w 15"/>
                            <a:gd name="T10" fmla="+- 0 13032 1440"/>
                            <a:gd name="T11" fmla="*/ 13032 h 12972"/>
                            <a:gd name="T12" fmla="+- 0 540 540"/>
                            <a:gd name="T13" fmla="*/ T12 w 15"/>
                            <a:gd name="T14" fmla="+- 0 13584 1440"/>
                            <a:gd name="T15" fmla="*/ 13584 h 12972"/>
                            <a:gd name="T16" fmla="+- 0 540 540"/>
                            <a:gd name="T17" fmla="*/ T16 w 15"/>
                            <a:gd name="T18" fmla="+- 0 14136 1440"/>
                            <a:gd name="T19" fmla="*/ 14136 h 12972"/>
                            <a:gd name="T20" fmla="+- 0 554 540"/>
                            <a:gd name="T21" fmla="*/ T20 w 15"/>
                            <a:gd name="T22" fmla="+- 0 14136 1440"/>
                            <a:gd name="T23" fmla="*/ 14136 h 12972"/>
                            <a:gd name="T24" fmla="+- 0 554 540"/>
                            <a:gd name="T25" fmla="*/ T24 w 15"/>
                            <a:gd name="T26" fmla="+- 0 13584 1440"/>
                            <a:gd name="T27" fmla="*/ 13584 h 12972"/>
                            <a:gd name="T28" fmla="+- 0 554 540"/>
                            <a:gd name="T29" fmla="*/ T28 w 15"/>
                            <a:gd name="T30" fmla="+- 0 13032 1440"/>
                            <a:gd name="T31" fmla="*/ 13032 h 12972"/>
                            <a:gd name="T32" fmla="+- 0 554 540"/>
                            <a:gd name="T33" fmla="*/ T32 w 15"/>
                            <a:gd name="T34" fmla="+- 0 12204 1440"/>
                            <a:gd name="T35" fmla="*/ 12204 h 12972"/>
                            <a:gd name="T36" fmla="+- 0 554 540"/>
                            <a:gd name="T37" fmla="*/ T36 w 15"/>
                            <a:gd name="T38" fmla="+- 0 11443 1440"/>
                            <a:gd name="T39" fmla="*/ 11443 h 12972"/>
                            <a:gd name="T40" fmla="+- 0 540 540"/>
                            <a:gd name="T41" fmla="*/ T40 w 15"/>
                            <a:gd name="T42" fmla="+- 0 4613 1440"/>
                            <a:gd name="T43" fmla="*/ 4613 h 12972"/>
                            <a:gd name="T44" fmla="+- 0 540 540"/>
                            <a:gd name="T45" fmla="*/ T44 w 15"/>
                            <a:gd name="T46" fmla="+- 0 5165 1440"/>
                            <a:gd name="T47" fmla="*/ 5165 h 12972"/>
                            <a:gd name="T48" fmla="+- 0 540 540"/>
                            <a:gd name="T49" fmla="*/ T48 w 15"/>
                            <a:gd name="T50" fmla="+- 0 5993 1440"/>
                            <a:gd name="T51" fmla="*/ 5993 h 12972"/>
                            <a:gd name="T52" fmla="+- 0 540 540"/>
                            <a:gd name="T53" fmla="*/ T52 w 15"/>
                            <a:gd name="T54" fmla="+- 0 6545 1440"/>
                            <a:gd name="T55" fmla="*/ 6545 h 12972"/>
                            <a:gd name="T56" fmla="+- 0 540 540"/>
                            <a:gd name="T57" fmla="*/ T56 w 15"/>
                            <a:gd name="T58" fmla="+- 0 7097 1440"/>
                            <a:gd name="T59" fmla="*/ 7097 h 12972"/>
                            <a:gd name="T60" fmla="+- 0 540 540"/>
                            <a:gd name="T61" fmla="*/ T60 w 15"/>
                            <a:gd name="T62" fmla="+- 0 7649 1440"/>
                            <a:gd name="T63" fmla="*/ 7649 h 12972"/>
                            <a:gd name="T64" fmla="+- 0 540 540"/>
                            <a:gd name="T65" fmla="*/ T64 w 15"/>
                            <a:gd name="T66" fmla="+- 0 8477 1440"/>
                            <a:gd name="T67" fmla="*/ 8477 h 12972"/>
                            <a:gd name="T68" fmla="+- 0 540 540"/>
                            <a:gd name="T69" fmla="*/ T68 w 15"/>
                            <a:gd name="T70" fmla="+- 0 9029 1440"/>
                            <a:gd name="T71" fmla="*/ 9029 h 12972"/>
                            <a:gd name="T72" fmla="+- 0 540 540"/>
                            <a:gd name="T73" fmla="*/ T72 w 15"/>
                            <a:gd name="T74" fmla="+- 0 9857 1440"/>
                            <a:gd name="T75" fmla="*/ 9857 h 12972"/>
                            <a:gd name="T76" fmla="+- 0 540 540"/>
                            <a:gd name="T77" fmla="*/ T76 w 15"/>
                            <a:gd name="T78" fmla="+- 0 10409 1440"/>
                            <a:gd name="T79" fmla="*/ 10409 h 12972"/>
                            <a:gd name="T80" fmla="+- 0 540 540"/>
                            <a:gd name="T81" fmla="*/ T80 w 15"/>
                            <a:gd name="T82" fmla="+- 0 11237 1440"/>
                            <a:gd name="T83" fmla="*/ 11237 h 12972"/>
                            <a:gd name="T84" fmla="+- 0 554 540"/>
                            <a:gd name="T85" fmla="*/ T84 w 15"/>
                            <a:gd name="T86" fmla="+- 0 10685 1440"/>
                            <a:gd name="T87" fmla="*/ 10685 h 12972"/>
                            <a:gd name="T88" fmla="+- 0 554 540"/>
                            <a:gd name="T89" fmla="*/ T88 w 15"/>
                            <a:gd name="T90" fmla="+- 0 10133 1440"/>
                            <a:gd name="T91" fmla="*/ 10133 h 12972"/>
                            <a:gd name="T92" fmla="+- 0 554 540"/>
                            <a:gd name="T93" fmla="*/ T92 w 15"/>
                            <a:gd name="T94" fmla="+- 0 9305 1440"/>
                            <a:gd name="T95" fmla="*/ 9305 h 12972"/>
                            <a:gd name="T96" fmla="+- 0 554 540"/>
                            <a:gd name="T97" fmla="*/ T96 w 15"/>
                            <a:gd name="T98" fmla="+- 0 8477 1440"/>
                            <a:gd name="T99" fmla="*/ 8477 h 12972"/>
                            <a:gd name="T100" fmla="+- 0 554 540"/>
                            <a:gd name="T101" fmla="*/ T100 w 15"/>
                            <a:gd name="T102" fmla="+- 0 7925 1440"/>
                            <a:gd name="T103" fmla="*/ 7925 h 12972"/>
                            <a:gd name="T104" fmla="+- 0 554 540"/>
                            <a:gd name="T105" fmla="*/ T104 w 15"/>
                            <a:gd name="T106" fmla="+- 0 7373 1440"/>
                            <a:gd name="T107" fmla="*/ 7373 h 12972"/>
                            <a:gd name="T108" fmla="+- 0 554 540"/>
                            <a:gd name="T109" fmla="*/ T108 w 15"/>
                            <a:gd name="T110" fmla="+- 0 6821 1440"/>
                            <a:gd name="T111" fmla="*/ 6821 h 12972"/>
                            <a:gd name="T112" fmla="+- 0 554 540"/>
                            <a:gd name="T113" fmla="*/ T112 w 15"/>
                            <a:gd name="T114" fmla="+- 0 5993 1440"/>
                            <a:gd name="T115" fmla="*/ 5993 h 12972"/>
                            <a:gd name="T116" fmla="+- 0 554 540"/>
                            <a:gd name="T117" fmla="*/ T116 w 15"/>
                            <a:gd name="T118" fmla="+- 0 5441 1440"/>
                            <a:gd name="T119" fmla="*/ 5441 h 12972"/>
                            <a:gd name="T120" fmla="+- 0 554 540"/>
                            <a:gd name="T121" fmla="*/ T120 w 15"/>
                            <a:gd name="T122" fmla="+- 0 4889 1440"/>
                            <a:gd name="T123" fmla="*/ 4889 h 12972"/>
                            <a:gd name="T124" fmla="+- 0 540 540"/>
                            <a:gd name="T125" fmla="*/ T124 w 15"/>
                            <a:gd name="T126" fmla="+- 0 4130 1440"/>
                            <a:gd name="T127" fmla="*/ 4130 h 12972"/>
                            <a:gd name="T128" fmla="+- 0 540 540"/>
                            <a:gd name="T129" fmla="*/ T128 w 15"/>
                            <a:gd name="T130" fmla="+- 0 4613 1440"/>
                            <a:gd name="T131" fmla="*/ 4613 h 12972"/>
                            <a:gd name="T132" fmla="+- 0 554 540"/>
                            <a:gd name="T133" fmla="*/ T132 w 15"/>
                            <a:gd name="T134" fmla="+- 0 4337 1440"/>
                            <a:gd name="T135" fmla="*/ 4337 h 12972"/>
                            <a:gd name="T136" fmla="+- 0 540 540"/>
                            <a:gd name="T137" fmla="*/ T136 w 15"/>
                            <a:gd name="T138" fmla="+- 0 3578 1440"/>
                            <a:gd name="T139" fmla="*/ 3578 h 12972"/>
                            <a:gd name="T140" fmla="+- 0 540 540"/>
                            <a:gd name="T141" fmla="*/ T140 w 15"/>
                            <a:gd name="T142" fmla="+- 0 4130 1440"/>
                            <a:gd name="T143" fmla="*/ 4130 h 12972"/>
                            <a:gd name="T144" fmla="+- 0 554 540"/>
                            <a:gd name="T145" fmla="*/ T144 w 15"/>
                            <a:gd name="T146" fmla="+- 0 3854 1440"/>
                            <a:gd name="T147" fmla="*/ 3854 h 12972"/>
                            <a:gd name="T148" fmla="+- 0 540 540"/>
                            <a:gd name="T149" fmla="*/ T148 w 15"/>
                            <a:gd name="T150" fmla="+- 0 3096 1440"/>
                            <a:gd name="T151" fmla="*/ 3096 h 12972"/>
                            <a:gd name="T152" fmla="+- 0 554 540"/>
                            <a:gd name="T153" fmla="*/ T152 w 15"/>
                            <a:gd name="T154" fmla="+- 0 3578 1440"/>
                            <a:gd name="T155" fmla="*/ 3578 h 12972"/>
                            <a:gd name="T156" fmla="+- 0 554 540"/>
                            <a:gd name="T157" fmla="*/ T156 w 15"/>
                            <a:gd name="T158" fmla="+- 0 2268 1440"/>
                            <a:gd name="T159" fmla="*/ 2268 h 12972"/>
                            <a:gd name="T160" fmla="+- 0 540 540"/>
                            <a:gd name="T161" fmla="*/ T160 w 15"/>
                            <a:gd name="T162" fmla="+- 0 2544 1440"/>
                            <a:gd name="T163" fmla="*/ 2544 h 12972"/>
                            <a:gd name="T164" fmla="+- 0 554 540"/>
                            <a:gd name="T165" fmla="*/ T164 w 15"/>
                            <a:gd name="T166" fmla="+- 0 3096 1440"/>
                            <a:gd name="T167" fmla="*/ 3096 h 12972"/>
                            <a:gd name="T168" fmla="+- 0 554 540"/>
                            <a:gd name="T169" fmla="*/ T168 w 15"/>
                            <a:gd name="T170" fmla="+- 0 2544 1440"/>
                            <a:gd name="T171" fmla="*/ 2544 h 12972"/>
                            <a:gd name="T172" fmla="+- 0 540 540"/>
                            <a:gd name="T173" fmla="*/ T172 w 15"/>
                            <a:gd name="T174" fmla="+- 0 1440 1440"/>
                            <a:gd name="T175" fmla="*/ 1440 h 12972"/>
                            <a:gd name="T176" fmla="+- 0 540 540"/>
                            <a:gd name="T177" fmla="*/ T176 w 15"/>
                            <a:gd name="T178" fmla="+- 0 1992 1440"/>
                            <a:gd name="T179" fmla="*/ 1992 h 12972"/>
                            <a:gd name="T180" fmla="+- 0 554 540"/>
                            <a:gd name="T181" fmla="*/ T180 w 15"/>
                            <a:gd name="T182" fmla="+- 0 1992 1440"/>
                            <a:gd name="T183" fmla="*/ 1992 h 12972"/>
                            <a:gd name="T184" fmla="+- 0 554 540"/>
                            <a:gd name="T185" fmla="*/ T184 w 15"/>
                            <a:gd name="T186" fmla="+- 0 1440 1440"/>
                            <a:gd name="T187" fmla="*/ 1440 h 12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5" h="12972">
                              <a:moveTo>
                                <a:pt x="14" y="9797"/>
                              </a:moveTo>
                              <a:lnTo>
                                <a:pt x="0" y="9797"/>
                              </a:lnTo>
                              <a:lnTo>
                                <a:pt x="0" y="10003"/>
                              </a:lnTo>
                              <a:lnTo>
                                <a:pt x="0" y="10212"/>
                              </a:lnTo>
                              <a:lnTo>
                                <a:pt x="0" y="10488"/>
                              </a:lnTo>
                              <a:lnTo>
                                <a:pt x="0" y="10764"/>
                              </a:lnTo>
                              <a:lnTo>
                                <a:pt x="0" y="11040"/>
                              </a:lnTo>
                              <a:lnTo>
                                <a:pt x="0" y="11316"/>
                              </a:lnTo>
                              <a:lnTo>
                                <a:pt x="0" y="11592"/>
                              </a:lnTo>
                              <a:lnTo>
                                <a:pt x="0" y="11868"/>
                              </a:lnTo>
                              <a:lnTo>
                                <a:pt x="0" y="12144"/>
                              </a:lnTo>
                              <a:lnTo>
                                <a:pt x="0" y="12420"/>
                              </a:lnTo>
                              <a:lnTo>
                                <a:pt x="0" y="12696"/>
                              </a:lnTo>
                              <a:lnTo>
                                <a:pt x="0" y="12972"/>
                              </a:lnTo>
                              <a:lnTo>
                                <a:pt x="14" y="12972"/>
                              </a:lnTo>
                              <a:lnTo>
                                <a:pt x="14" y="12696"/>
                              </a:lnTo>
                              <a:lnTo>
                                <a:pt x="14" y="12420"/>
                              </a:lnTo>
                              <a:lnTo>
                                <a:pt x="14" y="12144"/>
                              </a:lnTo>
                              <a:lnTo>
                                <a:pt x="14" y="11868"/>
                              </a:lnTo>
                              <a:lnTo>
                                <a:pt x="14" y="11592"/>
                              </a:lnTo>
                              <a:lnTo>
                                <a:pt x="14" y="11316"/>
                              </a:lnTo>
                              <a:lnTo>
                                <a:pt x="14" y="11040"/>
                              </a:lnTo>
                              <a:lnTo>
                                <a:pt x="14" y="10764"/>
                              </a:lnTo>
                              <a:lnTo>
                                <a:pt x="14" y="10488"/>
                              </a:lnTo>
                              <a:lnTo>
                                <a:pt x="14" y="10212"/>
                              </a:lnTo>
                              <a:lnTo>
                                <a:pt x="14" y="10003"/>
                              </a:lnTo>
                              <a:lnTo>
                                <a:pt x="14" y="9797"/>
                              </a:lnTo>
                              <a:close/>
                              <a:moveTo>
                                <a:pt x="14" y="3173"/>
                              </a:moveTo>
                              <a:lnTo>
                                <a:pt x="0" y="3173"/>
                              </a:lnTo>
                              <a:lnTo>
                                <a:pt x="0" y="3449"/>
                              </a:lnTo>
                              <a:lnTo>
                                <a:pt x="0" y="3725"/>
                              </a:lnTo>
                              <a:lnTo>
                                <a:pt x="0" y="4001"/>
                              </a:lnTo>
                              <a:lnTo>
                                <a:pt x="0" y="4277"/>
                              </a:lnTo>
                              <a:lnTo>
                                <a:pt x="0" y="4553"/>
                              </a:lnTo>
                              <a:lnTo>
                                <a:pt x="0" y="4829"/>
                              </a:lnTo>
                              <a:lnTo>
                                <a:pt x="0" y="5105"/>
                              </a:lnTo>
                              <a:lnTo>
                                <a:pt x="0" y="5381"/>
                              </a:lnTo>
                              <a:lnTo>
                                <a:pt x="0" y="5657"/>
                              </a:lnTo>
                              <a:lnTo>
                                <a:pt x="0" y="5933"/>
                              </a:lnTo>
                              <a:lnTo>
                                <a:pt x="0" y="6209"/>
                              </a:lnTo>
                              <a:lnTo>
                                <a:pt x="0" y="6485"/>
                              </a:lnTo>
                              <a:lnTo>
                                <a:pt x="0" y="6761"/>
                              </a:lnTo>
                              <a:lnTo>
                                <a:pt x="0" y="7037"/>
                              </a:lnTo>
                              <a:lnTo>
                                <a:pt x="0" y="7313"/>
                              </a:lnTo>
                              <a:lnTo>
                                <a:pt x="0" y="7589"/>
                              </a:lnTo>
                              <a:lnTo>
                                <a:pt x="0" y="7865"/>
                              </a:lnTo>
                              <a:lnTo>
                                <a:pt x="0" y="8141"/>
                              </a:lnTo>
                              <a:lnTo>
                                <a:pt x="0" y="8417"/>
                              </a:lnTo>
                              <a:lnTo>
                                <a:pt x="0" y="8693"/>
                              </a:lnTo>
                              <a:lnTo>
                                <a:pt x="0" y="8969"/>
                              </a:lnTo>
                              <a:lnTo>
                                <a:pt x="0" y="9245"/>
                              </a:lnTo>
                              <a:lnTo>
                                <a:pt x="0" y="9521"/>
                              </a:lnTo>
                              <a:lnTo>
                                <a:pt x="0" y="9797"/>
                              </a:lnTo>
                              <a:lnTo>
                                <a:pt x="14" y="9797"/>
                              </a:lnTo>
                              <a:lnTo>
                                <a:pt x="14" y="9521"/>
                              </a:lnTo>
                              <a:lnTo>
                                <a:pt x="14" y="9245"/>
                              </a:lnTo>
                              <a:lnTo>
                                <a:pt x="14" y="8969"/>
                              </a:lnTo>
                              <a:lnTo>
                                <a:pt x="14" y="8693"/>
                              </a:lnTo>
                              <a:lnTo>
                                <a:pt x="14" y="8417"/>
                              </a:lnTo>
                              <a:lnTo>
                                <a:pt x="14" y="8141"/>
                              </a:lnTo>
                              <a:lnTo>
                                <a:pt x="14" y="7865"/>
                              </a:lnTo>
                              <a:lnTo>
                                <a:pt x="14" y="7589"/>
                              </a:lnTo>
                              <a:lnTo>
                                <a:pt x="14" y="7313"/>
                              </a:lnTo>
                              <a:lnTo>
                                <a:pt x="14" y="7037"/>
                              </a:lnTo>
                              <a:lnTo>
                                <a:pt x="14" y="6761"/>
                              </a:lnTo>
                              <a:lnTo>
                                <a:pt x="14" y="6485"/>
                              </a:lnTo>
                              <a:lnTo>
                                <a:pt x="14" y="6209"/>
                              </a:lnTo>
                              <a:lnTo>
                                <a:pt x="14" y="5933"/>
                              </a:lnTo>
                              <a:lnTo>
                                <a:pt x="14" y="5657"/>
                              </a:lnTo>
                              <a:lnTo>
                                <a:pt x="14" y="5381"/>
                              </a:lnTo>
                              <a:lnTo>
                                <a:pt x="14" y="5105"/>
                              </a:lnTo>
                              <a:lnTo>
                                <a:pt x="14" y="4829"/>
                              </a:lnTo>
                              <a:lnTo>
                                <a:pt x="14" y="4553"/>
                              </a:lnTo>
                              <a:lnTo>
                                <a:pt x="14" y="4277"/>
                              </a:lnTo>
                              <a:lnTo>
                                <a:pt x="14" y="4001"/>
                              </a:lnTo>
                              <a:lnTo>
                                <a:pt x="14" y="3725"/>
                              </a:lnTo>
                              <a:lnTo>
                                <a:pt x="14" y="3449"/>
                              </a:lnTo>
                              <a:lnTo>
                                <a:pt x="14" y="3173"/>
                              </a:lnTo>
                              <a:close/>
                              <a:moveTo>
                                <a:pt x="14" y="2690"/>
                              </a:moveTo>
                              <a:lnTo>
                                <a:pt x="0" y="2690"/>
                              </a:lnTo>
                              <a:lnTo>
                                <a:pt x="0" y="2897"/>
                              </a:lnTo>
                              <a:lnTo>
                                <a:pt x="0" y="3173"/>
                              </a:lnTo>
                              <a:lnTo>
                                <a:pt x="14" y="3173"/>
                              </a:lnTo>
                              <a:lnTo>
                                <a:pt x="14" y="2897"/>
                              </a:lnTo>
                              <a:lnTo>
                                <a:pt x="14" y="2690"/>
                              </a:lnTo>
                              <a:close/>
                              <a:moveTo>
                                <a:pt x="14" y="2138"/>
                              </a:moveTo>
                              <a:lnTo>
                                <a:pt x="0" y="2138"/>
                              </a:lnTo>
                              <a:lnTo>
                                <a:pt x="0" y="2414"/>
                              </a:lnTo>
                              <a:lnTo>
                                <a:pt x="0" y="2690"/>
                              </a:lnTo>
                              <a:lnTo>
                                <a:pt x="14" y="2690"/>
                              </a:lnTo>
                              <a:lnTo>
                                <a:pt x="14" y="2414"/>
                              </a:lnTo>
                              <a:lnTo>
                                <a:pt x="14" y="2138"/>
                              </a:lnTo>
                              <a:close/>
                              <a:moveTo>
                                <a:pt x="14" y="1656"/>
                              </a:moveTo>
                              <a:lnTo>
                                <a:pt x="0" y="1656"/>
                              </a:lnTo>
                              <a:lnTo>
                                <a:pt x="0" y="1932"/>
                              </a:lnTo>
                              <a:lnTo>
                                <a:pt x="0" y="2138"/>
                              </a:lnTo>
                              <a:lnTo>
                                <a:pt x="14" y="213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ED32A" id="docshape39" o:spid="_x0000_s1026" alt="&quot;&quot;" style="position:absolute;margin-left:27pt;margin-top:1in;width:.75pt;height:648.6pt;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" path="m14,9797r-14,l,10003r,209l,10488r,276l,11040r,276l,11592r,276l,12144r,276l,12696r,276l14,12972r,-276l14,12420r,-276l14,11868r,-276l14,11316r,-276l14,10764r,-276l14,10212r,-209l14,9797xm14,3173r-14,l,3449r,276l,4001r,276l,4553r,276l,5105r,276l,5657r,276l,6209r,276l,6761r,276l,7313r,276l,7865r,276l,8417r,276l,8969r,276l,9521r,276l14,9797r,-276l14,9245r,-276l14,8693r,-276l14,8141r,-276l14,7589r,-276l14,7037r,-276l14,6485r,-276l14,5933r,-276l14,5381r,-276l14,4829r,-276l14,4277r,-276l14,3725r,-276l14,3173xm14,2690r-14,l,2897r,276l14,3173r,-276l14,2690xm14,2138r-14,l,2414r,276l14,2690r,-276l14,2138xm14,1656r-14,l,1932r,206l14,2138r,-206l14,1656xm14,828l,828r,276l,1380r,276l14,1656r,-276l14,1104r,-276xm14,l,,,276,,552,,828r14,l14,552r,-276l14,xe" fillcolor="black" stroked="f">
                <v:path arrowok="t" o:connecttype="custom" o:connectlocs="0,7266305;0,7749540;0,8275320;0,8625840;0,8976360;8890,8976360;8890,8625840;8890,8275320;8890,7749540;8890,7266305;0,2929255;0,3279775;0,3805555;0,4156075;0,4506595;0,4857115;0,5382895;0,5733415;0,6259195;0,6609715;0,7135495;8890,6784975;8890,6434455;8890,5908675;8890,5382895;8890,5032375;8890,4681855;8890,4331335;8890,3805555;8890,3455035;8890,3104515;0,2622550;0,2929255;8890,2753995;0,2272030;0,2622550;8890,2447290;0,1965960;8890,2272030;8890,1440180;0,1615440;8890,1965960;8890,1615440;0,914400;0,1264920;8890,1264920;8890,914400" o:connectangles="0,0,0,0,0,0,0,0,0,0,0,0,0,0,0,0,0,0,0,0,0,0,0,0,0,0,0,0,0,0,0,0,0,0,0,0,0,0,0,0,0,0,0,0,0,0,0"/>
                <w10:wrap anchorx="page" anchory="page"/>
              </v:shape>
            </w:pict>
          </mc:Fallback>
        </mc:AlternateContent>
      </w:r>
    </w:p>
    <w:p w14:paraId="29822951" w14:textId="019E6380" w:rsidR="008A298B" w:rsidRDefault="00143CFB">
      <w:pPr>
        <w:pStyle w:val="BodyText"/>
        <w:spacing w:before="93"/>
        <w:ind w:left="1180"/>
        <w:rPr>
          <w:u w:val="none"/>
        </w:rPr>
      </w:pPr>
      <w:r>
        <w:rPr>
          <w:u w:val="none"/>
        </w:rPr>
        <w:t>As</w:t>
      </w:r>
      <w:r>
        <w:rPr>
          <w:spacing w:val="-1"/>
          <w:u w:val="none"/>
        </w:rPr>
        <w:t xml:space="preserve"> </w:t>
      </w:r>
      <w:r>
        <w:rPr>
          <w:u w:val="none"/>
        </w:rPr>
        <w:t>a recipient</w:t>
      </w:r>
      <w:r>
        <w:rPr>
          <w:spacing w:val="-3"/>
          <w:u w:val="none"/>
        </w:rPr>
        <w:t xml:space="preserve"> </w:t>
      </w:r>
      <w:r>
        <w:rPr>
          <w:u w:val="none"/>
        </w:rPr>
        <w:t>of federal</w:t>
      </w:r>
      <w:r>
        <w:rPr>
          <w:spacing w:val="-4"/>
          <w:u w:val="none"/>
        </w:rPr>
        <w:t xml:space="preserve"> </w:t>
      </w:r>
      <w:r>
        <w:rPr>
          <w:u w:val="none"/>
        </w:rPr>
        <w:t>funds, the</w:t>
      </w:r>
      <w:r>
        <w:rPr>
          <w:spacing w:val="-2"/>
          <w:u w:val="none"/>
        </w:rPr>
        <w:t xml:space="preserve"> </w:t>
      </w:r>
      <w:proofErr w:type="spellStart"/>
      <w:r>
        <w:rPr>
          <w:strike/>
          <w:color w:val="0101FF"/>
          <w:sz w:val="18"/>
          <w:u w:val="none"/>
        </w:rPr>
        <w:t>university</w:t>
      </w:r>
      <w:r>
        <w:rPr>
          <w:color w:val="0101FF"/>
          <w:u w:color="0101FF"/>
        </w:rPr>
        <w:t>University</w:t>
      </w:r>
      <w:proofErr w:type="spellEnd"/>
      <w:r>
        <w:rPr>
          <w:color w:val="0101FF"/>
          <w:spacing w:val="-3"/>
          <w:u w:val="none"/>
        </w:rPr>
        <w:t xml:space="preserve"> </w:t>
      </w:r>
      <w:r>
        <w:rPr>
          <w:u w:val="none"/>
        </w:rPr>
        <w:t>is</w:t>
      </w:r>
      <w:r>
        <w:rPr>
          <w:spacing w:val="-1"/>
          <w:u w:val="none"/>
        </w:rPr>
        <w:t xml:space="preserve"> </w:t>
      </w:r>
      <w:r>
        <w:rPr>
          <w:u w:val="none"/>
        </w:rPr>
        <w:t>required to comply</w:t>
      </w:r>
      <w:r>
        <w:rPr>
          <w:spacing w:val="-3"/>
          <w:u w:val="none"/>
        </w:rPr>
        <w:t xml:space="preserve"> </w:t>
      </w:r>
      <w:r>
        <w:rPr>
          <w:u w:val="none"/>
        </w:rPr>
        <w:t>with Title IX of the Higher Education Amendments of 1972, 20 U.S.C. § 1681 et seq. ("Title IX")</w:t>
      </w:r>
      <w:proofErr w:type="gramStart"/>
      <w:r>
        <w:rPr>
          <w:u w:val="none"/>
          <w:vertAlign w:val="superscript"/>
        </w:rPr>
        <w:t>1</w:t>
      </w:r>
      <w:r>
        <w:rPr>
          <w:spacing w:val="-9"/>
          <w:u w:val="none"/>
        </w:rPr>
        <w:t xml:space="preserve"> </w:t>
      </w:r>
      <w:r>
        <w:rPr>
          <w:color w:val="0101FF"/>
          <w:spacing w:val="12"/>
          <w:u w:color="0101FF"/>
        </w:rPr>
        <w:t xml:space="preserve"> </w:t>
      </w:r>
      <w:r>
        <w:rPr>
          <w:color w:val="0101FF"/>
          <w:u w:color="0101FF"/>
        </w:rPr>
        <w:t>and</w:t>
      </w:r>
      <w:proofErr w:type="gramEnd"/>
      <w:r>
        <w:rPr>
          <w:color w:val="0101FF"/>
          <w:u w:color="0101FF"/>
        </w:rPr>
        <w:t xml:space="preserve"> The Campus Sexual Violence Elimination Act (“</w:t>
      </w:r>
      <w:proofErr w:type="spellStart"/>
      <w:r>
        <w:rPr>
          <w:color w:val="0101FF"/>
          <w:u w:color="0101FF"/>
        </w:rPr>
        <w:t>SaVe</w:t>
      </w:r>
      <w:proofErr w:type="spellEnd"/>
      <w:r>
        <w:rPr>
          <w:color w:val="0101FF"/>
          <w:u w:color="0101FF"/>
        </w:rPr>
        <w:t xml:space="preserve"> Act”),</w:t>
      </w:r>
      <w:r>
        <w:rPr>
          <w:color w:val="0101FF"/>
          <w:u w:val="none"/>
        </w:rPr>
        <w:t xml:space="preserve"> </w:t>
      </w:r>
      <w:r>
        <w:rPr>
          <w:u w:val="none"/>
        </w:rPr>
        <w:t xml:space="preserve">which </w:t>
      </w:r>
      <w:proofErr w:type="spellStart"/>
      <w:r>
        <w:rPr>
          <w:strike/>
          <w:color w:val="0101FF"/>
          <w:sz w:val="18"/>
          <w:u w:val="none"/>
        </w:rPr>
        <w:t>prohibits</w:t>
      </w:r>
      <w:r>
        <w:rPr>
          <w:color w:val="0101FF"/>
          <w:u w:color="0101FF"/>
        </w:rPr>
        <w:t>prohibit</w:t>
      </w:r>
      <w:proofErr w:type="spellEnd"/>
      <w:r>
        <w:rPr>
          <w:color w:val="0101FF"/>
          <w:spacing w:val="-5"/>
          <w:u w:val="none"/>
        </w:rPr>
        <w:t xml:space="preserve"> </w:t>
      </w:r>
      <w:r>
        <w:rPr>
          <w:u w:val="none"/>
        </w:rPr>
        <w:t>discrimination</w:t>
      </w:r>
      <w:r>
        <w:rPr>
          <w:spacing w:val="-2"/>
          <w:u w:val="none"/>
        </w:rPr>
        <w:t xml:space="preserve"> </w:t>
      </w:r>
      <w:r>
        <w:rPr>
          <w:u w:val="none"/>
        </w:rPr>
        <w:t>on</w:t>
      </w:r>
      <w:r>
        <w:rPr>
          <w:spacing w:val="-4"/>
          <w:u w:val="none"/>
        </w:rPr>
        <w:t xml:space="preserve"> </w:t>
      </w:r>
      <w:r>
        <w:rPr>
          <w:u w:val="none"/>
        </w:rPr>
        <w:t>the</w:t>
      </w:r>
      <w:r>
        <w:rPr>
          <w:spacing w:val="-2"/>
          <w:u w:val="none"/>
        </w:rPr>
        <w:t xml:space="preserve"> </w:t>
      </w:r>
      <w:r>
        <w:rPr>
          <w:u w:val="none"/>
        </w:rPr>
        <w:t>basis</w:t>
      </w:r>
      <w:r>
        <w:rPr>
          <w:spacing w:val="-3"/>
          <w:u w:val="none"/>
        </w:rPr>
        <w:t xml:space="preserve"> </w:t>
      </w:r>
      <w:r>
        <w:rPr>
          <w:u w:val="none"/>
        </w:rPr>
        <w:t>of</w:t>
      </w:r>
      <w:r>
        <w:rPr>
          <w:spacing w:val="-2"/>
          <w:u w:val="none"/>
        </w:rPr>
        <w:t xml:space="preserve"> </w:t>
      </w:r>
      <w:r>
        <w:rPr>
          <w:u w:val="none"/>
        </w:rPr>
        <w:t>sex</w:t>
      </w:r>
      <w:r>
        <w:rPr>
          <w:spacing w:val="-5"/>
          <w:u w:val="none"/>
        </w:rPr>
        <w:t xml:space="preserve"> </w:t>
      </w:r>
      <w:r>
        <w:rPr>
          <w:u w:val="none"/>
        </w:rPr>
        <w:t>in</w:t>
      </w:r>
      <w:r>
        <w:rPr>
          <w:spacing w:val="-2"/>
          <w:u w:val="none"/>
        </w:rPr>
        <w:t xml:space="preserve"> </w:t>
      </w:r>
      <w:r>
        <w:rPr>
          <w:u w:val="none"/>
        </w:rPr>
        <w:t>education</w:t>
      </w:r>
      <w:r>
        <w:rPr>
          <w:spacing w:val="-4"/>
          <w:u w:val="none"/>
        </w:rPr>
        <w:t xml:space="preserve"> </w:t>
      </w:r>
      <w:r>
        <w:rPr>
          <w:u w:val="none"/>
        </w:rPr>
        <w:t>programs</w:t>
      </w:r>
      <w:r>
        <w:rPr>
          <w:spacing w:val="-5"/>
          <w:u w:val="none"/>
        </w:rPr>
        <w:t xml:space="preserve"> </w:t>
      </w:r>
      <w:r>
        <w:rPr>
          <w:u w:val="none"/>
        </w:rPr>
        <w:t>or</w:t>
      </w:r>
      <w:r>
        <w:rPr>
          <w:spacing w:val="-4"/>
          <w:u w:val="none"/>
        </w:rPr>
        <w:t xml:space="preserve"> </w:t>
      </w:r>
      <w:r>
        <w:rPr>
          <w:u w:val="none"/>
        </w:rPr>
        <w:t xml:space="preserve">activities. Sexual misconduct, as defined in this regulation, is a form of </w:t>
      </w:r>
      <w:r>
        <w:rPr>
          <w:color w:val="0101FF"/>
          <w:u w:color="0101FF"/>
        </w:rPr>
        <w:t xml:space="preserve">prohibited </w:t>
      </w:r>
      <w:r>
        <w:rPr>
          <w:u w:val="none"/>
        </w:rPr>
        <w:t>sex discrimination</w:t>
      </w:r>
      <w:r>
        <w:rPr>
          <w:strike/>
          <w:color w:val="0101FF"/>
          <w:sz w:val="18"/>
          <w:u w:val="none"/>
        </w:rPr>
        <w:t xml:space="preserve"> prohibited by Title IX.</w:t>
      </w:r>
      <w:r>
        <w:rPr>
          <w:color w:val="0101FF"/>
          <w:u w:val="none"/>
        </w:rPr>
        <w:t xml:space="preserve">. </w:t>
      </w:r>
      <w:r>
        <w:rPr>
          <w:u w:val="none"/>
        </w:rPr>
        <w:t xml:space="preserve">The University </w:t>
      </w:r>
      <w:r>
        <w:rPr>
          <w:strike/>
          <w:color w:val="0101FF"/>
          <w:sz w:val="18"/>
          <w:u w:val="none"/>
        </w:rPr>
        <w:t xml:space="preserve">of North Florida </w:t>
      </w:r>
      <w:r>
        <w:rPr>
          <w:u w:val="none"/>
        </w:rPr>
        <w:t xml:space="preserve">is </w:t>
      </w:r>
      <w:r>
        <w:rPr>
          <w:color w:val="0101FF"/>
          <w:u w:color="0101FF"/>
        </w:rPr>
        <w:t xml:space="preserve">also </w:t>
      </w:r>
      <w:r>
        <w:rPr>
          <w:u w:val="none"/>
        </w:rPr>
        <w:t>committed to</w:t>
      </w:r>
    </w:p>
    <w:p w14:paraId="0177C1D4" w14:textId="116625A4" w:rsidR="008A298B" w:rsidRDefault="00143CFB">
      <w:pPr>
        <w:spacing w:before="5" w:line="237" w:lineRule="auto"/>
        <w:ind w:left="1180"/>
        <w:rPr>
          <w:sz w:val="24"/>
        </w:rPr>
      </w:pPr>
      <w:r>
        <w:rPr>
          <w:strike/>
          <w:color w:val="0101FF"/>
          <w:sz w:val="18"/>
        </w:rPr>
        <w:t>providing</w:t>
      </w:r>
      <w:r>
        <w:rPr>
          <w:strike/>
          <w:color w:val="0101FF"/>
          <w:spacing w:val="-2"/>
          <w:sz w:val="18"/>
        </w:rPr>
        <w:t xml:space="preserve"> </w:t>
      </w:r>
      <w:r>
        <w:rPr>
          <w:strike/>
          <w:color w:val="0101FF"/>
          <w:sz w:val="18"/>
        </w:rPr>
        <w:t>programs,</w:t>
      </w:r>
      <w:r>
        <w:rPr>
          <w:strike/>
          <w:color w:val="0101FF"/>
          <w:spacing w:val="-4"/>
          <w:sz w:val="18"/>
        </w:rPr>
        <w:t xml:space="preserve"> </w:t>
      </w:r>
      <w:proofErr w:type="gramStart"/>
      <w:r>
        <w:rPr>
          <w:strike/>
          <w:color w:val="0101FF"/>
          <w:sz w:val="18"/>
        </w:rPr>
        <w:t>activities</w:t>
      </w:r>
      <w:proofErr w:type="gramEnd"/>
      <w:r>
        <w:rPr>
          <w:strike/>
          <w:color w:val="0101FF"/>
          <w:spacing w:val="-4"/>
          <w:sz w:val="18"/>
        </w:rPr>
        <w:t xml:space="preserve"> </w:t>
      </w:r>
      <w:r>
        <w:rPr>
          <w:strike/>
          <w:color w:val="0101FF"/>
          <w:sz w:val="18"/>
        </w:rPr>
        <w:t>and</w:t>
      </w:r>
      <w:r>
        <w:rPr>
          <w:strike/>
          <w:color w:val="0101FF"/>
          <w:spacing w:val="-2"/>
          <w:sz w:val="18"/>
        </w:rPr>
        <w:t xml:space="preserve"> </w:t>
      </w:r>
      <w:r>
        <w:rPr>
          <w:strike/>
          <w:color w:val="0101FF"/>
          <w:sz w:val="18"/>
        </w:rPr>
        <w:t>an</w:t>
      </w:r>
      <w:r>
        <w:rPr>
          <w:strike/>
          <w:color w:val="0101FF"/>
          <w:spacing w:val="-2"/>
          <w:sz w:val="18"/>
        </w:rPr>
        <w:t xml:space="preserve"> </w:t>
      </w:r>
      <w:r>
        <w:rPr>
          <w:strike/>
          <w:color w:val="0101FF"/>
          <w:sz w:val="18"/>
        </w:rPr>
        <w:t>educational</w:t>
      </w:r>
      <w:r>
        <w:rPr>
          <w:strike/>
          <w:color w:val="0101FF"/>
          <w:spacing w:val="-4"/>
          <w:sz w:val="18"/>
        </w:rPr>
        <w:t xml:space="preserve"> </w:t>
      </w:r>
      <w:r>
        <w:rPr>
          <w:strike/>
          <w:color w:val="0101FF"/>
          <w:sz w:val="18"/>
        </w:rPr>
        <w:t>environment</w:t>
      </w:r>
      <w:r>
        <w:rPr>
          <w:strike/>
          <w:color w:val="0101FF"/>
          <w:spacing w:val="-3"/>
          <w:sz w:val="18"/>
        </w:rPr>
        <w:t xml:space="preserve"> </w:t>
      </w:r>
      <w:r>
        <w:rPr>
          <w:strike/>
          <w:color w:val="0101FF"/>
          <w:sz w:val="18"/>
        </w:rPr>
        <w:t>free</w:t>
      </w:r>
      <w:r>
        <w:rPr>
          <w:strike/>
          <w:color w:val="0101FF"/>
          <w:spacing w:val="-4"/>
          <w:sz w:val="18"/>
        </w:rPr>
        <w:t xml:space="preserve"> </w:t>
      </w:r>
      <w:r>
        <w:rPr>
          <w:strike/>
          <w:color w:val="0101FF"/>
          <w:sz w:val="18"/>
        </w:rPr>
        <w:t>from</w:t>
      </w:r>
      <w:r>
        <w:rPr>
          <w:strike/>
          <w:color w:val="0101FF"/>
          <w:spacing w:val="-2"/>
          <w:sz w:val="18"/>
        </w:rPr>
        <w:t xml:space="preserve"> </w:t>
      </w:r>
      <w:r>
        <w:rPr>
          <w:strike/>
          <w:color w:val="0101FF"/>
          <w:sz w:val="18"/>
        </w:rPr>
        <w:t>sex</w:t>
      </w:r>
      <w:r>
        <w:rPr>
          <w:strike/>
          <w:color w:val="0101FF"/>
          <w:spacing w:val="-6"/>
          <w:sz w:val="18"/>
        </w:rPr>
        <w:t xml:space="preserve"> </w:t>
      </w:r>
      <w:r>
        <w:rPr>
          <w:strike/>
          <w:color w:val="0101FF"/>
          <w:sz w:val="18"/>
        </w:rPr>
        <w:t>discrimination.</w:t>
      </w:r>
      <w:r>
        <w:rPr>
          <w:strike/>
          <w:color w:val="0101FF"/>
          <w:spacing w:val="-4"/>
          <w:sz w:val="18"/>
        </w:rPr>
        <w:t xml:space="preserve"> </w:t>
      </w:r>
      <w:proofErr w:type="gramStart"/>
      <w:r>
        <w:rPr>
          <w:strike/>
          <w:color w:val="0101FF"/>
          <w:sz w:val="18"/>
        </w:rPr>
        <w:t>Additionally,</w:t>
      </w:r>
      <w:r>
        <w:rPr>
          <w:strike/>
          <w:color w:val="0101FF"/>
          <w:spacing w:val="-3"/>
          <w:sz w:val="18"/>
        </w:rPr>
        <w:t xml:space="preserve"> </w:t>
      </w:r>
      <w:r>
        <w:rPr>
          <w:strike/>
          <w:color w:val="0101FF"/>
          <w:sz w:val="18"/>
        </w:rPr>
        <w:t>as</w:t>
      </w:r>
      <w:r>
        <w:rPr>
          <w:strike/>
          <w:color w:val="0101FF"/>
          <w:spacing w:val="-2"/>
          <w:sz w:val="18"/>
        </w:rPr>
        <w:t xml:space="preserve"> </w:t>
      </w:r>
      <w:r>
        <w:rPr>
          <w:strike/>
          <w:color w:val="0101FF"/>
          <w:sz w:val="18"/>
        </w:rPr>
        <w:t>an</w:t>
      </w:r>
      <w:r>
        <w:rPr>
          <w:color w:val="0101FF"/>
          <w:sz w:val="18"/>
        </w:rPr>
        <w:t xml:space="preserve"> </w:t>
      </w:r>
      <w:r>
        <w:rPr>
          <w:strike/>
          <w:color w:val="0101FF"/>
          <w:sz w:val="18"/>
        </w:rPr>
        <w:t>employer, the university</w:t>
      </w:r>
      <w:proofErr w:type="gramEnd"/>
      <w:r>
        <w:rPr>
          <w:strike/>
          <w:color w:val="0101FF"/>
          <w:sz w:val="18"/>
        </w:rPr>
        <w:t xml:space="preserve"> is required to </w:t>
      </w:r>
      <w:proofErr w:type="spellStart"/>
      <w:r>
        <w:rPr>
          <w:strike/>
          <w:color w:val="0101FF"/>
          <w:sz w:val="18"/>
        </w:rPr>
        <w:t>comply</w:t>
      </w:r>
      <w:r>
        <w:rPr>
          <w:color w:val="0101FF"/>
          <w:sz w:val="24"/>
          <w:u w:val="single" w:color="0101FF"/>
        </w:rPr>
        <w:t>complying</w:t>
      </w:r>
      <w:proofErr w:type="spellEnd"/>
      <w:r>
        <w:rPr>
          <w:color w:val="0101FF"/>
          <w:sz w:val="24"/>
        </w:rPr>
        <w:t xml:space="preserve"> </w:t>
      </w:r>
      <w:r>
        <w:rPr>
          <w:sz w:val="24"/>
        </w:rPr>
        <w:t>with Title VII of the Civil Rights Act of 1964 and other federal and state laws regarding sex-based harassment.</w:t>
      </w:r>
    </w:p>
    <w:p w14:paraId="6A538B60" w14:textId="77777777" w:rsidR="008A298B" w:rsidRDefault="00143CFB">
      <w:pPr>
        <w:pStyle w:val="BodyText"/>
        <w:spacing w:before="208"/>
        <w:ind w:left="1180"/>
        <w:rPr>
          <w:u w:val="none"/>
        </w:rPr>
      </w:pPr>
      <w:r>
        <w:rPr>
          <w:strike/>
          <w:color w:val="0101FF"/>
          <w:sz w:val="18"/>
          <w:u w:val="none"/>
        </w:rPr>
        <w:t>The university</w:t>
      </w:r>
      <w:r>
        <w:rPr>
          <w:color w:val="0101FF"/>
          <w:u w:color="0101FF"/>
        </w:rPr>
        <w:t xml:space="preserve"> </w:t>
      </w:r>
      <w:proofErr w:type="gramStart"/>
      <w:r>
        <w:rPr>
          <w:color w:val="0101FF"/>
          <w:u w:color="0101FF"/>
        </w:rPr>
        <w:t>In</w:t>
      </w:r>
      <w:proofErr w:type="gramEnd"/>
      <w:r>
        <w:rPr>
          <w:color w:val="0101FF"/>
          <w:u w:color="0101FF"/>
        </w:rPr>
        <w:t xml:space="preserve"> complying with these requirements, the University strives to provide</w:t>
      </w:r>
      <w:r>
        <w:rPr>
          <w:color w:val="0101FF"/>
          <w:u w:val="none"/>
        </w:rPr>
        <w:t xml:space="preserve"> </w:t>
      </w:r>
      <w:r>
        <w:rPr>
          <w:color w:val="0101FF"/>
          <w:u w:color="0101FF"/>
        </w:rPr>
        <w:t>programs,</w:t>
      </w:r>
      <w:r>
        <w:rPr>
          <w:color w:val="0101FF"/>
          <w:spacing w:val="-3"/>
          <w:u w:color="0101FF"/>
        </w:rPr>
        <w:t xml:space="preserve"> </w:t>
      </w:r>
      <w:r>
        <w:rPr>
          <w:color w:val="0101FF"/>
          <w:u w:color="0101FF"/>
        </w:rPr>
        <w:t>activities</w:t>
      </w:r>
      <w:r>
        <w:rPr>
          <w:color w:val="0101FF"/>
          <w:spacing w:val="-3"/>
          <w:u w:color="0101FF"/>
        </w:rPr>
        <w:t xml:space="preserve"> </w:t>
      </w:r>
      <w:r>
        <w:rPr>
          <w:color w:val="0101FF"/>
          <w:u w:color="0101FF"/>
        </w:rPr>
        <w:t>and</w:t>
      </w:r>
      <w:r>
        <w:rPr>
          <w:color w:val="0101FF"/>
          <w:spacing w:val="-3"/>
          <w:u w:color="0101FF"/>
        </w:rPr>
        <w:t xml:space="preserve"> </w:t>
      </w:r>
      <w:r>
        <w:rPr>
          <w:color w:val="0101FF"/>
          <w:u w:color="0101FF"/>
        </w:rPr>
        <w:t>an</w:t>
      </w:r>
      <w:r>
        <w:rPr>
          <w:color w:val="0101FF"/>
          <w:spacing w:val="-4"/>
          <w:u w:color="0101FF"/>
        </w:rPr>
        <w:t xml:space="preserve"> </w:t>
      </w:r>
      <w:r>
        <w:rPr>
          <w:color w:val="0101FF"/>
          <w:u w:color="0101FF"/>
        </w:rPr>
        <w:t>educational</w:t>
      </w:r>
      <w:r>
        <w:rPr>
          <w:color w:val="0101FF"/>
          <w:spacing w:val="-6"/>
          <w:u w:color="0101FF"/>
        </w:rPr>
        <w:t xml:space="preserve"> </w:t>
      </w:r>
      <w:r>
        <w:rPr>
          <w:color w:val="0101FF"/>
          <w:u w:color="0101FF"/>
        </w:rPr>
        <w:t>environment</w:t>
      </w:r>
      <w:r>
        <w:rPr>
          <w:color w:val="0101FF"/>
          <w:spacing w:val="-7"/>
          <w:u w:color="0101FF"/>
        </w:rPr>
        <w:t xml:space="preserve"> </w:t>
      </w:r>
      <w:r>
        <w:rPr>
          <w:color w:val="0101FF"/>
          <w:u w:color="0101FF"/>
        </w:rPr>
        <w:t>free</w:t>
      </w:r>
      <w:r>
        <w:rPr>
          <w:color w:val="0101FF"/>
          <w:spacing w:val="-7"/>
          <w:u w:color="0101FF"/>
        </w:rPr>
        <w:t xml:space="preserve"> </w:t>
      </w:r>
      <w:r>
        <w:rPr>
          <w:color w:val="0101FF"/>
          <w:u w:color="0101FF"/>
        </w:rPr>
        <w:t>from</w:t>
      </w:r>
      <w:r>
        <w:rPr>
          <w:color w:val="0101FF"/>
          <w:spacing w:val="-2"/>
          <w:u w:color="0101FF"/>
        </w:rPr>
        <w:t xml:space="preserve"> </w:t>
      </w:r>
      <w:r>
        <w:rPr>
          <w:color w:val="0101FF"/>
          <w:u w:color="0101FF"/>
        </w:rPr>
        <w:t>sexual</w:t>
      </w:r>
      <w:r>
        <w:rPr>
          <w:color w:val="0101FF"/>
          <w:spacing w:val="-3"/>
          <w:u w:color="0101FF"/>
        </w:rPr>
        <w:t xml:space="preserve"> </w:t>
      </w:r>
      <w:r>
        <w:rPr>
          <w:color w:val="0101FF"/>
          <w:u w:color="0101FF"/>
        </w:rPr>
        <w:t>misconduct.</w:t>
      </w:r>
    </w:p>
    <w:p w14:paraId="2216C5E8" w14:textId="77777777" w:rsidR="008A298B" w:rsidRDefault="008A298B">
      <w:pPr>
        <w:pStyle w:val="BodyText"/>
        <w:rPr>
          <w:sz w:val="16"/>
          <w:u w:val="none"/>
        </w:rPr>
      </w:pPr>
    </w:p>
    <w:p w14:paraId="5EB32707" w14:textId="77777777" w:rsidR="008A298B" w:rsidRDefault="00143CFB">
      <w:pPr>
        <w:pStyle w:val="BodyText"/>
        <w:spacing w:before="92"/>
        <w:ind w:left="1180"/>
        <w:rPr>
          <w:u w:val="none"/>
        </w:rPr>
      </w:pPr>
      <w:r>
        <w:rPr>
          <w:color w:val="0101FF"/>
          <w:u w:color="0101FF"/>
        </w:rPr>
        <w:t>The University is committed to providing all community members information</w:t>
      </w:r>
      <w:r>
        <w:rPr>
          <w:color w:val="0101FF"/>
          <w:u w:val="none"/>
        </w:rPr>
        <w:t xml:space="preserve"> </w:t>
      </w:r>
      <w:r>
        <w:rPr>
          <w:color w:val="0101FF"/>
          <w:u w:color="0101FF"/>
        </w:rPr>
        <w:t>regarding</w:t>
      </w:r>
      <w:r>
        <w:rPr>
          <w:color w:val="0101FF"/>
          <w:spacing w:val="-4"/>
          <w:u w:color="0101FF"/>
        </w:rPr>
        <w:t xml:space="preserve"> </w:t>
      </w:r>
      <w:r>
        <w:rPr>
          <w:color w:val="0101FF"/>
          <w:u w:color="0101FF"/>
        </w:rPr>
        <w:t>how</w:t>
      </w:r>
      <w:r>
        <w:rPr>
          <w:color w:val="0101FF"/>
          <w:spacing w:val="-6"/>
          <w:u w:color="0101FF"/>
        </w:rPr>
        <w:t xml:space="preserve"> </w:t>
      </w:r>
      <w:r>
        <w:rPr>
          <w:color w:val="0101FF"/>
          <w:u w:color="0101FF"/>
        </w:rPr>
        <w:t>to</w:t>
      </w:r>
      <w:r>
        <w:rPr>
          <w:color w:val="0101FF"/>
          <w:spacing w:val="-2"/>
          <w:u w:color="0101FF"/>
        </w:rPr>
        <w:t xml:space="preserve"> </w:t>
      </w:r>
      <w:r>
        <w:rPr>
          <w:color w:val="0101FF"/>
          <w:u w:color="0101FF"/>
        </w:rPr>
        <w:t>report</w:t>
      </w:r>
      <w:r>
        <w:rPr>
          <w:color w:val="0101FF"/>
          <w:spacing w:val="-3"/>
          <w:u w:color="0101FF"/>
        </w:rPr>
        <w:t xml:space="preserve"> </w:t>
      </w:r>
      <w:r>
        <w:rPr>
          <w:color w:val="0101FF"/>
          <w:u w:color="0101FF"/>
        </w:rPr>
        <w:t>allegations</w:t>
      </w:r>
      <w:r>
        <w:rPr>
          <w:color w:val="0101FF"/>
          <w:spacing w:val="-5"/>
          <w:u w:color="0101FF"/>
        </w:rPr>
        <w:t xml:space="preserve"> </w:t>
      </w:r>
      <w:r>
        <w:rPr>
          <w:color w:val="0101FF"/>
          <w:u w:color="0101FF"/>
        </w:rPr>
        <w:t>of</w:t>
      </w:r>
      <w:r>
        <w:rPr>
          <w:color w:val="0101FF"/>
          <w:spacing w:val="-1"/>
          <w:u w:color="0101FF"/>
        </w:rPr>
        <w:t xml:space="preserve"> </w:t>
      </w:r>
      <w:r>
        <w:rPr>
          <w:color w:val="0101FF"/>
          <w:u w:color="0101FF"/>
        </w:rPr>
        <w:t>sexual</w:t>
      </w:r>
      <w:r>
        <w:rPr>
          <w:color w:val="0101FF"/>
          <w:spacing w:val="-3"/>
          <w:u w:color="0101FF"/>
        </w:rPr>
        <w:t xml:space="preserve"> </w:t>
      </w:r>
      <w:r>
        <w:rPr>
          <w:color w:val="0101FF"/>
          <w:u w:color="0101FF"/>
        </w:rPr>
        <w:t>misconduct</w:t>
      </w:r>
      <w:r>
        <w:rPr>
          <w:color w:val="0101FF"/>
          <w:spacing w:val="-5"/>
          <w:u w:color="0101FF"/>
        </w:rPr>
        <w:t xml:space="preserve"> </w:t>
      </w:r>
      <w:r>
        <w:rPr>
          <w:color w:val="0101FF"/>
          <w:u w:color="0101FF"/>
        </w:rPr>
        <w:t>and</w:t>
      </w:r>
      <w:r>
        <w:rPr>
          <w:color w:val="0101FF"/>
          <w:spacing w:val="-2"/>
          <w:u w:color="0101FF"/>
        </w:rPr>
        <w:t xml:space="preserve"> </w:t>
      </w:r>
      <w:r>
        <w:rPr>
          <w:color w:val="0101FF"/>
          <w:u w:color="0101FF"/>
        </w:rPr>
        <w:t>promptly</w:t>
      </w:r>
      <w:r>
        <w:rPr>
          <w:color w:val="0101FF"/>
          <w:spacing w:val="-5"/>
          <w:u w:color="0101FF"/>
        </w:rPr>
        <w:t xml:space="preserve"> </w:t>
      </w:r>
      <w:r>
        <w:rPr>
          <w:color w:val="0101FF"/>
          <w:u w:color="0101FF"/>
        </w:rPr>
        <w:t>addressing</w:t>
      </w:r>
      <w:r>
        <w:rPr>
          <w:color w:val="0101FF"/>
          <w:u w:val="none"/>
        </w:rPr>
        <w:t xml:space="preserve"> </w:t>
      </w:r>
      <w:r>
        <w:rPr>
          <w:color w:val="0101FF"/>
          <w:u w:color="0101FF"/>
        </w:rPr>
        <w:t>such claims through fair and equitable procedures. Additionally, the University is</w:t>
      </w:r>
      <w:r>
        <w:rPr>
          <w:color w:val="0101FF"/>
          <w:u w:val="none"/>
        </w:rPr>
        <w:t xml:space="preserve"> </w:t>
      </w:r>
      <w:r>
        <w:rPr>
          <w:color w:val="0101FF"/>
          <w:u w:color="0101FF"/>
        </w:rPr>
        <w:t>committed to providing appropriate services to victims while working toward</w:t>
      </w:r>
      <w:r>
        <w:rPr>
          <w:color w:val="0101FF"/>
          <w:u w:val="none"/>
        </w:rPr>
        <w:t xml:space="preserve"> </w:t>
      </w:r>
      <w:r>
        <w:rPr>
          <w:color w:val="0101FF"/>
          <w:u w:color="0101FF"/>
        </w:rPr>
        <w:t>resolution of sexual misconduct complaints.</w:t>
      </w:r>
    </w:p>
    <w:p w14:paraId="19ED17E7" w14:textId="77777777" w:rsidR="008A298B" w:rsidRDefault="008A298B">
      <w:pPr>
        <w:pStyle w:val="BodyText"/>
        <w:rPr>
          <w:sz w:val="16"/>
          <w:u w:val="none"/>
        </w:rPr>
      </w:pPr>
    </w:p>
    <w:p w14:paraId="37BAC306" w14:textId="2312840A" w:rsidR="008A298B" w:rsidRDefault="00143CFB">
      <w:pPr>
        <w:pStyle w:val="BodyText"/>
        <w:spacing w:before="92"/>
        <w:ind w:left="1180" w:right="173"/>
        <w:rPr>
          <w:u w:val="none"/>
        </w:rPr>
      </w:pPr>
      <w:r>
        <w:rPr>
          <w:color w:val="0101FF"/>
          <w:u w:color="0101FF"/>
        </w:rPr>
        <w:t>Many types of conduct covered by this regulation constitute crimes and should be</w:t>
      </w:r>
      <w:r>
        <w:rPr>
          <w:color w:val="0101FF"/>
          <w:u w:val="none"/>
        </w:rPr>
        <w:t xml:space="preserve"> </w:t>
      </w:r>
      <w:r>
        <w:rPr>
          <w:color w:val="0101FF"/>
          <w:u w:color="0101FF"/>
        </w:rPr>
        <w:t>immediately reported to the University Police Department (“UPD”), Jacksonville</w:t>
      </w:r>
      <w:r>
        <w:rPr>
          <w:color w:val="0101FF"/>
          <w:u w:val="none"/>
        </w:rPr>
        <w:t xml:space="preserve"> </w:t>
      </w:r>
      <w:r>
        <w:rPr>
          <w:color w:val="0101FF"/>
          <w:u w:color="0101FF"/>
        </w:rPr>
        <w:t>Sheriff’s Office (“JSO”) or other law enforcement agency. However, victims of</w:t>
      </w:r>
      <w:r>
        <w:rPr>
          <w:color w:val="0101FF"/>
          <w:u w:val="none"/>
        </w:rPr>
        <w:t xml:space="preserve"> </w:t>
      </w:r>
      <w:r>
        <w:rPr>
          <w:color w:val="0101FF"/>
          <w:u w:color="0101FF"/>
        </w:rPr>
        <w:t>sexual misconduct, referred to as “survivors,” should first concentrate on getting to</w:t>
      </w:r>
      <w:r>
        <w:rPr>
          <w:color w:val="0101FF"/>
          <w:u w:val="none"/>
        </w:rPr>
        <w:t xml:space="preserve"> </w:t>
      </w:r>
      <w:r>
        <w:rPr>
          <w:color w:val="0101FF"/>
          <w:u w:color="0101FF"/>
        </w:rPr>
        <w:t>a safe place before contacting law enforcement or other entities. Those who</w:t>
      </w:r>
      <w:r>
        <w:rPr>
          <w:color w:val="0101FF"/>
          <w:u w:val="none"/>
        </w:rPr>
        <w:t xml:space="preserve"> </w:t>
      </w:r>
      <w:r>
        <w:rPr>
          <w:color w:val="0101FF"/>
          <w:u w:color="0101FF"/>
        </w:rPr>
        <w:t>witness or receive reports of sexual misconduct (defined below) should</w:t>
      </w:r>
      <w:r>
        <w:rPr>
          <w:color w:val="0101FF"/>
          <w:u w:val="none"/>
        </w:rPr>
        <w:t xml:space="preserve"> </w:t>
      </w:r>
      <w:r>
        <w:rPr>
          <w:color w:val="0101FF"/>
          <w:u w:color="0101FF"/>
        </w:rPr>
        <w:t>immediately report such actions to law</w:t>
      </w:r>
      <w:r>
        <w:rPr>
          <w:color w:val="0101FF"/>
          <w:spacing w:val="-1"/>
          <w:u w:color="0101FF"/>
        </w:rPr>
        <w:t xml:space="preserve"> </w:t>
      </w:r>
      <w:r>
        <w:rPr>
          <w:color w:val="0101FF"/>
          <w:u w:color="0101FF"/>
        </w:rPr>
        <w:t>enforcement. Reports should also be made</w:t>
      </w:r>
      <w:r>
        <w:rPr>
          <w:color w:val="0101FF"/>
          <w:u w:val="none"/>
        </w:rPr>
        <w:t xml:space="preserve"> </w:t>
      </w:r>
      <w:r>
        <w:rPr>
          <w:color w:val="0101FF"/>
          <w:u w:color="0101FF"/>
        </w:rPr>
        <w:t>to University’s Title IX administrator during regular business hours. Victims of</w:t>
      </w:r>
      <w:r>
        <w:rPr>
          <w:color w:val="0101FF"/>
          <w:u w:val="none"/>
        </w:rPr>
        <w:t xml:space="preserve"> </w:t>
      </w:r>
      <w:r>
        <w:rPr>
          <w:color w:val="0101FF"/>
          <w:u w:color="0101FF"/>
        </w:rPr>
        <w:t>sexual</w:t>
      </w:r>
      <w:r>
        <w:rPr>
          <w:color w:val="0101FF"/>
          <w:spacing w:val="-3"/>
          <w:u w:color="0101FF"/>
        </w:rPr>
        <w:t xml:space="preserve"> </w:t>
      </w:r>
      <w:r>
        <w:rPr>
          <w:color w:val="0101FF"/>
          <w:u w:color="0101FF"/>
        </w:rPr>
        <w:t>misconduct</w:t>
      </w:r>
      <w:r>
        <w:rPr>
          <w:color w:val="0101FF"/>
          <w:spacing w:val="-5"/>
          <w:u w:color="0101FF"/>
        </w:rPr>
        <w:t xml:space="preserve"> </w:t>
      </w:r>
      <w:r>
        <w:rPr>
          <w:color w:val="0101FF"/>
          <w:u w:color="0101FF"/>
        </w:rPr>
        <w:t>should</w:t>
      </w:r>
      <w:r>
        <w:rPr>
          <w:color w:val="0101FF"/>
          <w:spacing w:val="-2"/>
          <w:u w:color="0101FF"/>
        </w:rPr>
        <w:t xml:space="preserve"> </w:t>
      </w:r>
      <w:proofErr w:type="gramStart"/>
      <w:r>
        <w:rPr>
          <w:color w:val="0101FF"/>
          <w:u w:color="0101FF"/>
        </w:rPr>
        <w:t>contact,</w:t>
      </w:r>
      <w:r>
        <w:rPr>
          <w:color w:val="0101FF"/>
          <w:spacing w:val="-2"/>
          <w:u w:color="0101FF"/>
        </w:rPr>
        <w:t xml:space="preserve"> </w:t>
      </w:r>
      <w:r>
        <w:rPr>
          <w:color w:val="0101FF"/>
          <w:u w:color="0101FF"/>
        </w:rPr>
        <w:t>or</w:t>
      </w:r>
      <w:proofErr w:type="gramEnd"/>
      <w:r>
        <w:rPr>
          <w:color w:val="0101FF"/>
          <w:spacing w:val="-4"/>
          <w:u w:color="0101FF"/>
        </w:rPr>
        <w:t xml:space="preserve"> </w:t>
      </w:r>
      <w:r>
        <w:rPr>
          <w:color w:val="0101FF"/>
          <w:u w:color="0101FF"/>
        </w:rPr>
        <w:t>be</w:t>
      </w:r>
      <w:r>
        <w:rPr>
          <w:color w:val="0101FF"/>
          <w:spacing w:val="-2"/>
          <w:u w:color="0101FF"/>
        </w:rPr>
        <w:t xml:space="preserve"> </w:t>
      </w:r>
      <w:r>
        <w:rPr>
          <w:color w:val="0101FF"/>
          <w:u w:color="0101FF"/>
        </w:rPr>
        <w:t>referred</w:t>
      </w:r>
      <w:r>
        <w:rPr>
          <w:color w:val="0101FF"/>
          <w:spacing w:val="-2"/>
          <w:u w:color="0101FF"/>
        </w:rPr>
        <w:t xml:space="preserve"> </w:t>
      </w:r>
      <w:r>
        <w:rPr>
          <w:color w:val="0101FF"/>
          <w:u w:color="0101FF"/>
        </w:rPr>
        <w:t>by</w:t>
      </w:r>
      <w:r>
        <w:rPr>
          <w:color w:val="0101FF"/>
          <w:spacing w:val="-5"/>
          <w:u w:color="0101FF"/>
        </w:rPr>
        <w:t xml:space="preserve"> </w:t>
      </w:r>
      <w:r>
        <w:rPr>
          <w:color w:val="0101FF"/>
          <w:u w:color="0101FF"/>
        </w:rPr>
        <w:t>those</w:t>
      </w:r>
      <w:r>
        <w:rPr>
          <w:color w:val="0101FF"/>
          <w:spacing w:val="-4"/>
          <w:u w:color="0101FF"/>
        </w:rPr>
        <w:t xml:space="preserve"> </w:t>
      </w:r>
      <w:r>
        <w:rPr>
          <w:color w:val="0101FF"/>
          <w:u w:color="0101FF"/>
        </w:rPr>
        <w:t>made</w:t>
      </w:r>
      <w:r>
        <w:rPr>
          <w:color w:val="0101FF"/>
          <w:spacing w:val="-2"/>
          <w:u w:color="0101FF"/>
        </w:rPr>
        <w:t xml:space="preserve"> </w:t>
      </w:r>
      <w:r>
        <w:rPr>
          <w:color w:val="0101FF"/>
          <w:u w:color="0101FF"/>
        </w:rPr>
        <w:t>aware</w:t>
      </w:r>
      <w:r>
        <w:rPr>
          <w:color w:val="0101FF"/>
          <w:spacing w:val="-2"/>
          <w:u w:color="0101FF"/>
        </w:rPr>
        <w:t xml:space="preserve"> </w:t>
      </w:r>
      <w:r>
        <w:rPr>
          <w:color w:val="0101FF"/>
          <w:u w:color="0101FF"/>
        </w:rPr>
        <w:t>of</w:t>
      </w:r>
      <w:r>
        <w:rPr>
          <w:color w:val="0101FF"/>
          <w:spacing w:val="-2"/>
          <w:u w:color="0101FF"/>
        </w:rPr>
        <w:t xml:space="preserve"> </w:t>
      </w:r>
      <w:r>
        <w:rPr>
          <w:color w:val="0101FF"/>
          <w:u w:color="0101FF"/>
        </w:rPr>
        <w:t>offenses</w:t>
      </w:r>
      <w:r>
        <w:rPr>
          <w:color w:val="0101FF"/>
          <w:u w:val="none"/>
        </w:rPr>
        <w:t xml:space="preserve"> </w:t>
      </w:r>
      <w:r>
        <w:rPr>
          <w:color w:val="0101FF"/>
          <w:u w:color="0101FF"/>
        </w:rPr>
        <w:t>against them, to UNF’s Victim Advocate who is available to provide services to</w:t>
      </w:r>
      <w:r>
        <w:rPr>
          <w:color w:val="0101FF"/>
          <w:u w:val="none"/>
        </w:rPr>
        <w:t xml:space="preserve"> </w:t>
      </w:r>
      <w:r>
        <w:rPr>
          <w:color w:val="0101FF"/>
          <w:u w:color="0101FF"/>
        </w:rPr>
        <w:t>victims/survivors on a 24-hour</w:t>
      </w:r>
      <w:r>
        <w:rPr>
          <w:color w:val="800080"/>
          <w:u w:color="0101FF"/>
        </w:rPr>
        <w:t>s per day</w:t>
      </w:r>
      <w:r>
        <w:rPr>
          <w:color w:val="0101FF"/>
          <w:u w:color="0101FF"/>
        </w:rPr>
        <w:t>, 7</w:t>
      </w:r>
      <w:r>
        <w:rPr>
          <w:color w:val="800080"/>
          <w:u w:val="none"/>
        </w:rPr>
        <w:t>-</w:t>
      </w:r>
      <w:r>
        <w:rPr>
          <w:color w:val="0101FF"/>
          <w:u w:color="0101FF"/>
        </w:rPr>
        <w:t xml:space="preserve"> day</w:t>
      </w:r>
      <w:r>
        <w:rPr>
          <w:color w:val="800080"/>
          <w:u w:color="0101FF"/>
        </w:rPr>
        <w:t>s</w:t>
      </w:r>
      <w:r>
        <w:rPr>
          <w:strike/>
          <w:color w:val="800080"/>
          <w:u w:color="0101FF"/>
        </w:rPr>
        <w:t xml:space="preserve"> a</w:t>
      </w:r>
      <w:r>
        <w:rPr>
          <w:color w:val="800080"/>
          <w:u w:color="0101FF"/>
        </w:rPr>
        <w:t>per</w:t>
      </w:r>
      <w:r>
        <w:rPr>
          <w:color w:val="0101FF"/>
          <w:u w:color="0101FF"/>
        </w:rPr>
        <w:t xml:space="preserve"> week basis.</w:t>
      </w:r>
      <w:r>
        <w:rPr>
          <w:color w:val="0101FF"/>
          <w:spacing w:val="40"/>
          <w:u w:color="0101FF"/>
        </w:rPr>
        <w:t xml:space="preserve"> </w:t>
      </w:r>
      <w:r>
        <w:rPr>
          <w:color w:val="0101FF"/>
          <w:u w:color="0101FF"/>
        </w:rPr>
        <w:t>(See contact</w:t>
      </w:r>
      <w:r>
        <w:rPr>
          <w:color w:val="0101FF"/>
          <w:u w:val="none"/>
        </w:rPr>
        <w:t xml:space="preserve"> </w:t>
      </w:r>
      <w:r>
        <w:rPr>
          <w:color w:val="0101FF"/>
          <w:u w:color="0101FF"/>
        </w:rPr>
        <w:t>information for law enforcement, victim services and the Title IX administrator in</w:t>
      </w:r>
      <w:r>
        <w:rPr>
          <w:color w:val="0101FF"/>
          <w:u w:val="none"/>
        </w:rPr>
        <w:t xml:space="preserve"> </w:t>
      </w:r>
      <w:r>
        <w:rPr>
          <w:color w:val="0101FF"/>
          <w:u w:color="0101FF"/>
        </w:rPr>
        <w:t xml:space="preserve">Section </w:t>
      </w:r>
      <w:r>
        <w:rPr>
          <w:strike/>
          <w:color w:val="800080"/>
          <w:u w:color="0101FF"/>
        </w:rPr>
        <w:t xml:space="preserve">VIII </w:t>
      </w:r>
      <w:r>
        <w:rPr>
          <w:color w:val="800080"/>
          <w:u w:color="0101FF"/>
        </w:rPr>
        <w:t xml:space="preserve">IV.G, </w:t>
      </w:r>
      <w:r>
        <w:rPr>
          <w:strike/>
          <w:color w:val="800080"/>
          <w:u w:color="0101FF"/>
        </w:rPr>
        <w:t xml:space="preserve">and </w:t>
      </w:r>
      <w:r>
        <w:rPr>
          <w:color w:val="0101FF"/>
          <w:u w:color="0101FF"/>
        </w:rPr>
        <w:t>IX</w:t>
      </w:r>
      <w:r>
        <w:rPr>
          <w:color w:val="800080"/>
          <w:u w:color="0101FF"/>
        </w:rPr>
        <w:t xml:space="preserve"> and X</w:t>
      </w:r>
      <w:r>
        <w:rPr>
          <w:color w:val="0101FF"/>
          <w:u w:color="0101FF"/>
        </w:rPr>
        <w:t xml:space="preserve"> below).</w:t>
      </w:r>
    </w:p>
    <w:p w14:paraId="12D8894F" w14:textId="77777777" w:rsidR="008A298B" w:rsidRDefault="008A298B">
      <w:pPr>
        <w:pStyle w:val="BodyText"/>
        <w:rPr>
          <w:sz w:val="16"/>
          <w:u w:val="none"/>
        </w:rPr>
      </w:pPr>
    </w:p>
    <w:p w14:paraId="18186428" w14:textId="18602A09" w:rsidR="008A298B" w:rsidRDefault="00143CFB">
      <w:pPr>
        <w:spacing w:before="93" w:line="242" w:lineRule="auto"/>
        <w:ind w:left="1180" w:right="93"/>
        <w:rPr>
          <w:sz w:val="18"/>
        </w:rPr>
      </w:pPr>
      <w:r>
        <w:rPr>
          <w:color w:val="0101FF"/>
          <w:sz w:val="24"/>
          <w:u w:val="single" w:color="0101FF"/>
        </w:rPr>
        <w:t>The</w:t>
      </w:r>
      <w:r>
        <w:rPr>
          <w:color w:val="0101FF"/>
          <w:spacing w:val="-3"/>
          <w:sz w:val="24"/>
          <w:u w:val="single" w:color="0101FF"/>
        </w:rPr>
        <w:t xml:space="preserve"> </w:t>
      </w:r>
      <w:r>
        <w:rPr>
          <w:color w:val="0101FF"/>
          <w:sz w:val="24"/>
          <w:u w:val="single" w:color="0101FF"/>
        </w:rPr>
        <w:t>University</w:t>
      </w:r>
      <w:r>
        <w:rPr>
          <w:color w:val="0101FF"/>
          <w:spacing w:val="-6"/>
          <w:sz w:val="24"/>
        </w:rPr>
        <w:t xml:space="preserve"> </w:t>
      </w:r>
      <w:r>
        <w:rPr>
          <w:sz w:val="24"/>
        </w:rPr>
        <w:t>has</w:t>
      </w:r>
      <w:r>
        <w:rPr>
          <w:spacing w:val="-4"/>
          <w:sz w:val="24"/>
        </w:rPr>
        <w:t xml:space="preserve"> </w:t>
      </w:r>
      <w:r>
        <w:rPr>
          <w:sz w:val="24"/>
        </w:rPr>
        <w:t>designated</w:t>
      </w:r>
      <w:r>
        <w:rPr>
          <w:spacing w:val="-3"/>
          <w:sz w:val="24"/>
        </w:rPr>
        <w:t xml:space="preserve"> </w:t>
      </w:r>
      <w:r>
        <w:rPr>
          <w:sz w:val="24"/>
        </w:rPr>
        <w:t>the</w:t>
      </w:r>
      <w:r>
        <w:rPr>
          <w:spacing w:val="-3"/>
          <w:sz w:val="24"/>
        </w:rPr>
        <w:t xml:space="preserve"> </w:t>
      </w:r>
      <w:r>
        <w:rPr>
          <w:sz w:val="24"/>
        </w:rPr>
        <w:t>Director</w:t>
      </w:r>
      <w:r>
        <w:rPr>
          <w:spacing w:val="-5"/>
          <w:sz w:val="24"/>
        </w:rPr>
        <w:t xml:space="preserve"> </w:t>
      </w:r>
      <w:r>
        <w:rPr>
          <w:sz w:val="24"/>
        </w:rPr>
        <w:t>of</w:t>
      </w:r>
      <w:r>
        <w:rPr>
          <w:spacing w:val="-3"/>
          <w:sz w:val="24"/>
        </w:rPr>
        <w:t xml:space="preserve"> </w:t>
      </w:r>
      <w:r>
        <w:rPr>
          <w:sz w:val="24"/>
        </w:rPr>
        <w:t>the</w:t>
      </w:r>
      <w:r>
        <w:rPr>
          <w:spacing w:val="-3"/>
          <w:sz w:val="24"/>
        </w:rPr>
        <w:t xml:space="preserve"> </w:t>
      </w:r>
      <w:r>
        <w:rPr>
          <w:sz w:val="24"/>
        </w:rPr>
        <w:t>Office</w:t>
      </w:r>
      <w:r>
        <w:rPr>
          <w:spacing w:val="-5"/>
          <w:sz w:val="24"/>
        </w:rPr>
        <w:t xml:space="preserve"> </w:t>
      </w:r>
      <w:r>
        <w:rPr>
          <w:sz w:val="24"/>
        </w:rPr>
        <w:t>of</w:t>
      </w:r>
      <w:r>
        <w:rPr>
          <w:spacing w:val="-1"/>
          <w:sz w:val="24"/>
        </w:rPr>
        <w:t xml:space="preserve"> </w:t>
      </w:r>
      <w:r>
        <w:rPr>
          <w:sz w:val="24"/>
        </w:rPr>
        <w:t>the</w:t>
      </w:r>
      <w:r>
        <w:rPr>
          <w:spacing w:val="-3"/>
          <w:sz w:val="24"/>
        </w:rPr>
        <w:t xml:space="preserve"> </w:t>
      </w:r>
      <w:r>
        <w:rPr>
          <w:sz w:val="24"/>
        </w:rPr>
        <w:t>Equal</w:t>
      </w:r>
      <w:r>
        <w:rPr>
          <w:spacing w:val="-6"/>
          <w:sz w:val="24"/>
        </w:rPr>
        <w:t xml:space="preserve"> </w:t>
      </w:r>
      <w:r>
        <w:rPr>
          <w:sz w:val="24"/>
        </w:rPr>
        <w:t>Opportunity and Diversity (“EOD”) as its Title IX Administrator</w:t>
      </w:r>
      <w:r>
        <w:rPr>
          <w:color w:val="800080"/>
          <w:sz w:val="24"/>
        </w:rPr>
        <w:t xml:space="preserve">. </w:t>
      </w:r>
      <w:r>
        <w:rPr>
          <w:strike/>
          <w:color w:val="0101FF"/>
          <w:sz w:val="18"/>
        </w:rPr>
        <w:t>(See contact information in Section VI</w:t>
      </w:r>
      <w:r>
        <w:rPr>
          <w:color w:val="0101FF"/>
          <w:sz w:val="18"/>
        </w:rPr>
        <w:t xml:space="preserve"> </w:t>
      </w:r>
      <w:r>
        <w:rPr>
          <w:strike/>
          <w:color w:val="0101FF"/>
          <w:spacing w:val="-2"/>
          <w:sz w:val="18"/>
        </w:rPr>
        <w:t>below).</w:t>
      </w:r>
      <w:r>
        <w:rPr>
          <w:strike/>
          <w:color w:val="0101FF"/>
          <w:spacing w:val="40"/>
          <w:sz w:val="18"/>
        </w:rPr>
        <w:t xml:space="preserve"> </w:t>
      </w:r>
    </w:p>
    <w:p w14:paraId="7AC71ECE" w14:textId="77777777" w:rsidR="008A298B" w:rsidRDefault="008A298B">
      <w:pPr>
        <w:pStyle w:val="BodyText"/>
        <w:spacing w:before="5"/>
        <w:rPr>
          <w:sz w:val="17"/>
          <w:u w:val="none"/>
        </w:rPr>
      </w:pPr>
    </w:p>
    <w:p w14:paraId="43F5C197" w14:textId="77777777" w:rsidR="008A298B" w:rsidRDefault="00143CFB">
      <w:pPr>
        <w:pStyle w:val="BodyText"/>
        <w:ind w:left="1180" w:right="93"/>
        <w:rPr>
          <w:u w:val="none"/>
        </w:rPr>
      </w:pPr>
      <w:r>
        <w:rPr>
          <w:strike/>
          <w:color w:val="0101FF"/>
          <w:sz w:val="18"/>
          <w:u w:val="none"/>
        </w:rPr>
        <w:t>The</w:t>
      </w:r>
      <w:r>
        <w:rPr>
          <w:strike/>
          <w:color w:val="0101FF"/>
          <w:spacing w:val="-2"/>
          <w:sz w:val="18"/>
          <w:u w:val="none"/>
        </w:rPr>
        <w:t xml:space="preserve"> </w:t>
      </w:r>
      <w:proofErr w:type="spellStart"/>
      <w:r>
        <w:rPr>
          <w:strike/>
          <w:color w:val="0101FF"/>
          <w:sz w:val="18"/>
          <w:u w:val="none"/>
        </w:rPr>
        <w:t>university</w:t>
      </w:r>
      <w:r>
        <w:rPr>
          <w:color w:val="0101FF"/>
          <w:u w:color="0101FF"/>
        </w:rPr>
        <w:t>who</w:t>
      </w:r>
      <w:proofErr w:type="spellEnd"/>
      <w:r>
        <w:rPr>
          <w:color w:val="0101FF"/>
          <w:spacing w:val="-3"/>
          <w:u w:color="0101FF"/>
        </w:rPr>
        <w:t xml:space="preserve"> </w:t>
      </w:r>
      <w:r>
        <w:rPr>
          <w:color w:val="0101FF"/>
          <w:u w:color="0101FF"/>
        </w:rPr>
        <w:t>is</w:t>
      </w:r>
      <w:r>
        <w:rPr>
          <w:color w:val="0101FF"/>
          <w:spacing w:val="-4"/>
          <w:u w:color="0101FF"/>
        </w:rPr>
        <w:t xml:space="preserve"> </w:t>
      </w:r>
      <w:r>
        <w:rPr>
          <w:color w:val="0101FF"/>
          <w:u w:color="0101FF"/>
        </w:rPr>
        <w:t>charged</w:t>
      </w:r>
      <w:r>
        <w:rPr>
          <w:color w:val="0101FF"/>
          <w:spacing w:val="-3"/>
          <w:u w:color="0101FF"/>
        </w:rPr>
        <w:t xml:space="preserve"> </w:t>
      </w:r>
      <w:r>
        <w:rPr>
          <w:color w:val="0101FF"/>
          <w:u w:color="0101FF"/>
        </w:rPr>
        <w:t>with</w:t>
      </w:r>
      <w:r>
        <w:rPr>
          <w:color w:val="0101FF"/>
          <w:spacing w:val="-3"/>
          <w:u w:color="0101FF"/>
        </w:rPr>
        <w:t xml:space="preserve"> </w:t>
      </w:r>
      <w:r>
        <w:rPr>
          <w:color w:val="0101FF"/>
          <w:u w:color="0101FF"/>
        </w:rPr>
        <w:t>working</w:t>
      </w:r>
      <w:r>
        <w:rPr>
          <w:color w:val="0101FF"/>
          <w:spacing w:val="-3"/>
          <w:u w:color="0101FF"/>
        </w:rPr>
        <w:t xml:space="preserve"> </w:t>
      </w:r>
      <w:r>
        <w:rPr>
          <w:color w:val="0101FF"/>
          <w:u w:color="0101FF"/>
        </w:rPr>
        <w:t>with</w:t>
      </w:r>
      <w:r>
        <w:rPr>
          <w:color w:val="0101FF"/>
          <w:spacing w:val="-3"/>
          <w:u w:color="0101FF"/>
        </w:rPr>
        <w:t xml:space="preserve"> </w:t>
      </w:r>
      <w:proofErr w:type="gramStart"/>
      <w:r>
        <w:rPr>
          <w:color w:val="0101FF"/>
          <w:u w:color="0101FF"/>
        </w:rPr>
        <w:t>University</w:t>
      </w:r>
      <w:proofErr w:type="gramEnd"/>
      <w:r>
        <w:rPr>
          <w:color w:val="0101FF"/>
          <w:spacing w:val="-6"/>
          <w:u w:color="0101FF"/>
        </w:rPr>
        <w:t xml:space="preserve"> </w:t>
      </w:r>
      <w:r>
        <w:rPr>
          <w:color w:val="0101FF"/>
          <w:u w:color="0101FF"/>
        </w:rPr>
        <w:t>entities</w:t>
      </w:r>
      <w:r>
        <w:rPr>
          <w:color w:val="0101FF"/>
          <w:spacing w:val="-4"/>
          <w:u w:color="0101FF"/>
        </w:rPr>
        <w:t xml:space="preserve"> </w:t>
      </w:r>
      <w:r>
        <w:rPr>
          <w:color w:val="0101FF"/>
          <w:u w:color="0101FF"/>
        </w:rPr>
        <w:t>and</w:t>
      </w:r>
      <w:r>
        <w:rPr>
          <w:color w:val="0101FF"/>
          <w:spacing w:val="-5"/>
          <w:u w:color="0101FF"/>
        </w:rPr>
        <w:t xml:space="preserve"> </w:t>
      </w:r>
      <w:r>
        <w:rPr>
          <w:color w:val="0101FF"/>
          <w:u w:color="0101FF"/>
        </w:rPr>
        <w:t>others</w:t>
      </w:r>
      <w:r>
        <w:rPr>
          <w:color w:val="0101FF"/>
          <w:spacing w:val="-4"/>
          <w:u w:color="0101FF"/>
        </w:rPr>
        <w:t xml:space="preserve"> </w:t>
      </w:r>
      <w:r>
        <w:rPr>
          <w:color w:val="0101FF"/>
          <w:u w:color="0101FF"/>
        </w:rPr>
        <w:t>to</w:t>
      </w:r>
      <w:r>
        <w:rPr>
          <w:color w:val="0101FF"/>
          <w:spacing w:val="-3"/>
          <w:u w:color="0101FF"/>
        </w:rPr>
        <w:t xml:space="preserve"> </w:t>
      </w:r>
      <w:r>
        <w:rPr>
          <w:color w:val="0101FF"/>
          <w:u w:color="0101FF"/>
        </w:rPr>
        <w:t>ensure</w:t>
      </w:r>
      <w:r>
        <w:rPr>
          <w:color w:val="0101FF"/>
          <w:u w:val="none"/>
        </w:rPr>
        <w:t xml:space="preserve"> </w:t>
      </w:r>
      <w:r>
        <w:rPr>
          <w:color w:val="0101FF"/>
          <w:u w:color="0101FF"/>
        </w:rPr>
        <w:t>compliance with this regulation.</w:t>
      </w:r>
    </w:p>
    <w:p w14:paraId="4610A854" w14:textId="77777777" w:rsidR="008A298B" w:rsidRDefault="008A298B">
      <w:pPr>
        <w:pStyle w:val="BodyText"/>
        <w:rPr>
          <w:sz w:val="16"/>
          <w:u w:val="none"/>
        </w:rPr>
      </w:pPr>
    </w:p>
    <w:p w14:paraId="08167CA1" w14:textId="3C3949CD" w:rsidR="008A298B" w:rsidRDefault="00143CFB">
      <w:pPr>
        <w:pStyle w:val="BodyText"/>
        <w:spacing w:before="92"/>
        <w:ind w:left="1180" w:right="137"/>
        <w:rPr>
          <w:u w:val="none"/>
        </w:rPr>
      </w:pPr>
      <w:r>
        <w:rPr>
          <w:strike/>
          <w:color w:val="800080"/>
          <w:u w:color="0101FF"/>
        </w:rPr>
        <w:t>The</w:t>
      </w:r>
      <w:r>
        <w:rPr>
          <w:strike/>
          <w:color w:val="800080"/>
          <w:spacing w:val="-1"/>
          <w:u w:color="0101FF"/>
        </w:rPr>
        <w:t xml:space="preserve"> </w:t>
      </w:r>
      <w:r>
        <w:rPr>
          <w:strike/>
          <w:color w:val="800080"/>
          <w:u w:color="0101FF"/>
        </w:rPr>
        <w:t>University</w:t>
      </w:r>
      <w:r>
        <w:rPr>
          <w:strike/>
          <w:color w:val="800080"/>
          <w:spacing w:val="-3"/>
          <w:u w:color="0101FF"/>
        </w:rPr>
        <w:t xml:space="preserve"> </w:t>
      </w:r>
      <w:r>
        <w:rPr>
          <w:strike/>
          <w:color w:val="800080"/>
          <w:u w:val="none"/>
        </w:rPr>
        <w:t>is</w:t>
      </w:r>
      <w:r>
        <w:rPr>
          <w:strike/>
          <w:color w:val="800080"/>
          <w:spacing w:val="-2"/>
          <w:u w:val="none"/>
        </w:rPr>
        <w:t xml:space="preserve"> </w:t>
      </w:r>
      <w:r>
        <w:rPr>
          <w:strike/>
          <w:color w:val="800080"/>
          <w:u w:val="none"/>
        </w:rPr>
        <w:t>also</w:t>
      </w:r>
      <w:r>
        <w:rPr>
          <w:strike/>
          <w:color w:val="800080"/>
          <w:spacing w:val="-1"/>
          <w:u w:val="none"/>
        </w:rPr>
        <w:t xml:space="preserve"> </w:t>
      </w:r>
      <w:r>
        <w:rPr>
          <w:strike/>
          <w:color w:val="800080"/>
          <w:u w:val="none"/>
        </w:rPr>
        <w:t>required</w:t>
      </w:r>
      <w:r>
        <w:rPr>
          <w:strike/>
          <w:color w:val="800080"/>
          <w:spacing w:val="-1"/>
          <w:u w:val="none"/>
        </w:rPr>
        <w:t xml:space="preserve"> </w:t>
      </w:r>
      <w:r>
        <w:rPr>
          <w:strike/>
          <w:color w:val="800080"/>
          <w:u w:val="none"/>
        </w:rPr>
        <w:t>and</w:t>
      </w:r>
      <w:r>
        <w:rPr>
          <w:strike/>
          <w:color w:val="800080"/>
          <w:spacing w:val="-1"/>
          <w:u w:val="none"/>
        </w:rPr>
        <w:t xml:space="preserve"> </w:t>
      </w:r>
      <w:r>
        <w:rPr>
          <w:strike/>
          <w:color w:val="800080"/>
          <w:u w:val="none"/>
        </w:rPr>
        <w:t>committed</w:t>
      </w:r>
      <w:r>
        <w:rPr>
          <w:strike/>
          <w:color w:val="800080"/>
          <w:spacing w:val="-3"/>
          <w:u w:val="none"/>
        </w:rPr>
        <w:t xml:space="preserve"> </w:t>
      </w:r>
      <w:r>
        <w:rPr>
          <w:strike/>
          <w:color w:val="800080"/>
          <w:u w:val="none"/>
        </w:rPr>
        <w:t>to</w:t>
      </w:r>
      <w:r>
        <w:rPr>
          <w:strike/>
          <w:color w:val="800080"/>
          <w:spacing w:val="-1"/>
          <w:u w:val="none"/>
        </w:rPr>
        <w:t xml:space="preserve"> </w:t>
      </w:r>
      <w:r>
        <w:rPr>
          <w:strike/>
          <w:color w:val="800080"/>
          <w:u w:val="none"/>
        </w:rPr>
        <w:t>upholding</w:t>
      </w:r>
      <w:r>
        <w:rPr>
          <w:strike/>
          <w:color w:val="800080"/>
          <w:spacing w:val="-3"/>
          <w:u w:val="none"/>
        </w:rPr>
        <w:t xml:space="preserve"> </w:t>
      </w:r>
      <w:r>
        <w:rPr>
          <w:strike/>
          <w:color w:val="800080"/>
          <w:u w:val="none"/>
        </w:rPr>
        <w:t>the</w:t>
      </w:r>
      <w:r>
        <w:rPr>
          <w:strike/>
          <w:color w:val="800080"/>
          <w:spacing w:val="-3"/>
          <w:u w:val="none"/>
        </w:rPr>
        <w:t xml:space="preserve"> </w:t>
      </w:r>
      <w:r>
        <w:rPr>
          <w:strike/>
          <w:color w:val="800080"/>
          <w:u w:val="none"/>
        </w:rPr>
        <w:t>First</w:t>
      </w:r>
      <w:r>
        <w:rPr>
          <w:strike/>
          <w:color w:val="800080"/>
          <w:spacing w:val="-1"/>
          <w:u w:val="none"/>
        </w:rPr>
        <w:t xml:space="preserve"> </w:t>
      </w:r>
      <w:r>
        <w:rPr>
          <w:strike/>
          <w:color w:val="800080"/>
          <w:u w:val="none"/>
        </w:rPr>
        <w:t>Amendment</w:t>
      </w:r>
      <w:r>
        <w:rPr>
          <w:strike/>
          <w:color w:val="800080"/>
          <w:spacing w:val="-2"/>
          <w:u w:val="none"/>
        </w:rPr>
        <w:t xml:space="preserve"> </w:t>
      </w:r>
      <w:r>
        <w:rPr>
          <w:strike/>
          <w:color w:val="800080"/>
          <w:u w:val="none"/>
        </w:rPr>
        <w:t>of</w:t>
      </w:r>
      <w:r>
        <w:rPr>
          <w:color w:val="800080"/>
          <w:u w:val="none"/>
        </w:rPr>
        <w:t xml:space="preserve"> </w:t>
      </w:r>
      <w:r>
        <w:rPr>
          <w:strike/>
          <w:color w:val="800080"/>
          <w:u w:val="none"/>
        </w:rPr>
        <w:t>the United States Constitution as well as committed to protecting academic</w:t>
      </w:r>
      <w:r>
        <w:rPr>
          <w:color w:val="800080"/>
          <w:u w:val="none"/>
        </w:rPr>
        <w:t xml:space="preserve"> </w:t>
      </w:r>
      <w:r>
        <w:rPr>
          <w:strike/>
          <w:color w:val="800080"/>
          <w:u w:val="none"/>
        </w:rPr>
        <w:t>freedom. Nothing in this regulation is intended to abridge the rights guaranteed by</w:t>
      </w:r>
      <w:r>
        <w:rPr>
          <w:color w:val="800080"/>
          <w:u w:val="none"/>
        </w:rPr>
        <w:t xml:space="preserve"> </w:t>
      </w:r>
      <w:r>
        <w:rPr>
          <w:strike/>
          <w:color w:val="800080"/>
          <w:u w:val="none"/>
        </w:rPr>
        <w:t>the First Amendment or to infringe on Academic Freedom.</w:t>
      </w:r>
      <w:r>
        <w:rPr>
          <w:strike/>
          <w:color w:val="800080"/>
          <w:spacing w:val="40"/>
          <w:u w:val="none"/>
        </w:rPr>
        <w:t xml:space="preserve"> </w:t>
      </w:r>
      <w:r>
        <w:rPr>
          <w:color w:val="800080"/>
          <w:u w:color="800080"/>
        </w:rPr>
        <w:t>The University</w:t>
      </w:r>
      <w:r>
        <w:rPr>
          <w:color w:val="800080"/>
          <w:u w:val="none"/>
        </w:rPr>
        <w:t xml:space="preserve"> </w:t>
      </w:r>
      <w:r>
        <w:rPr>
          <w:color w:val="800080"/>
          <w:u w:color="800080"/>
        </w:rPr>
        <w:t>recognizes that it is a unique learning environment in which its community</w:t>
      </w:r>
      <w:r>
        <w:rPr>
          <w:color w:val="800080"/>
          <w:u w:val="none"/>
        </w:rPr>
        <w:t xml:space="preserve"> </w:t>
      </w:r>
      <w:r>
        <w:rPr>
          <w:color w:val="800080"/>
          <w:u w:color="800080"/>
        </w:rPr>
        <w:t>members have the First Amendment right to free speech and expression of</w:t>
      </w:r>
      <w:r>
        <w:rPr>
          <w:color w:val="800080"/>
          <w:u w:val="none"/>
        </w:rPr>
        <w:t xml:space="preserve"> </w:t>
      </w:r>
      <w:r>
        <w:rPr>
          <w:color w:val="800080"/>
          <w:u w:color="800080"/>
        </w:rPr>
        <w:t>differing</w:t>
      </w:r>
      <w:r>
        <w:rPr>
          <w:color w:val="800080"/>
          <w:spacing w:val="-4"/>
          <w:u w:color="800080"/>
        </w:rPr>
        <w:t xml:space="preserve"> </w:t>
      </w:r>
      <w:r>
        <w:rPr>
          <w:color w:val="800080"/>
          <w:u w:color="800080"/>
        </w:rPr>
        <w:t>opinions.</w:t>
      </w:r>
      <w:r>
        <w:rPr>
          <w:color w:val="800080"/>
          <w:spacing w:val="40"/>
          <w:u w:color="800080"/>
        </w:rPr>
        <w:t xml:space="preserve"> </w:t>
      </w:r>
      <w:r>
        <w:rPr>
          <w:color w:val="800080"/>
          <w:u w:color="800080"/>
        </w:rPr>
        <w:t>The</w:t>
      </w:r>
      <w:r>
        <w:rPr>
          <w:color w:val="800080"/>
          <w:spacing w:val="-4"/>
          <w:u w:color="800080"/>
        </w:rPr>
        <w:t xml:space="preserve"> </w:t>
      </w:r>
      <w:r>
        <w:rPr>
          <w:color w:val="800080"/>
          <w:u w:color="800080"/>
        </w:rPr>
        <w:t>University</w:t>
      </w:r>
      <w:r>
        <w:rPr>
          <w:color w:val="800080"/>
          <w:spacing w:val="-5"/>
          <w:u w:color="800080"/>
        </w:rPr>
        <w:t xml:space="preserve"> </w:t>
      </w:r>
      <w:r>
        <w:rPr>
          <w:color w:val="800080"/>
          <w:u w:color="800080"/>
        </w:rPr>
        <w:t>also</w:t>
      </w:r>
      <w:r>
        <w:rPr>
          <w:color w:val="800080"/>
          <w:spacing w:val="-2"/>
          <w:u w:color="800080"/>
        </w:rPr>
        <w:t xml:space="preserve"> </w:t>
      </w:r>
      <w:r>
        <w:rPr>
          <w:color w:val="800080"/>
          <w:u w:color="800080"/>
        </w:rPr>
        <w:t>recognizes</w:t>
      </w:r>
      <w:r>
        <w:rPr>
          <w:color w:val="800080"/>
          <w:spacing w:val="-3"/>
          <w:u w:color="800080"/>
        </w:rPr>
        <w:t xml:space="preserve"> </w:t>
      </w:r>
      <w:r>
        <w:rPr>
          <w:color w:val="800080"/>
          <w:u w:color="800080"/>
        </w:rPr>
        <w:t>that</w:t>
      </w:r>
      <w:r>
        <w:rPr>
          <w:color w:val="800080"/>
          <w:spacing w:val="-3"/>
          <w:u w:color="800080"/>
        </w:rPr>
        <w:t xml:space="preserve"> </w:t>
      </w:r>
      <w:r>
        <w:rPr>
          <w:color w:val="800080"/>
          <w:u w:color="800080"/>
        </w:rPr>
        <w:t>it</w:t>
      </w:r>
      <w:r>
        <w:rPr>
          <w:color w:val="800080"/>
          <w:spacing w:val="-2"/>
          <w:u w:color="800080"/>
        </w:rPr>
        <w:t xml:space="preserve"> </w:t>
      </w:r>
      <w:r>
        <w:rPr>
          <w:color w:val="800080"/>
          <w:u w:color="800080"/>
        </w:rPr>
        <w:t>is</w:t>
      </w:r>
      <w:r>
        <w:rPr>
          <w:color w:val="800080"/>
          <w:spacing w:val="-3"/>
          <w:u w:color="800080"/>
        </w:rPr>
        <w:t xml:space="preserve"> </w:t>
      </w:r>
      <w:r>
        <w:rPr>
          <w:color w:val="800080"/>
          <w:u w:color="800080"/>
        </w:rPr>
        <w:t>an</w:t>
      </w:r>
      <w:r>
        <w:rPr>
          <w:color w:val="800080"/>
          <w:spacing w:val="-2"/>
          <w:u w:color="800080"/>
        </w:rPr>
        <w:t xml:space="preserve"> </w:t>
      </w:r>
      <w:r>
        <w:rPr>
          <w:color w:val="800080"/>
          <w:u w:color="800080"/>
        </w:rPr>
        <w:t>environment</w:t>
      </w:r>
      <w:r>
        <w:rPr>
          <w:color w:val="800080"/>
          <w:spacing w:val="-3"/>
          <w:u w:color="800080"/>
        </w:rPr>
        <w:t xml:space="preserve"> </w:t>
      </w:r>
      <w:r>
        <w:rPr>
          <w:color w:val="800080"/>
          <w:u w:color="800080"/>
        </w:rPr>
        <w:t>in</w:t>
      </w:r>
      <w:r>
        <w:rPr>
          <w:color w:val="800080"/>
          <w:spacing w:val="-4"/>
          <w:u w:color="800080"/>
        </w:rPr>
        <w:t xml:space="preserve"> </w:t>
      </w:r>
      <w:r>
        <w:rPr>
          <w:color w:val="800080"/>
          <w:u w:color="800080"/>
        </w:rPr>
        <w:t>which</w:t>
      </w:r>
    </w:p>
    <w:p w14:paraId="61B7E55B" w14:textId="77777777" w:rsidR="008A298B" w:rsidRDefault="008A298B">
      <w:pPr>
        <w:sectPr w:rsidR="008A298B">
          <w:pgSz w:w="12240" w:h="15840"/>
          <w:pgMar w:top="1340" w:right="1480" w:bottom="1240" w:left="620" w:header="720" w:footer="716" w:gutter="0"/>
          <w:cols w:space="720"/>
        </w:sectPr>
      </w:pPr>
    </w:p>
    <w:p w14:paraId="66E6CF17" w14:textId="30BBE354" w:rsidR="008A298B" w:rsidRDefault="003C0278">
      <w:pPr>
        <w:pStyle w:val="BodyText"/>
        <w:spacing w:before="89"/>
        <w:ind w:left="1180" w:right="93"/>
        <w:rPr>
          <w:u w:val="none"/>
        </w:rPr>
      </w:pPr>
      <w:r>
        <w:rPr>
          <w:noProof/>
        </w:rPr>
        <w:lastRenderedPageBreak/>
        <mc:AlternateContent>
          <mc:Choice Requires="wpg">
            <w:drawing>
              <wp:anchor distT="0" distB="0" distL="114300" distR="114300" simplePos="0" relativeHeight="15741440" behindDoc="0" locked="0" layoutInCell="1" allowOverlap="1" wp14:anchorId="24DF5821" wp14:editId="7CD10F97">
                <wp:simplePos x="0" y="0"/>
                <wp:positionH relativeFrom="page">
                  <wp:posOffset>342900</wp:posOffset>
                </wp:positionH>
                <wp:positionV relativeFrom="page">
                  <wp:posOffset>914400</wp:posOffset>
                </wp:positionV>
                <wp:extent cx="9525" cy="8324215"/>
                <wp:effectExtent l="0" t="0" r="0" b="0"/>
                <wp:wrapNone/>
                <wp:docPr id="115" name="docshapegroup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 cy="8324215"/>
                          <a:chOff x="540" y="1440"/>
                          <a:chExt cx="15" cy="13109"/>
                        </a:xfrm>
                      </wpg:grpSpPr>
                      <wps:wsp>
                        <wps:cNvPr id="116" name="docshape50"/>
                        <wps:cNvSpPr>
                          <a:spLocks/>
                        </wps:cNvSpPr>
                        <wps:spPr bwMode="auto">
                          <a:xfrm>
                            <a:off x="540" y="1440"/>
                            <a:ext cx="15" cy="9521"/>
                          </a:xfrm>
                          <a:custGeom>
                            <a:avLst/>
                            <a:gdLst>
                              <a:gd name="T0" fmla="+- 0 540 540"/>
                              <a:gd name="T1" fmla="*/ T0 w 15"/>
                              <a:gd name="T2" fmla="+- 0 5304 1440"/>
                              <a:gd name="T3" fmla="*/ 5304 h 9521"/>
                              <a:gd name="T4" fmla="+- 0 540 540"/>
                              <a:gd name="T5" fmla="*/ T4 w 15"/>
                              <a:gd name="T6" fmla="+- 0 5717 1440"/>
                              <a:gd name="T7" fmla="*/ 5717 h 9521"/>
                              <a:gd name="T8" fmla="+- 0 540 540"/>
                              <a:gd name="T9" fmla="*/ T8 w 15"/>
                              <a:gd name="T10" fmla="+- 0 5993 1440"/>
                              <a:gd name="T11" fmla="*/ 5993 h 9521"/>
                              <a:gd name="T12" fmla="+- 0 540 540"/>
                              <a:gd name="T13" fmla="*/ T12 w 15"/>
                              <a:gd name="T14" fmla="+- 0 6545 1440"/>
                              <a:gd name="T15" fmla="*/ 6545 h 9521"/>
                              <a:gd name="T16" fmla="+- 0 540 540"/>
                              <a:gd name="T17" fmla="*/ T16 w 15"/>
                              <a:gd name="T18" fmla="+- 0 6821 1440"/>
                              <a:gd name="T19" fmla="*/ 6821 h 9521"/>
                              <a:gd name="T20" fmla="+- 0 540 540"/>
                              <a:gd name="T21" fmla="*/ T20 w 15"/>
                              <a:gd name="T22" fmla="+- 0 7373 1440"/>
                              <a:gd name="T23" fmla="*/ 7373 h 9521"/>
                              <a:gd name="T24" fmla="+- 0 540 540"/>
                              <a:gd name="T25" fmla="*/ T24 w 15"/>
                              <a:gd name="T26" fmla="+- 0 7649 1440"/>
                              <a:gd name="T27" fmla="*/ 7649 h 9521"/>
                              <a:gd name="T28" fmla="+- 0 540 540"/>
                              <a:gd name="T29" fmla="*/ T28 w 15"/>
                              <a:gd name="T30" fmla="+- 0 8201 1440"/>
                              <a:gd name="T31" fmla="*/ 8201 h 9521"/>
                              <a:gd name="T32" fmla="+- 0 540 540"/>
                              <a:gd name="T33" fmla="*/ T32 w 15"/>
                              <a:gd name="T34" fmla="+- 0 8477 1440"/>
                              <a:gd name="T35" fmla="*/ 8477 h 9521"/>
                              <a:gd name="T36" fmla="+- 0 540 540"/>
                              <a:gd name="T37" fmla="*/ T36 w 15"/>
                              <a:gd name="T38" fmla="+- 0 9029 1440"/>
                              <a:gd name="T39" fmla="*/ 9029 h 9521"/>
                              <a:gd name="T40" fmla="+- 0 540 540"/>
                              <a:gd name="T41" fmla="*/ T40 w 15"/>
                              <a:gd name="T42" fmla="+- 0 9581 1440"/>
                              <a:gd name="T43" fmla="*/ 9581 h 9521"/>
                              <a:gd name="T44" fmla="+- 0 540 540"/>
                              <a:gd name="T45" fmla="*/ T44 w 15"/>
                              <a:gd name="T46" fmla="+- 0 10133 1440"/>
                              <a:gd name="T47" fmla="*/ 10133 h 9521"/>
                              <a:gd name="T48" fmla="+- 0 540 540"/>
                              <a:gd name="T49" fmla="*/ T48 w 15"/>
                              <a:gd name="T50" fmla="+- 0 10409 1440"/>
                              <a:gd name="T51" fmla="*/ 10409 h 9521"/>
                              <a:gd name="T52" fmla="+- 0 540 540"/>
                              <a:gd name="T53" fmla="*/ T52 w 15"/>
                              <a:gd name="T54" fmla="+- 0 10961 1440"/>
                              <a:gd name="T55" fmla="*/ 10961 h 9521"/>
                              <a:gd name="T56" fmla="+- 0 554 540"/>
                              <a:gd name="T57" fmla="*/ T56 w 15"/>
                              <a:gd name="T58" fmla="+- 0 10685 1440"/>
                              <a:gd name="T59" fmla="*/ 10685 h 9521"/>
                              <a:gd name="T60" fmla="+- 0 554 540"/>
                              <a:gd name="T61" fmla="*/ T60 w 15"/>
                              <a:gd name="T62" fmla="+- 0 10133 1440"/>
                              <a:gd name="T63" fmla="*/ 10133 h 9521"/>
                              <a:gd name="T64" fmla="+- 0 554 540"/>
                              <a:gd name="T65" fmla="*/ T64 w 15"/>
                              <a:gd name="T66" fmla="+- 0 9857 1440"/>
                              <a:gd name="T67" fmla="*/ 9857 h 9521"/>
                              <a:gd name="T68" fmla="+- 0 554 540"/>
                              <a:gd name="T69" fmla="*/ T68 w 15"/>
                              <a:gd name="T70" fmla="+- 0 9305 1440"/>
                              <a:gd name="T71" fmla="*/ 9305 h 9521"/>
                              <a:gd name="T72" fmla="+- 0 554 540"/>
                              <a:gd name="T73" fmla="*/ T72 w 15"/>
                              <a:gd name="T74" fmla="+- 0 8753 1440"/>
                              <a:gd name="T75" fmla="*/ 8753 h 9521"/>
                              <a:gd name="T76" fmla="+- 0 554 540"/>
                              <a:gd name="T77" fmla="*/ T76 w 15"/>
                              <a:gd name="T78" fmla="+- 0 8477 1440"/>
                              <a:gd name="T79" fmla="*/ 8477 h 9521"/>
                              <a:gd name="T80" fmla="+- 0 554 540"/>
                              <a:gd name="T81" fmla="*/ T80 w 15"/>
                              <a:gd name="T82" fmla="+- 0 7925 1440"/>
                              <a:gd name="T83" fmla="*/ 7925 h 9521"/>
                              <a:gd name="T84" fmla="+- 0 554 540"/>
                              <a:gd name="T85" fmla="*/ T84 w 15"/>
                              <a:gd name="T86" fmla="+- 0 7649 1440"/>
                              <a:gd name="T87" fmla="*/ 7649 h 9521"/>
                              <a:gd name="T88" fmla="+- 0 554 540"/>
                              <a:gd name="T89" fmla="*/ T88 w 15"/>
                              <a:gd name="T90" fmla="+- 0 7097 1440"/>
                              <a:gd name="T91" fmla="*/ 7097 h 9521"/>
                              <a:gd name="T92" fmla="+- 0 554 540"/>
                              <a:gd name="T93" fmla="*/ T92 w 15"/>
                              <a:gd name="T94" fmla="+- 0 6821 1440"/>
                              <a:gd name="T95" fmla="*/ 6821 h 9521"/>
                              <a:gd name="T96" fmla="+- 0 554 540"/>
                              <a:gd name="T97" fmla="*/ T96 w 15"/>
                              <a:gd name="T98" fmla="+- 0 6269 1440"/>
                              <a:gd name="T99" fmla="*/ 6269 h 9521"/>
                              <a:gd name="T100" fmla="+- 0 554 540"/>
                              <a:gd name="T101" fmla="*/ T100 w 15"/>
                              <a:gd name="T102" fmla="+- 0 5993 1440"/>
                              <a:gd name="T103" fmla="*/ 5993 h 9521"/>
                              <a:gd name="T104" fmla="+- 0 554 540"/>
                              <a:gd name="T105" fmla="*/ T104 w 15"/>
                              <a:gd name="T106" fmla="+- 0 5510 1440"/>
                              <a:gd name="T107" fmla="*/ 5510 h 9521"/>
                              <a:gd name="T108" fmla="+- 0 554 540"/>
                              <a:gd name="T109" fmla="*/ T108 w 15"/>
                              <a:gd name="T110" fmla="+- 0 4476 1440"/>
                              <a:gd name="T111" fmla="*/ 4476 h 9521"/>
                              <a:gd name="T112" fmla="+- 0 540 540"/>
                              <a:gd name="T113" fmla="*/ T112 w 15"/>
                              <a:gd name="T114" fmla="+- 0 4752 1440"/>
                              <a:gd name="T115" fmla="*/ 4752 h 9521"/>
                              <a:gd name="T116" fmla="+- 0 540 540"/>
                              <a:gd name="T117" fmla="*/ T116 w 15"/>
                              <a:gd name="T118" fmla="+- 0 5028 1440"/>
                              <a:gd name="T119" fmla="*/ 5028 h 9521"/>
                              <a:gd name="T120" fmla="+- 0 554 540"/>
                              <a:gd name="T121" fmla="*/ T120 w 15"/>
                              <a:gd name="T122" fmla="+- 0 5304 1440"/>
                              <a:gd name="T123" fmla="*/ 5304 h 9521"/>
                              <a:gd name="T124" fmla="+- 0 554 540"/>
                              <a:gd name="T125" fmla="*/ T124 w 15"/>
                              <a:gd name="T126" fmla="+- 0 5028 1440"/>
                              <a:gd name="T127" fmla="*/ 5028 h 9521"/>
                              <a:gd name="T128" fmla="+- 0 554 540"/>
                              <a:gd name="T129" fmla="*/ T128 w 15"/>
                              <a:gd name="T130" fmla="+- 0 4476 1440"/>
                              <a:gd name="T131" fmla="*/ 4476 h 9521"/>
                              <a:gd name="T132" fmla="+- 0 540 540"/>
                              <a:gd name="T133" fmla="*/ T132 w 15"/>
                              <a:gd name="T134" fmla="+- 0 3648 1440"/>
                              <a:gd name="T135" fmla="*/ 3648 h 9521"/>
                              <a:gd name="T136" fmla="+- 0 540 540"/>
                              <a:gd name="T137" fmla="*/ T136 w 15"/>
                              <a:gd name="T138" fmla="+- 0 4200 1440"/>
                              <a:gd name="T139" fmla="*/ 4200 h 9521"/>
                              <a:gd name="T140" fmla="+- 0 540 540"/>
                              <a:gd name="T141" fmla="*/ T140 w 15"/>
                              <a:gd name="T142" fmla="+- 0 4476 1440"/>
                              <a:gd name="T143" fmla="*/ 4476 h 9521"/>
                              <a:gd name="T144" fmla="+- 0 554 540"/>
                              <a:gd name="T145" fmla="*/ T144 w 15"/>
                              <a:gd name="T146" fmla="+- 0 4200 1440"/>
                              <a:gd name="T147" fmla="*/ 4200 h 9521"/>
                              <a:gd name="T148" fmla="+- 0 554 540"/>
                              <a:gd name="T149" fmla="*/ T148 w 15"/>
                              <a:gd name="T150" fmla="+- 0 3924 1440"/>
                              <a:gd name="T151" fmla="*/ 3924 h 9521"/>
                              <a:gd name="T152" fmla="+- 0 554 540"/>
                              <a:gd name="T153" fmla="*/ T152 w 15"/>
                              <a:gd name="T154" fmla="+- 0 3096 1440"/>
                              <a:gd name="T155" fmla="*/ 3096 h 9521"/>
                              <a:gd name="T156" fmla="+- 0 540 540"/>
                              <a:gd name="T157" fmla="*/ T156 w 15"/>
                              <a:gd name="T158" fmla="+- 0 3372 1440"/>
                              <a:gd name="T159" fmla="*/ 3372 h 9521"/>
                              <a:gd name="T160" fmla="+- 0 540 540"/>
                              <a:gd name="T161" fmla="*/ T160 w 15"/>
                              <a:gd name="T162" fmla="+- 0 3648 1440"/>
                              <a:gd name="T163" fmla="*/ 3648 h 9521"/>
                              <a:gd name="T164" fmla="+- 0 554 540"/>
                              <a:gd name="T165" fmla="*/ T164 w 15"/>
                              <a:gd name="T166" fmla="+- 0 3372 1440"/>
                              <a:gd name="T167" fmla="*/ 3372 h 9521"/>
                              <a:gd name="T168" fmla="+- 0 554 540"/>
                              <a:gd name="T169" fmla="*/ T168 w 15"/>
                              <a:gd name="T170" fmla="+- 0 3096 1440"/>
                              <a:gd name="T171" fmla="*/ 3096 h 9521"/>
                              <a:gd name="T172" fmla="+- 0 540 540"/>
                              <a:gd name="T173" fmla="*/ T172 w 15"/>
                              <a:gd name="T174" fmla="+- 0 2268 1440"/>
                              <a:gd name="T175" fmla="*/ 2268 h 9521"/>
                              <a:gd name="T176" fmla="+- 0 540 540"/>
                              <a:gd name="T177" fmla="*/ T176 w 15"/>
                              <a:gd name="T178" fmla="+- 0 2544 1440"/>
                              <a:gd name="T179" fmla="*/ 2544 h 9521"/>
                              <a:gd name="T180" fmla="+- 0 540 540"/>
                              <a:gd name="T181" fmla="*/ T180 w 15"/>
                              <a:gd name="T182" fmla="+- 0 3096 1440"/>
                              <a:gd name="T183" fmla="*/ 3096 h 9521"/>
                              <a:gd name="T184" fmla="+- 0 554 540"/>
                              <a:gd name="T185" fmla="*/ T184 w 15"/>
                              <a:gd name="T186" fmla="+- 0 2820 1440"/>
                              <a:gd name="T187" fmla="*/ 2820 h 9521"/>
                              <a:gd name="T188" fmla="+- 0 554 540"/>
                              <a:gd name="T189" fmla="*/ T188 w 15"/>
                              <a:gd name="T190" fmla="+- 0 2544 1440"/>
                              <a:gd name="T191" fmla="*/ 2544 h 9521"/>
                              <a:gd name="T192" fmla="+- 0 554 540"/>
                              <a:gd name="T193" fmla="*/ T192 w 15"/>
                              <a:gd name="T194" fmla="+- 0 1440 1440"/>
                              <a:gd name="T195" fmla="*/ 1440 h 9521"/>
                              <a:gd name="T196" fmla="+- 0 540 540"/>
                              <a:gd name="T197" fmla="*/ T196 w 15"/>
                              <a:gd name="T198" fmla="+- 0 1716 1440"/>
                              <a:gd name="T199" fmla="*/ 1716 h 9521"/>
                              <a:gd name="T200" fmla="+- 0 540 540"/>
                              <a:gd name="T201" fmla="*/ T200 w 15"/>
                              <a:gd name="T202" fmla="+- 0 1992 1440"/>
                              <a:gd name="T203" fmla="*/ 1992 h 9521"/>
                              <a:gd name="T204" fmla="+- 0 554 540"/>
                              <a:gd name="T205" fmla="*/ T204 w 15"/>
                              <a:gd name="T206" fmla="+- 0 2268 1440"/>
                              <a:gd name="T207" fmla="*/ 2268 h 9521"/>
                              <a:gd name="T208" fmla="+- 0 554 540"/>
                              <a:gd name="T209" fmla="*/ T208 w 15"/>
                              <a:gd name="T210" fmla="+- 0 1716 1440"/>
                              <a:gd name="T211" fmla="*/ 1716 h 9521"/>
                              <a:gd name="T212" fmla="+- 0 554 540"/>
                              <a:gd name="T213" fmla="*/ T212 w 15"/>
                              <a:gd name="T214" fmla="+- 0 1440 1440"/>
                              <a:gd name="T215" fmla="*/ 1440 h 95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5" h="9521">
                                <a:moveTo>
                                  <a:pt x="14" y="3864"/>
                                </a:moveTo>
                                <a:lnTo>
                                  <a:pt x="0" y="3864"/>
                                </a:lnTo>
                                <a:lnTo>
                                  <a:pt x="0" y="4070"/>
                                </a:lnTo>
                                <a:lnTo>
                                  <a:pt x="0" y="4277"/>
                                </a:lnTo>
                                <a:lnTo>
                                  <a:pt x="0" y="4553"/>
                                </a:lnTo>
                                <a:lnTo>
                                  <a:pt x="0" y="4829"/>
                                </a:lnTo>
                                <a:lnTo>
                                  <a:pt x="0" y="5105"/>
                                </a:lnTo>
                                <a:lnTo>
                                  <a:pt x="0" y="5381"/>
                                </a:lnTo>
                                <a:lnTo>
                                  <a:pt x="0" y="5657"/>
                                </a:lnTo>
                                <a:lnTo>
                                  <a:pt x="0" y="5933"/>
                                </a:lnTo>
                                <a:lnTo>
                                  <a:pt x="0" y="6209"/>
                                </a:lnTo>
                                <a:lnTo>
                                  <a:pt x="0" y="6485"/>
                                </a:lnTo>
                                <a:lnTo>
                                  <a:pt x="0" y="6761"/>
                                </a:lnTo>
                                <a:lnTo>
                                  <a:pt x="0" y="7037"/>
                                </a:lnTo>
                                <a:lnTo>
                                  <a:pt x="0" y="7313"/>
                                </a:lnTo>
                                <a:lnTo>
                                  <a:pt x="0" y="7589"/>
                                </a:lnTo>
                                <a:lnTo>
                                  <a:pt x="0" y="7865"/>
                                </a:lnTo>
                                <a:lnTo>
                                  <a:pt x="0" y="8141"/>
                                </a:lnTo>
                                <a:lnTo>
                                  <a:pt x="0" y="8417"/>
                                </a:lnTo>
                                <a:lnTo>
                                  <a:pt x="0" y="8693"/>
                                </a:lnTo>
                                <a:lnTo>
                                  <a:pt x="0" y="8969"/>
                                </a:lnTo>
                                <a:lnTo>
                                  <a:pt x="0" y="9245"/>
                                </a:lnTo>
                                <a:lnTo>
                                  <a:pt x="0" y="9521"/>
                                </a:lnTo>
                                <a:lnTo>
                                  <a:pt x="14" y="9521"/>
                                </a:lnTo>
                                <a:lnTo>
                                  <a:pt x="14" y="9245"/>
                                </a:lnTo>
                                <a:lnTo>
                                  <a:pt x="14" y="8969"/>
                                </a:lnTo>
                                <a:lnTo>
                                  <a:pt x="14" y="8693"/>
                                </a:lnTo>
                                <a:lnTo>
                                  <a:pt x="14" y="8417"/>
                                </a:lnTo>
                                <a:lnTo>
                                  <a:pt x="14" y="8141"/>
                                </a:lnTo>
                                <a:lnTo>
                                  <a:pt x="14" y="7865"/>
                                </a:lnTo>
                                <a:lnTo>
                                  <a:pt x="14" y="7589"/>
                                </a:lnTo>
                                <a:lnTo>
                                  <a:pt x="14" y="7313"/>
                                </a:lnTo>
                                <a:lnTo>
                                  <a:pt x="14" y="7037"/>
                                </a:lnTo>
                                <a:lnTo>
                                  <a:pt x="14" y="6761"/>
                                </a:lnTo>
                                <a:lnTo>
                                  <a:pt x="14" y="6485"/>
                                </a:lnTo>
                                <a:lnTo>
                                  <a:pt x="14" y="6209"/>
                                </a:lnTo>
                                <a:lnTo>
                                  <a:pt x="14" y="5933"/>
                                </a:lnTo>
                                <a:lnTo>
                                  <a:pt x="14" y="5657"/>
                                </a:lnTo>
                                <a:lnTo>
                                  <a:pt x="14" y="5381"/>
                                </a:lnTo>
                                <a:lnTo>
                                  <a:pt x="14" y="5105"/>
                                </a:lnTo>
                                <a:lnTo>
                                  <a:pt x="14" y="4829"/>
                                </a:lnTo>
                                <a:lnTo>
                                  <a:pt x="14" y="4553"/>
                                </a:lnTo>
                                <a:lnTo>
                                  <a:pt x="14" y="4277"/>
                                </a:lnTo>
                                <a:lnTo>
                                  <a:pt x="14" y="4070"/>
                                </a:lnTo>
                                <a:lnTo>
                                  <a:pt x="14" y="3864"/>
                                </a:lnTo>
                                <a:close/>
                                <a:moveTo>
                                  <a:pt x="14" y="3036"/>
                                </a:moveTo>
                                <a:lnTo>
                                  <a:pt x="0" y="3036"/>
                                </a:lnTo>
                                <a:lnTo>
                                  <a:pt x="0" y="3312"/>
                                </a:lnTo>
                                <a:lnTo>
                                  <a:pt x="0" y="3588"/>
                                </a:lnTo>
                                <a:lnTo>
                                  <a:pt x="0" y="3864"/>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Line 113"/>
                        <wps:cNvCnPr>
                          <a:cxnSpLocks noChangeShapeType="1"/>
                        </wps:cNvCnPr>
                        <wps:spPr bwMode="auto">
                          <a:xfrm>
                            <a:off x="547" y="10961"/>
                            <a:ext cx="0" cy="3588"/>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B851FA" id="docshapegroup49" o:spid="_x0000_s1026" alt="&quot;&quot;" style="position:absolute;margin-left:27pt;margin-top:1in;width:.75pt;height:655.45pt;z-index:15741440;mso-position-horizontal-relative:page;mso-position-vertical-relative:page" coordorigin="540,1440" coordsize="15,13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">
                <v:shape id="docshape50" o:spid="_x0000_s1027" style="position:absolute;left:540;top:1440;width:15;height:9521;visibility:visible;mso-wrap-style:square;v-text-anchor:top" coordsize="15,9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" path="m14,3864r-14,l,4070r,207l,4553r,276l,5105r,276l,5657r,276l,6209r,276l,6761r,276l,7313r,276l,7865r,276l,8417r,276l,8969r,276l,9521r14,l14,9245r,-276l14,8693r,-276l14,8141r,-276l14,7589r,-276l14,7037r,-276l14,6485r,-276l14,5933r,-276l14,5381r,-276l14,4829r,-276l14,4277r,-207l14,3864xm14,3036r-14,l,3312r,276l,3864r14,l14,3588r,-276l14,3036xm14,2208r-14,l,2484r,276l,3036r14,l14,2760r,-276l14,2208xm14,1656r-14,l,1932r,276l14,2208r,-276l14,1656xm14,828l,828r,276l,1380r,276l14,1656r,-276l14,1104r,-276xm14,l,,,276,,552,,828r14,l14,552r,-276l14,xe" fillcolor="black" stroked="f">
                  <v:path arrowok="t" o:connecttype="custom" o:connectlocs="0,5304;0,5717;0,5993;0,6545;0,6821;0,7373;0,7649;0,8201;0,8477;0,9029;0,9581;0,10133;0,10409;0,10961;14,10685;14,10133;14,9857;14,9305;14,8753;14,8477;14,7925;14,7649;14,7097;14,6821;14,6269;14,5993;14,5510;14,4476;0,4752;0,5028;14,5304;14,5028;14,4476;0,3648;0,4200;0,4476;14,4200;14,3924;14,3096;0,3372;0,3648;14,3372;14,3096;0,2268;0,2544;0,3096;14,2820;14,2544;14,1440;0,1716;0,1992;14,2268;14,1716;14,1440" o:connectangles="0,0,0,0,0,0,0,0,0,0,0,0,0,0,0,0,0,0,0,0,0,0,0,0,0,0,0,0,0,0,0,0,0,0,0,0,0,0,0,0,0,0,0,0,0,0,0,0,0,0,0,0,0,0"/>
                </v:shape>
                <v:line id="Line 113" o:spid="_x0000_s1028" style="position:absolute;visibility:visible;mso-wrap-style:square" from="547,10961" to="547,14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" strokeweight=".72pt"/>
                <w10:wrap anchorx="page" anchory="page"/>
              </v:group>
            </w:pict>
          </mc:Fallback>
        </mc:AlternateContent>
      </w:r>
      <w:r w:rsidR="00143CFB">
        <w:rPr>
          <w:color w:val="800080"/>
          <w:u w:color="800080"/>
        </w:rPr>
        <w:t>its faculty have the academic freedom to provoke thought and debate and to</w:t>
      </w:r>
      <w:r w:rsidR="00143CFB">
        <w:rPr>
          <w:color w:val="800080"/>
          <w:u w:val="none"/>
        </w:rPr>
        <w:t xml:space="preserve"> </w:t>
      </w:r>
      <w:r w:rsidR="00143CFB">
        <w:rPr>
          <w:color w:val="800080"/>
          <w:u w:color="800080"/>
        </w:rPr>
        <w:t>engage</w:t>
      </w:r>
      <w:r w:rsidR="00143CFB">
        <w:rPr>
          <w:color w:val="800080"/>
          <w:spacing w:val="-3"/>
          <w:u w:color="800080"/>
        </w:rPr>
        <w:t xml:space="preserve"> </w:t>
      </w:r>
      <w:r w:rsidR="00143CFB">
        <w:rPr>
          <w:color w:val="800080"/>
          <w:u w:color="800080"/>
        </w:rPr>
        <w:t>in</w:t>
      </w:r>
      <w:r w:rsidR="00143CFB">
        <w:rPr>
          <w:color w:val="800080"/>
          <w:spacing w:val="-3"/>
          <w:u w:color="800080"/>
        </w:rPr>
        <w:t xml:space="preserve"> </w:t>
      </w:r>
      <w:r w:rsidR="00143CFB">
        <w:rPr>
          <w:color w:val="800080"/>
          <w:u w:color="800080"/>
        </w:rPr>
        <w:t>open</w:t>
      </w:r>
      <w:r w:rsidR="00143CFB">
        <w:rPr>
          <w:color w:val="800080"/>
          <w:spacing w:val="-5"/>
          <w:u w:color="800080"/>
        </w:rPr>
        <w:t xml:space="preserve"> </w:t>
      </w:r>
      <w:r w:rsidR="00143CFB">
        <w:rPr>
          <w:color w:val="800080"/>
          <w:u w:color="800080"/>
        </w:rPr>
        <w:t>discourse</w:t>
      </w:r>
      <w:r w:rsidR="00143CFB">
        <w:rPr>
          <w:color w:val="800080"/>
          <w:spacing w:val="-3"/>
          <w:u w:color="800080"/>
        </w:rPr>
        <w:t xml:space="preserve"> </w:t>
      </w:r>
      <w:r w:rsidR="00143CFB">
        <w:rPr>
          <w:color w:val="800080"/>
          <w:u w:color="800080"/>
        </w:rPr>
        <w:t>related</w:t>
      </w:r>
      <w:r w:rsidR="00143CFB">
        <w:rPr>
          <w:color w:val="800080"/>
          <w:spacing w:val="-3"/>
          <w:u w:color="800080"/>
        </w:rPr>
        <w:t xml:space="preserve"> </w:t>
      </w:r>
      <w:r w:rsidR="00143CFB">
        <w:rPr>
          <w:color w:val="800080"/>
          <w:u w:color="800080"/>
        </w:rPr>
        <w:t>to</w:t>
      </w:r>
      <w:r w:rsidR="00143CFB">
        <w:rPr>
          <w:color w:val="800080"/>
          <w:spacing w:val="-5"/>
          <w:u w:color="800080"/>
        </w:rPr>
        <w:t xml:space="preserve"> </w:t>
      </w:r>
      <w:r w:rsidR="00143CFB">
        <w:rPr>
          <w:color w:val="800080"/>
          <w:u w:color="800080"/>
        </w:rPr>
        <w:t>their</w:t>
      </w:r>
      <w:r w:rsidR="00143CFB">
        <w:rPr>
          <w:color w:val="800080"/>
          <w:spacing w:val="-5"/>
          <w:u w:color="800080"/>
        </w:rPr>
        <w:t xml:space="preserve"> </w:t>
      </w:r>
      <w:r w:rsidR="00143CFB">
        <w:rPr>
          <w:color w:val="800080"/>
          <w:u w:color="800080"/>
        </w:rPr>
        <w:t>individual</w:t>
      </w:r>
      <w:r w:rsidR="00143CFB">
        <w:rPr>
          <w:color w:val="800080"/>
          <w:spacing w:val="-4"/>
          <w:u w:color="800080"/>
        </w:rPr>
        <w:t xml:space="preserve"> </w:t>
      </w:r>
      <w:r w:rsidR="00143CFB">
        <w:rPr>
          <w:color w:val="800080"/>
          <w:u w:color="800080"/>
        </w:rPr>
        <w:t>areas</w:t>
      </w:r>
      <w:r w:rsidR="00143CFB">
        <w:rPr>
          <w:color w:val="800080"/>
          <w:spacing w:val="-4"/>
          <w:u w:color="800080"/>
        </w:rPr>
        <w:t xml:space="preserve"> </w:t>
      </w:r>
      <w:r w:rsidR="00143CFB">
        <w:rPr>
          <w:color w:val="800080"/>
          <w:u w:color="800080"/>
        </w:rPr>
        <w:t>of</w:t>
      </w:r>
      <w:r w:rsidR="00143CFB">
        <w:rPr>
          <w:color w:val="800080"/>
          <w:spacing w:val="-3"/>
          <w:u w:color="800080"/>
        </w:rPr>
        <w:t xml:space="preserve"> </w:t>
      </w:r>
      <w:r w:rsidR="00143CFB">
        <w:rPr>
          <w:color w:val="800080"/>
          <w:u w:color="800080"/>
        </w:rPr>
        <w:t>academic</w:t>
      </w:r>
      <w:r w:rsidR="00143CFB">
        <w:rPr>
          <w:color w:val="800080"/>
          <w:spacing w:val="-4"/>
          <w:u w:color="800080"/>
        </w:rPr>
        <w:t xml:space="preserve"> </w:t>
      </w:r>
      <w:r w:rsidR="00143CFB">
        <w:rPr>
          <w:color w:val="800080"/>
          <w:u w:color="800080"/>
        </w:rPr>
        <w:t>instruction.</w:t>
      </w:r>
      <w:r w:rsidR="00143CFB">
        <w:rPr>
          <w:color w:val="800080"/>
          <w:u w:val="none"/>
        </w:rPr>
        <w:t xml:space="preserve"> </w:t>
      </w:r>
      <w:r w:rsidR="00143CFB">
        <w:rPr>
          <w:color w:val="800080"/>
          <w:u w:color="800080"/>
        </w:rPr>
        <w:t>Thus,</w:t>
      </w:r>
      <w:r w:rsidR="00143CFB">
        <w:rPr>
          <w:color w:val="800080"/>
          <w:spacing w:val="-2"/>
          <w:u w:color="800080"/>
        </w:rPr>
        <w:t xml:space="preserve"> </w:t>
      </w:r>
      <w:r w:rsidR="00143CFB">
        <w:rPr>
          <w:color w:val="800080"/>
          <w:u w:color="800080"/>
        </w:rPr>
        <w:t>in</w:t>
      </w:r>
      <w:r w:rsidR="00143CFB">
        <w:rPr>
          <w:color w:val="800080"/>
          <w:spacing w:val="-4"/>
          <w:u w:color="800080"/>
        </w:rPr>
        <w:t xml:space="preserve"> </w:t>
      </w:r>
      <w:r w:rsidR="00143CFB">
        <w:rPr>
          <w:color w:val="800080"/>
          <w:u w:color="800080"/>
        </w:rPr>
        <w:t>exercising</w:t>
      </w:r>
      <w:r w:rsidR="00143CFB">
        <w:rPr>
          <w:color w:val="800080"/>
          <w:spacing w:val="-4"/>
          <w:u w:color="800080"/>
        </w:rPr>
        <w:t xml:space="preserve"> </w:t>
      </w:r>
      <w:r w:rsidR="00143CFB">
        <w:rPr>
          <w:color w:val="800080"/>
          <w:u w:color="800080"/>
        </w:rPr>
        <w:t>the</w:t>
      </w:r>
      <w:r w:rsidR="00143CFB">
        <w:rPr>
          <w:color w:val="800080"/>
          <w:spacing w:val="-2"/>
          <w:u w:color="800080"/>
        </w:rPr>
        <w:t xml:space="preserve"> </w:t>
      </w:r>
      <w:r w:rsidR="00143CFB">
        <w:rPr>
          <w:color w:val="800080"/>
          <w:u w:color="800080"/>
        </w:rPr>
        <w:t>standards</w:t>
      </w:r>
      <w:r w:rsidR="00143CFB">
        <w:rPr>
          <w:color w:val="800080"/>
          <w:spacing w:val="-5"/>
          <w:u w:color="800080"/>
        </w:rPr>
        <w:t xml:space="preserve"> </w:t>
      </w:r>
      <w:r w:rsidR="00143CFB">
        <w:rPr>
          <w:color w:val="800080"/>
          <w:u w:color="800080"/>
        </w:rPr>
        <w:t>put</w:t>
      </w:r>
      <w:r w:rsidR="00143CFB">
        <w:rPr>
          <w:color w:val="800080"/>
          <w:spacing w:val="-5"/>
          <w:u w:color="800080"/>
        </w:rPr>
        <w:t xml:space="preserve"> </w:t>
      </w:r>
      <w:r w:rsidR="00143CFB">
        <w:rPr>
          <w:color w:val="800080"/>
          <w:u w:color="800080"/>
        </w:rPr>
        <w:t>forth</w:t>
      </w:r>
      <w:r w:rsidR="00143CFB">
        <w:rPr>
          <w:color w:val="800080"/>
          <w:spacing w:val="-4"/>
          <w:u w:color="800080"/>
        </w:rPr>
        <w:t xml:space="preserve"> </w:t>
      </w:r>
      <w:r w:rsidR="00143CFB">
        <w:rPr>
          <w:color w:val="800080"/>
          <w:u w:color="800080"/>
        </w:rPr>
        <w:t>in</w:t>
      </w:r>
      <w:r w:rsidR="00143CFB">
        <w:rPr>
          <w:color w:val="800080"/>
          <w:spacing w:val="-2"/>
          <w:u w:color="800080"/>
        </w:rPr>
        <w:t xml:space="preserve"> </w:t>
      </w:r>
      <w:r w:rsidR="00143CFB">
        <w:rPr>
          <w:color w:val="800080"/>
          <w:u w:color="800080"/>
        </w:rPr>
        <w:t>this</w:t>
      </w:r>
      <w:r w:rsidR="00143CFB">
        <w:rPr>
          <w:color w:val="800080"/>
          <w:spacing w:val="-3"/>
          <w:u w:color="800080"/>
        </w:rPr>
        <w:t xml:space="preserve"> </w:t>
      </w:r>
      <w:r w:rsidR="00143CFB">
        <w:rPr>
          <w:color w:val="800080"/>
          <w:u w:color="800080"/>
        </w:rPr>
        <w:t>regulation,</w:t>
      </w:r>
      <w:r w:rsidR="00143CFB">
        <w:rPr>
          <w:color w:val="800080"/>
          <w:spacing w:val="-5"/>
          <w:u w:color="800080"/>
        </w:rPr>
        <w:t xml:space="preserve"> </w:t>
      </w:r>
      <w:r w:rsidR="00143CFB">
        <w:rPr>
          <w:color w:val="800080"/>
          <w:u w:color="800080"/>
        </w:rPr>
        <w:t>the</w:t>
      </w:r>
      <w:r w:rsidR="00143CFB">
        <w:rPr>
          <w:color w:val="800080"/>
          <w:spacing w:val="-2"/>
          <w:u w:color="800080"/>
        </w:rPr>
        <w:t xml:space="preserve"> </w:t>
      </w:r>
      <w:r w:rsidR="00143CFB">
        <w:rPr>
          <w:color w:val="800080"/>
          <w:u w:color="800080"/>
        </w:rPr>
        <w:t>University</w:t>
      </w:r>
      <w:r w:rsidR="00143CFB">
        <w:rPr>
          <w:color w:val="800080"/>
          <w:spacing w:val="-3"/>
          <w:u w:color="800080"/>
        </w:rPr>
        <w:t xml:space="preserve"> </w:t>
      </w:r>
      <w:r w:rsidR="00143CFB">
        <w:rPr>
          <w:color w:val="800080"/>
          <w:u w:color="800080"/>
        </w:rPr>
        <w:t>will</w:t>
      </w:r>
      <w:r w:rsidR="00143CFB">
        <w:rPr>
          <w:color w:val="800080"/>
          <w:spacing w:val="-3"/>
          <w:u w:color="800080"/>
        </w:rPr>
        <w:t xml:space="preserve"> </w:t>
      </w:r>
      <w:r w:rsidR="00143CFB">
        <w:rPr>
          <w:color w:val="800080"/>
          <w:u w:color="800080"/>
        </w:rPr>
        <w:t>not</w:t>
      </w:r>
      <w:r w:rsidR="00143CFB">
        <w:rPr>
          <w:color w:val="800080"/>
          <w:u w:val="none"/>
        </w:rPr>
        <w:t xml:space="preserve"> </w:t>
      </w:r>
      <w:r w:rsidR="00143CFB">
        <w:rPr>
          <w:color w:val="800080"/>
          <w:u w:color="800080"/>
        </w:rPr>
        <w:t>abridge either free speech or academic freedom based on its context.</w:t>
      </w:r>
    </w:p>
    <w:p w14:paraId="3FA388EF" w14:textId="77777777" w:rsidR="008A298B" w:rsidRDefault="008A298B">
      <w:pPr>
        <w:pStyle w:val="BodyText"/>
        <w:rPr>
          <w:sz w:val="16"/>
          <w:u w:val="none"/>
        </w:rPr>
      </w:pPr>
    </w:p>
    <w:p w14:paraId="7FC92205" w14:textId="77777777" w:rsidR="008A298B" w:rsidRPr="00C45A76" w:rsidRDefault="00143CFB" w:rsidP="00C45A76">
      <w:pPr>
        <w:pStyle w:val="Heading3"/>
      </w:pPr>
      <w:r w:rsidRPr="00C45A76">
        <w:t>Definitions</w:t>
      </w:r>
    </w:p>
    <w:p w14:paraId="622B1AEB" w14:textId="77777777" w:rsidR="008A298B" w:rsidRDefault="008A298B">
      <w:pPr>
        <w:pStyle w:val="BodyText"/>
        <w:rPr>
          <w:b/>
          <w:sz w:val="16"/>
          <w:u w:val="none"/>
        </w:rPr>
      </w:pPr>
    </w:p>
    <w:p w14:paraId="2AB48203" w14:textId="7B50170D" w:rsidR="008A298B" w:rsidRDefault="00143CFB">
      <w:pPr>
        <w:pStyle w:val="ListParagraph"/>
        <w:numPr>
          <w:ilvl w:val="2"/>
          <w:numId w:val="4"/>
        </w:numPr>
        <w:tabs>
          <w:tab w:val="left" w:pos="1449"/>
        </w:tabs>
        <w:ind w:left="1180" w:right="148" w:firstLine="0"/>
        <w:rPr>
          <w:sz w:val="24"/>
        </w:rPr>
      </w:pPr>
      <w:r>
        <w:rPr>
          <w:sz w:val="24"/>
        </w:rPr>
        <w:t>"Sexual misconduct" is a broad term encompassing "sexual exploitation," "sexual</w:t>
      </w:r>
      <w:r>
        <w:rPr>
          <w:spacing w:val="-5"/>
          <w:sz w:val="24"/>
        </w:rPr>
        <w:t xml:space="preserve"> </w:t>
      </w:r>
      <w:r>
        <w:rPr>
          <w:sz w:val="24"/>
        </w:rPr>
        <w:t>harassment,"</w:t>
      </w:r>
      <w:r>
        <w:rPr>
          <w:spacing w:val="-6"/>
          <w:sz w:val="24"/>
        </w:rPr>
        <w:t xml:space="preserve"> </w:t>
      </w:r>
      <w:r>
        <w:rPr>
          <w:sz w:val="24"/>
        </w:rPr>
        <w:t>"non-consensual</w:t>
      </w:r>
      <w:r>
        <w:rPr>
          <w:spacing w:val="-5"/>
          <w:sz w:val="24"/>
        </w:rPr>
        <w:t xml:space="preserve"> </w:t>
      </w:r>
      <w:r>
        <w:rPr>
          <w:sz w:val="24"/>
        </w:rPr>
        <w:t>sexual</w:t>
      </w:r>
      <w:r>
        <w:rPr>
          <w:spacing w:val="-8"/>
          <w:sz w:val="24"/>
        </w:rPr>
        <w:t xml:space="preserve"> </w:t>
      </w:r>
      <w:r>
        <w:rPr>
          <w:sz w:val="24"/>
        </w:rPr>
        <w:t>contact,"</w:t>
      </w:r>
      <w:r>
        <w:rPr>
          <w:spacing w:val="-6"/>
          <w:sz w:val="24"/>
        </w:rPr>
        <w:t xml:space="preserve"> </w:t>
      </w:r>
      <w:r>
        <w:rPr>
          <w:strike/>
          <w:color w:val="0101FF"/>
          <w:sz w:val="18"/>
        </w:rPr>
        <w:t>and</w:t>
      </w:r>
      <w:r>
        <w:rPr>
          <w:strike/>
          <w:color w:val="0101FF"/>
          <w:spacing w:val="-3"/>
          <w:sz w:val="18"/>
        </w:rPr>
        <w:t xml:space="preserve"> </w:t>
      </w:r>
      <w:r>
        <w:rPr>
          <w:sz w:val="24"/>
        </w:rPr>
        <w:t>"non-consensual</w:t>
      </w:r>
      <w:r>
        <w:rPr>
          <w:spacing w:val="-5"/>
          <w:sz w:val="24"/>
        </w:rPr>
        <w:t xml:space="preserve"> </w:t>
      </w:r>
      <w:r>
        <w:rPr>
          <w:sz w:val="24"/>
        </w:rPr>
        <w:t>sexual intercourse,"</w:t>
      </w:r>
      <w:r>
        <w:rPr>
          <w:color w:val="0101FF"/>
          <w:sz w:val="24"/>
          <w:u w:val="single" w:color="0101FF"/>
        </w:rPr>
        <w:t xml:space="preserve"> “dating violence,” and “domestic violence”</w:t>
      </w:r>
      <w:r>
        <w:rPr>
          <w:color w:val="0101FF"/>
          <w:sz w:val="24"/>
        </w:rPr>
        <w:t xml:space="preserve"> </w:t>
      </w:r>
      <w:r>
        <w:rPr>
          <w:sz w:val="24"/>
        </w:rPr>
        <w:t>as defined in this regulation. Sexual misconduct can occur between strangers or acquaintances, including people involved in an intimate or sexual relationship. Sexual misconduct can be committed by men or by women, and it can occur between people of the same or different sex.</w:t>
      </w:r>
    </w:p>
    <w:p w14:paraId="69EC825B" w14:textId="77777777" w:rsidR="008A298B" w:rsidRDefault="008A298B">
      <w:pPr>
        <w:pStyle w:val="BodyText"/>
        <w:spacing w:before="1"/>
        <w:rPr>
          <w:sz w:val="10"/>
          <w:u w:val="none"/>
        </w:rPr>
      </w:pPr>
    </w:p>
    <w:p w14:paraId="3151D206" w14:textId="77777777" w:rsidR="008A298B" w:rsidRDefault="008A298B">
      <w:pPr>
        <w:pStyle w:val="ListParagraph"/>
        <w:numPr>
          <w:ilvl w:val="2"/>
          <w:numId w:val="4"/>
        </w:numPr>
        <w:tabs>
          <w:tab w:val="left" w:pos="1332"/>
        </w:tabs>
        <w:spacing w:before="94"/>
        <w:ind w:left="1331" w:hanging="152"/>
        <w:rPr>
          <w:color w:val="0101FF"/>
          <w:sz w:val="16"/>
        </w:rPr>
      </w:pPr>
    </w:p>
    <w:p w14:paraId="2AF2F86A" w14:textId="77777777" w:rsidR="008A298B" w:rsidRDefault="008A298B">
      <w:pPr>
        <w:pStyle w:val="BodyText"/>
        <w:spacing w:before="7"/>
        <w:rPr>
          <w:sz w:val="15"/>
          <w:u w:val="none"/>
        </w:rPr>
      </w:pPr>
    </w:p>
    <w:p w14:paraId="4630B1E1" w14:textId="77777777" w:rsidR="008A298B" w:rsidRDefault="00143CFB">
      <w:pPr>
        <w:pStyle w:val="ListParagraph"/>
        <w:numPr>
          <w:ilvl w:val="0"/>
          <w:numId w:val="3"/>
        </w:numPr>
        <w:tabs>
          <w:tab w:val="left" w:pos="1449"/>
        </w:tabs>
        <w:spacing w:before="93"/>
        <w:ind w:right="232" w:firstLine="0"/>
        <w:rPr>
          <w:sz w:val="24"/>
        </w:rPr>
      </w:pPr>
      <w:r>
        <w:rPr>
          <w:color w:val="0101FF"/>
          <w:sz w:val="24"/>
          <w:u w:val="single" w:color="0101FF"/>
        </w:rPr>
        <w:t>“Dating Violence”</w:t>
      </w:r>
      <w:r>
        <w:rPr>
          <w:color w:val="0101FF"/>
          <w:spacing w:val="-2"/>
          <w:sz w:val="24"/>
          <w:u w:val="single" w:color="0101FF"/>
        </w:rPr>
        <w:t xml:space="preserve"> </w:t>
      </w:r>
      <w:r>
        <w:rPr>
          <w:color w:val="0101FF"/>
          <w:sz w:val="24"/>
          <w:u w:val="single" w:color="0101FF"/>
        </w:rPr>
        <w:t>means violence committed by</w:t>
      </w:r>
      <w:r>
        <w:rPr>
          <w:color w:val="0101FF"/>
          <w:spacing w:val="-1"/>
          <w:sz w:val="24"/>
          <w:u w:val="single" w:color="0101FF"/>
        </w:rPr>
        <w:t xml:space="preserve"> </w:t>
      </w:r>
      <w:r>
        <w:rPr>
          <w:color w:val="0101FF"/>
          <w:sz w:val="24"/>
          <w:u w:val="single" w:color="0101FF"/>
        </w:rPr>
        <w:t>a person who is or has</w:t>
      </w:r>
      <w:r>
        <w:rPr>
          <w:color w:val="0101FF"/>
          <w:spacing w:val="-1"/>
          <w:sz w:val="24"/>
          <w:u w:val="single" w:color="0101FF"/>
        </w:rPr>
        <w:t xml:space="preserve"> </w:t>
      </w:r>
      <w:r>
        <w:rPr>
          <w:color w:val="0101FF"/>
          <w:sz w:val="24"/>
          <w:u w:val="single" w:color="0101FF"/>
        </w:rPr>
        <w:t>been in</w:t>
      </w:r>
      <w:r>
        <w:rPr>
          <w:color w:val="0101FF"/>
          <w:sz w:val="24"/>
        </w:rPr>
        <w:t xml:space="preserve"> </w:t>
      </w:r>
      <w:r>
        <w:rPr>
          <w:color w:val="0101FF"/>
          <w:sz w:val="24"/>
          <w:u w:val="single" w:color="0101FF"/>
        </w:rPr>
        <w:t>a</w:t>
      </w:r>
      <w:r>
        <w:rPr>
          <w:color w:val="0101FF"/>
          <w:spacing w:val="-2"/>
          <w:sz w:val="24"/>
          <w:u w:val="single" w:color="0101FF"/>
        </w:rPr>
        <w:t xml:space="preserve"> </w:t>
      </w:r>
      <w:r>
        <w:rPr>
          <w:color w:val="0101FF"/>
          <w:sz w:val="24"/>
          <w:u w:val="single" w:color="0101FF"/>
        </w:rPr>
        <w:t>social</w:t>
      </w:r>
      <w:r>
        <w:rPr>
          <w:color w:val="0101FF"/>
          <w:spacing w:val="-3"/>
          <w:sz w:val="24"/>
          <w:u w:val="single" w:color="0101FF"/>
        </w:rPr>
        <w:t xml:space="preserve"> </w:t>
      </w:r>
      <w:r>
        <w:rPr>
          <w:color w:val="0101FF"/>
          <w:sz w:val="24"/>
          <w:u w:val="single" w:color="0101FF"/>
        </w:rPr>
        <w:t>relationship</w:t>
      </w:r>
      <w:r>
        <w:rPr>
          <w:color w:val="0101FF"/>
          <w:spacing w:val="-2"/>
          <w:sz w:val="24"/>
          <w:u w:val="single" w:color="0101FF"/>
        </w:rPr>
        <w:t xml:space="preserve"> </w:t>
      </w:r>
      <w:r>
        <w:rPr>
          <w:color w:val="0101FF"/>
          <w:sz w:val="24"/>
          <w:u w:val="single" w:color="0101FF"/>
        </w:rPr>
        <w:t>of</w:t>
      </w:r>
      <w:r>
        <w:rPr>
          <w:color w:val="0101FF"/>
          <w:spacing w:val="-5"/>
          <w:sz w:val="24"/>
          <w:u w:val="single" w:color="0101FF"/>
        </w:rPr>
        <w:t xml:space="preserve"> </w:t>
      </w:r>
      <w:r>
        <w:rPr>
          <w:color w:val="0101FF"/>
          <w:sz w:val="24"/>
          <w:u w:val="single" w:color="0101FF"/>
        </w:rPr>
        <w:t>a</w:t>
      </w:r>
      <w:r>
        <w:rPr>
          <w:color w:val="0101FF"/>
          <w:spacing w:val="-2"/>
          <w:sz w:val="24"/>
          <w:u w:val="single" w:color="0101FF"/>
        </w:rPr>
        <w:t xml:space="preserve"> </w:t>
      </w:r>
      <w:r>
        <w:rPr>
          <w:color w:val="0101FF"/>
          <w:sz w:val="24"/>
          <w:u w:val="single" w:color="0101FF"/>
        </w:rPr>
        <w:t>romantic</w:t>
      </w:r>
      <w:r>
        <w:rPr>
          <w:color w:val="0101FF"/>
          <w:spacing w:val="-5"/>
          <w:sz w:val="24"/>
          <w:u w:val="single" w:color="0101FF"/>
        </w:rPr>
        <w:t xml:space="preserve"> </w:t>
      </w:r>
      <w:r>
        <w:rPr>
          <w:color w:val="0101FF"/>
          <w:sz w:val="24"/>
          <w:u w:val="single" w:color="0101FF"/>
        </w:rPr>
        <w:t>or</w:t>
      </w:r>
      <w:r>
        <w:rPr>
          <w:color w:val="0101FF"/>
          <w:spacing w:val="-4"/>
          <w:sz w:val="24"/>
          <w:u w:val="single" w:color="0101FF"/>
        </w:rPr>
        <w:t xml:space="preserve"> </w:t>
      </w:r>
      <w:r>
        <w:rPr>
          <w:color w:val="0101FF"/>
          <w:sz w:val="24"/>
          <w:u w:val="single" w:color="0101FF"/>
        </w:rPr>
        <w:t>intimate</w:t>
      </w:r>
      <w:r>
        <w:rPr>
          <w:color w:val="0101FF"/>
          <w:spacing w:val="-7"/>
          <w:sz w:val="24"/>
          <w:u w:val="single" w:color="0101FF"/>
        </w:rPr>
        <w:t xml:space="preserve"> </w:t>
      </w:r>
      <w:r>
        <w:rPr>
          <w:color w:val="0101FF"/>
          <w:sz w:val="24"/>
          <w:u w:val="single" w:color="0101FF"/>
        </w:rPr>
        <w:t>nature</w:t>
      </w:r>
      <w:r>
        <w:rPr>
          <w:color w:val="0101FF"/>
          <w:spacing w:val="-4"/>
          <w:sz w:val="24"/>
          <w:u w:val="single" w:color="0101FF"/>
        </w:rPr>
        <w:t xml:space="preserve"> </w:t>
      </w:r>
      <w:r>
        <w:rPr>
          <w:color w:val="0101FF"/>
          <w:sz w:val="24"/>
          <w:u w:val="single" w:color="0101FF"/>
        </w:rPr>
        <w:t>with</w:t>
      </w:r>
      <w:r>
        <w:rPr>
          <w:color w:val="0101FF"/>
          <w:spacing w:val="-2"/>
          <w:sz w:val="24"/>
          <w:u w:val="single" w:color="0101FF"/>
        </w:rPr>
        <w:t xml:space="preserve"> </w:t>
      </w:r>
      <w:r>
        <w:rPr>
          <w:color w:val="0101FF"/>
          <w:sz w:val="24"/>
          <w:u w:val="single" w:color="0101FF"/>
        </w:rPr>
        <w:t>the</w:t>
      </w:r>
      <w:r>
        <w:rPr>
          <w:color w:val="0101FF"/>
          <w:spacing w:val="-2"/>
          <w:sz w:val="24"/>
          <w:u w:val="single" w:color="0101FF"/>
        </w:rPr>
        <w:t xml:space="preserve"> </w:t>
      </w:r>
      <w:r>
        <w:rPr>
          <w:color w:val="0101FF"/>
          <w:sz w:val="24"/>
          <w:u w:val="single" w:color="0101FF"/>
        </w:rPr>
        <w:t>victim;</w:t>
      </w:r>
      <w:r>
        <w:rPr>
          <w:color w:val="0101FF"/>
          <w:spacing w:val="-5"/>
          <w:sz w:val="24"/>
          <w:u w:val="single" w:color="0101FF"/>
        </w:rPr>
        <w:t xml:space="preserve"> </w:t>
      </w:r>
      <w:r>
        <w:rPr>
          <w:color w:val="0101FF"/>
          <w:sz w:val="24"/>
          <w:u w:val="single" w:color="0101FF"/>
        </w:rPr>
        <w:t>and</w:t>
      </w:r>
      <w:r>
        <w:rPr>
          <w:color w:val="0101FF"/>
          <w:spacing w:val="-2"/>
          <w:sz w:val="24"/>
          <w:u w:val="single" w:color="0101FF"/>
        </w:rPr>
        <w:t xml:space="preserve"> </w:t>
      </w:r>
      <w:r>
        <w:rPr>
          <w:color w:val="0101FF"/>
          <w:sz w:val="24"/>
          <w:u w:val="single" w:color="0101FF"/>
        </w:rPr>
        <w:t>where</w:t>
      </w:r>
      <w:r>
        <w:rPr>
          <w:color w:val="0101FF"/>
          <w:spacing w:val="-2"/>
          <w:sz w:val="24"/>
          <w:u w:val="single" w:color="0101FF"/>
        </w:rPr>
        <w:t xml:space="preserve"> </w:t>
      </w:r>
      <w:r>
        <w:rPr>
          <w:color w:val="0101FF"/>
          <w:sz w:val="24"/>
          <w:u w:val="single" w:color="0101FF"/>
        </w:rPr>
        <w:t>the</w:t>
      </w:r>
      <w:r>
        <w:rPr>
          <w:color w:val="0101FF"/>
          <w:sz w:val="24"/>
        </w:rPr>
        <w:t xml:space="preserve"> </w:t>
      </w:r>
      <w:r>
        <w:rPr>
          <w:color w:val="0101FF"/>
          <w:sz w:val="24"/>
          <w:u w:val="single" w:color="0101FF"/>
        </w:rPr>
        <w:t>existence of such a relationship shall be determined based on a consideration of</w:t>
      </w:r>
      <w:r>
        <w:rPr>
          <w:color w:val="0101FF"/>
          <w:sz w:val="24"/>
        </w:rPr>
        <w:t xml:space="preserve"> </w:t>
      </w:r>
      <w:r>
        <w:rPr>
          <w:color w:val="0101FF"/>
          <w:sz w:val="24"/>
          <w:u w:val="single" w:color="0101FF"/>
        </w:rPr>
        <w:t>the length of the relationship, the type of relationship and the frequency of</w:t>
      </w:r>
      <w:r>
        <w:rPr>
          <w:color w:val="0101FF"/>
          <w:sz w:val="24"/>
        </w:rPr>
        <w:t xml:space="preserve"> </w:t>
      </w:r>
      <w:r>
        <w:rPr>
          <w:color w:val="0101FF"/>
          <w:sz w:val="24"/>
          <w:u w:val="single" w:color="0101FF"/>
        </w:rPr>
        <w:t>interaction between the persons involved in the relationship.</w:t>
      </w:r>
    </w:p>
    <w:p w14:paraId="5524E77E" w14:textId="77777777" w:rsidR="008A298B" w:rsidRDefault="008A298B">
      <w:pPr>
        <w:pStyle w:val="BodyText"/>
        <w:rPr>
          <w:sz w:val="16"/>
          <w:u w:val="none"/>
        </w:rPr>
      </w:pPr>
    </w:p>
    <w:p w14:paraId="03D1B60D" w14:textId="77777777" w:rsidR="008A298B" w:rsidRDefault="00143CFB">
      <w:pPr>
        <w:pStyle w:val="ListParagraph"/>
        <w:numPr>
          <w:ilvl w:val="0"/>
          <w:numId w:val="3"/>
        </w:numPr>
        <w:tabs>
          <w:tab w:val="left" w:pos="1449"/>
        </w:tabs>
        <w:ind w:right="203" w:firstLine="0"/>
        <w:rPr>
          <w:sz w:val="24"/>
        </w:rPr>
      </w:pPr>
      <w:r>
        <w:rPr>
          <w:color w:val="0101FF"/>
          <w:sz w:val="24"/>
          <w:u w:val="single" w:color="0101FF"/>
        </w:rPr>
        <w:t>“Domestic</w:t>
      </w:r>
      <w:r>
        <w:rPr>
          <w:color w:val="0101FF"/>
          <w:spacing w:val="-3"/>
          <w:sz w:val="24"/>
          <w:u w:val="single" w:color="0101FF"/>
        </w:rPr>
        <w:t xml:space="preserve"> </w:t>
      </w:r>
      <w:r>
        <w:rPr>
          <w:color w:val="0101FF"/>
          <w:sz w:val="24"/>
          <w:u w:val="single" w:color="0101FF"/>
        </w:rPr>
        <w:t>Violence”</w:t>
      </w:r>
      <w:r>
        <w:rPr>
          <w:color w:val="0101FF"/>
          <w:spacing w:val="-6"/>
          <w:sz w:val="24"/>
          <w:u w:val="single" w:color="0101FF"/>
        </w:rPr>
        <w:t xml:space="preserve"> </w:t>
      </w:r>
      <w:r>
        <w:rPr>
          <w:color w:val="0101FF"/>
          <w:sz w:val="24"/>
          <w:u w:val="single" w:color="0101FF"/>
        </w:rPr>
        <w:t>means</w:t>
      </w:r>
      <w:r>
        <w:rPr>
          <w:color w:val="0101FF"/>
          <w:spacing w:val="-3"/>
          <w:sz w:val="24"/>
          <w:u w:val="single" w:color="0101FF"/>
        </w:rPr>
        <w:t xml:space="preserve"> </w:t>
      </w:r>
      <w:r>
        <w:rPr>
          <w:color w:val="0101FF"/>
          <w:sz w:val="24"/>
          <w:u w:val="single" w:color="0101FF"/>
        </w:rPr>
        <w:t>violence</w:t>
      </w:r>
      <w:r>
        <w:rPr>
          <w:color w:val="0101FF"/>
          <w:spacing w:val="-4"/>
          <w:sz w:val="24"/>
          <w:u w:val="single" w:color="0101FF"/>
        </w:rPr>
        <w:t xml:space="preserve"> </w:t>
      </w:r>
      <w:r>
        <w:rPr>
          <w:color w:val="0101FF"/>
          <w:sz w:val="24"/>
          <w:u w:val="single" w:color="0101FF"/>
        </w:rPr>
        <w:t>committed</w:t>
      </w:r>
      <w:r>
        <w:rPr>
          <w:color w:val="0101FF"/>
          <w:spacing w:val="-4"/>
          <w:sz w:val="24"/>
          <w:u w:val="single" w:color="0101FF"/>
        </w:rPr>
        <w:t xml:space="preserve"> </w:t>
      </w:r>
      <w:r>
        <w:rPr>
          <w:color w:val="0101FF"/>
          <w:sz w:val="24"/>
          <w:u w:val="single" w:color="0101FF"/>
        </w:rPr>
        <w:t>by</w:t>
      </w:r>
      <w:r>
        <w:rPr>
          <w:color w:val="0101FF"/>
          <w:spacing w:val="-5"/>
          <w:sz w:val="24"/>
          <w:u w:val="single" w:color="0101FF"/>
        </w:rPr>
        <w:t xml:space="preserve"> </w:t>
      </w:r>
      <w:r>
        <w:rPr>
          <w:color w:val="0101FF"/>
          <w:sz w:val="24"/>
          <w:u w:val="single" w:color="0101FF"/>
        </w:rPr>
        <w:t>the</w:t>
      </w:r>
      <w:r>
        <w:rPr>
          <w:color w:val="0101FF"/>
          <w:spacing w:val="-2"/>
          <w:sz w:val="24"/>
          <w:u w:val="single" w:color="0101FF"/>
        </w:rPr>
        <w:t xml:space="preserve"> </w:t>
      </w:r>
      <w:r>
        <w:rPr>
          <w:color w:val="0101FF"/>
          <w:sz w:val="24"/>
          <w:u w:val="single" w:color="0101FF"/>
        </w:rPr>
        <w:t>victim’s</w:t>
      </w:r>
      <w:r>
        <w:rPr>
          <w:color w:val="0101FF"/>
          <w:spacing w:val="-3"/>
          <w:sz w:val="24"/>
          <w:u w:val="single" w:color="0101FF"/>
        </w:rPr>
        <w:t xml:space="preserve"> </w:t>
      </w:r>
      <w:r>
        <w:rPr>
          <w:color w:val="0101FF"/>
          <w:sz w:val="24"/>
          <w:u w:val="single" w:color="0101FF"/>
        </w:rPr>
        <w:t>current</w:t>
      </w:r>
      <w:r>
        <w:rPr>
          <w:color w:val="0101FF"/>
          <w:spacing w:val="-3"/>
          <w:sz w:val="24"/>
          <w:u w:val="single" w:color="0101FF"/>
        </w:rPr>
        <w:t xml:space="preserve"> </w:t>
      </w:r>
      <w:r>
        <w:rPr>
          <w:color w:val="0101FF"/>
          <w:sz w:val="24"/>
          <w:u w:val="single" w:color="0101FF"/>
        </w:rPr>
        <w:t>or</w:t>
      </w:r>
      <w:r>
        <w:rPr>
          <w:color w:val="0101FF"/>
          <w:spacing w:val="-6"/>
          <w:sz w:val="24"/>
          <w:u w:val="single" w:color="0101FF"/>
        </w:rPr>
        <w:t xml:space="preserve"> </w:t>
      </w:r>
      <w:r>
        <w:rPr>
          <w:color w:val="0101FF"/>
          <w:sz w:val="24"/>
          <w:u w:val="single" w:color="0101FF"/>
        </w:rPr>
        <w:t>former</w:t>
      </w:r>
      <w:r>
        <w:rPr>
          <w:color w:val="0101FF"/>
          <w:sz w:val="24"/>
        </w:rPr>
        <w:t xml:space="preserve"> </w:t>
      </w:r>
      <w:r>
        <w:rPr>
          <w:color w:val="0101FF"/>
          <w:sz w:val="24"/>
          <w:u w:val="single" w:color="0101FF"/>
        </w:rPr>
        <w:t>spouse</w:t>
      </w:r>
      <w:proofErr w:type="gramStart"/>
      <w:r>
        <w:rPr>
          <w:color w:val="0101FF"/>
          <w:sz w:val="24"/>
          <w:u w:val="single" w:color="0101FF"/>
        </w:rPr>
        <w:t xml:space="preserve">, </w:t>
      </w:r>
      <w:r>
        <w:rPr>
          <w:strike/>
          <w:color w:val="800080"/>
          <w:sz w:val="24"/>
          <w:u w:val="single" w:color="0101FF"/>
        </w:rPr>
        <w:t>,</w:t>
      </w:r>
      <w:proofErr w:type="gramEnd"/>
      <w:r>
        <w:rPr>
          <w:strike/>
          <w:color w:val="800080"/>
          <w:sz w:val="24"/>
          <w:u w:val="single" w:color="0101FF"/>
        </w:rPr>
        <w:t xml:space="preserve"> </w:t>
      </w:r>
      <w:r>
        <w:rPr>
          <w:color w:val="0101FF"/>
          <w:sz w:val="24"/>
          <w:u w:val="single" w:color="0101FF"/>
        </w:rPr>
        <w:t>by a person who is or was a cohabitant with the victim as a spouse or</w:t>
      </w:r>
      <w:r>
        <w:rPr>
          <w:color w:val="0101FF"/>
          <w:sz w:val="24"/>
        </w:rPr>
        <w:t xml:space="preserve"> </w:t>
      </w:r>
      <w:r>
        <w:rPr>
          <w:color w:val="0101FF"/>
          <w:sz w:val="24"/>
          <w:u w:val="single" w:color="0101FF"/>
        </w:rPr>
        <w:t>intimate partner,</w:t>
      </w:r>
      <w:r>
        <w:rPr>
          <w:color w:val="0101FF"/>
          <w:spacing w:val="-2"/>
          <w:sz w:val="24"/>
          <w:u w:val="single" w:color="0101FF"/>
        </w:rPr>
        <w:t xml:space="preserve"> </w:t>
      </w:r>
      <w:r>
        <w:rPr>
          <w:color w:val="0101FF"/>
          <w:sz w:val="24"/>
          <w:u w:val="single" w:color="0101FF"/>
        </w:rPr>
        <w:t>by</w:t>
      </w:r>
      <w:r>
        <w:rPr>
          <w:color w:val="0101FF"/>
          <w:spacing w:val="-2"/>
          <w:sz w:val="24"/>
          <w:u w:val="single" w:color="0101FF"/>
        </w:rPr>
        <w:t xml:space="preserve"> </w:t>
      </w:r>
      <w:r>
        <w:rPr>
          <w:color w:val="0101FF"/>
          <w:sz w:val="24"/>
          <w:u w:val="single" w:color="0101FF"/>
        </w:rPr>
        <w:t>a person with whom the victim shares a</w:t>
      </w:r>
      <w:r>
        <w:rPr>
          <w:color w:val="0101FF"/>
          <w:spacing w:val="-1"/>
          <w:sz w:val="24"/>
          <w:u w:val="single" w:color="0101FF"/>
        </w:rPr>
        <w:t xml:space="preserve"> </w:t>
      </w:r>
      <w:r>
        <w:rPr>
          <w:color w:val="0101FF"/>
          <w:sz w:val="24"/>
          <w:u w:val="single" w:color="0101FF"/>
        </w:rPr>
        <w:t>child in common, by</w:t>
      </w:r>
      <w:r>
        <w:rPr>
          <w:color w:val="0101FF"/>
          <w:spacing w:val="-2"/>
          <w:sz w:val="24"/>
          <w:u w:val="single" w:color="0101FF"/>
        </w:rPr>
        <w:t xml:space="preserve"> </w:t>
      </w:r>
      <w:r>
        <w:rPr>
          <w:color w:val="0101FF"/>
          <w:sz w:val="24"/>
          <w:u w:val="single" w:color="0101FF"/>
        </w:rPr>
        <w:t>a</w:t>
      </w:r>
      <w:r>
        <w:rPr>
          <w:color w:val="0101FF"/>
          <w:sz w:val="24"/>
        </w:rPr>
        <w:t xml:space="preserve"> </w:t>
      </w:r>
      <w:r>
        <w:rPr>
          <w:color w:val="0101FF"/>
          <w:sz w:val="24"/>
          <w:u w:val="single" w:color="0101FF"/>
        </w:rPr>
        <w:t>family member, or by any other similarly situated person under domestic or family</w:t>
      </w:r>
      <w:r>
        <w:rPr>
          <w:color w:val="0101FF"/>
          <w:sz w:val="24"/>
        </w:rPr>
        <w:t xml:space="preserve"> </w:t>
      </w:r>
      <w:r>
        <w:rPr>
          <w:color w:val="0101FF"/>
          <w:sz w:val="24"/>
          <w:u w:val="single" w:color="0101FF"/>
        </w:rPr>
        <w:t>violence law.</w:t>
      </w:r>
    </w:p>
    <w:p w14:paraId="1F41CC11" w14:textId="77777777" w:rsidR="008A298B" w:rsidRDefault="008A298B">
      <w:pPr>
        <w:pStyle w:val="BodyText"/>
        <w:rPr>
          <w:sz w:val="16"/>
          <w:u w:val="none"/>
        </w:rPr>
      </w:pPr>
    </w:p>
    <w:p w14:paraId="3A3E7C9F" w14:textId="4A915006" w:rsidR="008A298B" w:rsidRDefault="00143CFB">
      <w:pPr>
        <w:pStyle w:val="ListParagraph"/>
        <w:numPr>
          <w:ilvl w:val="0"/>
          <w:numId w:val="3"/>
        </w:numPr>
        <w:tabs>
          <w:tab w:val="left" w:pos="1449"/>
        </w:tabs>
        <w:ind w:right="109" w:firstLine="0"/>
        <w:rPr>
          <w:sz w:val="24"/>
        </w:rPr>
      </w:pPr>
      <w:r>
        <w:rPr>
          <w:sz w:val="24"/>
        </w:rPr>
        <w:t>"Effective consent" means words or actions that show a knowing and voluntary agreement</w:t>
      </w:r>
      <w:r>
        <w:rPr>
          <w:spacing w:val="-4"/>
          <w:sz w:val="24"/>
        </w:rPr>
        <w:t xml:space="preserve"> </w:t>
      </w:r>
      <w:r>
        <w:rPr>
          <w:sz w:val="24"/>
        </w:rPr>
        <w:t>to</w:t>
      </w:r>
      <w:r>
        <w:rPr>
          <w:spacing w:val="-3"/>
          <w:sz w:val="24"/>
        </w:rPr>
        <w:t xml:space="preserve"> </w:t>
      </w:r>
      <w:r>
        <w:rPr>
          <w:sz w:val="24"/>
        </w:rPr>
        <w:t>engage</w:t>
      </w:r>
      <w:r>
        <w:rPr>
          <w:spacing w:val="-3"/>
          <w:sz w:val="24"/>
        </w:rPr>
        <w:t xml:space="preserve"> </w:t>
      </w:r>
      <w:r>
        <w:rPr>
          <w:sz w:val="24"/>
        </w:rPr>
        <w:t>in</w:t>
      </w:r>
      <w:r>
        <w:rPr>
          <w:spacing w:val="-3"/>
          <w:sz w:val="24"/>
        </w:rPr>
        <w:t xml:space="preserve"> </w:t>
      </w:r>
      <w:r>
        <w:rPr>
          <w:sz w:val="24"/>
        </w:rPr>
        <w:t>mutually</w:t>
      </w:r>
      <w:r>
        <w:rPr>
          <w:spacing w:val="-6"/>
          <w:sz w:val="24"/>
        </w:rPr>
        <w:t xml:space="preserve"> </w:t>
      </w:r>
      <w:r>
        <w:rPr>
          <w:sz w:val="24"/>
        </w:rPr>
        <w:t>agreed-upon</w:t>
      </w:r>
      <w:r>
        <w:rPr>
          <w:spacing w:val="-3"/>
          <w:sz w:val="24"/>
        </w:rPr>
        <w:t xml:space="preserve"> </w:t>
      </w:r>
      <w:r>
        <w:rPr>
          <w:sz w:val="24"/>
        </w:rPr>
        <w:t>sexual</w:t>
      </w:r>
      <w:r>
        <w:rPr>
          <w:spacing w:val="-4"/>
          <w:sz w:val="24"/>
        </w:rPr>
        <w:t xml:space="preserve"> </w:t>
      </w:r>
      <w:r>
        <w:rPr>
          <w:sz w:val="24"/>
        </w:rPr>
        <w:t>activity.</w:t>
      </w:r>
      <w:r>
        <w:rPr>
          <w:spacing w:val="-3"/>
          <w:sz w:val="24"/>
        </w:rPr>
        <w:t xml:space="preserve"> </w:t>
      </w:r>
      <w:r>
        <w:rPr>
          <w:color w:val="0101FF"/>
          <w:sz w:val="24"/>
          <w:u w:val="single" w:color="0101FF"/>
        </w:rPr>
        <w:t>It</w:t>
      </w:r>
      <w:r>
        <w:rPr>
          <w:color w:val="0101FF"/>
          <w:spacing w:val="-3"/>
          <w:sz w:val="24"/>
          <w:u w:val="single" w:color="0101FF"/>
        </w:rPr>
        <w:t xml:space="preserve"> </w:t>
      </w:r>
      <w:r>
        <w:rPr>
          <w:color w:val="0101FF"/>
          <w:sz w:val="24"/>
          <w:u w:val="single" w:color="0101FF"/>
        </w:rPr>
        <w:t>is</w:t>
      </w:r>
      <w:r>
        <w:rPr>
          <w:color w:val="0101FF"/>
          <w:spacing w:val="-4"/>
          <w:sz w:val="24"/>
          <w:u w:val="single" w:color="0101FF"/>
        </w:rPr>
        <w:t xml:space="preserve"> </w:t>
      </w:r>
      <w:r>
        <w:rPr>
          <w:color w:val="0101FF"/>
          <w:sz w:val="24"/>
          <w:u w:val="single" w:color="0101FF"/>
        </w:rPr>
        <w:t>the</w:t>
      </w:r>
      <w:r>
        <w:rPr>
          <w:color w:val="0101FF"/>
          <w:spacing w:val="-3"/>
          <w:sz w:val="24"/>
          <w:u w:val="single" w:color="0101FF"/>
        </w:rPr>
        <w:t xml:space="preserve"> </w:t>
      </w:r>
      <w:r>
        <w:rPr>
          <w:color w:val="0101FF"/>
          <w:sz w:val="24"/>
          <w:u w:val="single" w:color="0101FF"/>
        </w:rPr>
        <w:t>responsibility</w:t>
      </w:r>
      <w:r>
        <w:rPr>
          <w:color w:val="0101FF"/>
          <w:sz w:val="24"/>
        </w:rPr>
        <w:t xml:space="preserve"> </w:t>
      </w:r>
      <w:r>
        <w:rPr>
          <w:color w:val="0101FF"/>
          <w:sz w:val="24"/>
          <w:u w:val="single" w:color="0101FF"/>
        </w:rPr>
        <w:t>of the person initiating sexual activity to get consent and make sure the other</w:t>
      </w:r>
      <w:r>
        <w:rPr>
          <w:color w:val="0101FF"/>
          <w:sz w:val="24"/>
        </w:rPr>
        <w:t xml:space="preserve"> </w:t>
      </w:r>
      <w:r>
        <w:rPr>
          <w:color w:val="0101FF"/>
          <w:sz w:val="24"/>
          <w:u w:val="single" w:color="0101FF"/>
        </w:rPr>
        <w:t xml:space="preserve">person </w:t>
      </w:r>
      <w:proofErr w:type="gramStart"/>
      <w:r>
        <w:rPr>
          <w:color w:val="0101FF"/>
          <w:sz w:val="24"/>
          <w:u w:val="single" w:color="0101FF"/>
        </w:rPr>
        <w:t>is capable of giving</w:t>
      </w:r>
      <w:proofErr w:type="gramEnd"/>
      <w:r>
        <w:rPr>
          <w:color w:val="0101FF"/>
          <w:sz w:val="24"/>
          <w:u w:val="single" w:color="0101FF"/>
        </w:rPr>
        <w:t xml:space="preserve"> consent at the time of the sexual activity. </w:t>
      </w:r>
      <w:r>
        <w:rPr>
          <w:sz w:val="24"/>
        </w:rPr>
        <w:t xml:space="preserve">Effective consent cannot be gained by force, by ignoring or acting </w:t>
      </w:r>
      <w:proofErr w:type="gramStart"/>
      <w:r>
        <w:rPr>
          <w:sz w:val="24"/>
        </w:rPr>
        <w:t>in spite of</w:t>
      </w:r>
      <w:proofErr w:type="gramEnd"/>
      <w:r>
        <w:rPr>
          <w:sz w:val="24"/>
        </w:rPr>
        <w:t xml:space="preserve"> the objections</w:t>
      </w:r>
      <w:r>
        <w:rPr>
          <w:spacing w:val="40"/>
          <w:sz w:val="24"/>
        </w:rPr>
        <w:t xml:space="preserve"> </w:t>
      </w:r>
      <w:r>
        <w:rPr>
          <w:sz w:val="24"/>
        </w:rPr>
        <w:t xml:space="preserve">of another, or by taking advantage of the incapacitation of another, where the accused </w:t>
      </w:r>
      <w:proofErr w:type="spellStart"/>
      <w:r>
        <w:rPr>
          <w:strike/>
          <w:color w:val="0101FF"/>
          <w:sz w:val="18"/>
        </w:rPr>
        <w:t>student</w:t>
      </w:r>
      <w:r>
        <w:rPr>
          <w:color w:val="0101FF"/>
          <w:sz w:val="24"/>
          <w:u w:val="single" w:color="0101FF"/>
        </w:rPr>
        <w:t>individual</w:t>
      </w:r>
      <w:proofErr w:type="spellEnd"/>
      <w:r>
        <w:rPr>
          <w:color w:val="0101FF"/>
          <w:sz w:val="24"/>
        </w:rPr>
        <w:t xml:space="preserve"> </w:t>
      </w:r>
      <w:r>
        <w:rPr>
          <w:sz w:val="24"/>
        </w:rPr>
        <w:t>knows or reasonably should have known of such incapacitation. Effective consent is also absent when the activity in question exceeds the scope of effective consent previously given.</w:t>
      </w:r>
    </w:p>
    <w:p w14:paraId="0A3FAE71" w14:textId="77777777" w:rsidR="008A298B" w:rsidRDefault="008A298B">
      <w:pPr>
        <w:pStyle w:val="BodyText"/>
        <w:rPr>
          <w:sz w:val="16"/>
          <w:u w:val="none"/>
        </w:rPr>
      </w:pPr>
    </w:p>
    <w:p w14:paraId="4813CDE3" w14:textId="43B7CB39" w:rsidR="008A298B" w:rsidRDefault="00143CFB">
      <w:pPr>
        <w:pStyle w:val="ListParagraph"/>
        <w:numPr>
          <w:ilvl w:val="2"/>
          <w:numId w:val="4"/>
        </w:numPr>
        <w:tabs>
          <w:tab w:val="left" w:pos="1449"/>
        </w:tabs>
        <w:ind w:left="1448" w:hanging="269"/>
        <w:rPr>
          <w:sz w:val="24"/>
        </w:rPr>
      </w:pPr>
      <w:r>
        <w:rPr>
          <w:sz w:val="24"/>
        </w:rPr>
        <w:t>"Force"</w:t>
      </w:r>
      <w:r>
        <w:rPr>
          <w:spacing w:val="-7"/>
          <w:sz w:val="24"/>
        </w:rPr>
        <w:t xml:space="preserve"> </w:t>
      </w:r>
      <w:r>
        <w:rPr>
          <w:sz w:val="24"/>
        </w:rPr>
        <w:t>means</w:t>
      </w:r>
      <w:r>
        <w:rPr>
          <w:spacing w:val="-6"/>
          <w:sz w:val="24"/>
        </w:rPr>
        <w:t xml:space="preserve"> </w:t>
      </w:r>
      <w:r>
        <w:rPr>
          <w:sz w:val="24"/>
        </w:rPr>
        <w:t>physical</w:t>
      </w:r>
      <w:r>
        <w:rPr>
          <w:spacing w:val="-5"/>
          <w:sz w:val="24"/>
        </w:rPr>
        <w:t xml:space="preserve"> </w:t>
      </w:r>
      <w:r>
        <w:rPr>
          <w:sz w:val="24"/>
        </w:rPr>
        <w:t>force,</w:t>
      </w:r>
      <w:r>
        <w:rPr>
          <w:spacing w:val="-3"/>
          <w:sz w:val="24"/>
        </w:rPr>
        <w:t xml:space="preserve"> </w:t>
      </w:r>
      <w:r>
        <w:rPr>
          <w:sz w:val="24"/>
        </w:rPr>
        <w:t>violence,</w:t>
      </w:r>
      <w:r>
        <w:rPr>
          <w:spacing w:val="-3"/>
          <w:sz w:val="24"/>
        </w:rPr>
        <w:t xml:space="preserve"> </w:t>
      </w:r>
      <w:r>
        <w:rPr>
          <w:sz w:val="24"/>
        </w:rPr>
        <w:t>threat,</w:t>
      </w:r>
      <w:r>
        <w:rPr>
          <w:spacing w:val="-3"/>
          <w:sz w:val="24"/>
        </w:rPr>
        <w:t xml:space="preserve"> </w:t>
      </w:r>
      <w:proofErr w:type="gramStart"/>
      <w:r>
        <w:rPr>
          <w:sz w:val="24"/>
        </w:rPr>
        <w:t>intimidation</w:t>
      </w:r>
      <w:proofErr w:type="gramEnd"/>
      <w:r>
        <w:rPr>
          <w:spacing w:val="-3"/>
          <w:sz w:val="24"/>
        </w:rPr>
        <w:t xml:space="preserve"> </w:t>
      </w:r>
      <w:r>
        <w:rPr>
          <w:sz w:val="24"/>
        </w:rPr>
        <w:t>or</w:t>
      </w:r>
      <w:r>
        <w:rPr>
          <w:spacing w:val="-4"/>
          <w:sz w:val="24"/>
        </w:rPr>
        <w:t xml:space="preserve"> </w:t>
      </w:r>
      <w:r>
        <w:rPr>
          <w:spacing w:val="-2"/>
          <w:sz w:val="24"/>
        </w:rPr>
        <w:t>coercion.</w:t>
      </w:r>
    </w:p>
    <w:p w14:paraId="3ACE5714" w14:textId="77777777" w:rsidR="008A298B" w:rsidRDefault="008A298B">
      <w:pPr>
        <w:pStyle w:val="BodyText"/>
        <w:rPr>
          <w:sz w:val="16"/>
          <w:u w:val="none"/>
        </w:rPr>
      </w:pPr>
    </w:p>
    <w:p w14:paraId="18EF7D66" w14:textId="77777777" w:rsidR="008A298B" w:rsidRDefault="00143CFB">
      <w:pPr>
        <w:pStyle w:val="ListParagraph"/>
        <w:numPr>
          <w:ilvl w:val="2"/>
          <w:numId w:val="4"/>
        </w:numPr>
        <w:tabs>
          <w:tab w:val="left" w:pos="1449"/>
        </w:tabs>
        <w:ind w:left="1180" w:right="258" w:firstLine="0"/>
        <w:rPr>
          <w:sz w:val="24"/>
        </w:rPr>
      </w:pPr>
      <w:r>
        <w:rPr>
          <w:sz w:val="24"/>
        </w:rPr>
        <w:t>"Incapacitation" means the physical and/or mental inability to make informed, rational judgments. States of incapacitation include, without limitation, sleep, blackouts,</w:t>
      </w:r>
      <w:r>
        <w:rPr>
          <w:spacing w:val="-2"/>
          <w:sz w:val="24"/>
        </w:rPr>
        <w:t xml:space="preserve"> </w:t>
      </w:r>
      <w:r>
        <w:rPr>
          <w:sz w:val="24"/>
        </w:rPr>
        <w:t>and</w:t>
      </w:r>
      <w:r>
        <w:rPr>
          <w:spacing w:val="-4"/>
          <w:sz w:val="24"/>
        </w:rPr>
        <w:t xml:space="preserve"> </w:t>
      </w:r>
      <w:r>
        <w:rPr>
          <w:sz w:val="24"/>
        </w:rPr>
        <w:t>flashbacks.</w:t>
      </w:r>
      <w:r>
        <w:rPr>
          <w:spacing w:val="-6"/>
          <w:sz w:val="24"/>
        </w:rPr>
        <w:t xml:space="preserve"> </w:t>
      </w:r>
      <w:r>
        <w:rPr>
          <w:sz w:val="24"/>
        </w:rPr>
        <w:t>Where</w:t>
      </w:r>
      <w:r>
        <w:rPr>
          <w:spacing w:val="-2"/>
          <w:sz w:val="24"/>
        </w:rPr>
        <w:t xml:space="preserve"> </w:t>
      </w:r>
      <w:r>
        <w:rPr>
          <w:sz w:val="24"/>
        </w:rPr>
        <w:t>alcohol</w:t>
      </w:r>
      <w:r>
        <w:rPr>
          <w:spacing w:val="-5"/>
          <w:sz w:val="24"/>
        </w:rPr>
        <w:t xml:space="preserve"> </w:t>
      </w:r>
      <w:r>
        <w:rPr>
          <w:sz w:val="24"/>
        </w:rPr>
        <w:t>[or</w:t>
      </w:r>
      <w:r>
        <w:rPr>
          <w:spacing w:val="-5"/>
          <w:sz w:val="24"/>
        </w:rPr>
        <w:t xml:space="preserve"> </w:t>
      </w:r>
      <w:proofErr w:type="gramStart"/>
      <w:r>
        <w:rPr>
          <w:sz w:val="24"/>
        </w:rPr>
        <w:t>other</w:t>
      </w:r>
      <w:proofErr w:type="gramEnd"/>
      <w:r>
        <w:rPr>
          <w:spacing w:val="-5"/>
          <w:sz w:val="24"/>
        </w:rPr>
        <w:t xml:space="preserve"> </w:t>
      </w:r>
      <w:r>
        <w:rPr>
          <w:sz w:val="24"/>
        </w:rPr>
        <w:t>drug]</w:t>
      </w:r>
      <w:r>
        <w:rPr>
          <w:spacing w:val="-2"/>
          <w:sz w:val="24"/>
        </w:rPr>
        <w:t xml:space="preserve"> </w:t>
      </w:r>
      <w:r>
        <w:rPr>
          <w:sz w:val="24"/>
        </w:rPr>
        <w:t>is</w:t>
      </w:r>
      <w:r>
        <w:rPr>
          <w:spacing w:val="-3"/>
          <w:sz w:val="24"/>
        </w:rPr>
        <w:t xml:space="preserve"> </w:t>
      </w:r>
      <w:r>
        <w:rPr>
          <w:sz w:val="24"/>
        </w:rPr>
        <w:t>involved,</w:t>
      </w:r>
      <w:r>
        <w:rPr>
          <w:spacing w:val="-3"/>
          <w:sz w:val="24"/>
        </w:rPr>
        <w:t xml:space="preserve"> </w:t>
      </w:r>
      <w:r>
        <w:rPr>
          <w:sz w:val="24"/>
        </w:rPr>
        <w:t>one</w:t>
      </w:r>
      <w:r>
        <w:rPr>
          <w:spacing w:val="-4"/>
          <w:sz w:val="24"/>
        </w:rPr>
        <w:t xml:space="preserve"> </w:t>
      </w:r>
      <w:r>
        <w:rPr>
          <w:sz w:val="24"/>
        </w:rPr>
        <w:t>does</w:t>
      </w:r>
      <w:r>
        <w:rPr>
          <w:spacing w:val="-3"/>
          <w:sz w:val="24"/>
        </w:rPr>
        <w:t xml:space="preserve"> </w:t>
      </w:r>
      <w:r>
        <w:rPr>
          <w:sz w:val="24"/>
        </w:rPr>
        <w:t>not have to be intoxicated or drunk to be considered incapacitated. Rather, incapacitation is determined by how the alcohol consumed impacts a person's decision-making capacity, awareness of consequences, and ability to make informed judgments. The question is whether the accused knew, or a sober,</w:t>
      </w:r>
    </w:p>
    <w:p w14:paraId="36AA7172" w14:textId="77777777" w:rsidR="008A298B" w:rsidRDefault="008A298B">
      <w:pPr>
        <w:rPr>
          <w:sz w:val="24"/>
        </w:rPr>
        <w:sectPr w:rsidR="008A298B">
          <w:pgSz w:w="12240" w:h="15840"/>
          <w:pgMar w:top="1340" w:right="1480" w:bottom="1200" w:left="620" w:header="720" w:footer="716" w:gutter="0"/>
          <w:cols w:space="720"/>
        </w:sectPr>
      </w:pPr>
    </w:p>
    <w:p w14:paraId="43CEEF84" w14:textId="70DB18CB" w:rsidR="008A298B" w:rsidRDefault="003C0278">
      <w:pPr>
        <w:pStyle w:val="BodyText"/>
        <w:spacing w:before="89"/>
        <w:ind w:left="1180" w:right="147"/>
        <w:rPr>
          <w:u w:val="none"/>
        </w:rPr>
      </w:pPr>
      <w:r>
        <w:rPr>
          <w:noProof/>
        </w:rPr>
        <w:lastRenderedPageBreak/>
        <mc:AlternateContent>
          <mc:Choice Requires="wpg">
            <w:drawing>
              <wp:anchor distT="0" distB="0" distL="114300" distR="114300" simplePos="0" relativeHeight="15743488" behindDoc="0" locked="0" layoutInCell="1" allowOverlap="1" wp14:anchorId="37C1F8E4" wp14:editId="7CFC29C3">
                <wp:simplePos x="0" y="0"/>
                <wp:positionH relativeFrom="page">
                  <wp:posOffset>342900</wp:posOffset>
                </wp:positionH>
                <wp:positionV relativeFrom="page">
                  <wp:posOffset>914400</wp:posOffset>
                </wp:positionV>
                <wp:extent cx="9525" cy="8237220"/>
                <wp:effectExtent l="0" t="0" r="0" b="0"/>
                <wp:wrapNone/>
                <wp:docPr id="109" name="docshapegroup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 cy="8237220"/>
                          <a:chOff x="540" y="1440"/>
                          <a:chExt cx="15" cy="12972"/>
                        </a:xfrm>
                      </wpg:grpSpPr>
                      <wps:wsp>
                        <wps:cNvPr id="110" name="docshape55"/>
                        <wps:cNvSpPr>
                          <a:spLocks/>
                        </wps:cNvSpPr>
                        <wps:spPr bwMode="auto">
                          <a:xfrm>
                            <a:off x="540" y="1440"/>
                            <a:ext cx="15" cy="9108"/>
                          </a:xfrm>
                          <a:custGeom>
                            <a:avLst/>
                            <a:gdLst>
                              <a:gd name="T0" fmla="+- 0 540 540"/>
                              <a:gd name="T1" fmla="*/ T0 w 15"/>
                              <a:gd name="T2" fmla="+- 0 4958 1440"/>
                              <a:gd name="T3" fmla="*/ 4958 h 9108"/>
                              <a:gd name="T4" fmla="+- 0 540 540"/>
                              <a:gd name="T5" fmla="*/ T4 w 15"/>
                              <a:gd name="T6" fmla="+- 0 5165 1440"/>
                              <a:gd name="T7" fmla="*/ 5165 h 9108"/>
                              <a:gd name="T8" fmla="+- 0 540 540"/>
                              <a:gd name="T9" fmla="*/ T8 w 15"/>
                              <a:gd name="T10" fmla="+- 0 5717 1440"/>
                              <a:gd name="T11" fmla="*/ 5717 h 9108"/>
                              <a:gd name="T12" fmla="+- 0 540 540"/>
                              <a:gd name="T13" fmla="*/ T12 w 15"/>
                              <a:gd name="T14" fmla="+- 0 5993 1440"/>
                              <a:gd name="T15" fmla="*/ 5993 h 9108"/>
                              <a:gd name="T16" fmla="+- 0 540 540"/>
                              <a:gd name="T17" fmla="*/ T16 w 15"/>
                              <a:gd name="T18" fmla="+- 0 6545 1440"/>
                              <a:gd name="T19" fmla="*/ 6545 h 9108"/>
                              <a:gd name="T20" fmla="+- 0 540 540"/>
                              <a:gd name="T21" fmla="*/ T20 w 15"/>
                              <a:gd name="T22" fmla="+- 0 6821 1440"/>
                              <a:gd name="T23" fmla="*/ 6821 h 9108"/>
                              <a:gd name="T24" fmla="+- 0 540 540"/>
                              <a:gd name="T25" fmla="*/ T24 w 15"/>
                              <a:gd name="T26" fmla="+- 0 7373 1440"/>
                              <a:gd name="T27" fmla="*/ 7373 h 9108"/>
                              <a:gd name="T28" fmla="+- 0 540 540"/>
                              <a:gd name="T29" fmla="*/ T28 w 15"/>
                              <a:gd name="T30" fmla="+- 0 7649 1440"/>
                              <a:gd name="T31" fmla="*/ 7649 h 9108"/>
                              <a:gd name="T32" fmla="+- 0 540 540"/>
                              <a:gd name="T33" fmla="*/ T32 w 15"/>
                              <a:gd name="T34" fmla="+- 0 8201 1440"/>
                              <a:gd name="T35" fmla="*/ 8201 h 9108"/>
                              <a:gd name="T36" fmla="+- 0 540 540"/>
                              <a:gd name="T37" fmla="*/ T36 w 15"/>
                              <a:gd name="T38" fmla="+- 0 8477 1440"/>
                              <a:gd name="T39" fmla="*/ 8477 h 9108"/>
                              <a:gd name="T40" fmla="+- 0 540 540"/>
                              <a:gd name="T41" fmla="*/ T40 w 15"/>
                              <a:gd name="T42" fmla="+- 0 9029 1440"/>
                              <a:gd name="T43" fmla="*/ 9029 h 9108"/>
                              <a:gd name="T44" fmla="+- 0 540 540"/>
                              <a:gd name="T45" fmla="*/ T44 w 15"/>
                              <a:gd name="T46" fmla="+- 0 9511 1440"/>
                              <a:gd name="T47" fmla="*/ 9511 h 9108"/>
                              <a:gd name="T48" fmla="+- 0 540 540"/>
                              <a:gd name="T49" fmla="*/ T48 w 15"/>
                              <a:gd name="T50" fmla="+- 0 9996 1440"/>
                              <a:gd name="T51" fmla="*/ 9996 h 9108"/>
                              <a:gd name="T52" fmla="+- 0 540 540"/>
                              <a:gd name="T53" fmla="*/ T52 w 15"/>
                              <a:gd name="T54" fmla="+- 0 10548 1440"/>
                              <a:gd name="T55" fmla="*/ 10548 h 9108"/>
                              <a:gd name="T56" fmla="+- 0 554 540"/>
                              <a:gd name="T57" fmla="*/ T56 w 15"/>
                              <a:gd name="T58" fmla="+- 0 10272 1440"/>
                              <a:gd name="T59" fmla="*/ 10272 h 9108"/>
                              <a:gd name="T60" fmla="+- 0 554 540"/>
                              <a:gd name="T61" fmla="*/ T60 w 15"/>
                              <a:gd name="T62" fmla="+- 0 9720 1440"/>
                              <a:gd name="T63" fmla="*/ 9720 h 9108"/>
                              <a:gd name="T64" fmla="+- 0 554 540"/>
                              <a:gd name="T65" fmla="*/ T64 w 15"/>
                              <a:gd name="T66" fmla="+- 0 9305 1440"/>
                              <a:gd name="T67" fmla="*/ 9305 h 9108"/>
                              <a:gd name="T68" fmla="+- 0 554 540"/>
                              <a:gd name="T69" fmla="*/ T68 w 15"/>
                              <a:gd name="T70" fmla="+- 0 8753 1440"/>
                              <a:gd name="T71" fmla="*/ 8753 h 9108"/>
                              <a:gd name="T72" fmla="+- 0 554 540"/>
                              <a:gd name="T73" fmla="*/ T72 w 15"/>
                              <a:gd name="T74" fmla="+- 0 8477 1440"/>
                              <a:gd name="T75" fmla="*/ 8477 h 9108"/>
                              <a:gd name="T76" fmla="+- 0 554 540"/>
                              <a:gd name="T77" fmla="*/ T76 w 15"/>
                              <a:gd name="T78" fmla="+- 0 7925 1440"/>
                              <a:gd name="T79" fmla="*/ 7925 h 9108"/>
                              <a:gd name="T80" fmla="+- 0 554 540"/>
                              <a:gd name="T81" fmla="*/ T80 w 15"/>
                              <a:gd name="T82" fmla="+- 0 7649 1440"/>
                              <a:gd name="T83" fmla="*/ 7649 h 9108"/>
                              <a:gd name="T84" fmla="+- 0 554 540"/>
                              <a:gd name="T85" fmla="*/ T84 w 15"/>
                              <a:gd name="T86" fmla="+- 0 7097 1440"/>
                              <a:gd name="T87" fmla="*/ 7097 h 9108"/>
                              <a:gd name="T88" fmla="+- 0 554 540"/>
                              <a:gd name="T89" fmla="*/ T88 w 15"/>
                              <a:gd name="T90" fmla="+- 0 6821 1440"/>
                              <a:gd name="T91" fmla="*/ 6821 h 9108"/>
                              <a:gd name="T92" fmla="+- 0 554 540"/>
                              <a:gd name="T93" fmla="*/ T92 w 15"/>
                              <a:gd name="T94" fmla="+- 0 6269 1440"/>
                              <a:gd name="T95" fmla="*/ 6269 h 9108"/>
                              <a:gd name="T96" fmla="+- 0 554 540"/>
                              <a:gd name="T97" fmla="*/ T96 w 15"/>
                              <a:gd name="T98" fmla="+- 0 5993 1440"/>
                              <a:gd name="T99" fmla="*/ 5993 h 9108"/>
                              <a:gd name="T100" fmla="+- 0 554 540"/>
                              <a:gd name="T101" fmla="*/ T100 w 15"/>
                              <a:gd name="T102" fmla="+- 0 5441 1440"/>
                              <a:gd name="T103" fmla="*/ 5441 h 9108"/>
                              <a:gd name="T104" fmla="+- 0 554 540"/>
                              <a:gd name="T105" fmla="*/ T104 w 15"/>
                              <a:gd name="T106" fmla="+- 0 5165 1440"/>
                              <a:gd name="T107" fmla="*/ 5165 h 9108"/>
                              <a:gd name="T108" fmla="+- 0 554 540"/>
                              <a:gd name="T109" fmla="*/ T108 w 15"/>
                              <a:gd name="T110" fmla="+- 0 4476 1440"/>
                              <a:gd name="T111" fmla="*/ 4476 h 9108"/>
                              <a:gd name="T112" fmla="+- 0 540 540"/>
                              <a:gd name="T113" fmla="*/ T112 w 15"/>
                              <a:gd name="T114" fmla="+- 0 4752 1440"/>
                              <a:gd name="T115" fmla="*/ 4752 h 9108"/>
                              <a:gd name="T116" fmla="+- 0 554 540"/>
                              <a:gd name="T117" fmla="*/ T116 w 15"/>
                              <a:gd name="T118" fmla="+- 0 4958 1440"/>
                              <a:gd name="T119" fmla="*/ 4958 h 9108"/>
                              <a:gd name="T120" fmla="+- 0 554 540"/>
                              <a:gd name="T121" fmla="*/ T120 w 15"/>
                              <a:gd name="T122" fmla="+- 0 4476 1440"/>
                              <a:gd name="T123" fmla="*/ 4476 h 9108"/>
                              <a:gd name="T124" fmla="+- 0 540 540"/>
                              <a:gd name="T125" fmla="*/ T124 w 15"/>
                              <a:gd name="T126" fmla="+- 0 3648 1440"/>
                              <a:gd name="T127" fmla="*/ 3648 h 9108"/>
                              <a:gd name="T128" fmla="+- 0 540 540"/>
                              <a:gd name="T129" fmla="*/ T128 w 15"/>
                              <a:gd name="T130" fmla="+- 0 4200 1440"/>
                              <a:gd name="T131" fmla="*/ 4200 h 9108"/>
                              <a:gd name="T132" fmla="+- 0 540 540"/>
                              <a:gd name="T133" fmla="*/ T132 w 15"/>
                              <a:gd name="T134" fmla="+- 0 4476 1440"/>
                              <a:gd name="T135" fmla="*/ 4476 h 9108"/>
                              <a:gd name="T136" fmla="+- 0 554 540"/>
                              <a:gd name="T137" fmla="*/ T136 w 15"/>
                              <a:gd name="T138" fmla="+- 0 4200 1440"/>
                              <a:gd name="T139" fmla="*/ 4200 h 9108"/>
                              <a:gd name="T140" fmla="+- 0 554 540"/>
                              <a:gd name="T141" fmla="*/ T140 w 15"/>
                              <a:gd name="T142" fmla="+- 0 3924 1440"/>
                              <a:gd name="T143" fmla="*/ 3924 h 9108"/>
                              <a:gd name="T144" fmla="+- 0 554 540"/>
                              <a:gd name="T145" fmla="*/ T144 w 15"/>
                              <a:gd name="T146" fmla="+- 0 3096 1440"/>
                              <a:gd name="T147" fmla="*/ 3096 h 9108"/>
                              <a:gd name="T148" fmla="+- 0 540 540"/>
                              <a:gd name="T149" fmla="*/ T148 w 15"/>
                              <a:gd name="T150" fmla="+- 0 3372 1440"/>
                              <a:gd name="T151" fmla="*/ 3372 h 9108"/>
                              <a:gd name="T152" fmla="+- 0 540 540"/>
                              <a:gd name="T153" fmla="*/ T152 w 15"/>
                              <a:gd name="T154" fmla="+- 0 3648 1440"/>
                              <a:gd name="T155" fmla="*/ 3648 h 9108"/>
                              <a:gd name="T156" fmla="+- 0 554 540"/>
                              <a:gd name="T157" fmla="*/ T156 w 15"/>
                              <a:gd name="T158" fmla="+- 0 3372 1440"/>
                              <a:gd name="T159" fmla="*/ 3372 h 9108"/>
                              <a:gd name="T160" fmla="+- 0 554 540"/>
                              <a:gd name="T161" fmla="*/ T160 w 15"/>
                              <a:gd name="T162" fmla="+- 0 3096 1440"/>
                              <a:gd name="T163" fmla="*/ 3096 h 9108"/>
                              <a:gd name="T164" fmla="+- 0 540 540"/>
                              <a:gd name="T165" fmla="*/ T164 w 15"/>
                              <a:gd name="T166" fmla="+- 0 2268 1440"/>
                              <a:gd name="T167" fmla="*/ 2268 h 9108"/>
                              <a:gd name="T168" fmla="+- 0 540 540"/>
                              <a:gd name="T169" fmla="*/ T168 w 15"/>
                              <a:gd name="T170" fmla="+- 0 2544 1440"/>
                              <a:gd name="T171" fmla="*/ 2544 h 9108"/>
                              <a:gd name="T172" fmla="+- 0 540 540"/>
                              <a:gd name="T173" fmla="*/ T172 w 15"/>
                              <a:gd name="T174" fmla="+- 0 3096 1440"/>
                              <a:gd name="T175" fmla="*/ 3096 h 9108"/>
                              <a:gd name="T176" fmla="+- 0 554 540"/>
                              <a:gd name="T177" fmla="*/ T176 w 15"/>
                              <a:gd name="T178" fmla="+- 0 2820 1440"/>
                              <a:gd name="T179" fmla="*/ 2820 h 9108"/>
                              <a:gd name="T180" fmla="+- 0 554 540"/>
                              <a:gd name="T181" fmla="*/ T180 w 15"/>
                              <a:gd name="T182" fmla="+- 0 2544 1440"/>
                              <a:gd name="T183" fmla="*/ 2544 h 9108"/>
                              <a:gd name="T184" fmla="+- 0 554 540"/>
                              <a:gd name="T185" fmla="*/ T184 w 15"/>
                              <a:gd name="T186" fmla="+- 0 1440 1440"/>
                              <a:gd name="T187" fmla="*/ 1440 h 9108"/>
                              <a:gd name="T188" fmla="+- 0 540 540"/>
                              <a:gd name="T189" fmla="*/ T188 w 15"/>
                              <a:gd name="T190" fmla="+- 0 1716 1440"/>
                              <a:gd name="T191" fmla="*/ 1716 h 9108"/>
                              <a:gd name="T192" fmla="+- 0 540 540"/>
                              <a:gd name="T193" fmla="*/ T192 w 15"/>
                              <a:gd name="T194" fmla="+- 0 1992 1440"/>
                              <a:gd name="T195" fmla="*/ 1992 h 9108"/>
                              <a:gd name="T196" fmla="+- 0 554 540"/>
                              <a:gd name="T197" fmla="*/ T196 w 15"/>
                              <a:gd name="T198" fmla="+- 0 2268 1440"/>
                              <a:gd name="T199" fmla="*/ 2268 h 9108"/>
                              <a:gd name="T200" fmla="+- 0 554 540"/>
                              <a:gd name="T201" fmla="*/ T200 w 15"/>
                              <a:gd name="T202" fmla="+- 0 1716 1440"/>
                              <a:gd name="T203" fmla="*/ 1716 h 9108"/>
                              <a:gd name="T204" fmla="+- 0 554 540"/>
                              <a:gd name="T205" fmla="*/ T204 w 15"/>
                              <a:gd name="T206" fmla="+- 0 1440 1440"/>
                              <a:gd name="T207" fmla="*/ 1440 h 91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5" h="9108">
                                <a:moveTo>
                                  <a:pt x="14" y="3518"/>
                                </a:moveTo>
                                <a:lnTo>
                                  <a:pt x="0" y="3518"/>
                                </a:lnTo>
                                <a:lnTo>
                                  <a:pt x="0" y="3725"/>
                                </a:lnTo>
                                <a:lnTo>
                                  <a:pt x="0" y="4001"/>
                                </a:lnTo>
                                <a:lnTo>
                                  <a:pt x="0" y="4277"/>
                                </a:lnTo>
                                <a:lnTo>
                                  <a:pt x="0" y="4553"/>
                                </a:lnTo>
                                <a:lnTo>
                                  <a:pt x="0" y="4829"/>
                                </a:lnTo>
                                <a:lnTo>
                                  <a:pt x="0" y="5105"/>
                                </a:lnTo>
                                <a:lnTo>
                                  <a:pt x="0" y="5381"/>
                                </a:lnTo>
                                <a:lnTo>
                                  <a:pt x="0" y="5657"/>
                                </a:lnTo>
                                <a:lnTo>
                                  <a:pt x="0" y="5933"/>
                                </a:lnTo>
                                <a:lnTo>
                                  <a:pt x="0" y="6209"/>
                                </a:lnTo>
                                <a:lnTo>
                                  <a:pt x="0" y="6485"/>
                                </a:lnTo>
                                <a:lnTo>
                                  <a:pt x="0" y="6761"/>
                                </a:lnTo>
                                <a:lnTo>
                                  <a:pt x="0" y="7037"/>
                                </a:lnTo>
                                <a:lnTo>
                                  <a:pt x="0" y="7313"/>
                                </a:lnTo>
                                <a:lnTo>
                                  <a:pt x="0" y="7589"/>
                                </a:lnTo>
                                <a:lnTo>
                                  <a:pt x="0" y="7865"/>
                                </a:lnTo>
                                <a:lnTo>
                                  <a:pt x="0" y="8071"/>
                                </a:lnTo>
                                <a:lnTo>
                                  <a:pt x="0" y="8280"/>
                                </a:lnTo>
                                <a:lnTo>
                                  <a:pt x="0" y="8556"/>
                                </a:lnTo>
                                <a:lnTo>
                                  <a:pt x="0" y="8832"/>
                                </a:lnTo>
                                <a:lnTo>
                                  <a:pt x="0" y="9108"/>
                                </a:lnTo>
                                <a:lnTo>
                                  <a:pt x="14" y="9108"/>
                                </a:lnTo>
                                <a:lnTo>
                                  <a:pt x="14" y="8832"/>
                                </a:lnTo>
                                <a:lnTo>
                                  <a:pt x="14" y="8556"/>
                                </a:lnTo>
                                <a:lnTo>
                                  <a:pt x="14" y="8280"/>
                                </a:lnTo>
                                <a:lnTo>
                                  <a:pt x="14" y="8071"/>
                                </a:lnTo>
                                <a:lnTo>
                                  <a:pt x="14" y="7865"/>
                                </a:lnTo>
                                <a:lnTo>
                                  <a:pt x="14" y="7589"/>
                                </a:lnTo>
                                <a:lnTo>
                                  <a:pt x="14" y="7313"/>
                                </a:lnTo>
                                <a:lnTo>
                                  <a:pt x="14" y="7037"/>
                                </a:lnTo>
                                <a:lnTo>
                                  <a:pt x="14" y="6761"/>
                                </a:lnTo>
                                <a:lnTo>
                                  <a:pt x="14" y="6485"/>
                                </a:lnTo>
                                <a:lnTo>
                                  <a:pt x="14" y="6209"/>
                                </a:lnTo>
                                <a:lnTo>
                                  <a:pt x="14" y="5933"/>
                                </a:lnTo>
                                <a:lnTo>
                                  <a:pt x="14" y="5657"/>
                                </a:lnTo>
                                <a:lnTo>
                                  <a:pt x="14" y="5381"/>
                                </a:lnTo>
                                <a:lnTo>
                                  <a:pt x="14" y="5105"/>
                                </a:lnTo>
                                <a:lnTo>
                                  <a:pt x="14" y="4829"/>
                                </a:lnTo>
                                <a:lnTo>
                                  <a:pt x="14" y="4553"/>
                                </a:lnTo>
                                <a:lnTo>
                                  <a:pt x="14" y="4277"/>
                                </a:lnTo>
                                <a:lnTo>
                                  <a:pt x="14" y="4001"/>
                                </a:lnTo>
                                <a:lnTo>
                                  <a:pt x="14" y="3725"/>
                                </a:lnTo>
                                <a:lnTo>
                                  <a:pt x="14" y="3518"/>
                                </a:lnTo>
                                <a:close/>
                                <a:moveTo>
                                  <a:pt x="14" y="3036"/>
                                </a:moveTo>
                                <a:lnTo>
                                  <a:pt x="0" y="3036"/>
                                </a:lnTo>
                                <a:lnTo>
                                  <a:pt x="0" y="3312"/>
                                </a:lnTo>
                                <a:lnTo>
                                  <a:pt x="0" y="3518"/>
                                </a:lnTo>
                                <a:lnTo>
                                  <a:pt x="14" y="351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Line 107"/>
                        <wps:cNvCnPr>
                          <a:cxnSpLocks noChangeShapeType="1"/>
                        </wps:cNvCnPr>
                        <wps:spPr bwMode="auto">
                          <a:xfrm>
                            <a:off x="547" y="10548"/>
                            <a:ext cx="0" cy="3864"/>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1D72B3" id="docshapegroup54" o:spid="_x0000_s1026" alt="&quot;&quot;" style="position:absolute;margin-left:27pt;margin-top:1in;width:.75pt;height:648.6pt;z-index:15743488;mso-position-horizontal-relative:page;mso-position-vertical-relative:page" coordorigin="540,1440" coordsize="15,12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">
                <v:shape id="docshape55" o:spid="_x0000_s1027" style="position:absolute;left:540;top:1440;width:15;height:9108;visibility:visible;mso-wrap-style:square;v-text-anchor:top" coordsize="15,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" path="m14,3518r-14,l,3725r,276l,4277r,276l,4829r,276l,5381r,276l,5933r,276l,6485r,276l,7037r,276l,7589r,276l,8071r,209l,8556r,276l,9108r14,l14,8832r,-276l14,8280r,-209l14,7865r,-276l14,7313r,-276l14,6761r,-276l14,6209r,-276l14,5657r,-276l14,5105r,-276l14,4553r,-276l14,4001r,-276l14,3518xm14,3036r-14,l,3312r,206l14,3518r,-206l14,3036xm14,2208r-14,l,2484r,276l,3036r14,l14,2760r,-276l14,2208xm14,1656r-14,l,1932r,276l14,2208r,-276l14,1656xm14,828l,828r,276l,1380r,276l14,1656r,-276l14,1104r,-276xm14,l,,,276,,552,,828r14,l14,552r,-276l14,xe" fillcolor="black" stroked="f">
                  <v:path arrowok="t" o:connecttype="custom" o:connectlocs="0,4958;0,5165;0,5717;0,5993;0,6545;0,6821;0,7373;0,7649;0,8201;0,8477;0,9029;0,9511;0,9996;0,10548;14,10272;14,9720;14,9305;14,8753;14,8477;14,7925;14,7649;14,7097;14,6821;14,6269;14,5993;14,5441;14,5165;14,4476;0,4752;14,4958;14,4476;0,3648;0,4200;0,4476;14,4200;14,3924;14,3096;0,3372;0,3648;14,3372;14,3096;0,2268;0,2544;0,3096;14,2820;14,2544;14,1440;0,1716;0,1992;14,2268;14,1716;14,1440" o:connectangles="0,0,0,0,0,0,0,0,0,0,0,0,0,0,0,0,0,0,0,0,0,0,0,0,0,0,0,0,0,0,0,0,0,0,0,0,0,0,0,0,0,0,0,0,0,0,0,0,0,0,0,0"/>
                </v:shape>
                <v:line id="Line 107" o:spid="_x0000_s1028" style="position:absolute;visibility:visible;mso-wrap-style:square" from="547,10548" to="547,1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" strokeweight=".72pt"/>
                <w10:wrap anchorx="page" anchory="page"/>
              </v:group>
            </w:pict>
          </mc:Fallback>
        </mc:AlternateContent>
      </w:r>
      <w:r w:rsidR="00143CFB">
        <w:rPr>
          <w:u w:val="none"/>
        </w:rPr>
        <w:t xml:space="preserve">reasonable person in the position of the accused should have known, that the complainant was incapacitated. Because incapacitation may be difficult to discern, individuals are strongly encouraged to err on the side of </w:t>
      </w:r>
      <w:proofErr w:type="gramStart"/>
      <w:r w:rsidR="00143CFB">
        <w:rPr>
          <w:u w:val="none"/>
        </w:rPr>
        <w:t>caution;</w:t>
      </w:r>
      <w:proofErr w:type="gramEnd"/>
      <w:r w:rsidR="00143CFB">
        <w:rPr>
          <w:u w:val="none"/>
        </w:rPr>
        <w:t xml:space="preserve"> i.e., when in doubt,</w:t>
      </w:r>
      <w:r w:rsidR="00143CFB">
        <w:rPr>
          <w:spacing w:val="-5"/>
          <w:u w:val="none"/>
        </w:rPr>
        <w:t xml:space="preserve"> </w:t>
      </w:r>
      <w:r w:rsidR="00143CFB">
        <w:rPr>
          <w:u w:val="none"/>
        </w:rPr>
        <w:t>assume</w:t>
      </w:r>
      <w:r w:rsidR="00143CFB">
        <w:rPr>
          <w:spacing w:val="-3"/>
          <w:u w:val="none"/>
        </w:rPr>
        <w:t xml:space="preserve"> </w:t>
      </w:r>
      <w:r w:rsidR="00143CFB">
        <w:rPr>
          <w:u w:val="none"/>
        </w:rPr>
        <w:t>that</w:t>
      </w:r>
      <w:r w:rsidR="00143CFB">
        <w:rPr>
          <w:spacing w:val="-5"/>
          <w:u w:val="none"/>
        </w:rPr>
        <w:t xml:space="preserve"> </w:t>
      </w:r>
      <w:r w:rsidR="00143CFB">
        <w:rPr>
          <w:u w:val="none"/>
        </w:rPr>
        <w:t>another</w:t>
      </w:r>
      <w:r w:rsidR="00143CFB">
        <w:rPr>
          <w:spacing w:val="-6"/>
          <w:u w:val="none"/>
        </w:rPr>
        <w:t xml:space="preserve"> </w:t>
      </w:r>
      <w:r w:rsidR="00143CFB">
        <w:rPr>
          <w:u w:val="none"/>
        </w:rPr>
        <w:t>person</w:t>
      </w:r>
      <w:r w:rsidR="00143CFB">
        <w:rPr>
          <w:spacing w:val="-4"/>
          <w:u w:val="none"/>
        </w:rPr>
        <w:t xml:space="preserve"> </w:t>
      </w:r>
      <w:r w:rsidR="00143CFB">
        <w:rPr>
          <w:u w:val="none"/>
        </w:rPr>
        <w:t>is</w:t>
      </w:r>
      <w:r w:rsidR="00143CFB">
        <w:rPr>
          <w:spacing w:val="-4"/>
          <w:u w:val="none"/>
        </w:rPr>
        <w:t xml:space="preserve"> </w:t>
      </w:r>
      <w:proofErr w:type="spellStart"/>
      <w:r w:rsidR="00143CFB">
        <w:rPr>
          <w:strike/>
          <w:color w:val="0101FF"/>
          <w:sz w:val="18"/>
          <w:u w:val="none"/>
        </w:rPr>
        <w:t>Incapacitated</w:t>
      </w:r>
      <w:r w:rsidR="00143CFB">
        <w:rPr>
          <w:color w:val="0101FF"/>
          <w:u w:color="0101FF"/>
        </w:rPr>
        <w:t>incapacitated</w:t>
      </w:r>
      <w:proofErr w:type="spellEnd"/>
      <w:r w:rsidR="00143CFB">
        <w:rPr>
          <w:color w:val="0101FF"/>
          <w:spacing w:val="-3"/>
          <w:u w:val="none"/>
        </w:rPr>
        <w:t xml:space="preserve"> </w:t>
      </w:r>
      <w:r w:rsidR="00143CFB">
        <w:rPr>
          <w:u w:val="none"/>
        </w:rPr>
        <w:t>and</w:t>
      </w:r>
      <w:r w:rsidR="00143CFB">
        <w:rPr>
          <w:spacing w:val="-3"/>
          <w:u w:val="none"/>
        </w:rPr>
        <w:t xml:space="preserve"> </w:t>
      </w:r>
      <w:r w:rsidR="00143CFB">
        <w:rPr>
          <w:u w:val="none"/>
        </w:rPr>
        <w:t>therefore</w:t>
      </w:r>
      <w:r w:rsidR="00143CFB">
        <w:rPr>
          <w:spacing w:val="-3"/>
          <w:u w:val="none"/>
        </w:rPr>
        <w:t xml:space="preserve"> </w:t>
      </w:r>
      <w:r w:rsidR="00143CFB">
        <w:rPr>
          <w:u w:val="none"/>
        </w:rPr>
        <w:t>unable to give effective consent. Being intoxicated or drunk is never a defense to a complaint of sexual misconduct under this regulation.</w:t>
      </w:r>
    </w:p>
    <w:p w14:paraId="74C77145" w14:textId="77777777" w:rsidR="008A298B" w:rsidRDefault="008A298B">
      <w:pPr>
        <w:pStyle w:val="BodyText"/>
        <w:rPr>
          <w:sz w:val="16"/>
          <w:u w:val="none"/>
        </w:rPr>
      </w:pPr>
    </w:p>
    <w:p w14:paraId="22514780" w14:textId="205326CC" w:rsidR="008A298B" w:rsidRDefault="00143CFB">
      <w:pPr>
        <w:pStyle w:val="ListParagraph"/>
        <w:numPr>
          <w:ilvl w:val="2"/>
          <w:numId w:val="4"/>
        </w:numPr>
        <w:tabs>
          <w:tab w:val="left" w:pos="1449"/>
        </w:tabs>
        <w:ind w:left="1180" w:right="726" w:firstLine="0"/>
        <w:rPr>
          <w:sz w:val="24"/>
        </w:rPr>
      </w:pPr>
      <w:r>
        <w:rPr>
          <w:sz w:val="24"/>
        </w:rPr>
        <w:t>"Non-consensual</w:t>
      </w:r>
      <w:r>
        <w:rPr>
          <w:spacing w:val="-5"/>
          <w:sz w:val="24"/>
        </w:rPr>
        <w:t xml:space="preserve"> </w:t>
      </w:r>
      <w:r>
        <w:rPr>
          <w:sz w:val="24"/>
        </w:rPr>
        <w:t>sexual</w:t>
      </w:r>
      <w:r>
        <w:rPr>
          <w:spacing w:val="-5"/>
          <w:sz w:val="24"/>
        </w:rPr>
        <w:t xml:space="preserve"> </w:t>
      </w:r>
      <w:r>
        <w:rPr>
          <w:sz w:val="24"/>
        </w:rPr>
        <w:t>contact"</w:t>
      </w:r>
      <w:r>
        <w:rPr>
          <w:spacing w:val="-6"/>
          <w:sz w:val="24"/>
        </w:rPr>
        <w:t xml:space="preserve"> </w:t>
      </w:r>
      <w:r>
        <w:rPr>
          <w:sz w:val="24"/>
        </w:rPr>
        <w:t>means</w:t>
      </w:r>
      <w:r>
        <w:rPr>
          <w:spacing w:val="-5"/>
          <w:sz w:val="24"/>
        </w:rPr>
        <w:t xml:space="preserve"> </w:t>
      </w:r>
      <w:r>
        <w:rPr>
          <w:sz w:val="24"/>
        </w:rPr>
        <w:t>sexual</w:t>
      </w:r>
      <w:r>
        <w:rPr>
          <w:spacing w:val="-5"/>
          <w:sz w:val="24"/>
        </w:rPr>
        <w:t xml:space="preserve"> </w:t>
      </w:r>
      <w:r>
        <w:rPr>
          <w:sz w:val="24"/>
        </w:rPr>
        <w:t>contact</w:t>
      </w:r>
      <w:r>
        <w:rPr>
          <w:spacing w:val="-4"/>
          <w:sz w:val="24"/>
        </w:rPr>
        <w:t xml:space="preserve"> </w:t>
      </w:r>
      <w:r>
        <w:rPr>
          <w:sz w:val="24"/>
        </w:rPr>
        <w:t>that</w:t>
      </w:r>
      <w:r>
        <w:rPr>
          <w:spacing w:val="-7"/>
          <w:sz w:val="24"/>
        </w:rPr>
        <w:t xml:space="preserve"> </w:t>
      </w:r>
      <w:r>
        <w:rPr>
          <w:sz w:val="24"/>
        </w:rPr>
        <w:t>occurs</w:t>
      </w:r>
      <w:r>
        <w:rPr>
          <w:spacing w:val="-5"/>
          <w:sz w:val="24"/>
        </w:rPr>
        <w:t xml:space="preserve"> </w:t>
      </w:r>
      <w:r>
        <w:rPr>
          <w:sz w:val="24"/>
        </w:rPr>
        <w:t>without effective consent.</w:t>
      </w:r>
    </w:p>
    <w:p w14:paraId="2330AE7A" w14:textId="77777777" w:rsidR="008A298B" w:rsidRDefault="008A298B">
      <w:pPr>
        <w:pStyle w:val="BodyText"/>
        <w:rPr>
          <w:sz w:val="16"/>
          <w:u w:val="none"/>
        </w:rPr>
      </w:pPr>
    </w:p>
    <w:p w14:paraId="1DA241E8" w14:textId="31042E1C" w:rsidR="008A298B" w:rsidRDefault="00143CFB">
      <w:pPr>
        <w:pStyle w:val="ListParagraph"/>
        <w:numPr>
          <w:ilvl w:val="2"/>
          <w:numId w:val="4"/>
        </w:numPr>
        <w:tabs>
          <w:tab w:val="left" w:pos="1449"/>
        </w:tabs>
        <w:ind w:left="1180" w:right="728" w:firstLine="0"/>
        <w:rPr>
          <w:sz w:val="24"/>
        </w:rPr>
      </w:pPr>
      <w:r>
        <w:rPr>
          <w:sz w:val="24"/>
        </w:rPr>
        <w:t>"Non-consensual</w:t>
      </w:r>
      <w:r>
        <w:rPr>
          <w:spacing w:val="-6"/>
          <w:sz w:val="24"/>
        </w:rPr>
        <w:t xml:space="preserve"> </w:t>
      </w:r>
      <w:r>
        <w:rPr>
          <w:sz w:val="24"/>
        </w:rPr>
        <w:t>sexual</w:t>
      </w:r>
      <w:r>
        <w:rPr>
          <w:spacing w:val="-6"/>
          <w:sz w:val="24"/>
        </w:rPr>
        <w:t xml:space="preserve"> </w:t>
      </w:r>
      <w:r>
        <w:rPr>
          <w:sz w:val="24"/>
        </w:rPr>
        <w:t>intercourse"</w:t>
      </w:r>
      <w:r>
        <w:rPr>
          <w:spacing w:val="-5"/>
          <w:sz w:val="24"/>
        </w:rPr>
        <w:t xml:space="preserve"> </w:t>
      </w:r>
      <w:r>
        <w:rPr>
          <w:sz w:val="24"/>
        </w:rPr>
        <w:t>means</w:t>
      </w:r>
      <w:r>
        <w:rPr>
          <w:spacing w:val="-6"/>
          <w:sz w:val="24"/>
        </w:rPr>
        <w:t xml:space="preserve"> </w:t>
      </w:r>
      <w:r>
        <w:rPr>
          <w:sz w:val="24"/>
        </w:rPr>
        <w:t>sexual</w:t>
      </w:r>
      <w:r>
        <w:rPr>
          <w:spacing w:val="-6"/>
          <w:sz w:val="24"/>
        </w:rPr>
        <w:t xml:space="preserve"> </w:t>
      </w:r>
      <w:r>
        <w:rPr>
          <w:sz w:val="24"/>
        </w:rPr>
        <w:t>intercourse</w:t>
      </w:r>
      <w:r>
        <w:rPr>
          <w:spacing w:val="-5"/>
          <w:sz w:val="24"/>
        </w:rPr>
        <w:t xml:space="preserve"> </w:t>
      </w:r>
      <w:r>
        <w:rPr>
          <w:sz w:val="24"/>
        </w:rPr>
        <w:t>that</w:t>
      </w:r>
      <w:r>
        <w:rPr>
          <w:spacing w:val="-6"/>
          <w:sz w:val="24"/>
        </w:rPr>
        <w:t xml:space="preserve"> </w:t>
      </w:r>
      <w:r>
        <w:rPr>
          <w:sz w:val="24"/>
        </w:rPr>
        <w:t>occurs without effective consent.</w:t>
      </w:r>
    </w:p>
    <w:p w14:paraId="74C734F9" w14:textId="77777777" w:rsidR="008A298B" w:rsidRDefault="008A298B">
      <w:pPr>
        <w:pStyle w:val="BodyText"/>
        <w:spacing w:before="1"/>
        <w:rPr>
          <w:sz w:val="10"/>
          <w:u w:val="none"/>
        </w:rPr>
      </w:pPr>
    </w:p>
    <w:p w14:paraId="1948308A" w14:textId="77777777" w:rsidR="008A298B" w:rsidRDefault="008A298B">
      <w:pPr>
        <w:pStyle w:val="ListParagraph"/>
        <w:numPr>
          <w:ilvl w:val="2"/>
          <w:numId w:val="4"/>
        </w:numPr>
        <w:tabs>
          <w:tab w:val="left" w:pos="1332"/>
        </w:tabs>
        <w:spacing w:before="94"/>
        <w:ind w:left="1331" w:hanging="152"/>
        <w:rPr>
          <w:color w:val="0101FF"/>
          <w:sz w:val="16"/>
        </w:rPr>
      </w:pPr>
    </w:p>
    <w:p w14:paraId="017AF02F" w14:textId="77777777" w:rsidR="008A298B" w:rsidRDefault="008A298B">
      <w:pPr>
        <w:pStyle w:val="BodyText"/>
        <w:spacing w:before="7"/>
        <w:rPr>
          <w:sz w:val="15"/>
          <w:u w:val="none"/>
        </w:rPr>
      </w:pPr>
    </w:p>
    <w:p w14:paraId="645CEA94" w14:textId="77777777" w:rsidR="008A298B" w:rsidRDefault="00143CFB">
      <w:pPr>
        <w:pStyle w:val="ListParagraph"/>
        <w:numPr>
          <w:ilvl w:val="0"/>
          <w:numId w:val="2"/>
        </w:numPr>
        <w:tabs>
          <w:tab w:val="left" w:pos="1516"/>
        </w:tabs>
        <w:spacing w:before="93"/>
        <w:ind w:right="269" w:firstLine="0"/>
        <w:rPr>
          <w:sz w:val="24"/>
        </w:rPr>
      </w:pPr>
      <w:r>
        <w:rPr>
          <w:color w:val="0101FF"/>
          <w:sz w:val="24"/>
          <w:u w:val="single" w:color="0101FF"/>
        </w:rPr>
        <w:t>“Responsible employee” means any employee: who has the authority to take</w:t>
      </w:r>
      <w:r>
        <w:rPr>
          <w:color w:val="0101FF"/>
          <w:sz w:val="24"/>
        </w:rPr>
        <w:t xml:space="preserve"> </w:t>
      </w:r>
      <w:r>
        <w:rPr>
          <w:color w:val="0101FF"/>
          <w:sz w:val="24"/>
          <w:u w:val="single" w:color="0101FF"/>
        </w:rPr>
        <w:t>action to redress sexual violence; who has been given the duty of reporting</w:t>
      </w:r>
      <w:r>
        <w:rPr>
          <w:color w:val="0101FF"/>
          <w:sz w:val="24"/>
        </w:rPr>
        <w:t xml:space="preserve"> </w:t>
      </w:r>
      <w:r>
        <w:rPr>
          <w:color w:val="0101FF"/>
          <w:sz w:val="24"/>
          <w:u w:val="single" w:color="0101FF"/>
        </w:rPr>
        <w:t>incidents of sexual violence or any other misconduct by students to the Title IX</w:t>
      </w:r>
      <w:r>
        <w:rPr>
          <w:color w:val="0101FF"/>
          <w:sz w:val="24"/>
        </w:rPr>
        <w:t xml:space="preserve"> </w:t>
      </w:r>
      <w:r>
        <w:rPr>
          <w:color w:val="0101FF"/>
          <w:sz w:val="24"/>
          <w:u w:val="single" w:color="0101FF"/>
        </w:rPr>
        <w:t>Administrator or other appropriate school designee; or whom a student could</w:t>
      </w:r>
      <w:r>
        <w:rPr>
          <w:color w:val="0101FF"/>
          <w:sz w:val="24"/>
        </w:rPr>
        <w:t xml:space="preserve"> </w:t>
      </w:r>
      <w:r>
        <w:rPr>
          <w:color w:val="0101FF"/>
          <w:sz w:val="24"/>
          <w:u w:val="single" w:color="0101FF"/>
        </w:rPr>
        <w:t>reasonably</w:t>
      </w:r>
      <w:r>
        <w:rPr>
          <w:color w:val="0101FF"/>
          <w:spacing w:val="-5"/>
          <w:sz w:val="24"/>
          <w:u w:val="single" w:color="0101FF"/>
        </w:rPr>
        <w:t xml:space="preserve"> </w:t>
      </w:r>
      <w:r>
        <w:rPr>
          <w:color w:val="0101FF"/>
          <w:sz w:val="24"/>
          <w:u w:val="single" w:color="0101FF"/>
        </w:rPr>
        <w:t>believe</w:t>
      </w:r>
      <w:r>
        <w:rPr>
          <w:color w:val="0101FF"/>
          <w:spacing w:val="-2"/>
          <w:sz w:val="24"/>
          <w:u w:val="single" w:color="0101FF"/>
        </w:rPr>
        <w:t xml:space="preserve"> </w:t>
      </w:r>
      <w:r>
        <w:rPr>
          <w:color w:val="0101FF"/>
          <w:sz w:val="24"/>
          <w:u w:val="single" w:color="0101FF"/>
        </w:rPr>
        <w:t>has</w:t>
      </w:r>
      <w:r>
        <w:rPr>
          <w:color w:val="0101FF"/>
          <w:spacing w:val="-5"/>
          <w:sz w:val="24"/>
          <w:u w:val="single" w:color="0101FF"/>
        </w:rPr>
        <w:t xml:space="preserve"> </w:t>
      </w:r>
      <w:r>
        <w:rPr>
          <w:color w:val="0101FF"/>
          <w:sz w:val="24"/>
          <w:u w:val="single" w:color="0101FF"/>
        </w:rPr>
        <w:t>this</w:t>
      </w:r>
      <w:r>
        <w:rPr>
          <w:color w:val="0101FF"/>
          <w:spacing w:val="-3"/>
          <w:sz w:val="24"/>
          <w:u w:val="single" w:color="0101FF"/>
        </w:rPr>
        <w:t xml:space="preserve"> </w:t>
      </w:r>
      <w:r>
        <w:rPr>
          <w:color w:val="0101FF"/>
          <w:sz w:val="24"/>
          <w:u w:val="single" w:color="0101FF"/>
        </w:rPr>
        <w:t>authority</w:t>
      </w:r>
      <w:r>
        <w:rPr>
          <w:color w:val="0101FF"/>
          <w:spacing w:val="-5"/>
          <w:sz w:val="24"/>
          <w:u w:val="single" w:color="0101FF"/>
        </w:rPr>
        <w:t xml:space="preserve"> </w:t>
      </w:r>
      <w:r>
        <w:rPr>
          <w:color w:val="0101FF"/>
          <w:sz w:val="24"/>
          <w:u w:val="single" w:color="0101FF"/>
        </w:rPr>
        <w:t>or</w:t>
      </w:r>
      <w:r>
        <w:rPr>
          <w:color w:val="0101FF"/>
          <w:spacing w:val="-4"/>
          <w:sz w:val="24"/>
          <w:u w:val="single" w:color="0101FF"/>
        </w:rPr>
        <w:t xml:space="preserve"> </w:t>
      </w:r>
      <w:r>
        <w:rPr>
          <w:color w:val="0101FF"/>
          <w:sz w:val="24"/>
          <w:u w:val="single" w:color="0101FF"/>
        </w:rPr>
        <w:t>duty.</w:t>
      </w:r>
      <w:r>
        <w:rPr>
          <w:color w:val="0101FF"/>
          <w:spacing w:val="-2"/>
          <w:sz w:val="24"/>
          <w:u w:val="single" w:color="0101FF"/>
        </w:rPr>
        <w:t xml:space="preserve"> </w:t>
      </w:r>
      <w:r>
        <w:rPr>
          <w:color w:val="0101FF"/>
          <w:sz w:val="24"/>
          <w:u w:val="single" w:color="0101FF"/>
        </w:rPr>
        <w:t>For</w:t>
      </w:r>
      <w:r>
        <w:rPr>
          <w:color w:val="0101FF"/>
          <w:spacing w:val="-4"/>
          <w:sz w:val="24"/>
          <w:u w:val="single" w:color="0101FF"/>
        </w:rPr>
        <w:t xml:space="preserve"> </w:t>
      </w:r>
      <w:r>
        <w:rPr>
          <w:color w:val="0101FF"/>
          <w:sz w:val="24"/>
          <w:u w:val="single" w:color="0101FF"/>
        </w:rPr>
        <w:t>purposes</w:t>
      </w:r>
      <w:r>
        <w:rPr>
          <w:color w:val="0101FF"/>
          <w:spacing w:val="-3"/>
          <w:sz w:val="24"/>
          <w:u w:val="single" w:color="0101FF"/>
        </w:rPr>
        <w:t xml:space="preserve"> </w:t>
      </w:r>
      <w:r>
        <w:rPr>
          <w:color w:val="0101FF"/>
          <w:sz w:val="24"/>
          <w:u w:val="single" w:color="0101FF"/>
        </w:rPr>
        <w:t>of</w:t>
      </w:r>
      <w:r>
        <w:rPr>
          <w:color w:val="0101FF"/>
          <w:spacing w:val="-2"/>
          <w:sz w:val="24"/>
          <w:u w:val="single" w:color="0101FF"/>
        </w:rPr>
        <w:t xml:space="preserve"> </w:t>
      </w:r>
      <w:r>
        <w:rPr>
          <w:color w:val="0101FF"/>
          <w:sz w:val="24"/>
          <w:u w:val="single" w:color="0101FF"/>
        </w:rPr>
        <w:t>this</w:t>
      </w:r>
      <w:r>
        <w:rPr>
          <w:color w:val="0101FF"/>
          <w:spacing w:val="-3"/>
          <w:sz w:val="24"/>
          <w:u w:val="single" w:color="0101FF"/>
        </w:rPr>
        <w:t xml:space="preserve"> </w:t>
      </w:r>
      <w:r>
        <w:rPr>
          <w:color w:val="0101FF"/>
          <w:sz w:val="24"/>
          <w:u w:val="single" w:color="0101FF"/>
        </w:rPr>
        <w:t>regulation,</w:t>
      </w:r>
      <w:r>
        <w:rPr>
          <w:color w:val="0101FF"/>
          <w:spacing w:val="-3"/>
          <w:sz w:val="24"/>
          <w:u w:val="single" w:color="0101FF"/>
        </w:rPr>
        <w:t xml:space="preserve"> </w:t>
      </w:r>
      <w:r>
        <w:rPr>
          <w:color w:val="0101FF"/>
          <w:sz w:val="24"/>
          <w:u w:val="single" w:color="0101FF"/>
        </w:rPr>
        <w:t>UNF</w:t>
      </w:r>
      <w:r>
        <w:rPr>
          <w:color w:val="0101FF"/>
          <w:sz w:val="24"/>
        </w:rPr>
        <w:t xml:space="preserve"> </w:t>
      </w:r>
      <w:r>
        <w:rPr>
          <w:color w:val="0101FF"/>
          <w:sz w:val="24"/>
          <w:u w:val="single" w:color="0101FF"/>
        </w:rPr>
        <w:t xml:space="preserve">has designated administrators, faculty, supervisors, </w:t>
      </w:r>
      <w:proofErr w:type="gramStart"/>
      <w:r>
        <w:rPr>
          <w:color w:val="0101FF"/>
          <w:sz w:val="24"/>
          <w:u w:val="single" w:color="0101FF"/>
        </w:rPr>
        <w:t>managers</w:t>
      </w:r>
      <w:proofErr w:type="gramEnd"/>
      <w:r>
        <w:rPr>
          <w:color w:val="0101FF"/>
          <w:sz w:val="24"/>
          <w:u w:val="single" w:color="0101FF"/>
        </w:rPr>
        <w:t xml:space="preserve"> and coaches to be</w:t>
      </w:r>
      <w:r>
        <w:rPr>
          <w:color w:val="0101FF"/>
          <w:sz w:val="24"/>
        </w:rPr>
        <w:t xml:space="preserve"> </w:t>
      </w:r>
      <w:r>
        <w:rPr>
          <w:color w:val="0101FF"/>
          <w:sz w:val="24"/>
          <w:u w:val="single" w:color="0101FF"/>
        </w:rPr>
        <w:t>responsible employees.</w:t>
      </w:r>
    </w:p>
    <w:p w14:paraId="5BA00FC0" w14:textId="77777777" w:rsidR="008A298B" w:rsidRDefault="008A298B">
      <w:pPr>
        <w:pStyle w:val="BodyText"/>
        <w:rPr>
          <w:sz w:val="16"/>
          <w:u w:val="none"/>
        </w:rPr>
      </w:pPr>
    </w:p>
    <w:p w14:paraId="268911D7" w14:textId="36B7B54F" w:rsidR="008A298B" w:rsidRDefault="00143CFB">
      <w:pPr>
        <w:pStyle w:val="ListParagraph"/>
        <w:numPr>
          <w:ilvl w:val="0"/>
          <w:numId w:val="2"/>
        </w:numPr>
        <w:tabs>
          <w:tab w:val="left" w:pos="1449"/>
        </w:tabs>
        <w:ind w:right="190" w:firstLine="0"/>
        <w:rPr>
          <w:sz w:val="24"/>
        </w:rPr>
      </w:pPr>
      <w:r>
        <w:rPr>
          <w:sz w:val="24"/>
        </w:rPr>
        <w:t xml:space="preserve">"Sexual contact" means the deliberate </w:t>
      </w:r>
      <w:r>
        <w:rPr>
          <w:color w:val="800080"/>
          <w:sz w:val="24"/>
          <w:u w:val="single" w:color="800080"/>
        </w:rPr>
        <w:t xml:space="preserve">intentional </w:t>
      </w:r>
      <w:r>
        <w:rPr>
          <w:sz w:val="24"/>
        </w:rPr>
        <w:t>touching</w:t>
      </w:r>
      <w:r>
        <w:rPr>
          <w:color w:val="800080"/>
          <w:sz w:val="24"/>
        </w:rPr>
        <w:t xml:space="preserve">, </w:t>
      </w:r>
      <w:r>
        <w:rPr>
          <w:color w:val="800080"/>
          <w:sz w:val="24"/>
          <w:u w:val="single" w:color="800080"/>
        </w:rPr>
        <w:t>either directly or</w:t>
      </w:r>
      <w:r>
        <w:rPr>
          <w:color w:val="800080"/>
          <w:sz w:val="24"/>
        </w:rPr>
        <w:t xml:space="preserve"> </w:t>
      </w:r>
      <w:r>
        <w:rPr>
          <w:color w:val="800080"/>
          <w:sz w:val="24"/>
          <w:u w:val="single" w:color="800080"/>
        </w:rPr>
        <w:t xml:space="preserve">through the clothing, </w:t>
      </w:r>
      <w:r>
        <w:rPr>
          <w:sz w:val="24"/>
        </w:rPr>
        <w:t xml:space="preserve">of a person's intimate parts </w:t>
      </w:r>
      <w:r>
        <w:rPr>
          <w:color w:val="800080"/>
          <w:sz w:val="24"/>
        </w:rPr>
        <w:t>(</w:t>
      </w:r>
      <w:r>
        <w:rPr>
          <w:sz w:val="24"/>
        </w:rPr>
        <w:t xml:space="preserve">including </w:t>
      </w:r>
      <w:r>
        <w:rPr>
          <w:color w:val="800080"/>
          <w:sz w:val="24"/>
          <w:u w:val="single" w:color="800080"/>
        </w:rPr>
        <w:t xml:space="preserve">their </w:t>
      </w:r>
      <w:r>
        <w:rPr>
          <w:sz w:val="24"/>
        </w:rPr>
        <w:t xml:space="preserve">genitalia, </w:t>
      </w:r>
      <w:r>
        <w:rPr>
          <w:color w:val="800080"/>
          <w:sz w:val="24"/>
          <w:u w:val="single" w:color="800080"/>
        </w:rPr>
        <w:t>anus,</w:t>
      </w:r>
      <w:r>
        <w:rPr>
          <w:color w:val="800080"/>
          <w:sz w:val="24"/>
        </w:rPr>
        <w:t xml:space="preserve"> </w:t>
      </w:r>
      <w:r>
        <w:rPr>
          <w:sz w:val="24"/>
        </w:rPr>
        <w:t xml:space="preserve">groin, breast </w:t>
      </w:r>
      <w:r>
        <w:rPr>
          <w:color w:val="800080"/>
          <w:sz w:val="24"/>
          <w:u w:val="single" w:color="800080"/>
        </w:rPr>
        <w:t xml:space="preserve">inner thigh, </w:t>
      </w:r>
      <w:r>
        <w:rPr>
          <w:sz w:val="24"/>
        </w:rPr>
        <w:t xml:space="preserve">or buttocks, </w:t>
      </w:r>
      <w:r>
        <w:rPr>
          <w:strike/>
          <w:color w:val="800080"/>
          <w:sz w:val="24"/>
        </w:rPr>
        <w:t>or clothing covering any of those areas),</w:t>
      </w:r>
      <w:r>
        <w:rPr>
          <w:color w:val="800080"/>
          <w:sz w:val="24"/>
        </w:rPr>
        <w:t xml:space="preserve"> </w:t>
      </w:r>
      <w:r>
        <w:rPr>
          <w:sz w:val="24"/>
        </w:rPr>
        <w:t>or using</w:t>
      </w:r>
      <w:r>
        <w:rPr>
          <w:spacing w:val="-3"/>
          <w:sz w:val="24"/>
        </w:rPr>
        <w:t xml:space="preserve"> </w:t>
      </w:r>
      <w:proofErr w:type="spellStart"/>
      <w:r>
        <w:rPr>
          <w:strike/>
          <w:color w:val="0101FF"/>
          <w:sz w:val="18"/>
        </w:rPr>
        <w:t>Force</w:t>
      </w:r>
      <w:r>
        <w:rPr>
          <w:color w:val="0101FF"/>
          <w:sz w:val="24"/>
          <w:u w:val="single" w:color="0101FF"/>
        </w:rPr>
        <w:t>force</w:t>
      </w:r>
      <w:proofErr w:type="spellEnd"/>
      <w:r>
        <w:rPr>
          <w:color w:val="0101FF"/>
          <w:spacing w:val="-3"/>
          <w:sz w:val="24"/>
        </w:rPr>
        <w:t xml:space="preserve"> </w:t>
      </w:r>
      <w:r>
        <w:rPr>
          <w:sz w:val="24"/>
        </w:rPr>
        <w:t>to</w:t>
      </w:r>
      <w:r>
        <w:rPr>
          <w:spacing w:val="-2"/>
          <w:sz w:val="24"/>
        </w:rPr>
        <w:t xml:space="preserve"> </w:t>
      </w:r>
      <w:r>
        <w:rPr>
          <w:sz w:val="24"/>
        </w:rPr>
        <w:t>cause</w:t>
      </w:r>
      <w:r>
        <w:rPr>
          <w:spacing w:val="-2"/>
          <w:sz w:val="24"/>
        </w:rPr>
        <w:t xml:space="preserve"> </w:t>
      </w:r>
      <w:r>
        <w:rPr>
          <w:sz w:val="24"/>
        </w:rPr>
        <w:t>a</w:t>
      </w:r>
      <w:r>
        <w:rPr>
          <w:spacing w:val="-3"/>
          <w:sz w:val="24"/>
        </w:rPr>
        <w:t xml:space="preserve"> </w:t>
      </w:r>
      <w:r>
        <w:rPr>
          <w:sz w:val="24"/>
        </w:rPr>
        <w:t>person</w:t>
      </w:r>
      <w:r>
        <w:rPr>
          <w:spacing w:val="-3"/>
          <w:sz w:val="24"/>
        </w:rPr>
        <w:t xml:space="preserve"> </w:t>
      </w:r>
      <w:r>
        <w:rPr>
          <w:sz w:val="24"/>
        </w:rPr>
        <w:t>to</w:t>
      </w:r>
      <w:r>
        <w:rPr>
          <w:spacing w:val="-3"/>
          <w:sz w:val="24"/>
        </w:rPr>
        <w:t xml:space="preserve"> </w:t>
      </w:r>
      <w:r>
        <w:rPr>
          <w:sz w:val="24"/>
        </w:rPr>
        <w:t>touch</w:t>
      </w:r>
      <w:r>
        <w:rPr>
          <w:spacing w:val="-2"/>
          <w:sz w:val="24"/>
        </w:rPr>
        <w:t xml:space="preserve"> </w:t>
      </w:r>
      <w:r>
        <w:rPr>
          <w:strike/>
          <w:color w:val="800080"/>
          <w:sz w:val="24"/>
        </w:rPr>
        <w:t>his</w:t>
      </w:r>
      <w:r>
        <w:rPr>
          <w:strike/>
          <w:color w:val="800080"/>
          <w:spacing w:val="-3"/>
          <w:sz w:val="24"/>
        </w:rPr>
        <w:t xml:space="preserve"> </w:t>
      </w:r>
      <w:r>
        <w:rPr>
          <w:strike/>
          <w:color w:val="800080"/>
          <w:sz w:val="24"/>
        </w:rPr>
        <w:t>or</w:t>
      </w:r>
      <w:r>
        <w:rPr>
          <w:strike/>
          <w:color w:val="800080"/>
          <w:spacing w:val="-3"/>
          <w:sz w:val="24"/>
        </w:rPr>
        <w:t xml:space="preserve"> </w:t>
      </w:r>
      <w:r>
        <w:rPr>
          <w:strike/>
          <w:color w:val="800080"/>
          <w:sz w:val="24"/>
        </w:rPr>
        <w:t>her</w:t>
      </w:r>
      <w:r>
        <w:rPr>
          <w:strike/>
          <w:color w:val="800080"/>
          <w:spacing w:val="-3"/>
          <w:sz w:val="24"/>
        </w:rPr>
        <w:t xml:space="preserve"> </w:t>
      </w:r>
      <w:r>
        <w:rPr>
          <w:color w:val="800080"/>
          <w:sz w:val="24"/>
          <w:u w:val="single" w:color="800080"/>
        </w:rPr>
        <w:t>their</w:t>
      </w:r>
      <w:r>
        <w:rPr>
          <w:color w:val="800080"/>
          <w:spacing w:val="-3"/>
          <w:sz w:val="24"/>
          <w:u w:val="single" w:color="800080"/>
        </w:rPr>
        <w:t xml:space="preserve"> </w:t>
      </w:r>
      <w:r>
        <w:rPr>
          <w:sz w:val="24"/>
        </w:rPr>
        <w:t>own</w:t>
      </w:r>
      <w:r>
        <w:rPr>
          <w:spacing w:val="-2"/>
          <w:sz w:val="24"/>
        </w:rPr>
        <w:t xml:space="preserve"> </w:t>
      </w:r>
      <w:r>
        <w:rPr>
          <w:strike/>
          <w:color w:val="800080"/>
          <w:sz w:val="24"/>
        </w:rPr>
        <w:t>or</w:t>
      </w:r>
      <w:r>
        <w:rPr>
          <w:strike/>
          <w:color w:val="800080"/>
          <w:spacing w:val="-3"/>
          <w:sz w:val="24"/>
        </w:rPr>
        <w:t xml:space="preserve"> </w:t>
      </w:r>
      <w:r>
        <w:rPr>
          <w:strike/>
          <w:color w:val="800080"/>
          <w:sz w:val="24"/>
        </w:rPr>
        <w:t>another</w:t>
      </w:r>
      <w:r>
        <w:rPr>
          <w:strike/>
          <w:color w:val="800080"/>
          <w:spacing w:val="-3"/>
          <w:sz w:val="24"/>
        </w:rPr>
        <w:t xml:space="preserve"> </w:t>
      </w:r>
      <w:r>
        <w:rPr>
          <w:strike/>
          <w:color w:val="800080"/>
          <w:sz w:val="24"/>
        </w:rPr>
        <w:t>person's</w:t>
      </w:r>
      <w:r>
        <w:rPr>
          <w:color w:val="800080"/>
          <w:sz w:val="24"/>
        </w:rPr>
        <w:t xml:space="preserve"> </w:t>
      </w:r>
      <w:r>
        <w:rPr>
          <w:sz w:val="24"/>
        </w:rPr>
        <w:t>intimate parts</w:t>
      </w:r>
      <w:r>
        <w:rPr>
          <w:color w:val="800080"/>
          <w:sz w:val="24"/>
          <w:u w:val="single" w:color="800080"/>
        </w:rPr>
        <w:t xml:space="preserve"> with an intent to abuse, humiliate, harass, degrade, or arouse or</w:t>
      </w:r>
      <w:r>
        <w:rPr>
          <w:color w:val="800080"/>
          <w:sz w:val="24"/>
        </w:rPr>
        <w:t xml:space="preserve"> </w:t>
      </w:r>
      <w:r>
        <w:rPr>
          <w:color w:val="800080"/>
          <w:sz w:val="24"/>
          <w:u w:val="single" w:color="800080"/>
        </w:rPr>
        <w:t>gratify the sexual desire of any person.</w:t>
      </w:r>
      <w:r>
        <w:rPr>
          <w:strike/>
          <w:color w:val="800080"/>
          <w:sz w:val="24"/>
        </w:rPr>
        <w:t>.</w:t>
      </w:r>
    </w:p>
    <w:p w14:paraId="737E3DD1" w14:textId="77777777" w:rsidR="008A298B" w:rsidRDefault="008A298B">
      <w:pPr>
        <w:pStyle w:val="BodyText"/>
        <w:spacing w:before="1"/>
        <w:rPr>
          <w:sz w:val="10"/>
          <w:u w:val="none"/>
        </w:rPr>
      </w:pPr>
    </w:p>
    <w:p w14:paraId="4D167D86" w14:textId="77777777" w:rsidR="008A298B" w:rsidRDefault="00143CFB">
      <w:pPr>
        <w:spacing w:before="94"/>
        <w:ind w:left="1180"/>
        <w:rPr>
          <w:sz w:val="18"/>
        </w:rPr>
      </w:pPr>
      <w:r>
        <w:rPr>
          <w:strike/>
          <w:color w:val="0101FF"/>
          <w:w w:val="99"/>
          <w:sz w:val="18"/>
        </w:rPr>
        <w:t>8</w:t>
      </w:r>
    </w:p>
    <w:p w14:paraId="72DA6E98" w14:textId="77777777" w:rsidR="008A298B" w:rsidRDefault="008A298B">
      <w:pPr>
        <w:pStyle w:val="BodyText"/>
        <w:spacing w:before="9"/>
        <w:rPr>
          <w:sz w:val="15"/>
          <w:u w:val="none"/>
        </w:rPr>
      </w:pPr>
    </w:p>
    <w:p w14:paraId="40D1B328" w14:textId="40B376C9" w:rsidR="008A298B" w:rsidRDefault="00143CFB">
      <w:pPr>
        <w:pStyle w:val="ListParagraph"/>
        <w:numPr>
          <w:ilvl w:val="0"/>
          <w:numId w:val="2"/>
        </w:numPr>
        <w:tabs>
          <w:tab w:val="left" w:pos="1449"/>
        </w:tabs>
        <w:spacing w:before="93"/>
        <w:ind w:right="135" w:firstLine="0"/>
        <w:rPr>
          <w:sz w:val="24"/>
        </w:rPr>
      </w:pPr>
      <w:r>
        <w:rPr>
          <w:sz w:val="24"/>
        </w:rPr>
        <w:t xml:space="preserve">"Sexual exploitation" means taking sexual advantage of another person without effective consent, and includes, without limitation, causing or attempting to cause the </w:t>
      </w:r>
      <w:proofErr w:type="spellStart"/>
      <w:r>
        <w:rPr>
          <w:strike/>
          <w:color w:val="0101FF"/>
          <w:sz w:val="18"/>
        </w:rPr>
        <w:t>Incapacitation</w:t>
      </w:r>
      <w:r>
        <w:rPr>
          <w:color w:val="0101FF"/>
          <w:sz w:val="24"/>
          <w:u w:val="single" w:color="0101FF"/>
        </w:rPr>
        <w:t>incapacitation</w:t>
      </w:r>
      <w:proofErr w:type="spellEnd"/>
      <w:r>
        <w:rPr>
          <w:color w:val="0101FF"/>
          <w:sz w:val="24"/>
        </w:rPr>
        <w:t xml:space="preserve"> </w:t>
      </w:r>
      <w:r>
        <w:rPr>
          <w:sz w:val="24"/>
        </w:rPr>
        <w:t>of another person in order to gain a sexual advantage over such other person; causing the prostitution of another person; recording, photographing or transmitting identifiable images of private sexual activity and/or the</w:t>
      </w:r>
      <w:r>
        <w:rPr>
          <w:spacing w:val="-2"/>
          <w:sz w:val="24"/>
        </w:rPr>
        <w:t xml:space="preserve"> </w:t>
      </w:r>
      <w:r>
        <w:rPr>
          <w:sz w:val="24"/>
        </w:rPr>
        <w:t>intimate</w:t>
      </w:r>
      <w:r>
        <w:rPr>
          <w:spacing w:val="-4"/>
          <w:sz w:val="24"/>
        </w:rPr>
        <w:t xml:space="preserve"> </w:t>
      </w:r>
      <w:r>
        <w:rPr>
          <w:sz w:val="24"/>
        </w:rPr>
        <w:t>parts</w:t>
      </w:r>
      <w:r>
        <w:rPr>
          <w:spacing w:val="-3"/>
          <w:sz w:val="24"/>
        </w:rPr>
        <w:t xml:space="preserve"> </w:t>
      </w:r>
      <w:r>
        <w:rPr>
          <w:sz w:val="24"/>
        </w:rPr>
        <w:t>(including</w:t>
      </w:r>
      <w:r>
        <w:rPr>
          <w:spacing w:val="-4"/>
          <w:sz w:val="24"/>
        </w:rPr>
        <w:t xml:space="preserve"> </w:t>
      </w:r>
      <w:r>
        <w:rPr>
          <w:sz w:val="24"/>
        </w:rPr>
        <w:t>genitalia,</w:t>
      </w:r>
      <w:r>
        <w:rPr>
          <w:spacing w:val="-3"/>
          <w:sz w:val="24"/>
        </w:rPr>
        <w:t xml:space="preserve"> </w:t>
      </w:r>
      <w:r>
        <w:rPr>
          <w:sz w:val="24"/>
        </w:rPr>
        <w:t>groin,</w:t>
      </w:r>
      <w:r>
        <w:rPr>
          <w:spacing w:val="-5"/>
          <w:sz w:val="24"/>
        </w:rPr>
        <w:t xml:space="preserve"> </w:t>
      </w:r>
      <w:r>
        <w:rPr>
          <w:sz w:val="24"/>
        </w:rPr>
        <w:t>breasts</w:t>
      </w:r>
      <w:r>
        <w:rPr>
          <w:spacing w:val="-5"/>
          <w:sz w:val="24"/>
        </w:rPr>
        <w:t xml:space="preserve"> </w:t>
      </w:r>
      <w:r>
        <w:rPr>
          <w:sz w:val="24"/>
        </w:rPr>
        <w:t>or</w:t>
      </w:r>
      <w:r>
        <w:rPr>
          <w:spacing w:val="-4"/>
          <w:sz w:val="24"/>
        </w:rPr>
        <w:t xml:space="preserve"> </w:t>
      </w:r>
      <w:r>
        <w:rPr>
          <w:sz w:val="24"/>
        </w:rPr>
        <w:t>buttocks)</w:t>
      </w:r>
      <w:r>
        <w:rPr>
          <w:spacing w:val="-4"/>
          <w:sz w:val="24"/>
        </w:rPr>
        <w:t xml:space="preserve"> </w:t>
      </w:r>
      <w:r>
        <w:rPr>
          <w:sz w:val="24"/>
        </w:rPr>
        <w:t>of</w:t>
      </w:r>
      <w:r>
        <w:rPr>
          <w:spacing w:val="-5"/>
          <w:sz w:val="24"/>
        </w:rPr>
        <w:t xml:space="preserve"> </w:t>
      </w:r>
      <w:r>
        <w:rPr>
          <w:sz w:val="24"/>
        </w:rPr>
        <w:t>another</w:t>
      </w:r>
      <w:r>
        <w:rPr>
          <w:spacing w:val="-4"/>
          <w:sz w:val="24"/>
        </w:rPr>
        <w:t xml:space="preserve"> </w:t>
      </w:r>
      <w:r>
        <w:rPr>
          <w:sz w:val="24"/>
        </w:rPr>
        <w:t>person; allowing</w:t>
      </w:r>
      <w:r>
        <w:rPr>
          <w:spacing w:val="-1"/>
          <w:sz w:val="24"/>
        </w:rPr>
        <w:t xml:space="preserve"> </w:t>
      </w:r>
      <w:r>
        <w:rPr>
          <w:sz w:val="24"/>
        </w:rPr>
        <w:t>third parties to</w:t>
      </w:r>
      <w:r>
        <w:rPr>
          <w:spacing w:val="-1"/>
          <w:sz w:val="24"/>
        </w:rPr>
        <w:t xml:space="preserve"> </w:t>
      </w:r>
      <w:r>
        <w:rPr>
          <w:sz w:val="24"/>
        </w:rPr>
        <w:t>observe private sexual acts; engaging</w:t>
      </w:r>
      <w:r>
        <w:rPr>
          <w:spacing w:val="-1"/>
          <w:sz w:val="24"/>
        </w:rPr>
        <w:t xml:space="preserve"> </w:t>
      </w:r>
      <w:r>
        <w:rPr>
          <w:sz w:val="24"/>
        </w:rPr>
        <w:t>in voyeurism;</w:t>
      </w:r>
      <w:r>
        <w:rPr>
          <w:spacing w:val="-2"/>
          <w:sz w:val="24"/>
        </w:rPr>
        <w:t xml:space="preserve"> </w:t>
      </w:r>
      <w:r>
        <w:rPr>
          <w:sz w:val="24"/>
        </w:rPr>
        <w:t>and/or knowingly or recklessly exposing another person to a significant risk of sexually transmitted infection, including HIV.</w:t>
      </w:r>
    </w:p>
    <w:p w14:paraId="47D2DBC6" w14:textId="77777777" w:rsidR="008A298B" w:rsidRDefault="008A298B">
      <w:pPr>
        <w:pStyle w:val="BodyText"/>
        <w:spacing w:before="1"/>
        <w:rPr>
          <w:sz w:val="10"/>
          <w:u w:val="none"/>
        </w:rPr>
      </w:pPr>
    </w:p>
    <w:p w14:paraId="7F461763" w14:textId="77777777" w:rsidR="008A298B" w:rsidRDefault="00143CFB">
      <w:pPr>
        <w:spacing w:before="94"/>
        <w:ind w:left="1180"/>
        <w:rPr>
          <w:sz w:val="18"/>
        </w:rPr>
      </w:pPr>
      <w:r>
        <w:rPr>
          <w:strike/>
          <w:color w:val="0101FF"/>
          <w:w w:val="99"/>
          <w:sz w:val="18"/>
        </w:rPr>
        <w:t>9</w:t>
      </w:r>
    </w:p>
    <w:p w14:paraId="3EFC36B6" w14:textId="77777777" w:rsidR="008A298B" w:rsidRDefault="008A298B">
      <w:pPr>
        <w:pStyle w:val="BodyText"/>
        <w:spacing w:before="7"/>
        <w:rPr>
          <w:sz w:val="15"/>
          <w:u w:val="none"/>
        </w:rPr>
      </w:pPr>
    </w:p>
    <w:p w14:paraId="6CCBC6CC" w14:textId="3FE0C3C1" w:rsidR="008A298B" w:rsidRDefault="00143CFB">
      <w:pPr>
        <w:pStyle w:val="ListParagraph"/>
        <w:numPr>
          <w:ilvl w:val="0"/>
          <w:numId w:val="2"/>
        </w:numPr>
        <w:tabs>
          <w:tab w:val="left" w:pos="1581"/>
        </w:tabs>
        <w:ind w:right="794" w:firstLine="0"/>
        <w:rPr>
          <w:sz w:val="24"/>
        </w:rPr>
      </w:pPr>
      <w:r>
        <w:rPr>
          <w:sz w:val="24"/>
        </w:rPr>
        <w:t>"Sexual</w:t>
      </w:r>
      <w:r>
        <w:rPr>
          <w:spacing w:val="-3"/>
          <w:sz w:val="24"/>
        </w:rPr>
        <w:t xml:space="preserve"> </w:t>
      </w:r>
      <w:r>
        <w:rPr>
          <w:sz w:val="24"/>
        </w:rPr>
        <w:t>intercourse"</w:t>
      </w:r>
      <w:r>
        <w:rPr>
          <w:spacing w:val="-4"/>
          <w:sz w:val="24"/>
        </w:rPr>
        <w:t xml:space="preserve"> </w:t>
      </w:r>
      <w:r>
        <w:rPr>
          <w:sz w:val="24"/>
        </w:rPr>
        <w:t>means</w:t>
      </w:r>
      <w:r>
        <w:rPr>
          <w:spacing w:val="-5"/>
          <w:sz w:val="24"/>
        </w:rPr>
        <w:t xml:space="preserve"> </w:t>
      </w:r>
      <w:r>
        <w:rPr>
          <w:sz w:val="24"/>
        </w:rPr>
        <w:t>penetration</w:t>
      </w:r>
      <w:r>
        <w:rPr>
          <w:spacing w:val="-3"/>
          <w:sz w:val="24"/>
        </w:rPr>
        <w:t xml:space="preserve"> </w:t>
      </w:r>
      <w:r>
        <w:rPr>
          <w:sz w:val="24"/>
        </w:rPr>
        <w:t>(anal,</w:t>
      </w:r>
      <w:r>
        <w:rPr>
          <w:spacing w:val="-5"/>
          <w:sz w:val="24"/>
        </w:rPr>
        <w:t xml:space="preserve"> </w:t>
      </w:r>
      <w:proofErr w:type="gramStart"/>
      <w:r>
        <w:rPr>
          <w:sz w:val="24"/>
        </w:rPr>
        <w:t>oral</w:t>
      </w:r>
      <w:proofErr w:type="gramEnd"/>
      <w:r>
        <w:rPr>
          <w:spacing w:val="-3"/>
          <w:sz w:val="24"/>
        </w:rPr>
        <w:t xml:space="preserve"> </w:t>
      </w:r>
      <w:r>
        <w:rPr>
          <w:sz w:val="24"/>
        </w:rPr>
        <w:t>or</w:t>
      </w:r>
      <w:r>
        <w:rPr>
          <w:spacing w:val="-4"/>
          <w:sz w:val="24"/>
        </w:rPr>
        <w:t xml:space="preserve"> </w:t>
      </w:r>
      <w:r>
        <w:rPr>
          <w:sz w:val="24"/>
        </w:rPr>
        <w:t>vaginal)</w:t>
      </w:r>
      <w:r>
        <w:rPr>
          <w:spacing w:val="-4"/>
          <w:sz w:val="24"/>
        </w:rPr>
        <w:t xml:space="preserve"> </w:t>
      </w:r>
      <w:r>
        <w:rPr>
          <w:sz w:val="24"/>
        </w:rPr>
        <w:t>by</w:t>
      </w:r>
      <w:r>
        <w:rPr>
          <w:spacing w:val="-5"/>
          <w:sz w:val="24"/>
        </w:rPr>
        <w:t xml:space="preserve"> </w:t>
      </w:r>
      <w:r>
        <w:rPr>
          <w:sz w:val="24"/>
        </w:rPr>
        <w:t>a</w:t>
      </w:r>
      <w:r>
        <w:rPr>
          <w:spacing w:val="-3"/>
          <w:sz w:val="24"/>
        </w:rPr>
        <w:t xml:space="preserve"> </w:t>
      </w:r>
      <w:r>
        <w:rPr>
          <w:sz w:val="24"/>
        </w:rPr>
        <w:t>penis, tongue, finger, or an inanimate object.</w:t>
      </w:r>
    </w:p>
    <w:p w14:paraId="6096626A" w14:textId="77777777" w:rsidR="008A298B" w:rsidRDefault="008A298B">
      <w:pPr>
        <w:pStyle w:val="BodyText"/>
        <w:spacing w:before="1"/>
        <w:rPr>
          <w:sz w:val="10"/>
          <w:u w:val="none"/>
        </w:rPr>
      </w:pPr>
    </w:p>
    <w:p w14:paraId="044A6257" w14:textId="77777777" w:rsidR="008A298B" w:rsidRDefault="00143CFB">
      <w:pPr>
        <w:spacing w:before="94"/>
        <w:ind w:left="1180"/>
        <w:rPr>
          <w:sz w:val="18"/>
        </w:rPr>
      </w:pPr>
      <w:r>
        <w:rPr>
          <w:strike/>
          <w:color w:val="0101FF"/>
          <w:spacing w:val="-5"/>
          <w:sz w:val="18"/>
        </w:rPr>
        <w:t>10</w:t>
      </w:r>
    </w:p>
    <w:p w14:paraId="34AB5150" w14:textId="77777777" w:rsidR="008A298B" w:rsidRDefault="008A298B">
      <w:pPr>
        <w:rPr>
          <w:sz w:val="18"/>
        </w:rPr>
        <w:sectPr w:rsidR="008A298B">
          <w:pgSz w:w="12240" w:h="15840"/>
          <w:pgMar w:top="1340" w:right="1480" w:bottom="1240" w:left="620" w:header="720" w:footer="716" w:gutter="0"/>
          <w:cols w:space="720"/>
        </w:sectPr>
      </w:pPr>
    </w:p>
    <w:p w14:paraId="2B5B3C43" w14:textId="3DFE317D" w:rsidR="008A298B" w:rsidRDefault="003C0278">
      <w:pPr>
        <w:pStyle w:val="ListParagraph"/>
        <w:numPr>
          <w:ilvl w:val="0"/>
          <w:numId w:val="2"/>
        </w:numPr>
        <w:tabs>
          <w:tab w:val="left" w:pos="1584"/>
        </w:tabs>
        <w:spacing w:before="89"/>
        <w:ind w:right="257" w:firstLine="0"/>
        <w:rPr>
          <w:sz w:val="24"/>
        </w:rPr>
      </w:pPr>
      <w:r>
        <w:rPr>
          <w:noProof/>
        </w:rPr>
        <w:lastRenderedPageBreak/>
        <mc:AlternateContent>
          <mc:Choice Requires="wpg">
            <w:drawing>
              <wp:anchor distT="0" distB="0" distL="114300" distR="114300" simplePos="0" relativeHeight="15747584" behindDoc="0" locked="0" layoutInCell="1" allowOverlap="1" wp14:anchorId="280D9332" wp14:editId="2CC28893">
                <wp:simplePos x="0" y="0"/>
                <wp:positionH relativeFrom="page">
                  <wp:posOffset>342900</wp:posOffset>
                </wp:positionH>
                <wp:positionV relativeFrom="page">
                  <wp:posOffset>914400</wp:posOffset>
                </wp:positionV>
                <wp:extent cx="9525" cy="8176260"/>
                <wp:effectExtent l="0" t="0" r="0" b="0"/>
                <wp:wrapNone/>
                <wp:docPr id="98" name="docshapegroup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 cy="8176260"/>
                          <a:chOff x="540" y="1440"/>
                          <a:chExt cx="15" cy="12876"/>
                        </a:xfrm>
                      </wpg:grpSpPr>
                      <wps:wsp>
                        <wps:cNvPr id="99" name="Line 98"/>
                        <wps:cNvCnPr>
                          <a:cxnSpLocks noChangeShapeType="1"/>
                        </wps:cNvCnPr>
                        <wps:spPr bwMode="auto">
                          <a:xfrm>
                            <a:off x="547" y="1440"/>
                            <a:ext cx="0" cy="8206"/>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 name="docshape64"/>
                        <wps:cNvSpPr>
                          <a:spLocks/>
                        </wps:cNvSpPr>
                        <wps:spPr bwMode="auto">
                          <a:xfrm>
                            <a:off x="540" y="9645"/>
                            <a:ext cx="15" cy="1104"/>
                          </a:xfrm>
                          <a:custGeom>
                            <a:avLst/>
                            <a:gdLst>
                              <a:gd name="T0" fmla="+- 0 554 540"/>
                              <a:gd name="T1" fmla="*/ T0 w 15"/>
                              <a:gd name="T2" fmla="+- 0 9646 9646"/>
                              <a:gd name="T3" fmla="*/ 9646 h 1104"/>
                              <a:gd name="T4" fmla="+- 0 540 540"/>
                              <a:gd name="T5" fmla="*/ T4 w 15"/>
                              <a:gd name="T6" fmla="+- 0 9646 9646"/>
                              <a:gd name="T7" fmla="*/ 9646 h 1104"/>
                              <a:gd name="T8" fmla="+- 0 540 540"/>
                              <a:gd name="T9" fmla="*/ T8 w 15"/>
                              <a:gd name="T10" fmla="+- 0 9922 9646"/>
                              <a:gd name="T11" fmla="*/ 9922 h 1104"/>
                              <a:gd name="T12" fmla="+- 0 540 540"/>
                              <a:gd name="T13" fmla="*/ T12 w 15"/>
                              <a:gd name="T14" fmla="+- 0 10198 9646"/>
                              <a:gd name="T15" fmla="*/ 10198 h 1104"/>
                              <a:gd name="T16" fmla="+- 0 540 540"/>
                              <a:gd name="T17" fmla="*/ T16 w 15"/>
                              <a:gd name="T18" fmla="+- 0 10474 9646"/>
                              <a:gd name="T19" fmla="*/ 10474 h 1104"/>
                              <a:gd name="T20" fmla="+- 0 540 540"/>
                              <a:gd name="T21" fmla="*/ T20 w 15"/>
                              <a:gd name="T22" fmla="+- 0 10750 9646"/>
                              <a:gd name="T23" fmla="*/ 10750 h 1104"/>
                              <a:gd name="T24" fmla="+- 0 554 540"/>
                              <a:gd name="T25" fmla="*/ T24 w 15"/>
                              <a:gd name="T26" fmla="+- 0 10750 9646"/>
                              <a:gd name="T27" fmla="*/ 10750 h 1104"/>
                              <a:gd name="T28" fmla="+- 0 554 540"/>
                              <a:gd name="T29" fmla="*/ T28 w 15"/>
                              <a:gd name="T30" fmla="+- 0 10474 9646"/>
                              <a:gd name="T31" fmla="*/ 10474 h 1104"/>
                              <a:gd name="T32" fmla="+- 0 554 540"/>
                              <a:gd name="T33" fmla="*/ T32 w 15"/>
                              <a:gd name="T34" fmla="+- 0 10198 9646"/>
                              <a:gd name="T35" fmla="*/ 10198 h 1104"/>
                              <a:gd name="T36" fmla="+- 0 554 540"/>
                              <a:gd name="T37" fmla="*/ T36 w 15"/>
                              <a:gd name="T38" fmla="+- 0 9922 9646"/>
                              <a:gd name="T39" fmla="*/ 9922 h 1104"/>
                              <a:gd name="T40" fmla="+- 0 554 540"/>
                              <a:gd name="T41" fmla="*/ T40 w 15"/>
                              <a:gd name="T42" fmla="+- 0 9646 9646"/>
                              <a:gd name="T43" fmla="*/ 9646 h 11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5" h="1104">
                                <a:moveTo>
                                  <a:pt x="14" y="0"/>
                                </a:moveTo>
                                <a:lnTo>
                                  <a:pt x="0" y="0"/>
                                </a:lnTo>
                                <a:lnTo>
                                  <a:pt x="0" y="276"/>
                                </a:lnTo>
                                <a:lnTo>
                                  <a:pt x="0" y="552"/>
                                </a:lnTo>
                                <a:lnTo>
                                  <a:pt x="0" y="828"/>
                                </a:lnTo>
                                <a:lnTo>
                                  <a:pt x="0" y="1104"/>
                                </a:lnTo>
                                <a:lnTo>
                                  <a:pt x="14" y="1104"/>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Line 96"/>
                        <wps:cNvCnPr>
                          <a:cxnSpLocks noChangeShapeType="1"/>
                        </wps:cNvCnPr>
                        <wps:spPr bwMode="auto">
                          <a:xfrm>
                            <a:off x="547" y="10750"/>
                            <a:ext cx="0" cy="3566"/>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7178E6E" id="docshapegroup63" o:spid="_x0000_s1026" alt="&quot;&quot;" style="position:absolute;margin-left:27pt;margin-top:1in;width:.75pt;height:643.8pt;z-index:15747584;mso-position-horizontal-relative:page;mso-position-vertical-relative:page" coordorigin="540,1440" coordsize="15,1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">
                <v:line id="Line 98" o:spid="_x0000_s1027" style="position:absolute;visibility:visible;mso-wrap-style:square" from="547,1440" to="547,9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" strokeweight=".72pt"/>
                <v:shape id="docshape64" o:spid="_x0000_s1028" style="position:absolute;left:540;top:9645;width:15;height:1104;visibility:visible;mso-wrap-style:square;v-text-anchor:top" coordsize="15,1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" path="m14,l,,,276,,552,,828r,276l14,1104r,-276l14,552r,-276l14,xe" fillcolor="black" stroked="f">
                  <v:path arrowok="t" o:connecttype="custom" o:connectlocs="14,9646;0,9646;0,9922;0,10198;0,10474;0,10750;14,10750;14,10474;14,10198;14,9922;14,9646" o:connectangles="0,0,0,0,0,0,0,0,0,0,0"/>
                </v:shape>
                <v:line id="Line 96" o:spid="_x0000_s1029" style="position:absolute;visibility:visible;mso-wrap-style:square" from="547,10750" to="547,14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" strokeweight=".72pt"/>
                <w10:wrap anchorx="page" anchory="page"/>
              </v:group>
            </w:pict>
          </mc:Fallback>
        </mc:AlternateContent>
      </w:r>
      <w:r w:rsidR="00143CFB">
        <w:rPr>
          <w:sz w:val="24"/>
        </w:rPr>
        <w:t>“Sexual</w:t>
      </w:r>
      <w:r w:rsidR="00143CFB">
        <w:rPr>
          <w:spacing w:val="-5"/>
          <w:sz w:val="24"/>
        </w:rPr>
        <w:t xml:space="preserve"> </w:t>
      </w:r>
      <w:r w:rsidR="00143CFB">
        <w:rPr>
          <w:sz w:val="24"/>
        </w:rPr>
        <w:t>harassment”</w:t>
      </w:r>
      <w:r w:rsidR="00143CFB">
        <w:rPr>
          <w:spacing w:val="-6"/>
          <w:sz w:val="24"/>
        </w:rPr>
        <w:t xml:space="preserve"> </w:t>
      </w:r>
      <w:r w:rsidR="00143CFB">
        <w:rPr>
          <w:sz w:val="24"/>
        </w:rPr>
        <w:t>means</w:t>
      </w:r>
      <w:r w:rsidR="00143CFB">
        <w:rPr>
          <w:spacing w:val="-6"/>
          <w:sz w:val="24"/>
        </w:rPr>
        <w:t xml:space="preserve"> </w:t>
      </w:r>
      <w:r w:rsidR="00143CFB">
        <w:rPr>
          <w:sz w:val="24"/>
        </w:rPr>
        <w:t>unwelcome</w:t>
      </w:r>
      <w:r w:rsidR="00143CFB">
        <w:rPr>
          <w:spacing w:val="-6"/>
          <w:sz w:val="24"/>
        </w:rPr>
        <w:t xml:space="preserve"> </w:t>
      </w:r>
      <w:r w:rsidR="00143CFB">
        <w:rPr>
          <w:sz w:val="24"/>
        </w:rPr>
        <w:t>sexual</w:t>
      </w:r>
      <w:r w:rsidR="00143CFB">
        <w:rPr>
          <w:spacing w:val="-5"/>
          <w:sz w:val="24"/>
        </w:rPr>
        <w:t xml:space="preserve"> </w:t>
      </w:r>
      <w:r w:rsidR="00143CFB">
        <w:rPr>
          <w:sz w:val="24"/>
        </w:rPr>
        <w:t>advances,</w:t>
      </w:r>
      <w:r w:rsidR="00143CFB">
        <w:rPr>
          <w:spacing w:val="-4"/>
          <w:sz w:val="24"/>
        </w:rPr>
        <w:t xml:space="preserve"> </w:t>
      </w:r>
      <w:r w:rsidR="00143CFB">
        <w:rPr>
          <w:sz w:val="24"/>
        </w:rPr>
        <w:t>requests</w:t>
      </w:r>
      <w:r w:rsidR="00143CFB">
        <w:rPr>
          <w:spacing w:val="-6"/>
          <w:sz w:val="24"/>
        </w:rPr>
        <w:t xml:space="preserve"> </w:t>
      </w:r>
      <w:r w:rsidR="00143CFB">
        <w:rPr>
          <w:sz w:val="24"/>
        </w:rPr>
        <w:t>for</w:t>
      </w:r>
      <w:r w:rsidR="00143CFB">
        <w:rPr>
          <w:spacing w:val="-6"/>
          <w:sz w:val="24"/>
        </w:rPr>
        <w:t xml:space="preserve"> </w:t>
      </w:r>
      <w:r w:rsidR="00143CFB">
        <w:rPr>
          <w:sz w:val="24"/>
        </w:rPr>
        <w:t>sexual favors, or other verbal (including written and electronic communications) or physical conduct of a sexual nature from any person when:</w:t>
      </w:r>
    </w:p>
    <w:p w14:paraId="662393C7" w14:textId="77777777" w:rsidR="008A298B" w:rsidRDefault="008A298B">
      <w:pPr>
        <w:pStyle w:val="BodyText"/>
        <w:spacing w:before="1"/>
        <w:rPr>
          <w:sz w:val="10"/>
          <w:u w:val="none"/>
        </w:rPr>
      </w:pPr>
    </w:p>
    <w:p w14:paraId="7DE93765" w14:textId="5BBD6A31" w:rsidR="008A298B" w:rsidRDefault="008A298B">
      <w:pPr>
        <w:pStyle w:val="ListParagraph"/>
        <w:numPr>
          <w:ilvl w:val="1"/>
          <w:numId w:val="2"/>
        </w:numPr>
        <w:tabs>
          <w:tab w:val="left" w:pos="1244"/>
        </w:tabs>
        <w:spacing w:before="94"/>
        <w:rPr>
          <w:sz w:val="18"/>
        </w:rPr>
      </w:pPr>
    </w:p>
    <w:p w14:paraId="76FF126D" w14:textId="77777777" w:rsidR="008A298B" w:rsidRDefault="008A298B">
      <w:pPr>
        <w:pStyle w:val="BodyText"/>
        <w:spacing w:before="8"/>
        <w:rPr>
          <w:sz w:val="23"/>
          <w:u w:val="none"/>
        </w:rPr>
      </w:pPr>
    </w:p>
    <w:p w14:paraId="3272DFCD" w14:textId="0C9FB537" w:rsidR="008A298B" w:rsidRDefault="00143CFB">
      <w:pPr>
        <w:pStyle w:val="ListParagraph"/>
        <w:numPr>
          <w:ilvl w:val="2"/>
          <w:numId w:val="2"/>
        </w:numPr>
        <w:tabs>
          <w:tab w:val="left" w:pos="1900"/>
        </w:tabs>
        <w:spacing w:before="0"/>
        <w:ind w:right="295"/>
        <w:jc w:val="both"/>
        <w:rPr>
          <w:sz w:val="24"/>
        </w:rPr>
      </w:pPr>
      <w:r>
        <w:rPr>
          <w:sz w:val="24"/>
        </w:rPr>
        <w:t>Submission</w:t>
      </w:r>
      <w:r>
        <w:rPr>
          <w:spacing w:val="-2"/>
          <w:sz w:val="24"/>
        </w:rPr>
        <w:t xml:space="preserve"> </w:t>
      </w:r>
      <w:r>
        <w:rPr>
          <w:sz w:val="24"/>
        </w:rPr>
        <w:t>to</w:t>
      </w:r>
      <w:r>
        <w:rPr>
          <w:spacing w:val="-2"/>
          <w:sz w:val="24"/>
        </w:rPr>
        <w:t xml:space="preserve"> </w:t>
      </w:r>
      <w:r>
        <w:rPr>
          <w:sz w:val="24"/>
        </w:rPr>
        <w:t>such</w:t>
      </w:r>
      <w:r>
        <w:rPr>
          <w:spacing w:val="-2"/>
          <w:sz w:val="24"/>
        </w:rPr>
        <w:t xml:space="preserve"> </w:t>
      </w:r>
      <w:r>
        <w:rPr>
          <w:sz w:val="24"/>
        </w:rPr>
        <w:t>conduct</w:t>
      </w:r>
      <w:r>
        <w:rPr>
          <w:spacing w:val="-5"/>
          <w:sz w:val="24"/>
        </w:rPr>
        <w:t xml:space="preserve"> </w:t>
      </w:r>
      <w:r>
        <w:rPr>
          <w:sz w:val="24"/>
        </w:rPr>
        <w:t>or</w:t>
      </w:r>
      <w:r>
        <w:rPr>
          <w:spacing w:val="-4"/>
          <w:sz w:val="24"/>
        </w:rPr>
        <w:t xml:space="preserve"> </w:t>
      </w:r>
      <w:r>
        <w:rPr>
          <w:sz w:val="24"/>
        </w:rPr>
        <w:t>request</w:t>
      </w:r>
      <w:r>
        <w:rPr>
          <w:spacing w:val="-5"/>
          <w:sz w:val="24"/>
        </w:rPr>
        <w:t xml:space="preserve"> </w:t>
      </w:r>
      <w:r>
        <w:rPr>
          <w:sz w:val="24"/>
        </w:rPr>
        <w:t>is</w:t>
      </w:r>
      <w:r>
        <w:rPr>
          <w:spacing w:val="-3"/>
          <w:sz w:val="24"/>
        </w:rPr>
        <w:t xml:space="preserve"> </w:t>
      </w:r>
      <w:r>
        <w:rPr>
          <w:sz w:val="24"/>
        </w:rPr>
        <w:t>made</w:t>
      </w:r>
      <w:r>
        <w:rPr>
          <w:spacing w:val="-2"/>
          <w:sz w:val="24"/>
        </w:rPr>
        <w:t xml:space="preserve"> </w:t>
      </w:r>
      <w:r>
        <w:rPr>
          <w:sz w:val="24"/>
        </w:rPr>
        <w:t>either</w:t>
      </w:r>
      <w:r>
        <w:rPr>
          <w:spacing w:val="-4"/>
          <w:sz w:val="24"/>
        </w:rPr>
        <w:t xml:space="preserve"> </w:t>
      </w:r>
      <w:r>
        <w:rPr>
          <w:sz w:val="24"/>
        </w:rPr>
        <w:t>explicitly</w:t>
      </w:r>
      <w:r>
        <w:rPr>
          <w:spacing w:val="-5"/>
          <w:sz w:val="24"/>
        </w:rPr>
        <w:t xml:space="preserve"> </w:t>
      </w:r>
      <w:r>
        <w:rPr>
          <w:sz w:val="24"/>
        </w:rPr>
        <w:t>or</w:t>
      </w:r>
      <w:r>
        <w:rPr>
          <w:spacing w:val="-4"/>
          <w:sz w:val="24"/>
        </w:rPr>
        <w:t xml:space="preserve"> </w:t>
      </w:r>
      <w:r>
        <w:rPr>
          <w:sz w:val="24"/>
        </w:rPr>
        <w:t>implicitly a</w:t>
      </w:r>
      <w:r>
        <w:rPr>
          <w:spacing w:val="-2"/>
          <w:sz w:val="24"/>
        </w:rPr>
        <w:t xml:space="preserve"> </w:t>
      </w:r>
      <w:r>
        <w:rPr>
          <w:sz w:val="24"/>
        </w:rPr>
        <w:t>term</w:t>
      </w:r>
      <w:r>
        <w:rPr>
          <w:spacing w:val="-1"/>
          <w:sz w:val="24"/>
        </w:rPr>
        <w:t xml:space="preserve"> </w:t>
      </w:r>
      <w:r>
        <w:rPr>
          <w:sz w:val="24"/>
        </w:rPr>
        <w:t>or</w:t>
      </w:r>
      <w:r>
        <w:rPr>
          <w:spacing w:val="-4"/>
          <w:sz w:val="24"/>
        </w:rPr>
        <w:t xml:space="preserve"> </w:t>
      </w:r>
      <w:r>
        <w:rPr>
          <w:sz w:val="24"/>
        </w:rPr>
        <w:t>condition</w:t>
      </w:r>
      <w:r>
        <w:rPr>
          <w:spacing w:val="-2"/>
          <w:sz w:val="24"/>
        </w:rPr>
        <w:t xml:space="preserve"> </w:t>
      </w:r>
      <w:r>
        <w:rPr>
          <w:sz w:val="24"/>
        </w:rPr>
        <w:t>of</w:t>
      </w:r>
      <w:r>
        <w:rPr>
          <w:spacing w:val="-2"/>
          <w:sz w:val="24"/>
        </w:rPr>
        <w:t xml:space="preserve"> </w:t>
      </w:r>
      <w:r>
        <w:rPr>
          <w:sz w:val="24"/>
        </w:rPr>
        <w:t>a</w:t>
      </w:r>
      <w:r>
        <w:rPr>
          <w:spacing w:val="-4"/>
          <w:sz w:val="24"/>
        </w:rPr>
        <w:t xml:space="preserve"> </w:t>
      </w:r>
      <w:r>
        <w:rPr>
          <w:sz w:val="24"/>
        </w:rPr>
        <w:t>student's</w:t>
      </w:r>
      <w:r>
        <w:rPr>
          <w:spacing w:val="-3"/>
          <w:sz w:val="24"/>
        </w:rPr>
        <w:t xml:space="preserve"> </w:t>
      </w:r>
      <w:r>
        <w:rPr>
          <w:sz w:val="24"/>
        </w:rPr>
        <w:t>status</w:t>
      </w:r>
      <w:r>
        <w:rPr>
          <w:spacing w:val="-5"/>
          <w:sz w:val="24"/>
        </w:rPr>
        <w:t xml:space="preserve"> </w:t>
      </w:r>
      <w:r>
        <w:rPr>
          <w:sz w:val="24"/>
        </w:rPr>
        <w:t>in</w:t>
      </w:r>
      <w:r>
        <w:rPr>
          <w:spacing w:val="-2"/>
          <w:sz w:val="24"/>
        </w:rPr>
        <w:t xml:space="preserve"> </w:t>
      </w:r>
      <w:r>
        <w:rPr>
          <w:sz w:val="24"/>
        </w:rPr>
        <w:t>a</w:t>
      </w:r>
      <w:r>
        <w:rPr>
          <w:spacing w:val="-4"/>
          <w:sz w:val="24"/>
        </w:rPr>
        <w:t xml:space="preserve"> </w:t>
      </w:r>
      <w:r>
        <w:rPr>
          <w:sz w:val="24"/>
        </w:rPr>
        <w:t>course,</w:t>
      </w:r>
      <w:r>
        <w:rPr>
          <w:spacing w:val="-5"/>
          <w:sz w:val="24"/>
        </w:rPr>
        <w:t xml:space="preserve"> </w:t>
      </w:r>
      <w:r>
        <w:rPr>
          <w:sz w:val="24"/>
        </w:rPr>
        <w:t>program,</w:t>
      </w:r>
      <w:r>
        <w:rPr>
          <w:spacing w:val="-5"/>
          <w:sz w:val="24"/>
        </w:rPr>
        <w:t xml:space="preserve"> </w:t>
      </w:r>
      <w:r>
        <w:rPr>
          <w:sz w:val="24"/>
        </w:rPr>
        <w:t>or</w:t>
      </w:r>
      <w:r>
        <w:rPr>
          <w:spacing w:val="-4"/>
          <w:sz w:val="24"/>
        </w:rPr>
        <w:t xml:space="preserve"> </w:t>
      </w:r>
      <w:r>
        <w:rPr>
          <w:sz w:val="24"/>
        </w:rPr>
        <w:t>activity;</w:t>
      </w:r>
      <w:r>
        <w:rPr>
          <w:spacing w:val="-2"/>
          <w:sz w:val="24"/>
        </w:rPr>
        <w:t xml:space="preserve"> </w:t>
      </w:r>
      <w:r>
        <w:rPr>
          <w:sz w:val="24"/>
        </w:rPr>
        <w:t>or of academic achievement; or</w:t>
      </w:r>
    </w:p>
    <w:p w14:paraId="7C008D37" w14:textId="65F7C988" w:rsidR="008A298B" w:rsidRDefault="00143CFB">
      <w:pPr>
        <w:spacing w:before="2" w:line="205" w:lineRule="exact"/>
        <w:ind w:left="1900"/>
        <w:rPr>
          <w:sz w:val="18"/>
        </w:rPr>
      </w:pPr>
      <w:r>
        <w:rPr>
          <w:color w:val="0101FF"/>
          <w:w w:val="99"/>
          <w:sz w:val="18"/>
        </w:rPr>
        <w:t>•</w:t>
      </w:r>
    </w:p>
    <w:p w14:paraId="3C367DB4" w14:textId="6DFB5C57" w:rsidR="008A298B" w:rsidRDefault="00143CFB">
      <w:pPr>
        <w:pStyle w:val="ListParagraph"/>
        <w:numPr>
          <w:ilvl w:val="2"/>
          <w:numId w:val="2"/>
        </w:numPr>
        <w:tabs>
          <w:tab w:val="left" w:pos="1900"/>
        </w:tabs>
        <w:spacing w:before="0"/>
        <w:ind w:right="299"/>
        <w:jc w:val="both"/>
        <w:rPr>
          <w:sz w:val="24"/>
        </w:rPr>
      </w:pPr>
      <w:r>
        <w:rPr>
          <w:sz w:val="24"/>
        </w:rPr>
        <w:t>Submission</w:t>
      </w:r>
      <w:r>
        <w:rPr>
          <w:spacing w:val="-2"/>
          <w:sz w:val="24"/>
        </w:rPr>
        <w:t xml:space="preserve"> </w:t>
      </w:r>
      <w:r>
        <w:rPr>
          <w:sz w:val="24"/>
        </w:rPr>
        <w:t>to</w:t>
      </w:r>
      <w:r>
        <w:rPr>
          <w:spacing w:val="-2"/>
          <w:sz w:val="24"/>
        </w:rPr>
        <w:t xml:space="preserve"> </w:t>
      </w:r>
      <w:r>
        <w:rPr>
          <w:sz w:val="24"/>
        </w:rPr>
        <w:t>such</w:t>
      </w:r>
      <w:r>
        <w:rPr>
          <w:spacing w:val="-2"/>
          <w:sz w:val="24"/>
        </w:rPr>
        <w:t xml:space="preserve"> </w:t>
      </w:r>
      <w:r>
        <w:rPr>
          <w:sz w:val="24"/>
        </w:rPr>
        <w:t>conduct</w:t>
      </w:r>
      <w:r>
        <w:rPr>
          <w:spacing w:val="-5"/>
          <w:sz w:val="24"/>
        </w:rPr>
        <w:t xml:space="preserve"> </w:t>
      </w:r>
      <w:r>
        <w:rPr>
          <w:sz w:val="24"/>
        </w:rPr>
        <w:t>or</w:t>
      </w:r>
      <w:r>
        <w:rPr>
          <w:spacing w:val="-4"/>
          <w:sz w:val="24"/>
        </w:rPr>
        <w:t xml:space="preserve"> </w:t>
      </w:r>
      <w:r>
        <w:rPr>
          <w:sz w:val="24"/>
        </w:rPr>
        <w:t>request</w:t>
      </w:r>
      <w:r>
        <w:rPr>
          <w:spacing w:val="-5"/>
          <w:sz w:val="24"/>
        </w:rPr>
        <w:t xml:space="preserve"> </w:t>
      </w:r>
      <w:r>
        <w:rPr>
          <w:sz w:val="24"/>
        </w:rPr>
        <w:t>is</w:t>
      </w:r>
      <w:r>
        <w:rPr>
          <w:spacing w:val="-3"/>
          <w:sz w:val="24"/>
        </w:rPr>
        <w:t xml:space="preserve"> </w:t>
      </w:r>
      <w:r>
        <w:rPr>
          <w:sz w:val="24"/>
        </w:rPr>
        <w:t>made</w:t>
      </w:r>
      <w:r>
        <w:rPr>
          <w:spacing w:val="-2"/>
          <w:sz w:val="24"/>
        </w:rPr>
        <w:t xml:space="preserve"> </w:t>
      </w:r>
      <w:r>
        <w:rPr>
          <w:sz w:val="24"/>
        </w:rPr>
        <w:t>either</w:t>
      </w:r>
      <w:r>
        <w:rPr>
          <w:spacing w:val="-4"/>
          <w:sz w:val="24"/>
        </w:rPr>
        <w:t xml:space="preserve"> </w:t>
      </w:r>
      <w:r>
        <w:rPr>
          <w:sz w:val="24"/>
        </w:rPr>
        <w:t>explicitly</w:t>
      </w:r>
      <w:r>
        <w:rPr>
          <w:spacing w:val="-5"/>
          <w:sz w:val="24"/>
        </w:rPr>
        <w:t xml:space="preserve"> </w:t>
      </w:r>
      <w:r>
        <w:rPr>
          <w:sz w:val="24"/>
        </w:rPr>
        <w:t>or</w:t>
      </w:r>
      <w:r>
        <w:rPr>
          <w:spacing w:val="-4"/>
          <w:sz w:val="24"/>
        </w:rPr>
        <w:t xml:space="preserve"> </w:t>
      </w:r>
      <w:r>
        <w:rPr>
          <w:sz w:val="24"/>
        </w:rPr>
        <w:t>implicitly a term or</w:t>
      </w:r>
      <w:r>
        <w:rPr>
          <w:spacing w:val="-2"/>
          <w:sz w:val="24"/>
        </w:rPr>
        <w:t xml:space="preserve"> </w:t>
      </w:r>
      <w:r>
        <w:rPr>
          <w:sz w:val="24"/>
        </w:rPr>
        <w:t>condition of an individual's</w:t>
      </w:r>
      <w:r>
        <w:rPr>
          <w:spacing w:val="-1"/>
          <w:sz w:val="24"/>
        </w:rPr>
        <w:t xml:space="preserve"> </w:t>
      </w:r>
      <w:r>
        <w:rPr>
          <w:sz w:val="24"/>
        </w:rPr>
        <w:t>employment, salary</w:t>
      </w:r>
      <w:r>
        <w:rPr>
          <w:spacing w:val="-3"/>
          <w:sz w:val="24"/>
        </w:rPr>
        <w:t xml:space="preserve"> </w:t>
      </w:r>
      <w:r>
        <w:rPr>
          <w:sz w:val="24"/>
        </w:rPr>
        <w:t>increase,</w:t>
      </w:r>
      <w:r>
        <w:rPr>
          <w:spacing w:val="-3"/>
          <w:sz w:val="24"/>
        </w:rPr>
        <w:t xml:space="preserve"> </w:t>
      </w:r>
      <w:r>
        <w:rPr>
          <w:sz w:val="24"/>
        </w:rPr>
        <w:t>position advancement, or other employment-related benefits; or</w:t>
      </w:r>
    </w:p>
    <w:p w14:paraId="11812CA6" w14:textId="5F12720F" w:rsidR="008A298B" w:rsidRDefault="00143CFB">
      <w:pPr>
        <w:spacing w:line="205" w:lineRule="exact"/>
        <w:ind w:left="1900"/>
        <w:rPr>
          <w:sz w:val="18"/>
        </w:rPr>
      </w:pPr>
      <w:r>
        <w:rPr>
          <w:color w:val="0101FF"/>
          <w:w w:val="99"/>
          <w:sz w:val="18"/>
        </w:rPr>
        <w:t>•</w:t>
      </w:r>
    </w:p>
    <w:p w14:paraId="239A9002" w14:textId="61AE9E69" w:rsidR="008A298B" w:rsidRDefault="00143CFB">
      <w:pPr>
        <w:pStyle w:val="ListParagraph"/>
        <w:numPr>
          <w:ilvl w:val="2"/>
          <w:numId w:val="2"/>
        </w:numPr>
        <w:tabs>
          <w:tab w:val="left" w:pos="1899"/>
          <w:tab w:val="left" w:pos="1900"/>
        </w:tabs>
        <w:spacing w:before="0"/>
        <w:ind w:right="620"/>
        <w:rPr>
          <w:sz w:val="24"/>
        </w:rPr>
      </w:pPr>
      <w:r>
        <w:rPr>
          <w:sz w:val="24"/>
        </w:rPr>
        <w:t>Submission</w:t>
      </w:r>
      <w:r>
        <w:rPr>
          <w:spacing w:val="-2"/>
          <w:sz w:val="24"/>
        </w:rPr>
        <w:t xml:space="preserve"> </w:t>
      </w:r>
      <w:r>
        <w:rPr>
          <w:sz w:val="24"/>
        </w:rPr>
        <w:t>to</w:t>
      </w:r>
      <w:r>
        <w:rPr>
          <w:spacing w:val="-2"/>
          <w:sz w:val="24"/>
        </w:rPr>
        <w:t xml:space="preserve"> </w:t>
      </w:r>
      <w:r>
        <w:rPr>
          <w:sz w:val="24"/>
        </w:rPr>
        <w:t>or</w:t>
      </w:r>
      <w:r>
        <w:rPr>
          <w:spacing w:val="-4"/>
          <w:sz w:val="24"/>
        </w:rPr>
        <w:t xml:space="preserve"> </w:t>
      </w:r>
      <w:r>
        <w:rPr>
          <w:sz w:val="24"/>
        </w:rPr>
        <w:t>rejection</w:t>
      </w:r>
      <w:r>
        <w:rPr>
          <w:spacing w:val="-2"/>
          <w:sz w:val="24"/>
        </w:rPr>
        <w:t xml:space="preserve"> </w:t>
      </w:r>
      <w:r>
        <w:rPr>
          <w:sz w:val="24"/>
        </w:rPr>
        <w:t>of</w:t>
      </w:r>
      <w:r>
        <w:rPr>
          <w:spacing w:val="-2"/>
          <w:sz w:val="24"/>
        </w:rPr>
        <w:t xml:space="preserve"> </w:t>
      </w:r>
      <w:r>
        <w:rPr>
          <w:sz w:val="24"/>
        </w:rPr>
        <w:t>such</w:t>
      </w:r>
      <w:r>
        <w:rPr>
          <w:spacing w:val="-4"/>
          <w:sz w:val="24"/>
        </w:rPr>
        <w:t xml:space="preserve"> </w:t>
      </w:r>
      <w:r>
        <w:rPr>
          <w:sz w:val="24"/>
        </w:rPr>
        <w:t>conduct</w:t>
      </w:r>
      <w:r>
        <w:rPr>
          <w:spacing w:val="-5"/>
          <w:sz w:val="24"/>
        </w:rPr>
        <w:t xml:space="preserve"> </w:t>
      </w:r>
      <w:r>
        <w:rPr>
          <w:sz w:val="24"/>
        </w:rPr>
        <w:t>or</w:t>
      </w:r>
      <w:r>
        <w:rPr>
          <w:spacing w:val="-6"/>
          <w:sz w:val="24"/>
        </w:rPr>
        <w:t xml:space="preserve"> </w:t>
      </w:r>
      <w:r>
        <w:rPr>
          <w:sz w:val="24"/>
        </w:rPr>
        <w:t>request</w:t>
      </w:r>
      <w:r>
        <w:rPr>
          <w:spacing w:val="-2"/>
          <w:sz w:val="24"/>
        </w:rPr>
        <w:t xml:space="preserve"> </w:t>
      </w:r>
      <w:r>
        <w:rPr>
          <w:sz w:val="24"/>
        </w:rPr>
        <w:t>by</w:t>
      </w:r>
      <w:r>
        <w:rPr>
          <w:spacing w:val="-5"/>
          <w:sz w:val="24"/>
        </w:rPr>
        <w:t xml:space="preserve"> </w:t>
      </w:r>
      <w:r>
        <w:rPr>
          <w:sz w:val="24"/>
        </w:rPr>
        <w:t>an</w:t>
      </w:r>
      <w:r>
        <w:rPr>
          <w:spacing w:val="-2"/>
          <w:sz w:val="24"/>
        </w:rPr>
        <w:t xml:space="preserve"> </w:t>
      </w:r>
      <w:r>
        <w:rPr>
          <w:sz w:val="24"/>
        </w:rPr>
        <w:t>individual</w:t>
      </w:r>
      <w:r>
        <w:rPr>
          <w:spacing w:val="-3"/>
          <w:sz w:val="24"/>
        </w:rPr>
        <w:t xml:space="preserve"> </w:t>
      </w:r>
      <w:r>
        <w:rPr>
          <w:sz w:val="24"/>
        </w:rPr>
        <w:t xml:space="preserve">is used as the basis for an academic decision or employment decision affecting such individuals; </w:t>
      </w:r>
      <w:proofErr w:type="gramStart"/>
      <w:r>
        <w:rPr>
          <w:sz w:val="24"/>
        </w:rPr>
        <w:t>or;</w:t>
      </w:r>
      <w:proofErr w:type="gramEnd"/>
    </w:p>
    <w:p w14:paraId="7B935CF0" w14:textId="030010BE" w:rsidR="008A298B" w:rsidRDefault="00143CFB">
      <w:pPr>
        <w:spacing w:line="205" w:lineRule="exact"/>
        <w:ind w:left="1900"/>
        <w:rPr>
          <w:sz w:val="18"/>
        </w:rPr>
      </w:pPr>
      <w:r>
        <w:rPr>
          <w:color w:val="0101FF"/>
          <w:w w:val="99"/>
          <w:sz w:val="18"/>
        </w:rPr>
        <w:t>•</w:t>
      </w:r>
    </w:p>
    <w:p w14:paraId="5F615693" w14:textId="348F0065" w:rsidR="008A298B" w:rsidRDefault="00143CFB">
      <w:pPr>
        <w:pStyle w:val="ListParagraph"/>
        <w:numPr>
          <w:ilvl w:val="2"/>
          <w:numId w:val="2"/>
        </w:numPr>
        <w:tabs>
          <w:tab w:val="left" w:pos="1899"/>
          <w:tab w:val="left" w:pos="1900"/>
        </w:tabs>
        <w:spacing w:before="0"/>
        <w:ind w:right="150"/>
        <w:rPr>
          <w:sz w:val="24"/>
        </w:rPr>
      </w:pPr>
      <w:r>
        <w:rPr>
          <w:sz w:val="24"/>
        </w:rPr>
        <w:t xml:space="preserve">Such conduct is sufficiently serious (i.e., severe, </w:t>
      </w:r>
      <w:proofErr w:type="gramStart"/>
      <w:r>
        <w:rPr>
          <w:sz w:val="24"/>
        </w:rPr>
        <w:t>persistent</w:t>
      </w:r>
      <w:proofErr w:type="gramEnd"/>
      <w:r>
        <w:rPr>
          <w:sz w:val="24"/>
        </w:rPr>
        <w:t xml:space="preserve"> or pervasive) to deny or limit a student’s ability to participate in or benefit from the University’s</w:t>
      </w:r>
      <w:r>
        <w:rPr>
          <w:spacing w:val="-1"/>
          <w:sz w:val="24"/>
        </w:rPr>
        <w:t xml:space="preserve"> </w:t>
      </w:r>
      <w:r>
        <w:rPr>
          <w:sz w:val="24"/>
        </w:rPr>
        <w:t>educational</w:t>
      </w:r>
      <w:r>
        <w:rPr>
          <w:spacing w:val="-1"/>
          <w:sz w:val="24"/>
        </w:rPr>
        <w:t xml:space="preserve"> </w:t>
      </w:r>
      <w:r>
        <w:rPr>
          <w:sz w:val="24"/>
        </w:rPr>
        <w:t>programs</w:t>
      </w:r>
      <w:r>
        <w:rPr>
          <w:spacing w:val="-3"/>
          <w:sz w:val="24"/>
        </w:rPr>
        <w:t xml:space="preserve"> </w:t>
      </w:r>
      <w:r>
        <w:rPr>
          <w:sz w:val="24"/>
        </w:rPr>
        <w:t>or</w:t>
      </w:r>
      <w:r>
        <w:rPr>
          <w:spacing w:val="-2"/>
          <w:sz w:val="24"/>
        </w:rPr>
        <w:t xml:space="preserve"> </w:t>
      </w:r>
      <w:r>
        <w:rPr>
          <w:sz w:val="24"/>
        </w:rPr>
        <w:t>activities</w:t>
      </w:r>
      <w:r>
        <w:rPr>
          <w:spacing w:val="-1"/>
          <w:sz w:val="24"/>
        </w:rPr>
        <w:t xml:space="preserve"> </w:t>
      </w:r>
      <w:r>
        <w:rPr>
          <w:sz w:val="24"/>
        </w:rPr>
        <w:t>or</w:t>
      </w:r>
      <w:r>
        <w:rPr>
          <w:spacing w:val="-2"/>
          <w:sz w:val="24"/>
        </w:rPr>
        <w:t xml:space="preserve"> </w:t>
      </w:r>
      <w:r>
        <w:rPr>
          <w:sz w:val="24"/>
        </w:rPr>
        <w:t>such conduct is</w:t>
      </w:r>
      <w:r>
        <w:rPr>
          <w:spacing w:val="-1"/>
          <w:sz w:val="24"/>
        </w:rPr>
        <w:t xml:space="preserve"> </w:t>
      </w:r>
      <w:r>
        <w:rPr>
          <w:sz w:val="24"/>
        </w:rPr>
        <w:t>sufficiently severe</w:t>
      </w:r>
      <w:r>
        <w:rPr>
          <w:spacing w:val="-2"/>
          <w:sz w:val="24"/>
        </w:rPr>
        <w:t xml:space="preserve"> </w:t>
      </w:r>
      <w:r>
        <w:rPr>
          <w:sz w:val="24"/>
        </w:rPr>
        <w:t>or</w:t>
      </w:r>
      <w:r>
        <w:rPr>
          <w:spacing w:val="-4"/>
          <w:sz w:val="24"/>
        </w:rPr>
        <w:t xml:space="preserve"> </w:t>
      </w:r>
      <w:r>
        <w:rPr>
          <w:sz w:val="24"/>
        </w:rPr>
        <w:t>pervasive</w:t>
      </w:r>
      <w:r>
        <w:rPr>
          <w:spacing w:val="-2"/>
          <w:sz w:val="24"/>
        </w:rPr>
        <w:t xml:space="preserve"> </w:t>
      </w:r>
      <w:r>
        <w:rPr>
          <w:sz w:val="24"/>
        </w:rPr>
        <w:t>so</w:t>
      </w:r>
      <w:r>
        <w:rPr>
          <w:spacing w:val="-2"/>
          <w:sz w:val="24"/>
        </w:rPr>
        <w:t xml:space="preserve"> </w:t>
      </w:r>
      <w:r>
        <w:rPr>
          <w:sz w:val="24"/>
        </w:rPr>
        <w:t>as</w:t>
      </w:r>
      <w:r>
        <w:rPr>
          <w:spacing w:val="-3"/>
          <w:sz w:val="24"/>
        </w:rPr>
        <w:t xml:space="preserve"> </w:t>
      </w:r>
      <w:r>
        <w:rPr>
          <w:sz w:val="24"/>
        </w:rPr>
        <w:t>to</w:t>
      </w:r>
      <w:r>
        <w:rPr>
          <w:spacing w:val="-4"/>
          <w:sz w:val="24"/>
        </w:rPr>
        <w:t xml:space="preserve"> </w:t>
      </w:r>
      <w:r>
        <w:rPr>
          <w:sz w:val="24"/>
        </w:rPr>
        <w:t>alter</w:t>
      </w:r>
      <w:r>
        <w:rPr>
          <w:spacing w:val="-4"/>
          <w:sz w:val="24"/>
        </w:rPr>
        <w:t xml:space="preserve"> </w:t>
      </w:r>
      <w:r>
        <w:rPr>
          <w:sz w:val="24"/>
        </w:rPr>
        <w:t>the</w:t>
      </w:r>
      <w:r>
        <w:rPr>
          <w:spacing w:val="-2"/>
          <w:sz w:val="24"/>
        </w:rPr>
        <w:t xml:space="preserve"> </w:t>
      </w:r>
      <w:r>
        <w:rPr>
          <w:sz w:val="24"/>
        </w:rPr>
        <w:t>conditions</w:t>
      </w:r>
      <w:r>
        <w:rPr>
          <w:spacing w:val="-3"/>
          <w:sz w:val="24"/>
        </w:rPr>
        <w:t xml:space="preserve"> </w:t>
      </w:r>
      <w:r>
        <w:rPr>
          <w:sz w:val="24"/>
        </w:rPr>
        <w:t>of,</w:t>
      </w:r>
      <w:r>
        <w:rPr>
          <w:spacing w:val="-5"/>
          <w:sz w:val="24"/>
        </w:rPr>
        <w:t xml:space="preserve"> </w:t>
      </w:r>
      <w:r>
        <w:rPr>
          <w:sz w:val="24"/>
        </w:rPr>
        <w:t>or</w:t>
      </w:r>
      <w:r>
        <w:rPr>
          <w:spacing w:val="-4"/>
          <w:sz w:val="24"/>
        </w:rPr>
        <w:t xml:space="preserve"> </w:t>
      </w:r>
      <w:r>
        <w:rPr>
          <w:sz w:val="24"/>
        </w:rPr>
        <w:t>have</w:t>
      </w:r>
      <w:r>
        <w:rPr>
          <w:spacing w:val="-2"/>
          <w:sz w:val="24"/>
        </w:rPr>
        <w:t xml:space="preserve"> </w:t>
      </w:r>
      <w:r>
        <w:rPr>
          <w:sz w:val="24"/>
        </w:rPr>
        <w:t>the</w:t>
      </w:r>
      <w:r>
        <w:rPr>
          <w:spacing w:val="-4"/>
          <w:sz w:val="24"/>
        </w:rPr>
        <w:t xml:space="preserve"> </w:t>
      </w:r>
      <w:r>
        <w:rPr>
          <w:sz w:val="24"/>
        </w:rPr>
        <w:t>purpose</w:t>
      </w:r>
      <w:r>
        <w:rPr>
          <w:spacing w:val="-2"/>
          <w:sz w:val="24"/>
        </w:rPr>
        <w:t xml:space="preserve"> </w:t>
      </w:r>
      <w:r>
        <w:rPr>
          <w:sz w:val="24"/>
        </w:rPr>
        <w:t xml:space="preserve">and effect of substantially interfering with, a faculty or staff member’s employment by creating an intimidating, hostile or offensive working </w:t>
      </w:r>
      <w:r>
        <w:rPr>
          <w:spacing w:val="-2"/>
          <w:sz w:val="24"/>
        </w:rPr>
        <w:t>environment</w:t>
      </w:r>
    </w:p>
    <w:p w14:paraId="34433B1E" w14:textId="6D0F0572" w:rsidR="008A298B" w:rsidRDefault="00143CFB">
      <w:pPr>
        <w:spacing w:before="203"/>
        <w:ind w:left="1900"/>
        <w:rPr>
          <w:sz w:val="24"/>
        </w:rPr>
      </w:pPr>
      <w:r>
        <w:rPr>
          <w:color w:val="0101FF"/>
          <w:sz w:val="24"/>
        </w:rPr>
        <w:t>.</w:t>
      </w:r>
    </w:p>
    <w:p w14:paraId="123FAF17" w14:textId="77777777" w:rsidR="008A298B" w:rsidRDefault="008A298B">
      <w:pPr>
        <w:pStyle w:val="BodyText"/>
        <w:spacing w:before="11"/>
        <w:rPr>
          <w:sz w:val="15"/>
          <w:u w:val="none"/>
        </w:rPr>
      </w:pPr>
    </w:p>
    <w:p w14:paraId="302CB9E2" w14:textId="7450E6B0" w:rsidR="008A298B" w:rsidRDefault="00143CFB" w:rsidP="00C45A76">
      <w:pPr>
        <w:pStyle w:val="Heading3"/>
        <w:rPr>
          <w:u w:val="single" w:color="0101FF"/>
        </w:rPr>
      </w:pPr>
      <w:r>
        <w:t>Examples of</w:t>
      </w:r>
      <w:r>
        <w:rPr>
          <w:spacing w:val="-5"/>
        </w:rPr>
        <w:t xml:space="preserve"> </w:t>
      </w:r>
      <w:r>
        <w:t>Sexual Misconduct</w:t>
      </w:r>
    </w:p>
    <w:p w14:paraId="3EE3D33E" w14:textId="77777777" w:rsidR="008A298B" w:rsidRDefault="008A298B">
      <w:pPr>
        <w:pStyle w:val="BodyText"/>
        <w:rPr>
          <w:b/>
          <w:sz w:val="20"/>
          <w:u w:val="none"/>
        </w:rPr>
      </w:pPr>
    </w:p>
    <w:p w14:paraId="452BB795" w14:textId="77777777" w:rsidR="008A298B" w:rsidRDefault="008A298B">
      <w:pPr>
        <w:pStyle w:val="BodyText"/>
        <w:rPr>
          <w:b/>
          <w:sz w:val="20"/>
          <w:u w:val="none"/>
        </w:rPr>
      </w:pPr>
    </w:p>
    <w:p w14:paraId="392EA29A" w14:textId="4F765CC2" w:rsidR="008A298B" w:rsidRDefault="00143CFB">
      <w:pPr>
        <w:pStyle w:val="BodyText"/>
        <w:spacing w:before="92"/>
        <w:ind w:left="1180" w:right="263"/>
        <w:rPr>
          <w:u w:val="none"/>
        </w:rPr>
      </w:pPr>
      <w:r>
        <w:rPr>
          <w:u w:val="none"/>
        </w:rPr>
        <w:t xml:space="preserve">In addition to the conduct described in </w:t>
      </w:r>
      <w:r>
        <w:rPr>
          <w:color w:val="0101FF"/>
          <w:u w:color="0101FF"/>
        </w:rPr>
        <w:t xml:space="preserve">the </w:t>
      </w:r>
      <w:r>
        <w:rPr>
          <w:u w:val="none"/>
        </w:rPr>
        <w:t>terms defined above, the following are common examples of</w:t>
      </w:r>
      <w:r>
        <w:rPr>
          <w:spacing w:val="-2"/>
          <w:u w:val="none"/>
        </w:rPr>
        <w:t xml:space="preserve"> </w:t>
      </w:r>
      <w:r>
        <w:rPr>
          <w:u w:val="none"/>
        </w:rPr>
        <w:t xml:space="preserve">unwelcome conduct </w:t>
      </w:r>
      <w:r>
        <w:rPr>
          <w:strike/>
          <w:color w:val="0101FF"/>
          <w:u w:val="none"/>
        </w:rPr>
        <w:t>which</w:t>
      </w:r>
      <w:r>
        <w:rPr>
          <w:color w:val="800080"/>
          <w:u w:color="800080"/>
        </w:rPr>
        <w:t xml:space="preserve"> when sex-based</w:t>
      </w:r>
      <w:r>
        <w:rPr>
          <w:color w:val="800080"/>
          <w:spacing w:val="-1"/>
          <w:u w:color="800080"/>
        </w:rPr>
        <w:t xml:space="preserve"> </w:t>
      </w:r>
      <w:r>
        <w:rPr>
          <w:color w:val="800080"/>
          <w:u w:color="800080"/>
        </w:rPr>
        <w:t>and that rise</w:t>
      </w:r>
      <w:r>
        <w:rPr>
          <w:color w:val="800080"/>
          <w:spacing w:val="-1"/>
          <w:u w:color="800080"/>
        </w:rPr>
        <w:t xml:space="preserve"> </w:t>
      </w:r>
      <w:r>
        <w:rPr>
          <w:color w:val="800080"/>
          <w:u w:color="800080"/>
        </w:rPr>
        <w:t>to</w:t>
      </w:r>
      <w:r>
        <w:rPr>
          <w:color w:val="800080"/>
          <w:u w:val="none"/>
        </w:rPr>
        <w:t xml:space="preserve"> </w:t>
      </w:r>
      <w:r>
        <w:rPr>
          <w:color w:val="800080"/>
          <w:u w:color="800080"/>
        </w:rPr>
        <w:t>the</w:t>
      </w:r>
      <w:r>
        <w:rPr>
          <w:color w:val="800080"/>
          <w:spacing w:val="-2"/>
          <w:u w:color="800080"/>
        </w:rPr>
        <w:t xml:space="preserve"> </w:t>
      </w:r>
      <w:r>
        <w:rPr>
          <w:color w:val="800080"/>
          <w:u w:color="800080"/>
        </w:rPr>
        <w:t>level</w:t>
      </w:r>
      <w:r>
        <w:rPr>
          <w:color w:val="800080"/>
          <w:spacing w:val="-3"/>
          <w:u w:color="800080"/>
        </w:rPr>
        <w:t xml:space="preserve"> </w:t>
      </w:r>
      <w:r>
        <w:rPr>
          <w:color w:val="800080"/>
          <w:u w:color="800080"/>
        </w:rPr>
        <w:t>of</w:t>
      </w:r>
      <w:r>
        <w:rPr>
          <w:color w:val="800080"/>
          <w:spacing w:val="-2"/>
          <w:u w:color="800080"/>
        </w:rPr>
        <w:t xml:space="preserve"> </w:t>
      </w:r>
      <w:r>
        <w:rPr>
          <w:color w:val="800080"/>
          <w:u w:color="800080"/>
        </w:rPr>
        <w:t>harassment</w:t>
      </w:r>
      <w:r>
        <w:rPr>
          <w:color w:val="800080"/>
          <w:spacing w:val="-2"/>
          <w:u w:color="800080"/>
        </w:rPr>
        <w:t xml:space="preserve"> </w:t>
      </w:r>
      <w:r>
        <w:rPr>
          <w:color w:val="800080"/>
          <w:u w:color="800080"/>
        </w:rPr>
        <w:t>as</w:t>
      </w:r>
      <w:r>
        <w:rPr>
          <w:color w:val="800080"/>
          <w:spacing w:val="-3"/>
          <w:u w:color="800080"/>
        </w:rPr>
        <w:t xml:space="preserve"> </w:t>
      </w:r>
      <w:r>
        <w:rPr>
          <w:color w:val="800080"/>
          <w:u w:color="800080"/>
        </w:rPr>
        <w:t>defined</w:t>
      </w:r>
      <w:r>
        <w:rPr>
          <w:color w:val="800080"/>
          <w:spacing w:val="-2"/>
          <w:u w:color="800080"/>
        </w:rPr>
        <w:t xml:space="preserve"> </w:t>
      </w:r>
      <w:r>
        <w:rPr>
          <w:color w:val="800080"/>
          <w:u w:color="800080"/>
        </w:rPr>
        <w:t>in</w:t>
      </w:r>
      <w:r>
        <w:rPr>
          <w:color w:val="800080"/>
          <w:spacing w:val="-4"/>
          <w:u w:color="800080"/>
        </w:rPr>
        <w:t xml:space="preserve"> </w:t>
      </w:r>
      <w:r>
        <w:rPr>
          <w:color w:val="800080"/>
          <w:u w:color="800080"/>
        </w:rPr>
        <w:t>this</w:t>
      </w:r>
      <w:r>
        <w:rPr>
          <w:color w:val="800080"/>
          <w:spacing w:val="-3"/>
          <w:u w:color="800080"/>
        </w:rPr>
        <w:t xml:space="preserve"> </w:t>
      </w:r>
      <w:r>
        <w:rPr>
          <w:color w:val="800080"/>
          <w:u w:color="800080"/>
        </w:rPr>
        <w:t>regulation</w:t>
      </w:r>
      <w:r>
        <w:rPr>
          <w:color w:val="800080"/>
          <w:spacing w:val="-4"/>
          <w:u w:color="800080"/>
        </w:rPr>
        <w:t xml:space="preserve"> </w:t>
      </w:r>
      <w:r>
        <w:rPr>
          <w:color w:val="800080"/>
          <w:u w:color="800080"/>
        </w:rPr>
        <w:t>in</w:t>
      </w:r>
      <w:r>
        <w:rPr>
          <w:color w:val="800080"/>
          <w:spacing w:val="-2"/>
          <w:u w:color="800080"/>
        </w:rPr>
        <w:t xml:space="preserve"> </w:t>
      </w:r>
      <w:r>
        <w:rPr>
          <w:color w:val="800080"/>
          <w:u w:color="800080"/>
        </w:rPr>
        <w:t>section</w:t>
      </w:r>
      <w:r>
        <w:rPr>
          <w:color w:val="800080"/>
          <w:spacing w:val="-2"/>
          <w:u w:color="800080"/>
        </w:rPr>
        <w:t xml:space="preserve"> </w:t>
      </w:r>
      <w:r>
        <w:rPr>
          <w:color w:val="800080"/>
          <w:u w:color="800080"/>
        </w:rPr>
        <w:t>II.A.11</w:t>
      </w:r>
      <w:r>
        <w:rPr>
          <w:color w:val="800080"/>
          <w:spacing w:val="-2"/>
          <w:u w:color="800080"/>
        </w:rPr>
        <w:t xml:space="preserve"> </w:t>
      </w:r>
      <w:r>
        <w:rPr>
          <w:color w:val="800080"/>
          <w:u w:color="800080"/>
        </w:rPr>
        <w:t>at</w:t>
      </w:r>
      <w:r>
        <w:rPr>
          <w:color w:val="800080"/>
          <w:spacing w:val="-5"/>
          <w:u w:color="800080"/>
        </w:rPr>
        <w:t xml:space="preserve"> </w:t>
      </w:r>
      <w:r>
        <w:rPr>
          <w:color w:val="800080"/>
          <w:u w:color="800080"/>
        </w:rPr>
        <w:t>the</w:t>
      </w:r>
      <w:r>
        <w:rPr>
          <w:color w:val="800080"/>
          <w:spacing w:val="-7"/>
          <w:u w:color="800080"/>
        </w:rPr>
        <w:t xml:space="preserve"> </w:t>
      </w:r>
      <w:r>
        <w:rPr>
          <w:color w:val="800080"/>
          <w:u w:color="800080"/>
        </w:rPr>
        <w:t>fourth</w:t>
      </w:r>
      <w:r>
        <w:rPr>
          <w:color w:val="800080"/>
          <w:u w:val="none"/>
        </w:rPr>
        <w:t xml:space="preserve"> </w:t>
      </w:r>
      <w:r>
        <w:rPr>
          <w:color w:val="800080"/>
          <w:u w:color="800080"/>
        </w:rPr>
        <w:t>bullet above where conduct is described as having to be sufficiently serious (i.e.</w:t>
      </w:r>
      <w:r>
        <w:rPr>
          <w:color w:val="800080"/>
          <w:u w:val="none"/>
        </w:rPr>
        <w:t xml:space="preserve"> </w:t>
      </w:r>
      <w:r>
        <w:rPr>
          <w:color w:val="800080"/>
          <w:u w:color="800080"/>
        </w:rPr>
        <w:t>severe, persistent or pervasive) that it may</w:t>
      </w:r>
      <w:r>
        <w:rPr>
          <w:color w:val="800080"/>
          <w:spacing w:val="40"/>
          <w:u w:color="800080"/>
        </w:rPr>
        <w:t xml:space="preserve"> </w:t>
      </w:r>
      <w:r>
        <w:rPr>
          <w:b/>
          <w:strike/>
          <w:color w:val="0101FF"/>
          <w:u w:color="800080"/>
        </w:rPr>
        <w:t>behavio</w:t>
      </w:r>
      <w:r>
        <w:rPr>
          <w:b/>
          <w:strike/>
          <w:color w:val="800080"/>
          <w:u w:color="800080"/>
        </w:rPr>
        <w:t xml:space="preserve">r </w:t>
      </w:r>
      <w:r>
        <w:rPr>
          <w:strike/>
          <w:color w:val="800080"/>
          <w:u w:val="none"/>
        </w:rPr>
        <w:t>can</w:t>
      </w:r>
      <w:r>
        <w:rPr>
          <w:color w:val="800080"/>
          <w:u w:val="none"/>
        </w:rPr>
        <w:t xml:space="preserve"> </w:t>
      </w:r>
      <w:r>
        <w:rPr>
          <w:u w:val="none"/>
        </w:rPr>
        <w:t>be found to be a violation of this regulation:</w:t>
      </w:r>
    </w:p>
    <w:p w14:paraId="4D20AEC2" w14:textId="77777777" w:rsidR="008A298B" w:rsidRDefault="008A298B">
      <w:pPr>
        <w:pStyle w:val="BodyText"/>
        <w:spacing w:before="1"/>
        <w:rPr>
          <w:sz w:val="10"/>
          <w:u w:val="none"/>
        </w:rPr>
      </w:pPr>
    </w:p>
    <w:p w14:paraId="79DD26E2" w14:textId="0AD1691A" w:rsidR="008A298B" w:rsidRDefault="008A298B">
      <w:pPr>
        <w:pStyle w:val="ListParagraph"/>
        <w:numPr>
          <w:ilvl w:val="1"/>
          <w:numId w:val="2"/>
        </w:numPr>
        <w:tabs>
          <w:tab w:val="left" w:pos="1244"/>
        </w:tabs>
        <w:spacing w:before="94"/>
        <w:rPr>
          <w:sz w:val="18"/>
        </w:rPr>
      </w:pPr>
    </w:p>
    <w:p w14:paraId="3429A736" w14:textId="77777777" w:rsidR="008A298B" w:rsidRDefault="008A298B">
      <w:pPr>
        <w:pStyle w:val="BodyText"/>
        <w:spacing w:before="2"/>
        <w:rPr>
          <w:u w:val="none"/>
        </w:rPr>
      </w:pPr>
    </w:p>
    <w:p w14:paraId="3D0086E1" w14:textId="1EB9D022" w:rsidR="008A298B" w:rsidRDefault="00143CFB">
      <w:pPr>
        <w:pStyle w:val="ListParagraph"/>
        <w:numPr>
          <w:ilvl w:val="2"/>
          <w:numId w:val="2"/>
        </w:numPr>
        <w:tabs>
          <w:tab w:val="left" w:pos="1900"/>
        </w:tabs>
        <w:spacing w:before="0" w:line="237" w:lineRule="auto"/>
        <w:ind w:right="123"/>
        <w:jc w:val="both"/>
        <w:rPr>
          <w:sz w:val="24"/>
        </w:rPr>
      </w:pPr>
      <w:r>
        <w:rPr>
          <w:sz w:val="24"/>
        </w:rPr>
        <w:t>Inappropriate</w:t>
      </w:r>
      <w:r>
        <w:rPr>
          <w:spacing w:val="-2"/>
          <w:sz w:val="24"/>
        </w:rPr>
        <w:t xml:space="preserve"> </w:t>
      </w:r>
      <w:r>
        <w:rPr>
          <w:sz w:val="24"/>
        </w:rPr>
        <w:t>touching</w:t>
      </w:r>
      <w:r>
        <w:rPr>
          <w:spacing w:val="-7"/>
          <w:sz w:val="24"/>
        </w:rPr>
        <w:t xml:space="preserve"> </w:t>
      </w:r>
      <w:r>
        <w:rPr>
          <w:sz w:val="24"/>
        </w:rPr>
        <w:t>or</w:t>
      </w:r>
      <w:r>
        <w:rPr>
          <w:spacing w:val="-4"/>
          <w:sz w:val="24"/>
        </w:rPr>
        <w:t xml:space="preserve"> </w:t>
      </w:r>
      <w:r>
        <w:rPr>
          <w:sz w:val="24"/>
        </w:rPr>
        <w:t>brushing</w:t>
      </w:r>
      <w:r>
        <w:rPr>
          <w:spacing w:val="-4"/>
          <w:sz w:val="24"/>
        </w:rPr>
        <w:t xml:space="preserve"> </w:t>
      </w:r>
      <w:r>
        <w:rPr>
          <w:sz w:val="24"/>
        </w:rPr>
        <w:t>against</w:t>
      </w:r>
      <w:r>
        <w:rPr>
          <w:spacing w:val="-5"/>
          <w:sz w:val="24"/>
        </w:rPr>
        <w:t xml:space="preserve"> </w:t>
      </w:r>
      <w:r>
        <w:rPr>
          <w:sz w:val="24"/>
        </w:rPr>
        <w:t>the</w:t>
      </w:r>
      <w:r>
        <w:rPr>
          <w:spacing w:val="-4"/>
          <w:sz w:val="24"/>
        </w:rPr>
        <w:t xml:space="preserve"> </w:t>
      </w:r>
      <w:r>
        <w:rPr>
          <w:sz w:val="24"/>
        </w:rPr>
        <w:t>body</w:t>
      </w:r>
      <w:r>
        <w:rPr>
          <w:spacing w:val="-5"/>
          <w:sz w:val="24"/>
        </w:rPr>
        <w:t xml:space="preserve"> </w:t>
      </w:r>
      <w:r>
        <w:rPr>
          <w:sz w:val="24"/>
        </w:rPr>
        <w:t>of</w:t>
      </w:r>
      <w:r>
        <w:rPr>
          <w:spacing w:val="-2"/>
          <w:sz w:val="24"/>
        </w:rPr>
        <w:t xml:space="preserve"> </w:t>
      </w:r>
      <w:r>
        <w:rPr>
          <w:sz w:val="24"/>
        </w:rPr>
        <w:t>another</w:t>
      </w:r>
      <w:r>
        <w:rPr>
          <w:spacing w:val="-4"/>
          <w:sz w:val="24"/>
        </w:rPr>
        <w:t xml:space="preserve"> </w:t>
      </w:r>
      <w:r>
        <w:rPr>
          <w:sz w:val="24"/>
        </w:rPr>
        <w:t>including,</w:t>
      </w:r>
      <w:r>
        <w:rPr>
          <w:spacing w:val="-2"/>
          <w:sz w:val="24"/>
        </w:rPr>
        <w:t xml:space="preserve"> </w:t>
      </w:r>
      <w:r>
        <w:rPr>
          <w:sz w:val="24"/>
        </w:rPr>
        <w:t>but not</w:t>
      </w:r>
      <w:r>
        <w:rPr>
          <w:spacing w:val="-1"/>
          <w:sz w:val="24"/>
        </w:rPr>
        <w:t xml:space="preserve"> </w:t>
      </w:r>
      <w:r>
        <w:rPr>
          <w:sz w:val="24"/>
        </w:rPr>
        <w:t>limited</w:t>
      </w:r>
      <w:r>
        <w:rPr>
          <w:spacing w:val="-2"/>
          <w:sz w:val="24"/>
        </w:rPr>
        <w:t xml:space="preserve"> </w:t>
      </w:r>
      <w:r>
        <w:rPr>
          <w:sz w:val="24"/>
        </w:rPr>
        <w:t>to</w:t>
      </w:r>
      <w:r>
        <w:rPr>
          <w:spacing w:val="-2"/>
          <w:sz w:val="24"/>
        </w:rPr>
        <w:t xml:space="preserve"> </w:t>
      </w:r>
      <w:r>
        <w:rPr>
          <w:sz w:val="24"/>
        </w:rPr>
        <w:t>patting,</w:t>
      </w:r>
      <w:r>
        <w:rPr>
          <w:spacing w:val="-3"/>
          <w:sz w:val="24"/>
        </w:rPr>
        <w:t xml:space="preserve"> </w:t>
      </w:r>
      <w:r>
        <w:rPr>
          <w:sz w:val="24"/>
        </w:rPr>
        <w:t>fondling,</w:t>
      </w:r>
      <w:r>
        <w:rPr>
          <w:spacing w:val="-3"/>
          <w:sz w:val="24"/>
        </w:rPr>
        <w:t xml:space="preserve"> </w:t>
      </w:r>
      <w:r>
        <w:rPr>
          <w:sz w:val="24"/>
        </w:rPr>
        <w:t>massaging, caressing, pinching, attempted</w:t>
      </w:r>
      <w:r>
        <w:rPr>
          <w:spacing w:val="-2"/>
          <w:sz w:val="24"/>
        </w:rPr>
        <w:t xml:space="preserve"> </w:t>
      </w:r>
      <w:r>
        <w:rPr>
          <w:sz w:val="24"/>
        </w:rPr>
        <w:t>or actual kissing.</w:t>
      </w:r>
    </w:p>
    <w:p w14:paraId="58432B6C" w14:textId="597258FB" w:rsidR="008A298B" w:rsidRDefault="00143CFB">
      <w:pPr>
        <w:spacing w:before="5" w:line="206" w:lineRule="exact"/>
        <w:ind w:left="1900"/>
        <w:rPr>
          <w:sz w:val="18"/>
        </w:rPr>
      </w:pPr>
      <w:r>
        <w:rPr>
          <w:color w:val="0101FF"/>
          <w:w w:val="99"/>
          <w:sz w:val="18"/>
        </w:rPr>
        <w:t>•</w:t>
      </w:r>
    </w:p>
    <w:p w14:paraId="23E5A53A" w14:textId="12CC6A9B" w:rsidR="008A298B" w:rsidRDefault="00143CFB">
      <w:pPr>
        <w:pStyle w:val="ListParagraph"/>
        <w:numPr>
          <w:ilvl w:val="2"/>
          <w:numId w:val="2"/>
        </w:numPr>
        <w:tabs>
          <w:tab w:val="left" w:pos="1899"/>
          <w:tab w:val="left" w:pos="1900"/>
        </w:tabs>
        <w:spacing w:before="4" w:line="235" w:lineRule="auto"/>
        <w:ind w:right="1297"/>
        <w:rPr>
          <w:sz w:val="24"/>
        </w:rPr>
      </w:pPr>
      <w:r>
        <w:rPr>
          <w:sz w:val="24"/>
        </w:rPr>
        <w:t>Requesting</w:t>
      </w:r>
      <w:r>
        <w:rPr>
          <w:spacing w:val="-4"/>
          <w:sz w:val="24"/>
        </w:rPr>
        <w:t xml:space="preserve"> </w:t>
      </w:r>
      <w:r>
        <w:rPr>
          <w:sz w:val="24"/>
        </w:rPr>
        <w:t>sex</w:t>
      </w:r>
      <w:r>
        <w:rPr>
          <w:spacing w:val="-5"/>
          <w:sz w:val="24"/>
        </w:rPr>
        <w:t xml:space="preserve"> </w:t>
      </w:r>
      <w:r>
        <w:rPr>
          <w:sz w:val="24"/>
        </w:rPr>
        <w:t>or</w:t>
      </w:r>
      <w:r>
        <w:rPr>
          <w:spacing w:val="-4"/>
          <w:sz w:val="24"/>
        </w:rPr>
        <w:t xml:space="preserve"> </w:t>
      </w:r>
      <w:r>
        <w:rPr>
          <w:sz w:val="24"/>
        </w:rPr>
        <w:t>sexual</w:t>
      </w:r>
      <w:r>
        <w:rPr>
          <w:spacing w:val="-3"/>
          <w:sz w:val="24"/>
        </w:rPr>
        <w:t xml:space="preserve"> </w:t>
      </w:r>
      <w:r>
        <w:rPr>
          <w:sz w:val="24"/>
        </w:rPr>
        <w:t>acts</w:t>
      </w:r>
      <w:r>
        <w:rPr>
          <w:spacing w:val="-5"/>
          <w:sz w:val="24"/>
        </w:rPr>
        <w:t xml:space="preserve"> </w:t>
      </w:r>
      <w:r>
        <w:rPr>
          <w:sz w:val="24"/>
        </w:rPr>
        <w:t>in</w:t>
      </w:r>
      <w:r>
        <w:rPr>
          <w:spacing w:val="-2"/>
          <w:sz w:val="24"/>
        </w:rPr>
        <w:t xml:space="preserve"> </w:t>
      </w:r>
      <w:r>
        <w:rPr>
          <w:sz w:val="24"/>
        </w:rPr>
        <w:t>exchange</w:t>
      </w:r>
      <w:r>
        <w:rPr>
          <w:spacing w:val="-4"/>
          <w:sz w:val="24"/>
        </w:rPr>
        <w:t xml:space="preserve"> </w:t>
      </w:r>
      <w:r>
        <w:rPr>
          <w:sz w:val="24"/>
        </w:rPr>
        <w:t>for</w:t>
      </w:r>
      <w:r>
        <w:rPr>
          <w:spacing w:val="-4"/>
          <w:sz w:val="24"/>
        </w:rPr>
        <w:t xml:space="preserve"> </w:t>
      </w:r>
      <w:r>
        <w:rPr>
          <w:sz w:val="24"/>
        </w:rPr>
        <w:t>an</w:t>
      </w:r>
      <w:r>
        <w:rPr>
          <w:spacing w:val="-2"/>
          <w:sz w:val="24"/>
        </w:rPr>
        <w:t xml:space="preserve"> </w:t>
      </w:r>
      <w:r>
        <w:rPr>
          <w:sz w:val="24"/>
        </w:rPr>
        <w:t>occupational</w:t>
      </w:r>
      <w:r>
        <w:rPr>
          <w:spacing w:val="-3"/>
          <w:sz w:val="24"/>
        </w:rPr>
        <w:t xml:space="preserve"> </w:t>
      </w:r>
      <w:r>
        <w:rPr>
          <w:sz w:val="24"/>
        </w:rPr>
        <w:t>or educational benefit.</w:t>
      </w:r>
    </w:p>
    <w:p w14:paraId="3C00777D" w14:textId="4722727B" w:rsidR="008A298B" w:rsidRDefault="00143CFB">
      <w:pPr>
        <w:spacing w:before="6" w:line="205" w:lineRule="exact"/>
        <w:ind w:left="1900"/>
        <w:rPr>
          <w:sz w:val="18"/>
        </w:rPr>
      </w:pPr>
      <w:r>
        <w:rPr>
          <w:color w:val="0101FF"/>
          <w:w w:val="99"/>
          <w:sz w:val="18"/>
        </w:rPr>
        <w:t>•</w:t>
      </w:r>
    </w:p>
    <w:p w14:paraId="78F4D2F2" w14:textId="2694B9D4" w:rsidR="008A298B" w:rsidRDefault="00143CFB">
      <w:pPr>
        <w:pStyle w:val="ListParagraph"/>
        <w:numPr>
          <w:ilvl w:val="2"/>
          <w:numId w:val="2"/>
        </w:numPr>
        <w:tabs>
          <w:tab w:val="left" w:pos="1899"/>
          <w:tab w:val="left" w:pos="1900"/>
        </w:tabs>
        <w:spacing w:before="0" w:line="292" w:lineRule="exact"/>
        <w:rPr>
          <w:sz w:val="24"/>
        </w:rPr>
      </w:pPr>
      <w:r>
        <w:rPr>
          <w:sz w:val="24"/>
        </w:rPr>
        <w:t>Repetitive</w:t>
      </w:r>
      <w:r>
        <w:rPr>
          <w:spacing w:val="-4"/>
          <w:sz w:val="24"/>
        </w:rPr>
        <w:t xml:space="preserve"> </w:t>
      </w:r>
      <w:r>
        <w:rPr>
          <w:sz w:val="24"/>
        </w:rPr>
        <w:t>propositions,</w:t>
      </w:r>
      <w:r>
        <w:rPr>
          <w:spacing w:val="-3"/>
          <w:sz w:val="24"/>
        </w:rPr>
        <w:t xml:space="preserve"> </w:t>
      </w:r>
      <w:r>
        <w:rPr>
          <w:sz w:val="24"/>
        </w:rPr>
        <w:t>invitations</w:t>
      </w:r>
      <w:r>
        <w:rPr>
          <w:color w:val="800080"/>
          <w:sz w:val="24"/>
        </w:rPr>
        <w:t>,</w:t>
      </w:r>
      <w:r>
        <w:rPr>
          <w:color w:val="800080"/>
          <w:spacing w:val="-6"/>
          <w:sz w:val="24"/>
        </w:rPr>
        <w:t xml:space="preserve"> </w:t>
      </w:r>
      <w:r>
        <w:rPr>
          <w:sz w:val="24"/>
        </w:rPr>
        <w:t>or</w:t>
      </w:r>
      <w:r>
        <w:rPr>
          <w:spacing w:val="-6"/>
          <w:sz w:val="24"/>
        </w:rPr>
        <w:t xml:space="preserve"> </w:t>
      </w:r>
      <w:r>
        <w:rPr>
          <w:sz w:val="24"/>
        </w:rPr>
        <w:t>pressure</w:t>
      </w:r>
      <w:r>
        <w:rPr>
          <w:spacing w:val="-5"/>
          <w:sz w:val="24"/>
        </w:rPr>
        <w:t xml:space="preserve"> </w:t>
      </w:r>
      <w:r>
        <w:rPr>
          <w:sz w:val="24"/>
        </w:rPr>
        <w:t>for</w:t>
      </w:r>
      <w:r>
        <w:rPr>
          <w:spacing w:val="-5"/>
          <w:sz w:val="24"/>
        </w:rPr>
        <w:t xml:space="preserve"> </w:t>
      </w:r>
      <w:r>
        <w:rPr>
          <w:sz w:val="24"/>
        </w:rPr>
        <w:t>sexual</w:t>
      </w:r>
      <w:r>
        <w:rPr>
          <w:spacing w:val="-7"/>
          <w:sz w:val="24"/>
        </w:rPr>
        <w:t xml:space="preserve"> </w:t>
      </w:r>
      <w:r>
        <w:rPr>
          <w:spacing w:val="-2"/>
          <w:sz w:val="24"/>
        </w:rPr>
        <w:t>activity.</w:t>
      </w:r>
    </w:p>
    <w:p w14:paraId="634D7444" w14:textId="18A8DA54" w:rsidR="008A298B" w:rsidRDefault="00143CFB">
      <w:pPr>
        <w:spacing w:before="2"/>
        <w:ind w:left="1900"/>
        <w:rPr>
          <w:sz w:val="18"/>
        </w:rPr>
      </w:pPr>
      <w:r>
        <w:rPr>
          <w:color w:val="0101FF"/>
          <w:w w:val="99"/>
          <w:sz w:val="18"/>
        </w:rPr>
        <w:t>•</w:t>
      </w:r>
    </w:p>
    <w:p w14:paraId="2D723357" w14:textId="77777777" w:rsidR="008A298B" w:rsidRDefault="008A298B">
      <w:pPr>
        <w:rPr>
          <w:sz w:val="18"/>
        </w:rPr>
        <w:sectPr w:rsidR="008A298B">
          <w:pgSz w:w="12240" w:h="15840"/>
          <w:pgMar w:top="1340" w:right="1480" w:bottom="1240" w:left="620" w:header="720" w:footer="716" w:gutter="0"/>
          <w:cols w:space="720"/>
        </w:sectPr>
      </w:pPr>
    </w:p>
    <w:p w14:paraId="112853E5" w14:textId="32A9BA15" w:rsidR="008A298B" w:rsidRDefault="003C0278">
      <w:pPr>
        <w:pStyle w:val="ListParagraph"/>
        <w:numPr>
          <w:ilvl w:val="2"/>
          <w:numId w:val="2"/>
        </w:numPr>
        <w:tabs>
          <w:tab w:val="left" w:pos="1899"/>
          <w:tab w:val="left" w:pos="1900"/>
        </w:tabs>
        <w:spacing w:before="90"/>
        <w:ind w:right="432"/>
        <w:rPr>
          <w:sz w:val="24"/>
        </w:rPr>
      </w:pPr>
      <w:r>
        <w:rPr>
          <w:noProof/>
        </w:rPr>
        <w:lastRenderedPageBreak/>
        <mc:AlternateContent>
          <mc:Choice Requires="wpg">
            <w:drawing>
              <wp:anchor distT="0" distB="0" distL="114300" distR="114300" simplePos="0" relativeHeight="15758848" behindDoc="0" locked="0" layoutInCell="1" allowOverlap="1" wp14:anchorId="127471EE" wp14:editId="57C416BB">
                <wp:simplePos x="0" y="0"/>
                <wp:positionH relativeFrom="page">
                  <wp:posOffset>342900</wp:posOffset>
                </wp:positionH>
                <wp:positionV relativeFrom="page">
                  <wp:posOffset>914400</wp:posOffset>
                </wp:positionV>
                <wp:extent cx="9525" cy="8220710"/>
                <wp:effectExtent l="0" t="0" r="0" b="0"/>
                <wp:wrapNone/>
                <wp:docPr id="74" name="docshapegroup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 cy="8220710"/>
                          <a:chOff x="540" y="1440"/>
                          <a:chExt cx="15" cy="12946"/>
                        </a:xfrm>
                      </wpg:grpSpPr>
                      <wps:wsp>
                        <wps:cNvPr id="75" name="Line 73"/>
                        <wps:cNvCnPr>
                          <a:cxnSpLocks noChangeShapeType="1"/>
                        </wps:cNvCnPr>
                        <wps:spPr bwMode="auto">
                          <a:xfrm>
                            <a:off x="547" y="1440"/>
                            <a:ext cx="0" cy="4152"/>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docshape87"/>
                        <wps:cNvSpPr>
                          <a:spLocks/>
                        </wps:cNvSpPr>
                        <wps:spPr bwMode="auto">
                          <a:xfrm>
                            <a:off x="540" y="5592"/>
                            <a:ext cx="15" cy="8794"/>
                          </a:xfrm>
                          <a:custGeom>
                            <a:avLst/>
                            <a:gdLst>
                              <a:gd name="T0" fmla="+- 0 540 540"/>
                              <a:gd name="T1" fmla="*/ T0 w 15"/>
                              <a:gd name="T2" fmla="+- 0 13558 5592"/>
                              <a:gd name="T3" fmla="*/ 13558 h 8794"/>
                              <a:gd name="T4" fmla="+- 0 540 540"/>
                              <a:gd name="T5" fmla="*/ T4 w 15"/>
                              <a:gd name="T6" fmla="+- 0 13834 5592"/>
                              <a:gd name="T7" fmla="*/ 13834 h 8794"/>
                              <a:gd name="T8" fmla="+- 0 540 540"/>
                              <a:gd name="T9" fmla="*/ T8 w 15"/>
                              <a:gd name="T10" fmla="+- 0 14386 5592"/>
                              <a:gd name="T11" fmla="*/ 14386 h 8794"/>
                              <a:gd name="T12" fmla="+- 0 554 540"/>
                              <a:gd name="T13" fmla="*/ T12 w 15"/>
                              <a:gd name="T14" fmla="+- 0 14110 5592"/>
                              <a:gd name="T15" fmla="*/ 14110 h 8794"/>
                              <a:gd name="T16" fmla="+- 0 554 540"/>
                              <a:gd name="T17" fmla="*/ T16 w 15"/>
                              <a:gd name="T18" fmla="+- 0 13834 5592"/>
                              <a:gd name="T19" fmla="*/ 13834 h 8794"/>
                              <a:gd name="T20" fmla="+- 0 554 540"/>
                              <a:gd name="T21" fmla="*/ T20 w 15"/>
                              <a:gd name="T22" fmla="+- 0 11489 5592"/>
                              <a:gd name="T23" fmla="*/ 11489 h 8794"/>
                              <a:gd name="T24" fmla="+- 0 540 540"/>
                              <a:gd name="T25" fmla="*/ T24 w 15"/>
                              <a:gd name="T26" fmla="+- 0 11695 5592"/>
                              <a:gd name="T27" fmla="*/ 11695 h 8794"/>
                              <a:gd name="T28" fmla="+- 0 540 540"/>
                              <a:gd name="T29" fmla="*/ T28 w 15"/>
                              <a:gd name="T30" fmla="+- 0 11971 5592"/>
                              <a:gd name="T31" fmla="*/ 11971 h 8794"/>
                              <a:gd name="T32" fmla="+- 0 540 540"/>
                              <a:gd name="T33" fmla="*/ T32 w 15"/>
                              <a:gd name="T34" fmla="+- 0 12523 5592"/>
                              <a:gd name="T35" fmla="*/ 12523 h 8794"/>
                              <a:gd name="T36" fmla="+- 0 540 540"/>
                              <a:gd name="T37" fmla="*/ T36 w 15"/>
                              <a:gd name="T38" fmla="+- 0 13006 5592"/>
                              <a:gd name="T39" fmla="*/ 13006 h 8794"/>
                              <a:gd name="T40" fmla="+- 0 540 540"/>
                              <a:gd name="T41" fmla="*/ T40 w 15"/>
                              <a:gd name="T42" fmla="+- 0 13282 5592"/>
                              <a:gd name="T43" fmla="*/ 13282 h 8794"/>
                              <a:gd name="T44" fmla="+- 0 554 540"/>
                              <a:gd name="T45" fmla="*/ T44 w 15"/>
                              <a:gd name="T46" fmla="+- 0 13558 5592"/>
                              <a:gd name="T47" fmla="*/ 13558 h 8794"/>
                              <a:gd name="T48" fmla="+- 0 554 540"/>
                              <a:gd name="T49" fmla="*/ T48 w 15"/>
                              <a:gd name="T50" fmla="+- 0 13006 5592"/>
                              <a:gd name="T51" fmla="*/ 13006 h 8794"/>
                              <a:gd name="T52" fmla="+- 0 554 540"/>
                              <a:gd name="T53" fmla="*/ T52 w 15"/>
                              <a:gd name="T54" fmla="+- 0 12730 5592"/>
                              <a:gd name="T55" fmla="*/ 12730 h 8794"/>
                              <a:gd name="T56" fmla="+- 0 554 540"/>
                              <a:gd name="T57" fmla="*/ T56 w 15"/>
                              <a:gd name="T58" fmla="+- 0 12247 5592"/>
                              <a:gd name="T59" fmla="*/ 12247 h 8794"/>
                              <a:gd name="T60" fmla="+- 0 554 540"/>
                              <a:gd name="T61" fmla="*/ T60 w 15"/>
                              <a:gd name="T62" fmla="+- 0 11695 5592"/>
                              <a:gd name="T63" fmla="*/ 11695 h 8794"/>
                              <a:gd name="T64" fmla="+- 0 554 540"/>
                              <a:gd name="T65" fmla="*/ T64 w 15"/>
                              <a:gd name="T66" fmla="+- 0 11489 5592"/>
                              <a:gd name="T67" fmla="*/ 11489 h 8794"/>
                              <a:gd name="T68" fmla="+- 0 540 540"/>
                              <a:gd name="T69" fmla="*/ T68 w 15"/>
                              <a:gd name="T70" fmla="+- 0 10178 5592"/>
                              <a:gd name="T71" fmla="*/ 10178 h 8794"/>
                              <a:gd name="T72" fmla="+- 0 540 540"/>
                              <a:gd name="T73" fmla="*/ T72 w 15"/>
                              <a:gd name="T74" fmla="+- 0 10661 5592"/>
                              <a:gd name="T75" fmla="*/ 10661 h 8794"/>
                              <a:gd name="T76" fmla="+- 0 540 540"/>
                              <a:gd name="T77" fmla="*/ T76 w 15"/>
                              <a:gd name="T78" fmla="+- 0 11213 5592"/>
                              <a:gd name="T79" fmla="*/ 11213 h 8794"/>
                              <a:gd name="T80" fmla="+- 0 540 540"/>
                              <a:gd name="T81" fmla="*/ T80 w 15"/>
                              <a:gd name="T82" fmla="+- 0 11489 5592"/>
                              <a:gd name="T83" fmla="*/ 11489 h 8794"/>
                              <a:gd name="T84" fmla="+- 0 554 540"/>
                              <a:gd name="T85" fmla="*/ T84 w 15"/>
                              <a:gd name="T86" fmla="+- 0 11213 5592"/>
                              <a:gd name="T87" fmla="*/ 11213 h 8794"/>
                              <a:gd name="T88" fmla="+- 0 554 540"/>
                              <a:gd name="T89" fmla="*/ T88 w 15"/>
                              <a:gd name="T90" fmla="+- 0 10937 5592"/>
                              <a:gd name="T91" fmla="*/ 10937 h 8794"/>
                              <a:gd name="T92" fmla="+- 0 554 540"/>
                              <a:gd name="T93" fmla="*/ T92 w 15"/>
                              <a:gd name="T94" fmla="+- 0 10385 5592"/>
                              <a:gd name="T95" fmla="*/ 10385 h 8794"/>
                              <a:gd name="T96" fmla="+- 0 554 540"/>
                              <a:gd name="T97" fmla="*/ T96 w 15"/>
                              <a:gd name="T98" fmla="+- 0 8866 5592"/>
                              <a:gd name="T99" fmla="*/ 8866 h 8794"/>
                              <a:gd name="T100" fmla="+- 0 540 540"/>
                              <a:gd name="T101" fmla="*/ T100 w 15"/>
                              <a:gd name="T102" fmla="+- 0 9074 5592"/>
                              <a:gd name="T103" fmla="*/ 9074 h 8794"/>
                              <a:gd name="T104" fmla="+- 0 540 540"/>
                              <a:gd name="T105" fmla="*/ T104 w 15"/>
                              <a:gd name="T106" fmla="+- 0 9350 5592"/>
                              <a:gd name="T107" fmla="*/ 9350 h 8794"/>
                              <a:gd name="T108" fmla="+- 0 540 540"/>
                              <a:gd name="T109" fmla="*/ T108 w 15"/>
                              <a:gd name="T110" fmla="+- 0 9902 5592"/>
                              <a:gd name="T111" fmla="*/ 9902 h 8794"/>
                              <a:gd name="T112" fmla="+- 0 540 540"/>
                              <a:gd name="T113" fmla="*/ T112 w 15"/>
                              <a:gd name="T114" fmla="+- 0 10178 5592"/>
                              <a:gd name="T115" fmla="*/ 10178 h 8794"/>
                              <a:gd name="T116" fmla="+- 0 554 540"/>
                              <a:gd name="T117" fmla="*/ T116 w 15"/>
                              <a:gd name="T118" fmla="+- 0 9902 5592"/>
                              <a:gd name="T119" fmla="*/ 9902 h 8794"/>
                              <a:gd name="T120" fmla="+- 0 554 540"/>
                              <a:gd name="T121" fmla="*/ T120 w 15"/>
                              <a:gd name="T122" fmla="+- 0 9626 5592"/>
                              <a:gd name="T123" fmla="*/ 9626 h 8794"/>
                              <a:gd name="T124" fmla="+- 0 554 540"/>
                              <a:gd name="T125" fmla="*/ T124 w 15"/>
                              <a:gd name="T126" fmla="+- 0 9074 5592"/>
                              <a:gd name="T127" fmla="*/ 9074 h 8794"/>
                              <a:gd name="T128" fmla="+- 0 554 540"/>
                              <a:gd name="T129" fmla="*/ T128 w 15"/>
                              <a:gd name="T130" fmla="+- 0 8866 5592"/>
                              <a:gd name="T131" fmla="*/ 8866 h 8794"/>
                              <a:gd name="T132" fmla="+- 0 540 540"/>
                              <a:gd name="T133" fmla="*/ T132 w 15"/>
                              <a:gd name="T134" fmla="+- 0 5592 5592"/>
                              <a:gd name="T135" fmla="*/ 5592 h 8794"/>
                              <a:gd name="T136" fmla="+- 0 540 540"/>
                              <a:gd name="T137" fmla="*/ T136 w 15"/>
                              <a:gd name="T138" fmla="+- 0 6161 5592"/>
                              <a:gd name="T139" fmla="*/ 6161 h 8794"/>
                              <a:gd name="T140" fmla="+- 0 540 540"/>
                              <a:gd name="T141" fmla="*/ T140 w 15"/>
                              <a:gd name="T142" fmla="+- 0 6727 5592"/>
                              <a:gd name="T143" fmla="*/ 6727 h 8794"/>
                              <a:gd name="T144" fmla="+- 0 540 540"/>
                              <a:gd name="T145" fmla="*/ T144 w 15"/>
                              <a:gd name="T146" fmla="+- 0 7210 5592"/>
                              <a:gd name="T147" fmla="*/ 7210 h 8794"/>
                              <a:gd name="T148" fmla="+- 0 540 540"/>
                              <a:gd name="T149" fmla="*/ T148 w 15"/>
                              <a:gd name="T150" fmla="+- 0 7486 5592"/>
                              <a:gd name="T151" fmla="*/ 7486 h 8794"/>
                              <a:gd name="T152" fmla="+- 0 540 540"/>
                              <a:gd name="T153" fmla="*/ T152 w 15"/>
                              <a:gd name="T154" fmla="+- 0 8038 5592"/>
                              <a:gd name="T155" fmla="*/ 8038 h 8794"/>
                              <a:gd name="T156" fmla="+- 0 540 540"/>
                              <a:gd name="T157" fmla="*/ T156 w 15"/>
                              <a:gd name="T158" fmla="+- 0 8314 5592"/>
                              <a:gd name="T159" fmla="*/ 8314 h 8794"/>
                              <a:gd name="T160" fmla="+- 0 540 540"/>
                              <a:gd name="T161" fmla="*/ T160 w 15"/>
                              <a:gd name="T162" fmla="+- 0 8866 5592"/>
                              <a:gd name="T163" fmla="*/ 8866 h 8794"/>
                              <a:gd name="T164" fmla="+- 0 554 540"/>
                              <a:gd name="T165" fmla="*/ T164 w 15"/>
                              <a:gd name="T166" fmla="+- 0 8590 5592"/>
                              <a:gd name="T167" fmla="*/ 8590 h 8794"/>
                              <a:gd name="T168" fmla="+- 0 554 540"/>
                              <a:gd name="T169" fmla="*/ T168 w 15"/>
                              <a:gd name="T170" fmla="+- 0 8038 5592"/>
                              <a:gd name="T171" fmla="*/ 8038 h 8794"/>
                              <a:gd name="T172" fmla="+- 0 554 540"/>
                              <a:gd name="T173" fmla="*/ T172 w 15"/>
                              <a:gd name="T174" fmla="+- 0 7762 5592"/>
                              <a:gd name="T175" fmla="*/ 7762 h 8794"/>
                              <a:gd name="T176" fmla="+- 0 554 540"/>
                              <a:gd name="T177" fmla="*/ T176 w 15"/>
                              <a:gd name="T178" fmla="+- 0 7210 5592"/>
                              <a:gd name="T179" fmla="*/ 7210 h 8794"/>
                              <a:gd name="T180" fmla="+- 0 554 540"/>
                              <a:gd name="T181" fmla="*/ T180 w 15"/>
                              <a:gd name="T182" fmla="+- 0 6934 5592"/>
                              <a:gd name="T183" fmla="*/ 6934 h 8794"/>
                              <a:gd name="T184" fmla="+- 0 554 540"/>
                              <a:gd name="T185" fmla="*/ T184 w 15"/>
                              <a:gd name="T186" fmla="+- 0 6451 5592"/>
                              <a:gd name="T187" fmla="*/ 6451 h 8794"/>
                              <a:gd name="T188" fmla="+- 0 554 540"/>
                              <a:gd name="T189" fmla="*/ T188 w 15"/>
                              <a:gd name="T190" fmla="+- 0 5885 5592"/>
                              <a:gd name="T191" fmla="*/ 5885 h 87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5" h="8794">
                                <a:moveTo>
                                  <a:pt x="14" y="7966"/>
                                </a:moveTo>
                                <a:lnTo>
                                  <a:pt x="0" y="7966"/>
                                </a:lnTo>
                                <a:lnTo>
                                  <a:pt x="0" y="8242"/>
                                </a:lnTo>
                                <a:lnTo>
                                  <a:pt x="0" y="8518"/>
                                </a:lnTo>
                                <a:lnTo>
                                  <a:pt x="0" y="8794"/>
                                </a:lnTo>
                                <a:lnTo>
                                  <a:pt x="14" y="8794"/>
                                </a:lnTo>
                                <a:lnTo>
                                  <a:pt x="14" y="8518"/>
                                </a:lnTo>
                                <a:lnTo>
                                  <a:pt x="14" y="8242"/>
                                </a:lnTo>
                                <a:lnTo>
                                  <a:pt x="14" y="7966"/>
                                </a:lnTo>
                                <a:close/>
                                <a:moveTo>
                                  <a:pt x="14" y="5897"/>
                                </a:moveTo>
                                <a:lnTo>
                                  <a:pt x="0" y="5897"/>
                                </a:lnTo>
                                <a:lnTo>
                                  <a:pt x="0" y="6103"/>
                                </a:lnTo>
                                <a:lnTo>
                                  <a:pt x="0" y="6379"/>
                                </a:lnTo>
                                <a:lnTo>
                                  <a:pt x="0" y="6655"/>
                                </a:lnTo>
                                <a:lnTo>
                                  <a:pt x="0" y="6931"/>
                                </a:lnTo>
                                <a:lnTo>
                                  <a:pt x="0" y="7138"/>
                                </a:lnTo>
                                <a:lnTo>
                                  <a:pt x="0" y="7414"/>
                                </a:lnTo>
                                <a:lnTo>
                                  <a:pt x="0" y="7690"/>
                                </a:lnTo>
                                <a:lnTo>
                                  <a:pt x="0" y="7966"/>
                                </a:lnTo>
                                <a:lnTo>
                                  <a:pt x="14" y="7966"/>
                                </a:lnTo>
                                <a:lnTo>
                                  <a:pt x="14" y="7690"/>
                                </a:lnTo>
                                <a:lnTo>
                                  <a:pt x="14" y="7414"/>
                                </a:lnTo>
                                <a:lnTo>
                                  <a:pt x="14" y="7138"/>
                                </a:lnTo>
                                <a:lnTo>
                                  <a:pt x="14" y="6931"/>
                                </a:lnTo>
                                <a:lnTo>
                                  <a:pt x="14" y="6655"/>
                                </a:lnTo>
                                <a:lnTo>
                                  <a:pt x="14" y="6379"/>
                                </a:lnTo>
                                <a:lnTo>
                                  <a:pt x="14" y="6103"/>
                                </a:lnTo>
                                <a:lnTo>
                                  <a:pt x="14" y="5897"/>
                                </a:lnTo>
                                <a:close/>
                                <a:moveTo>
                                  <a:pt x="14" y="4586"/>
                                </a:moveTo>
                                <a:lnTo>
                                  <a:pt x="0" y="4586"/>
                                </a:lnTo>
                                <a:lnTo>
                                  <a:pt x="0" y="4793"/>
                                </a:lnTo>
                                <a:lnTo>
                                  <a:pt x="0" y="5069"/>
                                </a:lnTo>
                                <a:lnTo>
                                  <a:pt x="0" y="5345"/>
                                </a:lnTo>
                                <a:lnTo>
                                  <a:pt x="0" y="5621"/>
                                </a:lnTo>
                                <a:lnTo>
                                  <a:pt x="0" y="5897"/>
                                </a:lnTo>
                                <a:lnTo>
                                  <a:pt x="14" y="5897"/>
                                </a:lnTo>
                                <a:lnTo>
                                  <a:pt x="14" y="5621"/>
                                </a:lnTo>
                                <a:lnTo>
                                  <a:pt x="14" y="5345"/>
                                </a:lnTo>
                                <a:lnTo>
                                  <a:pt x="14" y="5069"/>
                                </a:lnTo>
                                <a:lnTo>
                                  <a:pt x="14" y="4793"/>
                                </a:lnTo>
                                <a:lnTo>
                                  <a:pt x="14" y="4586"/>
                                </a:lnTo>
                                <a:close/>
                                <a:moveTo>
                                  <a:pt x="14" y="3274"/>
                                </a:moveTo>
                                <a:lnTo>
                                  <a:pt x="0" y="3274"/>
                                </a:lnTo>
                                <a:lnTo>
                                  <a:pt x="0" y="3482"/>
                                </a:lnTo>
                                <a:lnTo>
                                  <a:pt x="0" y="3758"/>
                                </a:lnTo>
                                <a:lnTo>
                                  <a:pt x="0" y="4034"/>
                                </a:lnTo>
                                <a:lnTo>
                                  <a:pt x="0" y="4310"/>
                                </a:lnTo>
                                <a:lnTo>
                                  <a:pt x="0" y="4586"/>
                                </a:lnTo>
                                <a:lnTo>
                                  <a:pt x="14" y="4586"/>
                                </a:lnTo>
                                <a:lnTo>
                                  <a:pt x="14" y="4310"/>
                                </a:lnTo>
                                <a:lnTo>
                                  <a:pt x="14" y="4034"/>
                                </a:lnTo>
                                <a:lnTo>
                                  <a:pt x="14" y="3758"/>
                                </a:lnTo>
                                <a:lnTo>
                                  <a:pt x="14" y="3482"/>
                                </a:lnTo>
                                <a:lnTo>
                                  <a:pt x="14" y="3274"/>
                                </a:lnTo>
                                <a:close/>
                                <a:moveTo>
                                  <a:pt x="14" y="0"/>
                                </a:moveTo>
                                <a:lnTo>
                                  <a:pt x="0" y="0"/>
                                </a:lnTo>
                                <a:lnTo>
                                  <a:pt x="0" y="293"/>
                                </a:lnTo>
                                <a:lnTo>
                                  <a:pt x="0" y="569"/>
                                </a:lnTo>
                                <a:lnTo>
                                  <a:pt x="0" y="859"/>
                                </a:lnTo>
                                <a:lnTo>
                                  <a:pt x="0" y="1135"/>
                                </a:lnTo>
                                <a:lnTo>
                                  <a:pt x="0" y="1342"/>
                                </a:lnTo>
                                <a:lnTo>
                                  <a:pt x="0" y="1618"/>
                                </a:lnTo>
                                <a:lnTo>
                                  <a:pt x="0" y="1894"/>
                                </a:lnTo>
                                <a:lnTo>
                                  <a:pt x="0" y="2170"/>
                                </a:lnTo>
                                <a:lnTo>
                                  <a:pt x="0" y="2446"/>
                                </a:lnTo>
                                <a:lnTo>
                                  <a:pt x="0" y="2722"/>
                                </a:lnTo>
                                <a:lnTo>
                                  <a:pt x="0" y="2998"/>
                                </a:lnTo>
                                <a:lnTo>
                                  <a:pt x="0" y="3274"/>
                                </a:lnTo>
                                <a:lnTo>
                                  <a:pt x="14" y="3274"/>
                                </a:lnTo>
                                <a:lnTo>
                                  <a:pt x="14" y="2998"/>
                                </a:lnTo>
                                <a:lnTo>
                                  <a:pt x="14" y="2722"/>
                                </a:lnTo>
                                <a:lnTo>
                                  <a:pt x="14" y="2446"/>
                                </a:lnTo>
                                <a:lnTo>
                                  <a:pt x="14" y="2170"/>
                                </a:lnTo>
                                <a:lnTo>
                                  <a:pt x="14" y="1894"/>
                                </a:lnTo>
                                <a:lnTo>
                                  <a:pt x="14" y="1618"/>
                                </a:lnTo>
                                <a:lnTo>
                                  <a:pt x="14" y="1342"/>
                                </a:lnTo>
                                <a:lnTo>
                                  <a:pt x="14" y="1135"/>
                                </a:lnTo>
                                <a:lnTo>
                                  <a:pt x="14" y="859"/>
                                </a:lnTo>
                                <a:lnTo>
                                  <a:pt x="14" y="569"/>
                                </a:lnTo>
                                <a:lnTo>
                                  <a:pt x="14" y="293"/>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6DC38" id="docshapegroup86" o:spid="_x0000_s1026" alt="&quot;&quot;" style="position:absolute;margin-left:27pt;margin-top:1in;width:.75pt;height:647.3pt;z-index:15758848;mso-position-horizontal-relative:page;mso-position-vertical-relative:page" coordorigin="540,1440" coordsize="15,12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">
                <v:line id="Line 73" o:spid="_x0000_s1027" style="position:absolute;visibility:visible;mso-wrap-style:square" from="547,1440" to="547,5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" strokeweight=".72pt"/>
                <v:shape id="docshape87" o:spid="_x0000_s1028" style="position:absolute;left:540;top:5592;width:15;height:8794;visibility:visible;mso-wrap-style:square;v-text-anchor:top" coordsize="15,8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" path="m14,7966r-14,l,8242r,276l,8794r14,l14,8518r,-276l14,7966xm14,5897r-14,l,6103r,276l,6655r,276l,7138r,276l,7690r,276l14,7966r,-276l14,7414r,-276l14,6931r,-276l14,6379r,-276l14,5897xm14,4586r-14,l,4793r,276l,5345r,276l,5897r14,l14,5621r,-276l14,5069r,-276l14,4586xm14,3274r-14,l,3482r,276l,4034r,276l,4586r14,l14,4310r,-276l14,3758r,-276l14,3274xm14,l,,,293,,569,,859r,276l,1342r,276l,1894r,276l,2446r,276l,2998r,276l14,3274r,-276l14,2722r,-276l14,2170r,-276l14,1618r,-276l14,1135r,-276l14,569r,-276l14,xe" fillcolor="black" stroked="f">
                  <v:path arrowok="t" o:connecttype="custom" o:connectlocs="0,13558;0,13834;0,14386;14,14110;14,13834;14,11489;0,11695;0,11971;0,12523;0,13006;0,13282;14,13558;14,13006;14,12730;14,12247;14,11695;14,11489;0,10178;0,10661;0,11213;0,11489;14,11213;14,10937;14,10385;14,8866;0,9074;0,9350;0,9902;0,10178;14,9902;14,9626;14,9074;14,8866;0,5592;0,6161;0,6727;0,7210;0,7486;0,8038;0,8314;0,8866;14,8590;14,8038;14,7762;14,7210;14,6934;14,6451;14,5885" o:connectangles="0,0,0,0,0,0,0,0,0,0,0,0,0,0,0,0,0,0,0,0,0,0,0,0,0,0,0,0,0,0,0,0,0,0,0,0,0,0,0,0,0,0,0,0,0,0,0,0"/>
                </v:shape>
                <w10:wrap anchorx="page" anchory="page"/>
              </v:group>
            </w:pict>
          </mc:Fallback>
        </mc:AlternateContent>
      </w:r>
      <w:r w:rsidR="00143CFB">
        <w:rPr>
          <w:sz w:val="24"/>
        </w:rPr>
        <w:t>Suggestive or inappropriate communications, notes, letters, e-mail, text messages,</w:t>
      </w:r>
      <w:r w:rsidR="00143CFB">
        <w:rPr>
          <w:spacing w:val="-5"/>
          <w:sz w:val="24"/>
        </w:rPr>
        <w:t xml:space="preserve"> </w:t>
      </w:r>
      <w:r w:rsidR="00143CFB">
        <w:rPr>
          <w:sz w:val="24"/>
        </w:rPr>
        <w:t>contact</w:t>
      </w:r>
      <w:r w:rsidR="00143CFB">
        <w:rPr>
          <w:spacing w:val="-5"/>
          <w:sz w:val="24"/>
        </w:rPr>
        <w:t xml:space="preserve"> </w:t>
      </w:r>
      <w:r w:rsidR="00143CFB">
        <w:rPr>
          <w:sz w:val="24"/>
        </w:rPr>
        <w:t>through</w:t>
      </w:r>
      <w:r w:rsidR="00143CFB">
        <w:rPr>
          <w:spacing w:val="-2"/>
          <w:sz w:val="24"/>
        </w:rPr>
        <w:t xml:space="preserve"> </w:t>
      </w:r>
      <w:r w:rsidR="00143CFB">
        <w:rPr>
          <w:sz w:val="24"/>
        </w:rPr>
        <w:t>social</w:t>
      </w:r>
      <w:r w:rsidR="00143CFB">
        <w:rPr>
          <w:spacing w:val="-6"/>
          <w:sz w:val="24"/>
        </w:rPr>
        <w:t xml:space="preserve"> </w:t>
      </w:r>
      <w:r w:rsidR="00143CFB">
        <w:rPr>
          <w:sz w:val="24"/>
        </w:rPr>
        <w:t>media</w:t>
      </w:r>
      <w:r w:rsidR="00143CFB">
        <w:rPr>
          <w:spacing w:val="-2"/>
          <w:sz w:val="24"/>
        </w:rPr>
        <w:t xml:space="preserve"> </w:t>
      </w:r>
      <w:r w:rsidR="00143CFB">
        <w:rPr>
          <w:sz w:val="24"/>
        </w:rPr>
        <w:t>(i.e.</w:t>
      </w:r>
      <w:r w:rsidR="00143CFB">
        <w:rPr>
          <w:spacing w:val="-5"/>
          <w:sz w:val="24"/>
        </w:rPr>
        <w:t xml:space="preserve"> </w:t>
      </w:r>
      <w:r w:rsidR="00143CFB">
        <w:rPr>
          <w:sz w:val="24"/>
        </w:rPr>
        <w:t>–</w:t>
      </w:r>
      <w:r w:rsidR="00143CFB">
        <w:rPr>
          <w:spacing w:val="-2"/>
          <w:sz w:val="24"/>
        </w:rPr>
        <w:t xml:space="preserve"> </w:t>
      </w:r>
      <w:r w:rsidR="00143CFB">
        <w:rPr>
          <w:sz w:val="24"/>
        </w:rPr>
        <w:t>Facebook,</w:t>
      </w:r>
      <w:r w:rsidR="00143CFB">
        <w:rPr>
          <w:spacing w:val="-5"/>
          <w:sz w:val="24"/>
        </w:rPr>
        <w:t xml:space="preserve"> </w:t>
      </w:r>
      <w:r w:rsidR="00143CFB">
        <w:rPr>
          <w:sz w:val="24"/>
        </w:rPr>
        <w:t>Twitter,</w:t>
      </w:r>
      <w:r w:rsidR="00143CFB">
        <w:rPr>
          <w:spacing w:val="-2"/>
          <w:sz w:val="24"/>
        </w:rPr>
        <w:t xml:space="preserve"> </w:t>
      </w:r>
      <w:r w:rsidR="00143CFB">
        <w:rPr>
          <w:sz w:val="24"/>
        </w:rPr>
        <w:t>etc.)</w:t>
      </w:r>
      <w:r w:rsidR="00143CFB">
        <w:rPr>
          <w:spacing w:val="-5"/>
          <w:sz w:val="24"/>
        </w:rPr>
        <w:t xml:space="preserve"> </w:t>
      </w:r>
      <w:r w:rsidR="00143CFB">
        <w:rPr>
          <w:sz w:val="24"/>
        </w:rPr>
        <w:t>or other written materials.</w:t>
      </w:r>
    </w:p>
    <w:p w14:paraId="53273003" w14:textId="345476B8" w:rsidR="008A298B" w:rsidRDefault="00143CFB">
      <w:pPr>
        <w:spacing w:before="1" w:line="205" w:lineRule="exact"/>
        <w:ind w:left="1900"/>
        <w:rPr>
          <w:sz w:val="18"/>
        </w:rPr>
      </w:pPr>
      <w:r>
        <w:rPr>
          <w:color w:val="0101FF"/>
          <w:w w:val="99"/>
          <w:sz w:val="18"/>
        </w:rPr>
        <w:t>•</w:t>
      </w:r>
    </w:p>
    <w:p w14:paraId="2169C94B" w14:textId="275B4870" w:rsidR="008A298B" w:rsidRDefault="00143CFB">
      <w:pPr>
        <w:pStyle w:val="ListParagraph"/>
        <w:numPr>
          <w:ilvl w:val="2"/>
          <w:numId w:val="2"/>
        </w:numPr>
        <w:tabs>
          <w:tab w:val="left" w:pos="1899"/>
          <w:tab w:val="left" w:pos="1900"/>
        </w:tabs>
        <w:spacing w:before="0"/>
        <w:ind w:right="138"/>
        <w:rPr>
          <w:sz w:val="24"/>
        </w:rPr>
      </w:pPr>
      <w:r>
        <w:rPr>
          <w:sz w:val="24"/>
        </w:rPr>
        <w:t>Displaying,</w:t>
      </w:r>
      <w:r>
        <w:rPr>
          <w:spacing w:val="-4"/>
          <w:sz w:val="24"/>
        </w:rPr>
        <w:t xml:space="preserve"> </w:t>
      </w:r>
      <w:proofErr w:type="gramStart"/>
      <w:r>
        <w:rPr>
          <w:sz w:val="24"/>
        </w:rPr>
        <w:t>transmitting</w:t>
      </w:r>
      <w:proofErr w:type="gramEnd"/>
      <w:r>
        <w:rPr>
          <w:spacing w:val="-6"/>
          <w:sz w:val="24"/>
        </w:rPr>
        <w:t xml:space="preserve"> </w:t>
      </w:r>
      <w:r>
        <w:rPr>
          <w:sz w:val="24"/>
        </w:rPr>
        <w:t>or</w:t>
      </w:r>
      <w:r>
        <w:rPr>
          <w:spacing w:val="-6"/>
          <w:sz w:val="24"/>
        </w:rPr>
        <w:t xml:space="preserve"> </w:t>
      </w:r>
      <w:r>
        <w:rPr>
          <w:sz w:val="24"/>
        </w:rPr>
        <w:t>sending</w:t>
      </w:r>
      <w:r>
        <w:rPr>
          <w:spacing w:val="-6"/>
          <w:sz w:val="24"/>
        </w:rPr>
        <w:t xml:space="preserve"> </w:t>
      </w:r>
      <w:r>
        <w:rPr>
          <w:sz w:val="24"/>
        </w:rPr>
        <w:t>suggestive</w:t>
      </w:r>
      <w:r>
        <w:rPr>
          <w:spacing w:val="-4"/>
          <w:sz w:val="24"/>
        </w:rPr>
        <w:t xml:space="preserve"> </w:t>
      </w:r>
      <w:r>
        <w:rPr>
          <w:sz w:val="24"/>
        </w:rPr>
        <w:t>or</w:t>
      </w:r>
      <w:r>
        <w:rPr>
          <w:spacing w:val="-6"/>
          <w:sz w:val="24"/>
        </w:rPr>
        <w:t xml:space="preserve"> </w:t>
      </w:r>
      <w:r>
        <w:rPr>
          <w:sz w:val="24"/>
        </w:rPr>
        <w:t>inappropriate</w:t>
      </w:r>
      <w:r>
        <w:rPr>
          <w:spacing w:val="-6"/>
          <w:sz w:val="24"/>
        </w:rPr>
        <w:t xml:space="preserve"> </w:t>
      </w:r>
      <w:r>
        <w:rPr>
          <w:sz w:val="24"/>
        </w:rPr>
        <w:t>photographs, videos, computer images, slides, calendars, cartoons or drawings through any medium.</w:t>
      </w:r>
    </w:p>
    <w:p w14:paraId="725C12CB" w14:textId="73F6B11F" w:rsidR="008A298B" w:rsidRDefault="00143CFB">
      <w:pPr>
        <w:spacing w:line="205" w:lineRule="exact"/>
        <w:ind w:left="1900"/>
        <w:rPr>
          <w:sz w:val="18"/>
        </w:rPr>
      </w:pPr>
      <w:r>
        <w:rPr>
          <w:color w:val="0101FF"/>
          <w:w w:val="99"/>
          <w:sz w:val="18"/>
        </w:rPr>
        <w:t>•</w:t>
      </w:r>
    </w:p>
    <w:p w14:paraId="5149D9B3" w14:textId="59F5FA8E" w:rsidR="008A298B" w:rsidRDefault="00143CFB">
      <w:pPr>
        <w:pStyle w:val="ListParagraph"/>
        <w:numPr>
          <w:ilvl w:val="2"/>
          <w:numId w:val="2"/>
        </w:numPr>
        <w:tabs>
          <w:tab w:val="left" w:pos="1899"/>
          <w:tab w:val="left" w:pos="1900"/>
        </w:tabs>
        <w:spacing w:before="0"/>
        <w:ind w:right="196"/>
        <w:rPr>
          <w:sz w:val="24"/>
        </w:rPr>
      </w:pPr>
      <w:r>
        <w:rPr>
          <w:sz w:val="24"/>
        </w:rPr>
        <w:t>Sexual</w:t>
      </w:r>
      <w:r>
        <w:rPr>
          <w:spacing w:val="-4"/>
          <w:sz w:val="24"/>
        </w:rPr>
        <w:t xml:space="preserve"> </w:t>
      </w:r>
      <w:r>
        <w:rPr>
          <w:sz w:val="24"/>
        </w:rPr>
        <w:t>innuendo,</w:t>
      </w:r>
      <w:r>
        <w:rPr>
          <w:spacing w:val="-4"/>
          <w:sz w:val="24"/>
        </w:rPr>
        <w:t xml:space="preserve"> </w:t>
      </w:r>
      <w:r>
        <w:rPr>
          <w:sz w:val="24"/>
        </w:rPr>
        <w:t>comments,</w:t>
      </w:r>
      <w:r>
        <w:rPr>
          <w:spacing w:val="-4"/>
          <w:sz w:val="24"/>
        </w:rPr>
        <w:t xml:space="preserve"> </w:t>
      </w:r>
      <w:r>
        <w:rPr>
          <w:sz w:val="24"/>
        </w:rPr>
        <w:t>or</w:t>
      </w:r>
      <w:r>
        <w:rPr>
          <w:spacing w:val="-5"/>
          <w:sz w:val="24"/>
        </w:rPr>
        <w:t xml:space="preserve"> </w:t>
      </w:r>
      <w:r>
        <w:rPr>
          <w:sz w:val="24"/>
        </w:rPr>
        <w:t>remarks</w:t>
      </w:r>
      <w:r>
        <w:rPr>
          <w:spacing w:val="-4"/>
          <w:sz w:val="24"/>
        </w:rPr>
        <w:t xml:space="preserve"> </w:t>
      </w:r>
      <w:r>
        <w:rPr>
          <w:sz w:val="24"/>
        </w:rPr>
        <w:t>about</w:t>
      </w:r>
      <w:r>
        <w:rPr>
          <w:spacing w:val="-4"/>
          <w:sz w:val="24"/>
        </w:rPr>
        <w:t xml:space="preserve"> </w:t>
      </w:r>
      <w:r>
        <w:rPr>
          <w:sz w:val="24"/>
        </w:rPr>
        <w:t>a</w:t>
      </w:r>
      <w:r>
        <w:rPr>
          <w:spacing w:val="-5"/>
          <w:sz w:val="24"/>
        </w:rPr>
        <w:t xml:space="preserve"> </w:t>
      </w:r>
      <w:r>
        <w:rPr>
          <w:sz w:val="24"/>
        </w:rPr>
        <w:t>person's</w:t>
      </w:r>
      <w:r>
        <w:rPr>
          <w:spacing w:val="-4"/>
          <w:sz w:val="24"/>
        </w:rPr>
        <w:t xml:space="preserve"> </w:t>
      </w:r>
      <w:r>
        <w:rPr>
          <w:sz w:val="24"/>
        </w:rPr>
        <w:t>clothing,</w:t>
      </w:r>
      <w:r>
        <w:rPr>
          <w:spacing w:val="-3"/>
          <w:sz w:val="24"/>
        </w:rPr>
        <w:t xml:space="preserve"> </w:t>
      </w:r>
      <w:r>
        <w:rPr>
          <w:sz w:val="24"/>
        </w:rPr>
        <w:t>body,</w:t>
      </w:r>
      <w:r>
        <w:rPr>
          <w:spacing w:val="-3"/>
          <w:sz w:val="24"/>
        </w:rPr>
        <w:t xml:space="preserve"> </w:t>
      </w:r>
      <w:r>
        <w:rPr>
          <w:sz w:val="24"/>
        </w:rPr>
        <w:t xml:space="preserve">or </w:t>
      </w:r>
      <w:r>
        <w:rPr>
          <w:spacing w:val="-2"/>
          <w:sz w:val="24"/>
        </w:rPr>
        <w:t>activities.</w:t>
      </w:r>
    </w:p>
    <w:p w14:paraId="19318DDC" w14:textId="4C9A0302" w:rsidR="008A298B" w:rsidRDefault="00143CFB">
      <w:pPr>
        <w:spacing w:line="205" w:lineRule="exact"/>
        <w:ind w:left="1900"/>
        <w:rPr>
          <w:sz w:val="18"/>
        </w:rPr>
      </w:pPr>
      <w:r>
        <w:rPr>
          <w:color w:val="0101FF"/>
          <w:w w:val="99"/>
          <w:sz w:val="18"/>
        </w:rPr>
        <w:t>•</w:t>
      </w:r>
    </w:p>
    <w:p w14:paraId="1D1BDEA1" w14:textId="4B72535F" w:rsidR="008A298B" w:rsidRDefault="00143CFB">
      <w:pPr>
        <w:pStyle w:val="ListParagraph"/>
        <w:numPr>
          <w:ilvl w:val="2"/>
          <w:numId w:val="2"/>
        </w:numPr>
        <w:tabs>
          <w:tab w:val="left" w:pos="1899"/>
          <w:tab w:val="left" w:pos="1900"/>
        </w:tabs>
        <w:spacing w:before="0"/>
        <w:ind w:right="445"/>
        <w:rPr>
          <w:sz w:val="24"/>
        </w:rPr>
      </w:pPr>
      <w:r>
        <w:rPr>
          <w:sz w:val="24"/>
        </w:rPr>
        <w:t>Making</w:t>
      </w:r>
      <w:r>
        <w:rPr>
          <w:spacing w:val="-5"/>
          <w:sz w:val="24"/>
        </w:rPr>
        <w:t xml:space="preserve"> </w:t>
      </w:r>
      <w:r>
        <w:rPr>
          <w:sz w:val="24"/>
        </w:rPr>
        <w:t>suggestive</w:t>
      </w:r>
      <w:r>
        <w:rPr>
          <w:spacing w:val="-3"/>
          <w:sz w:val="24"/>
        </w:rPr>
        <w:t xml:space="preserve"> </w:t>
      </w:r>
      <w:r>
        <w:rPr>
          <w:sz w:val="24"/>
        </w:rPr>
        <w:t>or</w:t>
      </w:r>
      <w:r>
        <w:rPr>
          <w:spacing w:val="-5"/>
          <w:sz w:val="24"/>
        </w:rPr>
        <w:t xml:space="preserve"> </w:t>
      </w:r>
      <w:r>
        <w:rPr>
          <w:sz w:val="24"/>
        </w:rPr>
        <w:t>obscene</w:t>
      </w:r>
      <w:r>
        <w:rPr>
          <w:spacing w:val="-3"/>
          <w:sz w:val="24"/>
        </w:rPr>
        <w:t xml:space="preserve"> </w:t>
      </w:r>
      <w:r>
        <w:rPr>
          <w:sz w:val="24"/>
        </w:rPr>
        <w:t>gestures</w:t>
      </w:r>
      <w:r>
        <w:rPr>
          <w:spacing w:val="-4"/>
          <w:sz w:val="24"/>
        </w:rPr>
        <w:t xml:space="preserve"> </w:t>
      </w:r>
      <w:r>
        <w:rPr>
          <w:sz w:val="24"/>
        </w:rPr>
        <w:t>or</w:t>
      </w:r>
      <w:r>
        <w:rPr>
          <w:spacing w:val="-7"/>
          <w:sz w:val="24"/>
        </w:rPr>
        <w:t xml:space="preserve"> </w:t>
      </w:r>
      <w:r>
        <w:rPr>
          <w:sz w:val="24"/>
        </w:rPr>
        <w:t>making</w:t>
      </w:r>
      <w:r>
        <w:rPr>
          <w:spacing w:val="-5"/>
          <w:sz w:val="24"/>
        </w:rPr>
        <w:t xml:space="preserve"> </w:t>
      </w:r>
      <w:r>
        <w:rPr>
          <w:sz w:val="24"/>
        </w:rPr>
        <w:t>suggestive</w:t>
      </w:r>
      <w:r>
        <w:rPr>
          <w:spacing w:val="-3"/>
          <w:sz w:val="24"/>
        </w:rPr>
        <w:t xml:space="preserve"> </w:t>
      </w:r>
      <w:r>
        <w:rPr>
          <w:sz w:val="24"/>
        </w:rPr>
        <w:t>or</w:t>
      </w:r>
      <w:r>
        <w:rPr>
          <w:spacing w:val="-5"/>
          <w:sz w:val="24"/>
        </w:rPr>
        <w:t xml:space="preserve"> </w:t>
      </w:r>
      <w:r>
        <w:rPr>
          <w:sz w:val="24"/>
        </w:rPr>
        <w:t xml:space="preserve">insulting </w:t>
      </w:r>
      <w:r>
        <w:rPr>
          <w:spacing w:val="-2"/>
          <w:sz w:val="24"/>
        </w:rPr>
        <w:t>sounds.</w:t>
      </w:r>
    </w:p>
    <w:p w14:paraId="513898AF" w14:textId="7BF52FB6" w:rsidR="008A298B" w:rsidRDefault="00143CFB">
      <w:pPr>
        <w:spacing w:line="205" w:lineRule="exact"/>
        <w:ind w:left="1900"/>
        <w:rPr>
          <w:sz w:val="18"/>
        </w:rPr>
      </w:pPr>
      <w:r>
        <w:rPr>
          <w:color w:val="0101FF"/>
          <w:w w:val="99"/>
          <w:sz w:val="18"/>
        </w:rPr>
        <w:t>•</w:t>
      </w:r>
    </w:p>
    <w:p w14:paraId="03465562" w14:textId="08344EE8" w:rsidR="008A298B" w:rsidRDefault="00143CFB">
      <w:pPr>
        <w:pStyle w:val="ListParagraph"/>
        <w:numPr>
          <w:ilvl w:val="2"/>
          <w:numId w:val="2"/>
        </w:numPr>
        <w:tabs>
          <w:tab w:val="left" w:pos="1899"/>
          <w:tab w:val="left" w:pos="1900"/>
        </w:tabs>
        <w:spacing w:before="0" w:line="292" w:lineRule="exact"/>
        <w:rPr>
          <w:sz w:val="24"/>
        </w:rPr>
      </w:pPr>
      <w:r>
        <w:rPr>
          <w:sz w:val="24"/>
        </w:rPr>
        <w:t>Whistling</w:t>
      </w:r>
      <w:r>
        <w:rPr>
          <w:spacing w:val="-5"/>
          <w:sz w:val="24"/>
        </w:rPr>
        <w:t xml:space="preserve"> </w:t>
      </w:r>
      <w:r>
        <w:rPr>
          <w:sz w:val="24"/>
        </w:rPr>
        <w:t>in</w:t>
      </w:r>
      <w:r>
        <w:rPr>
          <w:spacing w:val="-2"/>
          <w:sz w:val="24"/>
        </w:rPr>
        <w:t xml:space="preserve"> </w:t>
      </w:r>
      <w:r>
        <w:rPr>
          <w:sz w:val="24"/>
        </w:rPr>
        <w:t>a</w:t>
      </w:r>
      <w:r>
        <w:rPr>
          <w:spacing w:val="-3"/>
          <w:sz w:val="24"/>
        </w:rPr>
        <w:t xml:space="preserve"> </w:t>
      </w:r>
      <w:r>
        <w:rPr>
          <w:sz w:val="24"/>
        </w:rPr>
        <w:t>suggestive</w:t>
      </w:r>
      <w:r>
        <w:rPr>
          <w:spacing w:val="-2"/>
          <w:sz w:val="24"/>
        </w:rPr>
        <w:t xml:space="preserve"> manner.</w:t>
      </w:r>
    </w:p>
    <w:p w14:paraId="3C4641FB" w14:textId="59C3E270" w:rsidR="008A298B" w:rsidRDefault="00143CFB">
      <w:pPr>
        <w:spacing w:before="2" w:line="205" w:lineRule="exact"/>
        <w:ind w:left="1900"/>
        <w:rPr>
          <w:sz w:val="18"/>
        </w:rPr>
      </w:pPr>
      <w:r>
        <w:rPr>
          <w:color w:val="0101FF"/>
          <w:w w:val="99"/>
          <w:sz w:val="18"/>
        </w:rPr>
        <w:t>•</w:t>
      </w:r>
    </w:p>
    <w:p w14:paraId="6E5E088F" w14:textId="77777777" w:rsidR="008A298B" w:rsidRDefault="00143CFB">
      <w:pPr>
        <w:pStyle w:val="ListParagraph"/>
        <w:numPr>
          <w:ilvl w:val="2"/>
          <w:numId w:val="2"/>
        </w:numPr>
        <w:tabs>
          <w:tab w:val="left" w:pos="1899"/>
          <w:tab w:val="left" w:pos="1900"/>
        </w:tabs>
        <w:spacing w:before="0" w:line="291" w:lineRule="exact"/>
        <w:rPr>
          <w:sz w:val="18"/>
        </w:rPr>
      </w:pPr>
      <w:r>
        <w:rPr>
          <w:sz w:val="24"/>
        </w:rPr>
        <w:t>Attempts</w:t>
      </w:r>
      <w:r>
        <w:rPr>
          <w:spacing w:val="-6"/>
          <w:sz w:val="24"/>
        </w:rPr>
        <w:t xml:space="preserve"> </w:t>
      </w:r>
      <w:r>
        <w:rPr>
          <w:sz w:val="24"/>
        </w:rPr>
        <w:t>at</w:t>
      </w:r>
      <w:r>
        <w:rPr>
          <w:spacing w:val="-4"/>
          <w:sz w:val="24"/>
        </w:rPr>
        <w:t xml:space="preserve"> </w:t>
      </w:r>
      <w:r>
        <w:rPr>
          <w:sz w:val="24"/>
        </w:rPr>
        <w:t>humor</w:t>
      </w:r>
      <w:r>
        <w:rPr>
          <w:spacing w:val="-5"/>
          <w:sz w:val="24"/>
        </w:rPr>
        <w:t xml:space="preserve"> </w:t>
      </w:r>
      <w:r>
        <w:rPr>
          <w:sz w:val="24"/>
        </w:rPr>
        <w:t>or</w:t>
      </w:r>
      <w:r>
        <w:rPr>
          <w:spacing w:val="-4"/>
          <w:sz w:val="24"/>
        </w:rPr>
        <w:t xml:space="preserve"> </w:t>
      </w:r>
      <w:r>
        <w:rPr>
          <w:sz w:val="24"/>
        </w:rPr>
        <w:t>the</w:t>
      </w:r>
      <w:r>
        <w:rPr>
          <w:spacing w:val="-1"/>
          <w:sz w:val="24"/>
        </w:rPr>
        <w:t xml:space="preserve"> </w:t>
      </w:r>
      <w:r>
        <w:rPr>
          <w:sz w:val="24"/>
        </w:rPr>
        <w:t>telling</w:t>
      </w:r>
      <w:r>
        <w:rPr>
          <w:spacing w:val="-3"/>
          <w:sz w:val="24"/>
        </w:rPr>
        <w:t xml:space="preserve"> </w:t>
      </w:r>
      <w:r>
        <w:rPr>
          <w:sz w:val="24"/>
        </w:rPr>
        <w:t>of</w:t>
      </w:r>
      <w:r>
        <w:rPr>
          <w:spacing w:val="-2"/>
          <w:sz w:val="24"/>
        </w:rPr>
        <w:t xml:space="preserve"> </w:t>
      </w:r>
      <w:r>
        <w:rPr>
          <w:sz w:val="24"/>
        </w:rPr>
        <w:t>jokes</w:t>
      </w:r>
      <w:r>
        <w:rPr>
          <w:spacing w:val="-4"/>
          <w:sz w:val="24"/>
        </w:rPr>
        <w:t xml:space="preserve"> </w:t>
      </w:r>
      <w:r>
        <w:rPr>
          <w:sz w:val="24"/>
        </w:rPr>
        <w:t>about</w:t>
      </w:r>
      <w:r>
        <w:rPr>
          <w:spacing w:val="-1"/>
          <w:sz w:val="24"/>
        </w:rPr>
        <w:t xml:space="preserve"> </w:t>
      </w:r>
      <w:r>
        <w:rPr>
          <w:sz w:val="24"/>
        </w:rPr>
        <w:t>sex</w:t>
      </w:r>
      <w:r>
        <w:rPr>
          <w:spacing w:val="-4"/>
          <w:sz w:val="24"/>
        </w:rPr>
        <w:t xml:space="preserve"> </w:t>
      </w:r>
      <w:r>
        <w:rPr>
          <w:sz w:val="24"/>
        </w:rPr>
        <w:t>that</w:t>
      </w:r>
      <w:r>
        <w:rPr>
          <w:spacing w:val="-4"/>
          <w:sz w:val="24"/>
        </w:rPr>
        <w:t xml:space="preserve"> </w:t>
      </w:r>
      <w:r>
        <w:rPr>
          <w:sz w:val="24"/>
        </w:rPr>
        <w:t xml:space="preserve">denigrate </w:t>
      </w:r>
      <w:r>
        <w:rPr>
          <w:strike/>
          <w:color w:val="0101FF"/>
          <w:sz w:val="18"/>
        </w:rPr>
        <w:t>either</w:t>
      </w:r>
      <w:r>
        <w:rPr>
          <w:strike/>
          <w:color w:val="0101FF"/>
          <w:spacing w:val="-1"/>
          <w:sz w:val="18"/>
        </w:rPr>
        <w:t xml:space="preserve"> </w:t>
      </w:r>
      <w:r>
        <w:rPr>
          <w:strike/>
          <w:color w:val="0101FF"/>
          <w:spacing w:val="-2"/>
          <w:sz w:val="18"/>
        </w:rPr>
        <w:t>gender.</w:t>
      </w:r>
      <w:r>
        <w:rPr>
          <w:strike/>
          <w:color w:val="0101FF"/>
          <w:spacing w:val="40"/>
          <w:sz w:val="18"/>
        </w:rPr>
        <w:t xml:space="preserve"> </w:t>
      </w:r>
    </w:p>
    <w:p w14:paraId="287B46A5" w14:textId="77777777" w:rsidR="008A298B" w:rsidRDefault="00143CFB">
      <w:pPr>
        <w:pStyle w:val="ListParagraph"/>
        <w:numPr>
          <w:ilvl w:val="3"/>
          <w:numId w:val="2"/>
        </w:numPr>
        <w:tabs>
          <w:tab w:val="left" w:pos="2013"/>
        </w:tabs>
        <w:spacing w:before="0" w:line="275" w:lineRule="exact"/>
        <w:rPr>
          <w:sz w:val="24"/>
        </w:rPr>
      </w:pPr>
      <w:r>
        <w:rPr>
          <w:color w:val="0101FF"/>
          <w:spacing w:val="-2"/>
          <w:sz w:val="24"/>
          <w:u w:val="single" w:color="0101FF"/>
        </w:rPr>
        <w:t>another.</w:t>
      </w:r>
    </w:p>
    <w:p w14:paraId="1C51E29D" w14:textId="4AD2B974" w:rsidR="008A298B" w:rsidRDefault="00143CFB">
      <w:pPr>
        <w:pStyle w:val="ListParagraph"/>
        <w:numPr>
          <w:ilvl w:val="2"/>
          <w:numId w:val="2"/>
        </w:numPr>
        <w:tabs>
          <w:tab w:val="left" w:pos="1899"/>
          <w:tab w:val="left" w:pos="1900"/>
        </w:tabs>
        <w:spacing w:before="5" w:line="235" w:lineRule="auto"/>
        <w:ind w:right="249"/>
        <w:rPr>
          <w:sz w:val="24"/>
        </w:rPr>
      </w:pPr>
      <w:r>
        <w:rPr>
          <w:sz w:val="24"/>
        </w:rPr>
        <w:t>Actual</w:t>
      </w:r>
      <w:r>
        <w:rPr>
          <w:spacing w:val="-7"/>
          <w:sz w:val="24"/>
        </w:rPr>
        <w:t xml:space="preserve"> </w:t>
      </w:r>
      <w:r>
        <w:rPr>
          <w:sz w:val="24"/>
        </w:rPr>
        <w:t>or</w:t>
      </w:r>
      <w:r>
        <w:rPr>
          <w:spacing w:val="-5"/>
          <w:sz w:val="24"/>
        </w:rPr>
        <w:t xml:space="preserve"> </w:t>
      </w:r>
      <w:r>
        <w:rPr>
          <w:sz w:val="24"/>
        </w:rPr>
        <w:t>implied</w:t>
      </w:r>
      <w:r>
        <w:rPr>
          <w:spacing w:val="-3"/>
          <w:sz w:val="24"/>
        </w:rPr>
        <w:t xml:space="preserve"> </w:t>
      </w:r>
      <w:r>
        <w:rPr>
          <w:sz w:val="24"/>
        </w:rPr>
        <w:t>sexual</w:t>
      </w:r>
      <w:r>
        <w:rPr>
          <w:spacing w:val="-5"/>
          <w:sz w:val="24"/>
        </w:rPr>
        <w:t xml:space="preserve"> </w:t>
      </w:r>
      <w:r>
        <w:rPr>
          <w:sz w:val="24"/>
        </w:rPr>
        <w:t>threats</w:t>
      </w:r>
      <w:r>
        <w:rPr>
          <w:spacing w:val="-4"/>
          <w:sz w:val="24"/>
        </w:rPr>
        <w:t xml:space="preserve"> </w:t>
      </w:r>
      <w:r>
        <w:rPr>
          <w:sz w:val="24"/>
        </w:rPr>
        <w:t>or</w:t>
      </w:r>
      <w:r>
        <w:rPr>
          <w:spacing w:val="-5"/>
          <w:sz w:val="24"/>
        </w:rPr>
        <w:t xml:space="preserve"> </w:t>
      </w:r>
      <w:r>
        <w:rPr>
          <w:sz w:val="24"/>
        </w:rPr>
        <w:t>intimidation</w:t>
      </w:r>
      <w:r>
        <w:rPr>
          <w:spacing w:val="-3"/>
          <w:sz w:val="24"/>
        </w:rPr>
        <w:t xml:space="preserve"> </w:t>
      </w:r>
      <w:r>
        <w:rPr>
          <w:sz w:val="24"/>
        </w:rPr>
        <w:t>which</w:t>
      </w:r>
      <w:r>
        <w:rPr>
          <w:spacing w:val="-3"/>
          <w:sz w:val="24"/>
        </w:rPr>
        <w:t xml:space="preserve"> </w:t>
      </w:r>
      <w:r>
        <w:rPr>
          <w:sz w:val="24"/>
        </w:rPr>
        <w:t>places</w:t>
      </w:r>
      <w:r>
        <w:rPr>
          <w:spacing w:val="-6"/>
          <w:sz w:val="24"/>
        </w:rPr>
        <w:t xml:space="preserve"> </w:t>
      </w:r>
      <w:r>
        <w:rPr>
          <w:sz w:val="24"/>
        </w:rPr>
        <w:t>an</w:t>
      </w:r>
      <w:r>
        <w:rPr>
          <w:spacing w:val="-3"/>
          <w:sz w:val="24"/>
        </w:rPr>
        <w:t xml:space="preserve"> </w:t>
      </w:r>
      <w:r>
        <w:rPr>
          <w:sz w:val="24"/>
        </w:rPr>
        <w:t>individual</w:t>
      </w:r>
      <w:r>
        <w:rPr>
          <w:spacing w:val="-4"/>
          <w:sz w:val="24"/>
        </w:rPr>
        <w:t xml:space="preserve"> </w:t>
      </w:r>
      <w:r>
        <w:rPr>
          <w:sz w:val="24"/>
        </w:rPr>
        <w:t>in fear of imminent physical or psychological harm or injury.</w:t>
      </w:r>
    </w:p>
    <w:p w14:paraId="0C6F5D22" w14:textId="77777777" w:rsidR="008A298B" w:rsidRDefault="00143CFB">
      <w:pPr>
        <w:pStyle w:val="ListParagraph"/>
        <w:numPr>
          <w:ilvl w:val="3"/>
          <w:numId w:val="2"/>
        </w:numPr>
        <w:tabs>
          <w:tab w:val="left" w:pos="2013"/>
        </w:tabs>
        <w:spacing w:before="6"/>
        <w:rPr>
          <w:sz w:val="18"/>
        </w:rPr>
      </w:pPr>
      <w:r>
        <w:rPr>
          <w:strike/>
          <w:color w:val="0101FF"/>
          <w:sz w:val="18"/>
        </w:rPr>
        <w:t>Hazing,</w:t>
      </w:r>
      <w:r>
        <w:rPr>
          <w:strike/>
          <w:color w:val="0101FF"/>
          <w:spacing w:val="-3"/>
          <w:sz w:val="18"/>
        </w:rPr>
        <w:t xml:space="preserve"> </w:t>
      </w:r>
      <w:r>
        <w:rPr>
          <w:strike/>
          <w:color w:val="0101FF"/>
          <w:sz w:val="18"/>
        </w:rPr>
        <w:t>when</w:t>
      </w:r>
      <w:r>
        <w:rPr>
          <w:strike/>
          <w:color w:val="0101FF"/>
          <w:spacing w:val="-2"/>
          <w:sz w:val="18"/>
        </w:rPr>
        <w:t xml:space="preserve"> </w:t>
      </w:r>
      <w:r>
        <w:rPr>
          <w:strike/>
          <w:color w:val="0101FF"/>
          <w:sz w:val="18"/>
        </w:rPr>
        <w:t>of</w:t>
      </w:r>
      <w:r>
        <w:rPr>
          <w:strike/>
          <w:color w:val="0101FF"/>
          <w:spacing w:val="-2"/>
          <w:sz w:val="18"/>
        </w:rPr>
        <w:t xml:space="preserve"> </w:t>
      </w:r>
      <w:r>
        <w:rPr>
          <w:strike/>
          <w:color w:val="0101FF"/>
          <w:sz w:val="18"/>
        </w:rPr>
        <w:t>a</w:t>
      </w:r>
      <w:r>
        <w:rPr>
          <w:strike/>
          <w:color w:val="0101FF"/>
          <w:spacing w:val="-5"/>
          <w:sz w:val="18"/>
        </w:rPr>
        <w:t xml:space="preserve"> </w:t>
      </w:r>
      <w:r>
        <w:rPr>
          <w:strike/>
          <w:color w:val="0101FF"/>
          <w:sz w:val="18"/>
        </w:rPr>
        <w:t>sexual</w:t>
      </w:r>
      <w:r>
        <w:rPr>
          <w:strike/>
          <w:color w:val="0101FF"/>
          <w:spacing w:val="-1"/>
          <w:sz w:val="18"/>
        </w:rPr>
        <w:t xml:space="preserve"> </w:t>
      </w:r>
      <w:r>
        <w:rPr>
          <w:strike/>
          <w:color w:val="0101FF"/>
          <w:sz w:val="18"/>
        </w:rPr>
        <w:t>nature</w:t>
      </w:r>
      <w:r>
        <w:rPr>
          <w:strike/>
          <w:color w:val="0101FF"/>
          <w:spacing w:val="-2"/>
          <w:sz w:val="18"/>
        </w:rPr>
        <w:t xml:space="preserve"> meaning</w:t>
      </w:r>
    </w:p>
    <w:p w14:paraId="27548864" w14:textId="77777777" w:rsidR="008A298B" w:rsidRDefault="008A298B">
      <w:pPr>
        <w:pStyle w:val="BodyText"/>
        <w:spacing w:before="7"/>
        <w:rPr>
          <w:sz w:val="15"/>
          <w:u w:val="none"/>
        </w:rPr>
      </w:pPr>
    </w:p>
    <w:p w14:paraId="71013027" w14:textId="77777777" w:rsidR="008A298B" w:rsidRPr="00C45A76" w:rsidRDefault="00143CFB" w:rsidP="00C45A76">
      <w:pPr>
        <w:pStyle w:val="Heading3"/>
        <w:rPr>
          <w:color w:val="0000FF"/>
          <w:u w:val="single"/>
        </w:rPr>
      </w:pPr>
      <w:r w:rsidRPr="00C45A76">
        <w:rPr>
          <w:color w:val="0000FF"/>
          <w:u w:val="single"/>
        </w:rPr>
        <w:t>Examples of</w:t>
      </w:r>
      <w:r w:rsidRPr="00C45A76">
        <w:rPr>
          <w:color w:val="0000FF"/>
          <w:spacing w:val="-1"/>
          <w:u w:val="single"/>
        </w:rPr>
        <w:t xml:space="preserve"> </w:t>
      </w:r>
      <w:r w:rsidRPr="00C45A76">
        <w:rPr>
          <w:color w:val="0000FF"/>
          <w:u w:val="single"/>
        </w:rPr>
        <w:t>Criminal Acts, when based</w:t>
      </w:r>
      <w:r w:rsidRPr="00C45A76">
        <w:rPr>
          <w:color w:val="0000FF"/>
          <w:spacing w:val="-3"/>
          <w:u w:val="single"/>
        </w:rPr>
        <w:t xml:space="preserve"> </w:t>
      </w:r>
      <w:r w:rsidRPr="00C45A76">
        <w:rPr>
          <w:color w:val="0000FF"/>
          <w:u w:val="single"/>
        </w:rPr>
        <w:t>on sex, which Constitute Sexual Misconduct</w:t>
      </w:r>
    </w:p>
    <w:p w14:paraId="55A1417A" w14:textId="77777777" w:rsidR="008A298B" w:rsidRDefault="008A298B">
      <w:pPr>
        <w:pStyle w:val="BodyText"/>
        <w:spacing w:before="11"/>
        <w:rPr>
          <w:b/>
          <w:sz w:val="15"/>
          <w:u w:val="none"/>
        </w:rPr>
      </w:pPr>
    </w:p>
    <w:p w14:paraId="2659C229" w14:textId="1FA089ED" w:rsidR="008A298B" w:rsidRDefault="00143CFB">
      <w:pPr>
        <w:pStyle w:val="ListParagraph"/>
        <w:numPr>
          <w:ilvl w:val="2"/>
          <w:numId w:val="4"/>
        </w:numPr>
        <w:tabs>
          <w:tab w:val="left" w:pos="1900"/>
        </w:tabs>
        <w:ind w:left="1900" w:right="163" w:hanging="360"/>
        <w:rPr>
          <w:color w:val="0101FF"/>
          <w:sz w:val="24"/>
          <w:u w:val="single" w:color="0101FF"/>
        </w:rPr>
      </w:pPr>
      <w:r>
        <w:rPr>
          <w:color w:val="0101FF"/>
          <w:sz w:val="24"/>
          <w:u w:val="single" w:color="0101FF"/>
        </w:rPr>
        <w:t>“Hazing”</w:t>
      </w:r>
      <w:r>
        <w:rPr>
          <w:color w:val="0101FF"/>
          <w:spacing w:val="-4"/>
          <w:sz w:val="24"/>
          <w:u w:val="single" w:color="0101FF"/>
        </w:rPr>
        <w:t xml:space="preserve"> </w:t>
      </w:r>
      <w:r>
        <w:rPr>
          <w:color w:val="0101FF"/>
          <w:sz w:val="24"/>
          <w:u w:val="single" w:color="0101FF"/>
        </w:rPr>
        <w:t>means</w:t>
      </w:r>
      <w:r>
        <w:rPr>
          <w:color w:val="0101FF"/>
          <w:spacing w:val="-6"/>
          <w:sz w:val="24"/>
        </w:rPr>
        <w:t xml:space="preserve"> </w:t>
      </w:r>
      <w:r>
        <w:rPr>
          <w:sz w:val="24"/>
        </w:rPr>
        <w:t>acts</w:t>
      </w:r>
      <w:r>
        <w:rPr>
          <w:spacing w:val="-3"/>
          <w:sz w:val="24"/>
        </w:rPr>
        <w:t xml:space="preserve"> </w:t>
      </w:r>
      <w:r>
        <w:rPr>
          <w:sz w:val="24"/>
        </w:rPr>
        <w:t>likely</w:t>
      </w:r>
      <w:r>
        <w:rPr>
          <w:spacing w:val="-5"/>
          <w:sz w:val="24"/>
        </w:rPr>
        <w:t xml:space="preserve"> </w:t>
      </w:r>
      <w:r>
        <w:rPr>
          <w:sz w:val="24"/>
        </w:rPr>
        <w:t>to</w:t>
      </w:r>
      <w:r>
        <w:rPr>
          <w:spacing w:val="-2"/>
          <w:sz w:val="24"/>
        </w:rPr>
        <w:t xml:space="preserve"> </w:t>
      </w:r>
      <w:r>
        <w:rPr>
          <w:sz w:val="24"/>
        </w:rPr>
        <w:t>cause</w:t>
      </w:r>
      <w:r>
        <w:rPr>
          <w:spacing w:val="-4"/>
          <w:sz w:val="24"/>
        </w:rPr>
        <w:t xml:space="preserve"> </w:t>
      </w:r>
      <w:r>
        <w:rPr>
          <w:sz w:val="24"/>
        </w:rPr>
        <w:t>physical</w:t>
      </w:r>
      <w:r>
        <w:rPr>
          <w:spacing w:val="-3"/>
          <w:sz w:val="24"/>
        </w:rPr>
        <w:t xml:space="preserve"> </w:t>
      </w:r>
      <w:r>
        <w:rPr>
          <w:sz w:val="24"/>
        </w:rPr>
        <w:t>or</w:t>
      </w:r>
      <w:r>
        <w:rPr>
          <w:spacing w:val="-4"/>
          <w:sz w:val="24"/>
        </w:rPr>
        <w:t xml:space="preserve"> </w:t>
      </w:r>
      <w:r>
        <w:rPr>
          <w:sz w:val="24"/>
        </w:rPr>
        <w:t>psychological</w:t>
      </w:r>
      <w:r>
        <w:rPr>
          <w:spacing w:val="-3"/>
          <w:sz w:val="24"/>
        </w:rPr>
        <w:t xml:space="preserve"> </w:t>
      </w:r>
      <w:r>
        <w:rPr>
          <w:sz w:val="24"/>
        </w:rPr>
        <w:t>harm</w:t>
      </w:r>
      <w:r>
        <w:rPr>
          <w:spacing w:val="-4"/>
          <w:sz w:val="24"/>
        </w:rPr>
        <w:t xml:space="preserve"> </w:t>
      </w:r>
      <w:r>
        <w:rPr>
          <w:sz w:val="24"/>
        </w:rPr>
        <w:t>or</w:t>
      </w:r>
      <w:r>
        <w:rPr>
          <w:spacing w:val="-4"/>
          <w:sz w:val="24"/>
        </w:rPr>
        <w:t xml:space="preserve"> </w:t>
      </w:r>
      <w:r>
        <w:rPr>
          <w:sz w:val="24"/>
        </w:rPr>
        <w:t>social ostracism when related to the admission, initiation, pledging</w:t>
      </w:r>
      <w:r>
        <w:rPr>
          <w:color w:val="0101FF"/>
          <w:sz w:val="18"/>
        </w:rPr>
        <w:t>,</w:t>
      </w:r>
      <w:r>
        <w:rPr>
          <w:color w:val="0101FF"/>
          <w:sz w:val="24"/>
          <w:u w:val="single" w:color="0101FF"/>
        </w:rPr>
        <w:t xml:space="preserve"> and/or</w:t>
      </w:r>
      <w:r>
        <w:rPr>
          <w:color w:val="0101FF"/>
          <w:sz w:val="24"/>
        </w:rPr>
        <w:t xml:space="preserve"> </w:t>
      </w:r>
      <w:r>
        <w:rPr>
          <w:sz w:val="24"/>
        </w:rPr>
        <w:t xml:space="preserve">joining </w:t>
      </w:r>
      <w:r>
        <w:rPr>
          <w:color w:val="0101FF"/>
          <w:sz w:val="24"/>
          <w:u w:val="single" w:color="0101FF"/>
        </w:rPr>
        <w:t xml:space="preserve">of </w:t>
      </w:r>
      <w:r>
        <w:rPr>
          <w:sz w:val="24"/>
        </w:rPr>
        <w:t xml:space="preserve">a </w:t>
      </w:r>
      <w:proofErr w:type="spellStart"/>
      <w:r>
        <w:rPr>
          <w:strike/>
          <w:color w:val="0101FF"/>
          <w:sz w:val="18"/>
        </w:rPr>
        <w:t>university</w:t>
      </w:r>
      <w:r>
        <w:rPr>
          <w:color w:val="0101FF"/>
          <w:sz w:val="24"/>
          <w:u w:val="single" w:color="0101FF"/>
        </w:rPr>
        <w:t>University</w:t>
      </w:r>
      <w:proofErr w:type="spellEnd"/>
      <w:r>
        <w:rPr>
          <w:color w:val="0101FF"/>
          <w:sz w:val="24"/>
        </w:rPr>
        <w:t xml:space="preserve"> </w:t>
      </w:r>
      <w:r>
        <w:rPr>
          <w:sz w:val="24"/>
        </w:rPr>
        <w:t xml:space="preserve">group, </w:t>
      </w:r>
      <w:proofErr w:type="gramStart"/>
      <w:r>
        <w:rPr>
          <w:sz w:val="24"/>
        </w:rPr>
        <w:t>club</w:t>
      </w:r>
      <w:proofErr w:type="gramEnd"/>
      <w:r>
        <w:rPr>
          <w:sz w:val="24"/>
        </w:rPr>
        <w:t xml:space="preserve"> or organization.</w:t>
      </w:r>
    </w:p>
    <w:p w14:paraId="5C7A5464" w14:textId="6CD80BC8" w:rsidR="008A298B" w:rsidRDefault="00143CFB">
      <w:pPr>
        <w:spacing w:before="4" w:line="206" w:lineRule="exact"/>
        <w:ind w:left="1900"/>
        <w:rPr>
          <w:sz w:val="18"/>
        </w:rPr>
      </w:pPr>
      <w:r>
        <w:rPr>
          <w:color w:val="0101FF"/>
          <w:w w:val="99"/>
          <w:sz w:val="18"/>
        </w:rPr>
        <w:t>•</w:t>
      </w:r>
    </w:p>
    <w:p w14:paraId="5C0474B1" w14:textId="3748EAD2" w:rsidR="008A298B" w:rsidRDefault="00143CFB">
      <w:pPr>
        <w:pStyle w:val="ListParagraph"/>
        <w:numPr>
          <w:ilvl w:val="2"/>
          <w:numId w:val="4"/>
        </w:numPr>
        <w:tabs>
          <w:tab w:val="left" w:pos="1900"/>
        </w:tabs>
        <w:spacing w:before="0"/>
        <w:ind w:left="1900" w:right="776" w:hanging="360"/>
        <w:rPr>
          <w:color w:val="0101FF"/>
          <w:sz w:val="24"/>
          <w:u w:val="single" w:color="0101FF"/>
        </w:rPr>
      </w:pPr>
      <w:r>
        <w:rPr>
          <w:color w:val="0101FF"/>
          <w:sz w:val="24"/>
          <w:u w:val="single" w:color="0101FF"/>
        </w:rPr>
        <w:t>“</w:t>
      </w:r>
      <w:r>
        <w:rPr>
          <w:sz w:val="24"/>
        </w:rPr>
        <w:t>Bullying</w:t>
      </w:r>
      <w:r>
        <w:rPr>
          <w:strike/>
          <w:color w:val="0101FF"/>
          <w:sz w:val="18"/>
        </w:rPr>
        <w:t>, when of a sexual nature meaning</w:t>
      </w:r>
      <w:r>
        <w:rPr>
          <w:color w:val="0101FF"/>
          <w:sz w:val="24"/>
          <w:u w:val="single" w:color="0101FF"/>
        </w:rPr>
        <w:t>” means</w:t>
      </w:r>
      <w:r>
        <w:rPr>
          <w:color w:val="0101FF"/>
          <w:sz w:val="24"/>
        </w:rPr>
        <w:t xml:space="preserve"> </w:t>
      </w:r>
      <w:r>
        <w:rPr>
          <w:sz w:val="24"/>
        </w:rPr>
        <w:t xml:space="preserve">repeated and/or severe aggressive behavior likely to intimidate or intentionally hurt, </w:t>
      </w:r>
      <w:proofErr w:type="gramStart"/>
      <w:r>
        <w:rPr>
          <w:sz w:val="24"/>
        </w:rPr>
        <w:t>control</w:t>
      </w:r>
      <w:proofErr w:type="gramEnd"/>
      <w:r>
        <w:rPr>
          <w:sz w:val="24"/>
        </w:rPr>
        <w:t xml:space="preserve"> or diminish</w:t>
      </w:r>
      <w:r>
        <w:rPr>
          <w:spacing w:val="-5"/>
          <w:sz w:val="24"/>
        </w:rPr>
        <w:t xml:space="preserve"> </w:t>
      </w:r>
      <w:r>
        <w:rPr>
          <w:sz w:val="24"/>
        </w:rPr>
        <w:t>another</w:t>
      </w:r>
      <w:r>
        <w:rPr>
          <w:spacing w:val="-5"/>
          <w:sz w:val="24"/>
        </w:rPr>
        <w:t xml:space="preserve"> </w:t>
      </w:r>
      <w:r>
        <w:rPr>
          <w:sz w:val="24"/>
        </w:rPr>
        <w:t>person,</w:t>
      </w:r>
      <w:r>
        <w:rPr>
          <w:spacing w:val="-4"/>
          <w:sz w:val="24"/>
        </w:rPr>
        <w:t xml:space="preserve"> </w:t>
      </w:r>
      <w:r>
        <w:rPr>
          <w:sz w:val="24"/>
        </w:rPr>
        <w:t>physically</w:t>
      </w:r>
      <w:r>
        <w:rPr>
          <w:spacing w:val="-6"/>
          <w:sz w:val="24"/>
        </w:rPr>
        <w:t xml:space="preserve"> </w:t>
      </w:r>
      <w:r>
        <w:rPr>
          <w:sz w:val="24"/>
        </w:rPr>
        <w:t>or</w:t>
      </w:r>
      <w:r>
        <w:rPr>
          <w:spacing w:val="-5"/>
          <w:sz w:val="24"/>
        </w:rPr>
        <w:t xml:space="preserve"> </w:t>
      </w:r>
      <w:r>
        <w:rPr>
          <w:sz w:val="24"/>
        </w:rPr>
        <w:t>mentally</w:t>
      </w:r>
      <w:r>
        <w:rPr>
          <w:spacing w:val="-6"/>
          <w:sz w:val="24"/>
        </w:rPr>
        <w:t xml:space="preserve"> </w:t>
      </w:r>
      <w:r>
        <w:rPr>
          <w:color w:val="0101FF"/>
          <w:sz w:val="24"/>
          <w:u w:val="single" w:color="0101FF"/>
        </w:rPr>
        <w:t>including</w:t>
      </w:r>
      <w:r>
        <w:rPr>
          <w:color w:val="0101FF"/>
          <w:spacing w:val="-5"/>
          <w:sz w:val="24"/>
          <w:u w:val="single" w:color="0101FF"/>
        </w:rPr>
        <w:t xml:space="preserve"> </w:t>
      </w:r>
      <w:r>
        <w:rPr>
          <w:color w:val="0101FF"/>
          <w:sz w:val="24"/>
          <w:u w:val="single" w:color="0101FF"/>
        </w:rPr>
        <w:t>cyberbullying</w:t>
      </w:r>
      <w:r>
        <w:rPr>
          <w:color w:val="0101FF"/>
          <w:sz w:val="24"/>
        </w:rPr>
        <w:t xml:space="preserve"> </w:t>
      </w:r>
      <w:r>
        <w:rPr>
          <w:sz w:val="24"/>
        </w:rPr>
        <w:t xml:space="preserve">(excluding </w:t>
      </w:r>
      <w:r>
        <w:rPr>
          <w:strike/>
          <w:color w:val="0101FF"/>
          <w:sz w:val="18"/>
        </w:rPr>
        <w:t>speech or other</w:t>
      </w:r>
      <w:r>
        <w:rPr>
          <w:color w:val="0101FF"/>
          <w:sz w:val="18"/>
        </w:rPr>
        <w:t xml:space="preserve"> </w:t>
      </w:r>
      <w:r>
        <w:rPr>
          <w:sz w:val="24"/>
        </w:rPr>
        <w:t>conduct protected by the First Amendment).</w:t>
      </w:r>
    </w:p>
    <w:p w14:paraId="31FD8783" w14:textId="03655B2D" w:rsidR="008A298B" w:rsidRDefault="00143CFB">
      <w:pPr>
        <w:spacing w:before="2" w:line="205" w:lineRule="exact"/>
        <w:ind w:left="1900"/>
        <w:rPr>
          <w:sz w:val="18"/>
        </w:rPr>
      </w:pPr>
      <w:r>
        <w:rPr>
          <w:color w:val="0101FF"/>
          <w:w w:val="99"/>
          <w:sz w:val="18"/>
        </w:rPr>
        <w:t>•</w:t>
      </w:r>
    </w:p>
    <w:p w14:paraId="664484EE" w14:textId="77777777" w:rsidR="008A298B" w:rsidRDefault="00143CFB">
      <w:pPr>
        <w:pStyle w:val="ListParagraph"/>
        <w:numPr>
          <w:ilvl w:val="2"/>
          <w:numId w:val="4"/>
        </w:numPr>
        <w:tabs>
          <w:tab w:val="left" w:pos="1900"/>
        </w:tabs>
        <w:spacing w:before="0"/>
        <w:ind w:left="1900" w:right="216" w:hanging="360"/>
        <w:rPr>
          <w:b/>
          <w:color w:val="0101FF"/>
          <w:sz w:val="24"/>
          <w:u w:val="single" w:color="0101FF"/>
        </w:rPr>
      </w:pPr>
      <w:proofErr w:type="gramStart"/>
      <w:r>
        <w:rPr>
          <w:color w:val="0101FF"/>
          <w:sz w:val="24"/>
          <w:u w:val="single" w:color="0101FF"/>
        </w:rPr>
        <w:t>”</w:t>
      </w:r>
      <w:r>
        <w:rPr>
          <w:sz w:val="24"/>
        </w:rPr>
        <w:t>Stalking</w:t>
      </w:r>
      <w:proofErr w:type="gramEnd"/>
      <w:r>
        <w:rPr>
          <w:strike/>
          <w:color w:val="0101FF"/>
          <w:sz w:val="18"/>
        </w:rPr>
        <w:t>, when</w:t>
      </w:r>
      <w:r>
        <w:rPr>
          <w:color w:val="0101FF"/>
          <w:sz w:val="24"/>
          <w:u w:val="single" w:color="0101FF"/>
        </w:rPr>
        <w:t>” means a course</w:t>
      </w:r>
      <w:r>
        <w:rPr>
          <w:color w:val="0101FF"/>
          <w:sz w:val="24"/>
        </w:rPr>
        <w:t xml:space="preserve"> </w:t>
      </w:r>
      <w:r>
        <w:rPr>
          <w:sz w:val="24"/>
        </w:rPr>
        <w:t xml:space="preserve">of </w:t>
      </w:r>
      <w:r>
        <w:rPr>
          <w:strike/>
          <w:color w:val="0101FF"/>
          <w:sz w:val="18"/>
        </w:rPr>
        <w:t>a sexual nature meaning repetitive and/or menacing</w:t>
      </w:r>
      <w:r>
        <w:rPr>
          <w:color w:val="0101FF"/>
          <w:sz w:val="18"/>
        </w:rPr>
        <w:t xml:space="preserve"> </w:t>
      </w:r>
      <w:r>
        <w:rPr>
          <w:strike/>
          <w:color w:val="0101FF"/>
          <w:sz w:val="18"/>
        </w:rPr>
        <w:t>pursuit, following, harassing and/or interfering with the peace and/</w:t>
      </w:r>
      <w:proofErr w:type="spellStart"/>
      <w:r>
        <w:rPr>
          <w:strike/>
          <w:color w:val="0101FF"/>
          <w:sz w:val="18"/>
        </w:rPr>
        <w:t>or</w:t>
      </w:r>
      <w:r>
        <w:rPr>
          <w:color w:val="0101FF"/>
          <w:sz w:val="24"/>
          <w:u w:val="single" w:color="0101FF"/>
        </w:rPr>
        <w:t>conduct</w:t>
      </w:r>
      <w:proofErr w:type="spellEnd"/>
      <w:r>
        <w:rPr>
          <w:color w:val="0101FF"/>
          <w:sz w:val="24"/>
          <w:u w:val="single" w:color="0101FF"/>
        </w:rPr>
        <w:t xml:space="preserve"> directed at a</w:t>
      </w:r>
      <w:r>
        <w:rPr>
          <w:color w:val="0101FF"/>
          <w:sz w:val="24"/>
        </w:rPr>
        <w:t xml:space="preserve"> </w:t>
      </w:r>
      <w:r>
        <w:rPr>
          <w:color w:val="0101FF"/>
          <w:sz w:val="24"/>
          <w:u w:val="single" w:color="0101FF"/>
        </w:rPr>
        <w:t>specific</w:t>
      </w:r>
      <w:r>
        <w:rPr>
          <w:color w:val="0101FF"/>
          <w:spacing w:val="-3"/>
          <w:sz w:val="24"/>
          <w:u w:val="single" w:color="0101FF"/>
        </w:rPr>
        <w:t xml:space="preserve"> </w:t>
      </w:r>
      <w:r>
        <w:rPr>
          <w:color w:val="0101FF"/>
          <w:sz w:val="24"/>
          <w:u w:val="single" w:color="0101FF"/>
        </w:rPr>
        <w:t>person</w:t>
      </w:r>
      <w:r>
        <w:rPr>
          <w:color w:val="0101FF"/>
          <w:spacing w:val="-2"/>
          <w:sz w:val="24"/>
          <w:u w:val="single" w:color="0101FF"/>
        </w:rPr>
        <w:t xml:space="preserve"> </w:t>
      </w:r>
      <w:r>
        <w:rPr>
          <w:color w:val="0101FF"/>
          <w:sz w:val="24"/>
          <w:u w:val="single" w:color="0101FF"/>
        </w:rPr>
        <w:t>that</w:t>
      </w:r>
      <w:r>
        <w:rPr>
          <w:color w:val="0101FF"/>
          <w:spacing w:val="-5"/>
          <w:sz w:val="24"/>
          <w:u w:val="single" w:color="0101FF"/>
        </w:rPr>
        <w:t xml:space="preserve"> </w:t>
      </w:r>
      <w:r>
        <w:rPr>
          <w:color w:val="0101FF"/>
          <w:sz w:val="24"/>
          <w:u w:val="single" w:color="0101FF"/>
        </w:rPr>
        <w:t>would</w:t>
      </w:r>
      <w:r>
        <w:rPr>
          <w:color w:val="0101FF"/>
          <w:spacing w:val="-2"/>
          <w:sz w:val="24"/>
          <w:u w:val="single" w:color="0101FF"/>
        </w:rPr>
        <w:t xml:space="preserve"> </w:t>
      </w:r>
      <w:r>
        <w:rPr>
          <w:color w:val="0101FF"/>
          <w:sz w:val="24"/>
          <w:u w:val="single" w:color="0101FF"/>
        </w:rPr>
        <w:t>cause</w:t>
      </w:r>
      <w:r>
        <w:rPr>
          <w:color w:val="0101FF"/>
          <w:spacing w:val="-2"/>
          <w:sz w:val="24"/>
          <w:u w:val="single" w:color="0101FF"/>
        </w:rPr>
        <w:t xml:space="preserve"> </w:t>
      </w:r>
      <w:r>
        <w:rPr>
          <w:color w:val="0101FF"/>
          <w:sz w:val="24"/>
          <w:u w:val="single" w:color="0101FF"/>
        </w:rPr>
        <w:t>a</w:t>
      </w:r>
      <w:r>
        <w:rPr>
          <w:color w:val="0101FF"/>
          <w:spacing w:val="-4"/>
          <w:sz w:val="24"/>
          <w:u w:val="single" w:color="0101FF"/>
        </w:rPr>
        <w:t xml:space="preserve"> </w:t>
      </w:r>
      <w:r>
        <w:rPr>
          <w:color w:val="0101FF"/>
          <w:sz w:val="24"/>
          <w:u w:val="single" w:color="0101FF"/>
        </w:rPr>
        <w:t>reasonable</w:t>
      </w:r>
      <w:r>
        <w:rPr>
          <w:color w:val="0101FF"/>
          <w:spacing w:val="-2"/>
          <w:sz w:val="24"/>
          <w:u w:val="single" w:color="0101FF"/>
        </w:rPr>
        <w:t xml:space="preserve"> </w:t>
      </w:r>
      <w:r>
        <w:rPr>
          <w:color w:val="0101FF"/>
          <w:sz w:val="24"/>
          <w:u w:val="single" w:color="0101FF"/>
        </w:rPr>
        <w:t>person</w:t>
      </w:r>
      <w:r>
        <w:rPr>
          <w:color w:val="0101FF"/>
          <w:spacing w:val="-2"/>
          <w:sz w:val="24"/>
          <w:u w:val="single" w:color="0101FF"/>
        </w:rPr>
        <w:t xml:space="preserve"> </w:t>
      </w:r>
      <w:r>
        <w:rPr>
          <w:color w:val="0101FF"/>
          <w:sz w:val="24"/>
          <w:u w:val="single" w:color="0101FF"/>
        </w:rPr>
        <w:t>to</w:t>
      </w:r>
      <w:r>
        <w:rPr>
          <w:color w:val="0101FF"/>
          <w:spacing w:val="-4"/>
          <w:sz w:val="24"/>
          <w:u w:val="single" w:color="0101FF"/>
        </w:rPr>
        <w:t xml:space="preserve"> </w:t>
      </w:r>
      <w:r>
        <w:rPr>
          <w:color w:val="0101FF"/>
          <w:sz w:val="24"/>
          <w:u w:val="single" w:color="0101FF"/>
        </w:rPr>
        <w:t>fear</w:t>
      </w:r>
      <w:r>
        <w:rPr>
          <w:color w:val="0101FF"/>
          <w:spacing w:val="-6"/>
          <w:sz w:val="24"/>
          <w:u w:val="single" w:color="0101FF"/>
        </w:rPr>
        <w:t xml:space="preserve"> </w:t>
      </w:r>
      <w:r>
        <w:rPr>
          <w:color w:val="0101FF"/>
          <w:sz w:val="24"/>
          <w:u w:val="single" w:color="0101FF"/>
        </w:rPr>
        <w:t>for</w:t>
      </w:r>
      <w:r>
        <w:rPr>
          <w:color w:val="0101FF"/>
          <w:spacing w:val="-6"/>
          <w:sz w:val="24"/>
          <w:u w:val="single" w:color="0101FF"/>
        </w:rPr>
        <w:t xml:space="preserve"> </w:t>
      </w:r>
      <w:r>
        <w:rPr>
          <w:color w:val="0101FF"/>
          <w:sz w:val="24"/>
          <w:u w:val="single" w:color="0101FF"/>
        </w:rPr>
        <w:t>her,</w:t>
      </w:r>
      <w:r>
        <w:rPr>
          <w:color w:val="0101FF"/>
          <w:spacing w:val="-2"/>
          <w:sz w:val="24"/>
          <w:u w:val="single" w:color="0101FF"/>
        </w:rPr>
        <w:t xml:space="preserve"> </w:t>
      </w:r>
      <w:r>
        <w:rPr>
          <w:color w:val="0101FF"/>
          <w:sz w:val="24"/>
          <w:u w:val="single" w:color="0101FF"/>
        </w:rPr>
        <w:t>his,</w:t>
      </w:r>
      <w:r>
        <w:rPr>
          <w:color w:val="0101FF"/>
          <w:spacing w:val="-2"/>
          <w:sz w:val="24"/>
          <w:u w:val="single" w:color="0101FF"/>
        </w:rPr>
        <w:t xml:space="preserve"> </w:t>
      </w:r>
      <w:r>
        <w:rPr>
          <w:color w:val="0101FF"/>
          <w:sz w:val="24"/>
          <w:u w:val="single" w:color="0101FF"/>
        </w:rPr>
        <w:t>or</w:t>
      </w:r>
      <w:r>
        <w:rPr>
          <w:color w:val="0101FF"/>
          <w:sz w:val="24"/>
        </w:rPr>
        <w:t xml:space="preserve"> </w:t>
      </w:r>
      <w:r>
        <w:rPr>
          <w:color w:val="0101FF"/>
          <w:sz w:val="24"/>
          <w:u w:val="single" w:color="0101FF"/>
        </w:rPr>
        <w:t>others'</w:t>
      </w:r>
      <w:r>
        <w:rPr>
          <w:color w:val="0101FF"/>
          <w:sz w:val="24"/>
        </w:rPr>
        <w:t xml:space="preserve"> </w:t>
      </w:r>
      <w:r>
        <w:rPr>
          <w:sz w:val="24"/>
        </w:rPr>
        <w:t>safety</w:t>
      </w:r>
      <w:r>
        <w:rPr>
          <w:strike/>
          <w:color w:val="0101FF"/>
          <w:sz w:val="18"/>
        </w:rPr>
        <w:t xml:space="preserve"> of a member of the university community.</w:t>
      </w:r>
      <w:r>
        <w:rPr>
          <w:strike/>
          <w:color w:val="0101FF"/>
          <w:spacing w:val="40"/>
          <w:sz w:val="18"/>
        </w:rPr>
        <w:t xml:space="preserve"> </w:t>
      </w:r>
    </w:p>
    <w:p w14:paraId="6DAC7E38" w14:textId="77777777" w:rsidR="008A298B" w:rsidRDefault="00143CFB">
      <w:pPr>
        <w:pStyle w:val="BodyText"/>
        <w:spacing w:before="205"/>
        <w:ind w:left="1900"/>
        <w:rPr>
          <w:u w:val="none"/>
        </w:rPr>
      </w:pPr>
      <w:r>
        <w:rPr>
          <w:b/>
          <w:strike/>
          <w:color w:val="0101FF"/>
          <w:sz w:val="18"/>
          <w:u w:val="none"/>
        </w:rPr>
        <w:t>C.</w:t>
      </w:r>
      <w:r>
        <w:rPr>
          <w:color w:val="0101FF"/>
          <w:u w:color="0101FF"/>
        </w:rPr>
        <w:t>,</w:t>
      </w:r>
      <w:r>
        <w:rPr>
          <w:color w:val="0101FF"/>
          <w:spacing w:val="-2"/>
          <w:u w:color="0101FF"/>
        </w:rPr>
        <w:t xml:space="preserve"> </w:t>
      </w:r>
      <w:r>
        <w:rPr>
          <w:color w:val="0101FF"/>
          <w:u w:color="0101FF"/>
        </w:rPr>
        <w:t>or</w:t>
      </w:r>
      <w:r>
        <w:rPr>
          <w:color w:val="0101FF"/>
          <w:spacing w:val="-4"/>
          <w:u w:color="0101FF"/>
        </w:rPr>
        <w:t xml:space="preserve"> </w:t>
      </w:r>
      <w:r>
        <w:rPr>
          <w:color w:val="0101FF"/>
          <w:u w:color="0101FF"/>
        </w:rPr>
        <w:t>to</w:t>
      </w:r>
      <w:r>
        <w:rPr>
          <w:color w:val="0101FF"/>
          <w:spacing w:val="-3"/>
          <w:u w:color="0101FF"/>
        </w:rPr>
        <w:t xml:space="preserve"> </w:t>
      </w:r>
      <w:r>
        <w:rPr>
          <w:color w:val="0101FF"/>
          <w:u w:color="0101FF"/>
        </w:rPr>
        <w:t>suffer</w:t>
      </w:r>
      <w:r>
        <w:rPr>
          <w:color w:val="0101FF"/>
          <w:spacing w:val="-3"/>
          <w:u w:color="0101FF"/>
        </w:rPr>
        <w:t xml:space="preserve"> </w:t>
      </w:r>
      <w:r>
        <w:rPr>
          <w:color w:val="0101FF"/>
          <w:u w:color="0101FF"/>
        </w:rPr>
        <w:t>substantial</w:t>
      </w:r>
      <w:r>
        <w:rPr>
          <w:color w:val="0101FF"/>
          <w:spacing w:val="-3"/>
          <w:u w:color="0101FF"/>
        </w:rPr>
        <w:t xml:space="preserve"> </w:t>
      </w:r>
      <w:r>
        <w:rPr>
          <w:color w:val="0101FF"/>
          <w:u w:color="0101FF"/>
        </w:rPr>
        <w:t>emotional</w:t>
      </w:r>
      <w:r>
        <w:rPr>
          <w:color w:val="0101FF"/>
          <w:spacing w:val="-2"/>
          <w:u w:color="0101FF"/>
        </w:rPr>
        <w:t xml:space="preserve"> distress.</w:t>
      </w:r>
    </w:p>
    <w:p w14:paraId="0D73096E" w14:textId="77777777" w:rsidR="008A298B" w:rsidRDefault="008A298B">
      <w:pPr>
        <w:pStyle w:val="BodyText"/>
        <w:rPr>
          <w:sz w:val="16"/>
          <w:u w:val="none"/>
        </w:rPr>
      </w:pPr>
    </w:p>
    <w:p w14:paraId="113D87C5" w14:textId="62677B80" w:rsidR="008A298B" w:rsidRDefault="00143CFB" w:rsidP="00C45A76">
      <w:pPr>
        <w:pStyle w:val="Heading3"/>
        <w:rPr>
          <w:color w:val="0101FF"/>
          <w:u w:val="single" w:color="0101FF"/>
        </w:rPr>
      </w:pPr>
      <w:r>
        <w:t>Actions</w:t>
      </w:r>
      <w:r>
        <w:rPr>
          <w:spacing w:val="-3"/>
        </w:rPr>
        <w:t xml:space="preserve"> </w:t>
      </w:r>
      <w:r>
        <w:t>that</w:t>
      </w:r>
      <w:r>
        <w:rPr>
          <w:spacing w:val="-4"/>
        </w:rPr>
        <w:t xml:space="preserve"> </w:t>
      </w:r>
      <w:r>
        <w:t>do</w:t>
      </w:r>
      <w:r>
        <w:rPr>
          <w:spacing w:val="-3"/>
        </w:rPr>
        <w:t xml:space="preserve"> </w:t>
      </w:r>
      <w:r>
        <w:t>not</w:t>
      </w:r>
      <w:r>
        <w:rPr>
          <w:spacing w:val="-4"/>
        </w:rPr>
        <w:t xml:space="preserve"> </w:t>
      </w:r>
      <w:r>
        <w:t>Constitute</w:t>
      </w:r>
      <w:r>
        <w:rPr>
          <w:spacing w:val="-3"/>
        </w:rPr>
        <w:t xml:space="preserve"> </w:t>
      </w:r>
      <w:r>
        <w:t>Sexual Misconduct</w:t>
      </w:r>
    </w:p>
    <w:p w14:paraId="008E5CFF" w14:textId="77777777" w:rsidR="008A298B" w:rsidRDefault="008A298B">
      <w:pPr>
        <w:pStyle w:val="BodyText"/>
        <w:rPr>
          <w:b/>
          <w:sz w:val="20"/>
          <w:u w:val="none"/>
        </w:rPr>
      </w:pPr>
    </w:p>
    <w:p w14:paraId="7092609A" w14:textId="77777777" w:rsidR="008A298B" w:rsidRDefault="008A298B">
      <w:pPr>
        <w:pStyle w:val="BodyText"/>
        <w:rPr>
          <w:b/>
          <w:sz w:val="20"/>
          <w:u w:val="none"/>
        </w:rPr>
      </w:pPr>
    </w:p>
    <w:p w14:paraId="3A90D61A" w14:textId="77777777" w:rsidR="008A298B" w:rsidRDefault="008A298B">
      <w:pPr>
        <w:pStyle w:val="BodyText"/>
        <w:spacing w:before="11"/>
        <w:rPr>
          <w:b/>
          <w:sz w:val="17"/>
          <w:u w:val="none"/>
        </w:rPr>
      </w:pPr>
    </w:p>
    <w:p w14:paraId="617286E0" w14:textId="77777777" w:rsidR="008A298B" w:rsidRDefault="00143CFB">
      <w:pPr>
        <w:pStyle w:val="BodyText"/>
        <w:spacing w:before="92"/>
        <w:ind w:left="1180" w:right="178"/>
        <w:rPr>
          <w:u w:val="none"/>
        </w:rPr>
      </w:pPr>
      <w:r>
        <w:rPr>
          <w:u w:val="none"/>
        </w:rPr>
        <w:t xml:space="preserve">A postsecondary educational environment is unique in that there must be the freedom to express ideas and to foster communication on subjects that enhance the </w:t>
      </w:r>
      <w:proofErr w:type="spellStart"/>
      <w:r>
        <w:rPr>
          <w:strike/>
          <w:color w:val="0101FF"/>
          <w:sz w:val="18"/>
          <w:u w:val="none"/>
        </w:rPr>
        <w:t>university’s</w:t>
      </w:r>
      <w:r>
        <w:rPr>
          <w:color w:val="0101FF"/>
          <w:u w:color="0101FF"/>
        </w:rPr>
        <w:t>University’s</w:t>
      </w:r>
      <w:proofErr w:type="spellEnd"/>
      <w:r>
        <w:rPr>
          <w:color w:val="0101FF"/>
          <w:u w:val="none"/>
        </w:rPr>
        <w:t xml:space="preserve"> </w:t>
      </w:r>
      <w:r>
        <w:rPr>
          <w:u w:val="none"/>
        </w:rPr>
        <w:t xml:space="preserve">educational mission. Accordingly, while the </w:t>
      </w:r>
      <w:proofErr w:type="spellStart"/>
      <w:r>
        <w:rPr>
          <w:strike/>
          <w:color w:val="0101FF"/>
          <w:sz w:val="18"/>
          <w:u w:val="none"/>
        </w:rPr>
        <w:t>university</w:t>
      </w:r>
      <w:r>
        <w:rPr>
          <w:color w:val="0101FF"/>
          <w:u w:color="0101FF"/>
        </w:rPr>
        <w:t>University</w:t>
      </w:r>
      <w:proofErr w:type="spellEnd"/>
      <w:r>
        <w:rPr>
          <w:color w:val="0101FF"/>
          <w:spacing w:val="-5"/>
          <w:u w:val="none"/>
        </w:rPr>
        <w:t xml:space="preserve"> </w:t>
      </w:r>
      <w:r>
        <w:rPr>
          <w:u w:val="none"/>
        </w:rPr>
        <w:t>is</w:t>
      </w:r>
      <w:r>
        <w:rPr>
          <w:spacing w:val="-3"/>
          <w:u w:val="none"/>
        </w:rPr>
        <w:t xml:space="preserve"> </w:t>
      </w:r>
      <w:r>
        <w:rPr>
          <w:u w:val="none"/>
        </w:rPr>
        <w:t>committed</w:t>
      </w:r>
      <w:r>
        <w:rPr>
          <w:spacing w:val="-4"/>
          <w:u w:val="none"/>
        </w:rPr>
        <w:t xml:space="preserve"> </w:t>
      </w:r>
      <w:r>
        <w:rPr>
          <w:u w:val="none"/>
        </w:rPr>
        <w:t>to</w:t>
      </w:r>
      <w:r>
        <w:rPr>
          <w:spacing w:val="-4"/>
          <w:u w:val="none"/>
        </w:rPr>
        <w:t xml:space="preserve"> </w:t>
      </w:r>
      <w:r>
        <w:rPr>
          <w:u w:val="none"/>
        </w:rPr>
        <w:t>providing</w:t>
      </w:r>
      <w:r>
        <w:rPr>
          <w:spacing w:val="-4"/>
          <w:u w:val="none"/>
        </w:rPr>
        <w:t xml:space="preserve"> </w:t>
      </w:r>
      <w:r>
        <w:rPr>
          <w:u w:val="none"/>
        </w:rPr>
        <w:t>a</w:t>
      </w:r>
      <w:r>
        <w:rPr>
          <w:spacing w:val="-2"/>
          <w:u w:val="none"/>
        </w:rPr>
        <w:t xml:space="preserve"> </w:t>
      </w:r>
      <w:r>
        <w:rPr>
          <w:u w:val="none"/>
        </w:rPr>
        <w:t>learning</w:t>
      </w:r>
      <w:r>
        <w:rPr>
          <w:spacing w:val="-4"/>
          <w:u w:val="none"/>
        </w:rPr>
        <w:t xml:space="preserve"> </w:t>
      </w:r>
      <w:r>
        <w:rPr>
          <w:u w:val="none"/>
        </w:rPr>
        <w:t>environment</w:t>
      </w:r>
      <w:r>
        <w:rPr>
          <w:spacing w:val="-3"/>
          <w:u w:val="none"/>
        </w:rPr>
        <w:t xml:space="preserve"> </w:t>
      </w:r>
      <w:r>
        <w:rPr>
          <w:u w:val="none"/>
        </w:rPr>
        <w:t>that</w:t>
      </w:r>
      <w:r>
        <w:rPr>
          <w:spacing w:val="-3"/>
          <w:u w:val="none"/>
        </w:rPr>
        <w:t xml:space="preserve"> </w:t>
      </w:r>
      <w:r>
        <w:rPr>
          <w:u w:val="none"/>
        </w:rPr>
        <w:t>is</w:t>
      </w:r>
      <w:r>
        <w:rPr>
          <w:spacing w:val="-5"/>
          <w:u w:val="none"/>
        </w:rPr>
        <w:t xml:space="preserve"> </w:t>
      </w:r>
      <w:r>
        <w:rPr>
          <w:u w:val="none"/>
        </w:rPr>
        <w:t>free</w:t>
      </w:r>
      <w:r>
        <w:rPr>
          <w:spacing w:val="-4"/>
          <w:u w:val="none"/>
        </w:rPr>
        <w:t xml:space="preserve"> </w:t>
      </w:r>
      <w:r>
        <w:rPr>
          <w:u w:val="none"/>
        </w:rPr>
        <w:t>from</w:t>
      </w:r>
    </w:p>
    <w:p w14:paraId="01AD1AA4" w14:textId="77777777" w:rsidR="008A298B" w:rsidRDefault="008A298B">
      <w:pPr>
        <w:sectPr w:rsidR="008A298B">
          <w:pgSz w:w="12240" w:h="15840"/>
          <w:pgMar w:top="1340" w:right="1480" w:bottom="1240" w:left="620" w:header="720" w:footer="716" w:gutter="0"/>
          <w:cols w:space="720"/>
        </w:sectPr>
      </w:pPr>
    </w:p>
    <w:p w14:paraId="68E3C231" w14:textId="2A1A1B4E" w:rsidR="008A298B" w:rsidRDefault="003C0278">
      <w:pPr>
        <w:pStyle w:val="BodyText"/>
        <w:spacing w:before="89"/>
        <w:ind w:left="1180" w:right="178"/>
        <w:rPr>
          <w:u w:val="none"/>
        </w:rPr>
      </w:pPr>
      <w:r>
        <w:rPr>
          <w:noProof/>
        </w:rPr>
        <w:lastRenderedPageBreak/>
        <mc:AlternateContent>
          <mc:Choice Requires="wps">
            <w:drawing>
              <wp:anchor distT="0" distB="0" distL="114300" distR="114300" simplePos="0" relativeHeight="15768064" behindDoc="0" locked="0" layoutInCell="1" allowOverlap="1" wp14:anchorId="17B2B966" wp14:editId="36F9D982">
                <wp:simplePos x="0" y="0"/>
                <wp:positionH relativeFrom="page">
                  <wp:posOffset>342900</wp:posOffset>
                </wp:positionH>
                <wp:positionV relativeFrom="page">
                  <wp:posOffset>914400</wp:posOffset>
                </wp:positionV>
                <wp:extent cx="9525" cy="8312150"/>
                <wp:effectExtent l="0" t="0" r="0" b="0"/>
                <wp:wrapNone/>
                <wp:docPr id="56" name="docshape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312150"/>
                        </a:xfrm>
                        <a:custGeom>
                          <a:avLst/>
                          <a:gdLst>
                            <a:gd name="T0" fmla="+- 0 540 540"/>
                            <a:gd name="T1" fmla="*/ T0 w 15"/>
                            <a:gd name="T2" fmla="+- 0 14114 1440"/>
                            <a:gd name="T3" fmla="*/ 14114 h 13090"/>
                            <a:gd name="T4" fmla="+- 0 554 540"/>
                            <a:gd name="T5" fmla="*/ T4 w 15"/>
                            <a:gd name="T6" fmla="+- 0 14530 1440"/>
                            <a:gd name="T7" fmla="*/ 14530 h 13090"/>
                            <a:gd name="T8" fmla="+- 0 554 540"/>
                            <a:gd name="T9" fmla="*/ T8 w 15"/>
                            <a:gd name="T10" fmla="+- 0 13908 1440"/>
                            <a:gd name="T11" fmla="*/ 13908 h 13090"/>
                            <a:gd name="T12" fmla="+- 0 540 540"/>
                            <a:gd name="T13" fmla="*/ T12 w 15"/>
                            <a:gd name="T14" fmla="+- 0 5352 1440"/>
                            <a:gd name="T15" fmla="*/ 5352 h 13090"/>
                            <a:gd name="T16" fmla="+- 0 540 540"/>
                            <a:gd name="T17" fmla="*/ T16 w 15"/>
                            <a:gd name="T18" fmla="+- 0 5904 1440"/>
                            <a:gd name="T19" fmla="*/ 5904 h 13090"/>
                            <a:gd name="T20" fmla="+- 0 540 540"/>
                            <a:gd name="T21" fmla="*/ T20 w 15"/>
                            <a:gd name="T22" fmla="+- 0 6595 1440"/>
                            <a:gd name="T23" fmla="*/ 6595 h 13090"/>
                            <a:gd name="T24" fmla="+- 0 540 540"/>
                            <a:gd name="T25" fmla="*/ T24 w 15"/>
                            <a:gd name="T26" fmla="+- 0 7147 1440"/>
                            <a:gd name="T27" fmla="*/ 7147 h 13090"/>
                            <a:gd name="T28" fmla="+- 0 540 540"/>
                            <a:gd name="T29" fmla="*/ T28 w 15"/>
                            <a:gd name="T30" fmla="+- 0 7973 1440"/>
                            <a:gd name="T31" fmla="*/ 7973 h 13090"/>
                            <a:gd name="T32" fmla="+- 0 540 540"/>
                            <a:gd name="T33" fmla="*/ T32 w 15"/>
                            <a:gd name="T34" fmla="+- 0 8525 1440"/>
                            <a:gd name="T35" fmla="*/ 8525 h 13090"/>
                            <a:gd name="T36" fmla="+- 0 540 540"/>
                            <a:gd name="T37" fmla="*/ T36 w 15"/>
                            <a:gd name="T38" fmla="+- 0 9077 1440"/>
                            <a:gd name="T39" fmla="*/ 9077 h 13090"/>
                            <a:gd name="T40" fmla="+- 0 540 540"/>
                            <a:gd name="T41" fmla="*/ T40 w 15"/>
                            <a:gd name="T42" fmla="+- 0 9838 1440"/>
                            <a:gd name="T43" fmla="*/ 9838 h 13090"/>
                            <a:gd name="T44" fmla="+- 0 540 540"/>
                            <a:gd name="T45" fmla="*/ T44 w 15"/>
                            <a:gd name="T46" fmla="+- 0 10390 1440"/>
                            <a:gd name="T47" fmla="*/ 10390 h 13090"/>
                            <a:gd name="T48" fmla="+- 0 540 540"/>
                            <a:gd name="T49" fmla="*/ T48 w 15"/>
                            <a:gd name="T50" fmla="+- 0 10942 1440"/>
                            <a:gd name="T51" fmla="*/ 10942 h 13090"/>
                            <a:gd name="T52" fmla="+- 0 540 540"/>
                            <a:gd name="T53" fmla="*/ T52 w 15"/>
                            <a:gd name="T54" fmla="+- 0 11700 1440"/>
                            <a:gd name="T55" fmla="*/ 11700 h 13090"/>
                            <a:gd name="T56" fmla="+- 0 540 540"/>
                            <a:gd name="T57" fmla="*/ T56 w 15"/>
                            <a:gd name="T58" fmla="+- 0 12252 1440"/>
                            <a:gd name="T59" fmla="*/ 12252 h 13090"/>
                            <a:gd name="T60" fmla="+- 0 540 540"/>
                            <a:gd name="T61" fmla="*/ T60 w 15"/>
                            <a:gd name="T62" fmla="+- 0 12804 1440"/>
                            <a:gd name="T63" fmla="*/ 12804 h 13090"/>
                            <a:gd name="T64" fmla="+- 0 540 540"/>
                            <a:gd name="T65" fmla="*/ T64 w 15"/>
                            <a:gd name="T66" fmla="+- 0 13632 1440"/>
                            <a:gd name="T67" fmla="*/ 13632 h 13090"/>
                            <a:gd name="T68" fmla="+- 0 554 540"/>
                            <a:gd name="T69" fmla="*/ T68 w 15"/>
                            <a:gd name="T70" fmla="+- 0 13908 1440"/>
                            <a:gd name="T71" fmla="*/ 13908 h 13090"/>
                            <a:gd name="T72" fmla="+- 0 554 540"/>
                            <a:gd name="T73" fmla="*/ T72 w 15"/>
                            <a:gd name="T74" fmla="+- 0 13356 1440"/>
                            <a:gd name="T75" fmla="*/ 13356 h 13090"/>
                            <a:gd name="T76" fmla="+- 0 554 540"/>
                            <a:gd name="T77" fmla="*/ T76 w 15"/>
                            <a:gd name="T78" fmla="+- 0 12804 1440"/>
                            <a:gd name="T79" fmla="*/ 12804 h 13090"/>
                            <a:gd name="T80" fmla="+- 0 554 540"/>
                            <a:gd name="T81" fmla="*/ T80 w 15"/>
                            <a:gd name="T82" fmla="+- 0 11976 1440"/>
                            <a:gd name="T83" fmla="*/ 11976 h 13090"/>
                            <a:gd name="T84" fmla="+- 0 554 540"/>
                            <a:gd name="T85" fmla="*/ T84 w 15"/>
                            <a:gd name="T86" fmla="+- 0 11424 1440"/>
                            <a:gd name="T87" fmla="*/ 11424 h 13090"/>
                            <a:gd name="T88" fmla="+- 0 554 540"/>
                            <a:gd name="T89" fmla="*/ T88 w 15"/>
                            <a:gd name="T90" fmla="+- 0 10666 1440"/>
                            <a:gd name="T91" fmla="*/ 10666 h 13090"/>
                            <a:gd name="T92" fmla="+- 0 554 540"/>
                            <a:gd name="T93" fmla="*/ T92 w 15"/>
                            <a:gd name="T94" fmla="+- 0 10114 1440"/>
                            <a:gd name="T95" fmla="*/ 10114 h 13090"/>
                            <a:gd name="T96" fmla="+- 0 554 540"/>
                            <a:gd name="T97" fmla="*/ T96 w 15"/>
                            <a:gd name="T98" fmla="+- 0 9562 1440"/>
                            <a:gd name="T99" fmla="*/ 9562 h 13090"/>
                            <a:gd name="T100" fmla="+- 0 554 540"/>
                            <a:gd name="T101" fmla="*/ T100 w 15"/>
                            <a:gd name="T102" fmla="+- 0 8801 1440"/>
                            <a:gd name="T103" fmla="*/ 8801 h 13090"/>
                            <a:gd name="T104" fmla="+- 0 554 540"/>
                            <a:gd name="T105" fmla="*/ T104 w 15"/>
                            <a:gd name="T106" fmla="+- 0 8249 1440"/>
                            <a:gd name="T107" fmla="*/ 8249 h 13090"/>
                            <a:gd name="T108" fmla="+- 0 554 540"/>
                            <a:gd name="T109" fmla="*/ T108 w 15"/>
                            <a:gd name="T110" fmla="+- 0 7697 1440"/>
                            <a:gd name="T111" fmla="*/ 7697 h 13090"/>
                            <a:gd name="T112" fmla="+- 0 554 540"/>
                            <a:gd name="T113" fmla="*/ T112 w 15"/>
                            <a:gd name="T114" fmla="+- 0 6871 1440"/>
                            <a:gd name="T115" fmla="*/ 6871 h 13090"/>
                            <a:gd name="T116" fmla="+- 0 554 540"/>
                            <a:gd name="T117" fmla="*/ T116 w 15"/>
                            <a:gd name="T118" fmla="+- 0 6319 1440"/>
                            <a:gd name="T119" fmla="*/ 6319 h 13090"/>
                            <a:gd name="T120" fmla="+- 0 554 540"/>
                            <a:gd name="T121" fmla="*/ T120 w 15"/>
                            <a:gd name="T122" fmla="+- 0 5628 1440"/>
                            <a:gd name="T123" fmla="*/ 5628 h 13090"/>
                            <a:gd name="T124" fmla="+- 0 554 540"/>
                            <a:gd name="T125" fmla="*/ T124 w 15"/>
                            <a:gd name="T126" fmla="+- 0 5059 1440"/>
                            <a:gd name="T127" fmla="*/ 5059 h 13090"/>
                            <a:gd name="T128" fmla="+- 0 540 540"/>
                            <a:gd name="T129" fmla="*/ T128 w 15"/>
                            <a:gd name="T130" fmla="+- 0 3802 1440"/>
                            <a:gd name="T131" fmla="*/ 3802 h 13090"/>
                            <a:gd name="T132" fmla="+- 0 540 540"/>
                            <a:gd name="T133" fmla="*/ T132 w 15"/>
                            <a:gd name="T134" fmla="+- 0 4577 1440"/>
                            <a:gd name="T135" fmla="*/ 4577 h 13090"/>
                            <a:gd name="T136" fmla="+- 0 554 540"/>
                            <a:gd name="T137" fmla="*/ T136 w 15"/>
                            <a:gd name="T138" fmla="+- 0 5059 1440"/>
                            <a:gd name="T139" fmla="*/ 5059 h 13090"/>
                            <a:gd name="T140" fmla="+- 0 554 540"/>
                            <a:gd name="T141" fmla="*/ T140 w 15"/>
                            <a:gd name="T142" fmla="+- 0 4284 1440"/>
                            <a:gd name="T143" fmla="*/ 4284 h 13090"/>
                            <a:gd name="T144" fmla="+- 0 554 540"/>
                            <a:gd name="T145" fmla="*/ T144 w 15"/>
                            <a:gd name="T146" fmla="+- 0 3526 1440"/>
                            <a:gd name="T147" fmla="*/ 3526 h 13090"/>
                            <a:gd name="T148" fmla="+- 0 540 540"/>
                            <a:gd name="T149" fmla="*/ T148 w 15"/>
                            <a:gd name="T150" fmla="+- 0 2544 1440"/>
                            <a:gd name="T151" fmla="*/ 2544 h 13090"/>
                            <a:gd name="T152" fmla="+- 0 540 540"/>
                            <a:gd name="T153" fmla="*/ T152 w 15"/>
                            <a:gd name="T154" fmla="+- 0 3233 1440"/>
                            <a:gd name="T155" fmla="*/ 3233 h 13090"/>
                            <a:gd name="T156" fmla="+- 0 554 540"/>
                            <a:gd name="T157" fmla="*/ T156 w 15"/>
                            <a:gd name="T158" fmla="+- 0 3233 1440"/>
                            <a:gd name="T159" fmla="*/ 3233 h 13090"/>
                            <a:gd name="T160" fmla="+- 0 554 540"/>
                            <a:gd name="T161" fmla="*/ T160 w 15"/>
                            <a:gd name="T162" fmla="+- 0 2544 1440"/>
                            <a:gd name="T163" fmla="*/ 2544 h 13090"/>
                            <a:gd name="T164" fmla="+- 0 540 540"/>
                            <a:gd name="T165" fmla="*/ T164 w 15"/>
                            <a:gd name="T166" fmla="+- 0 1440 1440"/>
                            <a:gd name="T167" fmla="*/ 1440 h 13090"/>
                            <a:gd name="T168" fmla="+- 0 540 540"/>
                            <a:gd name="T169" fmla="*/ T168 w 15"/>
                            <a:gd name="T170" fmla="+- 0 1992 1440"/>
                            <a:gd name="T171" fmla="*/ 1992 h 13090"/>
                            <a:gd name="T172" fmla="+- 0 554 540"/>
                            <a:gd name="T173" fmla="*/ T172 w 15"/>
                            <a:gd name="T174" fmla="+- 0 1992 1440"/>
                            <a:gd name="T175" fmla="*/ 1992 h 13090"/>
                            <a:gd name="T176" fmla="+- 0 554 540"/>
                            <a:gd name="T177" fmla="*/ T176 w 15"/>
                            <a:gd name="T178" fmla="+- 0 1440 1440"/>
                            <a:gd name="T179" fmla="*/ 1440 h 13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5" h="13090">
                              <a:moveTo>
                                <a:pt x="14" y="12468"/>
                              </a:moveTo>
                              <a:lnTo>
                                <a:pt x="0" y="12468"/>
                              </a:lnTo>
                              <a:lnTo>
                                <a:pt x="0" y="12674"/>
                              </a:lnTo>
                              <a:lnTo>
                                <a:pt x="0" y="12881"/>
                              </a:lnTo>
                              <a:lnTo>
                                <a:pt x="0" y="13090"/>
                              </a:lnTo>
                              <a:lnTo>
                                <a:pt x="14" y="13090"/>
                              </a:lnTo>
                              <a:lnTo>
                                <a:pt x="14" y="12881"/>
                              </a:lnTo>
                              <a:lnTo>
                                <a:pt x="14" y="12674"/>
                              </a:lnTo>
                              <a:lnTo>
                                <a:pt x="14" y="12468"/>
                              </a:lnTo>
                              <a:close/>
                              <a:moveTo>
                                <a:pt x="14" y="3619"/>
                              </a:moveTo>
                              <a:lnTo>
                                <a:pt x="0" y="3619"/>
                              </a:lnTo>
                              <a:lnTo>
                                <a:pt x="0" y="3912"/>
                              </a:lnTo>
                              <a:lnTo>
                                <a:pt x="0" y="4188"/>
                              </a:lnTo>
                              <a:lnTo>
                                <a:pt x="0" y="4464"/>
                              </a:lnTo>
                              <a:lnTo>
                                <a:pt x="0" y="4670"/>
                              </a:lnTo>
                              <a:lnTo>
                                <a:pt x="0" y="4879"/>
                              </a:lnTo>
                              <a:lnTo>
                                <a:pt x="0" y="5155"/>
                              </a:lnTo>
                              <a:lnTo>
                                <a:pt x="0" y="5431"/>
                              </a:lnTo>
                              <a:lnTo>
                                <a:pt x="0" y="5707"/>
                              </a:lnTo>
                              <a:lnTo>
                                <a:pt x="0" y="5983"/>
                              </a:lnTo>
                              <a:lnTo>
                                <a:pt x="0" y="6257"/>
                              </a:lnTo>
                              <a:lnTo>
                                <a:pt x="0" y="6533"/>
                              </a:lnTo>
                              <a:lnTo>
                                <a:pt x="0" y="6809"/>
                              </a:lnTo>
                              <a:lnTo>
                                <a:pt x="0" y="7085"/>
                              </a:lnTo>
                              <a:lnTo>
                                <a:pt x="0" y="7361"/>
                              </a:lnTo>
                              <a:lnTo>
                                <a:pt x="0" y="7637"/>
                              </a:lnTo>
                              <a:lnTo>
                                <a:pt x="0" y="7846"/>
                              </a:lnTo>
                              <a:lnTo>
                                <a:pt x="0" y="8122"/>
                              </a:lnTo>
                              <a:lnTo>
                                <a:pt x="0" y="8398"/>
                              </a:lnTo>
                              <a:lnTo>
                                <a:pt x="0" y="8674"/>
                              </a:lnTo>
                              <a:lnTo>
                                <a:pt x="0" y="8950"/>
                              </a:lnTo>
                              <a:lnTo>
                                <a:pt x="0" y="9226"/>
                              </a:lnTo>
                              <a:lnTo>
                                <a:pt x="0" y="9502"/>
                              </a:lnTo>
                              <a:lnTo>
                                <a:pt x="0" y="9778"/>
                              </a:lnTo>
                              <a:lnTo>
                                <a:pt x="0" y="9984"/>
                              </a:lnTo>
                              <a:lnTo>
                                <a:pt x="0" y="10260"/>
                              </a:lnTo>
                              <a:lnTo>
                                <a:pt x="0" y="10536"/>
                              </a:lnTo>
                              <a:lnTo>
                                <a:pt x="0" y="10812"/>
                              </a:lnTo>
                              <a:lnTo>
                                <a:pt x="0" y="11088"/>
                              </a:lnTo>
                              <a:lnTo>
                                <a:pt x="0" y="11364"/>
                              </a:lnTo>
                              <a:lnTo>
                                <a:pt x="0" y="11640"/>
                              </a:lnTo>
                              <a:lnTo>
                                <a:pt x="0" y="11916"/>
                              </a:lnTo>
                              <a:lnTo>
                                <a:pt x="0" y="12192"/>
                              </a:lnTo>
                              <a:lnTo>
                                <a:pt x="0" y="12468"/>
                              </a:lnTo>
                              <a:lnTo>
                                <a:pt x="14" y="12468"/>
                              </a:lnTo>
                              <a:lnTo>
                                <a:pt x="14" y="12192"/>
                              </a:lnTo>
                              <a:lnTo>
                                <a:pt x="14" y="11916"/>
                              </a:lnTo>
                              <a:lnTo>
                                <a:pt x="14" y="11640"/>
                              </a:lnTo>
                              <a:lnTo>
                                <a:pt x="14" y="11364"/>
                              </a:lnTo>
                              <a:lnTo>
                                <a:pt x="14" y="11088"/>
                              </a:lnTo>
                              <a:lnTo>
                                <a:pt x="14" y="10812"/>
                              </a:lnTo>
                              <a:lnTo>
                                <a:pt x="14" y="10536"/>
                              </a:lnTo>
                              <a:lnTo>
                                <a:pt x="14" y="10260"/>
                              </a:lnTo>
                              <a:lnTo>
                                <a:pt x="14" y="9984"/>
                              </a:lnTo>
                              <a:lnTo>
                                <a:pt x="14" y="9778"/>
                              </a:lnTo>
                              <a:lnTo>
                                <a:pt x="14" y="9502"/>
                              </a:lnTo>
                              <a:lnTo>
                                <a:pt x="14" y="9226"/>
                              </a:lnTo>
                              <a:lnTo>
                                <a:pt x="14" y="8950"/>
                              </a:lnTo>
                              <a:lnTo>
                                <a:pt x="14" y="8674"/>
                              </a:lnTo>
                              <a:lnTo>
                                <a:pt x="14" y="8398"/>
                              </a:lnTo>
                              <a:lnTo>
                                <a:pt x="14" y="8122"/>
                              </a:lnTo>
                              <a:lnTo>
                                <a:pt x="14" y="7846"/>
                              </a:lnTo>
                              <a:lnTo>
                                <a:pt x="14" y="7637"/>
                              </a:lnTo>
                              <a:lnTo>
                                <a:pt x="14" y="7361"/>
                              </a:lnTo>
                              <a:lnTo>
                                <a:pt x="14" y="7085"/>
                              </a:lnTo>
                              <a:lnTo>
                                <a:pt x="14" y="6809"/>
                              </a:lnTo>
                              <a:lnTo>
                                <a:pt x="14" y="6533"/>
                              </a:lnTo>
                              <a:lnTo>
                                <a:pt x="14" y="6257"/>
                              </a:lnTo>
                              <a:lnTo>
                                <a:pt x="14" y="5983"/>
                              </a:lnTo>
                              <a:lnTo>
                                <a:pt x="14" y="5707"/>
                              </a:lnTo>
                              <a:lnTo>
                                <a:pt x="14" y="5431"/>
                              </a:lnTo>
                              <a:lnTo>
                                <a:pt x="14" y="5155"/>
                              </a:lnTo>
                              <a:lnTo>
                                <a:pt x="14" y="4879"/>
                              </a:lnTo>
                              <a:lnTo>
                                <a:pt x="14" y="4670"/>
                              </a:lnTo>
                              <a:lnTo>
                                <a:pt x="14" y="4464"/>
                              </a:lnTo>
                              <a:lnTo>
                                <a:pt x="14" y="4188"/>
                              </a:lnTo>
                              <a:lnTo>
                                <a:pt x="14" y="3912"/>
                              </a:lnTo>
                              <a:lnTo>
                                <a:pt x="14" y="3619"/>
                              </a:lnTo>
                              <a:close/>
                              <a:moveTo>
                                <a:pt x="14" y="2086"/>
                              </a:moveTo>
                              <a:lnTo>
                                <a:pt x="0" y="2086"/>
                              </a:lnTo>
                              <a:lnTo>
                                <a:pt x="0" y="2362"/>
                              </a:lnTo>
                              <a:lnTo>
                                <a:pt x="0" y="2638"/>
                              </a:lnTo>
                              <a:lnTo>
                                <a:pt x="0" y="2844"/>
                              </a:lnTo>
                              <a:lnTo>
                                <a:pt x="0" y="3137"/>
                              </a:lnTo>
                              <a:lnTo>
                                <a:pt x="0" y="3413"/>
                              </a:lnTo>
                              <a:lnTo>
                                <a:pt x="0" y="3619"/>
                              </a:lnTo>
                              <a:lnTo>
                                <a:pt x="14" y="3619"/>
                              </a:lnTo>
                              <a:lnTo>
                                <a:pt x="14" y="3413"/>
                              </a:lnTo>
                              <a:lnTo>
                                <a:pt x="14" y="3137"/>
                              </a:lnTo>
                              <a:lnTo>
                                <a:pt x="14" y="2844"/>
                              </a:lnTo>
                              <a:lnTo>
                                <a:pt x="14" y="2638"/>
                              </a:lnTo>
                              <a:lnTo>
                                <a:pt x="14" y="2362"/>
                              </a:lnTo>
                              <a:lnTo>
                                <a:pt x="14" y="2086"/>
                              </a:lnTo>
                              <a:close/>
                              <a:moveTo>
                                <a:pt x="14" y="828"/>
                              </a:moveTo>
                              <a:lnTo>
                                <a:pt x="0" y="828"/>
                              </a:lnTo>
                              <a:lnTo>
                                <a:pt x="0" y="1104"/>
                              </a:lnTo>
                              <a:lnTo>
                                <a:pt x="0" y="1310"/>
                              </a:lnTo>
                              <a:lnTo>
                                <a:pt x="0" y="1517"/>
                              </a:lnTo>
                              <a:lnTo>
                                <a:pt x="0" y="1793"/>
                              </a:lnTo>
                              <a:lnTo>
                                <a:pt x="0" y="2086"/>
                              </a:lnTo>
                              <a:lnTo>
                                <a:pt x="14" y="2086"/>
                              </a:lnTo>
                              <a:lnTo>
                                <a:pt x="14" y="1793"/>
                              </a:lnTo>
                              <a:lnTo>
                                <a:pt x="14" y="1517"/>
                              </a:lnTo>
                              <a:lnTo>
                                <a:pt x="14" y="131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CF007" id="docshape105" o:spid="_x0000_s1026" alt="&quot;&quot;" style="position:absolute;margin-left:27pt;margin-top:1in;width:.75pt;height:654.5pt;z-index:1576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3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" path="m14,12468r-14,l,12674r,207l,13090r14,l14,12881r,-207l14,12468xm14,3619r-14,l,3912r,276l,4464r,206l,4879r,276l,5431r,276l,5983r,274l,6533r,276l,7085r,276l,7637r,209l,8122r,276l,8674r,276l,9226r,276l,9778r,206l,10260r,276l,10812r,276l,11364r,276l,11916r,276l,12468r14,l14,12192r,-276l14,11640r,-276l14,11088r,-276l14,10536r,-276l14,9984r,-206l14,9502r,-276l14,8950r,-276l14,8398r,-276l14,7846r,-209l14,7361r,-276l14,6809r,-276l14,6257r,-274l14,5707r,-276l14,5155r,-276l14,4670r,-206l14,4188r,-276l14,3619xm14,2086r-14,l,2362r,276l,2844r,293l,3413r,206l14,3619r,-206l14,3137r,-293l14,2638r,-276l14,2086xm14,828l,828r,276l,1310r,207l,1793r,293l14,2086r,-293l14,1517r,-207l14,1104r,-276xm14,l,,,276,,552,,828r14,l14,552r,-276l14,xe" fillcolor="black" stroked="f">
                <v:path arrowok="t" o:connecttype="custom" o:connectlocs="0,8962390;8890,9226550;8890,8831580;0,3398520;0,3749040;0,4187825;0,4538345;0,5062855;0,5413375;0,5763895;0,6247130;0,6597650;0,6948170;0,7429500;0,7780020;0,8130540;0,8656320;8890,8831580;8890,8481060;8890,8130540;8890,7604760;8890,7254240;8890,6772910;8890,6422390;8890,6071870;8890,5588635;8890,5238115;8890,4887595;8890,4363085;8890,4012565;8890,3573780;8890,3212465;0,2414270;0,2906395;8890,3212465;8890,2720340;8890,2239010;0,1615440;0,2052955;8890,2052955;8890,1615440;0,914400;0,1264920;8890,1264920;8890,914400" o:connectangles="0,0,0,0,0,0,0,0,0,0,0,0,0,0,0,0,0,0,0,0,0,0,0,0,0,0,0,0,0,0,0,0,0,0,0,0,0,0,0,0,0,0,0,0,0"/>
                <w10:wrap anchorx="page" anchory="page"/>
              </v:shape>
            </w:pict>
          </mc:Fallback>
        </mc:AlternateContent>
      </w:r>
      <w:r w:rsidR="00143CFB">
        <w:rPr>
          <w:u w:val="none"/>
        </w:rPr>
        <w:t xml:space="preserve">sexual </w:t>
      </w:r>
      <w:proofErr w:type="spellStart"/>
      <w:r w:rsidR="00143CFB">
        <w:rPr>
          <w:strike/>
          <w:color w:val="0101FF"/>
          <w:sz w:val="18"/>
          <w:u w:val="none"/>
        </w:rPr>
        <w:t>harassment</w:t>
      </w:r>
      <w:r w:rsidR="00143CFB">
        <w:rPr>
          <w:color w:val="0101FF"/>
          <w:u w:color="0101FF"/>
        </w:rPr>
        <w:t>misconduct</w:t>
      </w:r>
      <w:proofErr w:type="spellEnd"/>
      <w:r w:rsidR="00143CFB">
        <w:rPr>
          <w:u w:val="none"/>
        </w:rPr>
        <w:t>, the purpose of this regulation is not intended to abridge</w:t>
      </w:r>
      <w:r w:rsidR="00143CFB">
        <w:rPr>
          <w:spacing w:val="-2"/>
          <w:u w:val="none"/>
        </w:rPr>
        <w:t xml:space="preserve"> </w:t>
      </w:r>
      <w:r w:rsidR="00143CFB">
        <w:rPr>
          <w:u w:val="none"/>
        </w:rPr>
        <w:t>academic</w:t>
      </w:r>
      <w:r w:rsidR="00143CFB">
        <w:rPr>
          <w:spacing w:val="-5"/>
          <w:u w:val="none"/>
        </w:rPr>
        <w:t xml:space="preserve"> </w:t>
      </w:r>
      <w:r w:rsidR="00143CFB">
        <w:rPr>
          <w:u w:val="none"/>
        </w:rPr>
        <w:t>freedom</w:t>
      </w:r>
      <w:r w:rsidR="00143CFB">
        <w:rPr>
          <w:spacing w:val="-4"/>
          <w:u w:val="none"/>
        </w:rPr>
        <w:t xml:space="preserve"> </w:t>
      </w:r>
      <w:r w:rsidR="00143CFB">
        <w:rPr>
          <w:u w:val="none"/>
        </w:rPr>
        <w:t>or</w:t>
      </w:r>
      <w:r w:rsidR="00143CFB">
        <w:rPr>
          <w:spacing w:val="-4"/>
          <w:u w:val="none"/>
        </w:rPr>
        <w:t xml:space="preserve"> </w:t>
      </w:r>
      <w:r w:rsidR="00143CFB">
        <w:rPr>
          <w:u w:val="none"/>
        </w:rPr>
        <w:t>to</w:t>
      </w:r>
      <w:r w:rsidR="00143CFB">
        <w:rPr>
          <w:spacing w:val="-2"/>
          <w:u w:val="none"/>
        </w:rPr>
        <w:t xml:space="preserve"> </w:t>
      </w:r>
      <w:r w:rsidR="00143CFB">
        <w:rPr>
          <w:u w:val="none"/>
        </w:rPr>
        <w:t>interfere</w:t>
      </w:r>
      <w:r w:rsidR="00143CFB">
        <w:rPr>
          <w:spacing w:val="-2"/>
          <w:u w:val="none"/>
        </w:rPr>
        <w:t xml:space="preserve"> </w:t>
      </w:r>
      <w:r w:rsidR="00143CFB">
        <w:rPr>
          <w:u w:val="none"/>
        </w:rPr>
        <w:t>with</w:t>
      </w:r>
      <w:r w:rsidR="00143CFB">
        <w:rPr>
          <w:spacing w:val="-2"/>
          <w:u w:val="none"/>
        </w:rPr>
        <w:t xml:space="preserve"> </w:t>
      </w:r>
      <w:r w:rsidR="00143CFB">
        <w:rPr>
          <w:u w:val="none"/>
        </w:rPr>
        <w:t>free</w:t>
      </w:r>
      <w:r w:rsidR="00143CFB">
        <w:rPr>
          <w:spacing w:val="-2"/>
          <w:u w:val="none"/>
        </w:rPr>
        <w:t xml:space="preserve"> </w:t>
      </w:r>
      <w:r w:rsidR="00143CFB">
        <w:rPr>
          <w:u w:val="none"/>
        </w:rPr>
        <w:t>speech</w:t>
      </w:r>
      <w:r w:rsidR="00143CFB">
        <w:rPr>
          <w:spacing w:val="-2"/>
          <w:u w:val="none"/>
        </w:rPr>
        <w:t xml:space="preserve"> </w:t>
      </w:r>
      <w:r w:rsidR="00143CFB">
        <w:rPr>
          <w:u w:val="none"/>
        </w:rPr>
        <w:t>as</w:t>
      </w:r>
      <w:r w:rsidR="00143CFB">
        <w:rPr>
          <w:spacing w:val="-3"/>
          <w:u w:val="none"/>
        </w:rPr>
        <w:t xml:space="preserve"> </w:t>
      </w:r>
      <w:r w:rsidR="00143CFB">
        <w:rPr>
          <w:u w:val="none"/>
        </w:rPr>
        <w:t>guaranteed</w:t>
      </w:r>
      <w:r w:rsidR="00143CFB">
        <w:rPr>
          <w:spacing w:val="-4"/>
          <w:u w:val="none"/>
        </w:rPr>
        <w:t xml:space="preserve"> </w:t>
      </w:r>
      <w:r w:rsidR="00143CFB">
        <w:rPr>
          <w:u w:val="none"/>
        </w:rPr>
        <w:t>by</w:t>
      </w:r>
      <w:r w:rsidR="00143CFB">
        <w:rPr>
          <w:spacing w:val="-5"/>
          <w:u w:val="none"/>
        </w:rPr>
        <w:t xml:space="preserve"> </w:t>
      </w:r>
      <w:r w:rsidR="00143CFB">
        <w:rPr>
          <w:u w:val="none"/>
        </w:rPr>
        <w:t xml:space="preserve">the First Amendment. </w:t>
      </w:r>
      <w:r w:rsidR="00143CFB">
        <w:rPr>
          <w:strike/>
          <w:color w:val="0101FF"/>
          <w:sz w:val="18"/>
          <w:u w:val="none"/>
        </w:rPr>
        <w:t xml:space="preserve">As such, </w:t>
      </w:r>
      <w:proofErr w:type="spellStart"/>
      <w:r w:rsidR="00143CFB">
        <w:rPr>
          <w:strike/>
          <w:color w:val="0101FF"/>
          <w:sz w:val="18"/>
          <w:u w:val="none"/>
        </w:rPr>
        <w:t>pursuant</w:t>
      </w:r>
      <w:r w:rsidR="00143CFB">
        <w:rPr>
          <w:color w:val="0101FF"/>
          <w:u w:color="0101FF"/>
        </w:rPr>
        <w:t>Pursuant</w:t>
      </w:r>
      <w:proofErr w:type="spellEnd"/>
      <w:r w:rsidR="00143CFB">
        <w:rPr>
          <w:color w:val="0101FF"/>
          <w:u w:val="none"/>
        </w:rPr>
        <w:t xml:space="preserve"> </w:t>
      </w:r>
      <w:r w:rsidR="00143CFB">
        <w:rPr>
          <w:u w:val="none"/>
        </w:rPr>
        <w:t xml:space="preserve">to this regulation sexual </w:t>
      </w:r>
      <w:r w:rsidR="00143CFB">
        <w:rPr>
          <w:color w:val="0101FF"/>
          <w:u w:color="0101FF"/>
        </w:rPr>
        <w:t>misconduct,</w:t>
      </w:r>
      <w:r w:rsidR="00143CFB">
        <w:rPr>
          <w:color w:val="0101FF"/>
          <w:u w:val="none"/>
        </w:rPr>
        <w:t xml:space="preserve"> </w:t>
      </w:r>
      <w:r w:rsidR="00143CFB">
        <w:rPr>
          <w:color w:val="0101FF"/>
          <w:u w:color="0101FF"/>
        </w:rPr>
        <w:t xml:space="preserve">particularly sexual </w:t>
      </w:r>
      <w:r w:rsidR="00143CFB">
        <w:rPr>
          <w:u w:val="none"/>
        </w:rPr>
        <w:t>harassment does not include:</w:t>
      </w:r>
    </w:p>
    <w:p w14:paraId="049DCFFC" w14:textId="77777777" w:rsidR="008A298B" w:rsidRDefault="008A298B">
      <w:pPr>
        <w:pStyle w:val="BodyText"/>
        <w:spacing w:before="1"/>
        <w:rPr>
          <w:sz w:val="10"/>
          <w:u w:val="none"/>
        </w:rPr>
      </w:pPr>
    </w:p>
    <w:p w14:paraId="3540BC88" w14:textId="46965953" w:rsidR="008A298B" w:rsidRDefault="008A298B">
      <w:pPr>
        <w:pStyle w:val="ListParagraph"/>
        <w:numPr>
          <w:ilvl w:val="1"/>
          <w:numId w:val="2"/>
        </w:numPr>
        <w:tabs>
          <w:tab w:val="left" w:pos="1244"/>
        </w:tabs>
        <w:spacing w:before="94"/>
        <w:rPr>
          <w:sz w:val="18"/>
        </w:rPr>
      </w:pPr>
    </w:p>
    <w:p w14:paraId="0F8D79E9" w14:textId="77777777" w:rsidR="008A298B" w:rsidRDefault="008A298B">
      <w:pPr>
        <w:pStyle w:val="BodyText"/>
        <w:spacing w:before="8"/>
        <w:rPr>
          <w:sz w:val="23"/>
          <w:u w:val="none"/>
        </w:rPr>
      </w:pPr>
    </w:p>
    <w:p w14:paraId="418AA494" w14:textId="10EDA4C4" w:rsidR="008A298B" w:rsidRDefault="00143CFB">
      <w:pPr>
        <w:pStyle w:val="ListParagraph"/>
        <w:numPr>
          <w:ilvl w:val="2"/>
          <w:numId w:val="2"/>
        </w:numPr>
        <w:tabs>
          <w:tab w:val="left" w:pos="1899"/>
          <w:tab w:val="left" w:pos="1900"/>
        </w:tabs>
        <w:spacing w:before="0"/>
        <w:ind w:right="833"/>
        <w:rPr>
          <w:sz w:val="24"/>
        </w:rPr>
      </w:pPr>
      <w:r>
        <w:rPr>
          <w:sz w:val="24"/>
        </w:rPr>
        <w:t>The</w:t>
      </w:r>
      <w:r>
        <w:rPr>
          <w:spacing w:val="-3"/>
          <w:sz w:val="24"/>
        </w:rPr>
        <w:t xml:space="preserve"> </w:t>
      </w:r>
      <w:r>
        <w:rPr>
          <w:sz w:val="24"/>
        </w:rPr>
        <w:t>expression</w:t>
      </w:r>
      <w:r>
        <w:rPr>
          <w:spacing w:val="-5"/>
          <w:sz w:val="24"/>
        </w:rPr>
        <w:t xml:space="preserve"> </w:t>
      </w:r>
      <w:r>
        <w:rPr>
          <w:sz w:val="24"/>
        </w:rPr>
        <w:t>of</w:t>
      </w:r>
      <w:r>
        <w:rPr>
          <w:spacing w:val="-1"/>
          <w:sz w:val="24"/>
        </w:rPr>
        <w:t xml:space="preserve"> </w:t>
      </w:r>
      <w:r>
        <w:rPr>
          <w:sz w:val="24"/>
        </w:rPr>
        <w:t>ideas</w:t>
      </w:r>
      <w:r>
        <w:rPr>
          <w:spacing w:val="-4"/>
          <w:sz w:val="24"/>
        </w:rPr>
        <w:t xml:space="preserve"> </w:t>
      </w:r>
      <w:r>
        <w:rPr>
          <w:sz w:val="24"/>
        </w:rPr>
        <w:t>in</w:t>
      </w:r>
      <w:r>
        <w:rPr>
          <w:spacing w:val="-3"/>
          <w:sz w:val="24"/>
        </w:rPr>
        <w:t xml:space="preserve"> </w:t>
      </w:r>
      <w:r>
        <w:rPr>
          <w:sz w:val="24"/>
        </w:rPr>
        <w:t>an</w:t>
      </w:r>
      <w:r>
        <w:rPr>
          <w:spacing w:val="-5"/>
          <w:sz w:val="24"/>
        </w:rPr>
        <w:t xml:space="preserve"> </w:t>
      </w:r>
      <w:r>
        <w:rPr>
          <w:sz w:val="24"/>
        </w:rPr>
        <w:t>academic</w:t>
      </w:r>
      <w:r>
        <w:rPr>
          <w:spacing w:val="-4"/>
          <w:sz w:val="24"/>
        </w:rPr>
        <w:t xml:space="preserve"> </w:t>
      </w:r>
      <w:r>
        <w:rPr>
          <w:sz w:val="24"/>
        </w:rPr>
        <w:t>context</w:t>
      </w:r>
      <w:r>
        <w:rPr>
          <w:spacing w:val="-3"/>
          <w:sz w:val="24"/>
        </w:rPr>
        <w:t xml:space="preserve"> </w:t>
      </w:r>
      <w:r>
        <w:rPr>
          <w:sz w:val="24"/>
        </w:rPr>
        <w:t>to</w:t>
      </w:r>
      <w:r>
        <w:rPr>
          <w:spacing w:val="-3"/>
          <w:sz w:val="24"/>
        </w:rPr>
        <w:t xml:space="preserve"> </w:t>
      </w:r>
      <w:r>
        <w:rPr>
          <w:sz w:val="24"/>
        </w:rPr>
        <w:t>provoke</w:t>
      </w:r>
      <w:r>
        <w:rPr>
          <w:spacing w:val="-3"/>
          <w:sz w:val="24"/>
        </w:rPr>
        <w:t xml:space="preserve"> </w:t>
      </w:r>
      <w:r>
        <w:rPr>
          <w:sz w:val="24"/>
        </w:rPr>
        <w:t>thought</w:t>
      </w:r>
      <w:r>
        <w:rPr>
          <w:spacing w:val="-6"/>
          <w:sz w:val="24"/>
        </w:rPr>
        <w:t xml:space="preserve"> </w:t>
      </w:r>
      <w:r>
        <w:rPr>
          <w:sz w:val="24"/>
        </w:rPr>
        <w:t xml:space="preserve">or discussion on topics germane to the course and advancement of the </w:t>
      </w:r>
      <w:proofErr w:type="spellStart"/>
      <w:r>
        <w:rPr>
          <w:strike/>
          <w:color w:val="0101FF"/>
          <w:sz w:val="18"/>
        </w:rPr>
        <w:t>university’s</w:t>
      </w:r>
      <w:r>
        <w:rPr>
          <w:color w:val="0101FF"/>
          <w:sz w:val="24"/>
          <w:u w:val="single" w:color="0101FF"/>
        </w:rPr>
        <w:t>University’s</w:t>
      </w:r>
      <w:proofErr w:type="spellEnd"/>
      <w:r>
        <w:rPr>
          <w:color w:val="0101FF"/>
          <w:sz w:val="24"/>
        </w:rPr>
        <w:t xml:space="preserve"> </w:t>
      </w:r>
      <w:r>
        <w:rPr>
          <w:sz w:val="24"/>
        </w:rPr>
        <w:t>educational mission.</w:t>
      </w:r>
    </w:p>
    <w:p w14:paraId="7ED89FCC" w14:textId="07D69DFE" w:rsidR="008A298B" w:rsidRDefault="00143CFB">
      <w:pPr>
        <w:spacing w:before="2" w:line="205" w:lineRule="exact"/>
        <w:ind w:left="1900"/>
        <w:rPr>
          <w:sz w:val="18"/>
        </w:rPr>
      </w:pPr>
      <w:r>
        <w:rPr>
          <w:color w:val="0101FF"/>
          <w:w w:val="99"/>
          <w:sz w:val="18"/>
        </w:rPr>
        <w:t>•</w:t>
      </w:r>
    </w:p>
    <w:p w14:paraId="577753BD" w14:textId="4F77C1E2" w:rsidR="008A298B" w:rsidRDefault="00143CFB">
      <w:pPr>
        <w:pStyle w:val="ListParagraph"/>
        <w:numPr>
          <w:ilvl w:val="2"/>
          <w:numId w:val="2"/>
        </w:numPr>
        <w:tabs>
          <w:tab w:val="left" w:pos="1899"/>
          <w:tab w:val="left" w:pos="1900"/>
        </w:tabs>
        <w:spacing w:before="0"/>
        <w:ind w:right="313"/>
        <w:rPr>
          <w:sz w:val="24"/>
        </w:rPr>
      </w:pPr>
      <w:r>
        <w:rPr>
          <w:sz w:val="24"/>
        </w:rPr>
        <w:t>Engagement</w:t>
      </w:r>
      <w:r>
        <w:rPr>
          <w:spacing w:val="-3"/>
          <w:sz w:val="24"/>
        </w:rPr>
        <w:t xml:space="preserve"> </w:t>
      </w:r>
      <w:r>
        <w:rPr>
          <w:sz w:val="24"/>
        </w:rPr>
        <w:t>in</w:t>
      </w:r>
      <w:r>
        <w:rPr>
          <w:spacing w:val="-4"/>
          <w:sz w:val="24"/>
        </w:rPr>
        <w:t xml:space="preserve"> </w:t>
      </w:r>
      <w:r>
        <w:rPr>
          <w:sz w:val="24"/>
        </w:rPr>
        <w:t>debate</w:t>
      </w:r>
      <w:r>
        <w:rPr>
          <w:spacing w:val="-4"/>
          <w:sz w:val="24"/>
        </w:rPr>
        <w:t xml:space="preserve"> </w:t>
      </w:r>
      <w:r>
        <w:rPr>
          <w:sz w:val="24"/>
        </w:rPr>
        <w:t>or</w:t>
      </w:r>
      <w:r>
        <w:rPr>
          <w:spacing w:val="-4"/>
          <w:sz w:val="24"/>
        </w:rPr>
        <w:t xml:space="preserve"> </w:t>
      </w:r>
      <w:r>
        <w:rPr>
          <w:sz w:val="24"/>
        </w:rPr>
        <w:t>discourse</w:t>
      </w:r>
      <w:r>
        <w:rPr>
          <w:spacing w:val="-4"/>
          <w:sz w:val="24"/>
        </w:rPr>
        <w:t xml:space="preserve"> </w:t>
      </w:r>
      <w:r>
        <w:rPr>
          <w:sz w:val="24"/>
        </w:rPr>
        <w:t>over</w:t>
      </w:r>
      <w:r>
        <w:rPr>
          <w:spacing w:val="-4"/>
          <w:sz w:val="24"/>
        </w:rPr>
        <w:t xml:space="preserve"> </w:t>
      </w:r>
      <w:r>
        <w:rPr>
          <w:sz w:val="24"/>
        </w:rPr>
        <w:t>issues</w:t>
      </w:r>
      <w:r>
        <w:rPr>
          <w:spacing w:val="-3"/>
          <w:sz w:val="24"/>
        </w:rPr>
        <w:t xml:space="preserve"> </w:t>
      </w:r>
      <w:r>
        <w:rPr>
          <w:sz w:val="24"/>
        </w:rPr>
        <w:t>that</w:t>
      </w:r>
      <w:r>
        <w:rPr>
          <w:spacing w:val="-3"/>
          <w:sz w:val="24"/>
        </w:rPr>
        <w:t xml:space="preserve"> </w:t>
      </w:r>
      <w:r>
        <w:rPr>
          <w:sz w:val="24"/>
        </w:rPr>
        <w:t>society</w:t>
      </w:r>
      <w:r>
        <w:rPr>
          <w:spacing w:val="-5"/>
          <w:sz w:val="24"/>
        </w:rPr>
        <w:t xml:space="preserve"> </w:t>
      </w:r>
      <w:r>
        <w:rPr>
          <w:sz w:val="24"/>
        </w:rPr>
        <w:t>may</w:t>
      </w:r>
      <w:r>
        <w:rPr>
          <w:spacing w:val="-5"/>
          <w:sz w:val="24"/>
        </w:rPr>
        <w:t xml:space="preserve"> </w:t>
      </w:r>
      <w:r>
        <w:rPr>
          <w:sz w:val="24"/>
        </w:rPr>
        <w:t>find</w:t>
      </w:r>
      <w:r>
        <w:rPr>
          <w:spacing w:val="-2"/>
          <w:sz w:val="24"/>
        </w:rPr>
        <w:t xml:space="preserve"> </w:t>
      </w:r>
      <w:r>
        <w:rPr>
          <w:sz w:val="24"/>
        </w:rPr>
        <w:t>to</w:t>
      </w:r>
      <w:r>
        <w:rPr>
          <w:spacing w:val="-4"/>
          <w:sz w:val="24"/>
        </w:rPr>
        <w:t xml:space="preserve"> </w:t>
      </w:r>
      <w:r>
        <w:rPr>
          <w:sz w:val="24"/>
        </w:rPr>
        <w:t xml:space="preserve">be unpopular, </w:t>
      </w:r>
      <w:proofErr w:type="gramStart"/>
      <w:r>
        <w:rPr>
          <w:sz w:val="24"/>
        </w:rPr>
        <w:t>offensive</w:t>
      </w:r>
      <w:proofErr w:type="gramEnd"/>
      <w:r>
        <w:rPr>
          <w:sz w:val="24"/>
        </w:rPr>
        <w:t xml:space="preserve"> or disagreeable.</w:t>
      </w:r>
    </w:p>
    <w:p w14:paraId="17D4529A" w14:textId="4055E62D" w:rsidR="008A298B" w:rsidRDefault="00143CFB">
      <w:pPr>
        <w:spacing w:line="205" w:lineRule="exact"/>
        <w:ind w:left="1900"/>
        <w:rPr>
          <w:sz w:val="18"/>
        </w:rPr>
      </w:pPr>
      <w:r>
        <w:rPr>
          <w:color w:val="0101FF"/>
          <w:w w:val="99"/>
          <w:sz w:val="18"/>
        </w:rPr>
        <w:t>•</w:t>
      </w:r>
    </w:p>
    <w:p w14:paraId="4771A8B9" w14:textId="3A6C157A" w:rsidR="008A298B" w:rsidRDefault="00143CFB">
      <w:pPr>
        <w:pStyle w:val="ListParagraph"/>
        <w:numPr>
          <w:ilvl w:val="2"/>
          <w:numId w:val="2"/>
        </w:numPr>
        <w:tabs>
          <w:tab w:val="left" w:pos="1899"/>
          <w:tab w:val="left" w:pos="1900"/>
        </w:tabs>
        <w:spacing w:before="0"/>
        <w:ind w:right="149"/>
        <w:rPr>
          <w:sz w:val="24"/>
        </w:rPr>
      </w:pPr>
      <w:r>
        <w:rPr>
          <w:sz w:val="24"/>
        </w:rPr>
        <w:t xml:space="preserve">Discussing, </w:t>
      </w:r>
      <w:proofErr w:type="gramStart"/>
      <w:r>
        <w:rPr>
          <w:sz w:val="24"/>
        </w:rPr>
        <w:t>using</w:t>
      </w:r>
      <w:proofErr w:type="gramEnd"/>
      <w:r>
        <w:rPr>
          <w:sz w:val="24"/>
        </w:rPr>
        <w:t xml:space="preserve"> or displaying views, words, symbols or thoughts in an academic</w:t>
      </w:r>
      <w:r>
        <w:rPr>
          <w:spacing w:val="-4"/>
          <w:sz w:val="24"/>
        </w:rPr>
        <w:t xml:space="preserve"> </w:t>
      </w:r>
      <w:r>
        <w:rPr>
          <w:sz w:val="24"/>
        </w:rPr>
        <w:t>setting</w:t>
      </w:r>
      <w:r>
        <w:rPr>
          <w:spacing w:val="-5"/>
          <w:sz w:val="24"/>
        </w:rPr>
        <w:t xml:space="preserve"> </w:t>
      </w:r>
      <w:r>
        <w:rPr>
          <w:sz w:val="24"/>
        </w:rPr>
        <w:t>which</w:t>
      </w:r>
      <w:r>
        <w:rPr>
          <w:spacing w:val="-3"/>
          <w:sz w:val="24"/>
        </w:rPr>
        <w:t xml:space="preserve"> </w:t>
      </w:r>
      <w:r>
        <w:rPr>
          <w:sz w:val="24"/>
        </w:rPr>
        <w:t>are</w:t>
      </w:r>
      <w:r>
        <w:rPr>
          <w:spacing w:val="-3"/>
          <w:sz w:val="24"/>
        </w:rPr>
        <w:t xml:space="preserve"> </w:t>
      </w:r>
      <w:r>
        <w:rPr>
          <w:sz w:val="24"/>
        </w:rPr>
        <w:t>germane</w:t>
      </w:r>
      <w:r>
        <w:rPr>
          <w:spacing w:val="-3"/>
          <w:sz w:val="24"/>
        </w:rPr>
        <w:t xml:space="preserve"> </w:t>
      </w:r>
      <w:r>
        <w:rPr>
          <w:sz w:val="24"/>
        </w:rPr>
        <w:t>to</w:t>
      </w:r>
      <w:r>
        <w:rPr>
          <w:spacing w:val="-5"/>
          <w:sz w:val="24"/>
        </w:rPr>
        <w:t xml:space="preserve"> </w:t>
      </w:r>
      <w:r>
        <w:rPr>
          <w:sz w:val="24"/>
        </w:rPr>
        <w:t>the</w:t>
      </w:r>
      <w:r>
        <w:rPr>
          <w:spacing w:val="-3"/>
          <w:sz w:val="24"/>
        </w:rPr>
        <w:t xml:space="preserve"> </w:t>
      </w:r>
      <w:r>
        <w:rPr>
          <w:sz w:val="24"/>
        </w:rPr>
        <w:t>course</w:t>
      </w:r>
      <w:r>
        <w:rPr>
          <w:spacing w:val="-3"/>
          <w:sz w:val="24"/>
        </w:rPr>
        <w:t xml:space="preserve"> </w:t>
      </w:r>
      <w:r>
        <w:rPr>
          <w:sz w:val="24"/>
        </w:rPr>
        <w:t>and</w:t>
      </w:r>
      <w:r>
        <w:rPr>
          <w:spacing w:val="-3"/>
          <w:sz w:val="24"/>
        </w:rPr>
        <w:t xml:space="preserve"> </w:t>
      </w:r>
      <w:r>
        <w:rPr>
          <w:sz w:val="24"/>
        </w:rPr>
        <w:t>which</w:t>
      </w:r>
      <w:r>
        <w:rPr>
          <w:spacing w:val="-3"/>
          <w:sz w:val="24"/>
        </w:rPr>
        <w:t xml:space="preserve"> </w:t>
      </w:r>
      <w:r>
        <w:rPr>
          <w:sz w:val="24"/>
        </w:rPr>
        <w:t>some</w:t>
      </w:r>
      <w:r>
        <w:rPr>
          <w:spacing w:val="-5"/>
          <w:sz w:val="24"/>
        </w:rPr>
        <w:t xml:space="preserve"> </w:t>
      </w:r>
      <w:r>
        <w:rPr>
          <w:sz w:val="24"/>
        </w:rPr>
        <w:t>persons may find to be offensive.</w:t>
      </w:r>
    </w:p>
    <w:p w14:paraId="6E62A5AF" w14:textId="77777777" w:rsidR="008A298B" w:rsidRDefault="008A298B">
      <w:pPr>
        <w:pStyle w:val="BodyText"/>
        <w:spacing w:before="8"/>
        <w:rPr>
          <w:sz w:val="9"/>
          <w:u w:val="none"/>
        </w:rPr>
      </w:pPr>
    </w:p>
    <w:p w14:paraId="597B1AAA" w14:textId="77777777" w:rsidR="008A298B" w:rsidRDefault="00143CFB">
      <w:pPr>
        <w:spacing w:before="95"/>
        <w:ind w:left="1900"/>
        <w:rPr>
          <w:sz w:val="18"/>
        </w:rPr>
      </w:pPr>
      <w:r>
        <w:rPr>
          <w:strike/>
          <w:color w:val="0101FF"/>
          <w:spacing w:val="-2"/>
          <w:sz w:val="18"/>
        </w:rPr>
        <w:t>Faculty</w:t>
      </w:r>
    </w:p>
    <w:p w14:paraId="62BAE1C5" w14:textId="77777777" w:rsidR="008A298B" w:rsidRDefault="008A298B">
      <w:pPr>
        <w:pStyle w:val="BodyText"/>
        <w:spacing w:before="9"/>
        <w:rPr>
          <w:sz w:val="15"/>
          <w:u w:val="none"/>
        </w:rPr>
      </w:pPr>
    </w:p>
    <w:p w14:paraId="36741FA1" w14:textId="77777777" w:rsidR="008A298B" w:rsidRDefault="00143CFB">
      <w:pPr>
        <w:pStyle w:val="BodyText"/>
        <w:spacing w:before="92"/>
        <w:ind w:left="1180" w:right="178"/>
        <w:rPr>
          <w:sz w:val="18"/>
          <w:u w:val="none"/>
        </w:rPr>
      </w:pPr>
      <w:r>
        <w:rPr>
          <w:color w:val="0101FF"/>
          <w:u w:color="0101FF"/>
        </w:rPr>
        <w:t>However,</w:t>
      </w:r>
      <w:r>
        <w:rPr>
          <w:color w:val="0101FF"/>
          <w:spacing w:val="-3"/>
          <w:u w:color="0101FF"/>
        </w:rPr>
        <w:t xml:space="preserve"> </w:t>
      </w:r>
      <w:r>
        <w:rPr>
          <w:color w:val="0101FF"/>
          <w:u w:color="0101FF"/>
        </w:rPr>
        <w:t>faculty</w:t>
      </w:r>
      <w:r>
        <w:rPr>
          <w:color w:val="0101FF"/>
          <w:spacing w:val="-5"/>
          <w:u w:color="0101FF"/>
        </w:rPr>
        <w:t xml:space="preserve"> </w:t>
      </w:r>
      <w:r>
        <w:rPr>
          <w:color w:val="0101FF"/>
          <w:u w:color="0101FF"/>
        </w:rPr>
        <w:t>and</w:t>
      </w:r>
      <w:r>
        <w:rPr>
          <w:color w:val="0101FF"/>
          <w:spacing w:val="-3"/>
          <w:u w:color="0101FF"/>
        </w:rPr>
        <w:t xml:space="preserve"> </w:t>
      </w:r>
      <w:r>
        <w:rPr>
          <w:color w:val="0101FF"/>
          <w:u w:color="0101FF"/>
        </w:rPr>
        <w:t>students</w:t>
      </w:r>
      <w:r>
        <w:rPr>
          <w:color w:val="0101FF"/>
          <w:spacing w:val="-5"/>
          <w:u w:val="none"/>
        </w:rPr>
        <w:t xml:space="preserve"> </w:t>
      </w:r>
      <w:r>
        <w:rPr>
          <w:u w:val="none"/>
        </w:rPr>
        <w:t>must</w:t>
      </w:r>
      <w:r>
        <w:rPr>
          <w:strike/>
          <w:color w:val="0101FF"/>
          <w:sz w:val="18"/>
          <w:u w:val="none"/>
        </w:rPr>
        <w:t>,</w:t>
      </w:r>
      <w:r>
        <w:rPr>
          <w:strike/>
          <w:color w:val="0101FF"/>
          <w:spacing w:val="-3"/>
          <w:sz w:val="18"/>
          <w:u w:val="none"/>
        </w:rPr>
        <w:t xml:space="preserve"> </w:t>
      </w:r>
      <w:r>
        <w:rPr>
          <w:strike/>
          <w:color w:val="0101FF"/>
          <w:sz w:val="18"/>
          <w:u w:val="none"/>
        </w:rPr>
        <w:t>however,</w:t>
      </w:r>
      <w:r>
        <w:rPr>
          <w:color w:val="0101FF"/>
          <w:sz w:val="18"/>
          <w:u w:val="none"/>
        </w:rPr>
        <w:t xml:space="preserve"> </w:t>
      </w:r>
      <w:r>
        <w:rPr>
          <w:u w:val="none"/>
        </w:rPr>
        <w:t>be</w:t>
      </w:r>
      <w:r>
        <w:rPr>
          <w:spacing w:val="-3"/>
          <w:u w:val="none"/>
        </w:rPr>
        <w:t xml:space="preserve"> </w:t>
      </w:r>
      <w:r>
        <w:rPr>
          <w:u w:val="none"/>
        </w:rPr>
        <w:t>mindful</w:t>
      </w:r>
      <w:r>
        <w:rPr>
          <w:spacing w:val="-6"/>
          <w:u w:val="none"/>
        </w:rPr>
        <w:t xml:space="preserve"> </w:t>
      </w:r>
      <w:r>
        <w:rPr>
          <w:u w:val="none"/>
        </w:rPr>
        <w:t>that</w:t>
      </w:r>
      <w:r>
        <w:rPr>
          <w:spacing w:val="-3"/>
          <w:u w:val="none"/>
        </w:rPr>
        <w:t xml:space="preserve"> </w:t>
      </w:r>
      <w:r>
        <w:rPr>
          <w:u w:val="none"/>
        </w:rPr>
        <w:t>the</w:t>
      </w:r>
      <w:r>
        <w:rPr>
          <w:spacing w:val="-3"/>
          <w:u w:val="none"/>
        </w:rPr>
        <w:t xml:space="preserve"> </w:t>
      </w:r>
      <w:r>
        <w:rPr>
          <w:u w:val="none"/>
        </w:rPr>
        <w:t>courts</w:t>
      </w:r>
      <w:r>
        <w:rPr>
          <w:spacing w:val="-3"/>
          <w:u w:val="none"/>
        </w:rPr>
        <w:t xml:space="preserve"> </w:t>
      </w:r>
      <w:r>
        <w:rPr>
          <w:u w:val="none"/>
        </w:rPr>
        <w:t>have</w:t>
      </w:r>
      <w:r>
        <w:rPr>
          <w:spacing w:val="-3"/>
          <w:u w:val="none"/>
        </w:rPr>
        <w:t xml:space="preserve"> </w:t>
      </w:r>
      <w:r>
        <w:rPr>
          <w:u w:val="none"/>
        </w:rPr>
        <w:t xml:space="preserve">placed restraints on academic freedom at public institutions, such as UNF, and that conduct in </w:t>
      </w:r>
      <w:r>
        <w:rPr>
          <w:strike/>
          <w:color w:val="0101FF"/>
          <w:sz w:val="18"/>
          <w:u w:val="none"/>
        </w:rPr>
        <w:t xml:space="preserve">the </w:t>
      </w:r>
      <w:proofErr w:type="spellStart"/>
      <w:r>
        <w:rPr>
          <w:strike/>
          <w:color w:val="0101FF"/>
          <w:sz w:val="18"/>
          <w:u w:val="none"/>
        </w:rPr>
        <w:t>classroom</w:t>
      </w:r>
      <w:r>
        <w:rPr>
          <w:color w:val="0101FF"/>
          <w:u w:color="0101FF"/>
        </w:rPr>
        <w:t>an</w:t>
      </w:r>
      <w:proofErr w:type="spellEnd"/>
      <w:r>
        <w:rPr>
          <w:color w:val="0101FF"/>
          <w:u w:color="0101FF"/>
        </w:rPr>
        <w:t xml:space="preserve"> educational setting</w:t>
      </w:r>
      <w:r>
        <w:rPr>
          <w:color w:val="0101FF"/>
          <w:u w:val="none"/>
        </w:rPr>
        <w:t xml:space="preserve"> </w:t>
      </w:r>
      <w:r>
        <w:rPr>
          <w:u w:val="none"/>
        </w:rPr>
        <w:t xml:space="preserve">cannot </w:t>
      </w:r>
      <w:r>
        <w:rPr>
          <w:strike/>
          <w:color w:val="0101FF"/>
          <w:sz w:val="18"/>
          <w:u w:val="none"/>
        </w:rPr>
        <w:t xml:space="preserve">deny or </w:t>
      </w:r>
      <w:r>
        <w:rPr>
          <w:u w:val="none"/>
        </w:rPr>
        <w:t xml:space="preserve">limit </w:t>
      </w:r>
      <w:r>
        <w:rPr>
          <w:color w:val="0101FF"/>
          <w:u w:color="0101FF"/>
        </w:rPr>
        <w:t>or deny</w:t>
      </w:r>
      <w:r>
        <w:rPr>
          <w:color w:val="0101FF"/>
          <w:u w:val="none"/>
        </w:rPr>
        <w:t xml:space="preserve"> </w:t>
      </w:r>
      <w:r>
        <w:rPr>
          <w:u w:val="none"/>
        </w:rPr>
        <w:t xml:space="preserve">a student’s ability to participate in or benefit from the </w:t>
      </w:r>
      <w:proofErr w:type="spellStart"/>
      <w:r>
        <w:rPr>
          <w:strike/>
          <w:color w:val="0101FF"/>
          <w:sz w:val="18"/>
          <w:u w:val="none"/>
        </w:rPr>
        <w:t>university’s</w:t>
      </w:r>
      <w:r>
        <w:rPr>
          <w:color w:val="0101FF"/>
          <w:u w:color="0101FF"/>
        </w:rPr>
        <w:t>University’s</w:t>
      </w:r>
      <w:proofErr w:type="spellEnd"/>
      <w:r>
        <w:rPr>
          <w:color w:val="0101FF"/>
          <w:u w:val="none"/>
        </w:rPr>
        <w:t xml:space="preserve"> </w:t>
      </w:r>
      <w:r>
        <w:rPr>
          <w:u w:val="none"/>
        </w:rPr>
        <w:t xml:space="preserve">educational programs or activities. Further, while there is no “bright line” test regarding the appropriateness of the content of expression in an academic setting, all students, </w:t>
      </w:r>
      <w:proofErr w:type="gramStart"/>
      <w:r>
        <w:rPr>
          <w:u w:val="none"/>
        </w:rPr>
        <w:t>faculty</w:t>
      </w:r>
      <w:proofErr w:type="gramEnd"/>
      <w:r>
        <w:rPr>
          <w:u w:val="none"/>
        </w:rPr>
        <w:t xml:space="preserve"> and staff have an obligation pursuant to this regulation to conduct themselves in a “reasonable” manner in their interactions with other members of the </w:t>
      </w:r>
      <w:r>
        <w:rPr>
          <w:strike/>
          <w:color w:val="0101FF"/>
          <w:sz w:val="18"/>
          <w:u w:val="none"/>
        </w:rPr>
        <w:t>university community.</w:t>
      </w:r>
      <w:r>
        <w:rPr>
          <w:strike/>
          <w:color w:val="0101FF"/>
          <w:spacing w:val="40"/>
          <w:sz w:val="18"/>
          <w:u w:val="none"/>
        </w:rPr>
        <w:t xml:space="preserve"> </w:t>
      </w:r>
    </w:p>
    <w:p w14:paraId="1FEE2DE5" w14:textId="2645866F" w:rsidR="008A298B" w:rsidRDefault="00C45A76" w:rsidP="00C45A76">
      <w:pPr>
        <w:pStyle w:val="ListParagraph"/>
        <w:tabs>
          <w:tab w:val="left" w:pos="1432"/>
        </w:tabs>
        <w:spacing w:before="207"/>
        <w:ind w:left="1432" w:firstLine="0"/>
        <w:rPr>
          <w:b/>
          <w:color w:val="0101FF"/>
          <w:sz w:val="18"/>
        </w:rPr>
      </w:pPr>
      <w:r>
        <w:rPr>
          <w:color w:val="0101FF"/>
          <w:sz w:val="24"/>
          <w:u w:val="single" w:color="0101FF"/>
        </w:rPr>
        <w:t xml:space="preserve">III. </w:t>
      </w:r>
      <w:r w:rsidR="00143CFB">
        <w:rPr>
          <w:color w:val="0101FF"/>
          <w:sz w:val="24"/>
          <w:u w:val="single" w:color="0101FF"/>
        </w:rPr>
        <w:t>University</w:t>
      </w:r>
      <w:r w:rsidR="00143CFB">
        <w:rPr>
          <w:color w:val="0101FF"/>
          <w:spacing w:val="-11"/>
          <w:sz w:val="24"/>
          <w:u w:val="single" w:color="0101FF"/>
        </w:rPr>
        <w:t xml:space="preserve"> </w:t>
      </w:r>
      <w:r w:rsidR="00143CFB">
        <w:rPr>
          <w:color w:val="0101FF"/>
          <w:spacing w:val="-2"/>
          <w:sz w:val="24"/>
          <w:u w:val="single" w:color="0101FF"/>
        </w:rPr>
        <w:t>community.</w:t>
      </w:r>
    </w:p>
    <w:p w14:paraId="0F636BD5" w14:textId="77777777" w:rsidR="008A298B" w:rsidRDefault="008A298B">
      <w:pPr>
        <w:pStyle w:val="BodyText"/>
        <w:rPr>
          <w:sz w:val="16"/>
          <w:u w:val="none"/>
        </w:rPr>
      </w:pPr>
    </w:p>
    <w:p w14:paraId="742C8259" w14:textId="26774D19" w:rsidR="008A298B" w:rsidRPr="00C45A76" w:rsidRDefault="00143CFB" w:rsidP="00C45A76">
      <w:pPr>
        <w:pStyle w:val="Heading2"/>
        <w:jc w:val="left"/>
        <w:rPr>
          <w:color w:val="0000FF"/>
          <w:u w:val="single"/>
        </w:rPr>
      </w:pPr>
      <w:r w:rsidRPr="00C45A76">
        <w:rPr>
          <w:color w:val="0000FF"/>
          <w:u w:val="single"/>
        </w:rPr>
        <w:t>REGULATION</w:t>
      </w:r>
      <w:r w:rsidRPr="00C45A76">
        <w:rPr>
          <w:color w:val="0000FF"/>
          <w:spacing w:val="3"/>
          <w:u w:val="single"/>
        </w:rPr>
        <w:t xml:space="preserve"> </w:t>
      </w:r>
      <w:r w:rsidRPr="00C45A76">
        <w:rPr>
          <w:color w:val="0000FF"/>
          <w:u w:val="single"/>
        </w:rPr>
        <w:t>REQUIREMENTS</w:t>
      </w:r>
    </w:p>
    <w:p w14:paraId="6A918478" w14:textId="77777777" w:rsidR="008A298B" w:rsidRDefault="008A298B">
      <w:pPr>
        <w:pStyle w:val="BodyText"/>
        <w:rPr>
          <w:b/>
          <w:sz w:val="16"/>
          <w:u w:val="none"/>
        </w:rPr>
      </w:pPr>
    </w:p>
    <w:p w14:paraId="6B93DE69" w14:textId="77777777" w:rsidR="008A298B" w:rsidRPr="00C45A76" w:rsidRDefault="00143CFB" w:rsidP="00C45A76">
      <w:pPr>
        <w:pStyle w:val="Heading2"/>
        <w:numPr>
          <w:ilvl w:val="0"/>
          <w:numId w:val="0"/>
        </w:numPr>
        <w:ind w:left="1180"/>
        <w:jc w:val="left"/>
        <w:rPr>
          <w:color w:val="0000FF"/>
          <w:u w:val="single"/>
        </w:rPr>
      </w:pPr>
      <w:r w:rsidRPr="00C45A76">
        <w:rPr>
          <w:color w:val="0000FF"/>
          <w:u w:val="single"/>
        </w:rPr>
        <w:t>Responsibility</w:t>
      </w:r>
      <w:r w:rsidRPr="00C45A76">
        <w:rPr>
          <w:color w:val="0000FF"/>
          <w:spacing w:val="-8"/>
          <w:u w:val="single"/>
        </w:rPr>
        <w:t xml:space="preserve"> </w:t>
      </w:r>
      <w:r w:rsidRPr="00C45A76">
        <w:rPr>
          <w:color w:val="0000FF"/>
          <w:u w:val="single"/>
        </w:rPr>
        <w:t>to</w:t>
      </w:r>
      <w:r w:rsidRPr="00C45A76">
        <w:rPr>
          <w:color w:val="0000FF"/>
          <w:spacing w:val="-1"/>
          <w:u w:val="single"/>
        </w:rPr>
        <w:t xml:space="preserve"> </w:t>
      </w:r>
      <w:r w:rsidRPr="00C45A76">
        <w:rPr>
          <w:color w:val="0000FF"/>
          <w:u w:val="single"/>
        </w:rPr>
        <w:t>Comply</w:t>
      </w:r>
      <w:r w:rsidRPr="00C45A76">
        <w:rPr>
          <w:color w:val="0000FF"/>
          <w:spacing w:val="-8"/>
          <w:u w:val="single"/>
        </w:rPr>
        <w:t xml:space="preserve"> </w:t>
      </w:r>
      <w:r w:rsidRPr="00C45A76">
        <w:rPr>
          <w:color w:val="0000FF"/>
          <w:u w:val="single"/>
        </w:rPr>
        <w:t>with</w:t>
      </w:r>
      <w:r w:rsidRPr="00C45A76">
        <w:rPr>
          <w:color w:val="0000FF"/>
          <w:spacing w:val="-1"/>
          <w:u w:val="single"/>
        </w:rPr>
        <w:t xml:space="preserve"> </w:t>
      </w:r>
      <w:r w:rsidRPr="00C45A76">
        <w:rPr>
          <w:color w:val="0000FF"/>
          <w:u w:val="single"/>
        </w:rPr>
        <w:t>the</w:t>
      </w:r>
      <w:r w:rsidRPr="00C45A76">
        <w:rPr>
          <w:color w:val="0000FF"/>
          <w:spacing w:val="-3"/>
          <w:u w:val="single"/>
        </w:rPr>
        <w:t xml:space="preserve"> </w:t>
      </w:r>
      <w:r w:rsidRPr="00C45A76">
        <w:rPr>
          <w:color w:val="0000FF"/>
          <w:u w:val="single"/>
        </w:rPr>
        <w:t>Sexual</w:t>
      </w:r>
      <w:r w:rsidRPr="00C45A76">
        <w:rPr>
          <w:color w:val="0000FF"/>
          <w:spacing w:val="-3"/>
          <w:u w:val="single"/>
        </w:rPr>
        <w:t xml:space="preserve"> </w:t>
      </w:r>
      <w:r w:rsidRPr="00C45A76">
        <w:rPr>
          <w:color w:val="0000FF"/>
          <w:u w:val="single"/>
        </w:rPr>
        <w:t>Misconduct</w:t>
      </w:r>
      <w:r w:rsidRPr="00C45A76">
        <w:rPr>
          <w:color w:val="0000FF"/>
          <w:spacing w:val="-3"/>
          <w:u w:val="single"/>
        </w:rPr>
        <w:t xml:space="preserve"> </w:t>
      </w:r>
      <w:r w:rsidRPr="00C45A76">
        <w:rPr>
          <w:color w:val="0000FF"/>
          <w:spacing w:val="-2"/>
          <w:u w:val="single"/>
        </w:rPr>
        <w:t>Regulation.</w:t>
      </w:r>
    </w:p>
    <w:p w14:paraId="22C854C9" w14:textId="77777777" w:rsidR="008A298B" w:rsidRDefault="008A298B">
      <w:pPr>
        <w:pStyle w:val="BodyText"/>
        <w:rPr>
          <w:b/>
          <w:sz w:val="16"/>
          <w:u w:val="none"/>
        </w:rPr>
      </w:pPr>
    </w:p>
    <w:p w14:paraId="7A69798F" w14:textId="77777777" w:rsidR="008A298B" w:rsidRDefault="00143CFB">
      <w:pPr>
        <w:spacing w:before="92"/>
        <w:ind w:left="1180"/>
        <w:rPr>
          <w:b/>
          <w:sz w:val="24"/>
        </w:rPr>
      </w:pPr>
      <w:r>
        <w:rPr>
          <w:color w:val="0101FF"/>
          <w:sz w:val="24"/>
          <w:u w:val="single" w:color="0101FF"/>
        </w:rPr>
        <w:t>All</w:t>
      </w:r>
      <w:r>
        <w:rPr>
          <w:color w:val="0101FF"/>
          <w:spacing w:val="-2"/>
          <w:sz w:val="24"/>
          <w:u w:val="single" w:color="0101FF"/>
        </w:rPr>
        <w:t xml:space="preserve"> </w:t>
      </w:r>
      <w:r>
        <w:rPr>
          <w:color w:val="0101FF"/>
          <w:sz w:val="24"/>
          <w:u w:val="single" w:color="0101FF"/>
        </w:rPr>
        <w:t>members</w:t>
      </w:r>
      <w:r>
        <w:rPr>
          <w:color w:val="0101FF"/>
          <w:spacing w:val="-2"/>
          <w:sz w:val="24"/>
          <w:u w:val="single" w:color="0101FF"/>
        </w:rPr>
        <w:t xml:space="preserve"> </w:t>
      </w:r>
      <w:r>
        <w:rPr>
          <w:color w:val="0101FF"/>
          <w:sz w:val="24"/>
          <w:u w:val="single" w:color="0101FF"/>
        </w:rPr>
        <w:t>of</w:t>
      </w:r>
      <w:r>
        <w:rPr>
          <w:color w:val="0101FF"/>
          <w:spacing w:val="-1"/>
          <w:sz w:val="24"/>
          <w:u w:val="single" w:color="0101FF"/>
        </w:rPr>
        <w:t xml:space="preserve"> </w:t>
      </w:r>
      <w:r>
        <w:rPr>
          <w:color w:val="0101FF"/>
          <w:sz w:val="24"/>
          <w:u w:val="single" w:color="0101FF"/>
        </w:rPr>
        <w:t>the</w:t>
      </w:r>
      <w:r>
        <w:rPr>
          <w:color w:val="0101FF"/>
          <w:spacing w:val="-2"/>
          <w:sz w:val="24"/>
          <w:u w:val="single" w:color="0101FF"/>
        </w:rPr>
        <w:t xml:space="preserve"> </w:t>
      </w:r>
      <w:proofErr w:type="spellStart"/>
      <w:r>
        <w:rPr>
          <w:color w:val="0101FF"/>
          <w:spacing w:val="-2"/>
          <w:sz w:val="24"/>
          <w:u w:val="single" w:color="0101FF"/>
        </w:rPr>
        <w:t>University</w:t>
      </w:r>
      <w:r>
        <w:rPr>
          <w:b/>
          <w:dstrike/>
          <w:color w:val="008000"/>
          <w:spacing w:val="-2"/>
          <w:sz w:val="24"/>
        </w:rPr>
        <w:t>VIOLATIONS</w:t>
      </w:r>
      <w:proofErr w:type="spellEnd"/>
    </w:p>
    <w:p w14:paraId="3B695B49" w14:textId="77777777" w:rsidR="008A298B" w:rsidRDefault="00143CFB">
      <w:pPr>
        <w:spacing w:before="207"/>
        <w:ind w:left="1180" w:right="178"/>
        <w:rPr>
          <w:sz w:val="18"/>
        </w:rPr>
      </w:pPr>
      <w:r>
        <w:rPr>
          <w:strike/>
          <w:color w:val="0101FF"/>
          <w:sz w:val="18"/>
        </w:rPr>
        <w:t>In determining whether alleged conduct constitutes sexual</w:t>
      </w:r>
      <w:r>
        <w:rPr>
          <w:strike/>
          <w:color w:val="0101FF"/>
          <w:spacing w:val="-1"/>
          <w:sz w:val="18"/>
        </w:rPr>
        <w:t xml:space="preserve"> </w:t>
      </w:r>
      <w:r>
        <w:rPr>
          <w:strike/>
          <w:color w:val="0101FF"/>
          <w:sz w:val="18"/>
        </w:rPr>
        <w:t>misconduct</w:t>
      </w:r>
      <w:r>
        <w:rPr>
          <w:strike/>
          <w:color w:val="008000"/>
          <w:sz w:val="24"/>
        </w:rPr>
        <w:t xml:space="preserve"> in violation of this regulation,</w:t>
      </w:r>
      <w:r>
        <w:rPr>
          <w:color w:val="008000"/>
          <w:sz w:val="24"/>
        </w:rPr>
        <w:t xml:space="preserve"> </w:t>
      </w:r>
      <w:r>
        <w:rPr>
          <w:dstrike/>
          <w:color w:val="008000"/>
          <w:sz w:val="24"/>
        </w:rPr>
        <w:t>the conduct will be evaluated from the perspective of a reasonable person in the</w:t>
      </w:r>
      <w:r>
        <w:rPr>
          <w:color w:val="008000"/>
          <w:sz w:val="24"/>
        </w:rPr>
        <w:t xml:space="preserve"> </w:t>
      </w:r>
      <w:r>
        <w:rPr>
          <w:dstrike/>
          <w:color w:val="008000"/>
          <w:sz w:val="24"/>
        </w:rPr>
        <w:t>alleged victim’s position considering the totality of the circumstances, such as the</w:t>
      </w:r>
      <w:r>
        <w:rPr>
          <w:color w:val="008000"/>
          <w:sz w:val="24"/>
        </w:rPr>
        <w:t xml:space="preserve"> </w:t>
      </w:r>
      <w:r>
        <w:rPr>
          <w:dstrike/>
          <w:color w:val="008000"/>
          <w:sz w:val="24"/>
        </w:rPr>
        <w:t>nature of the alleged conduct and the context in which the alleged conduct</w:t>
      </w:r>
      <w:r>
        <w:rPr>
          <w:color w:val="008000"/>
          <w:sz w:val="24"/>
        </w:rPr>
        <w:t xml:space="preserve"> </w:t>
      </w:r>
      <w:r>
        <w:rPr>
          <w:dstrike/>
          <w:color w:val="008000"/>
          <w:sz w:val="24"/>
        </w:rPr>
        <w:t>occurred. In an academic setting, consideration will be given to free speech and</w:t>
      </w:r>
      <w:r>
        <w:rPr>
          <w:color w:val="008000"/>
          <w:sz w:val="24"/>
        </w:rPr>
        <w:t xml:space="preserve"> </w:t>
      </w:r>
      <w:r>
        <w:rPr>
          <w:dstrike/>
          <w:color w:val="008000"/>
          <w:sz w:val="24"/>
        </w:rPr>
        <w:t>academic</w:t>
      </w:r>
      <w:r>
        <w:rPr>
          <w:dstrike/>
          <w:color w:val="008000"/>
          <w:spacing w:val="-5"/>
          <w:sz w:val="24"/>
        </w:rPr>
        <w:t xml:space="preserve"> </w:t>
      </w:r>
      <w:r>
        <w:rPr>
          <w:dstrike/>
          <w:color w:val="008000"/>
          <w:sz w:val="24"/>
        </w:rPr>
        <w:t>freedom.</w:t>
      </w:r>
      <w:r>
        <w:rPr>
          <w:dstrike/>
          <w:color w:val="008000"/>
          <w:spacing w:val="-2"/>
          <w:sz w:val="24"/>
        </w:rPr>
        <w:t xml:space="preserve"> </w:t>
      </w:r>
      <w:r>
        <w:rPr>
          <w:dstrike/>
          <w:color w:val="008000"/>
          <w:sz w:val="24"/>
        </w:rPr>
        <w:t>For</w:t>
      </w:r>
      <w:r>
        <w:rPr>
          <w:dstrike/>
          <w:color w:val="008000"/>
          <w:spacing w:val="-4"/>
          <w:sz w:val="24"/>
        </w:rPr>
        <w:t xml:space="preserve"> </w:t>
      </w:r>
      <w:r>
        <w:rPr>
          <w:dstrike/>
          <w:color w:val="008000"/>
          <w:sz w:val="24"/>
        </w:rPr>
        <w:t>example,</w:t>
      </w:r>
      <w:r>
        <w:rPr>
          <w:dstrike/>
          <w:color w:val="008000"/>
          <w:spacing w:val="-5"/>
          <w:sz w:val="24"/>
        </w:rPr>
        <w:t xml:space="preserve"> </w:t>
      </w:r>
      <w:r>
        <w:rPr>
          <w:dstrike/>
          <w:color w:val="008000"/>
          <w:sz w:val="24"/>
        </w:rPr>
        <w:t>expression</w:t>
      </w:r>
      <w:r>
        <w:rPr>
          <w:dstrike/>
          <w:color w:val="008000"/>
          <w:spacing w:val="-4"/>
          <w:sz w:val="24"/>
        </w:rPr>
        <w:t xml:space="preserve"> </w:t>
      </w:r>
      <w:r>
        <w:rPr>
          <w:dstrike/>
          <w:color w:val="008000"/>
          <w:sz w:val="24"/>
        </w:rPr>
        <w:t>that</w:t>
      </w:r>
      <w:r>
        <w:rPr>
          <w:dstrike/>
          <w:color w:val="008000"/>
          <w:spacing w:val="-3"/>
          <w:sz w:val="24"/>
        </w:rPr>
        <w:t xml:space="preserve"> </w:t>
      </w:r>
      <w:r>
        <w:rPr>
          <w:dstrike/>
          <w:color w:val="008000"/>
          <w:sz w:val="24"/>
        </w:rPr>
        <w:t>is</w:t>
      </w:r>
      <w:r>
        <w:rPr>
          <w:dstrike/>
          <w:color w:val="008000"/>
          <w:spacing w:val="-3"/>
          <w:sz w:val="24"/>
        </w:rPr>
        <w:t xml:space="preserve"> </w:t>
      </w:r>
      <w:r>
        <w:rPr>
          <w:dstrike/>
          <w:color w:val="008000"/>
          <w:sz w:val="24"/>
        </w:rPr>
        <w:t>intended</w:t>
      </w:r>
      <w:r>
        <w:rPr>
          <w:dstrike/>
          <w:color w:val="008000"/>
          <w:spacing w:val="-2"/>
          <w:sz w:val="24"/>
        </w:rPr>
        <w:t xml:space="preserve"> </w:t>
      </w:r>
      <w:r>
        <w:rPr>
          <w:dstrike/>
          <w:color w:val="008000"/>
          <w:sz w:val="24"/>
        </w:rPr>
        <w:t>to</w:t>
      </w:r>
      <w:r>
        <w:rPr>
          <w:dstrike/>
          <w:color w:val="008000"/>
          <w:spacing w:val="-7"/>
          <w:sz w:val="24"/>
        </w:rPr>
        <w:t xml:space="preserve"> </w:t>
      </w:r>
      <w:r>
        <w:rPr>
          <w:dstrike/>
          <w:color w:val="008000"/>
          <w:sz w:val="24"/>
        </w:rPr>
        <w:t>facilitate</w:t>
      </w:r>
      <w:r>
        <w:rPr>
          <w:dstrike/>
          <w:color w:val="008000"/>
          <w:spacing w:val="-4"/>
          <w:sz w:val="24"/>
        </w:rPr>
        <w:t xml:space="preserve"> </w:t>
      </w:r>
      <w:r>
        <w:rPr>
          <w:dstrike/>
          <w:color w:val="008000"/>
          <w:sz w:val="24"/>
        </w:rPr>
        <w:t>discourse</w:t>
      </w:r>
      <w:r>
        <w:rPr>
          <w:color w:val="008000"/>
          <w:sz w:val="24"/>
        </w:rPr>
        <w:t xml:space="preserve"> </w:t>
      </w:r>
      <w:r>
        <w:rPr>
          <w:dstrike/>
          <w:color w:val="008000"/>
          <w:sz w:val="24"/>
        </w:rPr>
        <w:t>or debate in a classroom setting or open debate forum may be considered</w:t>
      </w:r>
      <w:r>
        <w:rPr>
          <w:color w:val="008000"/>
          <w:sz w:val="24"/>
        </w:rPr>
        <w:t xml:space="preserve"> </w:t>
      </w:r>
      <w:r>
        <w:rPr>
          <w:dstrike/>
          <w:color w:val="008000"/>
          <w:sz w:val="24"/>
        </w:rPr>
        <w:t>appropriate, but similar expression in the workplace may be unwelcome and</w:t>
      </w:r>
      <w:r>
        <w:rPr>
          <w:color w:val="008000"/>
          <w:sz w:val="24"/>
        </w:rPr>
        <w:t xml:space="preserve"> </w:t>
      </w:r>
      <w:r>
        <w:rPr>
          <w:dstrike/>
          <w:color w:val="008000"/>
          <w:sz w:val="24"/>
        </w:rPr>
        <w:t xml:space="preserve">inappropriate in the context of communications between employees. </w:t>
      </w:r>
      <w:r>
        <w:rPr>
          <w:dstrike/>
          <w:color w:val="0101FF"/>
          <w:sz w:val="18"/>
        </w:rPr>
        <w:t>Those found to</w:t>
      </w:r>
      <w:r>
        <w:rPr>
          <w:color w:val="0101FF"/>
          <w:sz w:val="18"/>
        </w:rPr>
        <w:t xml:space="preserve"> </w:t>
      </w:r>
      <w:r>
        <w:rPr>
          <w:strike/>
          <w:color w:val="0101FF"/>
          <w:sz w:val="18"/>
        </w:rPr>
        <w:t>have violated this regulation will be subject to disciplinary action up to and including termination.</w:t>
      </w:r>
      <w:r>
        <w:rPr>
          <w:strike/>
          <w:color w:val="0101FF"/>
          <w:spacing w:val="40"/>
          <w:sz w:val="18"/>
        </w:rPr>
        <w:t xml:space="preserve"> </w:t>
      </w:r>
    </w:p>
    <w:p w14:paraId="53DFCE91" w14:textId="77777777" w:rsidR="008A298B" w:rsidRDefault="008A298B">
      <w:pPr>
        <w:pStyle w:val="BodyText"/>
        <w:spacing w:before="7"/>
        <w:rPr>
          <w:sz w:val="9"/>
          <w:u w:val="none"/>
        </w:rPr>
      </w:pPr>
    </w:p>
    <w:p w14:paraId="4C0482B7" w14:textId="77777777" w:rsidR="008A298B" w:rsidRDefault="00143CFB">
      <w:pPr>
        <w:pStyle w:val="ListParagraph"/>
        <w:numPr>
          <w:ilvl w:val="0"/>
          <w:numId w:val="4"/>
        </w:numPr>
        <w:tabs>
          <w:tab w:val="left" w:pos="1452"/>
        </w:tabs>
        <w:spacing w:before="94"/>
        <w:ind w:left="1451" w:hanging="272"/>
        <w:jc w:val="left"/>
        <w:rPr>
          <w:b/>
          <w:color w:val="0101FF"/>
          <w:sz w:val="18"/>
        </w:rPr>
      </w:pPr>
      <w:r>
        <w:rPr>
          <w:b/>
          <w:strike/>
          <w:color w:val="0101FF"/>
          <w:spacing w:val="-2"/>
          <w:sz w:val="18"/>
        </w:rPr>
        <w:t>REGULATION</w:t>
      </w:r>
      <w:r>
        <w:rPr>
          <w:b/>
          <w:strike/>
          <w:color w:val="0101FF"/>
          <w:spacing w:val="4"/>
          <w:sz w:val="18"/>
        </w:rPr>
        <w:t xml:space="preserve"> </w:t>
      </w:r>
      <w:r>
        <w:rPr>
          <w:b/>
          <w:strike/>
          <w:color w:val="0101FF"/>
          <w:spacing w:val="-2"/>
          <w:sz w:val="18"/>
        </w:rPr>
        <w:t>REQUIREMENTS</w:t>
      </w:r>
    </w:p>
    <w:p w14:paraId="641791DA" w14:textId="77777777" w:rsidR="008A298B" w:rsidRDefault="008A298B">
      <w:pPr>
        <w:rPr>
          <w:sz w:val="18"/>
        </w:rPr>
        <w:sectPr w:rsidR="008A298B">
          <w:pgSz w:w="12240" w:h="15840"/>
          <w:pgMar w:top="1340" w:right="1480" w:bottom="1220" w:left="620" w:header="720" w:footer="716" w:gutter="0"/>
          <w:cols w:space="720"/>
        </w:sectPr>
      </w:pPr>
    </w:p>
    <w:p w14:paraId="77433D32" w14:textId="1DA4535B" w:rsidR="008A298B" w:rsidRDefault="003C0278">
      <w:pPr>
        <w:pStyle w:val="BodyText"/>
        <w:spacing w:before="4"/>
        <w:rPr>
          <w:b/>
          <w:sz w:val="17"/>
          <w:u w:val="none"/>
        </w:rPr>
      </w:pPr>
      <w:r>
        <w:rPr>
          <w:noProof/>
        </w:rPr>
        <w:lastRenderedPageBreak/>
        <mc:AlternateContent>
          <mc:Choice Requires="wps">
            <w:drawing>
              <wp:anchor distT="0" distB="0" distL="114300" distR="114300" simplePos="0" relativeHeight="15772160" behindDoc="0" locked="0" layoutInCell="1" allowOverlap="1" wp14:anchorId="10F14BB8" wp14:editId="5F80CDF3">
                <wp:simplePos x="0" y="0"/>
                <wp:positionH relativeFrom="page">
                  <wp:posOffset>342900</wp:posOffset>
                </wp:positionH>
                <wp:positionV relativeFrom="page">
                  <wp:posOffset>914400</wp:posOffset>
                </wp:positionV>
                <wp:extent cx="9525" cy="8237220"/>
                <wp:effectExtent l="0" t="0" r="0" b="0"/>
                <wp:wrapNone/>
                <wp:docPr id="48" name="docshape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237220"/>
                        </a:xfrm>
                        <a:custGeom>
                          <a:avLst/>
                          <a:gdLst>
                            <a:gd name="T0" fmla="+- 0 540 540"/>
                            <a:gd name="T1" fmla="*/ T0 w 15"/>
                            <a:gd name="T2" fmla="+- 0 4682 1440"/>
                            <a:gd name="T3" fmla="*/ 4682 h 12972"/>
                            <a:gd name="T4" fmla="+- 0 540 540"/>
                            <a:gd name="T5" fmla="*/ T4 w 15"/>
                            <a:gd name="T6" fmla="+- 0 5304 1440"/>
                            <a:gd name="T7" fmla="*/ 5304 h 12972"/>
                            <a:gd name="T8" fmla="+- 0 540 540"/>
                            <a:gd name="T9" fmla="*/ T8 w 15"/>
                            <a:gd name="T10" fmla="+- 0 6132 1440"/>
                            <a:gd name="T11" fmla="*/ 6132 h 12972"/>
                            <a:gd name="T12" fmla="+- 0 540 540"/>
                            <a:gd name="T13" fmla="*/ T12 w 15"/>
                            <a:gd name="T14" fmla="+- 0 6684 1440"/>
                            <a:gd name="T15" fmla="*/ 6684 h 12972"/>
                            <a:gd name="T16" fmla="+- 0 540 540"/>
                            <a:gd name="T17" fmla="*/ T16 w 15"/>
                            <a:gd name="T18" fmla="+- 0 7512 1440"/>
                            <a:gd name="T19" fmla="*/ 7512 h 12972"/>
                            <a:gd name="T20" fmla="+- 0 540 540"/>
                            <a:gd name="T21" fmla="*/ T20 w 15"/>
                            <a:gd name="T22" fmla="+- 0 8064 1440"/>
                            <a:gd name="T23" fmla="*/ 8064 h 12972"/>
                            <a:gd name="T24" fmla="+- 0 540 540"/>
                            <a:gd name="T25" fmla="*/ T24 w 15"/>
                            <a:gd name="T26" fmla="+- 0 8616 1440"/>
                            <a:gd name="T27" fmla="*/ 8616 h 12972"/>
                            <a:gd name="T28" fmla="+- 0 540 540"/>
                            <a:gd name="T29" fmla="*/ T28 w 15"/>
                            <a:gd name="T30" fmla="+- 0 9168 1440"/>
                            <a:gd name="T31" fmla="*/ 9168 h 12972"/>
                            <a:gd name="T32" fmla="+- 0 540 540"/>
                            <a:gd name="T33" fmla="*/ T32 w 15"/>
                            <a:gd name="T34" fmla="+- 0 9996 1440"/>
                            <a:gd name="T35" fmla="*/ 9996 h 12972"/>
                            <a:gd name="T36" fmla="+- 0 540 540"/>
                            <a:gd name="T37" fmla="*/ T36 w 15"/>
                            <a:gd name="T38" fmla="+- 0 10824 1440"/>
                            <a:gd name="T39" fmla="*/ 10824 h 12972"/>
                            <a:gd name="T40" fmla="+- 0 540 540"/>
                            <a:gd name="T41" fmla="*/ T40 w 15"/>
                            <a:gd name="T42" fmla="+- 0 11376 1440"/>
                            <a:gd name="T43" fmla="*/ 11376 h 12972"/>
                            <a:gd name="T44" fmla="+- 0 540 540"/>
                            <a:gd name="T45" fmla="*/ T44 w 15"/>
                            <a:gd name="T46" fmla="+- 0 12204 1440"/>
                            <a:gd name="T47" fmla="*/ 12204 h 12972"/>
                            <a:gd name="T48" fmla="+- 0 540 540"/>
                            <a:gd name="T49" fmla="*/ T48 w 15"/>
                            <a:gd name="T50" fmla="+- 0 13032 1440"/>
                            <a:gd name="T51" fmla="*/ 13032 h 12972"/>
                            <a:gd name="T52" fmla="+- 0 540 540"/>
                            <a:gd name="T53" fmla="*/ T52 w 15"/>
                            <a:gd name="T54" fmla="+- 0 13584 1440"/>
                            <a:gd name="T55" fmla="*/ 13584 h 12972"/>
                            <a:gd name="T56" fmla="+- 0 540 540"/>
                            <a:gd name="T57" fmla="*/ T56 w 15"/>
                            <a:gd name="T58" fmla="+- 0 14136 1440"/>
                            <a:gd name="T59" fmla="*/ 14136 h 12972"/>
                            <a:gd name="T60" fmla="+- 0 554 540"/>
                            <a:gd name="T61" fmla="*/ T60 w 15"/>
                            <a:gd name="T62" fmla="+- 0 14136 1440"/>
                            <a:gd name="T63" fmla="*/ 14136 h 12972"/>
                            <a:gd name="T64" fmla="+- 0 554 540"/>
                            <a:gd name="T65" fmla="*/ T64 w 15"/>
                            <a:gd name="T66" fmla="+- 0 13584 1440"/>
                            <a:gd name="T67" fmla="*/ 13584 h 12972"/>
                            <a:gd name="T68" fmla="+- 0 554 540"/>
                            <a:gd name="T69" fmla="*/ T68 w 15"/>
                            <a:gd name="T70" fmla="+- 0 13032 1440"/>
                            <a:gd name="T71" fmla="*/ 13032 h 12972"/>
                            <a:gd name="T72" fmla="+- 0 554 540"/>
                            <a:gd name="T73" fmla="*/ T72 w 15"/>
                            <a:gd name="T74" fmla="+- 0 12204 1440"/>
                            <a:gd name="T75" fmla="*/ 12204 h 12972"/>
                            <a:gd name="T76" fmla="+- 0 554 540"/>
                            <a:gd name="T77" fmla="*/ T76 w 15"/>
                            <a:gd name="T78" fmla="+- 0 11376 1440"/>
                            <a:gd name="T79" fmla="*/ 11376 h 12972"/>
                            <a:gd name="T80" fmla="+- 0 554 540"/>
                            <a:gd name="T81" fmla="*/ T80 w 15"/>
                            <a:gd name="T82" fmla="+- 0 10824 1440"/>
                            <a:gd name="T83" fmla="*/ 10824 h 12972"/>
                            <a:gd name="T84" fmla="+- 0 554 540"/>
                            <a:gd name="T85" fmla="*/ T84 w 15"/>
                            <a:gd name="T86" fmla="+- 0 9996 1440"/>
                            <a:gd name="T87" fmla="*/ 9996 h 12972"/>
                            <a:gd name="T88" fmla="+- 0 554 540"/>
                            <a:gd name="T89" fmla="*/ T88 w 15"/>
                            <a:gd name="T90" fmla="+- 0 9168 1440"/>
                            <a:gd name="T91" fmla="*/ 9168 h 12972"/>
                            <a:gd name="T92" fmla="+- 0 554 540"/>
                            <a:gd name="T93" fmla="*/ T92 w 15"/>
                            <a:gd name="T94" fmla="+- 0 8616 1440"/>
                            <a:gd name="T95" fmla="*/ 8616 h 12972"/>
                            <a:gd name="T96" fmla="+- 0 554 540"/>
                            <a:gd name="T97" fmla="*/ T96 w 15"/>
                            <a:gd name="T98" fmla="+- 0 8064 1440"/>
                            <a:gd name="T99" fmla="*/ 8064 h 12972"/>
                            <a:gd name="T100" fmla="+- 0 554 540"/>
                            <a:gd name="T101" fmla="*/ T100 w 15"/>
                            <a:gd name="T102" fmla="+- 0 7512 1440"/>
                            <a:gd name="T103" fmla="*/ 7512 h 12972"/>
                            <a:gd name="T104" fmla="+- 0 554 540"/>
                            <a:gd name="T105" fmla="*/ T104 w 15"/>
                            <a:gd name="T106" fmla="+- 0 6684 1440"/>
                            <a:gd name="T107" fmla="*/ 6684 h 12972"/>
                            <a:gd name="T108" fmla="+- 0 554 540"/>
                            <a:gd name="T109" fmla="*/ T108 w 15"/>
                            <a:gd name="T110" fmla="+- 0 6132 1440"/>
                            <a:gd name="T111" fmla="*/ 6132 h 12972"/>
                            <a:gd name="T112" fmla="+- 0 554 540"/>
                            <a:gd name="T113" fmla="*/ T112 w 15"/>
                            <a:gd name="T114" fmla="+- 0 5304 1440"/>
                            <a:gd name="T115" fmla="*/ 5304 h 12972"/>
                            <a:gd name="T116" fmla="+- 0 554 540"/>
                            <a:gd name="T117" fmla="*/ T116 w 15"/>
                            <a:gd name="T118" fmla="+- 0 4682 1440"/>
                            <a:gd name="T119" fmla="*/ 4682 h 12972"/>
                            <a:gd name="T120" fmla="+- 0 540 540"/>
                            <a:gd name="T121" fmla="*/ T120 w 15"/>
                            <a:gd name="T122" fmla="+- 0 3994 1440"/>
                            <a:gd name="T123" fmla="*/ 3994 h 12972"/>
                            <a:gd name="T124" fmla="+- 0 554 540"/>
                            <a:gd name="T125" fmla="*/ T124 w 15"/>
                            <a:gd name="T126" fmla="+- 0 4476 1440"/>
                            <a:gd name="T127" fmla="*/ 4476 h 12972"/>
                            <a:gd name="T128" fmla="+- 0 554 540"/>
                            <a:gd name="T129" fmla="*/ T128 w 15"/>
                            <a:gd name="T130" fmla="+- 0 3166 1440"/>
                            <a:gd name="T131" fmla="*/ 3166 h 12972"/>
                            <a:gd name="T132" fmla="+- 0 540 540"/>
                            <a:gd name="T133" fmla="*/ T132 w 15"/>
                            <a:gd name="T134" fmla="+- 0 3718 1440"/>
                            <a:gd name="T135" fmla="*/ 3718 h 12972"/>
                            <a:gd name="T136" fmla="+- 0 554 540"/>
                            <a:gd name="T137" fmla="*/ T136 w 15"/>
                            <a:gd name="T138" fmla="+- 0 3994 1440"/>
                            <a:gd name="T139" fmla="*/ 3994 h 12972"/>
                            <a:gd name="T140" fmla="+- 0 554 540"/>
                            <a:gd name="T141" fmla="*/ T140 w 15"/>
                            <a:gd name="T142" fmla="+- 0 3442 1440"/>
                            <a:gd name="T143" fmla="*/ 3442 h 12972"/>
                            <a:gd name="T144" fmla="+- 0 540 540"/>
                            <a:gd name="T145" fmla="*/ T144 w 15"/>
                            <a:gd name="T146" fmla="+- 0 2614 1440"/>
                            <a:gd name="T147" fmla="*/ 2614 h 12972"/>
                            <a:gd name="T148" fmla="+- 0 540 540"/>
                            <a:gd name="T149" fmla="*/ T148 w 15"/>
                            <a:gd name="T150" fmla="+- 0 3166 1440"/>
                            <a:gd name="T151" fmla="*/ 3166 h 12972"/>
                            <a:gd name="T152" fmla="+- 0 554 540"/>
                            <a:gd name="T153" fmla="*/ T152 w 15"/>
                            <a:gd name="T154" fmla="+- 0 2890 1440"/>
                            <a:gd name="T155" fmla="*/ 2890 h 12972"/>
                            <a:gd name="T156" fmla="+- 0 540 540"/>
                            <a:gd name="T157" fmla="*/ T156 w 15"/>
                            <a:gd name="T158" fmla="+- 0 1646 1440"/>
                            <a:gd name="T159" fmla="*/ 1646 h 12972"/>
                            <a:gd name="T160" fmla="+- 0 540 540"/>
                            <a:gd name="T161" fmla="*/ T160 w 15"/>
                            <a:gd name="T162" fmla="+- 0 2062 1440"/>
                            <a:gd name="T163" fmla="*/ 2062 h 12972"/>
                            <a:gd name="T164" fmla="+- 0 554 540"/>
                            <a:gd name="T165" fmla="*/ T164 w 15"/>
                            <a:gd name="T166" fmla="+- 0 2614 1440"/>
                            <a:gd name="T167" fmla="*/ 2614 h 12972"/>
                            <a:gd name="T168" fmla="+- 0 554 540"/>
                            <a:gd name="T169" fmla="*/ T168 w 15"/>
                            <a:gd name="T170" fmla="+- 0 2062 1440"/>
                            <a:gd name="T171" fmla="*/ 2062 h 12972"/>
                            <a:gd name="T172" fmla="+- 0 554 540"/>
                            <a:gd name="T173" fmla="*/ T172 w 15"/>
                            <a:gd name="T174" fmla="+- 0 1440 1440"/>
                            <a:gd name="T175" fmla="*/ 1440 h 12972"/>
                            <a:gd name="T176" fmla="+- 0 554 540"/>
                            <a:gd name="T177" fmla="*/ T176 w 15"/>
                            <a:gd name="T178" fmla="+- 0 1646 1440"/>
                            <a:gd name="T179" fmla="*/ 1646 h 12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5" h="12972">
                              <a:moveTo>
                                <a:pt x="14" y="3036"/>
                              </a:moveTo>
                              <a:lnTo>
                                <a:pt x="0" y="3036"/>
                              </a:lnTo>
                              <a:lnTo>
                                <a:pt x="0" y="3242"/>
                              </a:lnTo>
                              <a:lnTo>
                                <a:pt x="0" y="3449"/>
                              </a:lnTo>
                              <a:lnTo>
                                <a:pt x="0" y="3658"/>
                              </a:lnTo>
                              <a:lnTo>
                                <a:pt x="0" y="3864"/>
                              </a:lnTo>
                              <a:lnTo>
                                <a:pt x="0" y="4140"/>
                              </a:lnTo>
                              <a:lnTo>
                                <a:pt x="0" y="4416"/>
                              </a:lnTo>
                              <a:lnTo>
                                <a:pt x="0" y="4692"/>
                              </a:lnTo>
                              <a:lnTo>
                                <a:pt x="0" y="4968"/>
                              </a:lnTo>
                              <a:lnTo>
                                <a:pt x="0" y="5244"/>
                              </a:lnTo>
                              <a:lnTo>
                                <a:pt x="0" y="5520"/>
                              </a:lnTo>
                              <a:lnTo>
                                <a:pt x="0" y="5796"/>
                              </a:lnTo>
                              <a:lnTo>
                                <a:pt x="0" y="6072"/>
                              </a:lnTo>
                              <a:lnTo>
                                <a:pt x="0" y="6348"/>
                              </a:lnTo>
                              <a:lnTo>
                                <a:pt x="0" y="6624"/>
                              </a:lnTo>
                              <a:lnTo>
                                <a:pt x="0" y="6900"/>
                              </a:lnTo>
                              <a:lnTo>
                                <a:pt x="0" y="7176"/>
                              </a:lnTo>
                              <a:lnTo>
                                <a:pt x="0" y="7452"/>
                              </a:lnTo>
                              <a:lnTo>
                                <a:pt x="0" y="7728"/>
                              </a:lnTo>
                              <a:lnTo>
                                <a:pt x="0" y="8004"/>
                              </a:lnTo>
                              <a:lnTo>
                                <a:pt x="0" y="8280"/>
                              </a:lnTo>
                              <a:lnTo>
                                <a:pt x="0" y="8556"/>
                              </a:lnTo>
                              <a:lnTo>
                                <a:pt x="0" y="8832"/>
                              </a:lnTo>
                              <a:lnTo>
                                <a:pt x="0" y="9108"/>
                              </a:lnTo>
                              <a:lnTo>
                                <a:pt x="0" y="9384"/>
                              </a:lnTo>
                              <a:lnTo>
                                <a:pt x="0" y="9660"/>
                              </a:lnTo>
                              <a:lnTo>
                                <a:pt x="0" y="9936"/>
                              </a:lnTo>
                              <a:lnTo>
                                <a:pt x="0" y="10212"/>
                              </a:lnTo>
                              <a:lnTo>
                                <a:pt x="0" y="10488"/>
                              </a:lnTo>
                              <a:lnTo>
                                <a:pt x="0" y="10764"/>
                              </a:lnTo>
                              <a:lnTo>
                                <a:pt x="0" y="11040"/>
                              </a:lnTo>
                              <a:lnTo>
                                <a:pt x="0" y="11316"/>
                              </a:lnTo>
                              <a:lnTo>
                                <a:pt x="0" y="11592"/>
                              </a:lnTo>
                              <a:lnTo>
                                <a:pt x="0" y="11868"/>
                              </a:lnTo>
                              <a:lnTo>
                                <a:pt x="0" y="12144"/>
                              </a:lnTo>
                              <a:lnTo>
                                <a:pt x="0" y="12420"/>
                              </a:lnTo>
                              <a:lnTo>
                                <a:pt x="0" y="12696"/>
                              </a:lnTo>
                              <a:lnTo>
                                <a:pt x="0" y="12972"/>
                              </a:lnTo>
                              <a:lnTo>
                                <a:pt x="14" y="12972"/>
                              </a:lnTo>
                              <a:lnTo>
                                <a:pt x="14" y="12696"/>
                              </a:lnTo>
                              <a:lnTo>
                                <a:pt x="14" y="12420"/>
                              </a:lnTo>
                              <a:lnTo>
                                <a:pt x="14" y="12144"/>
                              </a:lnTo>
                              <a:lnTo>
                                <a:pt x="14" y="11868"/>
                              </a:lnTo>
                              <a:lnTo>
                                <a:pt x="14" y="11592"/>
                              </a:lnTo>
                              <a:lnTo>
                                <a:pt x="14" y="11316"/>
                              </a:lnTo>
                              <a:lnTo>
                                <a:pt x="14" y="11040"/>
                              </a:lnTo>
                              <a:lnTo>
                                <a:pt x="14" y="10764"/>
                              </a:lnTo>
                              <a:lnTo>
                                <a:pt x="14" y="10488"/>
                              </a:lnTo>
                              <a:lnTo>
                                <a:pt x="14" y="10212"/>
                              </a:lnTo>
                              <a:lnTo>
                                <a:pt x="14" y="9936"/>
                              </a:lnTo>
                              <a:lnTo>
                                <a:pt x="14" y="9660"/>
                              </a:lnTo>
                              <a:lnTo>
                                <a:pt x="14" y="9384"/>
                              </a:lnTo>
                              <a:lnTo>
                                <a:pt x="14" y="9108"/>
                              </a:lnTo>
                              <a:lnTo>
                                <a:pt x="14" y="8832"/>
                              </a:lnTo>
                              <a:lnTo>
                                <a:pt x="14" y="8556"/>
                              </a:lnTo>
                              <a:lnTo>
                                <a:pt x="14" y="8280"/>
                              </a:lnTo>
                              <a:lnTo>
                                <a:pt x="14" y="8004"/>
                              </a:lnTo>
                              <a:lnTo>
                                <a:pt x="14" y="7728"/>
                              </a:lnTo>
                              <a:lnTo>
                                <a:pt x="14" y="7452"/>
                              </a:lnTo>
                              <a:lnTo>
                                <a:pt x="14" y="7176"/>
                              </a:lnTo>
                              <a:lnTo>
                                <a:pt x="14" y="6900"/>
                              </a:lnTo>
                              <a:lnTo>
                                <a:pt x="14" y="6624"/>
                              </a:lnTo>
                              <a:lnTo>
                                <a:pt x="14" y="6348"/>
                              </a:lnTo>
                              <a:lnTo>
                                <a:pt x="14" y="6072"/>
                              </a:lnTo>
                              <a:lnTo>
                                <a:pt x="14" y="5796"/>
                              </a:lnTo>
                              <a:lnTo>
                                <a:pt x="14" y="5520"/>
                              </a:lnTo>
                              <a:lnTo>
                                <a:pt x="14" y="5244"/>
                              </a:lnTo>
                              <a:lnTo>
                                <a:pt x="14" y="4968"/>
                              </a:lnTo>
                              <a:lnTo>
                                <a:pt x="14" y="4692"/>
                              </a:lnTo>
                              <a:lnTo>
                                <a:pt x="14" y="4416"/>
                              </a:lnTo>
                              <a:lnTo>
                                <a:pt x="14" y="4140"/>
                              </a:lnTo>
                              <a:lnTo>
                                <a:pt x="14" y="3864"/>
                              </a:lnTo>
                              <a:lnTo>
                                <a:pt x="14" y="3658"/>
                              </a:lnTo>
                              <a:lnTo>
                                <a:pt x="14" y="3449"/>
                              </a:lnTo>
                              <a:lnTo>
                                <a:pt x="14" y="3242"/>
                              </a:lnTo>
                              <a:lnTo>
                                <a:pt x="14" y="3036"/>
                              </a:lnTo>
                              <a:close/>
                              <a:moveTo>
                                <a:pt x="14" y="2554"/>
                              </a:moveTo>
                              <a:lnTo>
                                <a:pt x="0" y="2554"/>
                              </a:lnTo>
                              <a:lnTo>
                                <a:pt x="0" y="2830"/>
                              </a:lnTo>
                              <a:lnTo>
                                <a:pt x="0" y="3036"/>
                              </a:lnTo>
                              <a:lnTo>
                                <a:pt x="14" y="3036"/>
                              </a:lnTo>
                              <a:lnTo>
                                <a:pt x="14" y="2830"/>
                              </a:lnTo>
                              <a:lnTo>
                                <a:pt x="14" y="2554"/>
                              </a:lnTo>
                              <a:close/>
                              <a:moveTo>
                                <a:pt x="14" y="1726"/>
                              </a:moveTo>
                              <a:lnTo>
                                <a:pt x="0" y="1726"/>
                              </a:lnTo>
                              <a:lnTo>
                                <a:pt x="0" y="2002"/>
                              </a:lnTo>
                              <a:lnTo>
                                <a:pt x="0" y="2278"/>
                              </a:lnTo>
                              <a:lnTo>
                                <a:pt x="0" y="2554"/>
                              </a:lnTo>
                              <a:lnTo>
                                <a:pt x="14" y="2554"/>
                              </a:lnTo>
                              <a:lnTo>
                                <a:pt x="14" y="2278"/>
                              </a:lnTo>
                              <a:lnTo>
                                <a:pt x="14" y="2002"/>
                              </a:lnTo>
                              <a:lnTo>
                                <a:pt x="14" y="1726"/>
                              </a:lnTo>
                              <a:close/>
                              <a:moveTo>
                                <a:pt x="14" y="1174"/>
                              </a:moveTo>
                              <a:lnTo>
                                <a:pt x="0" y="1174"/>
                              </a:lnTo>
                              <a:lnTo>
                                <a:pt x="0" y="1450"/>
                              </a:lnTo>
                              <a:lnTo>
                                <a:pt x="0" y="1726"/>
                              </a:lnTo>
                              <a:lnTo>
                                <a:pt x="14" y="1726"/>
                              </a:lnTo>
                              <a:lnTo>
                                <a:pt x="14" y="1450"/>
                              </a:lnTo>
                              <a:lnTo>
                                <a:pt x="14" y="1174"/>
                              </a:lnTo>
                              <a:close/>
                              <a:moveTo>
                                <a:pt x="14" y="206"/>
                              </a:moveTo>
                              <a:lnTo>
                                <a:pt x="0" y="206"/>
                              </a:lnTo>
                              <a:lnTo>
                                <a:pt x="0" y="413"/>
                              </a:lnTo>
                              <a:lnTo>
                                <a:pt x="0" y="622"/>
                              </a:lnTo>
                              <a:lnTo>
                                <a:pt x="0" y="898"/>
                              </a:lnTo>
                              <a:lnTo>
                                <a:pt x="0" y="1174"/>
                              </a:lnTo>
                              <a:lnTo>
                                <a:pt x="14" y="1174"/>
                              </a:lnTo>
                              <a:lnTo>
                                <a:pt x="14" y="898"/>
                              </a:lnTo>
                              <a:lnTo>
                                <a:pt x="14" y="622"/>
                              </a:lnTo>
                              <a:lnTo>
                                <a:pt x="14" y="413"/>
                              </a:lnTo>
                              <a:lnTo>
                                <a:pt x="14" y="206"/>
                              </a:lnTo>
                              <a:close/>
                              <a:moveTo>
                                <a:pt x="14" y="0"/>
                              </a:moveTo>
                              <a:lnTo>
                                <a:pt x="0" y="0"/>
                              </a:lnTo>
                              <a:lnTo>
                                <a:pt x="0" y="206"/>
                              </a:lnTo>
                              <a:lnTo>
                                <a:pt x="14" y="20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87643" id="docshape113" o:spid="_x0000_s1026" alt="&quot;&quot;" style="position:absolute;margin-left:27pt;margin-top:1in;width:.75pt;height:648.6pt;z-index:1577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" path="m14,3036r-14,l,3242r,207l,3658r,206l,4140r,276l,4692r,276l,5244r,276l,5796r,276l,6348r,276l,6900r,276l,7452r,276l,8004r,276l,8556r,276l,9108r,276l,9660r,276l,10212r,276l,10764r,276l,11316r,276l,11868r,276l,12420r,276l,12972r14,l14,12696r,-276l14,12144r,-276l14,11592r,-276l14,11040r,-276l14,10488r,-276l14,9936r,-276l14,9384r,-276l14,8832r,-276l14,8280r,-276l14,7728r,-276l14,7176r,-276l14,6624r,-276l14,6072r,-276l14,5520r,-276l14,4968r,-276l14,4416r,-276l14,3864r,-206l14,3449r,-207l14,3036xm14,2554r-14,l,2830r,206l14,3036r,-206l14,2554xm14,1726r-14,l,2002r,276l,2554r14,l14,2278r,-276l14,1726xm14,1174r-14,l,1450r,276l14,1726r,-276l14,1174xm14,206l,206,,413,,622,,898r,276l14,1174r,-276l14,622r,-209l14,206xm14,l,,,206r14,l14,xe" fillcolor="black" stroked="f">
                <v:path arrowok="t" o:connecttype="custom" o:connectlocs="0,2973070;0,3368040;0,3893820;0,4244340;0,4770120;0,5120640;0,5471160;0,5821680;0,6347460;0,6873240;0,7223760;0,7749540;0,8275320;0,8625840;0,8976360;8890,8976360;8890,8625840;8890,8275320;8890,7749540;8890,7223760;8890,6873240;8890,6347460;8890,5821680;8890,5471160;8890,5120640;8890,4770120;8890,4244340;8890,3893820;8890,3368040;8890,2973070;0,2536190;8890,2842260;8890,2010410;0,2360930;8890,2536190;8890,2185670;0,1659890;0,2010410;8890,1835150;0,1045210;0,1309370;8890,1659890;8890,1309370;8890,914400;8890,1045210" o:connectangles="0,0,0,0,0,0,0,0,0,0,0,0,0,0,0,0,0,0,0,0,0,0,0,0,0,0,0,0,0,0,0,0,0,0,0,0,0,0,0,0,0,0,0,0,0"/>
                <w10:wrap anchorx="page" anchory="page"/>
              </v:shape>
            </w:pict>
          </mc:Fallback>
        </mc:AlternateContent>
      </w:r>
    </w:p>
    <w:p w14:paraId="698FA1AB" w14:textId="77777777" w:rsidR="008A298B" w:rsidRDefault="00143CFB">
      <w:pPr>
        <w:pStyle w:val="ListParagraph"/>
        <w:numPr>
          <w:ilvl w:val="1"/>
          <w:numId w:val="4"/>
        </w:numPr>
        <w:tabs>
          <w:tab w:val="left" w:pos="1408"/>
        </w:tabs>
        <w:spacing w:before="95"/>
        <w:rPr>
          <w:b/>
          <w:color w:val="0101FF"/>
          <w:sz w:val="18"/>
        </w:rPr>
      </w:pPr>
      <w:r>
        <w:rPr>
          <w:b/>
          <w:strike/>
          <w:color w:val="0101FF"/>
          <w:sz w:val="18"/>
        </w:rPr>
        <w:t>Responsibility</w:t>
      </w:r>
      <w:r>
        <w:rPr>
          <w:b/>
          <w:strike/>
          <w:color w:val="0101FF"/>
          <w:spacing w:val="-10"/>
          <w:sz w:val="18"/>
        </w:rPr>
        <w:t xml:space="preserve"> </w:t>
      </w:r>
      <w:r>
        <w:rPr>
          <w:b/>
          <w:strike/>
          <w:color w:val="0101FF"/>
          <w:sz w:val="18"/>
        </w:rPr>
        <w:t>to Comply</w:t>
      </w:r>
      <w:r>
        <w:rPr>
          <w:b/>
          <w:strike/>
          <w:color w:val="0101FF"/>
          <w:spacing w:val="-5"/>
          <w:sz w:val="18"/>
        </w:rPr>
        <w:t xml:space="preserve"> </w:t>
      </w:r>
      <w:r>
        <w:rPr>
          <w:b/>
          <w:strike/>
          <w:color w:val="0101FF"/>
          <w:sz w:val="18"/>
        </w:rPr>
        <w:t>with the</w:t>
      </w:r>
      <w:r>
        <w:rPr>
          <w:b/>
          <w:strike/>
          <w:color w:val="0101FF"/>
          <w:spacing w:val="1"/>
          <w:sz w:val="18"/>
        </w:rPr>
        <w:t xml:space="preserve"> </w:t>
      </w:r>
      <w:r>
        <w:rPr>
          <w:b/>
          <w:strike/>
          <w:color w:val="0101FF"/>
          <w:sz w:val="18"/>
        </w:rPr>
        <w:t>Sexual</w:t>
      </w:r>
      <w:r>
        <w:rPr>
          <w:b/>
          <w:strike/>
          <w:color w:val="0101FF"/>
          <w:spacing w:val="-3"/>
          <w:sz w:val="18"/>
        </w:rPr>
        <w:t xml:space="preserve"> </w:t>
      </w:r>
      <w:r>
        <w:rPr>
          <w:b/>
          <w:strike/>
          <w:color w:val="0101FF"/>
          <w:sz w:val="18"/>
        </w:rPr>
        <w:t>Misconduct</w:t>
      </w:r>
      <w:r>
        <w:rPr>
          <w:b/>
          <w:strike/>
          <w:color w:val="0101FF"/>
          <w:spacing w:val="-5"/>
          <w:sz w:val="18"/>
        </w:rPr>
        <w:t xml:space="preserve"> </w:t>
      </w:r>
      <w:r>
        <w:rPr>
          <w:b/>
          <w:strike/>
          <w:color w:val="0101FF"/>
          <w:spacing w:val="-2"/>
          <w:sz w:val="18"/>
        </w:rPr>
        <w:t>Regulation.</w:t>
      </w:r>
    </w:p>
    <w:p w14:paraId="463A1CB9" w14:textId="77777777" w:rsidR="008A298B" w:rsidRDefault="008A298B">
      <w:pPr>
        <w:pStyle w:val="BodyText"/>
        <w:spacing w:before="2"/>
        <w:rPr>
          <w:b/>
          <w:sz w:val="18"/>
          <w:u w:val="none"/>
        </w:rPr>
      </w:pPr>
    </w:p>
    <w:p w14:paraId="3E6CCBDC" w14:textId="6B69BAF1" w:rsidR="008A298B" w:rsidRDefault="00143CFB">
      <w:pPr>
        <w:pStyle w:val="BodyText"/>
        <w:ind w:left="1180" w:right="122"/>
        <w:rPr>
          <w:u w:val="none"/>
        </w:rPr>
      </w:pPr>
      <w:r>
        <w:rPr>
          <w:strike/>
          <w:color w:val="0101FF"/>
          <w:sz w:val="18"/>
          <w:u w:val="none"/>
        </w:rPr>
        <w:t>All members of the university</w:t>
      </w:r>
      <w:r>
        <w:rPr>
          <w:color w:val="0101FF"/>
          <w:sz w:val="18"/>
          <w:u w:val="none"/>
        </w:rPr>
        <w:t xml:space="preserve"> </w:t>
      </w:r>
      <w:r>
        <w:rPr>
          <w:u w:val="none"/>
        </w:rPr>
        <w:t>community are responsible for ensuring that their conduct does not violate this regulation. This same responsibility extends to, vendors, contractors (including the employees of third parties), visitors or others on the University’s</w:t>
      </w:r>
      <w:r>
        <w:rPr>
          <w:spacing w:val="-1"/>
          <w:u w:val="none"/>
        </w:rPr>
        <w:t xml:space="preserve"> </w:t>
      </w:r>
      <w:r>
        <w:rPr>
          <w:u w:val="none"/>
        </w:rPr>
        <w:t>campus</w:t>
      </w:r>
      <w:r>
        <w:rPr>
          <w:spacing w:val="-1"/>
          <w:u w:val="none"/>
        </w:rPr>
        <w:t xml:space="preserve"> </w:t>
      </w:r>
      <w:r>
        <w:rPr>
          <w:u w:val="none"/>
        </w:rPr>
        <w:t>or</w:t>
      </w:r>
      <w:r>
        <w:rPr>
          <w:spacing w:val="-4"/>
          <w:u w:val="none"/>
        </w:rPr>
        <w:t xml:space="preserve"> </w:t>
      </w:r>
      <w:r>
        <w:rPr>
          <w:u w:val="none"/>
        </w:rPr>
        <w:t>at</w:t>
      </w:r>
      <w:r>
        <w:rPr>
          <w:spacing w:val="-1"/>
          <w:u w:val="none"/>
        </w:rPr>
        <w:t xml:space="preserve"> </w:t>
      </w:r>
      <w:r>
        <w:rPr>
          <w:u w:val="none"/>
        </w:rPr>
        <w:t>any</w:t>
      </w:r>
      <w:r>
        <w:rPr>
          <w:spacing w:val="-3"/>
          <w:u w:val="none"/>
        </w:rPr>
        <w:t xml:space="preserve"> </w:t>
      </w:r>
      <w:r>
        <w:rPr>
          <w:u w:val="none"/>
        </w:rPr>
        <w:t>University</w:t>
      </w:r>
      <w:r>
        <w:rPr>
          <w:spacing w:val="-3"/>
          <w:u w:val="none"/>
        </w:rPr>
        <w:t xml:space="preserve"> </w:t>
      </w:r>
      <w:r>
        <w:rPr>
          <w:u w:val="none"/>
        </w:rPr>
        <w:t>sponsored or</w:t>
      </w:r>
      <w:r>
        <w:rPr>
          <w:spacing w:val="-2"/>
          <w:u w:val="none"/>
        </w:rPr>
        <w:t xml:space="preserve"> </w:t>
      </w:r>
      <w:r>
        <w:rPr>
          <w:u w:val="none"/>
        </w:rPr>
        <w:t>University</w:t>
      </w:r>
      <w:r>
        <w:rPr>
          <w:spacing w:val="-3"/>
          <w:u w:val="none"/>
        </w:rPr>
        <w:t xml:space="preserve"> </w:t>
      </w:r>
      <w:r>
        <w:rPr>
          <w:u w:val="none"/>
        </w:rPr>
        <w:t>related</w:t>
      </w:r>
      <w:r>
        <w:rPr>
          <w:spacing w:val="-5"/>
          <w:u w:val="none"/>
        </w:rPr>
        <w:t xml:space="preserve"> </w:t>
      </w:r>
      <w:r>
        <w:rPr>
          <w:u w:val="none"/>
        </w:rPr>
        <w:t>function</w:t>
      </w:r>
      <w:r>
        <w:rPr>
          <w:spacing w:val="-2"/>
          <w:u w:val="none"/>
        </w:rPr>
        <w:t xml:space="preserve"> </w:t>
      </w:r>
      <w:r>
        <w:rPr>
          <w:u w:val="none"/>
        </w:rPr>
        <w:t>or activity. EOD will consult with the vendor or contract manager to determine how</w:t>
      </w:r>
      <w:r>
        <w:rPr>
          <w:spacing w:val="40"/>
          <w:u w:val="none"/>
        </w:rPr>
        <w:t xml:space="preserve"> </w:t>
      </w:r>
      <w:r>
        <w:rPr>
          <w:u w:val="none"/>
        </w:rPr>
        <w:t>any</w:t>
      </w:r>
      <w:r>
        <w:rPr>
          <w:spacing w:val="-5"/>
          <w:u w:val="none"/>
        </w:rPr>
        <w:t xml:space="preserve"> </w:t>
      </w:r>
      <w:r>
        <w:rPr>
          <w:u w:val="none"/>
        </w:rPr>
        <w:t>investigation</w:t>
      </w:r>
      <w:r>
        <w:rPr>
          <w:spacing w:val="-2"/>
          <w:u w:val="none"/>
        </w:rPr>
        <w:t xml:space="preserve"> </w:t>
      </w:r>
      <w:r>
        <w:rPr>
          <w:u w:val="none"/>
        </w:rPr>
        <w:t>will</w:t>
      </w:r>
      <w:r>
        <w:rPr>
          <w:spacing w:val="-3"/>
          <w:u w:val="none"/>
        </w:rPr>
        <w:t xml:space="preserve"> </w:t>
      </w:r>
      <w:r>
        <w:rPr>
          <w:u w:val="none"/>
        </w:rPr>
        <w:t>be</w:t>
      </w:r>
      <w:r>
        <w:rPr>
          <w:spacing w:val="-2"/>
          <w:u w:val="none"/>
        </w:rPr>
        <w:t xml:space="preserve"> </w:t>
      </w:r>
      <w:r>
        <w:rPr>
          <w:u w:val="none"/>
        </w:rPr>
        <w:t>undertaken.</w:t>
      </w:r>
      <w:r>
        <w:rPr>
          <w:spacing w:val="-7"/>
          <w:u w:val="none"/>
        </w:rPr>
        <w:t xml:space="preserve"> </w:t>
      </w:r>
      <w:r>
        <w:rPr>
          <w:u w:val="none"/>
        </w:rPr>
        <w:t>The</w:t>
      </w:r>
      <w:r>
        <w:rPr>
          <w:spacing w:val="-4"/>
          <w:u w:val="none"/>
        </w:rPr>
        <w:t xml:space="preserve"> </w:t>
      </w:r>
      <w:proofErr w:type="spellStart"/>
      <w:r>
        <w:rPr>
          <w:strike/>
          <w:color w:val="0101FF"/>
          <w:sz w:val="18"/>
          <w:u w:val="none"/>
        </w:rPr>
        <w:t>university</w:t>
      </w:r>
      <w:r>
        <w:rPr>
          <w:color w:val="0101FF"/>
          <w:u w:color="0101FF"/>
        </w:rPr>
        <w:t>University</w:t>
      </w:r>
      <w:proofErr w:type="spellEnd"/>
      <w:r>
        <w:rPr>
          <w:color w:val="0101FF"/>
          <w:spacing w:val="-5"/>
          <w:u w:val="none"/>
        </w:rPr>
        <w:t xml:space="preserve"> </w:t>
      </w:r>
      <w:r>
        <w:rPr>
          <w:u w:val="none"/>
        </w:rPr>
        <w:t>shall</w:t>
      </w:r>
      <w:r>
        <w:rPr>
          <w:spacing w:val="-3"/>
          <w:u w:val="none"/>
        </w:rPr>
        <w:t xml:space="preserve"> </w:t>
      </w:r>
      <w:proofErr w:type="gramStart"/>
      <w:r>
        <w:rPr>
          <w:u w:val="none"/>
        </w:rPr>
        <w:t>take</w:t>
      </w:r>
      <w:r>
        <w:rPr>
          <w:spacing w:val="-2"/>
          <w:u w:val="none"/>
        </w:rPr>
        <w:t xml:space="preserve"> </w:t>
      </w:r>
      <w:r>
        <w:rPr>
          <w:u w:val="none"/>
        </w:rPr>
        <w:t>action</w:t>
      </w:r>
      <w:proofErr w:type="gramEnd"/>
      <w:r>
        <w:rPr>
          <w:spacing w:val="-2"/>
          <w:u w:val="none"/>
        </w:rPr>
        <w:t xml:space="preserve"> </w:t>
      </w:r>
      <w:r>
        <w:rPr>
          <w:u w:val="none"/>
        </w:rPr>
        <w:t>against the vendor or contractor, when warranted, in accordance with the terms of the governing contract or agreement.</w:t>
      </w:r>
    </w:p>
    <w:p w14:paraId="6ED58AEA" w14:textId="77777777" w:rsidR="008A298B" w:rsidRDefault="008A298B">
      <w:pPr>
        <w:pStyle w:val="BodyText"/>
        <w:spacing w:before="8"/>
        <w:rPr>
          <w:sz w:val="9"/>
          <w:u w:val="none"/>
        </w:rPr>
      </w:pPr>
    </w:p>
    <w:p w14:paraId="113F249A" w14:textId="77777777" w:rsidR="008A298B" w:rsidRDefault="00143CFB">
      <w:pPr>
        <w:pStyle w:val="ListParagraph"/>
        <w:numPr>
          <w:ilvl w:val="1"/>
          <w:numId w:val="4"/>
        </w:numPr>
        <w:tabs>
          <w:tab w:val="left" w:pos="1411"/>
        </w:tabs>
        <w:spacing w:before="94"/>
        <w:ind w:left="1180" w:right="954" w:firstLine="0"/>
        <w:rPr>
          <w:b/>
          <w:color w:val="0101FF"/>
          <w:sz w:val="18"/>
        </w:rPr>
      </w:pPr>
      <w:r>
        <w:rPr>
          <w:b/>
          <w:strike/>
          <w:color w:val="0101FF"/>
          <w:sz w:val="18"/>
        </w:rPr>
        <w:t>Required</w:t>
      </w:r>
      <w:r>
        <w:rPr>
          <w:b/>
          <w:strike/>
          <w:color w:val="0101FF"/>
          <w:spacing w:val="-3"/>
          <w:sz w:val="18"/>
        </w:rPr>
        <w:t xml:space="preserve"> </w:t>
      </w:r>
      <w:r>
        <w:rPr>
          <w:b/>
          <w:strike/>
          <w:color w:val="0101FF"/>
          <w:sz w:val="18"/>
        </w:rPr>
        <w:t>Responsibility</w:t>
      </w:r>
      <w:r>
        <w:rPr>
          <w:b/>
          <w:strike/>
          <w:color w:val="0101FF"/>
          <w:spacing w:val="-12"/>
          <w:sz w:val="18"/>
        </w:rPr>
        <w:t xml:space="preserve"> </w:t>
      </w:r>
      <w:r>
        <w:rPr>
          <w:b/>
          <w:strike/>
          <w:color w:val="0101FF"/>
          <w:sz w:val="18"/>
        </w:rPr>
        <w:t>to</w:t>
      </w:r>
      <w:r>
        <w:rPr>
          <w:b/>
          <w:strike/>
          <w:color w:val="0101FF"/>
          <w:spacing w:val="-3"/>
          <w:sz w:val="18"/>
        </w:rPr>
        <w:t xml:space="preserve"> </w:t>
      </w:r>
      <w:r>
        <w:rPr>
          <w:b/>
          <w:strike/>
          <w:color w:val="0101FF"/>
          <w:sz w:val="18"/>
        </w:rPr>
        <w:t>Report</w:t>
      </w:r>
      <w:r>
        <w:rPr>
          <w:b/>
          <w:strike/>
          <w:color w:val="0101FF"/>
          <w:spacing w:val="-3"/>
          <w:sz w:val="18"/>
        </w:rPr>
        <w:t xml:space="preserve"> </w:t>
      </w:r>
      <w:r>
        <w:rPr>
          <w:b/>
          <w:strike/>
          <w:color w:val="0101FF"/>
          <w:sz w:val="18"/>
        </w:rPr>
        <w:t>Perceived</w:t>
      </w:r>
      <w:r>
        <w:rPr>
          <w:b/>
          <w:strike/>
          <w:color w:val="0101FF"/>
          <w:spacing w:val="-3"/>
          <w:sz w:val="18"/>
        </w:rPr>
        <w:t xml:space="preserve"> </w:t>
      </w:r>
      <w:r>
        <w:rPr>
          <w:b/>
          <w:strike/>
          <w:color w:val="0101FF"/>
          <w:sz w:val="18"/>
        </w:rPr>
        <w:t>or</w:t>
      </w:r>
      <w:r>
        <w:rPr>
          <w:b/>
          <w:strike/>
          <w:color w:val="0101FF"/>
          <w:spacing w:val="-4"/>
          <w:sz w:val="18"/>
        </w:rPr>
        <w:t xml:space="preserve"> </w:t>
      </w:r>
      <w:r>
        <w:rPr>
          <w:b/>
          <w:strike/>
          <w:color w:val="0101FF"/>
          <w:sz w:val="18"/>
        </w:rPr>
        <w:t>Actual</w:t>
      </w:r>
      <w:r>
        <w:rPr>
          <w:b/>
          <w:strike/>
          <w:color w:val="0101FF"/>
          <w:spacing w:val="-3"/>
          <w:sz w:val="18"/>
        </w:rPr>
        <w:t xml:space="preserve"> </w:t>
      </w:r>
      <w:r>
        <w:rPr>
          <w:b/>
          <w:strike/>
          <w:color w:val="0101FF"/>
          <w:sz w:val="18"/>
        </w:rPr>
        <w:t>Violations</w:t>
      </w:r>
      <w:r>
        <w:rPr>
          <w:b/>
          <w:strike/>
          <w:color w:val="0101FF"/>
          <w:spacing w:val="-2"/>
          <w:sz w:val="18"/>
        </w:rPr>
        <w:t xml:space="preserve"> </w:t>
      </w:r>
      <w:r>
        <w:rPr>
          <w:b/>
          <w:strike/>
          <w:color w:val="0101FF"/>
          <w:sz w:val="18"/>
        </w:rPr>
        <w:t>of</w:t>
      </w:r>
      <w:r>
        <w:rPr>
          <w:b/>
          <w:strike/>
          <w:color w:val="0101FF"/>
          <w:spacing w:val="-3"/>
          <w:sz w:val="18"/>
        </w:rPr>
        <w:t xml:space="preserve"> </w:t>
      </w:r>
      <w:r>
        <w:rPr>
          <w:b/>
          <w:strike/>
          <w:color w:val="0101FF"/>
          <w:sz w:val="18"/>
        </w:rPr>
        <w:t>the</w:t>
      </w:r>
      <w:r>
        <w:rPr>
          <w:b/>
          <w:strike/>
          <w:color w:val="0101FF"/>
          <w:spacing w:val="-2"/>
          <w:sz w:val="18"/>
        </w:rPr>
        <w:t xml:space="preserve"> </w:t>
      </w:r>
      <w:r>
        <w:rPr>
          <w:b/>
          <w:strike/>
          <w:color w:val="0101FF"/>
          <w:sz w:val="18"/>
        </w:rPr>
        <w:t>Sexual</w:t>
      </w:r>
      <w:r>
        <w:rPr>
          <w:b/>
          <w:strike/>
          <w:color w:val="0101FF"/>
          <w:spacing w:val="-5"/>
          <w:sz w:val="18"/>
        </w:rPr>
        <w:t xml:space="preserve"> </w:t>
      </w:r>
      <w:r>
        <w:rPr>
          <w:b/>
          <w:strike/>
          <w:color w:val="0101FF"/>
          <w:sz w:val="18"/>
        </w:rPr>
        <w:t>Misconduct</w:t>
      </w:r>
      <w:r>
        <w:rPr>
          <w:b/>
          <w:color w:val="0101FF"/>
          <w:sz w:val="18"/>
        </w:rPr>
        <w:t xml:space="preserve"> </w:t>
      </w:r>
      <w:r>
        <w:rPr>
          <w:b/>
          <w:strike/>
          <w:color w:val="0101FF"/>
          <w:spacing w:val="-2"/>
          <w:sz w:val="18"/>
        </w:rPr>
        <w:t>Regulation.</w:t>
      </w:r>
      <w:r>
        <w:rPr>
          <w:b/>
          <w:strike/>
          <w:color w:val="0101FF"/>
          <w:spacing w:val="40"/>
          <w:sz w:val="18"/>
        </w:rPr>
        <w:t xml:space="preserve"> </w:t>
      </w:r>
    </w:p>
    <w:p w14:paraId="3E6BE982" w14:textId="77777777" w:rsidR="008A298B" w:rsidRDefault="008A298B">
      <w:pPr>
        <w:pStyle w:val="BodyText"/>
        <w:spacing w:before="10"/>
        <w:rPr>
          <w:b/>
          <w:sz w:val="9"/>
          <w:u w:val="none"/>
        </w:rPr>
      </w:pPr>
    </w:p>
    <w:p w14:paraId="4CE9F798" w14:textId="77777777" w:rsidR="008A298B" w:rsidRDefault="00143CFB">
      <w:pPr>
        <w:pStyle w:val="ListParagraph"/>
        <w:numPr>
          <w:ilvl w:val="2"/>
          <w:numId w:val="4"/>
        </w:numPr>
        <w:tabs>
          <w:tab w:val="left" w:pos="1382"/>
        </w:tabs>
        <w:spacing w:before="94"/>
        <w:ind w:hanging="202"/>
        <w:rPr>
          <w:b/>
          <w:color w:val="0101FF"/>
          <w:sz w:val="18"/>
        </w:rPr>
      </w:pPr>
      <w:r>
        <w:rPr>
          <w:b/>
          <w:strike/>
          <w:color w:val="0101FF"/>
          <w:sz w:val="18"/>
        </w:rPr>
        <w:t>Responsibility</w:t>
      </w:r>
      <w:r>
        <w:rPr>
          <w:b/>
          <w:strike/>
          <w:color w:val="0101FF"/>
          <w:spacing w:val="-9"/>
          <w:sz w:val="18"/>
        </w:rPr>
        <w:t xml:space="preserve"> </w:t>
      </w:r>
      <w:r>
        <w:rPr>
          <w:b/>
          <w:strike/>
          <w:color w:val="0101FF"/>
          <w:sz w:val="18"/>
        </w:rPr>
        <w:t>of</w:t>
      </w:r>
      <w:r>
        <w:rPr>
          <w:b/>
          <w:strike/>
          <w:color w:val="0101FF"/>
          <w:spacing w:val="-3"/>
          <w:sz w:val="18"/>
        </w:rPr>
        <w:t xml:space="preserve"> </w:t>
      </w:r>
      <w:r>
        <w:rPr>
          <w:b/>
          <w:strike/>
          <w:color w:val="0101FF"/>
          <w:spacing w:val="-2"/>
          <w:sz w:val="18"/>
        </w:rPr>
        <w:t>Supervisors</w:t>
      </w:r>
    </w:p>
    <w:p w14:paraId="46CC541E" w14:textId="77777777" w:rsidR="008A298B" w:rsidRDefault="008A298B">
      <w:pPr>
        <w:pStyle w:val="BodyText"/>
        <w:spacing w:before="1"/>
        <w:rPr>
          <w:b/>
          <w:sz w:val="16"/>
          <w:u w:val="none"/>
        </w:rPr>
      </w:pPr>
    </w:p>
    <w:p w14:paraId="27C3CAD5" w14:textId="09187FAB" w:rsidR="008A298B" w:rsidRPr="00C45A76" w:rsidRDefault="00143CFB" w:rsidP="00C45A76">
      <w:pPr>
        <w:pStyle w:val="Heading2"/>
        <w:numPr>
          <w:ilvl w:val="0"/>
          <w:numId w:val="6"/>
        </w:numPr>
        <w:jc w:val="left"/>
        <w:rPr>
          <w:color w:val="0000FF"/>
          <w:u w:val="single"/>
        </w:rPr>
      </w:pPr>
      <w:r w:rsidRPr="00C45A76">
        <w:rPr>
          <w:color w:val="0000FF"/>
          <w:u w:val="single"/>
        </w:rPr>
        <w:t>ADMINISTRATOR,</w:t>
      </w:r>
      <w:r w:rsidRPr="00C45A76">
        <w:rPr>
          <w:color w:val="0000FF"/>
          <w:spacing w:val="-8"/>
          <w:u w:val="single"/>
        </w:rPr>
        <w:t xml:space="preserve"> </w:t>
      </w:r>
      <w:r w:rsidRPr="00C45A76">
        <w:rPr>
          <w:color w:val="0000FF"/>
          <w:u w:val="single"/>
        </w:rPr>
        <w:t>FACULTY,</w:t>
      </w:r>
      <w:r w:rsidRPr="00C45A76">
        <w:rPr>
          <w:color w:val="0000FF"/>
          <w:spacing w:val="-9"/>
          <w:u w:val="single"/>
        </w:rPr>
        <w:t xml:space="preserve"> </w:t>
      </w:r>
      <w:r w:rsidRPr="00C45A76">
        <w:rPr>
          <w:color w:val="0000FF"/>
          <w:u w:val="single"/>
        </w:rPr>
        <w:t>SUPERVISOR,</w:t>
      </w:r>
      <w:r w:rsidRPr="00C45A76">
        <w:rPr>
          <w:color w:val="0000FF"/>
          <w:spacing w:val="-8"/>
          <w:u w:val="single"/>
        </w:rPr>
        <w:t xml:space="preserve"> </w:t>
      </w:r>
      <w:r w:rsidRPr="00C45A76">
        <w:rPr>
          <w:color w:val="0000FF"/>
          <w:u w:val="single"/>
        </w:rPr>
        <w:t>MANAGER</w:t>
      </w:r>
      <w:r w:rsidRPr="00C45A76">
        <w:rPr>
          <w:color w:val="0000FF"/>
          <w:spacing w:val="-5"/>
          <w:u w:val="single"/>
        </w:rPr>
        <w:t xml:space="preserve"> </w:t>
      </w:r>
      <w:r w:rsidRPr="00C45A76">
        <w:rPr>
          <w:color w:val="0000FF"/>
          <w:u w:val="single"/>
        </w:rPr>
        <w:t>AND</w:t>
      </w:r>
      <w:r w:rsidRPr="00C45A76">
        <w:rPr>
          <w:color w:val="0000FF"/>
          <w:spacing w:val="-7"/>
          <w:u w:val="single"/>
        </w:rPr>
        <w:t xml:space="preserve"> </w:t>
      </w:r>
      <w:r w:rsidRPr="00C45A76">
        <w:rPr>
          <w:color w:val="0000FF"/>
          <w:u w:val="single"/>
        </w:rPr>
        <w:t>COACH’S RESPONSIBILITY TO REPORT SEXUAL MISCONDUCT</w:t>
      </w:r>
    </w:p>
    <w:p w14:paraId="1D490F3E" w14:textId="77777777" w:rsidR="008A298B" w:rsidRDefault="008A298B">
      <w:pPr>
        <w:pStyle w:val="BodyText"/>
        <w:rPr>
          <w:b/>
          <w:sz w:val="16"/>
          <w:u w:val="none"/>
        </w:rPr>
      </w:pPr>
    </w:p>
    <w:p w14:paraId="16DA8A67" w14:textId="77777777" w:rsidR="008A298B" w:rsidRDefault="00143CFB">
      <w:pPr>
        <w:spacing w:before="92"/>
        <w:ind w:left="1180" w:right="142"/>
        <w:rPr>
          <w:sz w:val="18"/>
        </w:rPr>
      </w:pPr>
      <w:r>
        <w:rPr>
          <w:color w:val="0101FF"/>
          <w:sz w:val="24"/>
          <w:u w:val="single" w:color="0101FF"/>
        </w:rPr>
        <w:t>Under federal law</w:t>
      </w:r>
      <w:r>
        <w:rPr>
          <w:color w:val="0101FF"/>
          <w:sz w:val="24"/>
        </w:rPr>
        <w:t xml:space="preserve"> </w:t>
      </w:r>
      <w:r>
        <w:rPr>
          <w:sz w:val="24"/>
        </w:rPr>
        <w:t xml:space="preserve">and </w:t>
      </w:r>
      <w:r>
        <w:rPr>
          <w:b/>
          <w:strike/>
          <w:color w:val="0101FF"/>
          <w:sz w:val="18"/>
        </w:rPr>
        <w:t xml:space="preserve">Managers: </w:t>
      </w:r>
      <w:proofErr w:type="spellStart"/>
      <w:r>
        <w:rPr>
          <w:strike/>
          <w:color w:val="0101FF"/>
          <w:sz w:val="18"/>
        </w:rPr>
        <w:t>All</w:t>
      </w:r>
      <w:r>
        <w:rPr>
          <w:color w:val="0101FF"/>
          <w:sz w:val="24"/>
          <w:u w:val="single" w:color="0101FF"/>
        </w:rPr>
        <w:t>this</w:t>
      </w:r>
      <w:proofErr w:type="spellEnd"/>
      <w:r>
        <w:rPr>
          <w:color w:val="0101FF"/>
          <w:sz w:val="24"/>
          <w:u w:val="single" w:color="0101FF"/>
        </w:rPr>
        <w:t xml:space="preserve"> regulation, all administrators, faculty,</w:t>
      </w:r>
      <w:r>
        <w:rPr>
          <w:color w:val="0101FF"/>
          <w:sz w:val="24"/>
        </w:rPr>
        <w:t xml:space="preserve"> </w:t>
      </w:r>
      <w:r>
        <w:rPr>
          <w:sz w:val="24"/>
        </w:rPr>
        <w:t xml:space="preserve">supervisors </w:t>
      </w:r>
      <w:r>
        <w:rPr>
          <w:strike/>
          <w:color w:val="0101FF"/>
          <w:sz w:val="18"/>
        </w:rPr>
        <w:t xml:space="preserve">and managers </w:t>
      </w:r>
      <w:r>
        <w:rPr>
          <w:sz w:val="24"/>
        </w:rPr>
        <w:t xml:space="preserve">(defined for purposes of this regulation as supervising 1 or more </w:t>
      </w:r>
      <w:r>
        <w:rPr>
          <w:strike/>
          <w:color w:val="0101FF"/>
          <w:sz w:val="18"/>
        </w:rPr>
        <w:t>employees)</w:t>
      </w:r>
      <w:r>
        <w:rPr>
          <w:color w:val="0101FF"/>
          <w:sz w:val="24"/>
          <w:u w:val="single" w:color="0101FF"/>
        </w:rPr>
        <w:t>employee), managers and coaches</w:t>
      </w:r>
      <w:r>
        <w:rPr>
          <w:color w:val="0101FF"/>
          <w:sz w:val="24"/>
        </w:rPr>
        <w:t xml:space="preserve"> </w:t>
      </w:r>
      <w:r>
        <w:rPr>
          <w:sz w:val="24"/>
        </w:rPr>
        <w:t xml:space="preserve">are </w:t>
      </w:r>
      <w:r>
        <w:rPr>
          <w:strike/>
          <w:color w:val="0101FF"/>
          <w:sz w:val="18"/>
        </w:rPr>
        <w:t xml:space="preserve">required to promptly </w:t>
      </w:r>
      <w:r>
        <w:rPr>
          <w:color w:val="0101FF"/>
          <w:sz w:val="24"/>
          <w:u w:val="single" w:color="0101FF"/>
        </w:rPr>
        <w:t>considered</w:t>
      </w:r>
      <w:r>
        <w:rPr>
          <w:color w:val="0101FF"/>
          <w:spacing w:val="40"/>
          <w:sz w:val="24"/>
        </w:rPr>
        <w:t xml:space="preserve"> </w:t>
      </w:r>
      <w:r>
        <w:rPr>
          <w:color w:val="0101FF"/>
          <w:sz w:val="24"/>
          <w:u w:val="single" w:color="0101FF"/>
        </w:rPr>
        <w:t>to be a “responsible employee” who when informed of or witness sexual</w:t>
      </w:r>
      <w:r>
        <w:rPr>
          <w:color w:val="0101FF"/>
          <w:sz w:val="24"/>
        </w:rPr>
        <w:t xml:space="preserve"> </w:t>
      </w:r>
      <w:r>
        <w:rPr>
          <w:color w:val="0101FF"/>
          <w:sz w:val="24"/>
          <w:u w:val="single" w:color="0101FF"/>
        </w:rPr>
        <w:t xml:space="preserve">misconduct as defined by this regulation, </w:t>
      </w:r>
      <w:r>
        <w:rPr>
          <w:b/>
          <w:i/>
          <w:color w:val="0101FF"/>
          <w:sz w:val="24"/>
          <w:u w:val="single" w:color="0101FF"/>
        </w:rPr>
        <w:t xml:space="preserve">must </w:t>
      </w:r>
      <w:r>
        <w:rPr>
          <w:sz w:val="24"/>
        </w:rPr>
        <w:t xml:space="preserve">report </w:t>
      </w:r>
      <w:r>
        <w:rPr>
          <w:strike/>
          <w:color w:val="0101FF"/>
          <w:sz w:val="18"/>
        </w:rPr>
        <w:t>to the Office of Equal Opportunity and</w:t>
      </w:r>
      <w:r>
        <w:rPr>
          <w:color w:val="0101FF"/>
          <w:sz w:val="18"/>
        </w:rPr>
        <w:t xml:space="preserve"> </w:t>
      </w:r>
      <w:r>
        <w:rPr>
          <w:strike/>
          <w:color w:val="0101FF"/>
          <w:sz w:val="18"/>
        </w:rPr>
        <w:t>Diversity</w:t>
      </w:r>
      <w:r>
        <w:rPr>
          <w:strike/>
          <w:color w:val="0101FF"/>
          <w:spacing w:val="-3"/>
          <w:sz w:val="18"/>
        </w:rPr>
        <w:t xml:space="preserve"> </w:t>
      </w:r>
      <w:r>
        <w:rPr>
          <w:strike/>
          <w:color w:val="0101FF"/>
          <w:sz w:val="18"/>
        </w:rPr>
        <w:t>(EOD)</w:t>
      </w:r>
      <w:r>
        <w:rPr>
          <w:strike/>
          <w:color w:val="0101FF"/>
          <w:spacing w:val="-3"/>
          <w:sz w:val="18"/>
        </w:rPr>
        <w:t xml:space="preserve"> </w:t>
      </w:r>
      <w:r>
        <w:rPr>
          <w:strike/>
          <w:color w:val="0101FF"/>
          <w:sz w:val="18"/>
        </w:rPr>
        <w:t>(either</w:t>
      </w:r>
      <w:r>
        <w:rPr>
          <w:strike/>
          <w:color w:val="0101FF"/>
          <w:spacing w:val="-3"/>
          <w:sz w:val="18"/>
        </w:rPr>
        <w:t xml:space="preserve"> </w:t>
      </w:r>
      <w:r>
        <w:rPr>
          <w:strike/>
          <w:color w:val="0101FF"/>
          <w:sz w:val="18"/>
        </w:rPr>
        <w:t>verbally</w:t>
      </w:r>
      <w:r>
        <w:rPr>
          <w:strike/>
          <w:color w:val="0101FF"/>
          <w:spacing w:val="-4"/>
          <w:sz w:val="18"/>
        </w:rPr>
        <w:t xml:space="preserve"> </w:t>
      </w:r>
      <w:r>
        <w:rPr>
          <w:strike/>
          <w:color w:val="0101FF"/>
          <w:sz w:val="18"/>
        </w:rPr>
        <w:t>or</w:t>
      </w:r>
      <w:r>
        <w:rPr>
          <w:strike/>
          <w:color w:val="0101FF"/>
          <w:spacing w:val="-3"/>
          <w:sz w:val="18"/>
        </w:rPr>
        <w:t xml:space="preserve"> </w:t>
      </w:r>
      <w:r>
        <w:rPr>
          <w:strike/>
          <w:color w:val="0101FF"/>
          <w:sz w:val="18"/>
        </w:rPr>
        <w:t>through</w:t>
      </w:r>
      <w:r>
        <w:rPr>
          <w:strike/>
          <w:color w:val="0101FF"/>
          <w:spacing w:val="-2"/>
          <w:sz w:val="18"/>
        </w:rPr>
        <w:t xml:space="preserve"> </w:t>
      </w:r>
      <w:r>
        <w:rPr>
          <w:strike/>
          <w:color w:val="0101FF"/>
          <w:sz w:val="18"/>
        </w:rPr>
        <w:t>written</w:t>
      </w:r>
      <w:r>
        <w:rPr>
          <w:strike/>
          <w:color w:val="0101FF"/>
          <w:spacing w:val="-5"/>
          <w:sz w:val="18"/>
        </w:rPr>
        <w:t xml:space="preserve"> </w:t>
      </w:r>
      <w:r>
        <w:rPr>
          <w:strike/>
          <w:color w:val="0101FF"/>
          <w:sz w:val="18"/>
        </w:rPr>
        <w:t>communications)</w:t>
      </w:r>
      <w:r>
        <w:rPr>
          <w:color w:val="0101FF"/>
          <w:sz w:val="24"/>
          <w:u w:val="single" w:color="0101FF"/>
        </w:rPr>
        <w:t>these</w:t>
      </w:r>
      <w:r>
        <w:rPr>
          <w:color w:val="0101FF"/>
          <w:spacing w:val="-5"/>
          <w:sz w:val="24"/>
        </w:rPr>
        <w:t xml:space="preserve"> </w:t>
      </w:r>
      <w:r>
        <w:rPr>
          <w:sz w:val="24"/>
        </w:rPr>
        <w:t>allegations</w:t>
      </w:r>
      <w:r>
        <w:rPr>
          <w:strike/>
          <w:color w:val="0101FF"/>
          <w:sz w:val="18"/>
        </w:rPr>
        <w:t>,</w:t>
      </w:r>
      <w:r>
        <w:rPr>
          <w:strike/>
          <w:color w:val="0101FF"/>
          <w:spacing w:val="-6"/>
          <w:sz w:val="18"/>
        </w:rPr>
        <w:t xml:space="preserve"> </w:t>
      </w:r>
      <w:r>
        <w:rPr>
          <w:strike/>
          <w:color w:val="0101FF"/>
          <w:sz w:val="18"/>
        </w:rPr>
        <w:t>reports</w:t>
      </w:r>
      <w:r>
        <w:rPr>
          <w:strike/>
          <w:color w:val="0101FF"/>
          <w:spacing w:val="-2"/>
          <w:sz w:val="18"/>
        </w:rPr>
        <w:t xml:space="preserve"> </w:t>
      </w:r>
      <w:r>
        <w:rPr>
          <w:strike/>
          <w:color w:val="0101FF"/>
          <w:sz w:val="18"/>
        </w:rPr>
        <w:t>or</w:t>
      </w:r>
      <w:r>
        <w:rPr>
          <w:strike/>
          <w:color w:val="0101FF"/>
          <w:spacing w:val="-4"/>
          <w:sz w:val="18"/>
        </w:rPr>
        <w:t xml:space="preserve"> </w:t>
      </w:r>
      <w:r>
        <w:rPr>
          <w:strike/>
          <w:color w:val="0101FF"/>
          <w:sz w:val="18"/>
        </w:rPr>
        <w:t>instances</w:t>
      </w:r>
    </w:p>
    <w:p w14:paraId="58FC52D4" w14:textId="77777777" w:rsidR="008A298B" w:rsidRDefault="00143CFB">
      <w:pPr>
        <w:ind w:left="1180"/>
        <w:rPr>
          <w:i/>
          <w:sz w:val="24"/>
        </w:rPr>
      </w:pPr>
      <w:r>
        <w:rPr>
          <w:color w:val="0101FF"/>
          <w:sz w:val="24"/>
          <w:u w:val="single" w:color="0101FF"/>
        </w:rPr>
        <w:t>to the appropriate authorities.</w:t>
      </w:r>
      <w:r>
        <w:rPr>
          <w:color w:val="0101FF"/>
          <w:spacing w:val="40"/>
          <w:sz w:val="24"/>
          <w:u w:val="single" w:color="0101FF"/>
        </w:rPr>
        <w:t xml:space="preserve"> </w:t>
      </w:r>
      <w:r>
        <w:rPr>
          <w:color w:val="0101FF"/>
          <w:sz w:val="24"/>
          <w:u w:val="single" w:color="0101FF"/>
        </w:rPr>
        <w:t xml:space="preserve">Note: </w:t>
      </w:r>
      <w:r>
        <w:rPr>
          <w:i/>
          <w:color w:val="0101FF"/>
          <w:sz w:val="24"/>
          <w:u w:val="single" w:color="0101FF"/>
        </w:rPr>
        <w:t>any University official meeting this definition</w:t>
      </w:r>
      <w:r>
        <w:rPr>
          <w:i/>
          <w:color w:val="0101FF"/>
          <w:sz w:val="24"/>
        </w:rPr>
        <w:t xml:space="preserve"> </w:t>
      </w:r>
      <w:r>
        <w:rPr>
          <w:i/>
          <w:color w:val="0101FF"/>
          <w:sz w:val="24"/>
          <w:u w:val="single" w:color="0101FF"/>
        </w:rPr>
        <w:t>cannot</w:t>
      </w:r>
      <w:r>
        <w:rPr>
          <w:i/>
          <w:color w:val="0101FF"/>
          <w:spacing w:val="-1"/>
          <w:sz w:val="24"/>
          <w:u w:val="single" w:color="0101FF"/>
        </w:rPr>
        <w:t xml:space="preserve"> </w:t>
      </w:r>
      <w:r>
        <w:rPr>
          <w:i/>
          <w:color w:val="0101FF"/>
          <w:sz w:val="24"/>
          <w:u w:val="single" w:color="0101FF"/>
        </w:rPr>
        <w:t>have</w:t>
      </w:r>
      <w:r>
        <w:rPr>
          <w:i/>
          <w:color w:val="0101FF"/>
          <w:spacing w:val="-1"/>
          <w:sz w:val="24"/>
          <w:u w:val="single" w:color="0101FF"/>
        </w:rPr>
        <w:t xml:space="preserve"> </w:t>
      </w:r>
      <w:r>
        <w:rPr>
          <w:i/>
          <w:color w:val="0101FF"/>
          <w:sz w:val="24"/>
          <w:u w:val="single" w:color="0101FF"/>
        </w:rPr>
        <w:t>“off</w:t>
      </w:r>
      <w:r>
        <w:rPr>
          <w:i/>
          <w:color w:val="0101FF"/>
          <w:spacing w:val="-1"/>
          <w:sz w:val="24"/>
          <w:u w:val="single" w:color="0101FF"/>
        </w:rPr>
        <w:t xml:space="preserve"> </w:t>
      </w:r>
      <w:r>
        <w:rPr>
          <w:i/>
          <w:color w:val="0101FF"/>
          <w:sz w:val="24"/>
          <w:u w:val="single" w:color="0101FF"/>
        </w:rPr>
        <w:t>the</w:t>
      </w:r>
      <w:r>
        <w:rPr>
          <w:i/>
          <w:color w:val="0101FF"/>
          <w:spacing w:val="-1"/>
          <w:sz w:val="24"/>
          <w:u w:val="single" w:color="0101FF"/>
        </w:rPr>
        <w:t xml:space="preserve"> </w:t>
      </w:r>
      <w:r>
        <w:rPr>
          <w:i/>
          <w:color w:val="0101FF"/>
          <w:sz w:val="24"/>
          <w:u w:val="single" w:color="0101FF"/>
        </w:rPr>
        <w:t>record”</w:t>
      </w:r>
      <w:r>
        <w:rPr>
          <w:i/>
          <w:color w:val="0101FF"/>
          <w:spacing w:val="-4"/>
          <w:sz w:val="24"/>
          <w:u w:val="single" w:color="0101FF"/>
        </w:rPr>
        <w:t xml:space="preserve"> </w:t>
      </w:r>
      <w:r>
        <w:rPr>
          <w:i/>
          <w:color w:val="0101FF"/>
          <w:sz w:val="24"/>
          <w:u w:val="single" w:color="0101FF"/>
        </w:rPr>
        <w:t>conversations</w:t>
      </w:r>
      <w:r>
        <w:rPr>
          <w:i/>
          <w:color w:val="0101FF"/>
          <w:spacing w:val="-3"/>
          <w:sz w:val="24"/>
          <w:u w:val="single" w:color="0101FF"/>
        </w:rPr>
        <w:t xml:space="preserve"> </w:t>
      </w:r>
      <w:r>
        <w:rPr>
          <w:i/>
          <w:color w:val="0101FF"/>
          <w:sz w:val="24"/>
          <w:u w:val="single" w:color="0101FF"/>
        </w:rPr>
        <w:t>with</w:t>
      </w:r>
      <w:r>
        <w:rPr>
          <w:i/>
          <w:color w:val="0101FF"/>
          <w:spacing w:val="-1"/>
          <w:sz w:val="24"/>
          <w:u w:val="single" w:color="0101FF"/>
        </w:rPr>
        <w:t xml:space="preserve"> </w:t>
      </w:r>
      <w:r>
        <w:rPr>
          <w:i/>
          <w:color w:val="0101FF"/>
          <w:sz w:val="24"/>
          <w:u w:val="single" w:color="0101FF"/>
        </w:rPr>
        <w:t>victims</w:t>
      </w:r>
      <w:r>
        <w:rPr>
          <w:i/>
          <w:color w:val="0101FF"/>
          <w:spacing w:val="-1"/>
          <w:sz w:val="24"/>
          <w:u w:val="single" w:color="0101FF"/>
        </w:rPr>
        <w:t xml:space="preserve"> </w:t>
      </w:r>
      <w:r>
        <w:rPr>
          <w:i/>
          <w:color w:val="0101FF"/>
          <w:sz w:val="24"/>
          <w:u w:val="single" w:color="0101FF"/>
        </w:rPr>
        <w:t>/</w:t>
      </w:r>
      <w:r>
        <w:rPr>
          <w:i/>
          <w:color w:val="0101FF"/>
          <w:spacing w:val="-1"/>
          <w:sz w:val="24"/>
          <w:u w:val="single" w:color="0101FF"/>
        </w:rPr>
        <w:t xml:space="preserve"> </w:t>
      </w:r>
      <w:r>
        <w:rPr>
          <w:i/>
          <w:color w:val="0101FF"/>
          <w:sz w:val="24"/>
          <w:u w:val="single" w:color="0101FF"/>
        </w:rPr>
        <w:t>survivors</w:t>
      </w:r>
      <w:r>
        <w:rPr>
          <w:i/>
          <w:color w:val="0101FF"/>
          <w:spacing w:val="-1"/>
          <w:sz w:val="24"/>
          <w:u w:val="single" w:color="0101FF"/>
        </w:rPr>
        <w:t xml:space="preserve"> </w:t>
      </w:r>
      <w:r>
        <w:rPr>
          <w:i/>
          <w:color w:val="0101FF"/>
          <w:sz w:val="24"/>
          <w:u w:val="single" w:color="0101FF"/>
        </w:rPr>
        <w:t>and</w:t>
      </w:r>
      <w:r>
        <w:rPr>
          <w:i/>
          <w:color w:val="0101FF"/>
          <w:spacing w:val="-1"/>
          <w:sz w:val="24"/>
          <w:u w:val="single" w:color="0101FF"/>
        </w:rPr>
        <w:t xml:space="preserve"> </w:t>
      </w:r>
      <w:r>
        <w:rPr>
          <w:i/>
          <w:color w:val="0101FF"/>
          <w:sz w:val="24"/>
          <w:u w:val="single" w:color="0101FF"/>
        </w:rPr>
        <w:t>must</w:t>
      </w:r>
      <w:r>
        <w:rPr>
          <w:i/>
          <w:color w:val="0101FF"/>
          <w:spacing w:val="-1"/>
          <w:sz w:val="24"/>
          <w:u w:val="single" w:color="0101FF"/>
        </w:rPr>
        <w:t xml:space="preserve"> </w:t>
      </w:r>
      <w:r>
        <w:rPr>
          <w:i/>
          <w:color w:val="0101FF"/>
          <w:sz w:val="24"/>
          <w:u w:val="single" w:color="0101FF"/>
        </w:rPr>
        <w:t>report</w:t>
      </w:r>
      <w:r>
        <w:rPr>
          <w:i/>
          <w:color w:val="0101FF"/>
          <w:sz w:val="24"/>
        </w:rPr>
        <w:t xml:space="preserve"> </w:t>
      </w:r>
      <w:r>
        <w:rPr>
          <w:i/>
          <w:color w:val="0101FF"/>
          <w:sz w:val="24"/>
          <w:u w:val="single" w:color="0101FF"/>
        </w:rPr>
        <w:t>allegations of sexual misconduct as set forth below</w:t>
      </w:r>
      <w:r>
        <w:rPr>
          <w:color w:val="0101FF"/>
          <w:sz w:val="24"/>
          <w:u w:val="single" w:color="0101FF"/>
        </w:rPr>
        <w:t>.</w:t>
      </w:r>
      <w:r>
        <w:rPr>
          <w:i/>
          <w:color w:val="800080"/>
          <w:spacing w:val="40"/>
          <w:sz w:val="24"/>
          <w:u w:val="single" w:color="0101FF"/>
        </w:rPr>
        <w:t xml:space="preserve"> </w:t>
      </w:r>
      <w:r>
        <w:rPr>
          <w:i/>
          <w:color w:val="800080"/>
          <w:sz w:val="24"/>
          <w:u w:val="single" w:color="0101FF"/>
        </w:rPr>
        <w:t xml:space="preserve">Also, if there is </w:t>
      </w:r>
      <w:proofErr w:type="gramStart"/>
      <w:r>
        <w:rPr>
          <w:i/>
          <w:color w:val="800080"/>
          <w:sz w:val="24"/>
          <w:u w:val="single" w:color="0101FF"/>
        </w:rPr>
        <w:t>an</w:t>
      </w:r>
      <w:proofErr w:type="gramEnd"/>
      <w:r>
        <w:rPr>
          <w:i/>
          <w:color w:val="800080"/>
          <w:sz w:val="24"/>
          <w:u w:val="single" w:color="0101FF"/>
        </w:rPr>
        <w:t xml:space="preserve"> confusion</w:t>
      </w:r>
      <w:r>
        <w:rPr>
          <w:i/>
          <w:color w:val="800080"/>
          <w:sz w:val="24"/>
        </w:rPr>
        <w:t xml:space="preserve"> </w:t>
      </w:r>
      <w:r>
        <w:rPr>
          <w:i/>
          <w:color w:val="800080"/>
          <w:sz w:val="24"/>
          <w:u w:val="single" w:color="800080"/>
        </w:rPr>
        <w:t>regarding</w:t>
      </w:r>
      <w:r>
        <w:rPr>
          <w:i/>
          <w:color w:val="800080"/>
          <w:spacing w:val="-4"/>
          <w:sz w:val="24"/>
          <w:u w:val="single" w:color="800080"/>
        </w:rPr>
        <w:t xml:space="preserve"> </w:t>
      </w:r>
      <w:r>
        <w:rPr>
          <w:i/>
          <w:color w:val="800080"/>
          <w:sz w:val="24"/>
          <w:u w:val="single" w:color="800080"/>
        </w:rPr>
        <w:t>to</w:t>
      </w:r>
      <w:r>
        <w:rPr>
          <w:i/>
          <w:color w:val="800080"/>
          <w:spacing w:val="-4"/>
          <w:sz w:val="24"/>
          <w:u w:val="single" w:color="800080"/>
        </w:rPr>
        <w:t xml:space="preserve"> </w:t>
      </w:r>
      <w:r>
        <w:rPr>
          <w:i/>
          <w:color w:val="800080"/>
          <w:sz w:val="24"/>
          <w:u w:val="single" w:color="800080"/>
        </w:rPr>
        <w:t>whom</w:t>
      </w:r>
      <w:r>
        <w:rPr>
          <w:i/>
          <w:color w:val="800080"/>
          <w:spacing w:val="-6"/>
          <w:sz w:val="24"/>
          <w:u w:val="single" w:color="800080"/>
        </w:rPr>
        <w:t xml:space="preserve"> </w:t>
      </w:r>
      <w:r>
        <w:rPr>
          <w:i/>
          <w:color w:val="800080"/>
          <w:sz w:val="24"/>
          <w:u w:val="single" w:color="800080"/>
        </w:rPr>
        <w:t>an</w:t>
      </w:r>
      <w:r>
        <w:rPr>
          <w:i/>
          <w:color w:val="800080"/>
          <w:spacing w:val="-3"/>
          <w:sz w:val="24"/>
          <w:u w:val="single" w:color="800080"/>
        </w:rPr>
        <w:t xml:space="preserve"> </w:t>
      </w:r>
      <w:r>
        <w:rPr>
          <w:i/>
          <w:color w:val="800080"/>
          <w:sz w:val="24"/>
          <w:u w:val="single" w:color="800080"/>
        </w:rPr>
        <w:t>incident</w:t>
      </w:r>
      <w:r>
        <w:rPr>
          <w:i/>
          <w:color w:val="800080"/>
          <w:spacing w:val="-3"/>
          <w:sz w:val="24"/>
          <w:u w:val="single" w:color="800080"/>
        </w:rPr>
        <w:t xml:space="preserve"> </w:t>
      </w:r>
      <w:r>
        <w:rPr>
          <w:i/>
          <w:color w:val="800080"/>
          <w:sz w:val="24"/>
          <w:u w:val="single" w:color="800080"/>
        </w:rPr>
        <w:t>should</w:t>
      </w:r>
      <w:r>
        <w:rPr>
          <w:i/>
          <w:color w:val="800080"/>
          <w:spacing w:val="-4"/>
          <w:sz w:val="24"/>
          <w:u w:val="single" w:color="800080"/>
        </w:rPr>
        <w:t xml:space="preserve"> </w:t>
      </w:r>
      <w:r>
        <w:rPr>
          <w:i/>
          <w:color w:val="800080"/>
          <w:sz w:val="24"/>
          <w:u w:val="single" w:color="800080"/>
        </w:rPr>
        <w:t>be</w:t>
      </w:r>
      <w:r>
        <w:rPr>
          <w:i/>
          <w:color w:val="800080"/>
          <w:spacing w:val="-3"/>
          <w:sz w:val="24"/>
          <w:u w:val="single" w:color="800080"/>
        </w:rPr>
        <w:t xml:space="preserve"> </w:t>
      </w:r>
      <w:r>
        <w:rPr>
          <w:i/>
          <w:color w:val="800080"/>
          <w:sz w:val="24"/>
          <w:u w:val="single" w:color="800080"/>
        </w:rPr>
        <w:t>reported,</w:t>
      </w:r>
      <w:r>
        <w:rPr>
          <w:i/>
          <w:color w:val="800080"/>
          <w:spacing w:val="-3"/>
          <w:sz w:val="24"/>
          <w:u w:val="single" w:color="800080"/>
        </w:rPr>
        <w:t xml:space="preserve"> </w:t>
      </w:r>
      <w:r>
        <w:rPr>
          <w:i/>
          <w:color w:val="800080"/>
          <w:sz w:val="24"/>
          <w:u w:val="single" w:color="800080"/>
        </w:rPr>
        <w:t>a</w:t>
      </w:r>
      <w:r>
        <w:rPr>
          <w:i/>
          <w:color w:val="800080"/>
          <w:spacing w:val="-4"/>
          <w:sz w:val="24"/>
          <w:u w:val="single" w:color="800080"/>
        </w:rPr>
        <w:t xml:space="preserve"> </w:t>
      </w:r>
      <w:r>
        <w:rPr>
          <w:i/>
          <w:color w:val="800080"/>
          <w:sz w:val="24"/>
          <w:u w:val="single" w:color="800080"/>
        </w:rPr>
        <w:t>responsible</w:t>
      </w:r>
      <w:r>
        <w:rPr>
          <w:i/>
          <w:color w:val="800080"/>
          <w:spacing w:val="-4"/>
          <w:sz w:val="24"/>
          <w:u w:val="single" w:color="800080"/>
        </w:rPr>
        <w:t xml:space="preserve"> </w:t>
      </w:r>
      <w:r>
        <w:rPr>
          <w:i/>
          <w:color w:val="800080"/>
          <w:sz w:val="24"/>
          <w:u w:val="single" w:color="800080"/>
        </w:rPr>
        <w:t>employee</w:t>
      </w:r>
      <w:r>
        <w:rPr>
          <w:i/>
          <w:color w:val="800080"/>
          <w:spacing w:val="-4"/>
          <w:sz w:val="24"/>
          <w:u w:val="single" w:color="800080"/>
        </w:rPr>
        <w:t xml:space="preserve"> </w:t>
      </w:r>
      <w:r>
        <w:rPr>
          <w:i/>
          <w:color w:val="800080"/>
          <w:sz w:val="24"/>
          <w:u w:val="single" w:color="800080"/>
        </w:rPr>
        <w:t>should</w:t>
      </w:r>
      <w:r>
        <w:rPr>
          <w:i/>
          <w:color w:val="800080"/>
          <w:sz w:val="24"/>
        </w:rPr>
        <w:t xml:space="preserve"> </w:t>
      </w:r>
      <w:r>
        <w:rPr>
          <w:i/>
          <w:color w:val="800080"/>
          <w:sz w:val="24"/>
          <w:u w:val="single" w:color="800080"/>
        </w:rPr>
        <w:t>contact UPD.</w:t>
      </w:r>
    </w:p>
    <w:p w14:paraId="63027ECF" w14:textId="77777777" w:rsidR="008A298B" w:rsidRDefault="008A298B">
      <w:pPr>
        <w:pStyle w:val="BodyText"/>
        <w:rPr>
          <w:i/>
          <w:sz w:val="16"/>
          <w:u w:val="none"/>
        </w:rPr>
      </w:pPr>
    </w:p>
    <w:p w14:paraId="71C7A556" w14:textId="77777777" w:rsidR="008A298B" w:rsidRPr="00C45A76" w:rsidRDefault="00143CFB" w:rsidP="00C45A76">
      <w:pPr>
        <w:pStyle w:val="Heading3"/>
        <w:rPr>
          <w:color w:val="0000FF"/>
          <w:u w:val="single"/>
        </w:rPr>
      </w:pPr>
      <w:r w:rsidRPr="00C45A76">
        <w:rPr>
          <w:color w:val="0000FF"/>
          <w:u w:val="single"/>
        </w:rPr>
        <w:t>Responsibility</w:t>
      </w:r>
      <w:r w:rsidRPr="00C45A76">
        <w:rPr>
          <w:color w:val="0000FF"/>
          <w:spacing w:val="-10"/>
          <w:u w:val="single"/>
        </w:rPr>
        <w:t xml:space="preserve"> </w:t>
      </w:r>
      <w:r w:rsidRPr="00C45A76">
        <w:rPr>
          <w:color w:val="0000FF"/>
          <w:u w:val="single"/>
        </w:rPr>
        <w:t>to</w:t>
      </w:r>
      <w:r w:rsidRPr="00C45A76">
        <w:rPr>
          <w:color w:val="0000FF"/>
          <w:spacing w:val="-1"/>
          <w:u w:val="single"/>
        </w:rPr>
        <w:t xml:space="preserve"> </w:t>
      </w:r>
      <w:r w:rsidRPr="00C45A76">
        <w:rPr>
          <w:color w:val="0000FF"/>
          <w:u w:val="single"/>
        </w:rPr>
        <w:t>Report</w:t>
      </w:r>
      <w:r w:rsidRPr="00C45A76">
        <w:rPr>
          <w:color w:val="0000FF"/>
          <w:spacing w:val="-4"/>
          <w:u w:val="single"/>
        </w:rPr>
        <w:t xml:space="preserve"> </w:t>
      </w:r>
      <w:r w:rsidRPr="00C45A76">
        <w:rPr>
          <w:color w:val="0000FF"/>
          <w:u w:val="single"/>
        </w:rPr>
        <w:t>Criminal</w:t>
      </w:r>
      <w:r w:rsidRPr="00C45A76">
        <w:rPr>
          <w:color w:val="0000FF"/>
          <w:spacing w:val="-1"/>
          <w:u w:val="single"/>
        </w:rPr>
        <w:t xml:space="preserve"> </w:t>
      </w:r>
      <w:r w:rsidRPr="00C45A76">
        <w:rPr>
          <w:color w:val="0000FF"/>
          <w:spacing w:val="-4"/>
          <w:u w:val="single"/>
        </w:rPr>
        <w:t>Acts.</w:t>
      </w:r>
    </w:p>
    <w:p w14:paraId="131EC1CA" w14:textId="77777777" w:rsidR="008A298B" w:rsidRDefault="008A298B">
      <w:pPr>
        <w:pStyle w:val="BodyText"/>
        <w:rPr>
          <w:b/>
          <w:sz w:val="16"/>
          <w:u w:val="none"/>
        </w:rPr>
      </w:pPr>
    </w:p>
    <w:p w14:paraId="1DFD2B71" w14:textId="77777777" w:rsidR="008A298B" w:rsidRDefault="00143CFB">
      <w:pPr>
        <w:pStyle w:val="BodyText"/>
        <w:spacing w:before="92"/>
        <w:ind w:left="1180" w:right="178"/>
        <w:rPr>
          <w:u w:val="none"/>
        </w:rPr>
      </w:pPr>
      <w:r>
        <w:rPr>
          <w:color w:val="0101FF"/>
          <w:u w:color="0101FF"/>
        </w:rPr>
        <w:t>If a responsible employee is informed by an individual that they have been</w:t>
      </w:r>
      <w:r>
        <w:rPr>
          <w:color w:val="0101FF"/>
          <w:u w:val="none"/>
        </w:rPr>
        <w:t xml:space="preserve"> </w:t>
      </w:r>
      <w:r>
        <w:rPr>
          <w:color w:val="0101FF"/>
          <w:u w:color="0101FF"/>
        </w:rPr>
        <w:t>subjected to sexual misconduct (a “victim /survivor”) either on or off campus</w:t>
      </w:r>
      <w:r>
        <w:rPr>
          <w:color w:val="0101FF"/>
          <w:u w:val="none"/>
        </w:rPr>
        <w:t xml:space="preserve"> </w:t>
      </w:r>
      <w:r>
        <w:rPr>
          <w:color w:val="0101FF"/>
          <w:u w:color="0101FF"/>
        </w:rPr>
        <w:t>involving</w:t>
      </w:r>
      <w:r>
        <w:rPr>
          <w:color w:val="0101FF"/>
          <w:spacing w:val="-3"/>
          <w:u w:color="0101FF"/>
        </w:rPr>
        <w:t xml:space="preserve"> </w:t>
      </w:r>
      <w:r>
        <w:rPr>
          <w:color w:val="0101FF"/>
          <w:u w:color="0101FF"/>
        </w:rPr>
        <w:t>violence,</w:t>
      </w:r>
      <w:r>
        <w:rPr>
          <w:color w:val="0101FF"/>
          <w:spacing w:val="-3"/>
          <w:u w:color="0101FF"/>
        </w:rPr>
        <w:t xml:space="preserve"> </w:t>
      </w:r>
      <w:r>
        <w:rPr>
          <w:color w:val="0101FF"/>
          <w:u w:color="0101FF"/>
        </w:rPr>
        <w:t>physical</w:t>
      </w:r>
      <w:r>
        <w:rPr>
          <w:color w:val="0101FF"/>
          <w:spacing w:val="-4"/>
          <w:u w:color="0101FF"/>
        </w:rPr>
        <w:t xml:space="preserve"> </w:t>
      </w:r>
      <w:r>
        <w:rPr>
          <w:color w:val="0101FF"/>
          <w:u w:color="0101FF"/>
        </w:rPr>
        <w:t>harm,</w:t>
      </w:r>
      <w:r>
        <w:rPr>
          <w:color w:val="0101FF"/>
          <w:spacing w:val="-3"/>
          <w:u w:color="0101FF"/>
        </w:rPr>
        <w:t xml:space="preserve"> </w:t>
      </w:r>
      <w:r>
        <w:rPr>
          <w:color w:val="0101FF"/>
          <w:u w:color="0101FF"/>
        </w:rPr>
        <w:t>or</w:t>
      </w:r>
      <w:r>
        <w:rPr>
          <w:color w:val="0101FF"/>
          <w:spacing w:val="-7"/>
          <w:u w:color="0101FF"/>
        </w:rPr>
        <w:t xml:space="preserve"> </w:t>
      </w:r>
      <w:r>
        <w:rPr>
          <w:color w:val="0101FF"/>
          <w:u w:color="0101FF"/>
        </w:rPr>
        <w:t>fear</w:t>
      </w:r>
      <w:r>
        <w:rPr>
          <w:color w:val="0101FF"/>
          <w:spacing w:val="-5"/>
          <w:u w:color="0101FF"/>
        </w:rPr>
        <w:t xml:space="preserve"> </w:t>
      </w:r>
      <w:r>
        <w:rPr>
          <w:color w:val="0101FF"/>
          <w:u w:color="0101FF"/>
        </w:rPr>
        <w:t>of</w:t>
      </w:r>
      <w:r>
        <w:rPr>
          <w:color w:val="0101FF"/>
          <w:spacing w:val="-3"/>
          <w:u w:color="0101FF"/>
        </w:rPr>
        <w:t xml:space="preserve"> </w:t>
      </w:r>
      <w:r>
        <w:rPr>
          <w:color w:val="0101FF"/>
          <w:u w:color="0101FF"/>
        </w:rPr>
        <w:t>safety,</w:t>
      </w:r>
      <w:r>
        <w:rPr>
          <w:color w:val="0101FF"/>
          <w:spacing w:val="-3"/>
          <w:u w:color="0101FF"/>
        </w:rPr>
        <w:t xml:space="preserve"> </w:t>
      </w:r>
      <w:r>
        <w:rPr>
          <w:color w:val="0101FF"/>
          <w:u w:color="0101FF"/>
        </w:rPr>
        <w:t>the</w:t>
      </w:r>
      <w:r>
        <w:rPr>
          <w:color w:val="0101FF"/>
          <w:spacing w:val="-3"/>
          <w:u w:color="0101FF"/>
        </w:rPr>
        <w:t xml:space="preserve"> </w:t>
      </w:r>
      <w:r>
        <w:rPr>
          <w:color w:val="0101FF"/>
          <w:u w:color="0101FF"/>
        </w:rPr>
        <w:t>responsible</w:t>
      </w:r>
      <w:r>
        <w:rPr>
          <w:color w:val="0101FF"/>
          <w:spacing w:val="-8"/>
          <w:u w:color="0101FF"/>
        </w:rPr>
        <w:t xml:space="preserve"> </w:t>
      </w:r>
      <w:r>
        <w:rPr>
          <w:color w:val="0101FF"/>
          <w:u w:color="0101FF"/>
        </w:rPr>
        <w:t>employee</w:t>
      </w:r>
      <w:r>
        <w:rPr>
          <w:color w:val="0101FF"/>
          <w:spacing w:val="-3"/>
          <w:u w:color="0101FF"/>
        </w:rPr>
        <w:t xml:space="preserve"> </w:t>
      </w:r>
      <w:r>
        <w:rPr>
          <w:color w:val="0101FF"/>
          <w:u w:color="0101FF"/>
        </w:rPr>
        <w:t>must</w:t>
      </w:r>
      <w:r>
        <w:rPr>
          <w:color w:val="0101FF"/>
          <w:u w:val="none"/>
        </w:rPr>
        <w:t xml:space="preserve"> </w:t>
      </w:r>
      <w:r>
        <w:rPr>
          <w:color w:val="0101FF"/>
          <w:u w:color="0101FF"/>
        </w:rPr>
        <w:t>immediately report the incident to the appropriate law enforcement agency (UPD,</w:t>
      </w:r>
      <w:r>
        <w:rPr>
          <w:color w:val="0101FF"/>
          <w:u w:val="none"/>
        </w:rPr>
        <w:t xml:space="preserve"> </w:t>
      </w:r>
      <w:r>
        <w:rPr>
          <w:color w:val="0101FF"/>
          <w:u w:color="0101FF"/>
        </w:rPr>
        <w:t>JSO, etc.) and the Title IX Administrator.</w:t>
      </w:r>
    </w:p>
    <w:p w14:paraId="1478455A" w14:textId="77777777" w:rsidR="008A298B" w:rsidRDefault="008A298B">
      <w:pPr>
        <w:pStyle w:val="BodyText"/>
        <w:rPr>
          <w:sz w:val="16"/>
          <w:u w:val="none"/>
        </w:rPr>
      </w:pPr>
    </w:p>
    <w:p w14:paraId="6509431E" w14:textId="77777777" w:rsidR="008A298B" w:rsidRPr="00C45A76" w:rsidRDefault="00143CFB" w:rsidP="00C45A76">
      <w:pPr>
        <w:pStyle w:val="Heading3"/>
        <w:rPr>
          <w:color w:val="0000FF"/>
          <w:u w:val="single"/>
        </w:rPr>
      </w:pPr>
      <w:r w:rsidRPr="00C45A76">
        <w:rPr>
          <w:color w:val="0000FF"/>
          <w:u w:val="single"/>
        </w:rPr>
        <w:t>Reporting</w:t>
      </w:r>
      <w:r w:rsidRPr="00C45A76">
        <w:rPr>
          <w:color w:val="0000FF"/>
          <w:spacing w:val="-5"/>
          <w:u w:val="single"/>
        </w:rPr>
        <w:t xml:space="preserve"> </w:t>
      </w:r>
      <w:r w:rsidRPr="00C45A76">
        <w:rPr>
          <w:color w:val="0000FF"/>
          <w:u w:val="single"/>
        </w:rPr>
        <w:t>Responsibilities</w:t>
      </w:r>
      <w:r w:rsidRPr="00C45A76">
        <w:rPr>
          <w:color w:val="0000FF"/>
          <w:spacing w:val="-4"/>
          <w:u w:val="single"/>
        </w:rPr>
        <w:t xml:space="preserve"> </w:t>
      </w:r>
      <w:r w:rsidRPr="00C45A76">
        <w:rPr>
          <w:color w:val="0000FF"/>
          <w:u w:val="single"/>
        </w:rPr>
        <w:t>Regarding</w:t>
      </w:r>
      <w:r w:rsidRPr="00C45A76">
        <w:rPr>
          <w:color w:val="0000FF"/>
          <w:spacing w:val="-5"/>
          <w:u w:val="single"/>
        </w:rPr>
        <w:t xml:space="preserve"> </w:t>
      </w:r>
      <w:r w:rsidRPr="00C45A76">
        <w:rPr>
          <w:color w:val="0000FF"/>
          <w:u w:val="single"/>
        </w:rPr>
        <w:t>Student</w:t>
      </w:r>
      <w:r w:rsidRPr="00C45A76">
        <w:rPr>
          <w:color w:val="0000FF"/>
          <w:spacing w:val="-6"/>
          <w:u w:val="single"/>
        </w:rPr>
        <w:t xml:space="preserve"> </w:t>
      </w:r>
      <w:r w:rsidRPr="00C45A76">
        <w:rPr>
          <w:color w:val="0000FF"/>
          <w:u w:val="single"/>
        </w:rPr>
        <w:t>Victims</w:t>
      </w:r>
      <w:r w:rsidRPr="00C45A76">
        <w:rPr>
          <w:color w:val="0000FF"/>
          <w:spacing w:val="-4"/>
          <w:u w:val="single"/>
        </w:rPr>
        <w:t xml:space="preserve"> </w:t>
      </w:r>
      <w:r w:rsidRPr="00C45A76">
        <w:rPr>
          <w:color w:val="0000FF"/>
          <w:u w:val="single"/>
        </w:rPr>
        <w:t>/</w:t>
      </w:r>
      <w:r w:rsidRPr="00C45A76">
        <w:rPr>
          <w:color w:val="0000FF"/>
          <w:spacing w:val="-7"/>
          <w:u w:val="single"/>
        </w:rPr>
        <w:t xml:space="preserve"> </w:t>
      </w:r>
      <w:r w:rsidRPr="00C45A76">
        <w:rPr>
          <w:color w:val="0000FF"/>
          <w:u w:val="single"/>
        </w:rPr>
        <w:t>Survivors.</w:t>
      </w:r>
    </w:p>
    <w:p w14:paraId="2F60C34C" w14:textId="77777777" w:rsidR="008A298B" w:rsidRDefault="008A298B">
      <w:pPr>
        <w:pStyle w:val="BodyText"/>
        <w:rPr>
          <w:b/>
          <w:sz w:val="16"/>
          <w:u w:val="none"/>
        </w:rPr>
      </w:pPr>
    </w:p>
    <w:p w14:paraId="2E30F594" w14:textId="77777777" w:rsidR="008A298B" w:rsidRDefault="00143CFB">
      <w:pPr>
        <w:pStyle w:val="BodyText"/>
        <w:spacing w:before="92"/>
        <w:ind w:left="1180" w:right="263"/>
        <w:rPr>
          <w:u w:val="none"/>
        </w:rPr>
      </w:pPr>
      <w:r>
        <w:rPr>
          <w:color w:val="0101FF"/>
          <w:u w:color="0101FF"/>
        </w:rPr>
        <w:t>If the victim / survivor is a student, in addition to immediately contacting law</w:t>
      </w:r>
      <w:r>
        <w:rPr>
          <w:color w:val="0101FF"/>
          <w:u w:val="none"/>
        </w:rPr>
        <w:t xml:space="preserve"> </w:t>
      </w:r>
      <w:r>
        <w:rPr>
          <w:color w:val="0101FF"/>
          <w:u w:color="0101FF"/>
        </w:rPr>
        <w:t>enforcement</w:t>
      </w:r>
      <w:r>
        <w:rPr>
          <w:color w:val="0101FF"/>
          <w:spacing w:val="-5"/>
          <w:u w:color="0101FF"/>
        </w:rPr>
        <w:t xml:space="preserve"> </w:t>
      </w:r>
      <w:r>
        <w:rPr>
          <w:color w:val="0101FF"/>
          <w:u w:color="0101FF"/>
        </w:rPr>
        <w:t>and</w:t>
      </w:r>
      <w:r>
        <w:rPr>
          <w:color w:val="0101FF"/>
          <w:spacing w:val="-4"/>
          <w:u w:color="0101FF"/>
        </w:rPr>
        <w:t xml:space="preserve"> </w:t>
      </w:r>
      <w:r>
        <w:rPr>
          <w:color w:val="0101FF"/>
          <w:u w:color="0101FF"/>
        </w:rPr>
        <w:t>the</w:t>
      </w:r>
      <w:r>
        <w:rPr>
          <w:color w:val="0101FF"/>
          <w:spacing w:val="-4"/>
          <w:u w:color="0101FF"/>
        </w:rPr>
        <w:t xml:space="preserve"> </w:t>
      </w:r>
      <w:r>
        <w:rPr>
          <w:color w:val="0101FF"/>
          <w:u w:color="0101FF"/>
        </w:rPr>
        <w:t>Title</w:t>
      </w:r>
      <w:r>
        <w:rPr>
          <w:color w:val="0101FF"/>
          <w:spacing w:val="-2"/>
          <w:u w:color="0101FF"/>
        </w:rPr>
        <w:t xml:space="preserve"> </w:t>
      </w:r>
      <w:r>
        <w:rPr>
          <w:color w:val="0101FF"/>
          <w:u w:color="0101FF"/>
        </w:rPr>
        <w:t>IX</w:t>
      </w:r>
      <w:r>
        <w:rPr>
          <w:color w:val="0101FF"/>
          <w:spacing w:val="-5"/>
          <w:u w:color="0101FF"/>
        </w:rPr>
        <w:t xml:space="preserve"> </w:t>
      </w:r>
      <w:r>
        <w:rPr>
          <w:color w:val="0101FF"/>
          <w:u w:color="0101FF"/>
        </w:rPr>
        <w:t>Administrator,</w:t>
      </w:r>
      <w:r>
        <w:rPr>
          <w:color w:val="0101FF"/>
          <w:spacing w:val="-2"/>
          <w:u w:color="0101FF"/>
        </w:rPr>
        <w:t xml:space="preserve"> </w:t>
      </w:r>
      <w:r>
        <w:rPr>
          <w:color w:val="0101FF"/>
          <w:u w:color="0101FF"/>
        </w:rPr>
        <w:t>responsible</w:t>
      </w:r>
      <w:r>
        <w:rPr>
          <w:color w:val="0101FF"/>
          <w:spacing w:val="-4"/>
          <w:u w:color="0101FF"/>
        </w:rPr>
        <w:t xml:space="preserve"> </w:t>
      </w:r>
      <w:r>
        <w:rPr>
          <w:color w:val="0101FF"/>
          <w:u w:color="0101FF"/>
        </w:rPr>
        <w:t>employees</w:t>
      </w:r>
      <w:r>
        <w:rPr>
          <w:color w:val="0101FF"/>
          <w:spacing w:val="-5"/>
          <w:u w:color="0101FF"/>
        </w:rPr>
        <w:t xml:space="preserve"> </w:t>
      </w:r>
      <w:r>
        <w:rPr>
          <w:color w:val="0101FF"/>
          <w:u w:color="0101FF"/>
        </w:rPr>
        <w:t>must</w:t>
      </w:r>
      <w:r>
        <w:rPr>
          <w:color w:val="0101FF"/>
          <w:spacing w:val="-5"/>
          <w:u w:color="0101FF"/>
        </w:rPr>
        <w:t xml:space="preserve"> </w:t>
      </w:r>
      <w:r>
        <w:rPr>
          <w:color w:val="0101FF"/>
          <w:u w:color="0101FF"/>
        </w:rPr>
        <w:t>also</w:t>
      </w:r>
      <w:r>
        <w:rPr>
          <w:color w:val="0101FF"/>
          <w:u w:val="none"/>
        </w:rPr>
        <w:t xml:space="preserve"> </w:t>
      </w:r>
      <w:r>
        <w:rPr>
          <w:color w:val="0101FF"/>
          <w:u w:color="0101FF"/>
        </w:rPr>
        <w:t>contact the Dean of Student Affairs, or Student Conduct Office to report the</w:t>
      </w:r>
      <w:r>
        <w:rPr>
          <w:color w:val="0101FF"/>
          <w:u w:val="none"/>
        </w:rPr>
        <w:t xml:space="preserve"> </w:t>
      </w:r>
      <w:r>
        <w:rPr>
          <w:color w:val="0101FF"/>
          <w:u w:color="0101FF"/>
        </w:rPr>
        <w:t>incident</w:t>
      </w:r>
      <w:r>
        <w:rPr>
          <w:color w:val="0101FF"/>
          <w:spacing w:val="-5"/>
          <w:u w:color="0101FF"/>
        </w:rPr>
        <w:t xml:space="preserve"> </w:t>
      </w:r>
      <w:r>
        <w:rPr>
          <w:color w:val="0101FF"/>
          <w:u w:color="0101FF"/>
        </w:rPr>
        <w:t>so</w:t>
      </w:r>
      <w:r>
        <w:rPr>
          <w:color w:val="0101FF"/>
          <w:spacing w:val="-2"/>
          <w:u w:color="0101FF"/>
        </w:rPr>
        <w:t xml:space="preserve"> </w:t>
      </w:r>
      <w:r>
        <w:rPr>
          <w:color w:val="0101FF"/>
          <w:u w:color="0101FF"/>
        </w:rPr>
        <w:t>that</w:t>
      </w:r>
      <w:r>
        <w:rPr>
          <w:color w:val="0101FF"/>
          <w:spacing w:val="-5"/>
          <w:u w:color="0101FF"/>
        </w:rPr>
        <w:t xml:space="preserve"> </w:t>
      </w:r>
      <w:r>
        <w:rPr>
          <w:color w:val="0101FF"/>
          <w:u w:color="0101FF"/>
        </w:rPr>
        <w:t>the</w:t>
      </w:r>
      <w:r>
        <w:rPr>
          <w:color w:val="0101FF"/>
          <w:spacing w:val="-4"/>
          <w:u w:color="0101FF"/>
        </w:rPr>
        <w:t xml:space="preserve"> </w:t>
      </w:r>
      <w:r>
        <w:rPr>
          <w:color w:val="0101FF"/>
          <w:u w:color="0101FF"/>
        </w:rPr>
        <w:t>University</w:t>
      </w:r>
      <w:r>
        <w:rPr>
          <w:color w:val="0101FF"/>
          <w:spacing w:val="-5"/>
          <w:u w:color="0101FF"/>
        </w:rPr>
        <w:t xml:space="preserve"> </w:t>
      </w:r>
      <w:r>
        <w:rPr>
          <w:color w:val="0101FF"/>
          <w:u w:color="0101FF"/>
        </w:rPr>
        <w:t>can</w:t>
      </w:r>
      <w:r>
        <w:rPr>
          <w:color w:val="0101FF"/>
          <w:spacing w:val="-2"/>
          <w:u w:color="0101FF"/>
        </w:rPr>
        <w:t xml:space="preserve"> </w:t>
      </w:r>
      <w:r>
        <w:rPr>
          <w:color w:val="0101FF"/>
          <w:u w:color="0101FF"/>
        </w:rPr>
        <w:t>meet</w:t>
      </w:r>
      <w:r>
        <w:rPr>
          <w:color w:val="0101FF"/>
          <w:spacing w:val="-3"/>
          <w:u w:color="0101FF"/>
        </w:rPr>
        <w:t xml:space="preserve"> </w:t>
      </w:r>
      <w:r>
        <w:rPr>
          <w:color w:val="0101FF"/>
          <w:u w:color="0101FF"/>
        </w:rPr>
        <w:t>its</w:t>
      </w:r>
      <w:r>
        <w:rPr>
          <w:color w:val="0101FF"/>
          <w:spacing w:val="-5"/>
          <w:u w:color="0101FF"/>
        </w:rPr>
        <w:t xml:space="preserve"> </w:t>
      </w:r>
      <w:r>
        <w:rPr>
          <w:color w:val="0101FF"/>
          <w:u w:color="0101FF"/>
        </w:rPr>
        <w:t>obligation</w:t>
      </w:r>
      <w:r>
        <w:rPr>
          <w:color w:val="0101FF"/>
          <w:spacing w:val="-2"/>
          <w:u w:color="0101FF"/>
        </w:rPr>
        <w:t xml:space="preserve"> </w:t>
      </w:r>
      <w:r>
        <w:rPr>
          <w:color w:val="0101FF"/>
          <w:u w:color="0101FF"/>
        </w:rPr>
        <w:t>to</w:t>
      </w:r>
      <w:r>
        <w:rPr>
          <w:color w:val="0101FF"/>
          <w:spacing w:val="-4"/>
          <w:u w:color="0101FF"/>
        </w:rPr>
        <w:t xml:space="preserve"> </w:t>
      </w:r>
      <w:r>
        <w:rPr>
          <w:color w:val="0101FF"/>
          <w:u w:color="0101FF"/>
        </w:rPr>
        <w:t>take</w:t>
      </w:r>
      <w:r>
        <w:rPr>
          <w:color w:val="0101FF"/>
          <w:spacing w:val="-4"/>
          <w:u w:color="0101FF"/>
        </w:rPr>
        <w:t xml:space="preserve"> </w:t>
      </w:r>
      <w:r>
        <w:rPr>
          <w:color w:val="0101FF"/>
          <w:u w:color="0101FF"/>
        </w:rPr>
        <w:t>prompt</w:t>
      </w:r>
      <w:r>
        <w:rPr>
          <w:color w:val="0101FF"/>
          <w:spacing w:val="-3"/>
          <w:u w:color="0101FF"/>
        </w:rPr>
        <w:t xml:space="preserve"> </w:t>
      </w:r>
      <w:r>
        <w:rPr>
          <w:color w:val="0101FF"/>
          <w:u w:color="0101FF"/>
        </w:rPr>
        <w:t>remedial</w:t>
      </w:r>
      <w:r>
        <w:rPr>
          <w:color w:val="0101FF"/>
          <w:u w:val="none"/>
        </w:rPr>
        <w:t xml:space="preserve"> </w:t>
      </w:r>
      <w:r>
        <w:rPr>
          <w:color w:val="0101FF"/>
          <w:u w:color="0101FF"/>
        </w:rPr>
        <w:t>action to address the allegations of sexual misconduct.</w:t>
      </w:r>
    </w:p>
    <w:p w14:paraId="274A06BC" w14:textId="77777777" w:rsidR="008A298B" w:rsidRDefault="008A298B">
      <w:pPr>
        <w:pStyle w:val="BodyText"/>
        <w:rPr>
          <w:sz w:val="16"/>
          <w:u w:val="none"/>
        </w:rPr>
      </w:pPr>
    </w:p>
    <w:p w14:paraId="5DF11736" w14:textId="77777777" w:rsidR="008A298B" w:rsidRPr="00C45A76" w:rsidRDefault="00143CFB" w:rsidP="00C45A76">
      <w:pPr>
        <w:pStyle w:val="Heading3"/>
        <w:rPr>
          <w:color w:val="0000FF"/>
        </w:rPr>
      </w:pPr>
      <w:r w:rsidRPr="00C45A76">
        <w:rPr>
          <w:color w:val="0000FF"/>
          <w:u w:color="0101FF"/>
        </w:rPr>
        <w:t>Reporting</w:t>
      </w:r>
      <w:r w:rsidRPr="00C45A76">
        <w:rPr>
          <w:color w:val="0000FF"/>
          <w:spacing w:val="-4"/>
          <w:u w:color="0101FF"/>
        </w:rPr>
        <w:t xml:space="preserve"> </w:t>
      </w:r>
      <w:r w:rsidRPr="00C45A76">
        <w:rPr>
          <w:color w:val="0000FF"/>
          <w:u w:color="0101FF"/>
        </w:rPr>
        <w:t>Responsibilities</w:t>
      </w:r>
      <w:r w:rsidRPr="00C45A76">
        <w:rPr>
          <w:color w:val="0000FF"/>
          <w:spacing w:val="-3"/>
          <w:u w:color="0101FF"/>
        </w:rPr>
        <w:t xml:space="preserve"> </w:t>
      </w:r>
      <w:r w:rsidRPr="00C45A76">
        <w:rPr>
          <w:color w:val="0000FF"/>
          <w:u w:color="0101FF"/>
        </w:rPr>
        <w:t>Regarding</w:t>
      </w:r>
      <w:r w:rsidRPr="00C45A76">
        <w:rPr>
          <w:color w:val="0000FF"/>
          <w:spacing w:val="-4"/>
          <w:u w:color="0101FF"/>
        </w:rPr>
        <w:t xml:space="preserve"> </w:t>
      </w:r>
      <w:r w:rsidRPr="00C45A76">
        <w:rPr>
          <w:color w:val="0000FF"/>
          <w:u w:color="0101FF"/>
        </w:rPr>
        <w:t>Faculty</w:t>
      </w:r>
      <w:r w:rsidRPr="00C45A76">
        <w:rPr>
          <w:color w:val="0000FF"/>
          <w:spacing w:val="-9"/>
          <w:u w:color="0101FF"/>
        </w:rPr>
        <w:t xml:space="preserve"> </w:t>
      </w:r>
      <w:r w:rsidRPr="00C45A76">
        <w:rPr>
          <w:color w:val="0000FF"/>
          <w:u w:color="0101FF"/>
        </w:rPr>
        <w:t>or</w:t>
      </w:r>
      <w:r w:rsidRPr="00C45A76">
        <w:rPr>
          <w:color w:val="0000FF"/>
          <w:spacing w:val="-4"/>
          <w:u w:color="0101FF"/>
        </w:rPr>
        <w:t xml:space="preserve"> </w:t>
      </w:r>
      <w:r w:rsidRPr="00C45A76">
        <w:rPr>
          <w:color w:val="0000FF"/>
          <w:u w:color="0101FF"/>
        </w:rPr>
        <w:t>Staff</w:t>
      </w:r>
      <w:r w:rsidRPr="00C45A76">
        <w:rPr>
          <w:color w:val="0000FF"/>
          <w:spacing w:val="-5"/>
          <w:u w:color="0101FF"/>
        </w:rPr>
        <w:t xml:space="preserve"> </w:t>
      </w:r>
      <w:r w:rsidRPr="00C45A76">
        <w:rPr>
          <w:color w:val="0000FF"/>
          <w:u w:color="0101FF"/>
        </w:rPr>
        <w:t>Victims</w:t>
      </w:r>
      <w:r w:rsidRPr="00C45A76">
        <w:rPr>
          <w:color w:val="0000FF"/>
          <w:spacing w:val="-3"/>
          <w:u w:color="0101FF"/>
        </w:rPr>
        <w:t xml:space="preserve"> </w:t>
      </w:r>
      <w:r w:rsidRPr="00C45A76">
        <w:rPr>
          <w:color w:val="0000FF"/>
          <w:u w:color="0101FF"/>
        </w:rPr>
        <w:t>/</w:t>
      </w:r>
      <w:r w:rsidRPr="00C45A76">
        <w:rPr>
          <w:color w:val="0000FF"/>
          <w:spacing w:val="-3"/>
          <w:u w:color="0101FF"/>
        </w:rPr>
        <w:t xml:space="preserve"> </w:t>
      </w:r>
      <w:r w:rsidRPr="00C45A76">
        <w:rPr>
          <w:color w:val="0000FF"/>
          <w:u w:color="0101FF"/>
        </w:rPr>
        <w:t>Survivors.</w:t>
      </w:r>
    </w:p>
    <w:p w14:paraId="0514664F" w14:textId="77777777" w:rsidR="008A298B" w:rsidRDefault="008A298B">
      <w:pPr>
        <w:sectPr w:rsidR="008A298B">
          <w:pgSz w:w="12240" w:h="15840"/>
          <w:pgMar w:top="1340" w:right="1480" w:bottom="1240" w:left="620" w:header="720" w:footer="716" w:gutter="0"/>
          <w:cols w:space="720"/>
        </w:sectPr>
      </w:pPr>
    </w:p>
    <w:p w14:paraId="7AA5A98E" w14:textId="51EDA21F" w:rsidR="008A298B" w:rsidRDefault="003C0278">
      <w:pPr>
        <w:pStyle w:val="BodyText"/>
        <w:spacing w:before="8"/>
        <w:rPr>
          <w:b/>
          <w:sz w:val="23"/>
          <w:u w:val="none"/>
        </w:rPr>
      </w:pPr>
      <w:r>
        <w:rPr>
          <w:noProof/>
        </w:rPr>
        <w:lastRenderedPageBreak/>
        <mc:AlternateContent>
          <mc:Choice Requires="wps">
            <w:drawing>
              <wp:anchor distT="0" distB="0" distL="114300" distR="114300" simplePos="0" relativeHeight="15773184" behindDoc="0" locked="0" layoutInCell="1" allowOverlap="1" wp14:anchorId="5A6FE6C5" wp14:editId="52359D52">
                <wp:simplePos x="0" y="0"/>
                <wp:positionH relativeFrom="page">
                  <wp:posOffset>342900</wp:posOffset>
                </wp:positionH>
                <wp:positionV relativeFrom="page">
                  <wp:posOffset>914400</wp:posOffset>
                </wp:positionV>
                <wp:extent cx="9525" cy="8324215"/>
                <wp:effectExtent l="0" t="0" r="0" b="0"/>
                <wp:wrapNone/>
                <wp:docPr id="46" name="docshape1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324215"/>
                        </a:xfrm>
                        <a:custGeom>
                          <a:avLst/>
                          <a:gdLst>
                            <a:gd name="T0" fmla="+- 0 540 540"/>
                            <a:gd name="T1" fmla="*/ T0 w 15"/>
                            <a:gd name="T2" fmla="+- 0 6684 1440"/>
                            <a:gd name="T3" fmla="*/ 6684 h 13109"/>
                            <a:gd name="T4" fmla="+- 0 540 540"/>
                            <a:gd name="T5" fmla="*/ T4 w 15"/>
                            <a:gd name="T6" fmla="+- 0 7236 1440"/>
                            <a:gd name="T7" fmla="*/ 7236 h 13109"/>
                            <a:gd name="T8" fmla="+- 0 540 540"/>
                            <a:gd name="T9" fmla="*/ T8 w 15"/>
                            <a:gd name="T10" fmla="+- 0 7994 1440"/>
                            <a:gd name="T11" fmla="*/ 7994 h 13109"/>
                            <a:gd name="T12" fmla="+- 0 540 540"/>
                            <a:gd name="T13" fmla="*/ T12 w 15"/>
                            <a:gd name="T14" fmla="+- 0 8546 1440"/>
                            <a:gd name="T15" fmla="*/ 8546 h 13109"/>
                            <a:gd name="T16" fmla="+- 0 540 540"/>
                            <a:gd name="T17" fmla="*/ T16 w 15"/>
                            <a:gd name="T18" fmla="+- 0 9098 1440"/>
                            <a:gd name="T19" fmla="*/ 9098 h 13109"/>
                            <a:gd name="T20" fmla="+- 0 540 540"/>
                            <a:gd name="T21" fmla="*/ T20 w 15"/>
                            <a:gd name="T22" fmla="+- 0 9650 1440"/>
                            <a:gd name="T23" fmla="*/ 9650 h 13109"/>
                            <a:gd name="T24" fmla="+- 0 540 540"/>
                            <a:gd name="T25" fmla="*/ T24 w 15"/>
                            <a:gd name="T26" fmla="+- 0 10478 1440"/>
                            <a:gd name="T27" fmla="*/ 10478 h 13109"/>
                            <a:gd name="T28" fmla="+- 0 540 540"/>
                            <a:gd name="T29" fmla="*/ T28 w 15"/>
                            <a:gd name="T30" fmla="+- 0 11237 1440"/>
                            <a:gd name="T31" fmla="*/ 11237 h 13109"/>
                            <a:gd name="T32" fmla="+- 0 540 540"/>
                            <a:gd name="T33" fmla="*/ T32 w 15"/>
                            <a:gd name="T34" fmla="+- 0 12065 1440"/>
                            <a:gd name="T35" fmla="*/ 12065 h 13109"/>
                            <a:gd name="T36" fmla="+- 0 540 540"/>
                            <a:gd name="T37" fmla="*/ T36 w 15"/>
                            <a:gd name="T38" fmla="+- 0 12617 1440"/>
                            <a:gd name="T39" fmla="*/ 12617 h 13109"/>
                            <a:gd name="T40" fmla="+- 0 540 540"/>
                            <a:gd name="T41" fmla="*/ T40 w 15"/>
                            <a:gd name="T42" fmla="+- 0 13445 1440"/>
                            <a:gd name="T43" fmla="*/ 13445 h 13109"/>
                            <a:gd name="T44" fmla="+- 0 540 540"/>
                            <a:gd name="T45" fmla="*/ T44 w 15"/>
                            <a:gd name="T46" fmla="+- 0 13997 1440"/>
                            <a:gd name="T47" fmla="*/ 13997 h 13109"/>
                            <a:gd name="T48" fmla="+- 0 540 540"/>
                            <a:gd name="T49" fmla="*/ T48 w 15"/>
                            <a:gd name="T50" fmla="+- 0 14549 1440"/>
                            <a:gd name="T51" fmla="*/ 14549 h 13109"/>
                            <a:gd name="T52" fmla="+- 0 554 540"/>
                            <a:gd name="T53" fmla="*/ T52 w 15"/>
                            <a:gd name="T54" fmla="+- 0 14273 1440"/>
                            <a:gd name="T55" fmla="*/ 14273 h 13109"/>
                            <a:gd name="T56" fmla="+- 0 554 540"/>
                            <a:gd name="T57" fmla="*/ T56 w 15"/>
                            <a:gd name="T58" fmla="+- 0 13445 1440"/>
                            <a:gd name="T59" fmla="*/ 13445 h 13109"/>
                            <a:gd name="T60" fmla="+- 0 554 540"/>
                            <a:gd name="T61" fmla="*/ T60 w 15"/>
                            <a:gd name="T62" fmla="+- 0 12893 1440"/>
                            <a:gd name="T63" fmla="*/ 12893 h 13109"/>
                            <a:gd name="T64" fmla="+- 0 554 540"/>
                            <a:gd name="T65" fmla="*/ T64 w 15"/>
                            <a:gd name="T66" fmla="+- 0 12341 1440"/>
                            <a:gd name="T67" fmla="*/ 12341 h 13109"/>
                            <a:gd name="T68" fmla="+- 0 554 540"/>
                            <a:gd name="T69" fmla="*/ T68 w 15"/>
                            <a:gd name="T70" fmla="+- 0 11513 1440"/>
                            <a:gd name="T71" fmla="*/ 11513 h 13109"/>
                            <a:gd name="T72" fmla="+- 0 554 540"/>
                            <a:gd name="T73" fmla="*/ T72 w 15"/>
                            <a:gd name="T74" fmla="+- 0 10685 1440"/>
                            <a:gd name="T75" fmla="*/ 10685 h 13109"/>
                            <a:gd name="T76" fmla="+- 0 554 540"/>
                            <a:gd name="T77" fmla="*/ T76 w 15"/>
                            <a:gd name="T78" fmla="+- 0 9926 1440"/>
                            <a:gd name="T79" fmla="*/ 9926 h 13109"/>
                            <a:gd name="T80" fmla="+- 0 554 540"/>
                            <a:gd name="T81" fmla="*/ T80 w 15"/>
                            <a:gd name="T82" fmla="+- 0 9374 1440"/>
                            <a:gd name="T83" fmla="*/ 9374 h 13109"/>
                            <a:gd name="T84" fmla="+- 0 554 540"/>
                            <a:gd name="T85" fmla="*/ T84 w 15"/>
                            <a:gd name="T86" fmla="+- 0 8822 1440"/>
                            <a:gd name="T87" fmla="*/ 8822 h 13109"/>
                            <a:gd name="T88" fmla="+- 0 554 540"/>
                            <a:gd name="T89" fmla="*/ T88 w 15"/>
                            <a:gd name="T90" fmla="+- 0 7994 1440"/>
                            <a:gd name="T91" fmla="*/ 7994 h 13109"/>
                            <a:gd name="T92" fmla="+- 0 554 540"/>
                            <a:gd name="T93" fmla="*/ T92 w 15"/>
                            <a:gd name="T94" fmla="+- 0 7512 1440"/>
                            <a:gd name="T95" fmla="*/ 7512 h 13109"/>
                            <a:gd name="T96" fmla="+- 0 554 540"/>
                            <a:gd name="T97" fmla="*/ T96 w 15"/>
                            <a:gd name="T98" fmla="+- 0 6684 1440"/>
                            <a:gd name="T99" fmla="*/ 6684 h 13109"/>
                            <a:gd name="T100" fmla="+- 0 554 540"/>
                            <a:gd name="T101" fmla="*/ T100 w 15"/>
                            <a:gd name="T102" fmla="+- 0 4476 1440"/>
                            <a:gd name="T103" fmla="*/ 4476 h 13109"/>
                            <a:gd name="T104" fmla="+- 0 540 540"/>
                            <a:gd name="T105" fmla="*/ T104 w 15"/>
                            <a:gd name="T106" fmla="+- 0 4889 1440"/>
                            <a:gd name="T107" fmla="*/ 4889 h 13109"/>
                            <a:gd name="T108" fmla="+- 0 540 540"/>
                            <a:gd name="T109" fmla="*/ T108 w 15"/>
                            <a:gd name="T110" fmla="+- 0 5441 1440"/>
                            <a:gd name="T111" fmla="*/ 5441 h 13109"/>
                            <a:gd name="T112" fmla="+- 0 540 540"/>
                            <a:gd name="T113" fmla="*/ T112 w 15"/>
                            <a:gd name="T114" fmla="+- 0 6202 1440"/>
                            <a:gd name="T115" fmla="*/ 6202 h 13109"/>
                            <a:gd name="T116" fmla="+- 0 554 540"/>
                            <a:gd name="T117" fmla="*/ T116 w 15"/>
                            <a:gd name="T118" fmla="+- 0 6478 1440"/>
                            <a:gd name="T119" fmla="*/ 6478 h 13109"/>
                            <a:gd name="T120" fmla="+- 0 554 540"/>
                            <a:gd name="T121" fmla="*/ T120 w 15"/>
                            <a:gd name="T122" fmla="+- 0 5926 1440"/>
                            <a:gd name="T123" fmla="*/ 5926 h 13109"/>
                            <a:gd name="T124" fmla="+- 0 554 540"/>
                            <a:gd name="T125" fmla="*/ T124 w 15"/>
                            <a:gd name="T126" fmla="+- 0 5165 1440"/>
                            <a:gd name="T127" fmla="*/ 5165 h 13109"/>
                            <a:gd name="T128" fmla="+- 0 554 540"/>
                            <a:gd name="T129" fmla="*/ T128 w 15"/>
                            <a:gd name="T130" fmla="+- 0 4682 1440"/>
                            <a:gd name="T131" fmla="*/ 4682 h 13109"/>
                            <a:gd name="T132" fmla="+- 0 540 540"/>
                            <a:gd name="T133" fmla="*/ T132 w 15"/>
                            <a:gd name="T134" fmla="+- 0 3648 1440"/>
                            <a:gd name="T135" fmla="*/ 3648 h 13109"/>
                            <a:gd name="T136" fmla="+- 0 540 540"/>
                            <a:gd name="T137" fmla="*/ T136 w 15"/>
                            <a:gd name="T138" fmla="+- 0 4200 1440"/>
                            <a:gd name="T139" fmla="*/ 4200 h 13109"/>
                            <a:gd name="T140" fmla="+- 0 554 540"/>
                            <a:gd name="T141" fmla="*/ T140 w 15"/>
                            <a:gd name="T142" fmla="+- 0 4200 1440"/>
                            <a:gd name="T143" fmla="*/ 4200 h 13109"/>
                            <a:gd name="T144" fmla="+- 0 554 540"/>
                            <a:gd name="T145" fmla="*/ T144 w 15"/>
                            <a:gd name="T146" fmla="+- 0 3648 1440"/>
                            <a:gd name="T147" fmla="*/ 3648 h 13109"/>
                            <a:gd name="T148" fmla="+- 0 540 540"/>
                            <a:gd name="T149" fmla="*/ T148 w 15"/>
                            <a:gd name="T150" fmla="+- 0 3372 1440"/>
                            <a:gd name="T151" fmla="*/ 3372 h 13109"/>
                            <a:gd name="T152" fmla="+- 0 554 540"/>
                            <a:gd name="T153" fmla="*/ T152 w 15"/>
                            <a:gd name="T154" fmla="+- 0 3648 1440"/>
                            <a:gd name="T155" fmla="*/ 3648 h 13109"/>
                            <a:gd name="T156" fmla="+- 0 554 540"/>
                            <a:gd name="T157" fmla="*/ T156 w 15"/>
                            <a:gd name="T158" fmla="+- 0 3096 1440"/>
                            <a:gd name="T159" fmla="*/ 3096 h 13109"/>
                            <a:gd name="T160" fmla="+- 0 540 540"/>
                            <a:gd name="T161" fmla="*/ T160 w 15"/>
                            <a:gd name="T162" fmla="+- 0 2544 1440"/>
                            <a:gd name="T163" fmla="*/ 2544 h 13109"/>
                            <a:gd name="T164" fmla="+- 0 540 540"/>
                            <a:gd name="T165" fmla="*/ T164 w 15"/>
                            <a:gd name="T166" fmla="+- 0 3096 1440"/>
                            <a:gd name="T167" fmla="*/ 3096 h 13109"/>
                            <a:gd name="T168" fmla="+- 0 554 540"/>
                            <a:gd name="T169" fmla="*/ T168 w 15"/>
                            <a:gd name="T170" fmla="+- 0 2544 1440"/>
                            <a:gd name="T171" fmla="*/ 2544 h 13109"/>
                            <a:gd name="T172" fmla="+- 0 554 540"/>
                            <a:gd name="T173" fmla="*/ T172 w 15"/>
                            <a:gd name="T174" fmla="+- 0 1440 1440"/>
                            <a:gd name="T175" fmla="*/ 1440 h 13109"/>
                            <a:gd name="T176" fmla="+- 0 540 540"/>
                            <a:gd name="T177" fmla="*/ T176 w 15"/>
                            <a:gd name="T178" fmla="+- 0 1716 1440"/>
                            <a:gd name="T179" fmla="*/ 1716 h 13109"/>
                            <a:gd name="T180" fmla="+- 0 554 540"/>
                            <a:gd name="T181" fmla="*/ T180 w 15"/>
                            <a:gd name="T182" fmla="+- 0 2268 1440"/>
                            <a:gd name="T183" fmla="*/ 2268 h 13109"/>
                            <a:gd name="T184" fmla="+- 0 554 540"/>
                            <a:gd name="T185" fmla="*/ T184 w 15"/>
                            <a:gd name="T186" fmla="+- 0 1716 1440"/>
                            <a:gd name="T187" fmla="*/ 1716 h 131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5" h="13109">
                              <a:moveTo>
                                <a:pt x="14" y="5038"/>
                              </a:moveTo>
                              <a:lnTo>
                                <a:pt x="0" y="5038"/>
                              </a:lnTo>
                              <a:lnTo>
                                <a:pt x="0" y="5244"/>
                              </a:lnTo>
                              <a:lnTo>
                                <a:pt x="0" y="5520"/>
                              </a:lnTo>
                              <a:lnTo>
                                <a:pt x="0" y="5796"/>
                              </a:lnTo>
                              <a:lnTo>
                                <a:pt x="0" y="6072"/>
                              </a:lnTo>
                              <a:lnTo>
                                <a:pt x="0" y="6278"/>
                              </a:lnTo>
                              <a:lnTo>
                                <a:pt x="0" y="6554"/>
                              </a:lnTo>
                              <a:lnTo>
                                <a:pt x="0" y="6830"/>
                              </a:lnTo>
                              <a:lnTo>
                                <a:pt x="0" y="7106"/>
                              </a:lnTo>
                              <a:lnTo>
                                <a:pt x="0" y="7382"/>
                              </a:lnTo>
                              <a:lnTo>
                                <a:pt x="0" y="7658"/>
                              </a:lnTo>
                              <a:lnTo>
                                <a:pt x="0" y="7934"/>
                              </a:lnTo>
                              <a:lnTo>
                                <a:pt x="0" y="8210"/>
                              </a:lnTo>
                              <a:lnTo>
                                <a:pt x="0" y="8486"/>
                              </a:lnTo>
                              <a:lnTo>
                                <a:pt x="0" y="8762"/>
                              </a:lnTo>
                              <a:lnTo>
                                <a:pt x="0" y="9038"/>
                              </a:lnTo>
                              <a:lnTo>
                                <a:pt x="0" y="9245"/>
                              </a:lnTo>
                              <a:lnTo>
                                <a:pt x="0" y="9521"/>
                              </a:lnTo>
                              <a:lnTo>
                                <a:pt x="0" y="9797"/>
                              </a:lnTo>
                              <a:lnTo>
                                <a:pt x="0" y="10073"/>
                              </a:lnTo>
                              <a:lnTo>
                                <a:pt x="0" y="10349"/>
                              </a:lnTo>
                              <a:lnTo>
                                <a:pt x="0" y="10625"/>
                              </a:lnTo>
                              <a:lnTo>
                                <a:pt x="0" y="10901"/>
                              </a:lnTo>
                              <a:lnTo>
                                <a:pt x="0" y="11177"/>
                              </a:lnTo>
                              <a:lnTo>
                                <a:pt x="0" y="11453"/>
                              </a:lnTo>
                              <a:lnTo>
                                <a:pt x="0" y="11729"/>
                              </a:lnTo>
                              <a:lnTo>
                                <a:pt x="0" y="12005"/>
                              </a:lnTo>
                              <a:lnTo>
                                <a:pt x="0" y="12281"/>
                              </a:lnTo>
                              <a:lnTo>
                                <a:pt x="0" y="12557"/>
                              </a:lnTo>
                              <a:lnTo>
                                <a:pt x="0" y="12833"/>
                              </a:lnTo>
                              <a:lnTo>
                                <a:pt x="0" y="13109"/>
                              </a:lnTo>
                              <a:lnTo>
                                <a:pt x="14" y="13109"/>
                              </a:lnTo>
                              <a:lnTo>
                                <a:pt x="14" y="12833"/>
                              </a:lnTo>
                              <a:lnTo>
                                <a:pt x="14" y="12557"/>
                              </a:lnTo>
                              <a:lnTo>
                                <a:pt x="14" y="12281"/>
                              </a:lnTo>
                              <a:lnTo>
                                <a:pt x="14" y="12005"/>
                              </a:lnTo>
                              <a:lnTo>
                                <a:pt x="14" y="11729"/>
                              </a:lnTo>
                              <a:lnTo>
                                <a:pt x="14" y="11453"/>
                              </a:lnTo>
                              <a:lnTo>
                                <a:pt x="14" y="11177"/>
                              </a:lnTo>
                              <a:lnTo>
                                <a:pt x="14" y="10901"/>
                              </a:lnTo>
                              <a:lnTo>
                                <a:pt x="14" y="10625"/>
                              </a:lnTo>
                              <a:lnTo>
                                <a:pt x="14" y="10349"/>
                              </a:lnTo>
                              <a:lnTo>
                                <a:pt x="14" y="10073"/>
                              </a:lnTo>
                              <a:lnTo>
                                <a:pt x="14" y="9797"/>
                              </a:lnTo>
                              <a:lnTo>
                                <a:pt x="14" y="9521"/>
                              </a:lnTo>
                              <a:lnTo>
                                <a:pt x="14" y="9245"/>
                              </a:lnTo>
                              <a:lnTo>
                                <a:pt x="14" y="9038"/>
                              </a:lnTo>
                              <a:lnTo>
                                <a:pt x="14" y="8762"/>
                              </a:lnTo>
                              <a:lnTo>
                                <a:pt x="14" y="8486"/>
                              </a:lnTo>
                              <a:lnTo>
                                <a:pt x="14" y="8210"/>
                              </a:lnTo>
                              <a:lnTo>
                                <a:pt x="14" y="7934"/>
                              </a:lnTo>
                              <a:lnTo>
                                <a:pt x="14" y="7658"/>
                              </a:lnTo>
                              <a:lnTo>
                                <a:pt x="14" y="7382"/>
                              </a:lnTo>
                              <a:lnTo>
                                <a:pt x="14" y="7106"/>
                              </a:lnTo>
                              <a:lnTo>
                                <a:pt x="14" y="6830"/>
                              </a:lnTo>
                              <a:lnTo>
                                <a:pt x="14" y="6554"/>
                              </a:lnTo>
                              <a:lnTo>
                                <a:pt x="14" y="6278"/>
                              </a:lnTo>
                              <a:lnTo>
                                <a:pt x="14" y="6072"/>
                              </a:lnTo>
                              <a:lnTo>
                                <a:pt x="14" y="5796"/>
                              </a:lnTo>
                              <a:lnTo>
                                <a:pt x="14" y="5520"/>
                              </a:lnTo>
                              <a:lnTo>
                                <a:pt x="14" y="5244"/>
                              </a:lnTo>
                              <a:lnTo>
                                <a:pt x="14" y="5038"/>
                              </a:lnTo>
                              <a:close/>
                              <a:moveTo>
                                <a:pt x="14" y="3036"/>
                              </a:moveTo>
                              <a:lnTo>
                                <a:pt x="0" y="3036"/>
                              </a:lnTo>
                              <a:lnTo>
                                <a:pt x="0" y="3242"/>
                              </a:lnTo>
                              <a:lnTo>
                                <a:pt x="0" y="3449"/>
                              </a:lnTo>
                              <a:lnTo>
                                <a:pt x="0" y="3725"/>
                              </a:lnTo>
                              <a:lnTo>
                                <a:pt x="0" y="4001"/>
                              </a:lnTo>
                              <a:lnTo>
                                <a:pt x="0" y="4277"/>
                              </a:lnTo>
                              <a:lnTo>
                                <a:pt x="0" y="4486"/>
                              </a:lnTo>
                              <a:lnTo>
                                <a:pt x="0" y="4762"/>
                              </a:lnTo>
                              <a:lnTo>
                                <a:pt x="0" y="5038"/>
                              </a:lnTo>
                              <a:lnTo>
                                <a:pt x="14" y="5038"/>
                              </a:lnTo>
                              <a:lnTo>
                                <a:pt x="14" y="4762"/>
                              </a:lnTo>
                              <a:lnTo>
                                <a:pt x="14" y="4486"/>
                              </a:lnTo>
                              <a:lnTo>
                                <a:pt x="14" y="4277"/>
                              </a:lnTo>
                              <a:lnTo>
                                <a:pt x="14" y="4001"/>
                              </a:lnTo>
                              <a:lnTo>
                                <a:pt x="14" y="3725"/>
                              </a:lnTo>
                              <a:lnTo>
                                <a:pt x="14" y="3449"/>
                              </a:lnTo>
                              <a:lnTo>
                                <a:pt x="14" y="324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5EEB6" id="docshape115" o:spid="_x0000_s1026" alt="&quot;&quot;" style="position:absolute;margin-left:27pt;margin-top:1in;width:.75pt;height:655.45pt;z-index:1577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3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" path="m14,5038r-14,l,5244r,276l,5796r,276l,6278r,276l,6830r,276l,7382r,276l,7934r,276l,8486r,276l,9038r,207l,9521r,276l,10073r,276l,10625r,276l,11177r,276l,11729r,276l,12281r,276l,12833r,276l14,13109r,-276l14,12557r,-276l14,12005r,-276l14,11453r,-276l14,10901r,-276l14,10349r,-276l14,9797r,-276l14,9245r,-207l14,8762r,-276l14,8210r,-276l14,7658r,-276l14,7106r,-276l14,6554r,-276l14,6072r,-276l14,5520r,-276l14,5038xm14,3036r-14,l,3242r,207l,3725r,276l,4277r,209l,4762r,276l14,5038r,-276l14,4486r,-209l14,4001r,-276l14,3449r,-207l14,3036xm14,2208r-14,l,2484r,276l,3036r14,l14,2760r,-276l14,2208xm14,1656r-14,l,1932r,276l14,2208r,-276l14,1656xm14,828l,828r,276l,1380r,276l14,1656r,-276l14,1104r,-276xm14,l,,,276,,552,,828r14,l14,552r,-276l14,xe" fillcolor="black" stroked="f">
                <v:path arrowok="t" o:connecttype="custom" o:connectlocs="0,4244340;0,4594860;0,5076190;0,5426710;0,5777230;0,6127750;0,6653530;0,7135495;0,7661275;0,8011795;0,8537575;0,8888095;0,9238615;8890,9063355;8890,8537575;8890,8187055;8890,7836535;8890,7310755;8890,6784975;8890,6303010;8890,5952490;8890,5601970;8890,5076190;8890,4770120;8890,4244340;8890,2842260;0,3104515;0,3455035;0,3938270;8890,4113530;8890,3763010;8890,3279775;8890,2973070;0,2316480;0,2667000;8890,2667000;8890,2316480;0,2141220;8890,2316480;8890,1965960;0,1615440;0,1965960;8890,1615440;8890,914400;0,1089660;8890,1440180;8890,1089660" o:connectangles="0,0,0,0,0,0,0,0,0,0,0,0,0,0,0,0,0,0,0,0,0,0,0,0,0,0,0,0,0,0,0,0,0,0,0,0,0,0,0,0,0,0,0,0,0,0,0"/>
                <w10:wrap anchorx="page" anchory="page"/>
              </v:shape>
            </w:pict>
          </mc:Fallback>
        </mc:AlternateContent>
      </w:r>
    </w:p>
    <w:p w14:paraId="4066AA04" w14:textId="77777777" w:rsidR="008A298B" w:rsidRDefault="00143CFB">
      <w:pPr>
        <w:pStyle w:val="BodyText"/>
        <w:spacing w:before="93"/>
        <w:ind w:left="1180" w:right="147"/>
        <w:rPr>
          <w:u w:val="none"/>
        </w:rPr>
      </w:pPr>
      <w:r>
        <w:rPr>
          <w:color w:val="0101FF"/>
          <w:u w:color="0101FF"/>
        </w:rPr>
        <w:t>If the victim / survivor is a faculty or staff member, in addition to immediately</w:t>
      </w:r>
      <w:r>
        <w:rPr>
          <w:color w:val="0101FF"/>
          <w:u w:val="none"/>
        </w:rPr>
        <w:t xml:space="preserve"> </w:t>
      </w:r>
      <w:r>
        <w:rPr>
          <w:color w:val="0101FF"/>
          <w:u w:color="0101FF"/>
        </w:rPr>
        <w:t>contacting law enforcement and the Title IX Administrator, responsible employees</w:t>
      </w:r>
      <w:r>
        <w:rPr>
          <w:color w:val="0101FF"/>
          <w:u w:val="none"/>
        </w:rPr>
        <w:t xml:space="preserve"> </w:t>
      </w:r>
      <w:r>
        <w:rPr>
          <w:color w:val="0101FF"/>
          <w:u w:color="0101FF"/>
        </w:rPr>
        <w:t>must also contact the Office of Employee and Labor Relations in the Office of</w:t>
      </w:r>
      <w:r>
        <w:rPr>
          <w:color w:val="0101FF"/>
          <w:u w:val="none"/>
        </w:rPr>
        <w:t xml:space="preserve"> </w:t>
      </w:r>
      <w:r>
        <w:rPr>
          <w:color w:val="0101FF"/>
          <w:u w:color="0101FF"/>
        </w:rPr>
        <w:t>Human Resources.</w:t>
      </w:r>
      <w:r>
        <w:rPr>
          <w:color w:val="0101FF"/>
          <w:spacing w:val="40"/>
          <w:u w:color="0101FF"/>
        </w:rPr>
        <w:t xml:space="preserve"> </w:t>
      </w:r>
      <w:r>
        <w:rPr>
          <w:color w:val="0101FF"/>
          <w:u w:color="0101FF"/>
        </w:rPr>
        <w:t>This office will work in conjunction with the Title IX</w:t>
      </w:r>
      <w:r>
        <w:rPr>
          <w:color w:val="0101FF"/>
          <w:u w:val="none"/>
        </w:rPr>
        <w:t xml:space="preserve"> </w:t>
      </w:r>
      <w:r>
        <w:rPr>
          <w:color w:val="0101FF"/>
          <w:u w:color="0101FF"/>
        </w:rPr>
        <w:t>Administrator</w:t>
      </w:r>
      <w:r>
        <w:rPr>
          <w:color w:val="0101FF"/>
          <w:spacing w:val="-5"/>
          <w:u w:color="0101FF"/>
        </w:rPr>
        <w:t xml:space="preserve"> </w:t>
      </w:r>
      <w:r>
        <w:rPr>
          <w:color w:val="0101FF"/>
          <w:u w:color="0101FF"/>
        </w:rPr>
        <w:t>and</w:t>
      </w:r>
      <w:r>
        <w:rPr>
          <w:color w:val="0101FF"/>
          <w:spacing w:val="-5"/>
          <w:u w:color="0101FF"/>
        </w:rPr>
        <w:t xml:space="preserve"> </w:t>
      </w:r>
      <w:r>
        <w:rPr>
          <w:color w:val="0101FF"/>
          <w:u w:color="0101FF"/>
        </w:rPr>
        <w:t>appropriate</w:t>
      </w:r>
      <w:r>
        <w:rPr>
          <w:color w:val="0101FF"/>
          <w:spacing w:val="-3"/>
          <w:u w:color="0101FF"/>
        </w:rPr>
        <w:t xml:space="preserve"> </w:t>
      </w:r>
      <w:r>
        <w:rPr>
          <w:color w:val="0101FF"/>
          <w:u w:color="0101FF"/>
        </w:rPr>
        <w:t>UNF</w:t>
      </w:r>
      <w:r>
        <w:rPr>
          <w:color w:val="0101FF"/>
          <w:spacing w:val="-3"/>
          <w:u w:color="0101FF"/>
        </w:rPr>
        <w:t xml:space="preserve"> </w:t>
      </w:r>
      <w:r>
        <w:rPr>
          <w:color w:val="0101FF"/>
          <w:u w:color="0101FF"/>
        </w:rPr>
        <w:t>administrators</w:t>
      </w:r>
      <w:r>
        <w:rPr>
          <w:color w:val="0101FF"/>
          <w:spacing w:val="-4"/>
          <w:u w:color="0101FF"/>
        </w:rPr>
        <w:t xml:space="preserve"> </w:t>
      </w:r>
      <w:r>
        <w:rPr>
          <w:color w:val="0101FF"/>
          <w:u w:color="0101FF"/>
        </w:rPr>
        <w:t>to</w:t>
      </w:r>
      <w:r>
        <w:rPr>
          <w:color w:val="0101FF"/>
          <w:spacing w:val="-5"/>
          <w:u w:color="0101FF"/>
        </w:rPr>
        <w:t xml:space="preserve"> </w:t>
      </w:r>
      <w:r>
        <w:rPr>
          <w:color w:val="0101FF"/>
          <w:u w:color="0101FF"/>
        </w:rPr>
        <w:t>address</w:t>
      </w:r>
      <w:r>
        <w:rPr>
          <w:color w:val="0101FF"/>
          <w:spacing w:val="-3"/>
          <w:u w:color="0101FF"/>
        </w:rPr>
        <w:t xml:space="preserve"> </w:t>
      </w:r>
      <w:r>
        <w:rPr>
          <w:color w:val="0101FF"/>
          <w:u w:color="0101FF"/>
        </w:rPr>
        <w:t>the</w:t>
      </w:r>
      <w:r>
        <w:rPr>
          <w:color w:val="0101FF"/>
          <w:spacing w:val="-3"/>
          <w:u w:color="0101FF"/>
        </w:rPr>
        <w:t xml:space="preserve"> </w:t>
      </w:r>
      <w:r>
        <w:rPr>
          <w:color w:val="0101FF"/>
          <w:u w:color="0101FF"/>
        </w:rPr>
        <w:t>reported</w:t>
      </w:r>
      <w:r>
        <w:rPr>
          <w:color w:val="0101FF"/>
          <w:spacing w:val="-5"/>
          <w:u w:color="0101FF"/>
        </w:rPr>
        <w:t xml:space="preserve"> </w:t>
      </w:r>
      <w:r>
        <w:rPr>
          <w:color w:val="0101FF"/>
          <w:spacing w:val="-2"/>
          <w:u w:color="0101FF"/>
        </w:rPr>
        <w:t>conduct.</w:t>
      </w:r>
    </w:p>
    <w:p w14:paraId="3D9537FD" w14:textId="77777777" w:rsidR="008A298B" w:rsidRDefault="008A298B">
      <w:pPr>
        <w:pStyle w:val="BodyText"/>
        <w:spacing w:before="11"/>
        <w:rPr>
          <w:sz w:val="15"/>
          <w:u w:val="none"/>
        </w:rPr>
      </w:pPr>
    </w:p>
    <w:p w14:paraId="2091CB44" w14:textId="77777777" w:rsidR="008A298B" w:rsidRPr="00C45A76" w:rsidRDefault="00143CFB" w:rsidP="00C45A76">
      <w:pPr>
        <w:pStyle w:val="Heading3"/>
        <w:rPr>
          <w:color w:val="0000FF"/>
          <w:u w:val="single"/>
        </w:rPr>
      </w:pPr>
      <w:r w:rsidRPr="00C45A76">
        <w:rPr>
          <w:color w:val="0000FF"/>
          <w:u w:val="single"/>
        </w:rPr>
        <w:t>Reporting</w:t>
      </w:r>
      <w:r w:rsidRPr="00C45A76">
        <w:rPr>
          <w:color w:val="0000FF"/>
          <w:spacing w:val="-5"/>
          <w:u w:val="single"/>
        </w:rPr>
        <w:t xml:space="preserve"> </w:t>
      </w:r>
      <w:r w:rsidRPr="00C45A76">
        <w:rPr>
          <w:color w:val="0000FF"/>
          <w:u w:val="single"/>
        </w:rPr>
        <w:t>Responsibilities</w:t>
      </w:r>
      <w:r w:rsidRPr="00C45A76">
        <w:rPr>
          <w:color w:val="0000FF"/>
          <w:spacing w:val="-4"/>
          <w:u w:val="single"/>
        </w:rPr>
        <w:t xml:space="preserve"> </w:t>
      </w:r>
      <w:r w:rsidRPr="00C45A76">
        <w:rPr>
          <w:color w:val="0000FF"/>
          <w:u w:val="single"/>
        </w:rPr>
        <w:t>Regarding</w:t>
      </w:r>
      <w:r w:rsidRPr="00C45A76">
        <w:rPr>
          <w:color w:val="0000FF"/>
          <w:spacing w:val="-8"/>
          <w:u w:val="single"/>
        </w:rPr>
        <w:t xml:space="preserve"> </w:t>
      </w:r>
      <w:r w:rsidRPr="00C45A76">
        <w:rPr>
          <w:color w:val="0000FF"/>
          <w:u w:val="single"/>
        </w:rPr>
        <w:t>Other</w:t>
      </w:r>
      <w:r w:rsidRPr="00C45A76">
        <w:rPr>
          <w:color w:val="0000FF"/>
          <w:spacing w:val="-4"/>
          <w:u w:val="single"/>
        </w:rPr>
        <w:t xml:space="preserve"> </w:t>
      </w:r>
      <w:r w:rsidRPr="00C45A76">
        <w:rPr>
          <w:color w:val="0000FF"/>
          <w:u w:val="single"/>
        </w:rPr>
        <w:t>Violations</w:t>
      </w:r>
      <w:r w:rsidRPr="00C45A76">
        <w:rPr>
          <w:color w:val="0000FF"/>
          <w:spacing w:val="-4"/>
          <w:u w:val="single"/>
        </w:rPr>
        <w:t xml:space="preserve"> </w:t>
      </w:r>
      <w:r w:rsidRPr="00C45A76">
        <w:rPr>
          <w:color w:val="0000FF"/>
          <w:u w:val="single"/>
        </w:rPr>
        <w:t>of</w:t>
      </w:r>
      <w:r w:rsidRPr="00C45A76">
        <w:rPr>
          <w:color w:val="0000FF"/>
          <w:spacing w:val="-6"/>
          <w:u w:val="single"/>
        </w:rPr>
        <w:t xml:space="preserve"> </w:t>
      </w:r>
      <w:r w:rsidRPr="00C45A76">
        <w:rPr>
          <w:color w:val="0000FF"/>
          <w:u w:val="single"/>
        </w:rPr>
        <w:t>this</w:t>
      </w:r>
      <w:r w:rsidRPr="00C45A76">
        <w:rPr>
          <w:color w:val="0000FF"/>
          <w:spacing w:val="-4"/>
          <w:u w:val="single"/>
        </w:rPr>
        <w:t xml:space="preserve"> </w:t>
      </w:r>
      <w:r w:rsidRPr="00C45A76">
        <w:rPr>
          <w:color w:val="0000FF"/>
          <w:u w:val="single"/>
        </w:rPr>
        <w:t>Regulation.</w:t>
      </w:r>
    </w:p>
    <w:p w14:paraId="142FA7D4" w14:textId="77777777" w:rsidR="008A298B" w:rsidRDefault="008A298B">
      <w:pPr>
        <w:pStyle w:val="BodyText"/>
        <w:rPr>
          <w:b/>
          <w:sz w:val="16"/>
          <w:u w:val="none"/>
        </w:rPr>
      </w:pPr>
    </w:p>
    <w:p w14:paraId="0346255E" w14:textId="77777777" w:rsidR="008A298B" w:rsidRDefault="00143CFB">
      <w:pPr>
        <w:pStyle w:val="BodyText"/>
        <w:spacing w:before="92"/>
        <w:ind w:left="1180"/>
        <w:rPr>
          <w:sz w:val="18"/>
          <w:u w:val="none"/>
        </w:rPr>
      </w:pPr>
      <w:r>
        <w:rPr>
          <w:color w:val="0101FF"/>
          <w:u w:color="0101FF"/>
        </w:rPr>
        <w:t>If</w:t>
      </w:r>
      <w:r>
        <w:rPr>
          <w:color w:val="0101FF"/>
          <w:spacing w:val="-3"/>
          <w:u w:color="0101FF"/>
        </w:rPr>
        <w:t xml:space="preserve"> </w:t>
      </w:r>
      <w:r>
        <w:rPr>
          <w:color w:val="0101FF"/>
          <w:u w:color="0101FF"/>
        </w:rPr>
        <w:t>a</w:t>
      </w:r>
      <w:r>
        <w:rPr>
          <w:color w:val="0101FF"/>
          <w:spacing w:val="-3"/>
          <w:u w:color="0101FF"/>
        </w:rPr>
        <w:t xml:space="preserve"> </w:t>
      </w:r>
      <w:r>
        <w:rPr>
          <w:color w:val="0101FF"/>
          <w:u w:color="0101FF"/>
        </w:rPr>
        <w:t>responsible</w:t>
      </w:r>
      <w:r>
        <w:rPr>
          <w:color w:val="0101FF"/>
          <w:spacing w:val="-3"/>
          <w:u w:color="0101FF"/>
        </w:rPr>
        <w:t xml:space="preserve"> </w:t>
      </w:r>
      <w:r>
        <w:rPr>
          <w:color w:val="0101FF"/>
          <w:u w:color="0101FF"/>
        </w:rPr>
        <w:t>employee</w:t>
      </w:r>
      <w:r>
        <w:rPr>
          <w:color w:val="0101FF"/>
          <w:spacing w:val="-3"/>
          <w:u w:color="0101FF"/>
        </w:rPr>
        <w:t xml:space="preserve"> </w:t>
      </w:r>
      <w:r>
        <w:rPr>
          <w:color w:val="0101FF"/>
          <w:u w:color="0101FF"/>
        </w:rPr>
        <w:t>becomes</w:t>
      </w:r>
      <w:r>
        <w:rPr>
          <w:color w:val="0101FF"/>
          <w:spacing w:val="-5"/>
          <w:u w:color="0101FF"/>
        </w:rPr>
        <w:t xml:space="preserve"> </w:t>
      </w:r>
      <w:r>
        <w:rPr>
          <w:color w:val="0101FF"/>
          <w:u w:color="0101FF"/>
        </w:rPr>
        <w:t>aware</w:t>
      </w:r>
      <w:r>
        <w:rPr>
          <w:color w:val="0101FF"/>
          <w:spacing w:val="-3"/>
          <w:u w:color="0101FF"/>
        </w:rPr>
        <w:t xml:space="preserve"> </w:t>
      </w:r>
      <w:r>
        <w:rPr>
          <w:color w:val="0101FF"/>
          <w:u w:color="0101FF"/>
        </w:rPr>
        <w:t>of</w:t>
      </w:r>
      <w:r>
        <w:rPr>
          <w:color w:val="0101FF"/>
          <w:spacing w:val="-3"/>
          <w:u w:color="0101FF"/>
        </w:rPr>
        <w:t xml:space="preserve"> </w:t>
      </w:r>
      <w:r>
        <w:rPr>
          <w:color w:val="0101FF"/>
          <w:u w:color="0101FF"/>
        </w:rPr>
        <w:t>any</w:t>
      </w:r>
      <w:r>
        <w:rPr>
          <w:color w:val="0101FF"/>
          <w:spacing w:val="-5"/>
          <w:u w:color="0101FF"/>
        </w:rPr>
        <w:t xml:space="preserve"> </w:t>
      </w:r>
      <w:r>
        <w:rPr>
          <w:color w:val="0101FF"/>
          <w:u w:color="0101FF"/>
        </w:rPr>
        <w:t>other</w:t>
      </w:r>
      <w:r>
        <w:rPr>
          <w:color w:val="0101FF"/>
          <w:spacing w:val="-5"/>
          <w:u w:color="0101FF"/>
        </w:rPr>
        <w:t xml:space="preserve"> </w:t>
      </w:r>
      <w:r>
        <w:rPr>
          <w:color w:val="0101FF"/>
          <w:u w:color="0101FF"/>
        </w:rPr>
        <w:t>allegations</w:t>
      </w:r>
      <w:r>
        <w:rPr>
          <w:color w:val="0101FF"/>
          <w:spacing w:val="-8"/>
          <w:u w:color="0101FF"/>
        </w:rPr>
        <w:t xml:space="preserve"> </w:t>
      </w:r>
      <w:r>
        <w:rPr>
          <w:color w:val="0101FF"/>
          <w:u w:color="0101FF"/>
        </w:rPr>
        <w:t>and</w:t>
      </w:r>
      <w:r>
        <w:rPr>
          <w:color w:val="0101FF"/>
          <w:spacing w:val="-3"/>
          <w:u w:color="0101FF"/>
        </w:rPr>
        <w:t xml:space="preserve"> </w:t>
      </w:r>
      <w:r>
        <w:rPr>
          <w:color w:val="0101FF"/>
          <w:u w:color="0101FF"/>
        </w:rPr>
        <w:t>concerns</w:t>
      </w:r>
      <w:r>
        <w:rPr>
          <w:color w:val="0101FF"/>
          <w:spacing w:val="-5"/>
          <w:u w:val="none"/>
        </w:rPr>
        <w:t xml:space="preserve"> </w:t>
      </w:r>
      <w:r>
        <w:rPr>
          <w:u w:val="none"/>
        </w:rPr>
        <w:t xml:space="preserve">of alleged sexual misconduct by or against any person covered by this </w:t>
      </w:r>
      <w:r>
        <w:rPr>
          <w:strike/>
          <w:color w:val="0101FF"/>
          <w:sz w:val="18"/>
          <w:u w:val="none"/>
        </w:rPr>
        <w:t>Regulation.</w:t>
      </w:r>
    </w:p>
    <w:p w14:paraId="35144737" w14:textId="77777777" w:rsidR="008A298B" w:rsidRDefault="008A298B">
      <w:pPr>
        <w:pStyle w:val="BodyText"/>
        <w:spacing w:before="8"/>
        <w:rPr>
          <w:sz w:val="9"/>
          <w:u w:val="none"/>
        </w:rPr>
      </w:pPr>
    </w:p>
    <w:p w14:paraId="65FCC812" w14:textId="77777777" w:rsidR="008A298B" w:rsidRDefault="00143CFB">
      <w:pPr>
        <w:pStyle w:val="ListParagraph"/>
        <w:numPr>
          <w:ilvl w:val="2"/>
          <w:numId w:val="4"/>
        </w:numPr>
        <w:tabs>
          <w:tab w:val="left" w:pos="1382"/>
        </w:tabs>
        <w:spacing w:before="94"/>
        <w:ind w:left="1180" w:right="160" w:firstLine="0"/>
        <w:rPr>
          <w:b/>
          <w:color w:val="0101FF"/>
          <w:sz w:val="18"/>
        </w:rPr>
      </w:pPr>
      <w:r>
        <w:rPr>
          <w:b/>
          <w:strike/>
          <w:color w:val="0101FF"/>
          <w:sz w:val="18"/>
        </w:rPr>
        <w:t>Responsibility</w:t>
      </w:r>
      <w:r>
        <w:rPr>
          <w:b/>
          <w:strike/>
          <w:color w:val="0101FF"/>
          <w:spacing w:val="-1"/>
          <w:sz w:val="18"/>
        </w:rPr>
        <w:t xml:space="preserve"> </w:t>
      </w:r>
      <w:r>
        <w:rPr>
          <w:b/>
          <w:strike/>
          <w:color w:val="0101FF"/>
          <w:sz w:val="18"/>
        </w:rPr>
        <w:t xml:space="preserve">of Faculty: </w:t>
      </w:r>
      <w:r>
        <w:rPr>
          <w:strike/>
          <w:color w:val="0101FF"/>
          <w:sz w:val="18"/>
        </w:rPr>
        <w:t>All faculty are required to promptly report to the EOD or alternatively to their</w:t>
      </w:r>
      <w:r>
        <w:rPr>
          <w:color w:val="0101FF"/>
          <w:sz w:val="18"/>
        </w:rPr>
        <w:t xml:space="preserve"> </w:t>
      </w:r>
      <w:r>
        <w:rPr>
          <w:strike/>
          <w:color w:val="0101FF"/>
          <w:sz w:val="18"/>
        </w:rPr>
        <w:t>department</w:t>
      </w:r>
      <w:r>
        <w:rPr>
          <w:strike/>
          <w:color w:val="0101FF"/>
          <w:spacing w:val="-3"/>
          <w:sz w:val="18"/>
        </w:rPr>
        <w:t xml:space="preserve"> </w:t>
      </w:r>
      <w:r>
        <w:rPr>
          <w:strike/>
          <w:color w:val="0101FF"/>
          <w:sz w:val="18"/>
        </w:rPr>
        <w:t>chair,</w:t>
      </w:r>
      <w:r>
        <w:rPr>
          <w:strike/>
          <w:color w:val="0101FF"/>
          <w:spacing w:val="-5"/>
          <w:sz w:val="18"/>
        </w:rPr>
        <w:t xml:space="preserve"> </w:t>
      </w:r>
      <w:r>
        <w:rPr>
          <w:strike/>
          <w:color w:val="0101FF"/>
          <w:sz w:val="18"/>
        </w:rPr>
        <w:t>dean</w:t>
      </w:r>
      <w:r>
        <w:rPr>
          <w:strike/>
          <w:color w:val="0101FF"/>
          <w:spacing w:val="-2"/>
          <w:sz w:val="18"/>
        </w:rPr>
        <w:t xml:space="preserve"> </w:t>
      </w:r>
      <w:r>
        <w:rPr>
          <w:strike/>
          <w:color w:val="0101FF"/>
          <w:sz w:val="18"/>
        </w:rPr>
        <w:t>or</w:t>
      </w:r>
      <w:r>
        <w:rPr>
          <w:strike/>
          <w:color w:val="0101FF"/>
          <w:spacing w:val="-5"/>
          <w:sz w:val="18"/>
        </w:rPr>
        <w:t xml:space="preserve"> </w:t>
      </w:r>
      <w:r>
        <w:rPr>
          <w:strike/>
          <w:color w:val="0101FF"/>
          <w:sz w:val="18"/>
        </w:rPr>
        <w:t>applicable</w:t>
      </w:r>
      <w:r>
        <w:rPr>
          <w:strike/>
          <w:color w:val="0101FF"/>
          <w:spacing w:val="-3"/>
          <w:sz w:val="18"/>
        </w:rPr>
        <w:t xml:space="preserve"> </w:t>
      </w:r>
      <w:r>
        <w:rPr>
          <w:strike/>
          <w:color w:val="0101FF"/>
          <w:sz w:val="18"/>
        </w:rPr>
        <w:t>academic</w:t>
      </w:r>
      <w:r>
        <w:rPr>
          <w:strike/>
          <w:color w:val="0101FF"/>
          <w:spacing w:val="-4"/>
          <w:sz w:val="18"/>
        </w:rPr>
        <w:t xml:space="preserve"> </w:t>
      </w:r>
      <w:r>
        <w:rPr>
          <w:strike/>
          <w:color w:val="0101FF"/>
          <w:sz w:val="18"/>
        </w:rPr>
        <w:t>administrator</w:t>
      </w:r>
      <w:r>
        <w:rPr>
          <w:strike/>
          <w:color w:val="0101FF"/>
          <w:spacing w:val="-5"/>
          <w:sz w:val="18"/>
        </w:rPr>
        <w:t xml:space="preserve"> </w:t>
      </w:r>
      <w:r>
        <w:rPr>
          <w:strike/>
          <w:color w:val="0101FF"/>
          <w:sz w:val="18"/>
        </w:rPr>
        <w:t>allegations,</w:t>
      </w:r>
      <w:r>
        <w:rPr>
          <w:strike/>
          <w:color w:val="0101FF"/>
          <w:spacing w:val="-3"/>
          <w:sz w:val="18"/>
        </w:rPr>
        <w:t xml:space="preserve"> </w:t>
      </w:r>
      <w:proofErr w:type="gramStart"/>
      <w:r>
        <w:rPr>
          <w:strike/>
          <w:color w:val="0101FF"/>
          <w:sz w:val="18"/>
        </w:rPr>
        <w:t>reports</w:t>
      </w:r>
      <w:proofErr w:type="gramEnd"/>
      <w:r>
        <w:rPr>
          <w:strike/>
          <w:color w:val="0101FF"/>
          <w:spacing w:val="-4"/>
          <w:sz w:val="18"/>
        </w:rPr>
        <w:t xml:space="preserve"> </w:t>
      </w:r>
      <w:r>
        <w:rPr>
          <w:strike/>
          <w:color w:val="0101FF"/>
          <w:sz w:val="18"/>
        </w:rPr>
        <w:t>or</w:t>
      </w:r>
      <w:r>
        <w:rPr>
          <w:strike/>
          <w:color w:val="0101FF"/>
          <w:spacing w:val="-3"/>
          <w:sz w:val="18"/>
        </w:rPr>
        <w:t xml:space="preserve"> </w:t>
      </w:r>
      <w:r>
        <w:rPr>
          <w:strike/>
          <w:color w:val="0101FF"/>
          <w:sz w:val="18"/>
        </w:rPr>
        <w:t>instances</w:t>
      </w:r>
      <w:r>
        <w:rPr>
          <w:strike/>
          <w:color w:val="0101FF"/>
          <w:spacing w:val="-2"/>
          <w:sz w:val="18"/>
        </w:rPr>
        <w:t xml:space="preserve"> </w:t>
      </w:r>
      <w:r>
        <w:rPr>
          <w:strike/>
          <w:color w:val="0101FF"/>
          <w:sz w:val="18"/>
        </w:rPr>
        <w:t>of</w:t>
      </w:r>
      <w:r>
        <w:rPr>
          <w:strike/>
          <w:color w:val="0101FF"/>
          <w:spacing w:val="-3"/>
          <w:sz w:val="18"/>
        </w:rPr>
        <w:t xml:space="preserve"> </w:t>
      </w:r>
      <w:r>
        <w:rPr>
          <w:color w:val="0101FF"/>
          <w:sz w:val="24"/>
          <w:u w:val="single" w:color="0101FF"/>
        </w:rPr>
        <w:t>regulation,</w:t>
      </w:r>
    </w:p>
    <w:p w14:paraId="2D944922" w14:textId="77777777" w:rsidR="008A298B" w:rsidRDefault="00143CFB">
      <w:pPr>
        <w:spacing w:before="1"/>
        <w:ind w:left="1180" w:right="178"/>
        <w:rPr>
          <w:sz w:val="18"/>
        </w:rPr>
      </w:pPr>
      <w:r>
        <w:rPr>
          <w:color w:val="0101FF"/>
          <w:sz w:val="24"/>
          <w:u w:val="single" w:color="0101FF"/>
        </w:rPr>
        <w:t xml:space="preserve">the responsible employee must refer anyone subjected to </w:t>
      </w:r>
      <w:r>
        <w:rPr>
          <w:sz w:val="24"/>
        </w:rPr>
        <w:t xml:space="preserve">alleged sexual misconduct </w:t>
      </w:r>
      <w:r>
        <w:rPr>
          <w:strike/>
          <w:color w:val="0101FF"/>
          <w:sz w:val="18"/>
        </w:rPr>
        <w:t xml:space="preserve">by or against a student in violation </w:t>
      </w:r>
      <w:proofErr w:type="spellStart"/>
      <w:r>
        <w:rPr>
          <w:strike/>
          <w:color w:val="0101FF"/>
          <w:sz w:val="18"/>
        </w:rPr>
        <w:t>of</w:t>
      </w:r>
      <w:r>
        <w:rPr>
          <w:color w:val="0101FF"/>
          <w:sz w:val="24"/>
          <w:u w:val="single" w:color="0101FF"/>
        </w:rPr>
        <w:t>to</w:t>
      </w:r>
      <w:proofErr w:type="spellEnd"/>
      <w:r>
        <w:rPr>
          <w:color w:val="0101FF"/>
          <w:sz w:val="24"/>
          <w:u w:val="single" w:color="0101FF"/>
        </w:rPr>
        <w:t xml:space="preserve"> EOD and contact</w:t>
      </w:r>
      <w:r>
        <w:rPr>
          <w:color w:val="0101FF"/>
          <w:sz w:val="24"/>
        </w:rPr>
        <w:t xml:space="preserve"> </w:t>
      </w:r>
      <w:r>
        <w:rPr>
          <w:sz w:val="24"/>
        </w:rPr>
        <w:t xml:space="preserve">the </w:t>
      </w:r>
      <w:r>
        <w:rPr>
          <w:strike/>
          <w:color w:val="0101FF"/>
          <w:sz w:val="18"/>
        </w:rPr>
        <w:t>University’s Sexual</w:t>
      </w:r>
      <w:r>
        <w:rPr>
          <w:color w:val="0101FF"/>
          <w:sz w:val="18"/>
        </w:rPr>
        <w:t xml:space="preserve"> </w:t>
      </w:r>
      <w:r>
        <w:rPr>
          <w:strike/>
          <w:color w:val="0101FF"/>
          <w:sz w:val="18"/>
        </w:rPr>
        <w:t>Misconduct</w:t>
      </w:r>
      <w:r>
        <w:rPr>
          <w:strike/>
          <w:color w:val="0101FF"/>
          <w:spacing w:val="-3"/>
          <w:sz w:val="18"/>
        </w:rPr>
        <w:t xml:space="preserve"> </w:t>
      </w:r>
      <w:r>
        <w:rPr>
          <w:strike/>
          <w:color w:val="0101FF"/>
          <w:sz w:val="18"/>
        </w:rPr>
        <w:t>Regulation.</w:t>
      </w:r>
      <w:r>
        <w:rPr>
          <w:strike/>
          <w:color w:val="0101FF"/>
          <w:spacing w:val="-5"/>
          <w:sz w:val="18"/>
        </w:rPr>
        <w:t xml:space="preserve"> </w:t>
      </w:r>
      <w:r>
        <w:rPr>
          <w:strike/>
          <w:color w:val="0101FF"/>
          <w:sz w:val="18"/>
        </w:rPr>
        <w:t>Persons</w:t>
      </w:r>
      <w:r>
        <w:rPr>
          <w:strike/>
          <w:color w:val="0101FF"/>
          <w:spacing w:val="-2"/>
          <w:sz w:val="18"/>
        </w:rPr>
        <w:t xml:space="preserve"> </w:t>
      </w:r>
      <w:r>
        <w:rPr>
          <w:strike/>
          <w:color w:val="0101FF"/>
          <w:sz w:val="18"/>
        </w:rPr>
        <w:t>to</w:t>
      </w:r>
      <w:r>
        <w:rPr>
          <w:strike/>
          <w:color w:val="0101FF"/>
          <w:spacing w:val="-5"/>
          <w:sz w:val="18"/>
        </w:rPr>
        <w:t xml:space="preserve"> </w:t>
      </w:r>
      <w:r>
        <w:rPr>
          <w:strike/>
          <w:color w:val="0101FF"/>
          <w:sz w:val="18"/>
        </w:rPr>
        <w:t>whom</w:t>
      </w:r>
      <w:r>
        <w:rPr>
          <w:strike/>
          <w:color w:val="0101FF"/>
          <w:spacing w:val="-2"/>
          <w:sz w:val="18"/>
        </w:rPr>
        <w:t xml:space="preserve"> </w:t>
      </w:r>
      <w:r>
        <w:rPr>
          <w:strike/>
          <w:color w:val="0101FF"/>
          <w:sz w:val="18"/>
        </w:rPr>
        <w:t>alleged</w:t>
      </w:r>
      <w:r>
        <w:rPr>
          <w:strike/>
          <w:color w:val="0101FF"/>
          <w:spacing w:val="-2"/>
          <w:sz w:val="18"/>
        </w:rPr>
        <w:t xml:space="preserve"> </w:t>
      </w:r>
      <w:r>
        <w:rPr>
          <w:strike/>
          <w:color w:val="0101FF"/>
          <w:sz w:val="18"/>
        </w:rPr>
        <w:t>acts</w:t>
      </w:r>
      <w:r>
        <w:rPr>
          <w:strike/>
          <w:color w:val="0101FF"/>
          <w:spacing w:val="-4"/>
          <w:sz w:val="18"/>
        </w:rPr>
        <w:t xml:space="preserve"> </w:t>
      </w:r>
      <w:r>
        <w:rPr>
          <w:strike/>
          <w:color w:val="0101FF"/>
          <w:sz w:val="18"/>
        </w:rPr>
        <w:t>of</w:t>
      </w:r>
      <w:r>
        <w:rPr>
          <w:strike/>
          <w:color w:val="0101FF"/>
          <w:spacing w:val="-5"/>
          <w:sz w:val="18"/>
        </w:rPr>
        <w:t xml:space="preserve"> </w:t>
      </w:r>
      <w:r>
        <w:rPr>
          <w:strike/>
          <w:color w:val="0101FF"/>
          <w:sz w:val="18"/>
        </w:rPr>
        <w:t>sexual</w:t>
      </w:r>
      <w:r>
        <w:rPr>
          <w:strike/>
          <w:color w:val="0101FF"/>
          <w:spacing w:val="-2"/>
          <w:sz w:val="18"/>
        </w:rPr>
        <w:t xml:space="preserve"> </w:t>
      </w:r>
      <w:r>
        <w:rPr>
          <w:strike/>
          <w:color w:val="0101FF"/>
          <w:sz w:val="18"/>
        </w:rPr>
        <w:t>misconduct</w:t>
      </w:r>
      <w:r>
        <w:rPr>
          <w:strike/>
          <w:color w:val="0101FF"/>
          <w:spacing w:val="-5"/>
          <w:sz w:val="18"/>
        </w:rPr>
        <w:t xml:space="preserve"> </w:t>
      </w:r>
      <w:r>
        <w:rPr>
          <w:strike/>
          <w:color w:val="0101FF"/>
          <w:sz w:val="18"/>
        </w:rPr>
        <w:t>are</w:t>
      </w:r>
      <w:r>
        <w:rPr>
          <w:strike/>
          <w:color w:val="0101FF"/>
          <w:spacing w:val="-2"/>
          <w:sz w:val="18"/>
        </w:rPr>
        <w:t xml:space="preserve"> </w:t>
      </w:r>
      <w:r>
        <w:rPr>
          <w:strike/>
          <w:color w:val="0101FF"/>
          <w:sz w:val="18"/>
        </w:rPr>
        <w:t>reported</w:t>
      </w:r>
      <w:r>
        <w:rPr>
          <w:strike/>
          <w:color w:val="0101FF"/>
          <w:spacing w:val="-5"/>
          <w:sz w:val="18"/>
        </w:rPr>
        <w:t xml:space="preserve"> </w:t>
      </w:r>
      <w:r>
        <w:rPr>
          <w:strike/>
          <w:color w:val="0101FF"/>
          <w:sz w:val="18"/>
        </w:rPr>
        <w:t>must</w:t>
      </w:r>
      <w:r>
        <w:rPr>
          <w:strike/>
          <w:color w:val="0101FF"/>
          <w:spacing w:val="-5"/>
          <w:sz w:val="18"/>
        </w:rPr>
        <w:t xml:space="preserve"> </w:t>
      </w:r>
      <w:r>
        <w:rPr>
          <w:strike/>
          <w:color w:val="0101FF"/>
          <w:sz w:val="18"/>
        </w:rPr>
        <w:t>then</w:t>
      </w:r>
      <w:r>
        <w:rPr>
          <w:strike/>
          <w:color w:val="0101FF"/>
          <w:spacing w:val="-2"/>
          <w:sz w:val="18"/>
        </w:rPr>
        <w:t xml:space="preserve"> </w:t>
      </w:r>
      <w:r>
        <w:rPr>
          <w:strike/>
          <w:color w:val="0101FF"/>
          <w:sz w:val="18"/>
        </w:rPr>
        <w:t>promptly</w:t>
      </w:r>
      <w:r>
        <w:rPr>
          <w:color w:val="0101FF"/>
          <w:sz w:val="18"/>
        </w:rPr>
        <w:t xml:space="preserve"> </w:t>
      </w:r>
      <w:proofErr w:type="spellStart"/>
      <w:r>
        <w:rPr>
          <w:strike/>
          <w:color w:val="0101FF"/>
          <w:sz w:val="18"/>
        </w:rPr>
        <w:t>report</w:t>
      </w:r>
      <w:r>
        <w:rPr>
          <w:color w:val="0101FF"/>
          <w:sz w:val="24"/>
          <w:u w:val="single" w:color="0101FF"/>
        </w:rPr>
        <w:t>EOD</w:t>
      </w:r>
      <w:proofErr w:type="spellEnd"/>
      <w:r>
        <w:rPr>
          <w:color w:val="0101FF"/>
          <w:sz w:val="24"/>
          <w:u w:val="single" w:color="0101FF"/>
        </w:rPr>
        <w:t xml:space="preserve"> Director regarding</w:t>
      </w:r>
      <w:r>
        <w:rPr>
          <w:color w:val="0101FF"/>
          <w:sz w:val="24"/>
        </w:rPr>
        <w:t xml:space="preserve"> </w:t>
      </w:r>
      <w:r>
        <w:rPr>
          <w:sz w:val="24"/>
        </w:rPr>
        <w:t xml:space="preserve">the </w:t>
      </w:r>
      <w:r>
        <w:rPr>
          <w:strike/>
          <w:color w:val="0101FF"/>
          <w:sz w:val="18"/>
        </w:rPr>
        <w:t>matter to the EOD (</w:t>
      </w:r>
      <w:r>
        <w:rPr>
          <w:color w:val="0101FF"/>
          <w:sz w:val="24"/>
          <w:u w:val="single" w:color="0101FF"/>
        </w:rPr>
        <w:t xml:space="preserve">referral, </w:t>
      </w:r>
      <w:r>
        <w:rPr>
          <w:sz w:val="24"/>
        </w:rPr>
        <w:t>either verbally or through written communications</w:t>
      </w:r>
      <w:r>
        <w:rPr>
          <w:strike/>
          <w:color w:val="0101FF"/>
          <w:sz w:val="18"/>
        </w:rPr>
        <w:t>).</w:t>
      </w:r>
      <w:r>
        <w:rPr>
          <w:strike/>
          <w:color w:val="0101FF"/>
          <w:spacing w:val="40"/>
          <w:sz w:val="18"/>
        </w:rPr>
        <w:t xml:space="preserve"> </w:t>
      </w:r>
    </w:p>
    <w:p w14:paraId="2CC67B17" w14:textId="6DE130AC" w:rsidR="008A298B" w:rsidRDefault="00143CFB">
      <w:pPr>
        <w:pStyle w:val="ListParagraph"/>
        <w:numPr>
          <w:ilvl w:val="2"/>
          <w:numId w:val="4"/>
        </w:numPr>
        <w:tabs>
          <w:tab w:val="left" w:pos="1382"/>
        </w:tabs>
        <w:spacing w:before="208"/>
        <w:ind w:hanging="202"/>
        <w:rPr>
          <w:b/>
          <w:color w:val="0101FF"/>
          <w:sz w:val="18"/>
        </w:rPr>
      </w:pPr>
      <w:r>
        <w:rPr>
          <w:b/>
          <w:strike/>
          <w:color w:val="0101FF"/>
          <w:sz w:val="18"/>
        </w:rPr>
        <w:t>Responsibility</w:t>
      </w:r>
      <w:r>
        <w:rPr>
          <w:b/>
          <w:strike/>
          <w:color w:val="0101FF"/>
          <w:spacing w:val="-9"/>
          <w:sz w:val="18"/>
        </w:rPr>
        <w:t xml:space="preserve"> </w:t>
      </w:r>
      <w:proofErr w:type="gramStart"/>
      <w:r>
        <w:rPr>
          <w:b/>
          <w:strike/>
          <w:color w:val="0101FF"/>
          <w:sz w:val="18"/>
        </w:rPr>
        <w:t>of</w:t>
      </w:r>
      <w:r>
        <w:rPr>
          <w:b/>
          <w:strike/>
          <w:color w:val="0101FF"/>
          <w:spacing w:val="-3"/>
          <w:sz w:val="18"/>
        </w:rPr>
        <w:t xml:space="preserve"> </w:t>
      </w:r>
      <w:r>
        <w:rPr>
          <w:color w:val="0101FF"/>
          <w:spacing w:val="-10"/>
          <w:sz w:val="24"/>
        </w:rPr>
        <w:t>.</w:t>
      </w:r>
      <w:proofErr w:type="gramEnd"/>
    </w:p>
    <w:p w14:paraId="556CDDBF" w14:textId="77777777" w:rsidR="008A298B" w:rsidRDefault="008A298B">
      <w:pPr>
        <w:pStyle w:val="BodyText"/>
        <w:rPr>
          <w:sz w:val="16"/>
          <w:u w:val="none"/>
        </w:rPr>
      </w:pPr>
    </w:p>
    <w:p w14:paraId="4C83D1A9" w14:textId="296FDB5B" w:rsidR="008A298B" w:rsidRPr="00D724E6" w:rsidRDefault="00143CFB" w:rsidP="00C45A76">
      <w:pPr>
        <w:pStyle w:val="Heading3"/>
        <w:rPr>
          <w:color w:val="0000FF"/>
        </w:rPr>
      </w:pPr>
      <w:r w:rsidRPr="00C45A76">
        <w:rPr>
          <w:rStyle w:val="Heading3Char"/>
          <w:b/>
          <w:bCs/>
          <w:color w:val="0000FF"/>
          <w:u w:val="single"/>
        </w:rPr>
        <w:t>Reporting by</w:t>
      </w:r>
      <w:r w:rsidRPr="00C45A76">
        <w:rPr>
          <w:rStyle w:val="Heading3Char"/>
          <w:color w:val="0000FF"/>
        </w:rPr>
        <w:t xml:space="preserve"> </w:t>
      </w:r>
      <w:r w:rsidRPr="00C45A76">
        <w:rPr>
          <w:rStyle w:val="Heading3Char"/>
          <w:b/>
          <w:bCs/>
        </w:rPr>
        <w:t>Community members</w:t>
      </w:r>
      <w:r w:rsidRPr="00C45A76">
        <w:rPr>
          <w:rStyle w:val="Heading3Char"/>
        </w:rPr>
        <w:t>:</w:t>
      </w:r>
      <w:r>
        <w:t xml:space="preserve"> </w:t>
      </w:r>
      <w:r w:rsidRPr="00D724E6">
        <w:rPr>
          <w:b w:val="0"/>
          <w:bCs/>
          <w:strike/>
          <w:color w:val="0000FF"/>
          <w:sz w:val="20"/>
          <w:szCs w:val="18"/>
        </w:rPr>
        <w:t>To maintain an environment free from sexual misconduct,</w:t>
      </w:r>
      <w:r w:rsidRPr="00D724E6">
        <w:rPr>
          <w:b w:val="0"/>
          <w:bCs/>
          <w:strike/>
          <w:color w:val="0000FF"/>
          <w:spacing w:val="-3"/>
          <w:sz w:val="20"/>
          <w:szCs w:val="18"/>
        </w:rPr>
        <w:t xml:space="preserve"> </w:t>
      </w:r>
      <w:r w:rsidRPr="00D724E6">
        <w:rPr>
          <w:b w:val="0"/>
          <w:bCs/>
          <w:strike/>
          <w:color w:val="0000FF"/>
          <w:sz w:val="20"/>
          <w:szCs w:val="18"/>
        </w:rPr>
        <w:t>the responsibility</w:t>
      </w:r>
      <w:r w:rsidRPr="00D724E6">
        <w:rPr>
          <w:b w:val="0"/>
          <w:bCs/>
          <w:strike/>
          <w:color w:val="0000FF"/>
          <w:spacing w:val="-4"/>
          <w:sz w:val="20"/>
          <w:szCs w:val="18"/>
        </w:rPr>
        <w:t xml:space="preserve"> </w:t>
      </w:r>
      <w:r w:rsidRPr="00D724E6">
        <w:rPr>
          <w:b w:val="0"/>
          <w:bCs/>
          <w:strike/>
          <w:color w:val="0000FF"/>
          <w:sz w:val="20"/>
          <w:szCs w:val="18"/>
        </w:rPr>
        <w:t>for</w:t>
      </w:r>
      <w:r w:rsidRPr="00D724E6">
        <w:rPr>
          <w:b w:val="0"/>
          <w:bCs/>
          <w:strike/>
          <w:color w:val="0000FF"/>
          <w:spacing w:val="-3"/>
          <w:sz w:val="20"/>
          <w:szCs w:val="18"/>
        </w:rPr>
        <w:t xml:space="preserve"> </w:t>
      </w:r>
      <w:r w:rsidRPr="00D724E6">
        <w:rPr>
          <w:b w:val="0"/>
          <w:bCs/>
          <w:strike/>
          <w:color w:val="0000FF"/>
          <w:sz w:val="20"/>
          <w:szCs w:val="18"/>
        </w:rPr>
        <w:t>reporting</w:t>
      </w:r>
      <w:r w:rsidRPr="00D724E6">
        <w:rPr>
          <w:b w:val="0"/>
          <w:bCs/>
          <w:strike/>
          <w:color w:val="0000FF"/>
          <w:spacing w:val="-5"/>
          <w:sz w:val="20"/>
          <w:szCs w:val="18"/>
        </w:rPr>
        <w:t xml:space="preserve"> </w:t>
      </w:r>
      <w:r w:rsidRPr="00D724E6">
        <w:rPr>
          <w:b w:val="0"/>
          <w:bCs/>
          <w:strike/>
          <w:color w:val="0000FF"/>
          <w:sz w:val="20"/>
          <w:szCs w:val="18"/>
        </w:rPr>
        <w:t>incidents of</w:t>
      </w:r>
      <w:r w:rsidRPr="00D724E6">
        <w:rPr>
          <w:b w:val="0"/>
          <w:bCs/>
          <w:strike/>
          <w:color w:val="0000FF"/>
          <w:spacing w:val="-5"/>
          <w:sz w:val="20"/>
          <w:szCs w:val="18"/>
        </w:rPr>
        <w:t xml:space="preserve"> </w:t>
      </w:r>
      <w:r w:rsidRPr="00D724E6">
        <w:rPr>
          <w:b w:val="0"/>
          <w:bCs/>
          <w:strike/>
          <w:color w:val="0000FF"/>
          <w:sz w:val="20"/>
          <w:szCs w:val="18"/>
        </w:rPr>
        <w:t>sexual</w:t>
      </w:r>
      <w:r w:rsidRPr="00D724E6">
        <w:rPr>
          <w:b w:val="0"/>
          <w:bCs/>
          <w:strike/>
          <w:color w:val="0000FF"/>
          <w:spacing w:val="-5"/>
          <w:sz w:val="20"/>
          <w:szCs w:val="18"/>
        </w:rPr>
        <w:t xml:space="preserve"> </w:t>
      </w:r>
      <w:r w:rsidRPr="00D724E6">
        <w:rPr>
          <w:b w:val="0"/>
          <w:bCs/>
          <w:strike/>
          <w:color w:val="0000FF"/>
          <w:sz w:val="20"/>
          <w:szCs w:val="18"/>
        </w:rPr>
        <w:t>misconduct</w:t>
      </w:r>
      <w:r w:rsidRPr="00D724E6">
        <w:rPr>
          <w:b w:val="0"/>
          <w:bCs/>
          <w:strike/>
          <w:color w:val="0000FF"/>
          <w:spacing w:val="-3"/>
          <w:sz w:val="20"/>
          <w:szCs w:val="18"/>
        </w:rPr>
        <w:t xml:space="preserve"> </w:t>
      </w:r>
      <w:r w:rsidRPr="00D724E6">
        <w:rPr>
          <w:b w:val="0"/>
          <w:bCs/>
          <w:strike/>
          <w:color w:val="0000FF"/>
          <w:sz w:val="20"/>
          <w:szCs w:val="18"/>
        </w:rPr>
        <w:t>rests</w:t>
      </w:r>
      <w:r w:rsidRPr="00D724E6">
        <w:rPr>
          <w:b w:val="0"/>
          <w:bCs/>
          <w:strike/>
          <w:color w:val="0000FF"/>
          <w:spacing w:val="-4"/>
          <w:sz w:val="20"/>
          <w:szCs w:val="18"/>
        </w:rPr>
        <w:t xml:space="preserve"> </w:t>
      </w:r>
      <w:r w:rsidRPr="00D724E6">
        <w:rPr>
          <w:b w:val="0"/>
          <w:bCs/>
          <w:strike/>
          <w:color w:val="0000FF"/>
          <w:sz w:val="20"/>
          <w:szCs w:val="18"/>
        </w:rPr>
        <w:t>with all</w:t>
      </w:r>
      <w:r w:rsidRPr="00D724E6">
        <w:rPr>
          <w:b w:val="0"/>
          <w:bCs/>
          <w:strike/>
          <w:color w:val="0000FF"/>
          <w:spacing w:val="-5"/>
          <w:sz w:val="20"/>
          <w:szCs w:val="18"/>
        </w:rPr>
        <w:t xml:space="preserve"> </w:t>
      </w:r>
      <w:r w:rsidRPr="00D724E6">
        <w:rPr>
          <w:b w:val="0"/>
          <w:bCs/>
          <w:strike/>
          <w:color w:val="0000FF"/>
          <w:sz w:val="20"/>
          <w:szCs w:val="18"/>
        </w:rPr>
        <w:t>members</w:t>
      </w:r>
      <w:r w:rsidRPr="00D724E6">
        <w:rPr>
          <w:b w:val="0"/>
          <w:bCs/>
          <w:strike/>
          <w:color w:val="0000FF"/>
          <w:spacing w:val="-4"/>
          <w:sz w:val="20"/>
          <w:szCs w:val="18"/>
        </w:rPr>
        <w:t xml:space="preserve"> </w:t>
      </w:r>
      <w:r w:rsidRPr="00D724E6">
        <w:rPr>
          <w:b w:val="0"/>
          <w:bCs/>
          <w:strike/>
          <w:color w:val="0000FF"/>
          <w:sz w:val="20"/>
          <w:szCs w:val="18"/>
        </w:rPr>
        <w:t>of</w:t>
      </w:r>
      <w:r w:rsidRPr="00D724E6">
        <w:rPr>
          <w:b w:val="0"/>
          <w:bCs/>
          <w:strike/>
          <w:color w:val="0000FF"/>
          <w:spacing w:val="-3"/>
          <w:sz w:val="20"/>
          <w:szCs w:val="18"/>
        </w:rPr>
        <w:t xml:space="preserve"> </w:t>
      </w:r>
      <w:r w:rsidRPr="00D724E6">
        <w:rPr>
          <w:b w:val="0"/>
          <w:bCs/>
          <w:strike/>
          <w:color w:val="0000FF"/>
          <w:sz w:val="20"/>
          <w:szCs w:val="18"/>
        </w:rPr>
        <w:t>the university community. Thus, any</w:t>
      </w:r>
      <w:r w:rsidRPr="00D724E6">
        <w:rPr>
          <w:color w:val="0000FF"/>
          <w:sz w:val="20"/>
          <w:szCs w:val="18"/>
          <w:u w:val="single" w:color="0101FF"/>
        </w:rPr>
        <w:t xml:space="preserve"> </w:t>
      </w:r>
      <w:r w:rsidRPr="00D724E6">
        <w:rPr>
          <w:color w:val="0000FF"/>
          <w:u w:val="single" w:color="0101FF"/>
        </w:rPr>
        <w:t>and Bystanders.</w:t>
      </w:r>
    </w:p>
    <w:p w14:paraId="780F2219" w14:textId="77777777" w:rsidR="008A298B" w:rsidRDefault="008A298B">
      <w:pPr>
        <w:pStyle w:val="BodyText"/>
        <w:spacing w:before="11"/>
        <w:rPr>
          <w:b/>
          <w:sz w:val="15"/>
          <w:u w:val="none"/>
        </w:rPr>
      </w:pPr>
    </w:p>
    <w:p w14:paraId="779C13E3" w14:textId="77777777" w:rsidR="008A298B" w:rsidRDefault="00143CFB">
      <w:pPr>
        <w:spacing w:before="92"/>
        <w:ind w:left="1180" w:right="178"/>
        <w:rPr>
          <w:sz w:val="18"/>
        </w:rPr>
      </w:pPr>
      <w:r>
        <w:rPr>
          <w:color w:val="0101FF"/>
          <w:sz w:val="24"/>
          <w:u w:val="single" w:color="0101FF"/>
        </w:rPr>
        <w:t>Any</w:t>
      </w:r>
      <w:r>
        <w:rPr>
          <w:color w:val="0101FF"/>
          <w:sz w:val="24"/>
        </w:rPr>
        <w:t xml:space="preserve"> </w:t>
      </w:r>
      <w:r>
        <w:rPr>
          <w:sz w:val="24"/>
        </w:rPr>
        <w:t xml:space="preserve">employee, staff or faculty member, student, </w:t>
      </w:r>
      <w:proofErr w:type="gramStart"/>
      <w:r>
        <w:rPr>
          <w:sz w:val="24"/>
        </w:rPr>
        <w:t>applicant</w:t>
      </w:r>
      <w:proofErr w:type="gramEnd"/>
      <w:r>
        <w:rPr>
          <w:sz w:val="24"/>
        </w:rPr>
        <w:t xml:space="preserve"> or other community member</w:t>
      </w:r>
      <w:r>
        <w:rPr>
          <w:color w:val="0101FF"/>
          <w:sz w:val="24"/>
          <w:u w:val="single" w:color="0101FF"/>
        </w:rPr>
        <w:t>,</w:t>
      </w:r>
      <w:r>
        <w:rPr>
          <w:color w:val="0101FF"/>
          <w:spacing w:val="-3"/>
          <w:sz w:val="24"/>
          <w:u w:val="single" w:color="0101FF"/>
        </w:rPr>
        <w:t xml:space="preserve"> </w:t>
      </w:r>
      <w:r>
        <w:rPr>
          <w:color w:val="0101FF"/>
          <w:sz w:val="24"/>
          <w:u w:val="single" w:color="0101FF"/>
        </w:rPr>
        <w:t>who</w:t>
      </w:r>
      <w:r>
        <w:rPr>
          <w:color w:val="0101FF"/>
          <w:spacing w:val="-3"/>
          <w:sz w:val="24"/>
          <w:u w:val="single" w:color="0101FF"/>
        </w:rPr>
        <w:t xml:space="preserve"> </w:t>
      </w:r>
      <w:r>
        <w:rPr>
          <w:color w:val="0101FF"/>
          <w:sz w:val="24"/>
          <w:u w:val="single" w:color="0101FF"/>
        </w:rPr>
        <w:t>is</w:t>
      </w:r>
      <w:r>
        <w:rPr>
          <w:color w:val="0101FF"/>
          <w:spacing w:val="-4"/>
          <w:sz w:val="24"/>
          <w:u w:val="single" w:color="0101FF"/>
        </w:rPr>
        <w:t xml:space="preserve"> </w:t>
      </w:r>
      <w:r>
        <w:rPr>
          <w:color w:val="0101FF"/>
          <w:sz w:val="24"/>
          <w:u w:val="single" w:color="0101FF"/>
        </w:rPr>
        <w:t>not</w:t>
      </w:r>
      <w:r>
        <w:rPr>
          <w:color w:val="0101FF"/>
          <w:spacing w:val="-6"/>
          <w:sz w:val="24"/>
          <w:u w:val="single" w:color="0101FF"/>
        </w:rPr>
        <w:t xml:space="preserve"> </w:t>
      </w:r>
      <w:r>
        <w:rPr>
          <w:color w:val="0101FF"/>
          <w:sz w:val="24"/>
          <w:u w:val="single" w:color="0101FF"/>
        </w:rPr>
        <w:t>considered</w:t>
      </w:r>
      <w:r>
        <w:rPr>
          <w:color w:val="0101FF"/>
          <w:spacing w:val="-5"/>
          <w:sz w:val="24"/>
          <w:u w:val="single" w:color="0101FF"/>
        </w:rPr>
        <w:t xml:space="preserve"> </w:t>
      </w:r>
      <w:r>
        <w:rPr>
          <w:color w:val="0101FF"/>
          <w:sz w:val="24"/>
          <w:u w:val="single" w:color="0101FF"/>
        </w:rPr>
        <w:t>a</w:t>
      </w:r>
      <w:r>
        <w:rPr>
          <w:color w:val="0101FF"/>
          <w:spacing w:val="-3"/>
          <w:sz w:val="24"/>
          <w:u w:val="single" w:color="0101FF"/>
        </w:rPr>
        <w:t xml:space="preserve"> </w:t>
      </w:r>
      <w:r>
        <w:rPr>
          <w:color w:val="0101FF"/>
          <w:sz w:val="24"/>
          <w:u w:val="single" w:color="0101FF"/>
        </w:rPr>
        <w:t>responsible</w:t>
      </w:r>
      <w:r>
        <w:rPr>
          <w:color w:val="0101FF"/>
          <w:spacing w:val="-5"/>
          <w:sz w:val="24"/>
          <w:u w:val="single" w:color="0101FF"/>
        </w:rPr>
        <w:t xml:space="preserve"> </w:t>
      </w:r>
      <w:r>
        <w:rPr>
          <w:color w:val="0101FF"/>
          <w:sz w:val="24"/>
          <w:u w:val="single" w:color="0101FF"/>
        </w:rPr>
        <w:t>employee,</w:t>
      </w:r>
      <w:r>
        <w:rPr>
          <w:color w:val="0101FF"/>
          <w:spacing w:val="-4"/>
          <w:sz w:val="24"/>
          <w:u w:val="single" w:color="0101FF"/>
        </w:rPr>
        <w:t xml:space="preserve"> </w:t>
      </w:r>
      <w:r>
        <w:rPr>
          <w:color w:val="0101FF"/>
          <w:sz w:val="24"/>
          <w:u w:val="single" w:color="0101FF"/>
        </w:rPr>
        <w:t>but</w:t>
      </w:r>
      <w:r>
        <w:rPr>
          <w:color w:val="0101FF"/>
          <w:spacing w:val="-4"/>
          <w:sz w:val="24"/>
        </w:rPr>
        <w:t xml:space="preserve"> </w:t>
      </w:r>
      <w:r>
        <w:rPr>
          <w:sz w:val="24"/>
        </w:rPr>
        <w:t>who</w:t>
      </w:r>
      <w:r>
        <w:rPr>
          <w:spacing w:val="-3"/>
          <w:sz w:val="24"/>
        </w:rPr>
        <w:t xml:space="preserve"> </w:t>
      </w:r>
      <w:r>
        <w:rPr>
          <w:sz w:val="24"/>
        </w:rPr>
        <w:t>believes</w:t>
      </w:r>
      <w:r>
        <w:rPr>
          <w:spacing w:val="-4"/>
          <w:sz w:val="24"/>
        </w:rPr>
        <w:t xml:space="preserve"> </w:t>
      </w:r>
      <w:r>
        <w:rPr>
          <w:sz w:val="24"/>
        </w:rPr>
        <w:t>another community member is</w:t>
      </w:r>
      <w:r>
        <w:rPr>
          <w:strike/>
          <w:color w:val="0101FF"/>
          <w:sz w:val="18"/>
        </w:rPr>
        <w:t xml:space="preserve"> being</w:t>
      </w:r>
      <w:r>
        <w:rPr>
          <w:color w:val="0101FF"/>
          <w:sz w:val="24"/>
          <w:u w:val="single" w:color="0101FF"/>
        </w:rPr>
        <w:t>/was</w:t>
      </w:r>
      <w:r>
        <w:rPr>
          <w:color w:val="0101FF"/>
          <w:sz w:val="24"/>
        </w:rPr>
        <w:t xml:space="preserve"> </w:t>
      </w:r>
      <w:r>
        <w:rPr>
          <w:sz w:val="24"/>
        </w:rPr>
        <w:t>subjected to sexual misconduct in violation of this regulation</w:t>
      </w:r>
      <w:r>
        <w:rPr>
          <w:spacing w:val="-2"/>
          <w:sz w:val="24"/>
        </w:rPr>
        <w:t xml:space="preserve"> </w:t>
      </w:r>
      <w:r>
        <w:rPr>
          <w:sz w:val="24"/>
        </w:rPr>
        <w:t>is</w:t>
      </w:r>
      <w:r>
        <w:rPr>
          <w:spacing w:val="-3"/>
          <w:sz w:val="24"/>
        </w:rPr>
        <w:t xml:space="preserve"> </w:t>
      </w:r>
      <w:r>
        <w:rPr>
          <w:sz w:val="24"/>
        </w:rPr>
        <w:t>strongly</w:t>
      </w:r>
      <w:r>
        <w:rPr>
          <w:spacing w:val="-5"/>
          <w:sz w:val="24"/>
        </w:rPr>
        <w:t xml:space="preserve"> </w:t>
      </w:r>
      <w:r>
        <w:rPr>
          <w:sz w:val="24"/>
        </w:rPr>
        <w:t>encouraged</w:t>
      </w:r>
      <w:r>
        <w:rPr>
          <w:spacing w:val="-4"/>
          <w:sz w:val="24"/>
        </w:rPr>
        <w:t xml:space="preserve"> </w:t>
      </w:r>
      <w:r>
        <w:rPr>
          <w:sz w:val="24"/>
        </w:rPr>
        <w:t>to</w:t>
      </w:r>
      <w:r>
        <w:rPr>
          <w:spacing w:val="-2"/>
          <w:sz w:val="24"/>
        </w:rPr>
        <w:t xml:space="preserve"> </w:t>
      </w:r>
      <w:r>
        <w:rPr>
          <w:sz w:val="24"/>
        </w:rPr>
        <w:t>report</w:t>
      </w:r>
      <w:r>
        <w:rPr>
          <w:spacing w:val="-5"/>
          <w:sz w:val="24"/>
        </w:rPr>
        <w:t xml:space="preserve"> </w:t>
      </w:r>
      <w:r>
        <w:rPr>
          <w:sz w:val="24"/>
        </w:rPr>
        <w:t>the</w:t>
      </w:r>
      <w:r>
        <w:rPr>
          <w:spacing w:val="-2"/>
          <w:sz w:val="24"/>
        </w:rPr>
        <w:t xml:space="preserve"> </w:t>
      </w:r>
      <w:r>
        <w:rPr>
          <w:sz w:val="24"/>
        </w:rPr>
        <w:t>matter</w:t>
      </w:r>
      <w:r>
        <w:rPr>
          <w:spacing w:val="-6"/>
          <w:sz w:val="24"/>
        </w:rPr>
        <w:t xml:space="preserve"> </w:t>
      </w:r>
      <w:r>
        <w:rPr>
          <w:sz w:val="24"/>
        </w:rPr>
        <w:t>to</w:t>
      </w:r>
      <w:r>
        <w:rPr>
          <w:spacing w:val="-2"/>
          <w:sz w:val="24"/>
        </w:rPr>
        <w:t xml:space="preserve"> </w:t>
      </w:r>
      <w:r>
        <w:rPr>
          <w:color w:val="0101FF"/>
          <w:sz w:val="24"/>
          <w:u w:val="single" w:color="0101FF"/>
        </w:rPr>
        <w:t>law</w:t>
      </w:r>
      <w:r>
        <w:rPr>
          <w:color w:val="0101FF"/>
          <w:spacing w:val="-6"/>
          <w:sz w:val="24"/>
          <w:u w:val="single" w:color="0101FF"/>
        </w:rPr>
        <w:t xml:space="preserve"> </w:t>
      </w:r>
      <w:r>
        <w:rPr>
          <w:color w:val="0101FF"/>
          <w:sz w:val="24"/>
          <w:u w:val="single" w:color="0101FF"/>
        </w:rPr>
        <w:t>enforcement</w:t>
      </w:r>
      <w:r>
        <w:rPr>
          <w:color w:val="0101FF"/>
          <w:spacing w:val="-2"/>
          <w:sz w:val="24"/>
          <w:u w:val="single" w:color="0101FF"/>
        </w:rPr>
        <w:t xml:space="preserve"> </w:t>
      </w:r>
      <w:r>
        <w:rPr>
          <w:color w:val="0101FF"/>
          <w:sz w:val="24"/>
          <w:u w:val="single" w:color="0101FF"/>
        </w:rPr>
        <w:t>and</w:t>
      </w:r>
      <w:r>
        <w:rPr>
          <w:color w:val="0101FF"/>
          <w:spacing w:val="-2"/>
          <w:sz w:val="24"/>
          <w:u w:val="single" w:color="0101FF"/>
        </w:rPr>
        <w:t xml:space="preserve"> </w:t>
      </w:r>
      <w:r>
        <w:rPr>
          <w:sz w:val="24"/>
        </w:rPr>
        <w:t>their supervisor, manager, or directly to the EOD</w:t>
      </w:r>
      <w:r>
        <w:rPr>
          <w:strike/>
          <w:color w:val="0101FF"/>
          <w:sz w:val="18"/>
        </w:rPr>
        <w:t xml:space="preserve"> (As discussed above, all alleged incidents of</w:t>
      </w:r>
      <w:r>
        <w:rPr>
          <w:color w:val="0101FF"/>
          <w:sz w:val="18"/>
        </w:rPr>
        <w:t xml:space="preserve"> </w:t>
      </w:r>
      <w:r>
        <w:rPr>
          <w:strike/>
          <w:color w:val="0101FF"/>
          <w:sz w:val="18"/>
        </w:rPr>
        <w:t>conduct in violation of the University’s Sexual Misconduct Regulation</w:t>
      </w:r>
      <w:r>
        <w:rPr>
          <w:color w:val="0101FF"/>
          <w:sz w:val="24"/>
          <w:u w:val="single" w:color="0101FF"/>
        </w:rPr>
        <w:t>.</w:t>
      </w:r>
      <w:r>
        <w:rPr>
          <w:color w:val="0101FF"/>
          <w:spacing w:val="40"/>
          <w:sz w:val="24"/>
          <w:u w:val="single" w:color="0101FF"/>
        </w:rPr>
        <w:t xml:space="preserve"> </w:t>
      </w:r>
      <w:r>
        <w:rPr>
          <w:color w:val="0101FF"/>
          <w:sz w:val="24"/>
          <w:u w:val="single" w:color="0101FF"/>
        </w:rPr>
        <w:t xml:space="preserve">If physical safety, </w:t>
      </w:r>
      <w:proofErr w:type="gramStart"/>
      <w:r>
        <w:rPr>
          <w:color w:val="0101FF"/>
          <w:sz w:val="24"/>
          <w:u w:val="single" w:color="0101FF"/>
        </w:rPr>
        <w:t>threats</w:t>
      </w:r>
      <w:proofErr w:type="gramEnd"/>
      <w:r>
        <w:rPr>
          <w:color w:val="0101FF"/>
          <w:sz w:val="24"/>
          <w:u w:val="single" w:color="0101FF"/>
        </w:rPr>
        <w:t xml:space="preserve"> or</w:t>
      </w:r>
      <w:r>
        <w:rPr>
          <w:color w:val="0101FF"/>
          <w:sz w:val="24"/>
        </w:rPr>
        <w:t xml:space="preserve"> </w:t>
      </w:r>
      <w:r>
        <w:rPr>
          <w:color w:val="0101FF"/>
          <w:sz w:val="24"/>
          <w:u w:val="single" w:color="0101FF"/>
        </w:rPr>
        <w:t>assault is involved, such</w:t>
      </w:r>
      <w:r>
        <w:rPr>
          <w:color w:val="0101FF"/>
          <w:sz w:val="24"/>
        </w:rPr>
        <w:t xml:space="preserve"> </w:t>
      </w:r>
      <w:r>
        <w:rPr>
          <w:sz w:val="24"/>
        </w:rPr>
        <w:t xml:space="preserve">must be promptly reported to </w:t>
      </w:r>
      <w:proofErr w:type="spellStart"/>
      <w:r>
        <w:rPr>
          <w:strike/>
          <w:color w:val="0101FF"/>
          <w:sz w:val="18"/>
        </w:rPr>
        <w:t>the</w:t>
      </w:r>
      <w:r>
        <w:rPr>
          <w:color w:val="0101FF"/>
          <w:sz w:val="24"/>
          <w:u w:val="single" w:color="0101FF"/>
        </w:rPr>
        <w:t>law</w:t>
      </w:r>
      <w:proofErr w:type="spellEnd"/>
      <w:r>
        <w:rPr>
          <w:color w:val="0101FF"/>
          <w:sz w:val="24"/>
          <w:u w:val="single" w:color="0101FF"/>
        </w:rPr>
        <w:t xml:space="preserve"> enforcement, and</w:t>
      </w:r>
      <w:r>
        <w:rPr>
          <w:color w:val="0101FF"/>
          <w:sz w:val="24"/>
        </w:rPr>
        <w:t xml:space="preserve"> </w:t>
      </w:r>
      <w:r>
        <w:rPr>
          <w:color w:val="0101FF"/>
          <w:sz w:val="24"/>
          <w:u w:val="single" w:color="0101FF"/>
        </w:rPr>
        <w:t>then to</w:t>
      </w:r>
      <w:r>
        <w:rPr>
          <w:color w:val="0101FF"/>
          <w:sz w:val="24"/>
        </w:rPr>
        <w:t xml:space="preserve"> </w:t>
      </w:r>
      <w:r>
        <w:rPr>
          <w:sz w:val="24"/>
        </w:rPr>
        <w:t>EOD</w:t>
      </w:r>
      <w:r>
        <w:rPr>
          <w:strike/>
          <w:color w:val="0101FF"/>
          <w:sz w:val="18"/>
        </w:rPr>
        <w:t>).</w:t>
      </w:r>
      <w:r>
        <w:rPr>
          <w:strike/>
          <w:color w:val="0101FF"/>
          <w:spacing w:val="40"/>
          <w:sz w:val="18"/>
        </w:rPr>
        <w:t xml:space="preserve"> </w:t>
      </w:r>
    </w:p>
    <w:p w14:paraId="39B3E094" w14:textId="7315272C" w:rsidR="008A298B" w:rsidRDefault="00143CFB">
      <w:pPr>
        <w:pStyle w:val="ListParagraph"/>
        <w:numPr>
          <w:ilvl w:val="2"/>
          <w:numId w:val="4"/>
        </w:numPr>
        <w:tabs>
          <w:tab w:val="left" w:pos="1332"/>
        </w:tabs>
        <w:spacing w:before="207"/>
        <w:ind w:left="1331" w:hanging="152"/>
        <w:rPr>
          <w:b/>
          <w:color w:val="0101FF"/>
          <w:sz w:val="16"/>
        </w:rPr>
      </w:pPr>
      <w:r>
        <w:rPr>
          <w:color w:val="0101FF"/>
          <w:sz w:val="24"/>
        </w:rPr>
        <w:t>.</w:t>
      </w:r>
    </w:p>
    <w:p w14:paraId="44BB6402" w14:textId="77777777" w:rsidR="008A298B" w:rsidRDefault="008A298B">
      <w:pPr>
        <w:pStyle w:val="BodyText"/>
        <w:spacing w:before="11"/>
        <w:rPr>
          <w:sz w:val="15"/>
          <w:u w:val="none"/>
        </w:rPr>
      </w:pPr>
    </w:p>
    <w:p w14:paraId="63F87D30" w14:textId="77777777" w:rsidR="008A298B" w:rsidRDefault="00143CFB">
      <w:pPr>
        <w:pStyle w:val="BodyText"/>
        <w:spacing w:before="92"/>
        <w:ind w:left="1180" w:right="161"/>
        <w:rPr>
          <w:u w:val="none"/>
        </w:rPr>
      </w:pPr>
      <w:r>
        <w:rPr>
          <w:color w:val="0101FF"/>
          <w:u w:color="0101FF"/>
        </w:rPr>
        <w:t>Bystanders are also strongly encouraged to take an active role in attempting to</w:t>
      </w:r>
      <w:r>
        <w:rPr>
          <w:color w:val="0101FF"/>
          <w:u w:val="none"/>
        </w:rPr>
        <w:t xml:space="preserve"> </w:t>
      </w:r>
      <w:r>
        <w:rPr>
          <w:color w:val="0101FF"/>
          <w:u w:color="0101FF"/>
        </w:rPr>
        <w:t>prevent sexual misconduct from occurring if they can safely intervene and stop</w:t>
      </w:r>
      <w:r>
        <w:rPr>
          <w:color w:val="0101FF"/>
          <w:u w:val="none"/>
        </w:rPr>
        <w:t xml:space="preserve"> </w:t>
      </w:r>
      <w:r>
        <w:rPr>
          <w:color w:val="0101FF"/>
          <w:u w:color="0101FF"/>
        </w:rPr>
        <w:t>what they realize are inappropriate acts. Examples of bystander awareness,</w:t>
      </w:r>
      <w:r>
        <w:rPr>
          <w:color w:val="0101FF"/>
          <w:u w:val="none"/>
        </w:rPr>
        <w:t xml:space="preserve"> </w:t>
      </w:r>
      <w:r>
        <w:rPr>
          <w:color w:val="0101FF"/>
          <w:u w:color="0101FF"/>
        </w:rPr>
        <w:t>include</w:t>
      </w:r>
      <w:r>
        <w:rPr>
          <w:color w:val="0101FF"/>
          <w:spacing w:val="-3"/>
          <w:u w:color="0101FF"/>
        </w:rPr>
        <w:t xml:space="preserve"> </w:t>
      </w:r>
      <w:r>
        <w:rPr>
          <w:color w:val="0101FF"/>
          <w:u w:color="0101FF"/>
        </w:rPr>
        <w:t>but</w:t>
      </w:r>
      <w:r>
        <w:rPr>
          <w:color w:val="0101FF"/>
          <w:spacing w:val="-4"/>
          <w:u w:color="0101FF"/>
        </w:rPr>
        <w:t xml:space="preserve"> </w:t>
      </w:r>
      <w:r>
        <w:rPr>
          <w:color w:val="0101FF"/>
          <w:u w:color="0101FF"/>
        </w:rPr>
        <w:t>are</w:t>
      </w:r>
      <w:r>
        <w:rPr>
          <w:color w:val="0101FF"/>
          <w:spacing w:val="-3"/>
          <w:u w:color="0101FF"/>
        </w:rPr>
        <w:t xml:space="preserve"> </w:t>
      </w:r>
      <w:r>
        <w:rPr>
          <w:color w:val="0101FF"/>
          <w:u w:color="0101FF"/>
        </w:rPr>
        <w:t>not</w:t>
      </w:r>
      <w:r>
        <w:rPr>
          <w:color w:val="0101FF"/>
          <w:spacing w:val="-2"/>
          <w:u w:color="0101FF"/>
        </w:rPr>
        <w:t xml:space="preserve"> </w:t>
      </w:r>
      <w:r>
        <w:rPr>
          <w:color w:val="0101FF"/>
          <w:u w:color="0101FF"/>
        </w:rPr>
        <w:t>limited</w:t>
      </w:r>
      <w:r>
        <w:rPr>
          <w:color w:val="0101FF"/>
          <w:spacing w:val="-1"/>
          <w:u w:color="0101FF"/>
        </w:rPr>
        <w:t xml:space="preserve"> </w:t>
      </w:r>
      <w:r>
        <w:rPr>
          <w:color w:val="0101FF"/>
          <w:u w:color="0101FF"/>
        </w:rPr>
        <w:t>to:</w:t>
      </w:r>
      <w:r>
        <w:rPr>
          <w:color w:val="0101FF"/>
          <w:spacing w:val="-2"/>
          <w:u w:color="0101FF"/>
        </w:rPr>
        <w:t xml:space="preserve"> </w:t>
      </w:r>
      <w:r>
        <w:rPr>
          <w:color w:val="0101FF"/>
          <w:u w:color="0101FF"/>
        </w:rPr>
        <w:t>when</w:t>
      </w:r>
      <w:r>
        <w:rPr>
          <w:color w:val="0101FF"/>
          <w:spacing w:val="-3"/>
          <w:u w:color="0101FF"/>
        </w:rPr>
        <w:t xml:space="preserve"> </w:t>
      </w:r>
      <w:r>
        <w:rPr>
          <w:color w:val="0101FF"/>
          <w:u w:color="0101FF"/>
        </w:rPr>
        <w:t>they</w:t>
      </w:r>
      <w:r>
        <w:rPr>
          <w:color w:val="0101FF"/>
          <w:spacing w:val="-4"/>
          <w:u w:color="0101FF"/>
        </w:rPr>
        <w:t xml:space="preserve"> </w:t>
      </w:r>
      <w:r>
        <w:rPr>
          <w:color w:val="0101FF"/>
          <w:u w:color="0101FF"/>
        </w:rPr>
        <w:t>see</w:t>
      </w:r>
      <w:r>
        <w:rPr>
          <w:color w:val="0101FF"/>
          <w:spacing w:val="-6"/>
          <w:u w:color="0101FF"/>
        </w:rPr>
        <w:t xml:space="preserve"> </w:t>
      </w:r>
      <w:r>
        <w:rPr>
          <w:color w:val="0101FF"/>
          <w:u w:color="0101FF"/>
        </w:rPr>
        <w:t>conduct</w:t>
      </w:r>
      <w:r>
        <w:rPr>
          <w:color w:val="0101FF"/>
          <w:spacing w:val="-1"/>
          <w:u w:color="0101FF"/>
        </w:rPr>
        <w:t xml:space="preserve"> </w:t>
      </w:r>
      <w:r>
        <w:rPr>
          <w:color w:val="0101FF"/>
          <w:u w:color="0101FF"/>
        </w:rPr>
        <w:t>that</w:t>
      </w:r>
      <w:r>
        <w:rPr>
          <w:color w:val="0101FF"/>
          <w:spacing w:val="-2"/>
          <w:u w:color="0101FF"/>
        </w:rPr>
        <w:t xml:space="preserve"> </w:t>
      </w:r>
      <w:r>
        <w:rPr>
          <w:color w:val="0101FF"/>
          <w:u w:color="0101FF"/>
        </w:rPr>
        <w:t>is</w:t>
      </w:r>
      <w:r>
        <w:rPr>
          <w:color w:val="0101FF"/>
          <w:spacing w:val="-2"/>
          <w:u w:color="0101FF"/>
        </w:rPr>
        <w:t xml:space="preserve"> </w:t>
      </w:r>
      <w:r>
        <w:rPr>
          <w:color w:val="0101FF"/>
          <w:u w:color="0101FF"/>
        </w:rPr>
        <w:t>inappropriate,</w:t>
      </w:r>
      <w:r>
        <w:rPr>
          <w:color w:val="0101FF"/>
          <w:spacing w:val="-2"/>
          <w:u w:color="0101FF"/>
        </w:rPr>
        <w:t xml:space="preserve"> </w:t>
      </w:r>
      <w:r>
        <w:rPr>
          <w:color w:val="0101FF"/>
          <w:u w:color="0101FF"/>
        </w:rPr>
        <w:t>they</w:t>
      </w:r>
      <w:r>
        <w:rPr>
          <w:color w:val="0101FF"/>
          <w:spacing w:val="-4"/>
          <w:u w:color="0101FF"/>
        </w:rPr>
        <w:t xml:space="preserve"> </w:t>
      </w:r>
      <w:r>
        <w:rPr>
          <w:color w:val="0101FF"/>
          <w:u w:color="0101FF"/>
        </w:rPr>
        <w:t>say</w:t>
      </w:r>
      <w:r>
        <w:rPr>
          <w:color w:val="0101FF"/>
          <w:u w:val="none"/>
        </w:rPr>
        <w:t xml:space="preserve"> </w:t>
      </w:r>
      <w:r>
        <w:rPr>
          <w:color w:val="0101FF"/>
          <w:u w:color="0101FF"/>
        </w:rPr>
        <w:t>so; using the “buddy system” to watch out for friends or acquaintances at bars or</w:t>
      </w:r>
      <w:r>
        <w:rPr>
          <w:color w:val="0101FF"/>
          <w:u w:val="none"/>
        </w:rPr>
        <w:t xml:space="preserve"> </w:t>
      </w:r>
      <w:r>
        <w:rPr>
          <w:color w:val="0101FF"/>
          <w:u w:color="0101FF"/>
        </w:rPr>
        <w:t>social events; educates themselves and friends about risk factors associated with</w:t>
      </w:r>
      <w:r>
        <w:rPr>
          <w:color w:val="0101FF"/>
          <w:u w:val="none"/>
        </w:rPr>
        <w:t xml:space="preserve"> </w:t>
      </w:r>
      <w:r>
        <w:rPr>
          <w:color w:val="0101FF"/>
          <w:u w:color="0101FF"/>
        </w:rPr>
        <w:t>sexual misconduct; makes themselves aware of campus and other resources to</w:t>
      </w:r>
      <w:r>
        <w:rPr>
          <w:color w:val="0101FF"/>
          <w:u w:val="none"/>
        </w:rPr>
        <w:t xml:space="preserve"> </w:t>
      </w:r>
      <w:r>
        <w:rPr>
          <w:color w:val="0101FF"/>
          <w:u w:color="0101FF"/>
        </w:rPr>
        <w:t>assist victims; and any other act where they can help prevent sexual misconduct</w:t>
      </w:r>
      <w:r>
        <w:rPr>
          <w:color w:val="0101FF"/>
          <w:u w:val="none"/>
        </w:rPr>
        <w:t xml:space="preserve"> </w:t>
      </w:r>
      <w:r>
        <w:rPr>
          <w:color w:val="0101FF"/>
          <w:u w:color="0101FF"/>
        </w:rPr>
        <w:t>from occurring and/or helping victims of sexual misconduct seek assistance.</w:t>
      </w:r>
    </w:p>
    <w:p w14:paraId="4EE779D2" w14:textId="77777777" w:rsidR="008A298B" w:rsidRDefault="008A298B">
      <w:pPr>
        <w:pStyle w:val="BodyText"/>
        <w:rPr>
          <w:sz w:val="16"/>
          <w:u w:val="none"/>
        </w:rPr>
      </w:pPr>
    </w:p>
    <w:p w14:paraId="21394FE6" w14:textId="77777777" w:rsidR="008A298B" w:rsidRDefault="00143CFB" w:rsidP="00C45A76">
      <w:pPr>
        <w:pStyle w:val="Heading3"/>
      </w:pPr>
      <w:r>
        <w:rPr>
          <w:u w:color="0101FF"/>
        </w:rPr>
        <w:t>Reporting</w:t>
      </w:r>
      <w:r>
        <w:rPr>
          <w:spacing w:val="-4"/>
        </w:rPr>
        <w:t xml:space="preserve"> </w:t>
      </w:r>
      <w:r>
        <w:t>Responsibility</w:t>
      </w:r>
      <w:r>
        <w:rPr>
          <w:spacing w:val="-10"/>
        </w:rPr>
        <w:t xml:space="preserve"> </w:t>
      </w:r>
      <w:r>
        <w:rPr>
          <w:u w:color="0101FF"/>
        </w:rPr>
        <w:t>and</w:t>
      </w:r>
      <w:r>
        <w:rPr>
          <w:spacing w:val="-4"/>
          <w:u w:color="0101FF"/>
        </w:rPr>
        <w:t xml:space="preserve"> </w:t>
      </w:r>
      <w:r>
        <w:rPr>
          <w:u w:color="0101FF"/>
        </w:rPr>
        <w:t>Rights</w:t>
      </w:r>
      <w:r>
        <w:rPr>
          <w:spacing w:val="-3"/>
          <w:u w:color="0101FF"/>
        </w:rPr>
        <w:t xml:space="preserve"> </w:t>
      </w:r>
      <w:r>
        <w:t>of</w:t>
      </w:r>
      <w:r>
        <w:rPr>
          <w:spacing w:val="-5"/>
        </w:rPr>
        <w:t xml:space="preserve"> </w:t>
      </w:r>
      <w:r>
        <w:rPr>
          <w:strike/>
          <w:sz w:val="18"/>
        </w:rPr>
        <w:t>Victim:</w:t>
      </w:r>
      <w:r>
        <w:rPr>
          <w:strike/>
          <w:spacing w:val="-5"/>
          <w:sz w:val="18"/>
        </w:rPr>
        <w:t xml:space="preserve"> </w:t>
      </w:r>
      <w:r>
        <w:rPr>
          <w:u w:color="0101FF"/>
        </w:rPr>
        <w:t>Victims.</w:t>
      </w:r>
    </w:p>
    <w:p w14:paraId="2EBADF88" w14:textId="77777777" w:rsidR="008A298B" w:rsidRDefault="008A298B">
      <w:pPr>
        <w:sectPr w:rsidR="008A298B">
          <w:pgSz w:w="12240" w:h="15840"/>
          <w:pgMar w:top="1340" w:right="1480" w:bottom="1200" w:left="620" w:header="720" w:footer="716" w:gutter="0"/>
          <w:cols w:space="720"/>
        </w:sectPr>
      </w:pPr>
    </w:p>
    <w:p w14:paraId="521E27FE" w14:textId="5CC81CF6" w:rsidR="008A298B" w:rsidRDefault="003C0278">
      <w:pPr>
        <w:pStyle w:val="BodyText"/>
        <w:spacing w:before="89"/>
        <w:ind w:left="1180"/>
        <w:rPr>
          <w:sz w:val="18"/>
          <w:u w:val="none"/>
        </w:rPr>
      </w:pPr>
      <w:r>
        <w:rPr>
          <w:noProof/>
        </w:rPr>
        <w:lastRenderedPageBreak/>
        <mc:AlternateContent>
          <mc:Choice Requires="wps">
            <w:drawing>
              <wp:anchor distT="0" distB="0" distL="114300" distR="114300" simplePos="0" relativeHeight="15774720" behindDoc="0" locked="0" layoutInCell="1" allowOverlap="1" wp14:anchorId="23DC28E2" wp14:editId="0D8CCA62">
                <wp:simplePos x="0" y="0"/>
                <wp:positionH relativeFrom="page">
                  <wp:posOffset>342900</wp:posOffset>
                </wp:positionH>
                <wp:positionV relativeFrom="page">
                  <wp:posOffset>914400</wp:posOffset>
                </wp:positionV>
                <wp:extent cx="9525" cy="8324215"/>
                <wp:effectExtent l="0" t="0" r="0" b="0"/>
                <wp:wrapNone/>
                <wp:docPr id="43" name="docshape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324215"/>
                        </a:xfrm>
                        <a:custGeom>
                          <a:avLst/>
                          <a:gdLst>
                            <a:gd name="T0" fmla="+- 0 540 540"/>
                            <a:gd name="T1" fmla="*/ T0 w 15"/>
                            <a:gd name="T2" fmla="+- 0 4889 1440"/>
                            <a:gd name="T3" fmla="*/ 4889 h 13109"/>
                            <a:gd name="T4" fmla="+- 0 540 540"/>
                            <a:gd name="T5" fmla="*/ T4 w 15"/>
                            <a:gd name="T6" fmla="+- 0 5441 1440"/>
                            <a:gd name="T7" fmla="*/ 5441 h 13109"/>
                            <a:gd name="T8" fmla="+- 0 540 540"/>
                            <a:gd name="T9" fmla="*/ T8 w 15"/>
                            <a:gd name="T10" fmla="+- 0 5993 1440"/>
                            <a:gd name="T11" fmla="*/ 5993 h 13109"/>
                            <a:gd name="T12" fmla="+- 0 540 540"/>
                            <a:gd name="T13" fmla="*/ T12 w 15"/>
                            <a:gd name="T14" fmla="+- 0 6821 1440"/>
                            <a:gd name="T15" fmla="*/ 6821 h 13109"/>
                            <a:gd name="T16" fmla="+- 0 540 540"/>
                            <a:gd name="T17" fmla="*/ T16 w 15"/>
                            <a:gd name="T18" fmla="+- 0 7373 1440"/>
                            <a:gd name="T19" fmla="*/ 7373 h 13109"/>
                            <a:gd name="T20" fmla="+- 0 540 540"/>
                            <a:gd name="T21" fmla="*/ T20 w 15"/>
                            <a:gd name="T22" fmla="+- 0 7925 1440"/>
                            <a:gd name="T23" fmla="*/ 7925 h 13109"/>
                            <a:gd name="T24" fmla="+- 0 540 540"/>
                            <a:gd name="T25" fmla="*/ T24 w 15"/>
                            <a:gd name="T26" fmla="+- 0 8477 1440"/>
                            <a:gd name="T27" fmla="*/ 8477 h 13109"/>
                            <a:gd name="T28" fmla="+- 0 540 540"/>
                            <a:gd name="T29" fmla="*/ T28 w 15"/>
                            <a:gd name="T30" fmla="+- 0 9305 1440"/>
                            <a:gd name="T31" fmla="*/ 9305 h 13109"/>
                            <a:gd name="T32" fmla="+- 0 540 540"/>
                            <a:gd name="T33" fmla="*/ T32 w 15"/>
                            <a:gd name="T34" fmla="+- 0 10133 1440"/>
                            <a:gd name="T35" fmla="*/ 10133 h 13109"/>
                            <a:gd name="T36" fmla="+- 0 540 540"/>
                            <a:gd name="T37" fmla="*/ T36 w 15"/>
                            <a:gd name="T38" fmla="+- 0 10685 1440"/>
                            <a:gd name="T39" fmla="*/ 10685 h 13109"/>
                            <a:gd name="T40" fmla="+- 0 540 540"/>
                            <a:gd name="T41" fmla="*/ T40 w 15"/>
                            <a:gd name="T42" fmla="+- 0 11513 1440"/>
                            <a:gd name="T43" fmla="*/ 11513 h 13109"/>
                            <a:gd name="T44" fmla="+- 0 540 540"/>
                            <a:gd name="T45" fmla="*/ T44 w 15"/>
                            <a:gd name="T46" fmla="+- 0 12341 1440"/>
                            <a:gd name="T47" fmla="*/ 12341 h 13109"/>
                            <a:gd name="T48" fmla="+- 0 540 540"/>
                            <a:gd name="T49" fmla="*/ T48 w 15"/>
                            <a:gd name="T50" fmla="+- 0 12893 1440"/>
                            <a:gd name="T51" fmla="*/ 12893 h 13109"/>
                            <a:gd name="T52" fmla="+- 0 540 540"/>
                            <a:gd name="T53" fmla="*/ T52 w 15"/>
                            <a:gd name="T54" fmla="+- 0 13445 1440"/>
                            <a:gd name="T55" fmla="*/ 13445 h 13109"/>
                            <a:gd name="T56" fmla="+- 0 540 540"/>
                            <a:gd name="T57" fmla="*/ T56 w 15"/>
                            <a:gd name="T58" fmla="+- 0 14273 1440"/>
                            <a:gd name="T59" fmla="*/ 14273 h 13109"/>
                            <a:gd name="T60" fmla="+- 0 554 540"/>
                            <a:gd name="T61" fmla="*/ T60 w 15"/>
                            <a:gd name="T62" fmla="+- 0 14549 1440"/>
                            <a:gd name="T63" fmla="*/ 14549 h 13109"/>
                            <a:gd name="T64" fmla="+- 0 554 540"/>
                            <a:gd name="T65" fmla="*/ T64 w 15"/>
                            <a:gd name="T66" fmla="+- 0 13997 1440"/>
                            <a:gd name="T67" fmla="*/ 13997 h 13109"/>
                            <a:gd name="T68" fmla="+- 0 554 540"/>
                            <a:gd name="T69" fmla="*/ T68 w 15"/>
                            <a:gd name="T70" fmla="+- 0 13445 1440"/>
                            <a:gd name="T71" fmla="*/ 13445 h 13109"/>
                            <a:gd name="T72" fmla="+- 0 554 540"/>
                            <a:gd name="T73" fmla="*/ T72 w 15"/>
                            <a:gd name="T74" fmla="+- 0 12617 1440"/>
                            <a:gd name="T75" fmla="*/ 12617 h 13109"/>
                            <a:gd name="T76" fmla="+- 0 554 540"/>
                            <a:gd name="T77" fmla="*/ T76 w 15"/>
                            <a:gd name="T78" fmla="+- 0 12065 1440"/>
                            <a:gd name="T79" fmla="*/ 12065 h 13109"/>
                            <a:gd name="T80" fmla="+- 0 554 540"/>
                            <a:gd name="T81" fmla="*/ T80 w 15"/>
                            <a:gd name="T82" fmla="+- 0 11237 1440"/>
                            <a:gd name="T83" fmla="*/ 11237 h 13109"/>
                            <a:gd name="T84" fmla="+- 0 554 540"/>
                            <a:gd name="T85" fmla="*/ T84 w 15"/>
                            <a:gd name="T86" fmla="+- 0 10409 1440"/>
                            <a:gd name="T87" fmla="*/ 10409 h 13109"/>
                            <a:gd name="T88" fmla="+- 0 554 540"/>
                            <a:gd name="T89" fmla="*/ T88 w 15"/>
                            <a:gd name="T90" fmla="+- 0 9857 1440"/>
                            <a:gd name="T91" fmla="*/ 9857 h 13109"/>
                            <a:gd name="T92" fmla="+- 0 554 540"/>
                            <a:gd name="T93" fmla="*/ T92 w 15"/>
                            <a:gd name="T94" fmla="+- 0 9029 1440"/>
                            <a:gd name="T95" fmla="*/ 9029 h 13109"/>
                            <a:gd name="T96" fmla="+- 0 554 540"/>
                            <a:gd name="T97" fmla="*/ T96 w 15"/>
                            <a:gd name="T98" fmla="+- 0 8477 1440"/>
                            <a:gd name="T99" fmla="*/ 8477 h 13109"/>
                            <a:gd name="T100" fmla="+- 0 554 540"/>
                            <a:gd name="T101" fmla="*/ T100 w 15"/>
                            <a:gd name="T102" fmla="+- 0 7649 1440"/>
                            <a:gd name="T103" fmla="*/ 7649 h 13109"/>
                            <a:gd name="T104" fmla="+- 0 554 540"/>
                            <a:gd name="T105" fmla="*/ T104 w 15"/>
                            <a:gd name="T106" fmla="+- 0 7097 1440"/>
                            <a:gd name="T107" fmla="*/ 7097 h 13109"/>
                            <a:gd name="T108" fmla="+- 0 554 540"/>
                            <a:gd name="T109" fmla="*/ T108 w 15"/>
                            <a:gd name="T110" fmla="+- 0 6545 1440"/>
                            <a:gd name="T111" fmla="*/ 6545 h 13109"/>
                            <a:gd name="T112" fmla="+- 0 554 540"/>
                            <a:gd name="T113" fmla="*/ T112 w 15"/>
                            <a:gd name="T114" fmla="+- 0 5993 1440"/>
                            <a:gd name="T115" fmla="*/ 5993 h 13109"/>
                            <a:gd name="T116" fmla="+- 0 554 540"/>
                            <a:gd name="T117" fmla="*/ T116 w 15"/>
                            <a:gd name="T118" fmla="+- 0 5165 1440"/>
                            <a:gd name="T119" fmla="*/ 5165 h 13109"/>
                            <a:gd name="T120" fmla="+- 0 554 540"/>
                            <a:gd name="T121" fmla="*/ T120 w 15"/>
                            <a:gd name="T122" fmla="+- 0 4613 1440"/>
                            <a:gd name="T123" fmla="*/ 4613 h 13109"/>
                            <a:gd name="T124" fmla="+- 0 540 540"/>
                            <a:gd name="T125" fmla="*/ T124 w 15"/>
                            <a:gd name="T126" fmla="+- 0 4337 1440"/>
                            <a:gd name="T127" fmla="*/ 4337 h 13109"/>
                            <a:gd name="T128" fmla="+- 0 554 540"/>
                            <a:gd name="T129" fmla="*/ T128 w 15"/>
                            <a:gd name="T130" fmla="+- 0 4613 1440"/>
                            <a:gd name="T131" fmla="*/ 4613 h 13109"/>
                            <a:gd name="T132" fmla="+- 0 554 540"/>
                            <a:gd name="T133" fmla="*/ T132 w 15"/>
                            <a:gd name="T134" fmla="+- 0 4061 1440"/>
                            <a:gd name="T135" fmla="*/ 4061 h 13109"/>
                            <a:gd name="T136" fmla="+- 0 540 540"/>
                            <a:gd name="T137" fmla="*/ T136 w 15"/>
                            <a:gd name="T138" fmla="+- 0 3854 1440"/>
                            <a:gd name="T139" fmla="*/ 3854 h 13109"/>
                            <a:gd name="T140" fmla="+- 0 554 540"/>
                            <a:gd name="T141" fmla="*/ T140 w 15"/>
                            <a:gd name="T142" fmla="+- 0 3854 1440"/>
                            <a:gd name="T143" fmla="*/ 3854 h 13109"/>
                            <a:gd name="T144" fmla="+- 0 540 540"/>
                            <a:gd name="T145" fmla="*/ T144 w 15"/>
                            <a:gd name="T146" fmla="+- 0 3096 1440"/>
                            <a:gd name="T147" fmla="*/ 3096 h 13109"/>
                            <a:gd name="T148" fmla="+- 0 540 540"/>
                            <a:gd name="T149" fmla="*/ T148 w 15"/>
                            <a:gd name="T150" fmla="+- 0 3648 1440"/>
                            <a:gd name="T151" fmla="*/ 3648 h 13109"/>
                            <a:gd name="T152" fmla="+- 0 554 540"/>
                            <a:gd name="T153" fmla="*/ T152 w 15"/>
                            <a:gd name="T154" fmla="+- 0 3372 1440"/>
                            <a:gd name="T155" fmla="*/ 3372 h 13109"/>
                            <a:gd name="T156" fmla="+- 0 540 540"/>
                            <a:gd name="T157" fmla="*/ T156 w 15"/>
                            <a:gd name="T158" fmla="+- 0 2268 1440"/>
                            <a:gd name="T159" fmla="*/ 2268 h 13109"/>
                            <a:gd name="T160" fmla="+- 0 540 540"/>
                            <a:gd name="T161" fmla="*/ T160 w 15"/>
                            <a:gd name="T162" fmla="+- 0 2820 1440"/>
                            <a:gd name="T163" fmla="*/ 2820 h 13109"/>
                            <a:gd name="T164" fmla="+- 0 554 540"/>
                            <a:gd name="T165" fmla="*/ T164 w 15"/>
                            <a:gd name="T166" fmla="+- 0 2820 1440"/>
                            <a:gd name="T167" fmla="*/ 2820 h 13109"/>
                            <a:gd name="T168" fmla="+- 0 554 540"/>
                            <a:gd name="T169" fmla="*/ T168 w 15"/>
                            <a:gd name="T170" fmla="+- 0 2268 1440"/>
                            <a:gd name="T171" fmla="*/ 2268 h 13109"/>
                            <a:gd name="T172" fmla="+- 0 540 540"/>
                            <a:gd name="T173" fmla="*/ T172 w 15"/>
                            <a:gd name="T174" fmla="+- 0 1716 1440"/>
                            <a:gd name="T175" fmla="*/ 1716 h 13109"/>
                            <a:gd name="T176" fmla="+- 0 540 540"/>
                            <a:gd name="T177" fmla="*/ T176 w 15"/>
                            <a:gd name="T178" fmla="+- 0 2268 1440"/>
                            <a:gd name="T179" fmla="*/ 2268 h 13109"/>
                            <a:gd name="T180" fmla="+- 0 554 540"/>
                            <a:gd name="T181" fmla="*/ T180 w 15"/>
                            <a:gd name="T182" fmla="+- 0 1716 1440"/>
                            <a:gd name="T183" fmla="*/ 1716 h 131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15" h="13109">
                              <a:moveTo>
                                <a:pt x="14" y="3173"/>
                              </a:moveTo>
                              <a:lnTo>
                                <a:pt x="0" y="3173"/>
                              </a:lnTo>
                              <a:lnTo>
                                <a:pt x="0" y="3449"/>
                              </a:lnTo>
                              <a:lnTo>
                                <a:pt x="0" y="3725"/>
                              </a:lnTo>
                              <a:lnTo>
                                <a:pt x="0" y="4001"/>
                              </a:lnTo>
                              <a:lnTo>
                                <a:pt x="0" y="4277"/>
                              </a:lnTo>
                              <a:lnTo>
                                <a:pt x="0" y="4553"/>
                              </a:lnTo>
                              <a:lnTo>
                                <a:pt x="0" y="4829"/>
                              </a:lnTo>
                              <a:lnTo>
                                <a:pt x="0" y="5105"/>
                              </a:lnTo>
                              <a:lnTo>
                                <a:pt x="0" y="5381"/>
                              </a:lnTo>
                              <a:lnTo>
                                <a:pt x="0" y="5657"/>
                              </a:lnTo>
                              <a:lnTo>
                                <a:pt x="0" y="5933"/>
                              </a:lnTo>
                              <a:lnTo>
                                <a:pt x="0" y="6209"/>
                              </a:lnTo>
                              <a:lnTo>
                                <a:pt x="0" y="6485"/>
                              </a:lnTo>
                              <a:lnTo>
                                <a:pt x="0" y="6761"/>
                              </a:lnTo>
                              <a:lnTo>
                                <a:pt x="0" y="7037"/>
                              </a:lnTo>
                              <a:lnTo>
                                <a:pt x="0" y="7313"/>
                              </a:lnTo>
                              <a:lnTo>
                                <a:pt x="0" y="7589"/>
                              </a:lnTo>
                              <a:lnTo>
                                <a:pt x="0" y="7865"/>
                              </a:lnTo>
                              <a:lnTo>
                                <a:pt x="0" y="8141"/>
                              </a:lnTo>
                              <a:lnTo>
                                <a:pt x="0" y="8417"/>
                              </a:lnTo>
                              <a:lnTo>
                                <a:pt x="0" y="8693"/>
                              </a:lnTo>
                              <a:lnTo>
                                <a:pt x="0" y="8969"/>
                              </a:lnTo>
                              <a:lnTo>
                                <a:pt x="0" y="9245"/>
                              </a:lnTo>
                              <a:lnTo>
                                <a:pt x="0" y="9521"/>
                              </a:lnTo>
                              <a:lnTo>
                                <a:pt x="0" y="9797"/>
                              </a:lnTo>
                              <a:lnTo>
                                <a:pt x="0" y="10073"/>
                              </a:lnTo>
                              <a:lnTo>
                                <a:pt x="0" y="10349"/>
                              </a:lnTo>
                              <a:lnTo>
                                <a:pt x="0" y="10625"/>
                              </a:lnTo>
                              <a:lnTo>
                                <a:pt x="0" y="10901"/>
                              </a:lnTo>
                              <a:lnTo>
                                <a:pt x="0" y="11177"/>
                              </a:lnTo>
                              <a:lnTo>
                                <a:pt x="0" y="11453"/>
                              </a:lnTo>
                              <a:lnTo>
                                <a:pt x="0" y="11729"/>
                              </a:lnTo>
                              <a:lnTo>
                                <a:pt x="0" y="12005"/>
                              </a:lnTo>
                              <a:lnTo>
                                <a:pt x="0" y="12281"/>
                              </a:lnTo>
                              <a:lnTo>
                                <a:pt x="0" y="12557"/>
                              </a:lnTo>
                              <a:lnTo>
                                <a:pt x="0" y="12833"/>
                              </a:lnTo>
                              <a:lnTo>
                                <a:pt x="0" y="13109"/>
                              </a:lnTo>
                              <a:lnTo>
                                <a:pt x="14" y="13109"/>
                              </a:lnTo>
                              <a:lnTo>
                                <a:pt x="14" y="12833"/>
                              </a:lnTo>
                              <a:lnTo>
                                <a:pt x="14" y="12557"/>
                              </a:lnTo>
                              <a:lnTo>
                                <a:pt x="14" y="12281"/>
                              </a:lnTo>
                              <a:lnTo>
                                <a:pt x="14" y="12005"/>
                              </a:lnTo>
                              <a:lnTo>
                                <a:pt x="14" y="11729"/>
                              </a:lnTo>
                              <a:lnTo>
                                <a:pt x="14" y="11453"/>
                              </a:lnTo>
                              <a:lnTo>
                                <a:pt x="14" y="11177"/>
                              </a:lnTo>
                              <a:lnTo>
                                <a:pt x="14" y="10901"/>
                              </a:lnTo>
                              <a:lnTo>
                                <a:pt x="14" y="10625"/>
                              </a:lnTo>
                              <a:lnTo>
                                <a:pt x="14" y="10349"/>
                              </a:lnTo>
                              <a:lnTo>
                                <a:pt x="14" y="10073"/>
                              </a:lnTo>
                              <a:lnTo>
                                <a:pt x="14" y="9797"/>
                              </a:lnTo>
                              <a:lnTo>
                                <a:pt x="14" y="9521"/>
                              </a:lnTo>
                              <a:lnTo>
                                <a:pt x="14" y="9245"/>
                              </a:lnTo>
                              <a:lnTo>
                                <a:pt x="14" y="8969"/>
                              </a:lnTo>
                              <a:lnTo>
                                <a:pt x="14" y="8693"/>
                              </a:lnTo>
                              <a:lnTo>
                                <a:pt x="14" y="8417"/>
                              </a:lnTo>
                              <a:lnTo>
                                <a:pt x="14" y="8141"/>
                              </a:lnTo>
                              <a:lnTo>
                                <a:pt x="14" y="7865"/>
                              </a:lnTo>
                              <a:lnTo>
                                <a:pt x="14" y="7589"/>
                              </a:lnTo>
                              <a:lnTo>
                                <a:pt x="14" y="7313"/>
                              </a:lnTo>
                              <a:lnTo>
                                <a:pt x="14" y="7037"/>
                              </a:lnTo>
                              <a:lnTo>
                                <a:pt x="14" y="6761"/>
                              </a:lnTo>
                              <a:lnTo>
                                <a:pt x="14" y="6485"/>
                              </a:lnTo>
                              <a:lnTo>
                                <a:pt x="14" y="6209"/>
                              </a:lnTo>
                              <a:lnTo>
                                <a:pt x="14" y="5933"/>
                              </a:lnTo>
                              <a:lnTo>
                                <a:pt x="14" y="5657"/>
                              </a:lnTo>
                              <a:lnTo>
                                <a:pt x="14" y="5381"/>
                              </a:lnTo>
                              <a:lnTo>
                                <a:pt x="14" y="5105"/>
                              </a:lnTo>
                              <a:lnTo>
                                <a:pt x="14" y="4829"/>
                              </a:lnTo>
                              <a:lnTo>
                                <a:pt x="14" y="4553"/>
                              </a:lnTo>
                              <a:lnTo>
                                <a:pt x="14" y="4277"/>
                              </a:lnTo>
                              <a:lnTo>
                                <a:pt x="14" y="4001"/>
                              </a:lnTo>
                              <a:lnTo>
                                <a:pt x="14" y="3725"/>
                              </a:lnTo>
                              <a:lnTo>
                                <a:pt x="14" y="3449"/>
                              </a:lnTo>
                              <a:lnTo>
                                <a:pt x="14" y="3173"/>
                              </a:lnTo>
                              <a:close/>
                              <a:moveTo>
                                <a:pt x="14" y="2621"/>
                              </a:moveTo>
                              <a:lnTo>
                                <a:pt x="0" y="2621"/>
                              </a:lnTo>
                              <a:lnTo>
                                <a:pt x="0" y="2897"/>
                              </a:lnTo>
                              <a:lnTo>
                                <a:pt x="0" y="3173"/>
                              </a:lnTo>
                              <a:lnTo>
                                <a:pt x="14" y="3173"/>
                              </a:lnTo>
                              <a:lnTo>
                                <a:pt x="14" y="2897"/>
                              </a:lnTo>
                              <a:lnTo>
                                <a:pt x="14" y="2621"/>
                              </a:lnTo>
                              <a:close/>
                              <a:moveTo>
                                <a:pt x="14" y="2208"/>
                              </a:moveTo>
                              <a:lnTo>
                                <a:pt x="0" y="2208"/>
                              </a:lnTo>
                              <a:lnTo>
                                <a:pt x="0" y="2414"/>
                              </a:lnTo>
                              <a:lnTo>
                                <a:pt x="0" y="2621"/>
                              </a:lnTo>
                              <a:lnTo>
                                <a:pt x="14" y="2621"/>
                              </a:lnTo>
                              <a:lnTo>
                                <a:pt x="14" y="241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316A9" id="docshape118" o:spid="_x0000_s1026" alt="&quot;&quot;" style="position:absolute;margin-left:27pt;margin-top:1in;width:.75pt;height:655.45pt;z-index:1577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3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" path="m14,3173r-14,l,3449r,276l,4001r,276l,4553r,276l,5105r,276l,5657r,276l,6209r,276l,6761r,276l,7313r,276l,7865r,276l,8417r,276l,8969r,276l,9521r,276l,10073r,276l,10625r,276l,11177r,276l,11729r,276l,12281r,276l,12833r,276l14,13109r,-276l14,12557r,-276l14,12005r,-276l14,11453r,-276l14,10901r,-276l14,10349r,-276l14,9797r,-276l14,9245r,-276l14,8693r,-276l14,8141r,-276l14,7589r,-276l14,7037r,-276l14,6485r,-276l14,5933r,-276l14,5381r,-276l14,4829r,-276l14,4277r,-276l14,3725r,-276l14,3173xm14,2621r-14,l,2897r,276l14,3173r,-276l14,2621xm14,2208r-14,l,2414r,207l14,2621r,-207l14,2208xm14,1656r-14,l,1932r,276l14,2208r,-276l14,1656xm14,828l,828r,276l,1380r,276l14,1656r,-276l14,1104r,-276xm14,l,,,276,,552,,828r14,l14,552r,-276l14,xe" fillcolor="black" stroked="f">
                <v:path arrowok="t" o:connecttype="custom" o:connectlocs="0,3104515;0,3455035;0,3805555;0,4331335;0,4681855;0,5032375;0,5382895;0,5908675;0,6434455;0,6784975;0,7310755;0,7836535;0,8187055;0,8537575;0,9063355;8890,9238615;8890,8888095;8890,8537575;8890,8011795;8890,7661275;8890,7135495;8890,6609715;8890,6259195;8890,5733415;8890,5382895;8890,4857115;8890,4506595;8890,4156075;8890,3805555;8890,3279775;8890,2929255;0,2753995;8890,2929255;8890,2578735;0,2447290;8890,2447290;0,1965960;0,2316480;8890,2141220;0,1440180;0,1790700;8890,1790700;8890,1440180;0,1089660;0,1440180;8890,1089660" o:connectangles="0,0,0,0,0,0,0,0,0,0,0,0,0,0,0,0,0,0,0,0,0,0,0,0,0,0,0,0,0,0,0,0,0,0,0,0,0,0,0,0,0,0,0,0,0,0"/>
                <w10:wrap anchorx="page" anchory="page"/>
              </v:shape>
            </w:pict>
          </mc:Fallback>
        </mc:AlternateContent>
      </w:r>
      <w:r w:rsidR="00143CFB">
        <w:rPr>
          <w:u w:val="none"/>
        </w:rPr>
        <w:t>An individual who deems another’s conduct as sexually offensive is encouraged to advise</w:t>
      </w:r>
      <w:r w:rsidR="00143CFB">
        <w:rPr>
          <w:spacing w:val="-2"/>
          <w:u w:val="none"/>
        </w:rPr>
        <w:t xml:space="preserve"> </w:t>
      </w:r>
      <w:r w:rsidR="00143CFB">
        <w:rPr>
          <w:u w:val="none"/>
        </w:rPr>
        <w:t>the</w:t>
      </w:r>
      <w:r w:rsidR="00143CFB">
        <w:rPr>
          <w:spacing w:val="-4"/>
          <w:u w:val="none"/>
        </w:rPr>
        <w:t xml:space="preserve"> </w:t>
      </w:r>
      <w:r w:rsidR="00143CFB">
        <w:rPr>
          <w:u w:val="none"/>
        </w:rPr>
        <w:t>offending</w:t>
      </w:r>
      <w:r w:rsidR="00143CFB">
        <w:rPr>
          <w:spacing w:val="-4"/>
          <w:u w:val="none"/>
        </w:rPr>
        <w:t xml:space="preserve"> </w:t>
      </w:r>
      <w:r w:rsidR="00143CFB">
        <w:rPr>
          <w:u w:val="none"/>
        </w:rPr>
        <w:t>party</w:t>
      </w:r>
      <w:r w:rsidR="00143CFB">
        <w:rPr>
          <w:spacing w:val="-5"/>
          <w:u w:val="none"/>
        </w:rPr>
        <w:t xml:space="preserve"> </w:t>
      </w:r>
      <w:r w:rsidR="00143CFB">
        <w:rPr>
          <w:u w:val="none"/>
        </w:rPr>
        <w:t>that</w:t>
      </w:r>
      <w:r w:rsidR="00143CFB">
        <w:rPr>
          <w:spacing w:val="-3"/>
          <w:u w:val="none"/>
        </w:rPr>
        <w:t xml:space="preserve"> </w:t>
      </w:r>
      <w:r w:rsidR="00143CFB">
        <w:rPr>
          <w:u w:val="none"/>
        </w:rPr>
        <w:t>the</w:t>
      </w:r>
      <w:r w:rsidR="00143CFB">
        <w:rPr>
          <w:spacing w:val="-2"/>
          <w:u w:val="none"/>
        </w:rPr>
        <w:t xml:space="preserve"> </w:t>
      </w:r>
      <w:r w:rsidR="00143CFB">
        <w:rPr>
          <w:u w:val="none"/>
        </w:rPr>
        <w:t>conduct</w:t>
      </w:r>
      <w:r w:rsidR="00143CFB">
        <w:rPr>
          <w:spacing w:val="-2"/>
          <w:u w:val="none"/>
        </w:rPr>
        <w:t xml:space="preserve"> </w:t>
      </w:r>
      <w:r w:rsidR="00143CFB">
        <w:rPr>
          <w:u w:val="none"/>
        </w:rPr>
        <w:t>is</w:t>
      </w:r>
      <w:r w:rsidR="00143CFB">
        <w:rPr>
          <w:spacing w:val="-5"/>
          <w:u w:val="none"/>
        </w:rPr>
        <w:t xml:space="preserve"> </w:t>
      </w:r>
      <w:r w:rsidR="00143CFB">
        <w:rPr>
          <w:u w:val="none"/>
        </w:rPr>
        <w:t>unwelcome</w:t>
      </w:r>
      <w:r w:rsidR="00143CFB">
        <w:rPr>
          <w:spacing w:val="-4"/>
          <w:u w:val="none"/>
        </w:rPr>
        <w:t xml:space="preserve"> </w:t>
      </w:r>
      <w:r w:rsidR="00143CFB">
        <w:rPr>
          <w:u w:val="none"/>
        </w:rPr>
        <w:t>and</w:t>
      </w:r>
      <w:r w:rsidR="00143CFB">
        <w:rPr>
          <w:spacing w:val="-2"/>
          <w:u w:val="none"/>
        </w:rPr>
        <w:t xml:space="preserve"> </w:t>
      </w:r>
      <w:r w:rsidR="00143CFB">
        <w:rPr>
          <w:u w:val="none"/>
        </w:rPr>
        <w:t>to</w:t>
      </w:r>
      <w:r w:rsidR="00143CFB">
        <w:rPr>
          <w:spacing w:val="-2"/>
          <w:u w:val="none"/>
        </w:rPr>
        <w:t xml:space="preserve"> </w:t>
      </w:r>
      <w:r w:rsidR="00143CFB">
        <w:rPr>
          <w:u w:val="none"/>
        </w:rPr>
        <w:t>ask</w:t>
      </w:r>
      <w:r w:rsidR="00143CFB">
        <w:rPr>
          <w:spacing w:val="-5"/>
          <w:u w:val="none"/>
        </w:rPr>
        <w:t xml:space="preserve"> </w:t>
      </w:r>
      <w:r w:rsidR="00143CFB">
        <w:rPr>
          <w:u w:val="none"/>
        </w:rPr>
        <w:t>the</w:t>
      </w:r>
      <w:r w:rsidR="00143CFB">
        <w:rPr>
          <w:spacing w:val="-4"/>
          <w:u w:val="none"/>
        </w:rPr>
        <w:t xml:space="preserve"> </w:t>
      </w:r>
      <w:r w:rsidR="00143CFB">
        <w:rPr>
          <w:u w:val="none"/>
        </w:rPr>
        <w:t xml:space="preserve">offender(s) to cease </w:t>
      </w:r>
      <w:proofErr w:type="spellStart"/>
      <w:r w:rsidR="00143CFB">
        <w:rPr>
          <w:strike/>
          <w:color w:val="0101FF"/>
          <w:sz w:val="18"/>
          <w:u w:val="none"/>
        </w:rPr>
        <w:t>same.</w:t>
      </w:r>
      <w:r w:rsidR="00143CFB">
        <w:rPr>
          <w:color w:val="0101FF"/>
          <w:u w:color="0101FF"/>
        </w:rPr>
        <w:t>the</w:t>
      </w:r>
      <w:proofErr w:type="spellEnd"/>
      <w:r w:rsidR="00143CFB">
        <w:rPr>
          <w:color w:val="0101FF"/>
          <w:u w:color="0101FF"/>
        </w:rPr>
        <w:t xml:space="preserve"> offending conduct.</w:t>
      </w:r>
      <w:r w:rsidR="00143CFB">
        <w:rPr>
          <w:color w:val="0101FF"/>
          <w:u w:val="none"/>
        </w:rPr>
        <w:t xml:space="preserve"> </w:t>
      </w:r>
      <w:r w:rsidR="00143CFB">
        <w:rPr>
          <w:u w:val="none"/>
        </w:rPr>
        <w:t xml:space="preserve">An individual who feels uncomfortable and/or harmed by offensive behavior should also try to remove themselves from the offending situation and seek help as quickly as possible by reporting the offending conduct to an individual designated in this regulation. However, failure for an individual to take affirmative steps to stop sexual misconduct in no way bars the individual from </w:t>
      </w:r>
      <w:r w:rsidR="00143CFB">
        <w:rPr>
          <w:strike/>
          <w:color w:val="0101FF"/>
          <w:sz w:val="18"/>
          <w:u w:val="none"/>
        </w:rPr>
        <w:t>seeking relief through filing a claim under this regulation.</w:t>
      </w:r>
    </w:p>
    <w:p w14:paraId="69F10EF7" w14:textId="77777777" w:rsidR="008A298B" w:rsidRDefault="008A298B">
      <w:pPr>
        <w:pStyle w:val="BodyText"/>
        <w:spacing w:before="8"/>
        <w:rPr>
          <w:sz w:val="9"/>
          <w:u w:val="none"/>
        </w:rPr>
      </w:pPr>
    </w:p>
    <w:p w14:paraId="5FD815CF" w14:textId="77777777" w:rsidR="008A298B" w:rsidRDefault="00143CFB">
      <w:pPr>
        <w:pStyle w:val="ListParagraph"/>
        <w:numPr>
          <w:ilvl w:val="1"/>
          <w:numId w:val="4"/>
        </w:numPr>
        <w:tabs>
          <w:tab w:val="left" w:pos="1411"/>
        </w:tabs>
        <w:spacing w:before="94"/>
        <w:ind w:left="1410" w:hanging="231"/>
        <w:rPr>
          <w:b/>
          <w:color w:val="0101FF"/>
          <w:sz w:val="18"/>
        </w:rPr>
      </w:pPr>
      <w:r>
        <w:rPr>
          <w:b/>
          <w:strike/>
          <w:color w:val="0101FF"/>
          <w:sz w:val="18"/>
        </w:rPr>
        <w:t>Amorous</w:t>
      </w:r>
      <w:r>
        <w:rPr>
          <w:b/>
          <w:strike/>
          <w:color w:val="0101FF"/>
          <w:spacing w:val="-2"/>
          <w:sz w:val="18"/>
        </w:rPr>
        <w:t xml:space="preserve"> </w:t>
      </w:r>
      <w:r>
        <w:rPr>
          <w:b/>
          <w:strike/>
          <w:color w:val="0101FF"/>
          <w:sz w:val="18"/>
        </w:rPr>
        <w:t>and</w:t>
      </w:r>
      <w:r>
        <w:rPr>
          <w:b/>
          <w:strike/>
          <w:color w:val="0101FF"/>
          <w:spacing w:val="-3"/>
          <w:sz w:val="18"/>
        </w:rPr>
        <w:t xml:space="preserve"> </w:t>
      </w:r>
      <w:r>
        <w:rPr>
          <w:b/>
          <w:strike/>
          <w:color w:val="0101FF"/>
          <w:sz w:val="18"/>
        </w:rPr>
        <w:t>Sexual</w:t>
      </w:r>
      <w:r>
        <w:rPr>
          <w:b/>
          <w:strike/>
          <w:color w:val="0101FF"/>
          <w:spacing w:val="-3"/>
          <w:sz w:val="18"/>
        </w:rPr>
        <w:t xml:space="preserve"> </w:t>
      </w:r>
      <w:r>
        <w:rPr>
          <w:b/>
          <w:strike/>
          <w:color w:val="0101FF"/>
          <w:spacing w:val="-2"/>
          <w:sz w:val="18"/>
        </w:rPr>
        <w:t>Relationships</w:t>
      </w:r>
    </w:p>
    <w:p w14:paraId="7FC99E9B" w14:textId="77777777" w:rsidR="008A298B" w:rsidRDefault="00143CFB">
      <w:pPr>
        <w:pStyle w:val="BodyText"/>
        <w:spacing w:before="1"/>
        <w:ind w:left="1180" w:right="155"/>
        <w:rPr>
          <w:u w:val="none"/>
        </w:rPr>
      </w:pPr>
      <w:r>
        <w:rPr>
          <w:color w:val="0101FF"/>
          <w:u w:color="0101FF"/>
        </w:rPr>
        <w:t>using University resources for victims/survivors including the Victim Advocate</w:t>
      </w:r>
      <w:r>
        <w:rPr>
          <w:color w:val="0101FF"/>
          <w:u w:val="none"/>
        </w:rPr>
        <w:t xml:space="preserve"> </w:t>
      </w:r>
      <w:r>
        <w:rPr>
          <w:color w:val="0101FF"/>
          <w:u w:color="0101FF"/>
        </w:rPr>
        <w:t>program,</w:t>
      </w:r>
      <w:r>
        <w:rPr>
          <w:color w:val="0101FF"/>
          <w:spacing w:val="-2"/>
          <w:u w:color="0101FF"/>
        </w:rPr>
        <w:t xml:space="preserve"> </w:t>
      </w:r>
      <w:r>
        <w:rPr>
          <w:color w:val="0101FF"/>
          <w:u w:color="0101FF"/>
        </w:rPr>
        <w:t>Counseling</w:t>
      </w:r>
      <w:r>
        <w:rPr>
          <w:color w:val="0101FF"/>
          <w:spacing w:val="-7"/>
          <w:u w:color="0101FF"/>
        </w:rPr>
        <w:t xml:space="preserve"> </w:t>
      </w:r>
      <w:r>
        <w:rPr>
          <w:color w:val="0101FF"/>
          <w:u w:color="0101FF"/>
        </w:rPr>
        <w:t>Center,</w:t>
      </w:r>
      <w:r>
        <w:rPr>
          <w:color w:val="0101FF"/>
          <w:spacing w:val="-5"/>
          <w:u w:color="0101FF"/>
        </w:rPr>
        <w:t xml:space="preserve"> </w:t>
      </w:r>
      <w:r>
        <w:rPr>
          <w:color w:val="0101FF"/>
          <w:u w:color="0101FF"/>
        </w:rPr>
        <w:t>Student</w:t>
      </w:r>
      <w:r>
        <w:rPr>
          <w:color w:val="0101FF"/>
          <w:spacing w:val="-2"/>
          <w:u w:color="0101FF"/>
        </w:rPr>
        <w:t xml:space="preserve"> </w:t>
      </w:r>
      <w:proofErr w:type="gramStart"/>
      <w:r>
        <w:rPr>
          <w:color w:val="0101FF"/>
          <w:u w:color="0101FF"/>
        </w:rPr>
        <w:t>Health</w:t>
      </w:r>
      <w:proofErr w:type="gramEnd"/>
      <w:r>
        <w:rPr>
          <w:color w:val="0101FF"/>
          <w:spacing w:val="-4"/>
          <w:u w:color="0101FF"/>
        </w:rPr>
        <w:t xml:space="preserve"> </w:t>
      </w:r>
      <w:r>
        <w:rPr>
          <w:color w:val="0101FF"/>
          <w:u w:color="0101FF"/>
        </w:rPr>
        <w:t>and</w:t>
      </w:r>
      <w:r>
        <w:rPr>
          <w:color w:val="0101FF"/>
          <w:spacing w:val="-4"/>
          <w:u w:color="0101FF"/>
        </w:rPr>
        <w:t xml:space="preserve"> </w:t>
      </w:r>
      <w:r>
        <w:rPr>
          <w:color w:val="0101FF"/>
          <w:u w:color="0101FF"/>
        </w:rPr>
        <w:t>other</w:t>
      </w:r>
      <w:r>
        <w:rPr>
          <w:color w:val="0101FF"/>
          <w:spacing w:val="-4"/>
          <w:u w:color="0101FF"/>
        </w:rPr>
        <w:t xml:space="preserve"> </w:t>
      </w:r>
      <w:r>
        <w:rPr>
          <w:color w:val="0101FF"/>
          <w:u w:color="0101FF"/>
        </w:rPr>
        <w:t>services</w:t>
      </w:r>
      <w:r>
        <w:rPr>
          <w:color w:val="0101FF"/>
          <w:spacing w:val="-3"/>
          <w:u w:color="0101FF"/>
        </w:rPr>
        <w:t xml:space="preserve"> </w:t>
      </w:r>
      <w:r>
        <w:rPr>
          <w:color w:val="0101FF"/>
          <w:u w:color="0101FF"/>
        </w:rPr>
        <w:t>the</w:t>
      </w:r>
      <w:r>
        <w:rPr>
          <w:color w:val="0101FF"/>
          <w:spacing w:val="-4"/>
          <w:u w:color="0101FF"/>
        </w:rPr>
        <w:t xml:space="preserve"> </w:t>
      </w:r>
      <w:r>
        <w:rPr>
          <w:color w:val="0101FF"/>
          <w:u w:color="0101FF"/>
        </w:rPr>
        <w:t>University</w:t>
      </w:r>
      <w:r>
        <w:rPr>
          <w:color w:val="0101FF"/>
          <w:spacing w:val="-5"/>
          <w:u w:color="0101FF"/>
        </w:rPr>
        <w:t xml:space="preserve"> </w:t>
      </w:r>
      <w:r>
        <w:rPr>
          <w:color w:val="0101FF"/>
          <w:u w:color="0101FF"/>
        </w:rPr>
        <w:t>may</w:t>
      </w:r>
      <w:r>
        <w:rPr>
          <w:color w:val="0101FF"/>
          <w:u w:val="none"/>
        </w:rPr>
        <w:t xml:space="preserve"> </w:t>
      </w:r>
      <w:r>
        <w:rPr>
          <w:color w:val="0101FF"/>
          <w:u w:color="0101FF"/>
        </w:rPr>
        <w:t>have to offer</w:t>
      </w:r>
      <w:r>
        <w:rPr>
          <w:color w:val="0101FF"/>
          <w:spacing w:val="-2"/>
          <w:u w:color="0101FF"/>
        </w:rPr>
        <w:t xml:space="preserve"> </w:t>
      </w:r>
      <w:r>
        <w:rPr>
          <w:color w:val="0101FF"/>
          <w:u w:color="0101FF"/>
        </w:rPr>
        <w:t>depending on the individual’s status,</w:t>
      </w:r>
      <w:r>
        <w:rPr>
          <w:color w:val="0101FF"/>
          <w:spacing w:val="-1"/>
          <w:u w:color="0101FF"/>
        </w:rPr>
        <w:t xml:space="preserve"> </w:t>
      </w:r>
      <w:r>
        <w:rPr>
          <w:color w:val="0101FF"/>
          <w:u w:color="0101FF"/>
        </w:rPr>
        <w:t>for example student</w:t>
      </w:r>
      <w:r>
        <w:rPr>
          <w:color w:val="0101FF"/>
          <w:spacing w:val="-1"/>
          <w:u w:color="0101FF"/>
        </w:rPr>
        <w:t xml:space="preserve"> </w:t>
      </w:r>
      <w:r>
        <w:rPr>
          <w:color w:val="0101FF"/>
          <w:u w:color="0101FF"/>
        </w:rPr>
        <w:t>or</w:t>
      </w:r>
      <w:r>
        <w:rPr>
          <w:color w:val="0101FF"/>
          <w:spacing w:val="-2"/>
          <w:u w:color="0101FF"/>
        </w:rPr>
        <w:t xml:space="preserve"> </w:t>
      </w:r>
      <w:r>
        <w:rPr>
          <w:color w:val="0101FF"/>
          <w:u w:color="0101FF"/>
        </w:rPr>
        <w:t>faculty</w:t>
      </w:r>
      <w:r>
        <w:rPr>
          <w:color w:val="0101FF"/>
          <w:spacing w:val="-1"/>
          <w:u w:color="0101FF"/>
        </w:rPr>
        <w:t xml:space="preserve"> </w:t>
      </w:r>
      <w:r>
        <w:rPr>
          <w:color w:val="0101FF"/>
          <w:u w:color="0101FF"/>
        </w:rPr>
        <w:t>or</w:t>
      </w:r>
      <w:r>
        <w:rPr>
          <w:color w:val="0101FF"/>
          <w:u w:val="none"/>
        </w:rPr>
        <w:t xml:space="preserve"> </w:t>
      </w:r>
      <w:r>
        <w:rPr>
          <w:color w:val="0101FF"/>
          <w:u w:color="0101FF"/>
        </w:rPr>
        <w:t>staff.</w:t>
      </w:r>
      <w:r>
        <w:rPr>
          <w:color w:val="0101FF"/>
          <w:spacing w:val="40"/>
          <w:u w:color="0101FF"/>
        </w:rPr>
        <w:t xml:space="preserve"> </w:t>
      </w:r>
      <w:r>
        <w:rPr>
          <w:color w:val="0101FF"/>
          <w:u w:color="0101FF"/>
        </w:rPr>
        <w:t>Similarly, not taking affirmative steps to stop sexual misconduct does not</w:t>
      </w:r>
      <w:r>
        <w:rPr>
          <w:color w:val="0101FF"/>
          <w:u w:val="none"/>
        </w:rPr>
        <w:t xml:space="preserve"> </w:t>
      </w:r>
      <w:r>
        <w:rPr>
          <w:color w:val="0101FF"/>
          <w:u w:color="0101FF"/>
        </w:rPr>
        <w:t>prevent the individual from seeking relief through filing a claim under this</w:t>
      </w:r>
      <w:r>
        <w:rPr>
          <w:color w:val="0101FF"/>
          <w:u w:val="none"/>
        </w:rPr>
        <w:t xml:space="preserve"> </w:t>
      </w:r>
      <w:r>
        <w:rPr>
          <w:color w:val="0101FF"/>
          <w:u w:color="0101FF"/>
        </w:rPr>
        <w:t>regulation. While the University encourages prompt reporting by an individual who</w:t>
      </w:r>
      <w:r>
        <w:rPr>
          <w:color w:val="0101FF"/>
          <w:u w:val="none"/>
        </w:rPr>
        <w:t xml:space="preserve"> </w:t>
      </w:r>
      <w:r>
        <w:rPr>
          <w:color w:val="0101FF"/>
          <w:u w:color="0101FF"/>
        </w:rPr>
        <w:t>feels that they have been a victim of sexual misconduct, it is the victims’ option to,</w:t>
      </w:r>
      <w:r>
        <w:rPr>
          <w:color w:val="0101FF"/>
          <w:u w:val="none"/>
        </w:rPr>
        <w:t xml:space="preserve"> </w:t>
      </w:r>
      <w:r>
        <w:rPr>
          <w:color w:val="0101FF"/>
          <w:u w:color="0101FF"/>
        </w:rPr>
        <w:t>or not to, report and seek assistance from law enforcement and individuals</w:t>
      </w:r>
      <w:r>
        <w:rPr>
          <w:color w:val="0101FF"/>
          <w:u w:val="none"/>
        </w:rPr>
        <w:t xml:space="preserve"> </w:t>
      </w:r>
      <w:r>
        <w:rPr>
          <w:color w:val="0101FF"/>
          <w:u w:color="0101FF"/>
        </w:rPr>
        <w:t>designated in this regulation.</w:t>
      </w:r>
    </w:p>
    <w:p w14:paraId="74D69C89" w14:textId="77777777" w:rsidR="008A298B" w:rsidRDefault="008A298B">
      <w:pPr>
        <w:pStyle w:val="BodyText"/>
        <w:spacing w:before="11"/>
        <w:rPr>
          <w:sz w:val="15"/>
          <w:u w:val="none"/>
        </w:rPr>
      </w:pPr>
    </w:p>
    <w:p w14:paraId="68403A44" w14:textId="77777777" w:rsidR="008A298B" w:rsidRDefault="00143CFB">
      <w:pPr>
        <w:pStyle w:val="BodyText"/>
        <w:spacing w:before="92"/>
        <w:ind w:left="1180" w:right="138"/>
        <w:rPr>
          <w:u w:val="none"/>
        </w:rPr>
      </w:pPr>
      <w:r>
        <w:rPr>
          <w:color w:val="0101FF"/>
          <w:u w:color="0101FF"/>
        </w:rPr>
        <w:t>If a victim / survivor who fears for their physical safety, and/or feels threatened</w:t>
      </w:r>
      <w:r>
        <w:rPr>
          <w:color w:val="0101FF"/>
          <w:u w:val="none"/>
        </w:rPr>
        <w:t xml:space="preserve"> </w:t>
      </w:r>
      <w:r>
        <w:rPr>
          <w:color w:val="0101FF"/>
          <w:u w:color="0101FF"/>
        </w:rPr>
        <w:t>should call the UPD from a safe place or from any campus telephone or “Code</w:t>
      </w:r>
      <w:r>
        <w:rPr>
          <w:color w:val="0101FF"/>
          <w:u w:val="none"/>
        </w:rPr>
        <w:t xml:space="preserve"> </w:t>
      </w:r>
      <w:r>
        <w:rPr>
          <w:color w:val="0101FF"/>
          <w:u w:color="0101FF"/>
        </w:rPr>
        <w:t>Blue”</w:t>
      </w:r>
      <w:r>
        <w:rPr>
          <w:color w:val="0101FF"/>
          <w:spacing w:val="-4"/>
          <w:u w:color="0101FF"/>
        </w:rPr>
        <w:t xml:space="preserve"> </w:t>
      </w:r>
      <w:r>
        <w:rPr>
          <w:color w:val="0101FF"/>
          <w:u w:color="0101FF"/>
        </w:rPr>
        <w:t>phone.</w:t>
      </w:r>
      <w:r>
        <w:rPr>
          <w:color w:val="0101FF"/>
          <w:spacing w:val="-3"/>
          <w:u w:color="0101FF"/>
        </w:rPr>
        <w:t xml:space="preserve"> </w:t>
      </w:r>
      <w:r>
        <w:rPr>
          <w:color w:val="0101FF"/>
          <w:u w:color="0101FF"/>
        </w:rPr>
        <w:t>Sexual</w:t>
      </w:r>
      <w:r>
        <w:rPr>
          <w:color w:val="0101FF"/>
          <w:spacing w:val="-3"/>
          <w:u w:color="0101FF"/>
        </w:rPr>
        <w:t xml:space="preserve"> </w:t>
      </w:r>
      <w:r>
        <w:rPr>
          <w:color w:val="0101FF"/>
          <w:u w:color="0101FF"/>
        </w:rPr>
        <w:t>assault</w:t>
      </w:r>
      <w:r>
        <w:rPr>
          <w:color w:val="0101FF"/>
          <w:spacing w:val="-2"/>
          <w:u w:color="0101FF"/>
        </w:rPr>
        <w:t xml:space="preserve"> </w:t>
      </w:r>
      <w:r>
        <w:rPr>
          <w:color w:val="0101FF"/>
          <w:u w:color="0101FF"/>
        </w:rPr>
        <w:t>victims</w:t>
      </w:r>
      <w:r>
        <w:rPr>
          <w:color w:val="0101FF"/>
          <w:spacing w:val="-3"/>
          <w:u w:color="0101FF"/>
        </w:rPr>
        <w:t xml:space="preserve"> </w:t>
      </w:r>
      <w:r>
        <w:rPr>
          <w:color w:val="0101FF"/>
          <w:u w:color="0101FF"/>
        </w:rPr>
        <w:t>/</w:t>
      </w:r>
      <w:r>
        <w:rPr>
          <w:color w:val="0101FF"/>
          <w:spacing w:val="-2"/>
          <w:u w:color="0101FF"/>
        </w:rPr>
        <w:t xml:space="preserve"> </w:t>
      </w:r>
      <w:r>
        <w:rPr>
          <w:color w:val="0101FF"/>
          <w:u w:color="0101FF"/>
        </w:rPr>
        <w:t>survivors</w:t>
      </w:r>
      <w:r>
        <w:rPr>
          <w:color w:val="0101FF"/>
          <w:spacing w:val="-3"/>
          <w:u w:color="0101FF"/>
        </w:rPr>
        <w:t xml:space="preserve"> </w:t>
      </w:r>
      <w:r>
        <w:rPr>
          <w:color w:val="0101FF"/>
          <w:u w:color="0101FF"/>
        </w:rPr>
        <w:t>can</w:t>
      </w:r>
      <w:r>
        <w:rPr>
          <w:color w:val="0101FF"/>
          <w:spacing w:val="-2"/>
          <w:u w:color="0101FF"/>
        </w:rPr>
        <w:t xml:space="preserve"> </w:t>
      </w:r>
      <w:r>
        <w:rPr>
          <w:color w:val="0101FF"/>
          <w:u w:color="0101FF"/>
        </w:rPr>
        <w:t>call</w:t>
      </w:r>
      <w:r>
        <w:rPr>
          <w:color w:val="0101FF"/>
          <w:spacing w:val="-3"/>
          <w:u w:color="0101FF"/>
        </w:rPr>
        <w:t xml:space="preserve"> </w:t>
      </w:r>
      <w:r>
        <w:rPr>
          <w:color w:val="0101FF"/>
          <w:u w:color="0101FF"/>
        </w:rPr>
        <w:t>911</w:t>
      </w:r>
      <w:r>
        <w:rPr>
          <w:color w:val="0101FF"/>
          <w:spacing w:val="-4"/>
          <w:u w:color="0101FF"/>
        </w:rPr>
        <w:t xml:space="preserve"> </w:t>
      </w:r>
      <w:r>
        <w:rPr>
          <w:color w:val="0101FF"/>
          <w:u w:color="0101FF"/>
        </w:rPr>
        <w:t>either</w:t>
      </w:r>
      <w:r>
        <w:rPr>
          <w:color w:val="0101FF"/>
          <w:spacing w:val="-4"/>
          <w:u w:color="0101FF"/>
        </w:rPr>
        <w:t xml:space="preserve"> </w:t>
      </w:r>
      <w:r>
        <w:rPr>
          <w:color w:val="0101FF"/>
          <w:u w:color="0101FF"/>
        </w:rPr>
        <w:t>on</w:t>
      </w:r>
      <w:r>
        <w:rPr>
          <w:color w:val="0101FF"/>
          <w:spacing w:val="-2"/>
          <w:u w:color="0101FF"/>
        </w:rPr>
        <w:t xml:space="preserve"> </w:t>
      </w:r>
      <w:r>
        <w:rPr>
          <w:color w:val="0101FF"/>
          <w:u w:color="0101FF"/>
        </w:rPr>
        <w:t>campus</w:t>
      </w:r>
      <w:r>
        <w:rPr>
          <w:color w:val="0101FF"/>
          <w:spacing w:val="-5"/>
          <w:u w:color="0101FF"/>
        </w:rPr>
        <w:t xml:space="preserve"> </w:t>
      </w:r>
      <w:r>
        <w:rPr>
          <w:color w:val="0101FF"/>
          <w:u w:color="0101FF"/>
        </w:rPr>
        <w:t>or</w:t>
      </w:r>
      <w:r>
        <w:rPr>
          <w:color w:val="0101FF"/>
          <w:spacing w:val="-4"/>
          <w:u w:color="0101FF"/>
        </w:rPr>
        <w:t xml:space="preserve"> </w:t>
      </w:r>
      <w:r>
        <w:rPr>
          <w:color w:val="0101FF"/>
          <w:u w:color="0101FF"/>
        </w:rPr>
        <w:t>off</w:t>
      </w:r>
      <w:r>
        <w:rPr>
          <w:color w:val="0101FF"/>
          <w:u w:val="none"/>
        </w:rPr>
        <w:t xml:space="preserve"> </w:t>
      </w:r>
      <w:r>
        <w:rPr>
          <w:color w:val="0101FF"/>
          <w:u w:color="0101FF"/>
        </w:rPr>
        <w:t>campus for law enforcement assistance.</w:t>
      </w:r>
      <w:r>
        <w:rPr>
          <w:color w:val="0101FF"/>
          <w:spacing w:val="40"/>
          <w:u w:color="0101FF"/>
        </w:rPr>
        <w:t xml:space="preserve"> </w:t>
      </w:r>
      <w:r>
        <w:rPr>
          <w:color w:val="0101FF"/>
          <w:u w:color="0101FF"/>
        </w:rPr>
        <w:t>Calling 911 on campus will result in the</w:t>
      </w:r>
      <w:r>
        <w:rPr>
          <w:color w:val="0101FF"/>
          <w:u w:val="none"/>
        </w:rPr>
        <w:t xml:space="preserve"> </w:t>
      </w:r>
      <w:r>
        <w:rPr>
          <w:color w:val="0101FF"/>
          <w:u w:color="0101FF"/>
        </w:rPr>
        <w:t>call being routed to UPD while off campus calls will go to JSO. Police officials at</w:t>
      </w:r>
      <w:r>
        <w:rPr>
          <w:color w:val="0101FF"/>
          <w:u w:val="none"/>
        </w:rPr>
        <w:t xml:space="preserve"> </w:t>
      </w:r>
      <w:r>
        <w:rPr>
          <w:color w:val="0101FF"/>
          <w:u w:color="0101FF"/>
        </w:rPr>
        <w:t>both the UPD and JSO have professionally trained personnel to assist with</w:t>
      </w:r>
      <w:r>
        <w:rPr>
          <w:color w:val="0101FF"/>
          <w:u w:val="none"/>
        </w:rPr>
        <w:t xml:space="preserve"> </w:t>
      </w:r>
      <w:r>
        <w:rPr>
          <w:color w:val="0101FF"/>
          <w:u w:color="0101FF"/>
        </w:rPr>
        <w:t>securing medical and other necessary assistance for sexual misconduct victims /</w:t>
      </w:r>
      <w:r>
        <w:rPr>
          <w:color w:val="0101FF"/>
          <w:u w:val="none"/>
        </w:rPr>
        <w:t xml:space="preserve"> </w:t>
      </w:r>
      <w:r>
        <w:rPr>
          <w:color w:val="0101FF"/>
          <w:spacing w:val="-2"/>
          <w:u w:color="0101FF"/>
        </w:rPr>
        <w:t>survivors.</w:t>
      </w:r>
    </w:p>
    <w:p w14:paraId="03081E58" w14:textId="77777777" w:rsidR="008A298B" w:rsidRDefault="008A298B">
      <w:pPr>
        <w:pStyle w:val="BodyText"/>
        <w:rPr>
          <w:sz w:val="16"/>
          <w:u w:val="none"/>
        </w:rPr>
      </w:pPr>
    </w:p>
    <w:p w14:paraId="6980CF10" w14:textId="77777777" w:rsidR="008A298B" w:rsidRDefault="00143CFB">
      <w:pPr>
        <w:pStyle w:val="BodyText"/>
        <w:spacing w:before="93"/>
        <w:ind w:left="1180" w:right="150"/>
        <w:rPr>
          <w:u w:val="none"/>
        </w:rPr>
      </w:pPr>
      <w:r>
        <w:rPr>
          <w:color w:val="0101FF"/>
          <w:u w:color="0101FF"/>
        </w:rPr>
        <w:t>A</w:t>
      </w:r>
      <w:r>
        <w:rPr>
          <w:color w:val="0101FF"/>
          <w:spacing w:val="-2"/>
          <w:u w:color="0101FF"/>
        </w:rPr>
        <w:t xml:space="preserve"> </w:t>
      </w:r>
      <w:r>
        <w:rPr>
          <w:color w:val="0101FF"/>
          <w:u w:color="0101FF"/>
        </w:rPr>
        <w:t>victim</w:t>
      </w:r>
      <w:r>
        <w:rPr>
          <w:color w:val="0101FF"/>
          <w:spacing w:val="-1"/>
          <w:u w:color="0101FF"/>
        </w:rPr>
        <w:t xml:space="preserve"> </w:t>
      </w:r>
      <w:r>
        <w:rPr>
          <w:color w:val="0101FF"/>
          <w:u w:color="0101FF"/>
        </w:rPr>
        <w:t>/</w:t>
      </w:r>
      <w:r>
        <w:rPr>
          <w:color w:val="0101FF"/>
          <w:spacing w:val="-2"/>
          <w:u w:color="0101FF"/>
        </w:rPr>
        <w:t xml:space="preserve"> </w:t>
      </w:r>
      <w:r>
        <w:rPr>
          <w:color w:val="0101FF"/>
          <w:u w:color="0101FF"/>
        </w:rPr>
        <w:t>survivor</w:t>
      </w:r>
      <w:r>
        <w:rPr>
          <w:color w:val="0101FF"/>
          <w:spacing w:val="-4"/>
          <w:u w:color="0101FF"/>
        </w:rPr>
        <w:t xml:space="preserve"> </w:t>
      </w:r>
      <w:r>
        <w:rPr>
          <w:color w:val="0101FF"/>
          <w:u w:color="0101FF"/>
        </w:rPr>
        <w:t>who</w:t>
      </w:r>
      <w:r>
        <w:rPr>
          <w:color w:val="0101FF"/>
          <w:spacing w:val="-2"/>
          <w:u w:color="0101FF"/>
        </w:rPr>
        <w:t xml:space="preserve"> </w:t>
      </w:r>
      <w:r>
        <w:rPr>
          <w:color w:val="0101FF"/>
          <w:u w:color="0101FF"/>
        </w:rPr>
        <w:t>reports</w:t>
      </w:r>
      <w:r>
        <w:rPr>
          <w:color w:val="0101FF"/>
          <w:spacing w:val="-3"/>
          <w:u w:color="0101FF"/>
        </w:rPr>
        <w:t xml:space="preserve"> </w:t>
      </w:r>
      <w:r>
        <w:rPr>
          <w:color w:val="0101FF"/>
          <w:u w:color="0101FF"/>
        </w:rPr>
        <w:t>to</w:t>
      </w:r>
      <w:r>
        <w:rPr>
          <w:color w:val="0101FF"/>
          <w:spacing w:val="-2"/>
          <w:u w:color="0101FF"/>
        </w:rPr>
        <w:t xml:space="preserve"> </w:t>
      </w:r>
      <w:r>
        <w:rPr>
          <w:color w:val="0101FF"/>
          <w:u w:color="0101FF"/>
        </w:rPr>
        <w:t>UPD</w:t>
      </w:r>
      <w:r>
        <w:rPr>
          <w:color w:val="0101FF"/>
          <w:spacing w:val="-3"/>
          <w:u w:color="0101FF"/>
        </w:rPr>
        <w:t xml:space="preserve"> </w:t>
      </w:r>
      <w:r>
        <w:rPr>
          <w:color w:val="0101FF"/>
          <w:u w:color="0101FF"/>
        </w:rPr>
        <w:t>will</w:t>
      </w:r>
      <w:r>
        <w:rPr>
          <w:color w:val="0101FF"/>
          <w:spacing w:val="-3"/>
          <w:u w:color="0101FF"/>
        </w:rPr>
        <w:t xml:space="preserve"> </w:t>
      </w:r>
      <w:r>
        <w:rPr>
          <w:color w:val="0101FF"/>
          <w:u w:color="0101FF"/>
        </w:rPr>
        <w:t>receive</w:t>
      </w:r>
      <w:r>
        <w:rPr>
          <w:color w:val="0101FF"/>
          <w:spacing w:val="-2"/>
          <w:u w:color="0101FF"/>
        </w:rPr>
        <w:t xml:space="preserve"> </w:t>
      </w:r>
      <w:r>
        <w:rPr>
          <w:color w:val="0101FF"/>
          <w:u w:color="0101FF"/>
        </w:rPr>
        <w:t>a</w:t>
      </w:r>
      <w:r>
        <w:rPr>
          <w:color w:val="0101FF"/>
          <w:spacing w:val="-2"/>
          <w:u w:color="0101FF"/>
        </w:rPr>
        <w:t xml:space="preserve"> </w:t>
      </w:r>
      <w:r>
        <w:rPr>
          <w:color w:val="0101FF"/>
          <w:u w:color="0101FF"/>
        </w:rPr>
        <w:t>coordinated</w:t>
      </w:r>
      <w:r>
        <w:rPr>
          <w:color w:val="0101FF"/>
          <w:spacing w:val="-2"/>
          <w:u w:color="0101FF"/>
        </w:rPr>
        <w:t xml:space="preserve"> </w:t>
      </w:r>
      <w:r>
        <w:rPr>
          <w:color w:val="0101FF"/>
          <w:u w:color="0101FF"/>
        </w:rPr>
        <w:t>response</w:t>
      </w:r>
      <w:r>
        <w:rPr>
          <w:color w:val="0101FF"/>
          <w:spacing w:val="-4"/>
          <w:u w:color="0101FF"/>
        </w:rPr>
        <w:t xml:space="preserve"> </w:t>
      </w:r>
      <w:r>
        <w:rPr>
          <w:color w:val="0101FF"/>
          <w:u w:color="0101FF"/>
        </w:rPr>
        <w:t>from</w:t>
      </w:r>
      <w:r>
        <w:rPr>
          <w:color w:val="0101FF"/>
          <w:spacing w:val="-1"/>
          <w:u w:color="0101FF"/>
        </w:rPr>
        <w:t xml:space="preserve"> </w:t>
      </w:r>
      <w:r>
        <w:rPr>
          <w:color w:val="0101FF"/>
          <w:u w:color="0101FF"/>
        </w:rPr>
        <w:t>the</w:t>
      </w:r>
      <w:r>
        <w:rPr>
          <w:color w:val="0101FF"/>
          <w:u w:val="none"/>
        </w:rPr>
        <w:t xml:space="preserve"> </w:t>
      </w:r>
      <w:r>
        <w:rPr>
          <w:color w:val="0101FF"/>
          <w:u w:color="0101FF"/>
        </w:rPr>
        <w:t>UNF Victim Advocacy Program as well as EOD. The victim will receive an</w:t>
      </w:r>
      <w:r>
        <w:rPr>
          <w:color w:val="0101FF"/>
          <w:spacing w:val="40"/>
          <w:u w:val="none"/>
        </w:rPr>
        <w:t xml:space="preserve"> </w:t>
      </w:r>
      <w:r>
        <w:rPr>
          <w:color w:val="0101FF"/>
          <w:u w:color="0101FF"/>
        </w:rPr>
        <w:t>advocate who will assist the victim in assessing their options as well as serving as</w:t>
      </w:r>
      <w:r>
        <w:rPr>
          <w:color w:val="0101FF"/>
          <w:u w:val="none"/>
        </w:rPr>
        <w:t xml:space="preserve"> </w:t>
      </w:r>
      <w:r>
        <w:rPr>
          <w:color w:val="0101FF"/>
          <w:u w:color="0101FF"/>
        </w:rPr>
        <w:t>the victim’s / survivor’s liaison for on and off campus services.</w:t>
      </w:r>
      <w:r>
        <w:rPr>
          <w:color w:val="0101FF"/>
          <w:spacing w:val="70"/>
          <w:u w:color="0101FF"/>
        </w:rPr>
        <w:t xml:space="preserve"> </w:t>
      </w:r>
      <w:r>
        <w:rPr>
          <w:color w:val="0101FF"/>
          <w:u w:color="0101FF"/>
        </w:rPr>
        <w:t>The victim also has</w:t>
      </w:r>
      <w:r>
        <w:rPr>
          <w:color w:val="0101FF"/>
          <w:u w:val="none"/>
        </w:rPr>
        <w:t xml:space="preserve"> </w:t>
      </w:r>
      <w:r>
        <w:rPr>
          <w:color w:val="0101FF"/>
          <w:u w:color="0101FF"/>
        </w:rPr>
        <w:t>a</w:t>
      </w:r>
      <w:r>
        <w:rPr>
          <w:color w:val="0101FF"/>
          <w:spacing w:val="-3"/>
          <w:u w:color="0101FF"/>
        </w:rPr>
        <w:t xml:space="preserve"> </w:t>
      </w:r>
      <w:r>
        <w:rPr>
          <w:color w:val="0101FF"/>
          <w:u w:color="0101FF"/>
        </w:rPr>
        <w:t>right</w:t>
      </w:r>
      <w:r>
        <w:rPr>
          <w:color w:val="0101FF"/>
          <w:spacing w:val="-4"/>
          <w:u w:color="0101FF"/>
        </w:rPr>
        <w:t xml:space="preserve"> </w:t>
      </w:r>
      <w:r>
        <w:rPr>
          <w:color w:val="0101FF"/>
          <w:u w:color="0101FF"/>
        </w:rPr>
        <w:t>to</w:t>
      </w:r>
      <w:r>
        <w:rPr>
          <w:color w:val="0101FF"/>
          <w:spacing w:val="-3"/>
          <w:u w:color="0101FF"/>
        </w:rPr>
        <w:t xml:space="preserve"> </w:t>
      </w:r>
      <w:r>
        <w:rPr>
          <w:color w:val="0101FF"/>
          <w:u w:color="0101FF"/>
        </w:rPr>
        <w:t>an</w:t>
      </w:r>
      <w:r>
        <w:rPr>
          <w:color w:val="0101FF"/>
          <w:spacing w:val="-3"/>
          <w:u w:color="0101FF"/>
        </w:rPr>
        <w:t xml:space="preserve"> </w:t>
      </w:r>
      <w:r>
        <w:rPr>
          <w:color w:val="0101FF"/>
          <w:u w:color="0101FF"/>
        </w:rPr>
        <w:t>impartial</w:t>
      </w:r>
      <w:r>
        <w:rPr>
          <w:color w:val="0101FF"/>
          <w:spacing w:val="-4"/>
          <w:u w:color="0101FF"/>
        </w:rPr>
        <w:t xml:space="preserve"> </w:t>
      </w:r>
      <w:r>
        <w:rPr>
          <w:color w:val="0101FF"/>
          <w:u w:color="0101FF"/>
        </w:rPr>
        <w:t>investigation</w:t>
      </w:r>
      <w:r>
        <w:rPr>
          <w:color w:val="0101FF"/>
          <w:spacing w:val="-3"/>
          <w:u w:color="0101FF"/>
        </w:rPr>
        <w:t xml:space="preserve"> </w:t>
      </w:r>
      <w:r>
        <w:rPr>
          <w:color w:val="0101FF"/>
          <w:u w:color="0101FF"/>
        </w:rPr>
        <w:t>of</w:t>
      </w:r>
      <w:r>
        <w:rPr>
          <w:color w:val="0101FF"/>
          <w:spacing w:val="-1"/>
          <w:u w:color="0101FF"/>
        </w:rPr>
        <w:t xml:space="preserve"> </w:t>
      </w:r>
      <w:r>
        <w:rPr>
          <w:color w:val="0101FF"/>
          <w:u w:color="0101FF"/>
        </w:rPr>
        <w:t>complaints,</w:t>
      </w:r>
      <w:r>
        <w:rPr>
          <w:color w:val="0101FF"/>
          <w:spacing w:val="-3"/>
          <w:u w:color="0101FF"/>
        </w:rPr>
        <w:t xml:space="preserve"> </w:t>
      </w:r>
      <w:r>
        <w:rPr>
          <w:color w:val="0101FF"/>
          <w:u w:color="0101FF"/>
        </w:rPr>
        <w:t>to</w:t>
      </w:r>
      <w:r>
        <w:rPr>
          <w:color w:val="0101FF"/>
          <w:spacing w:val="-3"/>
          <w:u w:color="0101FF"/>
        </w:rPr>
        <w:t xml:space="preserve"> </w:t>
      </w:r>
      <w:r>
        <w:rPr>
          <w:color w:val="0101FF"/>
          <w:u w:color="0101FF"/>
        </w:rPr>
        <w:t>have</w:t>
      </w:r>
      <w:r>
        <w:rPr>
          <w:color w:val="0101FF"/>
          <w:spacing w:val="-3"/>
          <w:u w:color="0101FF"/>
        </w:rPr>
        <w:t xml:space="preserve"> </w:t>
      </w:r>
      <w:r>
        <w:rPr>
          <w:color w:val="0101FF"/>
          <w:u w:color="0101FF"/>
        </w:rPr>
        <w:t>an</w:t>
      </w:r>
      <w:r>
        <w:rPr>
          <w:color w:val="0101FF"/>
          <w:spacing w:val="-5"/>
          <w:u w:color="0101FF"/>
        </w:rPr>
        <w:t xml:space="preserve"> </w:t>
      </w:r>
      <w:r>
        <w:rPr>
          <w:color w:val="0101FF"/>
          <w:u w:color="0101FF"/>
        </w:rPr>
        <w:t>advisor</w:t>
      </w:r>
      <w:r>
        <w:rPr>
          <w:color w:val="0101FF"/>
          <w:spacing w:val="-5"/>
          <w:u w:color="0101FF"/>
        </w:rPr>
        <w:t xml:space="preserve"> </w:t>
      </w:r>
      <w:r>
        <w:rPr>
          <w:color w:val="0101FF"/>
          <w:u w:color="0101FF"/>
        </w:rPr>
        <w:t>present</w:t>
      </w:r>
      <w:r>
        <w:rPr>
          <w:color w:val="0101FF"/>
          <w:spacing w:val="-3"/>
          <w:u w:color="0101FF"/>
        </w:rPr>
        <w:t xml:space="preserve"> </w:t>
      </w:r>
      <w:r>
        <w:rPr>
          <w:color w:val="0101FF"/>
          <w:u w:color="0101FF"/>
        </w:rPr>
        <w:t>during</w:t>
      </w:r>
      <w:r>
        <w:rPr>
          <w:color w:val="0101FF"/>
          <w:u w:val="none"/>
        </w:rPr>
        <w:t xml:space="preserve"> </w:t>
      </w:r>
      <w:r>
        <w:rPr>
          <w:color w:val="0101FF"/>
          <w:u w:color="0101FF"/>
        </w:rPr>
        <w:t>all stages of the investigation, to present evidence and witnesses, and to appeal</w:t>
      </w:r>
      <w:r>
        <w:rPr>
          <w:color w:val="0101FF"/>
          <w:u w:val="none"/>
        </w:rPr>
        <w:t xml:space="preserve"> </w:t>
      </w:r>
      <w:r>
        <w:rPr>
          <w:color w:val="0101FF"/>
          <w:u w:color="0101FF"/>
        </w:rPr>
        <w:t>any outcomes.</w:t>
      </w:r>
    </w:p>
    <w:p w14:paraId="0D948264" w14:textId="77777777" w:rsidR="008A298B" w:rsidRDefault="008A298B">
      <w:pPr>
        <w:pStyle w:val="BodyText"/>
        <w:spacing w:before="11"/>
        <w:rPr>
          <w:sz w:val="15"/>
          <w:u w:val="none"/>
        </w:rPr>
      </w:pPr>
    </w:p>
    <w:p w14:paraId="155AFE30" w14:textId="77777777" w:rsidR="008A298B" w:rsidRDefault="00143CFB">
      <w:pPr>
        <w:pStyle w:val="BodyText"/>
        <w:spacing w:before="92"/>
        <w:ind w:left="1180" w:right="178"/>
        <w:rPr>
          <w:u w:val="none"/>
        </w:rPr>
      </w:pPr>
      <w:r>
        <w:rPr>
          <w:color w:val="0101FF"/>
          <w:u w:color="0101FF"/>
        </w:rPr>
        <w:t>Additional victim’s rights in an action under the Student Conduct Code include</w:t>
      </w:r>
      <w:r>
        <w:rPr>
          <w:color w:val="0101FF"/>
          <w:u w:val="none"/>
        </w:rPr>
        <w:t xml:space="preserve"> </w:t>
      </w:r>
      <w:r>
        <w:rPr>
          <w:color w:val="0101FF"/>
          <w:u w:color="0101FF"/>
        </w:rPr>
        <w:t>protection from admissibility of victim’s past sexual history by the accused,</w:t>
      </w:r>
      <w:r>
        <w:rPr>
          <w:color w:val="0101FF"/>
          <w:u w:val="none"/>
        </w:rPr>
        <w:t xml:space="preserve"> </w:t>
      </w:r>
      <w:r>
        <w:rPr>
          <w:color w:val="0101FF"/>
          <w:u w:color="0101FF"/>
        </w:rPr>
        <w:t>notification of the outcome of the hearing simultaneously with the accused and a</w:t>
      </w:r>
      <w:r>
        <w:rPr>
          <w:color w:val="0101FF"/>
          <w:u w:val="none"/>
        </w:rPr>
        <w:t xml:space="preserve"> </w:t>
      </w:r>
      <w:r>
        <w:rPr>
          <w:color w:val="0101FF"/>
          <w:u w:color="0101FF"/>
        </w:rPr>
        <w:t>right</w:t>
      </w:r>
      <w:r>
        <w:rPr>
          <w:color w:val="0101FF"/>
          <w:spacing w:val="-3"/>
          <w:u w:color="0101FF"/>
        </w:rPr>
        <w:t xml:space="preserve"> </w:t>
      </w:r>
      <w:r>
        <w:rPr>
          <w:color w:val="0101FF"/>
          <w:u w:color="0101FF"/>
        </w:rPr>
        <w:t>to</w:t>
      </w:r>
      <w:r>
        <w:rPr>
          <w:color w:val="0101FF"/>
          <w:spacing w:val="-2"/>
          <w:u w:color="0101FF"/>
        </w:rPr>
        <w:t xml:space="preserve"> </w:t>
      </w:r>
      <w:r>
        <w:rPr>
          <w:color w:val="0101FF"/>
          <w:u w:color="0101FF"/>
        </w:rPr>
        <w:t>appeal</w:t>
      </w:r>
      <w:r>
        <w:rPr>
          <w:color w:val="0101FF"/>
          <w:spacing w:val="-6"/>
          <w:u w:color="0101FF"/>
        </w:rPr>
        <w:t xml:space="preserve"> </w:t>
      </w:r>
      <w:r>
        <w:rPr>
          <w:color w:val="0101FF"/>
          <w:u w:color="0101FF"/>
        </w:rPr>
        <w:t>any</w:t>
      </w:r>
      <w:r>
        <w:rPr>
          <w:color w:val="0101FF"/>
          <w:spacing w:val="-5"/>
          <w:u w:color="0101FF"/>
        </w:rPr>
        <w:t xml:space="preserve"> </w:t>
      </w:r>
      <w:r>
        <w:rPr>
          <w:color w:val="0101FF"/>
          <w:u w:color="0101FF"/>
        </w:rPr>
        <w:t>conduct</w:t>
      </w:r>
      <w:r>
        <w:rPr>
          <w:color w:val="0101FF"/>
          <w:spacing w:val="-5"/>
          <w:u w:color="0101FF"/>
        </w:rPr>
        <w:t xml:space="preserve"> </w:t>
      </w:r>
      <w:r>
        <w:rPr>
          <w:color w:val="0101FF"/>
          <w:u w:color="0101FF"/>
        </w:rPr>
        <w:t>finding.</w:t>
      </w:r>
      <w:r>
        <w:rPr>
          <w:color w:val="0101FF"/>
          <w:spacing w:val="-2"/>
          <w:u w:color="0101FF"/>
        </w:rPr>
        <w:t xml:space="preserve"> </w:t>
      </w:r>
      <w:r>
        <w:rPr>
          <w:color w:val="0101FF"/>
          <w:u w:color="0101FF"/>
        </w:rPr>
        <w:t>Also,</w:t>
      </w:r>
      <w:r>
        <w:rPr>
          <w:color w:val="0101FF"/>
          <w:spacing w:val="-2"/>
          <w:u w:color="0101FF"/>
        </w:rPr>
        <w:t xml:space="preserve"> </w:t>
      </w:r>
      <w:r>
        <w:rPr>
          <w:color w:val="0101FF"/>
          <w:u w:color="0101FF"/>
        </w:rPr>
        <w:t>the</w:t>
      </w:r>
      <w:r>
        <w:rPr>
          <w:color w:val="0101FF"/>
          <w:spacing w:val="-4"/>
          <w:u w:color="0101FF"/>
        </w:rPr>
        <w:t xml:space="preserve"> </w:t>
      </w:r>
      <w:r>
        <w:rPr>
          <w:color w:val="0101FF"/>
          <w:u w:color="0101FF"/>
        </w:rPr>
        <w:t>University</w:t>
      </w:r>
      <w:r>
        <w:rPr>
          <w:color w:val="0101FF"/>
          <w:spacing w:val="-3"/>
          <w:u w:color="0101FF"/>
        </w:rPr>
        <w:t xml:space="preserve"> </w:t>
      </w:r>
      <w:r>
        <w:rPr>
          <w:color w:val="0101FF"/>
          <w:u w:color="0101FF"/>
        </w:rPr>
        <w:t>will</w:t>
      </w:r>
      <w:r>
        <w:rPr>
          <w:color w:val="0101FF"/>
          <w:spacing w:val="-3"/>
          <w:u w:color="0101FF"/>
        </w:rPr>
        <w:t xml:space="preserve"> </w:t>
      </w:r>
      <w:r>
        <w:rPr>
          <w:color w:val="0101FF"/>
          <w:u w:color="0101FF"/>
        </w:rPr>
        <w:t>take</w:t>
      </w:r>
      <w:r>
        <w:rPr>
          <w:color w:val="0101FF"/>
          <w:spacing w:val="-2"/>
          <w:u w:color="0101FF"/>
        </w:rPr>
        <w:t xml:space="preserve"> </w:t>
      </w:r>
      <w:r>
        <w:rPr>
          <w:color w:val="0101FF"/>
          <w:u w:color="0101FF"/>
        </w:rPr>
        <w:t>immediate</w:t>
      </w:r>
      <w:r>
        <w:rPr>
          <w:color w:val="0101FF"/>
          <w:spacing w:val="-4"/>
          <w:u w:color="0101FF"/>
        </w:rPr>
        <w:t xml:space="preserve"> </w:t>
      </w:r>
      <w:r>
        <w:rPr>
          <w:color w:val="0101FF"/>
          <w:u w:color="0101FF"/>
        </w:rPr>
        <w:t>efforts</w:t>
      </w:r>
      <w:r>
        <w:rPr>
          <w:color w:val="0101FF"/>
          <w:u w:val="none"/>
        </w:rPr>
        <w:t xml:space="preserve"> </w:t>
      </w:r>
      <w:r>
        <w:rPr>
          <w:color w:val="0101FF"/>
          <w:u w:color="0101FF"/>
        </w:rPr>
        <w:t>to accommodate special requests by the victim, such as campus housing and</w:t>
      </w:r>
      <w:r>
        <w:rPr>
          <w:color w:val="0101FF"/>
          <w:u w:val="none"/>
        </w:rPr>
        <w:t xml:space="preserve"> </w:t>
      </w:r>
      <w:r>
        <w:rPr>
          <w:color w:val="0101FF"/>
          <w:u w:color="0101FF"/>
        </w:rPr>
        <w:t>course enrollment changes.</w:t>
      </w:r>
    </w:p>
    <w:p w14:paraId="5ED63254" w14:textId="77777777" w:rsidR="008A298B" w:rsidRDefault="008A298B">
      <w:pPr>
        <w:pStyle w:val="BodyText"/>
        <w:rPr>
          <w:sz w:val="16"/>
          <w:u w:val="none"/>
        </w:rPr>
      </w:pPr>
    </w:p>
    <w:p w14:paraId="5A55B7E0" w14:textId="77777777" w:rsidR="008A298B" w:rsidRPr="00D724E6" w:rsidRDefault="00143CFB" w:rsidP="00C45A76">
      <w:pPr>
        <w:pStyle w:val="Heading3"/>
        <w:rPr>
          <w:u w:val="single"/>
        </w:rPr>
      </w:pPr>
      <w:r w:rsidRPr="00D724E6">
        <w:rPr>
          <w:color w:val="0000FF"/>
          <w:u w:val="single"/>
        </w:rPr>
        <w:t>Confidential</w:t>
      </w:r>
      <w:r w:rsidRPr="00D724E6">
        <w:rPr>
          <w:color w:val="0000FF"/>
          <w:spacing w:val="-7"/>
          <w:u w:val="single"/>
        </w:rPr>
        <w:t xml:space="preserve"> </w:t>
      </w:r>
      <w:r w:rsidRPr="00D724E6">
        <w:rPr>
          <w:color w:val="0000FF"/>
          <w:u w:val="single"/>
        </w:rPr>
        <w:t>and</w:t>
      </w:r>
      <w:r w:rsidRPr="00D724E6">
        <w:rPr>
          <w:color w:val="0000FF"/>
          <w:spacing w:val="-4"/>
          <w:u w:val="single"/>
        </w:rPr>
        <w:t xml:space="preserve"> </w:t>
      </w:r>
      <w:r w:rsidRPr="00D724E6">
        <w:rPr>
          <w:color w:val="0000FF"/>
          <w:u w:val="single"/>
        </w:rPr>
        <w:t>Anonymous</w:t>
      </w:r>
      <w:r w:rsidRPr="00D724E6">
        <w:rPr>
          <w:color w:val="0000FF"/>
          <w:spacing w:val="-5"/>
          <w:u w:val="single"/>
        </w:rPr>
        <w:t xml:space="preserve"> </w:t>
      </w:r>
      <w:r w:rsidRPr="00D724E6">
        <w:rPr>
          <w:color w:val="0000FF"/>
          <w:u w:val="single"/>
        </w:rPr>
        <w:t>Reporting.</w:t>
      </w:r>
    </w:p>
    <w:p w14:paraId="257BF3C7" w14:textId="77777777" w:rsidR="008A298B" w:rsidRDefault="008A298B">
      <w:pPr>
        <w:pStyle w:val="BodyText"/>
        <w:rPr>
          <w:b/>
          <w:sz w:val="16"/>
          <w:u w:val="none"/>
        </w:rPr>
      </w:pPr>
    </w:p>
    <w:p w14:paraId="1F43E63F" w14:textId="77777777" w:rsidR="008A298B" w:rsidRDefault="00143CFB">
      <w:pPr>
        <w:pStyle w:val="BodyText"/>
        <w:spacing w:before="92"/>
        <w:ind w:left="1180"/>
        <w:rPr>
          <w:u w:val="none"/>
        </w:rPr>
      </w:pPr>
      <w:r>
        <w:rPr>
          <w:color w:val="0101FF"/>
          <w:u w:color="0101FF"/>
        </w:rPr>
        <w:t>The University will make all reasonable efforts to maintain the confidentiality of</w:t>
      </w:r>
      <w:r>
        <w:rPr>
          <w:color w:val="0101FF"/>
          <w:u w:val="none"/>
        </w:rPr>
        <w:t xml:space="preserve"> </w:t>
      </w:r>
      <w:r>
        <w:rPr>
          <w:color w:val="0101FF"/>
          <w:u w:color="0101FF"/>
        </w:rPr>
        <w:t>victims</w:t>
      </w:r>
      <w:r>
        <w:rPr>
          <w:color w:val="0101FF"/>
          <w:spacing w:val="-4"/>
          <w:u w:color="0101FF"/>
        </w:rPr>
        <w:t xml:space="preserve"> </w:t>
      </w:r>
      <w:r>
        <w:rPr>
          <w:color w:val="0101FF"/>
          <w:u w:color="0101FF"/>
        </w:rPr>
        <w:t>involved</w:t>
      </w:r>
      <w:r>
        <w:rPr>
          <w:color w:val="0101FF"/>
          <w:spacing w:val="-3"/>
          <w:u w:color="0101FF"/>
        </w:rPr>
        <w:t xml:space="preserve"> </w:t>
      </w:r>
      <w:r>
        <w:rPr>
          <w:color w:val="0101FF"/>
          <w:u w:color="0101FF"/>
        </w:rPr>
        <w:t>in</w:t>
      </w:r>
      <w:r>
        <w:rPr>
          <w:color w:val="0101FF"/>
          <w:spacing w:val="-3"/>
          <w:u w:color="0101FF"/>
        </w:rPr>
        <w:t xml:space="preserve"> </w:t>
      </w:r>
      <w:r>
        <w:rPr>
          <w:color w:val="0101FF"/>
          <w:u w:color="0101FF"/>
        </w:rPr>
        <w:t>a</w:t>
      </w:r>
      <w:r>
        <w:rPr>
          <w:color w:val="0101FF"/>
          <w:spacing w:val="-3"/>
          <w:u w:color="0101FF"/>
        </w:rPr>
        <w:t xml:space="preserve"> </w:t>
      </w:r>
      <w:r>
        <w:rPr>
          <w:color w:val="0101FF"/>
          <w:u w:color="0101FF"/>
        </w:rPr>
        <w:t>sexual</w:t>
      </w:r>
      <w:r>
        <w:rPr>
          <w:color w:val="0101FF"/>
          <w:spacing w:val="-4"/>
          <w:u w:color="0101FF"/>
        </w:rPr>
        <w:t xml:space="preserve"> </w:t>
      </w:r>
      <w:r>
        <w:rPr>
          <w:color w:val="0101FF"/>
          <w:u w:color="0101FF"/>
        </w:rPr>
        <w:t>misconduct</w:t>
      </w:r>
      <w:r>
        <w:rPr>
          <w:color w:val="0101FF"/>
          <w:spacing w:val="-3"/>
          <w:u w:color="0101FF"/>
        </w:rPr>
        <w:t xml:space="preserve"> </w:t>
      </w:r>
      <w:r>
        <w:rPr>
          <w:color w:val="0101FF"/>
          <w:u w:color="0101FF"/>
        </w:rPr>
        <w:t>investigation.</w:t>
      </w:r>
      <w:r>
        <w:rPr>
          <w:color w:val="0101FF"/>
          <w:spacing w:val="-6"/>
          <w:u w:color="0101FF"/>
        </w:rPr>
        <w:t xml:space="preserve"> </w:t>
      </w:r>
      <w:r>
        <w:rPr>
          <w:color w:val="0101FF"/>
          <w:u w:color="0101FF"/>
        </w:rPr>
        <w:t>The</w:t>
      </w:r>
      <w:r>
        <w:rPr>
          <w:color w:val="0101FF"/>
          <w:spacing w:val="-5"/>
          <w:u w:color="0101FF"/>
        </w:rPr>
        <w:t xml:space="preserve"> </w:t>
      </w:r>
      <w:r>
        <w:rPr>
          <w:color w:val="0101FF"/>
          <w:u w:color="0101FF"/>
        </w:rPr>
        <w:t>University</w:t>
      </w:r>
      <w:r>
        <w:rPr>
          <w:color w:val="0101FF"/>
          <w:spacing w:val="-4"/>
          <w:u w:color="0101FF"/>
        </w:rPr>
        <w:t xml:space="preserve"> </w:t>
      </w:r>
      <w:r>
        <w:rPr>
          <w:color w:val="0101FF"/>
          <w:u w:color="0101FF"/>
        </w:rPr>
        <w:t>may</w:t>
      </w:r>
      <w:r>
        <w:rPr>
          <w:color w:val="0101FF"/>
          <w:spacing w:val="-6"/>
          <w:u w:color="0101FF"/>
        </w:rPr>
        <w:t xml:space="preserve"> </w:t>
      </w:r>
      <w:r>
        <w:rPr>
          <w:color w:val="0101FF"/>
          <w:u w:color="0101FF"/>
        </w:rPr>
        <w:t>release</w:t>
      </w:r>
    </w:p>
    <w:p w14:paraId="0AE4C745" w14:textId="77777777" w:rsidR="008A298B" w:rsidRDefault="008A298B">
      <w:pPr>
        <w:sectPr w:rsidR="008A298B">
          <w:pgSz w:w="12240" w:h="15840"/>
          <w:pgMar w:top="1340" w:right="1480" w:bottom="1200" w:left="620" w:header="720" w:footer="716" w:gutter="0"/>
          <w:cols w:space="720"/>
        </w:sectPr>
      </w:pPr>
    </w:p>
    <w:p w14:paraId="05BD6761" w14:textId="519FF5A4" w:rsidR="008A298B" w:rsidRDefault="003C0278">
      <w:pPr>
        <w:pStyle w:val="BodyText"/>
        <w:spacing w:before="89"/>
        <w:ind w:left="1180" w:right="175"/>
        <w:rPr>
          <w:u w:val="none"/>
        </w:rPr>
      </w:pPr>
      <w:r>
        <w:rPr>
          <w:noProof/>
        </w:rPr>
        <w:lastRenderedPageBreak/>
        <mc:AlternateContent>
          <mc:Choice Requires="wps">
            <w:drawing>
              <wp:anchor distT="0" distB="0" distL="114300" distR="114300" simplePos="0" relativeHeight="15775232" behindDoc="0" locked="0" layoutInCell="1" allowOverlap="1" wp14:anchorId="501919E0" wp14:editId="6D3CCDC4">
                <wp:simplePos x="0" y="0"/>
                <wp:positionH relativeFrom="page">
                  <wp:posOffset>342900</wp:posOffset>
                </wp:positionH>
                <wp:positionV relativeFrom="page">
                  <wp:posOffset>914400</wp:posOffset>
                </wp:positionV>
                <wp:extent cx="9525" cy="8324215"/>
                <wp:effectExtent l="0" t="0" r="0" b="0"/>
                <wp:wrapNone/>
                <wp:docPr id="42" name="docshape1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324215"/>
                        </a:xfrm>
                        <a:custGeom>
                          <a:avLst/>
                          <a:gdLst>
                            <a:gd name="T0" fmla="+- 0 540 540"/>
                            <a:gd name="T1" fmla="*/ T0 w 15"/>
                            <a:gd name="T2" fmla="+- 0 4752 1440"/>
                            <a:gd name="T3" fmla="*/ 4752 h 13109"/>
                            <a:gd name="T4" fmla="+- 0 540 540"/>
                            <a:gd name="T5" fmla="*/ T4 w 15"/>
                            <a:gd name="T6" fmla="+- 0 5304 1440"/>
                            <a:gd name="T7" fmla="*/ 5304 h 13109"/>
                            <a:gd name="T8" fmla="+- 0 540 540"/>
                            <a:gd name="T9" fmla="*/ T8 w 15"/>
                            <a:gd name="T10" fmla="+- 0 6132 1440"/>
                            <a:gd name="T11" fmla="*/ 6132 h 13109"/>
                            <a:gd name="T12" fmla="+- 0 540 540"/>
                            <a:gd name="T13" fmla="*/ T12 w 15"/>
                            <a:gd name="T14" fmla="+- 0 6684 1440"/>
                            <a:gd name="T15" fmla="*/ 6684 h 13109"/>
                            <a:gd name="T16" fmla="+- 0 540 540"/>
                            <a:gd name="T17" fmla="*/ T16 w 15"/>
                            <a:gd name="T18" fmla="+- 0 7512 1440"/>
                            <a:gd name="T19" fmla="*/ 7512 h 13109"/>
                            <a:gd name="T20" fmla="+- 0 540 540"/>
                            <a:gd name="T21" fmla="*/ T20 w 15"/>
                            <a:gd name="T22" fmla="+- 0 8064 1440"/>
                            <a:gd name="T23" fmla="*/ 8064 h 13109"/>
                            <a:gd name="T24" fmla="+- 0 540 540"/>
                            <a:gd name="T25" fmla="*/ T24 w 15"/>
                            <a:gd name="T26" fmla="+- 0 8753 1440"/>
                            <a:gd name="T27" fmla="*/ 8753 h 13109"/>
                            <a:gd name="T28" fmla="+- 0 540 540"/>
                            <a:gd name="T29" fmla="*/ T28 w 15"/>
                            <a:gd name="T30" fmla="+- 0 9581 1440"/>
                            <a:gd name="T31" fmla="*/ 9581 h 13109"/>
                            <a:gd name="T32" fmla="+- 0 540 540"/>
                            <a:gd name="T33" fmla="*/ T32 w 15"/>
                            <a:gd name="T34" fmla="+- 0 10133 1440"/>
                            <a:gd name="T35" fmla="*/ 10133 h 13109"/>
                            <a:gd name="T36" fmla="+- 0 540 540"/>
                            <a:gd name="T37" fmla="*/ T36 w 15"/>
                            <a:gd name="T38" fmla="+- 0 10961 1440"/>
                            <a:gd name="T39" fmla="*/ 10961 h 13109"/>
                            <a:gd name="T40" fmla="+- 0 540 540"/>
                            <a:gd name="T41" fmla="*/ T40 w 15"/>
                            <a:gd name="T42" fmla="+- 0 11789 1440"/>
                            <a:gd name="T43" fmla="*/ 11789 h 13109"/>
                            <a:gd name="T44" fmla="+- 0 540 540"/>
                            <a:gd name="T45" fmla="*/ T44 w 15"/>
                            <a:gd name="T46" fmla="+- 0 12617 1440"/>
                            <a:gd name="T47" fmla="*/ 12617 h 13109"/>
                            <a:gd name="T48" fmla="+- 0 540 540"/>
                            <a:gd name="T49" fmla="*/ T48 w 15"/>
                            <a:gd name="T50" fmla="+- 0 13169 1440"/>
                            <a:gd name="T51" fmla="*/ 13169 h 13109"/>
                            <a:gd name="T52" fmla="+- 0 540 540"/>
                            <a:gd name="T53" fmla="*/ T52 w 15"/>
                            <a:gd name="T54" fmla="+- 0 13721 1440"/>
                            <a:gd name="T55" fmla="*/ 13721 h 13109"/>
                            <a:gd name="T56" fmla="+- 0 540 540"/>
                            <a:gd name="T57" fmla="*/ T56 w 15"/>
                            <a:gd name="T58" fmla="+- 0 14273 1440"/>
                            <a:gd name="T59" fmla="*/ 14273 h 13109"/>
                            <a:gd name="T60" fmla="+- 0 554 540"/>
                            <a:gd name="T61" fmla="*/ T60 w 15"/>
                            <a:gd name="T62" fmla="+- 0 14273 1440"/>
                            <a:gd name="T63" fmla="*/ 14273 h 13109"/>
                            <a:gd name="T64" fmla="+- 0 554 540"/>
                            <a:gd name="T65" fmla="*/ T64 w 15"/>
                            <a:gd name="T66" fmla="+- 0 13721 1440"/>
                            <a:gd name="T67" fmla="*/ 13721 h 13109"/>
                            <a:gd name="T68" fmla="+- 0 554 540"/>
                            <a:gd name="T69" fmla="*/ T68 w 15"/>
                            <a:gd name="T70" fmla="+- 0 13169 1440"/>
                            <a:gd name="T71" fmla="*/ 13169 h 13109"/>
                            <a:gd name="T72" fmla="+- 0 554 540"/>
                            <a:gd name="T73" fmla="*/ T72 w 15"/>
                            <a:gd name="T74" fmla="+- 0 12617 1440"/>
                            <a:gd name="T75" fmla="*/ 12617 h 13109"/>
                            <a:gd name="T76" fmla="+- 0 554 540"/>
                            <a:gd name="T77" fmla="*/ T76 w 15"/>
                            <a:gd name="T78" fmla="+- 0 11789 1440"/>
                            <a:gd name="T79" fmla="*/ 11789 h 13109"/>
                            <a:gd name="T80" fmla="+- 0 554 540"/>
                            <a:gd name="T81" fmla="*/ T80 w 15"/>
                            <a:gd name="T82" fmla="+- 0 10961 1440"/>
                            <a:gd name="T83" fmla="*/ 10961 h 13109"/>
                            <a:gd name="T84" fmla="+- 0 554 540"/>
                            <a:gd name="T85" fmla="*/ T84 w 15"/>
                            <a:gd name="T86" fmla="+- 0 10133 1440"/>
                            <a:gd name="T87" fmla="*/ 10133 h 13109"/>
                            <a:gd name="T88" fmla="+- 0 554 540"/>
                            <a:gd name="T89" fmla="*/ T88 w 15"/>
                            <a:gd name="T90" fmla="+- 0 9581 1440"/>
                            <a:gd name="T91" fmla="*/ 9581 h 13109"/>
                            <a:gd name="T92" fmla="+- 0 554 540"/>
                            <a:gd name="T93" fmla="*/ T92 w 15"/>
                            <a:gd name="T94" fmla="+- 0 8753 1440"/>
                            <a:gd name="T95" fmla="*/ 8753 h 13109"/>
                            <a:gd name="T96" fmla="+- 0 554 540"/>
                            <a:gd name="T97" fmla="*/ T96 w 15"/>
                            <a:gd name="T98" fmla="+- 0 8064 1440"/>
                            <a:gd name="T99" fmla="*/ 8064 h 13109"/>
                            <a:gd name="T100" fmla="+- 0 554 540"/>
                            <a:gd name="T101" fmla="*/ T100 w 15"/>
                            <a:gd name="T102" fmla="+- 0 7512 1440"/>
                            <a:gd name="T103" fmla="*/ 7512 h 13109"/>
                            <a:gd name="T104" fmla="+- 0 554 540"/>
                            <a:gd name="T105" fmla="*/ T104 w 15"/>
                            <a:gd name="T106" fmla="+- 0 6684 1440"/>
                            <a:gd name="T107" fmla="*/ 6684 h 13109"/>
                            <a:gd name="T108" fmla="+- 0 554 540"/>
                            <a:gd name="T109" fmla="*/ T108 w 15"/>
                            <a:gd name="T110" fmla="+- 0 6132 1440"/>
                            <a:gd name="T111" fmla="*/ 6132 h 13109"/>
                            <a:gd name="T112" fmla="+- 0 554 540"/>
                            <a:gd name="T113" fmla="*/ T112 w 15"/>
                            <a:gd name="T114" fmla="+- 0 5304 1440"/>
                            <a:gd name="T115" fmla="*/ 5304 h 13109"/>
                            <a:gd name="T116" fmla="+- 0 554 540"/>
                            <a:gd name="T117" fmla="*/ T116 w 15"/>
                            <a:gd name="T118" fmla="+- 0 4752 1440"/>
                            <a:gd name="T119" fmla="*/ 4752 h 13109"/>
                            <a:gd name="T120" fmla="+- 0 540 540"/>
                            <a:gd name="T121" fmla="*/ T120 w 15"/>
                            <a:gd name="T122" fmla="+- 0 3648 1440"/>
                            <a:gd name="T123" fmla="*/ 3648 h 13109"/>
                            <a:gd name="T124" fmla="+- 0 540 540"/>
                            <a:gd name="T125" fmla="*/ T124 w 15"/>
                            <a:gd name="T126" fmla="+- 0 4200 1440"/>
                            <a:gd name="T127" fmla="*/ 4200 h 13109"/>
                            <a:gd name="T128" fmla="+- 0 554 540"/>
                            <a:gd name="T129" fmla="*/ T128 w 15"/>
                            <a:gd name="T130" fmla="+- 0 4200 1440"/>
                            <a:gd name="T131" fmla="*/ 4200 h 13109"/>
                            <a:gd name="T132" fmla="+- 0 554 540"/>
                            <a:gd name="T133" fmla="*/ T132 w 15"/>
                            <a:gd name="T134" fmla="+- 0 3648 1440"/>
                            <a:gd name="T135" fmla="*/ 3648 h 13109"/>
                            <a:gd name="T136" fmla="+- 0 540 540"/>
                            <a:gd name="T137" fmla="*/ T136 w 15"/>
                            <a:gd name="T138" fmla="+- 0 3372 1440"/>
                            <a:gd name="T139" fmla="*/ 3372 h 13109"/>
                            <a:gd name="T140" fmla="+- 0 554 540"/>
                            <a:gd name="T141" fmla="*/ T140 w 15"/>
                            <a:gd name="T142" fmla="+- 0 3648 1440"/>
                            <a:gd name="T143" fmla="*/ 3648 h 13109"/>
                            <a:gd name="T144" fmla="+- 0 554 540"/>
                            <a:gd name="T145" fmla="*/ T144 w 15"/>
                            <a:gd name="T146" fmla="+- 0 3096 1440"/>
                            <a:gd name="T147" fmla="*/ 3096 h 13109"/>
                            <a:gd name="T148" fmla="+- 0 540 540"/>
                            <a:gd name="T149" fmla="*/ T148 w 15"/>
                            <a:gd name="T150" fmla="+- 0 2544 1440"/>
                            <a:gd name="T151" fmla="*/ 2544 h 13109"/>
                            <a:gd name="T152" fmla="+- 0 540 540"/>
                            <a:gd name="T153" fmla="*/ T152 w 15"/>
                            <a:gd name="T154" fmla="+- 0 3096 1440"/>
                            <a:gd name="T155" fmla="*/ 3096 h 13109"/>
                            <a:gd name="T156" fmla="+- 0 554 540"/>
                            <a:gd name="T157" fmla="*/ T156 w 15"/>
                            <a:gd name="T158" fmla="+- 0 2544 1440"/>
                            <a:gd name="T159" fmla="*/ 2544 h 13109"/>
                            <a:gd name="T160" fmla="+- 0 554 540"/>
                            <a:gd name="T161" fmla="*/ T160 w 15"/>
                            <a:gd name="T162" fmla="+- 0 1440 1440"/>
                            <a:gd name="T163" fmla="*/ 1440 h 13109"/>
                            <a:gd name="T164" fmla="+- 0 540 540"/>
                            <a:gd name="T165" fmla="*/ T164 w 15"/>
                            <a:gd name="T166" fmla="+- 0 1716 1440"/>
                            <a:gd name="T167" fmla="*/ 1716 h 13109"/>
                            <a:gd name="T168" fmla="+- 0 554 540"/>
                            <a:gd name="T169" fmla="*/ T168 w 15"/>
                            <a:gd name="T170" fmla="+- 0 2268 1440"/>
                            <a:gd name="T171" fmla="*/ 2268 h 13109"/>
                            <a:gd name="T172" fmla="+- 0 554 540"/>
                            <a:gd name="T173" fmla="*/ T172 w 15"/>
                            <a:gd name="T174" fmla="+- 0 1716 1440"/>
                            <a:gd name="T175" fmla="*/ 1716 h 131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 h="13109">
                              <a:moveTo>
                                <a:pt x="14" y="3036"/>
                              </a:moveTo>
                              <a:lnTo>
                                <a:pt x="0" y="3036"/>
                              </a:lnTo>
                              <a:lnTo>
                                <a:pt x="0" y="3312"/>
                              </a:lnTo>
                              <a:lnTo>
                                <a:pt x="0" y="3588"/>
                              </a:lnTo>
                              <a:lnTo>
                                <a:pt x="0" y="3864"/>
                              </a:lnTo>
                              <a:lnTo>
                                <a:pt x="0" y="4140"/>
                              </a:lnTo>
                              <a:lnTo>
                                <a:pt x="0" y="4416"/>
                              </a:lnTo>
                              <a:lnTo>
                                <a:pt x="0" y="4692"/>
                              </a:lnTo>
                              <a:lnTo>
                                <a:pt x="0" y="4968"/>
                              </a:lnTo>
                              <a:lnTo>
                                <a:pt x="0" y="5244"/>
                              </a:lnTo>
                              <a:lnTo>
                                <a:pt x="0" y="5520"/>
                              </a:lnTo>
                              <a:lnTo>
                                <a:pt x="0" y="5796"/>
                              </a:lnTo>
                              <a:lnTo>
                                <a:pt x="0" y="6072"/>
                              </a:lnTo>
                              <a:lnTo>
                                <a:pt x="0" y="6348"/>
                              </a:lnTo>
                              <a:lnTo>
                                <a:pt x="0" y="6624"/>
                              </a:lnTo>
                              <a:lnTo>
                                <a:pt x="0" y="6900"/>
                              </a:lnTo>
                              <a:lnTo>
                                <a:pt x="0" y="7106"/>
                              </a:lnTo>
                              <a:lnTo>
                                <a:pt x="0" y="7313"/>
                              </a:lnTo>
                              <a:lnTo>
                                <a:pt x="0" y="7589"/>
                              </a:lnTo>
                              <a:lnTo>
                                <a:pt x="0" y="7865"/>
                              </a:lnTo>
                              <a:lnTo>
                                <a:pt x="0" y="8141"/>
                              </a:lnTo>
                              <a:lnTo>
                                <a:pt x="0" y="8417"/>
                              </a:lnTo>
                              <a:lnTo>
                                <a:pt x="0" y="8693"/>
                              </a:lnTo>
                              <a:lnTo>
                                <a:pt x="0" y="8969"/>
                              </a:lnTo>
                              <a:lnTo>
                                <a:pt x="0" y="9245"/>
                              </a:lnTo>
                              <a:lnTo>
                                <a:pt x="0" y="9521"/>
                              </a:lnTo>
                              <a:lnTo>
                                <a:pt x="0" y="9797"/>
                              </a:lnTo>
                              <a:lnTo>
                                <a:pt x="0" y="10073"/>
                              </a:lnTo>
                              <a:lnTo>
                                <a:pt x="0" y="10349"/>
                              </a:lnTo>
                              <a:lnTo>
                                <a:pt x="0" y="10625"/>
                              </a:lnTo>
                              <a:lnTo>
                                <a:pt x="0" y="10901"/>
                              </a:lnTo>
                              <a:lnTo>
                                <a:pt x="0" y="11177"/>
                              </a:lnTo>
                              <a:lnTo>
                                <a:pt x="0" y="11453"/>
                              </a:lnTo>
                              <a:lnTo>
                                <a:pt x="0" y="11729"/>
                              </a:lnTo>
                              <a:lnTo>
                                <a:pt x="0" y="12005"/>
                              </a:lnTo>
                              <a:lnTo>
                                <a:pt x="0" y="12281"/>
                              </a:lnTo>
                              <a:lnTo>
                                <a:pt x="0" y="12557"/>
                              </a:lnTo>
                              <a:lnTo>
                                <a:pt x="0" y="12833"/>
                              </a:lnTo>
                              <a:lnTo>
                                <a:pt x="0" y="13109"/>
                              </a:lnTo>
                              <a:lnTo>
                                <a:pt x="14" y="13109"/>
                              </a:lnTo>
                              <a:lnTo>
                                <a:pt x="14" y="12833"/>
                              </a:lnTo>
                              <a:lnTo>
                                <a:pt x="14" y="12557"/>
                              </a:lnTo>
                              <a:lnTo>
                                <a:pt x="14" y="12281"/>
                              </a:lnTo>
                              <a:lnTo>
                                <a:pt x="14" y="12005"/>
                              </a:lnTo>
                              <a:lnTo>
                                <a:pt x="14" y="11729"/>
                              </a:lnTo>
                              <a:lnTo>
                                <a:pt x="14" y="11453"/>
                              </a:lnTo>
                              <a:lnTo>
                                <a:pt x="14" y="11177"/>
                              </a:lnTo>
                              <a:lnTo>
                                <a:pt x="14" y="10901"/>
                              </a:lnTo>
                              <a:lnTo>
                                <a:pt x="14" y="10625"/>
                              </a:lnTo>
                              <a:lnTo>
                                <a:pt x="14" y="10349"/>
                              </a:lnTo>
                              <a:lnTo>
                                <a:pt x="14" y="10073"/>
                              </a:lnTo>
                              <a:lnTo>
                                <a:pt x="14" y="9797"/>
                              </a:lnTo>
                              <a:lnTo>
                                <a:pt x="14" y="9521"/>
                              </a:lnTo>
                              <a:lnTo>
                                <a:pt x="14" y="9245"/>
                              </a:lnTo>
                              <a:lnTo>
                                <a:pt x="14" y="8969"/>
                              </a:lnTo>
                              <a:lnTo>
                                <a:pt x="14" y="8693"/>
                              </a:lnTo>
                              <a:lnTo>
                                <a:pt x="14" y="8417"/>
                              </a:lnTo>
                              <a:lnTo>
                                <a:pt x="14" y="8141"/>
                              </a:lnTo>
                              <a:lnTo>
                                <a:pt x="14" y="7865"/>
                              </a:lnTo>
                              <a:lnTo>
                                <a:pt x="14" y="7589"/>
                              </a:lnTo>
                              <a:lnTo>
                                <a:pt x="14" y="7313"/>
                              </a:lnTo>
                              <a:lnTo>
                                <a:pt x="14" y="7106"/>
                              </a:lnTo>
                              <a:lnTo>
                                <a:pt x="14" y="6900"/>
                              </a:lnTo>
                              <a:lnTo>
                                <a:pt x="14" y="6624"/>
                              </a:lnTo>
                              <a:lnTo>
                                <a:pt x="14" y="6348"/>
                              </a:lnTo>
                              <a:lnTo>
                                <a:pt x="14" y="6072"/>
                              </a:lnTo>
                              <a:lnTo>
                                <a:pt x="14" y="5796"/>
                              </a:lnTo>
                              <a:lnTo>
                                <a:pt x="14" y="5520"/>
                              </a:lnTo>
                              <a:lnTo>
                                <a:pt x="14" y="5244"/>
                              </a:lnTo>
                              <a:lnTo>
                                <a:pt x="14" y="4968"/>
                              </a:lnTo>
                              <a:lnTo>
                                <a:pt x="14" y="4692"/>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9D4EC" id="docshape119" o:spid="_x0000_s1026" alt="&quot;&quot;" style="position:absolute;margin-left:27pt;margin-top:1in;width:.75pt;height:655.45pt;z-index:1577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3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" path="m14,3036r-14,l,3312r,276l,3864r,276l,4416r,276l,4968r,276l,5520r,276l,6072r,276l,6624r,276l,7106r,207l,7589r,276l,8141r,276l,8693r,276l,9245r,276l,9797r,276l,10349r,276l,10901r,276l,11453r,276l,12005r,276l,12557r,276l,13109r14,l14,12833r,-276l14,12281r,-276l14,11729r,-276l14,11177r,-276l14,10625r,-276l14,10073r,-276l14,9521r,-276l14,8969r,-276l14,8417r,-276l14,7865r,-276l14,7313r,-207l14,6900r,-276l14,6348r,-276l14,5796r,-276l14,5244r,-276l14,4692r,-276l14,4140r,-276l14,3588r,-276l14,3036xm14,2208r-14,l,2484r,276l,3036r14,l14,2760r,-276l14,2208xm14,1656r-14,l,1932r,276l14,2208r,-276l14,1656xm14,828l,828r,276l,1380r,276l14,1656r,-276l14,1104r,-276xm14,l,,,276,,552,,828r14,l14,552r,-276l14,xe" fillcolor="black" stroked="f">
                <v:path arrowok="t" o:connecttype="custom" o:connectlocs="0,3017520;0,3368040;0,3893820;0,4244340;0,4770120;0,5120640;0,5558155;0,6083935;0,6434455;0,6960235;0,7486015;0,8011795;0,8362315;0,8712835;0,9063355;8890,9063355;8890,8712835;8890,8362315;8890,8011795;8890,7486015;8890,6960235;8890,6434455;8890,6083935;8890,5558155;8890,5120640;8890,4770120;8890,4244340;8890,3893820;8890,3368040;8890,3017520;0,2316480;0,2667000;8890,2667000;8890,2316480;0,2141220;8890,2316480;8890,1965960;0,1615440;0,1965960;8890,1615440;8890,914400;0,1089660;8890,1440180;8890,1089660" o:connectangles="0,0,0,0,0,0,0,0,0,0,0,0,0,0,0,0,0,0,0,0,0,0,0,0,0,0,0,0,0,0,0,0,0,0,0,0,0,0,0,0,0,0,0,0"/>
                <w10:wrap anchorx="page" anchory="page"/>
              </v:shape>
            </w:pict>
          </mc:Fallback>
        </mc:AlternateContent>
      </w:r>
      <w:r w:rsidR="00143CFB">
        <w:rPr>
          <w:color w:val="0101FF"/>
          <w:u w:color="0101FF"/>
        </w:rPr>
        <w:t xml:space="preserve">information about the assault without the victim’s permission, </w:t>
      </w:r>
      <w:proofErr w:type="gramStart"/>
      <w:r w:rsidR="00143CFB">
        <w:rPr>
          <w:color w:val="0101FF"/>
          <w:u w:color="0101FF"/>
        </w:rPr>
        <w:t>in order to</w:t>
      </w:r>
      <w:proofErr w:type="gramEnd"/>
      <w:r w:rsidR="00143CFB">
        <w:rPr>
          <w:color w:val="0101FF"/>
          <w:u w:color="0101FF"/>
        </w:rPr>
        <w:t xml:space="preserve"> warn and</w:t>
      </w:r>
      <w:r w:rsidR="00143CFB">
        <w:rPr>
          <w:color w:val="0101FF"/>
          <w:u w:val="none"/>
        </w:rPr>
        <w:t xml:space="preserve"> </w:t>
      </w:r>
      <w:r w:rsidR="00143CFB">
        <w:rPr>
          <w:color w:val="0101FF"/>
          <w:u w:color="0101FF"/>
        </w:rPr>
        <w:t>protect</w:t>
      </w:r>
      <w:r w:rsidR="00143CFB">
        <w:rPr>
          <w:color w:val="0101FF"/>
          <w:spacing w:val="-6"/>
          <w:u w:color="0101FF"/>
        </w:rPr>
        <w:t xml:space="preserve"> </w:t>
      </w:r>
      <w:r w:rsidR="00143CFB">
        <w:rPr>
          <w:color w:val="0101FF"/>
          <w:u w:color="0101FF"/>
        </w:rPr>
        <w:t>the</w:t>
      </w:r>
      <w:r w:rsidR="00143CFB">
        <w:rPr>
          <w:color w:val="0101FF"/>
          <w:spacing w:val="-5"/>
          <w:u w:color="0101FF"/>
        </w:rPr>
        <w:t xml:space="preserve"> </w:t>
      </w:r>
      <w:r w:rsidR="00143CFB">
        <w:rPr>
          <w:color w:val="0101FF"/>
          <w:u w:color="0101FF"/>
        </w:rPr>
        <w:t>University</w:t>
      </w:r>
      <w:r w:rsidR="00143CFB">
        <w:rPr>
          <w:color w:val="0101FF"/>
          <w:spacing w:val="-6"/>
          <w:u w:color="0101FF"/>
        </w:rPr>
        <w:t xml:space="preserve"> </w:t>
      </w:r>
      <w:r w:rsidR="00143CFB">
        <w:rPr>
          <w:color w:val="0101FF"/>
          <w:u w:color="0101FF"/>
        </w:rPr>
        <w:t>community.</w:t>
      </w:r>
      <w:r w:rsidR="00143CFB">
        <w:rPr>
          <w:color w:val="0101FF"/>
          <w:spacing w:val="-3"/>
          <w:u w:color="0101FF"/>
        </w:rPr>
        <w:t xml:space="preserve"> </w:t>
      </w:r>
      <w:r w:rsidR="00143CFB">
        <w:rPr>
          <w:color w:val="0101FF"/>
          <w:u w:color="0101FF"/>
        </w:rPr>
        <w:t>A</w:t>
      </w:r>
      <w:r w:rsidR="00143CFB">
        <w:rPr>
          <w:color w:val="0101FF"/>
          <w:spacing w:val="-3"/>
          <w:u w:color="0101FF"/>
        </w:rPr>
        <w:t xml:space="preserve"> </w:t>
      </w:r>
      <w:r w:rsidR="00143CFB">
        <w:rPr>
          <w:color w:val="0101FF"/>
          <w:u w:color="0101FF"/>
        </w:rPr>
        <w:t>victim</w:t>
      </w:r>
      <w:r w:rsidR="00143CFB">
        <w:rPr>
          <w:color w:val="0101FF"/>
          <w:spacing w:val="-2"/>
          <w:u w:color="0101FF"/>
        </w:rPr>
        <w:t xml:space="preserve"> </w:t>
      </w:r>
      <w:r w:rsidR="00143CFB">
        <w:rPr>
          <w:color w:val="0101FF"/>
          <w:u w:color="0101FF"/>
        </w:rPr>
        <w:t>may</w:t>
      </w:r>
      <w:r w:rsidR="00143CFB">
        <w:rPr>
          <w:color w:val="0101FF"/>
          <w:spacing w:val="-6"/>
          <w:u w:color="0101FF"/>
        </w:rPr>
        <w:t xml:space="preserve"> </w:t>
      </w:r>
      <w:r w:rsidR="00143CFB">
        <w:rPr>
          <w:color w:val="0101FF"/>
          <w:u w:color="0101FF"/>
        </w:rPr>
        <w:t>also</w:t>
      </w:r>
      <w:r w:rsidR="00143CFB">
        <w:rPr>
          <w:color w:val="0101FF"/>
          <w:spacing w:val="-3"/>
          <w:u w:color="0101FF"/>
        </w:rPr>
        <w:t xml:space="preserve"> </w:t>
      </w:r>
      <w:r w:rsidR="00143CFB">
        <w:rPr>
          <w:color w:val="0101FF"/>
          <w:u w:color="0101FF"/>
        </w:rPr>
        <w:t>wish</w:t>
      </w:r>
      <w:r w:rsidR="00143CFB">
        <w:rPr>
          <w:color w:val="0101FF"/>
          <w:spacing w:val="-3"/>
          <w:u w:color="0101FF"/>
        </w:rPr>
        <w:t xml:space="preserve"> </w:t>
      </w:r>
      <w:r w:rsidR="00143CFB">
        <w:rPr>
          <w:color w:val="0101FF"/>
          <w:u w:color="0101FF"/>
        </w:rPr>
        <w:t>to</w:t>
      </w:r>
      <w:r w:rsidR="00143CFB">
        <w:rPr>
          <w:color w:val="0101FF"/>
          <w:spacing w:val="-3"/>
          <w:u w:color="0101FF"/>
        </w:rPr>
        <w:t xml:space="preserve"> </w:t>
      </w:r>
      <w:r w:rsidR="00143CFB">
        <w:rPr>
          <w:color w:val="0101FF"/>
          <w:u w:color="0101FF"/>
        </w:rPr>
        <w:t>report</w:t>
      </w:r>
      <w:r w:rsidR="00143CFB">
        <w:rPr>
          <w:color w:val="0101FF"/>
          <w:spacing w:val="-3"/>
          <w:u w:color="0101FF"/>
        </w:rPr>
        <w:t xml:space="preserve"> </w:t>
      </w:r>
      <w:r w:rsidR="00143CFB">
        <w:rPr>
          <w:color w:val="0101FF"/>
          <w:u w:color="0101FF"/>
        </w:rPr>
        <w:t>anonymously.</w:t>
      </w:r>
      <w:r w:rsidR="00143CFB">
        <w:rPr>
          <w:color w:val="0101FF"/>
          <w:spacing w:val="-3"/>
          <w:u w:color="0101FF"/>
        </w:rPr>
        <w:t xml:space="preserve"> </w:t>
      </w:r>
      <w:r w:rsidR="00143CFB">
        <w:rPr>
          <w:color w:val="0101FF"/>
          <w:u w:color="0101FF"/>
        </w:rPr>
        <w:t>A</w:t>
      </w:r>
      <w:r w:rsidR="00143CFB">
        <w:rPr>
          <w:color w:val="0101FF"/>
          <w:u w:val="none"/>
        </w:rPr>
        <w:t xml:space="preserve"> </w:t>
      </w:r>
      <w:r w:rsidR="00143CFB">
        <w:rPr>
          <w:color w:val="0101FF"/>
          <w:u w:color="0101FF"/>
        </w:rPr>
        <w:t>victim has the right to do so, however, the University’s ability to investigate and</w:t>
      </w:r>
      <w:r w:rsidR="00143CFB">
        <w:rPr>
          <w:color w:val="0101FF"/>
          <w:u w:val="none"/>
        </w:rPr>
        <w:t xml:space="preserve"> </w:t>
      </w:r>
      <w:r w:rsidR="00143CFB">
        <w:rPr>
          <w:color w:val="0101FF"/>
          <w:u w:color="0101FF"/>
        </w:rPr>
        <w:t>take</w:t>
      </w:r>
      <w:r w:rsidR="00143CFB">
        <w:rPr>
          <w:color w:val="0101FF"/>
          <w:spacing w:val="-2"/>
          <w:u w:color="0101FF"/>
        </w:rPr>
        <w:t xml:space="preserve"> </w:t>
      </w:r>
      <w:r w:rsidR="00143CFB">
        <w:rPr>
          <w:color w:val="0101FF"/>
          <w:u w:color="0101FF"/>
        </w:rPr>
        <w:t>prompt</w:t>
      </w:r>
      <w:r w:rsidR="00143CFB">
        <w:rPr>
          <w:color w:val="0101FF"/>
          <w:spacing w:val="-1"/>
          <w:u w:color="0101FF"/>
        </w:rPr>
        <w:t xml:space="preserve"> </w:t>
      </w:r>
      <w:r w:rsidR="00143CFB">
        <w:rPr>
          <w:color w:val="0101FF"/>
          <w:u w:color="0101FF"/>
        </w:rPr>
        <w:t>remedial</w:t>
      </w:r>
      <w:r w:rsidR="00143CFB">
        <w:rPr>
          <w:color w:val="0101FF"/>
          <w:spacing w:val="-1"/>
          <w:u w:color="0101FF"/>
        </w:rPr>
        <w:t xml:space="preserve"> </w:t>
      </w:r>
      <w:r w:rsidR="00143CFB">
        <w:rPr>
          <w:color w:val="0101FF"/>
          <w:u w:color="0101FF"/>
        </w:rPr>
        <w:t>action to address</w:t>
      </w:r>
      <w:r w:rsidR="00143CFB">
        <w:rPr>
          <w:color w:val="0101FF"/>
          <w:spacing w:val="-3"/>
          <w:u w:color="0101FF"/>
        </w:rPr>
        <w:t xml:space="preserve"> </w:t>
      </w:r>
      <w:r w:rsidR="00143CFB">
        <w:rPr>
          <w:color w:val="0101FF"/>
          <w:u w:color="0101FF"/>
        </w:rPr>
        <w:t>alleged violations</w:t>
      </w:r>
      <w:r w:rsidR="00143CFB">
        <w:rPr>
          <w:color w:val="0101FF"/>
          <w:spacing w:val="-1"/>
          <w:u w:color="0101FF"/>
        </w:rPr>
        <w:t xml:space="preserve"> </w:t>
      </w:r>
      <w:r w:rsidR="00143CFB">
        <w:rPr>
          <w:color w:val="0101FF"/>
          <w:u w:color="0101FF"/>
        </w:rPr>
        <w:t>of this</w:t>
      </w:r>
      <w:r w:rsidR="00143CFB">
        <w:rPr>
          <w:color w:val="0101FF"/>
          <w:spacing w:val="-1"/>
          <w:u w:color="0101FF"/>
        </w:rPr>
        <w:t xml:space="preserve"> </w:t>
      </w:r>
      <w:r w:rsidR="00143CFB">
        <w:rPr>
          <w:color w:val="0101FF"/>
          <w:u w:color="0101FF"/>
        </w:rPr>
        <w:t>regulation</w:t>
      </w:r>
      <w:r w:rsidR="00143CFB">
        <w:rPr>
          <w:color w:val="0101FF"/>
          <w:spacing w:val="-2"/>
          <w:u w:color="0101FF"/>
        </w:rPr>
        <w:t xml:space="preserve"> </w:t>
      </w:r>
      <w:r w:rsidR="00143CFB">
        <w:rPr>
          <w:color w:val="0101FF"/>
          <w:u w:color="0101FF"/>
        </w:rPr>
        <w:t>may</w:t>
      </w:r>
      <w:r w:rsidR="00143CFB">
        <w:rPr>
          <w:color w:val="0101FF"/>
          <w:spacing w:val="-3"/>
          <w:u w:color="0101FF"/>
        </w:rPr>
        <w:t xml:space="preserve"> </w:t>
      </w:r>
      <w:r w:rsidR="00143CFB">
        <w:rPr>
          <w:color w:val="0101FF"/>
          <w:u w:color="0101FF"/>
        </w:rPr>
        <w:t>be</w:t>
      </w:r>
      <w:r w:rsidR="00143CFB">
        <w:rPr>
          <w:color w:val="0101FF"/>
          <w:u w:val="none"/>
        </w:rPr>
        <w:t xml:space="preserve"> </w:t>
      </w:r>
      <w:r w:rsidR="00143CFB">
        <w:rPr>
          <w:color w:val="0101FF"/>
          <w:u w:color="0101FF"/>
        </w:rPr>
        <w:t>limited in such instances.</w:t>
      </w:r>
    </w:p>
    <w:p w14:paraId="4E33A863" w14:textId="77777777" w:rsidR="008A298B" w:rsidRDefault="008A298B">
      <w:pPr>
        <w:pStyle w:val="BodyText"/>
        <w:rPr>
          <w:sz w:val="16"/>
          <w:u w:val="none"/>
        </w:rPr>
      </w:pPr>
    </w:p>
    <w:p w14:paraId="2ECFC7FD" w14:textId="77777777" w:rsidR="008A298B" w:rsidRDefault="00143CFB">
      <w:pPr>
        <w:pStyle w:val="BodyText"/>
        <w:spacing w:before="92"/>
        <w:ind w:left="1180" w:right="178"/>
        <w:rPr>
          <w:u w:val="none"/>
        </w:rPr>
      </w:pPr>
      <w:r>
        <w:rPr>
          <w:color w:val="0101FF"/>
          <w:u w:color="0101FF"/>
        </w:rPr>
        <w:t xml:space="preserve">If a victim chooses not to report or report anonymously, </w:t>
      </w:r>
      <w:proofErr w:type="gramStart"/>
      <w:r>
        <w:rPr>
          <w:color w:val="0101FF"/>
          <w:u w:color="0101FF"/>
        </w:rPr>
        <w:t>all of</w:t>
      </w:r>
      <w:proofErr w:type="gramEnd"/>
      <w:r>
        <w:rPr>
          <w:color w:val="0101FF"/>
          <w:u w:color="0101FF"/>
        </w:rPr>
        <w:t xml:space="preserve"> the on and off</w:t>
      </w:r>
      <w:r>
        <w:rPr>
          <w:color w:val="0101FF"/>
          <w:u w:val="none"/>
        </w:rPr>
        <w:t xml:space="preserve"> </w:t>
      </w:r>
      <w:r>
        <w:rPr>
          <w:color w:val="0101FF"/>
          <w:u w:color="0101FF"/>
        </w:rPr>
        <w:t>campus services are still available to the victim. At any time, a victim may obtain</w:t>
      </w:r>
      <w:r>
        <w:rPr>
          <w:color w:val="0101FF"/>
          <w:u w:val="none"/>
        </w:rPr>
        <w:t xml:space="preserve"> </w:t>
      </w:r>
      <w:r>
        <w:rPr>
          <w:color w:val="0101FF"/>
          <w:u w:color="0101FF"/>
        </w:rPr>
        <w:t>assistance</w:t>
      </w:r>
      <w:r>
        <w:rPr>
          <w:color w:val="0101FF"/>
          <w:spacing w:val="-4"/>
          <w:u w:color="0101FF"/>
        </w:rPr>
        <w:t xml:space="preserve"> </w:t>
      </w:r>
      <w:r>
        <w:rPr>
          <w:color w:val="0101FF"/>
          <w:u w:color="0101FF"/>
        </w:rPr>
        <w:t>from</w:t>
      </w:r>
      <w:r>
        <w:rPr>
          <w:color w:val="0101FF"/>
          <w:spacing w:val="-1"/>
          <w:u w:color="0101FF"/>
        </w:rPr>
        <w:t xml:space="preserve"> </w:t>
      </w:r>
      <w:r>
        <w:rPr>
          <w:color w:val="0101FF"/>
          <w:u w:color="0101FF"/>
        </w:rPr>
        <w:t>the</w:t>
      </w:r>
      <w:r>
        <w:rPr>
          <w:color w:val="0101FF"/>
          <w:spacing w:val="-2"/>
          <w:u w:color="0101FF"/>
        </w:rPr>
        <w:t xml:space="preserve"> </w:t>
      </w:r>
      <w:r>
        <w:rPr>
          <w:color w:val="0101FF"/>
          <w:u w:color="0101FF"/>
        </w:rPr>
        <w:t>University</w:t>
      </w:r>
      <w:r>
        <w:rPr>
          <w:color w:val="0101FF"/>
          <w:spacing w:val="-5"/>
          <w:u w:color="0101FF"/>
        </w:rPr>
        <w:t xml:space="preserve"> </w:t>
      </w:r>
      <w:r>
        <w:rPr>
          <w:color w:val="0101FF"/>
          <w:u w:color="0101FF"/>
        </w:rPr>
        <w:t>by</w:t>
      </w:r>
      <w:r>
        <w:rPr>
          <w:color w:val="0101FF"/>
          <w:spacing w:val="-5"/>
          <w:u w:color="0101FF"/>
        </w:rPr>
        <w:t xml:space="preserve"> </w:t>
      </w:r>
      <w:r>
        <w:rPr>
          <w:color w:val="0101FF"/>
          <w:u w:color="0101FF"/>
        </w:rPr>
        <w:t>calling</w:t>
      </w:r>
      <w:r>
        <w:rPr>
          <w:color w:val="0101FF"/>
          <w:spacing w:val="-4"/>
          <w:u w:color="0101FF"/>
        </w:rPr>
        <w:t xml:space="preserve"> </w:t>
      </w:r>
      <w:r>
        <w:rPr>
          <w:color w:val="0101FF"/>
          <w:u w:color="0101FF"/>
        </w:rPr>
        <w:t>the</w:t>
      </w:r>
      <w:r>
        <w:rPr>
          <w:color w:val="0101FF"/>
          <w:spacing w:val="-2"/>
          <w:u w:color="0101FF"/>
        </w:rPr>
        <w:t xml:space="preserve"> </w:t>
      </w:r>
      <w:r>
        <w:rPr>
          <w:color w:val="0101FF"/>
          <w:u w:color="0101FF"/>
        </w:rPr>
        <w:t>UNF</w:t>
      </w:r>
      <w:r>
        <w:rPr>
          <w:color w:val="0101FF"/>
          <w:spacing w:val="-3"/>
          <w:u w:color="0101FF"/>
        </w:rPr>
        <w:t xml:space="preserve"> </w:t>
      </w:r>
      <w:r>
        <w:rPr>
          <w:color w:val="0101FF"/>
          <w:u w:color="0101FF"/>
        </w:rPr>
        <w:t>Victim</w:t>
      </w:r>
      <w:r>
        <w:rPr>
          <w:color w:val="0101FF"/>
          <w:spacing w:val="-1"/>
          <w:u w:color="0101FF"/>
        </w:rPr>
        <w:t xml:space="preserve"> </w:t>
      </w:r>
      <w:r>
        <w:rPr>
          <w:color w:val="0101FF"/>
          <w:u w:color="0101FF"/>
        </w:rPr>
        <w:t>Advocacy</w:t>
      </w:r>
      <w:r>
        <w:rPr>
          <w:color w:val="0101FF"/>
          <w:spacing w:val="-5"/>
          <w:u w:color="0101FF"/>
        </w:rPr>
        <w:t xml:space="preserve"> </w:t>
      </w:r>
      <w:r>
        <w:rPr>
          <w:color w:val="0101FF"/>
          <w:u w:color="0101FF"/>
        </w:rPr>
        <w:t>Program,</w:t>
      </w:r>
      <w:r>
        <w:rPr>
          <w:color w:val="0101FF"/>
          <w:spacing w:val="-3"/>
          <w:u w:color="0101FF"/>
        </w:rPr>
        <w:t xml:space="preserve"> </w:t>
      </w:r>
      <w:r>
        <w:rPr>
          <w:color w:val="0101FF"/>
          <w:u w:color="0101FF"/>
        </w:rPr>
        <w:t>listed</w:t>
      </w:r>
      <w:r>
        <w:rPr>
          <w:color w:val="0101FF"/>
          <w:u w:val="none"/>
        </w:rPr>
        <w:t xml:space="preserve"> </w:t>
      </w:r>
      <w:r>
        <w:rPr>
          <w:color w:val="0101FF"/>
          <w:u w:color="0101FF"/>
        </w:rPr>
        <w:t>below. Assistance is available 24 hours a day, 7 days a week at (904) 620-1010.</w:t>
      </w:r>
      <w:r>
        <w:rPr>
          <w:color w:val="0101FF"/>
          <w:u w:val="none"/>
        </w:rPr>
        <w:t xml:space="preserve"> </w:t>
      </w:r>
      <w:r>
        <w:rPr>
          <w:color w:val="0101FF"/>
          <w:u w:color="0101FF"/>
        </w:rPr>
        <w:t xml:space="preserve">All information received by the UNF Victim Advocacy </w:t>
      </w:r>
      <w:proofErr w:type="gramStart"/>
      <w:r>
        <w:rPr>
          <w:color w:val="0101FF"/>
          <w:u w:color="0101FF"/>
        </w:rPr>
        <w:t>Program</w:t>
      </w:r>
      <w:proofErr w:type="gramEnd"/>
      <w:r>
        <w:rPr>
          <w:color w:val="0101FF"/>
          <w:u w:color="0101FF"/>
        </w:rPr>
        <w:t xml:space="preserve"> and its advocates</w:t>
      </w:r>
      <w:r>
        <w:rPr>
          <w:color w:val="0101FF"/>
          <w:u w:val="none"/>
        </w:rPr>
        <w:t xml:space="preserve"> </w:t>
      </w:r>
      <w:r>
        <w:rPr>
          <w:color w:val="0101FF"/>
          <w:u w:color="0101FF"/>
        </w:rPr>
        <w:t>remains confidential to the extent allowed by law.</w:t>
      </w:r>
    </w:p>
    <w:p w14:paraId="74380F92" w14:textId="77777777" w:rsidR="008A298B" w:rsidRDefault="008A298B">
      <w:pPr>
        <w:pStyle w:val="BodyText"/>
        <w:rPr>
          <w:sz w:val="16"/>
          <w:u w:val="none"/>
        </w:rPr>
      </w:pPr>
    </w:p>
    <w:p w14:paraId="25BA4C00" w14:textId="77777777" w:rsidR="008A298B" w:rsidRDefault="00143CFB" w:rsidP="00C9227B">
      <w:pPr>
        <w:pStyle w:val="Heading2"/>
        <w:jc w:val="both"/>
        <w:rPr>
          <w:color w:val="0101FF"/>
          <w:u w:color="0101FF"/>
        </w:rPr>
      </w:pPr>
      <w:r>
        <w:rPr>
          <w:color w:val="0101FF"/>
          <w:u w:val="single" w:color="0101FF"/>
        </w:rPr>
        <w:t>AMOROUS</w:t>
      </w:r>
      <w:r>
        <w:rPr>
          <w:color w:val="0101FF"/>
          <w:spacing w:val="-7"/>
          <w:u w:val="single" w:color="0101FF"/>
        </w:rPr>
        <w:t xml:space="preserve"> </w:t>
      </w:r>
      <w:r>
        <w:rPr>
          <w:color w:val="0101FF"/>
          <w:u w:val="single" w:color="0101FF"/>
        </w:rPr>
        <w:t>AND</w:t>
      </w:r>
      <w:r>
        <w:rPr>
          <w:color w:val="0101FF"/>
          <w:spacing w:val="-9"/>
          <w:u w:val="single" w:color="0101FF"/>
        </w:rPr>
        <w:t xml:space="preserve"> </w:t>
      </w:r>
      <w:r>
        <w:rPr>
          <w:color w:val="0101FF"/>
          <w:u w:val="single" w:color="0101FF"/>
        </w:rPr>
        <w:t>SEXUAL</w:t>
      </w:r>
      <w:r>
        <w:rPr>
          <w:color w:val="0101FF"/>
          <w:spacing w:val="-8"/>
          <w:u w:val="single" w:color="0101FF"/>
        </w:rPr>
        <w:t xml:space="preserve"> </w:t>
      </w:r>
      <w:r>
        <w:rPr>
          <w:color w:val="0101FF"/>
          <w:spacing w:val="-2"/>
          <w:u w:val="single" w:color="0101FF"/>
        </w:rPr>
        <w:t>RELATIONSHIPS</w:t>
      </w:r>
    </w:p>
    <w:p w14:paraId="77026E7E" w14:textId="77777777" w:rsidR="008A298B" w:rsidRDefault="008A298B">
      <w:pPr>
        <w:pStyle w:val="BodyText"/>
        <w:rPr>
          <w:b/>
          <w:sz w:val="16"/>
          <w:u w:val="none"/>
        </w:rPr>
      </w:pPr>
    </w:p>
    <w:p w14:paraId="3355D774" w14:textId="77777777" w:rsidR="008A298B" w:rsidRDefault="00143CFB">
      <w:pPr>
        <w:pStyle w:val="BodyText"/>
        <w:spacing w:before="92"/>
        <w:ind w:left="1091" w:right="178"/>
        <w:rPr>
          <w:u w:val="none"/>
        </w:rPr>
      </w:pPr>
      <w:r>
        <w:rPr>
          <w:u w:val="none"/>
        </w:rPr>
        <w:t>It</w:t>
      </w:r>
      <w:r>
        <w:rPr>
          <w:spacing w:val="-2"/>
          <w:u w:val="none"/>
        </w:rPr>
        <w:t xml:space="preserve"> </w:t>
      </w:r>
      <w:r>
        <w:rPr>
          <w:u w:val="none"/>
        </w:rPr>
        <w:t>is</w:t>
      </w:r>
      <w:r>
        <w:rPr>
          <w:spacing w:val="-3"/>
          <w:u w:val="none"/>
        </w:rPr>
        <w:t xml:space="preserve"> </w:t>
      </w:r>
      <w:r>
        <w:rPr>
          <w:u w:val="none"/>
        </w:rPr>
        <w:t>not</w:t>
      </w:r>
      <w:r>
        <w:rPr>
          <w:spacing w:val="-2"/>
          <w:u w:val="none"/>
        </w:rPr>
        <w:t xml:space="preserve"> </w:t>
      </w:r>
      <w:r>
        <w:rPr>
          <w:u w:val="none"/>
        </w:rPr>
        <w:t>uncommon</w:t>
      </w:r>
      <w:r>
        <w:rPr>
          <w:spacing w:val="-4"/>
          <w:u w:val="none"/>
        </w:rPr>
        <w:t xml:space="preserve"> </w:t>
      </w:r>
      <w:r>
        <w:rPr>
          <w:u w:val="none"/>
        </w:rPr>
        <w:t>for</w:t>
      </w:r>
      <w:r>
        <w:rPr>
          <w:spacing w:val="-6"/>
          <w:u w:val="none"/>
        </w:rPr>
        <w:t xml:space="preserve"> </w:t>
      </w:r>
      <w:proofErr w:type="spellStart"/>
      <w:r>
        <w:rPr>
          <w:strike/>
          <w:color w:val="800080"/>
          <w:u w:val="none"/>
        </w:rPr>
        <w:t>u</w:t>
      </w:r>
      <w:r>
        <w:rPr>
          <w:color w:val="800080"/>
          <w:u w:color="800080"/>
        </w:rPr>
        <w:t>U</w:t>
      </w:r>
      <w:r>
        <w:rPr>
          <w:u w:val="none"/>
        </w:rPr>
        <w:t>niversity</w:t>
      </w:r>
      <w:proofErr w:type="spellEnd"/>
      <w:r>
        <w:rPr>
          <w:spacing w:val="-5"/>
          <w:u w:val="none"/>
        </w:rPr>
        <w:t xml:space="preserve"> </w:t>
      </w:r>
      <w:r>
        <w:rPr>
          <w:u w:val="none"/>
        </w:rPr>
        <w:t>community</w:t>
      </w:r>
      <w:r>
        <w:rPr>
          <w:spacing w:val="-5"/>
          <w:u w:val="none"/>
        </w:rPr>
        <w:t xml:space="preserve"> </w:t>
      </w:r>
      <w:r>
        <w:rPr>
          <w:u w:val="none"/>
        </w:rPr>
        <w:t>members</w:t>
      </w:r>
      <w:r>
        <w:rPr>
          <w:spacing w:val="-3"/>
          <w:u w:val="none"/>
        </w:rPr>
        <w:t xml:space="preserve"> </w:t>
      </w:r>
      <w:r>
        <w:rPr>
          <w:u w:val="none"/>
        </w:rPr>
        <w:t>who</w:t>
      </w:r>
      <w:r>
        <w:rPr>
          <w:spacing w:val="-2"/>
          <w:u w:val="none"/>
        </w:rPr>
        <w:t xml:space="preserve"> </w:t>
      </w:r>
      <w:r>
        <w:rPr>
          <w:u w:val="none"/>
        </w:rPr>
        <w:t>study,</w:t>
      </w:r>
      <w:r>
        <w:rPr>
          <w:spacing w:val="-5"/>
          <w:u w:val="none"/>
        </w:rPr>
        <w:t xml:space="preserve"> </w:t>
      </w:r>
      <w:proofErr w:type="gramStart"/>
      <w:r>
        <w:rPr>
          <w:u w:val="none"/>
        </w:rPr>
        <w:t>work</w:t>
      </w:r>
      <w:proofErr w:type="gramEnd"/>
      <w:r>
        <w:rPr>
          <w:spacing w:val="-3"/>
          <w:u w:val="none"/>
        </w:rPr>
        <w:t xml:space="preserve"> </w:t>
      </w:r>
      <w:r>
        <w:rPr>
          <w:u w:val="none"/>
        </w:rPr>
        <w:t>or</w:t>
      </w:r>
      <w:r>
        <w:rPr>
          <w:spacing w:val="-4"/>
          <w:u w:val="none"/>
        </w:rPr>
        <w:t xml:space="preserve"> </w:t>
      </w:r>
      <w:r>
        <w:rPr>
          <w:u w:val="none"/>
        </w:rPr>
        <w:t>interact together to develop caring relationships. However, when persons in positions of unequal power engage in amorous or sexual relationships (e.g., between a supervisor and an employee, faculty member and student, or staff member and student) the person of greater power places themselves at risk of being accused of sexual harassment, either during the relationship or after the relationship ends.</w:t>
      </w:r>
    </w:p>
    <w:p w14:paraId="7F374465" w14:textId="50AED2EF" w:rsidR="008A298B" w:rsidRDefault="00143CFB">
      <w:pPr>
        <w:pStyle w:val="BodyText"/>
        <w:spacing w:before="1"/>
        <w:ind w:left="1091" w:right="93"/>
        <w:rPr>
          <w:u w:val="none"/>
        </w:rPr>
      </w:pPr>
      <w:r>
        <w:rPr>
          <w:u w:val="none"/>
        </w:rPr>
        <w:t xml:space="preserve">Accordingly, the </w:t>
      </w:r>
      <w:proofErr w:type="spellStart"/>
      <w:r>
        <w:rPr>
          <w:strike/>
          <w:color w:val="800080"/>
          <w:u w:val="none"/>
        </w:rPr>
        <w:t>u</w:t>
      </w:r>
      <w:r>
        <w:rPr>
          <w:color w:val="800080"/>
          <w:u w:color="800080"/>
        </w:rPr>
        <w:t>U</w:t>
      </w:r>
      <w:r>
        <w:rPr>
          <w:u w:val="none"/>
        </w:rPr>
        <w:t>niversity</w:t>
      </w:r>
      <w:proofErr w:type="spellEnd"/>
      <w:r>
        <w:rPr>
          <w:u w:val="none"/>
        </w:rPr>
        <w:t xml:space="preserve"> has adopted a policy prohibiting amorous or sexual relationships where one individual in the relationship is </w:t>
      </w:r>
      <w:proofErr w:type="gramStart"/>
      <w:r>
        <w:rPr>
          <w:u w:val="none"/>
        </w:rPr>
        <w:t>in a position</w:t>
      </w:r>
      <w:proofErr w:type="gramEnd"/>
      <w:r>
        <w:rPr>
          <w:u w:val="none"/>
        </w:rPr>
        <w:t xml:space="preserve"> to exercise authority</w:t>
      </w:r>
      <w:r>
        <w:rPr>
          <w:spacing w:val="-5"/>
          <w:u w:val="none"/>
        </w:rPr>
        <w:t xml:space="preserve"> </w:t>
      </w:r>
      <w:r>
        <w:rPr>
          <w:u w:val="none"/>
        </w:rPr>
        <w:t>such</w:t>
      </w:r>
      <w:r>
        <w:rPr>
          <w:spacing w:val="-2"/>
          <w:u w:val="none"/>
        </w:rPr>
        <w:t xml:space="preserve"> </w:t>
      </w:r>
      <w:r>
        <w:rPr>
          <w:u w:val="none"/>
        </w:rPr>
        <w:t>that</w:t>
      </w:r>
      <w:r>
        <w:rPr>
          <w:spacing w:val="-3"/>
          <w:u w:val="none"/>
        </w:rPr>
        <w:t xml:space="preserve"> </w:t>
      </w:r>
      <w:r>
        <w:rPr>
          <w:u w:val="none"/>
        </w:rPr>
        <w:t>it</w:t>
      </w:r>
      <w:r>
        <w:rPr>
          <w:spacing w:val="-2"/>
          <w:u w:val="none"/>
        </w:rPr>
        <w:t xml:space="preserve"> </w:t>
      </w:r>
      <w:r>
        <w:rPr>
          <w:u w:val="none"/>
        </w:rPr>
        <w:t>would</w:t>
      </w:r>
      <w:r>
        <w:rPr>
          <w:spacing w:val="-2"/>
          <w:u w:val="none"/>
        </w:rPr>
        <w:t xml:space="preserve"> </w:t>
      </w:r>
      <w:r>
        <w:rPr>
          <w:u w:val="none"/>
        </w:rPr>
        <w:t>impact</w:t>
      </w:r>
      <w:r>
        <w:rPr>
          <w:spacing w:val="-2"/>
          <w:u w:val="none"/>
        </w:rPr>
        <w:t xml:space="preserve"> </w:t>
      </w:r>
      <w:r>
        <w:rPr>
          <w:u w:val="none"/>
        </w:rPr>
        <w:t>the</w:t>
      </w:r>
      <w:r>
        <w:rPr>
          <w:spacing w:val="-2"/>
          <w:u w:val="none"/>
        </w:rPr>
        <w:t xml:space="preserve"> </w:t>
      </w:r>
      <w:r>
        <w:rPr>
          <w:u w:val="none"/>
        </w:rPr>
        <w:t>educational</w:t>
      </w:r>
      <w:r>
        <w:rPr>
          <w:spacing w:val="-3"/>
          <w:u w:val="none"/>
        </w:rPr>
        <w:t xml:space="preserve"> </w:t>
      </w:r>
      <w:r>
        <w:rPr>
          <w:u w:val="none"/>
        </w:rPr>
        <w:t>or</w:t>
      </w:r>
      <w:r>
        <w:rPr>
          <w:spacing w:val="-4"/>
          <w:u w:val="none"/>
        </w:rPr>
        <w:t xml:space="preserve"> </w:t>
      </w:r>
      <w:r>
        <w:rPr>
          <w:u w:val="none"/>
        </w:rPr>
        <w:t>work</w:t>
      </w:r>
      <w:r>
        <w:rPr>
          <w:spacing w:val="-3"/>
          <w:u w:val="none"/>
        </w:rPr>
        <w:t xml:space="preserve"> </w:t>
      </w:r>
      <w:r>
        <w:rPr>
          <w:u w:val="none"/>
        </w:rPr>
        <w:t>performance</w:t>
      </w:r>
      <w:r>
        <w:rPr>
          <w:spacing w:val="-2"/>
          <w:u w:val="none"/>
        </w:rPr>
        <w:t xml:space="preserve"> </w:t>
      </w:r>
      <w:r>
        <w:rPr>
          <w:u w:val="none"/>
        </w:rPr>
        <w:t>of</w:t>
      </w:r>
      <w:r>
        <w:rPr>
          <w:spacing w:val="-2"/>
          <w:u w:val="none"/>
        </w:rPr>
        <w:t xml:space="preserve"> </w:t>
      </w:r>
      <w:r>
        <w:rPr>
          <w:u w:val="none"/>
        </w:rPr>
        <w:t>the</w:t>
      </w:r>
      <w:r>
        <w:rPr>
          <w:spacing w:val="-2"/>
          <w:u w:val="none"/>
        </w:rPr>
        <w:t xml:space="preserve"> </w:t>
      </w:r>
      <w:r>
        <w:rPr>
          <w:u w:val="none"/>
        </w:rPr>
        <w:t>other individual. (</w:t>
      </w:r>
      <w:proofErr w:type="spellStart"/>
      <w:r>
        <w:rPr>
          <w:strike/>
          <w:color w:val="0101FF"/>
          <w:sz w:val="18"/>
          <w:u w:val="none"/>
        </w:rPr>
        <w:t>see</w:t>
      </w:r>
      <w:r>
        <w:rPr>
          <w:color w:val="0101FF"/>
          <w:u w:color="0101FF"/>
        </w:rPr>
        <w:t>See</w:t>
      </w:r>
      <w:proofErr w:type="spellEnd"/>
      <w:r>
        <w:rPr>
          <w:color w:val="0101FF"/>
          <w:u w:val="none"/>
        </w:rPr>
        <w:t xml:space="preserve"> </w:t>
      </w:r>
      <w:r>
        <w:rPr>
          <w:u w:val="none"/>
        </w:rPr>
        <w:t xml:space="preserve">Amorous or Sexual Relationships Policy </w:t>
      </w:r>
      <w:r>
        <w:rPr>
          <w:strike/>
          <w:color w:val="800080"/>
          <w:u w:val="none"/>
        </w:rPr>
        <w:t>13.0060</w:t>
      </w:r>
      <w:r>
        <w:rPr>
          <w:color w:val="800080"/>
          <w:u w:color="800080"/>
        </w:rPr>
        <w:t>1.0070</w:t>
      </w:r>
      <w:r>
        <w:rPr>
          <w:u w:val="none"/>
        </w:rPr>
        <w:t>P).</w:t>
      </w:r>
    </w:p>
    <w:p w14:paraId="0647CCEF" w14:textId="77777777" w:rsidR="008A298B" w:rsidRDefault="008A298B">
      <w:pPr>
        <w:pStyle w:val="BodyText"/>
        <w:spacing w:before="7"/>
        <w:rPr>
          <w:sz w:val="9"/>
          <w:u w:val="none"/>
        </w:rPr>
      </w:pPr>
    </w:p>
    <w:p w14:paraId="0B8D9238" w14:textId="26DEC486" w:rsidR="008A298B" w:rsidRDefault="00C9227B" w:rsidP="00C9227B">
      <w:pPr>
        <w:pStyle w:val="ListParagraph"/>
        <w:tabs>
          <w:tab w:val="left" w:pos="1263"/>
        </w:tabs>
        <w:spacing w:before="94"/>
        <w:ind w:left="1262" w:firstLine="0"/>
        <w:rPr>
          <w:b/>
          <w:color w:val="0101FF"/>
          <w:sz w:val="16"/>
        </w:rPr>
      </w:pPr>
      <w:r>
        <w:rPr>
          <w:b/>
          <w:color w:val="0101FF"/>
          <w:sz w:val="16"/>
        </w:rPr>
        <w:t xml:space="preserve">V. </w:t>
      </w:r>
    </w:p>
    <w:p w14:paraId="512F13F5" w14:textId="77777777" w:rsidR="008A298B" w:rsidRDefault="00143CFB" w:rsidP="00C9227B">
      <w:pPr>
        <w:pStyle w:val="Heading2"/>
        <w:jc w:val="left"/>
        <w:rPr>
          <w:color w:val="800080"/>
          <w:u w:color="800080"/>
        </w:rPr>
      </w:pPr>
      <w:r w:rsidRPr="00C9227B">
        <w:rPr>
          <w:color w:val="7030A0"/>
          <w:u w:val="single" w:color="800080"/>
        </w:rPr>
        <w:t>REP</w:t>
      </w:r>
      <w:r>
        <w:rPr>
          <w:color w:val="800080"/>
          <w:u w:val="single" w:color="800080"/>
        </w:rPr>
        <w:t>ORTING</w:t>
      </w:r>
      <w:r>
        <w:rPr>
          <w:color w:val="800080"/>
          <w:spacing w:val="-9"/>
          <w:u w:val="single" w:color="800080"/>
        </w:rPr>
        <w:t xml:space="preserve"> </w:t>
      </w:r>
      <w:r>
        <w:rPr>
          <w:color w:val="800080"/>
          <w:u w:val="single" w:color="800080"/>
        </w:rPr>
        <w:t>PROCESS</w:t>
      </w:r>
      <w:r>
        <w:rPr>
          <w:color w:val="800080"/>
          <w:spacing w:val="-8"/>
          <w:u w:val="single" w:color="800080"/>
        </w:rPr>
        <w:t xml:space="preserve"> </w:t>
      </w:r>
      <w:r>
        <w:rPr>
          <w:color w:val="800080"/>
          <w:u w:val="single" w:color="800080"/>
        </w:rPr>
        <w:t>AND</w:t>
      </w:r>
      <w:r>
        <w:rPr>
          <w:color w:val="800080"/>
          <w:spacing w:val="-10"/>
          <w:u w:val="single" w:color="800080"/>
        </w:rPr>
        <w:t xml:space="preserve"> </w:t>
      </w:r>
      <w:r>
        <w:rPr>
          <w:color w:val="800080"/>
          <w:u w:val="single" w:color="800080"/>
        </w:rPr>
        <w:t>COMPLAINT</w:t>
      </w:r>
      <w:r>
        <w:rPr>
          <w:color w:val="800080"/>
          <w:spacing w:val="-8"/>
          <w:u w:val="single" w:color="800080"/>
        </w:rPr>
        <w:t xml:space="preserve"> </w:t>
      </w:r>
      <w:r>
        <w:rPr>
          <w:color w:val="800080"/>
          <w:spacing w:val="-2"/>
          <w:u w:val="single" w:color="800080"/>
        </w:rPr>
        <w:t>PROCEDURE</w:t>
      </w:r>
    </w:p>
    <w:p w14:paraId="161D7EE4" w14:textId="77777777" w:rsidR="008A298B" w:rsidRDefault="008A298B">
      <w:pPr>
        <w:pStyle w:val="BodyText"/>
        <w:rPr>
          <w:b/>
          <w:sz w:val="16"/>
          <w:u w:val="none"/>
        </w:rPr>
      </w:pPr>
    </w:p>
    <w:p w14:paraId="04999EFD" w14:textId="2C2AAA9D" w:rsidR="008A298B" w:rsidRDefault="00143CFB">
      <w:pPr>
        <w:pStyle w:val="BodyText"/>
        <w:tabs>
          <w:tab w:val="left" w:pos="1086"/>
          <w:tab w:val="left" w:pos="6527"/>
          <w:tab w:val="left" w:pos="7247"/>
          <w:tab w:val="left" w:pos="7969"/>
          <w:tab w:val="left" w:pos="8687"/>
          <w:tab w:val="left" w:pos="9459"/>
        </w:tabs>
        <w:spacing w:before="92"/>
        <w:ind w:left="100" w:right="263"/>
        <w:rPr>
          <w:u w:val="none"/>
        </w:rPr>
      </w:pPr>
      <w:r>
        <w:rPr>
          <w:color w:val="800080"/>
          <w:u w:color="800080"/>
        </w:rPr>
        <w:tab/>
        <w:t>The most important issue is that potential or actual violations of this regulation be</w:t>
      </w:r>
      <w:r>
        <w:rPr>
          <w:color w:val="800080"/>
          <w:u w:val="none"/>
        </w:rPr>
        <w:t xml:space="preserve"> </w:t>
      </w:r>
      <w:r>
        <w:rPr>
          <w:color w:val="800080"/>
          <w:u w:color="800080"/>
        </w:rPr>
        <w:t>immediately reported.</w:t>
      </w:r>
      <w:r>
        <w:rPr>
          <w:color w:val="800080"/>
          <w:spacing w:val="40"/>
          <w:u w:color="800080"/>
        </w:rPr>
        <w:t xml:space="preserve"> </w:t>
      </w:r>
      <w:r>
        <w:rPr>
          <w:color w:val="800080"/>
          <w:u w:color="800080"/>
        </w:rPr>
        <w:t>Criminal acts should be reported to law enforcement.</w:t>
      </w:r>
      <w:r>
        <w:rPr>
          <w:color w:val="800080"/>
          <w:spacing w:val="40"/>
          <w:u w:color="800080"/>
        </w:rPr>
        <w:t xml:space="preserve"> </w:t>
      </w:r>
      <w:r>
        <w:rPr>
          <w:color w:val="800080"/>
          <w:u w:color="800080"/>
        </w:rPr>
        <w:t>If</w:t>
      </w:r>
      <w:r>
        <w:rPr>
          <w:color w:val="800080"/>
          <w:u w:color="800080"/>
        </w:rPr>
        <w:tab/>
      </w:r>
      <w:r>
        <w:rPr>
          <w:color w:val="800080"/>
          <w:u w:color="800080"/>
        </w:rPr>
        <w:tab/>
      </w:r>
      <w:r>
        <w:rPr>
          <w:color w:val="800080"/>
          <w:u w:val="none"/>
        </w:rPr>
        <w:t xml:space="preserve"> </w:t>
      </w:r>
      <w:r>
        <w:rPr>
          <w:color w:val="800080"/>
          <w:u w:color="800080"/>
        </w:rPr>
        <w:t>incidents</w:t>
      </w:r>
      <w:r>
        <w:rPr>
          <w:color w:val="800080"/>
          <w:spacing w:val="-3"/>
          <w:u w:color="800080"/>
        </w:rPr>
        <w:t xml:space="preserve"> </w:t>
      </w:r>
      <w:r>
        <w:rPr>
          <w:color w:val="800080"/>
          <w:u w:color="800080"/>
        </w:rPr>
        <w:t>occur</w:t>
      </w:r>
      <w:r>
        <w:rPr>
          <w:color w:val="800080"/>
          <w:spacing w:val="-4"/>
          <w:u w:color="800080"/>
        </w:rPr>
        <w:t xml:space="preserve"> </w:t>
      </w:r>
      <w:r>
        <w:rPr>
          <w:color w:val="800080"/>
          <w:u w:color="800080"/>
        </w:rPr>
        <w:t>off campus</w:t>
      </w:r>
      <w:r>
        <w:rPr>
          <w:color w:val="800080"/>
          <w:spacing w:val="-1"/>
          <w:u w:color="800080"/>
        </w:rPr>
        <w:t xml:space="preserve"> </w:t>
      </w:r>
      <w:r>
        <w:rPr>
          <w:color w:val="800080"/>
          <w:u w:color="800080"/>
        </w:rPr>
        <w:t>the local</w:t>
      </w:r>
      <w:r>
        <w:rPr>
          <w:color w:val="800080"/>
          <w:spacing w:val="-1"/>
          <w:u w:color="800080"/>
        </w:rPr>
        <w:t xml:space="preserve"> </w:t>
      </w:r>
      <w:r>
        <w:rPr>
          <w:color w:val="800080"/>
          <w:u w:color="800080"/>
        </w:rPr>
        <w:t>law</w:t>
      </w:r>
      <w:r>
        <w:rPr>
          <w:color w:val="800080"/>
          <w:spacing w:val="-4"/>
          <w:u w:color="800080"/>
        </w:rPr>
        <w:t xml:space="preserve"> </w:t>
      </w:r>
      <w:r>
        <w:rPr>
          <w:color w:val="800080"/>
          <w:u w:color="800080"/>
        </w:rPr>
        <w:t>enforcement</w:t>
      </w:r>
      <w:r>
        <w:rPr>
          <w:color w:val="800080"/>
          <w:spacing w:val="-3"/>
          <w:u w:color="800080"/>
        </w:rPr>
        <w:t xml:space="preserve"> </w:t>
      </w:r>
      <w:r>
        <w:rPr>
          <w:color w:val="800080"/>
          <w:u w:color="800080"/>
        </w:rPr>
        <w:t>agency</w:t>
      </w:r>
      <w:r>
        <w:rPr>
          <w:color w:val="800080"/>
          <w:spacing w:val="-3"/>
          <w:u w:color="800080"/>
        </w:rPr>
        <w:t xml:space="preserve"> </w:t>
      </w:r>
      <w:r>
        <w:rPr>
          <w:color w:val="800080"/>
          <w:u w:color="800080"/>
        </w:rPr>
        <w:t>should</w:t>
      </w:r>
      <w:r>
        <w:rPr>
          <w:color w:val="800080"/>
          <w:spacing w:val="-2"/>
          <w:u w:color="800080"/>
        </w:rPr>
        <w:t xml:space="preserve"> </w:t>
      </w:r>
      <w:r>
        <w:rPr>
          <w:color w:val="800080"/>
          <w:u w:color="800080"/>
        </w:rPr>
        <w:t>be contacted by</w:t>
      </w:r>
      <w:r>
        <w:rPr>
          <w:color w:val="800080"/>
          <w:spacing w:val="-3"/>
          <w:u w:color="800080"/>
        </w:rPr>
        <w:t xml:space="preserve"> </w:t>
      </w:r>
      <w:r>
        <w:rPr>
          <w:color w:val="800080"/>
          <w:u w:color="800080"/>
        </w:rPr>
        <w:t>calling</w:t>
      </w:r>
      <w:r>
        <w:rPr>
          <w:color w:val="800080"/>
          <w:u w:val="none"/>
        </w:rPr>
        <w:t xml:space="preserve"> </w:t>
      </w:r>
      <w:r>
        <w:rPr>
          <w:color w:val="800080"/>
          <w:u w:color="800080"/>
        </w:rPr>
        <w:t>911.</w:t>
      </w:r>
      <w:r>
        <w:rPr>
          <w:color w:val="800080"/>
          <w:spacing w:val="40"/>
          <w:u w:color="800080"/>
        </w:rPr>
        <w:t xml:space="preserve"> </w:t>
      </w:r>
      <w:r>
        <w:rPr>
          <w:color w:val="800080"/>
          <w:u w:color="800080"/>
        </w:rPr>
        <w:t>On campus criminal incidents should be reported to the University</w:t>
      </w:r>
      <w:r>
        <w:rPr>
          <w:color w:val="800080"/>
          <w:u w:color="800080"/>
        </w:rPr>
        <w:tab/>
      </w:r>
      <w:r>
        <w:rPr>
          <w:color w:val="800080"/>
          <w:u w:color="800080"/>
        </w:rPr>
        <w:tab/>
      </w:r>
      <w:r>
        <w:rPr>
          <w:color w:val="800080"/>
          <w:spacing w:val="-2"/>
          <w:u w:color="800080"/>
        </w:rPr>
        <w:t>police</w:t>
      </w:r>
      <w:r>
        <w:rPr>
          <w:color w:val="800080"/>
          <w:spacing w:val="-2"/>
          <w:u w:val="none"/>
        </w:rPr>
        <w:t xml:space="preserve"> </w:t>
      </w:r>
      <w:r>
        <w:rPr>
          <w:color w:val="800080"/>
          <w:u w:color="800080"/>
        </w:rPr>
        <w:t>(UPD) by also calling 911 and the call will be directed to UPD.</w:t>
      </w:r>
      <w:r>
        <w:rPr>
          <w:color w:val="800080"/>
          <w:spacing w:val="40"/>
          <w:u w:color="800080"/>
        </w:rPr>
        <w:t xml:space="preserve"> </w:t>
      </w:r>
      <w:r>
        <w:rPr>
          <w:color w:val="800080"/>
          <w:u w:color="800080"/>
        </w:rPr>
        <w:t>Law enforcement should be</w:t>
      </w:r>
      <w:r>
        <w:rPr>
          <w:color w:val="800080"/>
          <w:u w:val="none"/>
        </w:rPr>
        <w:t xml:space="preserve"> </w:t>
      </w:r>
      <w:r>
        <w:rPr>
          <w:color w:val="800080"/>
          <w:u w:color="800080"/>
        </w:rPr>
        <w:t>called in any situation where the immediate safety and welfare of</w:t>
      </w:r>
      <w:r>
        <w:rPr>
          <w:color w:val="800080"/>
          <w:u w:color="800080"/>
        </w:rPr>
        <w:tab/>
      </w:r>
      <w:r>
        <w:rPr>
          <w:color w:val="800080"/>
          <w:u w:color="800080"/>
        </w:rPr>
        <w:tab/>
        <w:t>individual is a</w:t>
      </w:r>
      <w:r>
        <w:rPr>
          <w:color w:val="800080"/>
          <w:u w:val="none"/>
        </w:rPr>
        <w:t xml:space="preserve"> </w:t>
      </w:r>
      <w:r>
        <w:rPr>
          <w:color w:val="800080"/>
          <w:u w:color="800080"/>
        </w:rPr>
        <w:t>concern.</w:t>
      </w:r>
      <w:r>
        <w:rPr>
          <w:color w:val="800080"/>
          <w:spacing w:val="40"/>
          <w:u w:color="800080"/>
        </w:rPr>
        <w:t xml:space="preserve"> </w:t>
      </w:r>
      <w:r>
        <w:rPr>
          <w:color w:val="800080"/>
          <w:u w:color="800080"/>
        </w:rPr>
        <w:t>Victims/Survivors of sexual misconduct, regardless of gender, should also either</w:t>
      </w:r>
      <w:r>
        <w:rPr>
          <w:color w:val="800080"/>
          <w:u w:val="none"/>
        </w:rPr>
        <w:t xml:space="preserve"> </w:t>
      </w:r>
      <w:r>
        <w:rPr>
          <w:color w:val="800080"/>
          <w:u w:color="800080"/>
        </w:rPr>
        <w:t>contact or be referred to the Office of the Victim Advocate</w:t>
      </w:r>
      <w:r>
        <w:rPr>
          <w:color w:val="800080"/>
          <w:u w:color="800080"/>
        </w:rPr>
        <w:tab/>
      </w:r>
      <w:r>
        <w:rPr>
          <w:color w:val="800080"/>
          <w:u w:color="800080"/>
        </w:rPr>
        <w:tab/>
      </w:r>
      <w:r>
        <w:rPr>
          <w:color w:val="800080"/>
          <w:spacing w:val="-65"/>
          <w:u w:color="800080"/>
        </w:rPr>
        <w:t xml:space="preserve"> </w:t>
      </w:r>
      <w:r>
        <w:rPr>
          <w:color w:val="800080"/>
          <w:u w:color="800080"/>
        </w:rPr>
        <w:t xml:space="preserve">which </w:t>
      </w:r>
      <w:proofErr w:type="gramStart"/>
      <w:r>
        <w:rPr>
          <w:color w:val="800080"/>
          <w:u w:color="800080"/>
        </w:rPr>
        <w:t>is located in</w:t>
      </w:r>
      <w:proofErr w:type="gramEnd"/>
      <w:r>
        <w:rPr>
          <w:color w:val="800080"/>
          <w:u w:color="800080"/>
        </w:rPr>
        <w:t xml:space="preserve"> the</w:t>
      </w:r>
      <w:r>
        <w:rPr>
          <w:color w:val="800080"/>
          <w:u w:val="none"/>
        </w:rPr>
        <w:t xml:space="preserve"> </w:t>
      </w:r>
      <w:r>
        <w:rPr>
          <w:color w:val="800080"/>
          <w:u w:color="800080"/>
        </w:rPr>
        <w:t>Women's Center.</w:t>
      </w:r>
      <w:r>
        <w:rPr>
          <w:color w:val="800080"/>
          <w:spacing w:val="40"/>
          <w:u w:color="800080"/>
        </w:rPr>
        <w:t xml:space="preserve"> </w:t>
      </w:r>
      <w:r>
        <w:rPr>
          <w:color w:val="800080"/>
          <w:u w:color="800080"/>
        </w:rPr>
        <w:t xml:space="preserve">The Victim Advocate </w:t>
      </w:r>
      <w:r w:rsidRPr="003C0278">
        <w:rPr>
          <w:color w:val="800080"/>
        </w:rPr>
        <w:t xml:space="preserve">provides </w:t>
      </w:r>
      <w:proofErr w:type="gramStart"/>
      <w:r w:rsidRPr="003C0278">
        <w:rPr>
          <w:color w:val="800080"/>
        </w:rPr>
        <w:t>a number of</w:t>
      </w:r>
      <w:proofErr w:type="gramEnd"/>
      <w:r w:rsidRPr="003C0278">
        <w:rPr>
          <w:color w:val="800080"/>
        </w:rPr>
        <w:t xml:space="preserve"> victim services on a confidential basis.</w:t>
      </w:r>
      <w:r w:rsidRPr="003C0278">
        <w:rPr>
          <w:color w:val="800080"/>
          <w:spacing w:val="40"/>
        </w:rPr>
        <w:t xml:space="preserve"> </w:t>
      </w:r>
      <w:r w:rsidRPr="003C0278">
        <w:rPr>
          <w:color w:val="800080"/>
        </w:rPr>
        <w:t>The telephone number for the Office</w:t>
      </w:r>
      <w:r w:rsidRPr="003C0278">
        <w:rPr>
          <w:color w:val="800080"/>
        </w:rPr>
        <w:tab/>
      </w:r>
      <w:r w:rsidRPr="003C0278">
        <w:rPr>
          <w:color w:val="800080"/>
        </w:rPr>
        <w:tab/>
        <w:t>of</w:t>
      </w:r>
      <w:r w:rsidRPr="003C0278">
        <w:rPr>
          <w:color w:val="800080"/>
          <w:spacing w:val="-9"/>
        </w:rPr>
        <w:t xml:space="preserve"> </w:t>
      </w:r>
      <w:r w:rsidRPr="003C0278">
        <w:rPr>
          <w:color w:val="800080"/>
        </w:rPr>
        <w:t>the</w:t>
      </w:r>
      <w:r w:rsidRPr="003C0278">
        <w:rPr>
          <w:color w:val="800080"/>
          <w:spacing w:val="-11"/>
        </w:rPr>
        <w:t xml:space="preserve"> </w:t>
      </w:r>
      <w:r w:rsidRPr="003C0278">
        <w:rPr>
          <w:color w:val="800080"/>
        </w:rPr>
        <w:t>Victim</w:t>
      </w:r>
      <w:r w:rsidRPr="003C0278">
        <w:rPr>
          <w:color w:val="800080"/>
          <w:spacing w:val="-10"/>
        </w:rPr>
        <w:t xml:space="preserve"> </w:t>
      </w:r>
      <w:r w:rsidRPr="003C0278">
        <w:rPr>
          <w:color w:val="800080"/>
        </w:rPr>
        <w:t>Advocate</w:t>
      </w:r>
      <w:r w:rsidRPr="003C0278">
        <w:rPr>
          <w:color w:val="800080"/>
          <w:spacing w:val="-11"/>
        </w:rPr>
        <w:t xml:space="preserve"> </w:t>
      </w:r>
      <w:r w:rsidRPr="003C0278">
        <w:rPr>
          <w:color w:val="800080"/>
        </w:rPr>
        <w:t>is 620-2828.</w:t>
      </w:r>
      <w:r w:rsidRPr="003C0278">
        <w:rPr>
          <w:color w:val="800080"/>
          <w:spacing w:val="40"/>
        </w:rPr>
        <w:t xml:space="preserve"> </w:t>
      </w:r>
      <w:r w:rsidRPr="003C0278">
        <w:rPr>
          <w:color w:val="800080"/>
        </w:rPr>
        <w:t>The University has established procedures where calls to law enforcement and Victim Advocate are shared to the extent</w:t>
      </w:r>
      <w:r w:rsidRPr="003C0278">
        <w:rPr>
          <w:color w:val="800080"/>
        </w:rPr>
        <w:tab/>
        <w:t>possible, protecting confidentiality when requested, to the Title IX Administrator for monitoring Title IX</w:t>
      </w:r>
      <w:r>
        <w:rPr>
          <w:color w:val="800080"/>
          <w:u w:val="none"/>
        </w:rPr>
        <w:t xml:space="preserve"> </w:t>
      </w:r>
      <w:r>
        <w:rPr>
          <w:color w:val="800080"/>
          <w:spacing w:val="-2"/>
          <w:u w:color="800080"/>
        </w:rPr>
        <w:t>compliance.</w:t>
      </w:r>
    </w:p>
    <w:p w14:paraId="1474FF31" w14:textId="77777777" w:rsidR="008A298B" w:rsidRDefault="008A298B">
      <w:pPr>
        <w:pStyle w:val="BodyText"/>
        <w:rPr>
          <w:sz w:val="16"/>
          <w:u w:val="none"/>
        </w:rPr>
      </w:pPr>
    </w:p>
    <w:p w14:paraId="676EC5E0" w14:textId="77777777" w:rsidR="008A298B" w:rsidRDefault="00143CFB">
      <w:pPr>
        <w:pStyle w:val="BodyText"/>
        <w:tabs>
          <w:tab w:val="left" w:pos="1129"/>
          <w:tab w:val="left" w:pos="9459"/>
        </w:tabs>
        <w:spacing w:before="92"/>
        <w:ind w:left="100" w:right="468"/>
        <w:rPr>
          <w:u w:val="none"/>
        </w:rPr>
      </w:pPr>
      <w:r>
        <w:rPr>
          <w:color w:val="800080"/>
          <w:u w:color="800080"/>
        </w:rPr>
        <w:tab/>
        <w:t>Non-criminal</w:t>
      </w:r>
      <w:r>
        <w:rPr>
          <w:color w:val="800080"/>
          <w:spacing w:val="-4"/>
          <w:u w:color="800080"/>
        </w:rPr>
        <w:t xml:space="preserve"> </w:t>
      </w:r>
      <w:r>
        <w:rPr>
          <w:color w:val="800080"/>
          <w:u w:color="800080"/>
        </w:rPr>
        <w:t>potential</w:t>
      </w:r>
      <w:r>
        <w:rPr>
          <w:color w:val="800080"/>
          <w:spacing w:val="-6"/>
          <w:u w:color="800080"/>
        </w:rPr>
        <w:t xml:space="preserve"> </w:t>
      </w:r>
      <w:r>
        <w:rPr>
          <w:color w:val="800080"/>
          <w:u w:color="800080"/>
        </w:rPr>
        <w:t>or</w:t>
      </w:r>
      <w:r>
        <w:rPr>
          <w:color w:val="800080"/>
          <w:spacing w:val="-5"/>
          <w:u w:color="800080"/>
        </w:rPr>
        <w:t xml:space="preserve"> </w:t>
      </w:r>
      <w:r>
        <w:rPr>
          <w:color w:val="800080"/>
          <w:u w:color="800080"/>
        </w:rPr>
        <w:t>actual</w:t>
      </w:r>
      <w:r>
        <w:rPr>
          <w:color w:val="800080"/>
          <w:spacing w:val="-4"/>
          <w:u w:color="800080"/>
        </w:rPr>
        <w:t xml:space="preserve"> </w:t>
      </w:r>
      <w:r>
        <w:rPr>
          <w:color w:val="800080"/>
          <w:u w:color="800080"/>
        </w:rPr>
        <w:t>violations</w:t>
      </w:r>
      <w:r>
        <w:rPr>
          <w:color w:val="800080"/>
          <w:spacing w:val="-4"/>
          <w:u w:color="800080"/>
        </w:rPr>
        <w:t xml:space="preserve"> </w:t>
      </w:r>
      <w:r>
        <w:rPr>
          <w:color w:val="800080"/>
          <w:u w:color="800080"/>
        </w:rPr>
        <w:t>of</w:t>
      </w:r>
      <w:r>
        <w:rPr>
          <w:color w:val="800080"/>
          <w:spacing w:val="-3"/>
          <w:u w:color="800080"/>
        </w:rPr>
        <w:t xml:space="preserve"> </w:t>
      </w:r>
      <w:r>
        <w:rPr>
          <w:color w:val="800080"/>
          <w:u w:color="800080"/>
        </w:rPr>
        <w:t>this</w:t>
      </w:r>
      <w:r>
        <w:rPr>
          <w:color w:val="800080"/>
          <w:spacing w:val="-4"/>
          <w:u w:color="800080"/>
        </w:rPr>
        <w:t xml:space="preserve"> </w:t>
      </w:r>
      <w:r>
        <w:rPr>
          <w:color w:val="800080"/>
          <w:u w:color="800080"/>
        </w:rPr>
        <w:t>regulation</w:t>
      </w:r>
      <w:r>
        <w:rPr>
          <w:color w:val="800080"/>
          <w:spacing w:val="-3"/>
          <w:u w:color="800080"/>
        </w:rPr>
        <w:t xml:space="preserve"> </w:t>
      </w:r>
      <w:r>
        <w:rPr>
          <w:color w:val="800080"/>
          <w:u w:color="800080"/>
        </w:rPr>
        <w:t>should</w:t>
      </w:r>
      <w:r>
        <w:rPr>
          <w:color w:val="800080"/>
          <w:spacing w:val="-5"/>
          <w:u w:color="800080"/>
        </w:rPr>
        <w:t xml:space="preserve"> </w:t>
      </w:r>
      <w:r>
        <w:rPr>
          <w:color w:val="800080"/>
          <w:u w:color="800080"/>
        </w:rPr>
        <w:t>be</w:t>
      </w:r>
      <w:r>
        <w:rPr>
          <w:color w:val="800080"/>
          <w:spacing w:val="-3"/>
          <w:u w:color="800080"/>
        </w:rPr>
        <w:t xml:space="preserve"> </w:t>
      </w:r>
      <w:r>
        <w:rPr>
          <w:color w:val="800080"/>
          <w:u w:color="800080"/>
        </w:rPr>
        <w:t>reported</w:t>
      </w:r>
      <w:r>
        <w:rPr>
          <w:color w:val="800080"/>
          <w:spacing w:val="-3"/>
          <w:u w:color="800080"/>
        </w:rPr>
        <w:t xml:space="preserve"> </w:t>
      </w:r>
      <w:r>
        <w:rPr>
          <w:color w:val="800080"/>
          <w:u w:color="800080"/>
        </w:rPr>
        <w:t>to</w:t>
      </w:r>
      <w:r>
        <w:rPr>
          <w:color w:val="800080"/>
          <w:u w:val="none"/>
        </w:rPr>
        <w:t xml:space="preserve"> </w:t>
      </w:r>
      <w:r>
        <w:rPr>
          <w:color w:val="800080"/>
          <w:u w:color="800080"/>
        </w:rPr>
        <w:t>the Office of Equal Opportunity and Diversity (EOD).</w:t>
      </w:r>
      <w:r>
        <w:rPr>
          <w:color w:val="800080"/>
          <w:spacing w:val="40"/>
          <w:u w:color="800080"/>
        </w:rPr>
        <w:t xml:space="preserve"> </w:t>
      </w:r>
      <w:r>
        <w:rPr>
          <w:color w:val="800080"/>
          <w:u w:color="800080"/>
        </w:rPr>
        <w:t>The EOD can be reached at</w:t>
      </w:r>
      <w:r>
        <w:rPr>
          <w:color w:val="800080"/>
          <w:u w:color="800080"/>
        </w:rPr>
        <w:tab/>
      </w:r>
    </w:p>
    <w:p w14:paraId="1FAA22BB" w14:textId="77777777" w:rsidR="008A298B" w:rsidRDefault="00143CFB">
      <w:pPr>
        <w:pStyle w:val="BodyText"/>
        <w:tabs>
          <w:tab w:val="left" w:pos="728"/>
        </w:tabs>
        <w:ind w:left="100" w:right="678"/>
        <w:rPr>
          <w:u w:val="none"/>
        </w:rPr>
      </w:pPr>
      <w:r>
        <w:rPr>
          <w:color w:val="800080"/>
          <w:u w:color="800080"/>
        </w:rPr>
        <w:tab/>
        <w:t>620- 2507.</w:t>
      </w:r>
      <w:r>
        <w:rPr>
          <w:color w:val="800080"/>
          <w:spacing w:val="40"/>
          <w:u w:color="800080"/>
        </w:rPr>
        <w:t xml:space="preserve"> </w:t>
      </w:r>
      <w:r>
        <w:rPr>
          <w:color w:val="800080"/>
          <w:u w:color="800080"/>
        </w:rPr>
        <w:t xml:space="preserve">EOD </w:t>
      </w:r>
      <w:proofErr w:type="gramStart"/>
      <w:r>
        <w:rPr>
          <w:color w:val="800080"/>
          <w:u w:color="800080"/>
        </w:rPr>
        <w:t>is located in</w:t>
      </w:r>
      <w:proofErr w:type="gramEnd"/>
      <w:r>
        <w:rPr>
          <w:color w:val="800080"/>
          <w:u w:color="800080"/>
        </w:rPr>
        <w:t xml:space="preserve"> J.J. Daniels Hall in Suite 1201, 1 UNF Drive,</w:t>
      </w:r>
      <w:r>
        <w:rPr>
          <w:color w:val="800080"/>
          <w:u w:val="none"/>
        </w:rPr>
        <w:t xml:space="preserve"> </w:t>
      </w:r>
      <w:r>
        <w:rPr>
          <w:color w:val="800080"/>
          <w:u w:color="800080"/>
        </w:rPr>
        <w:t>Jacksonville, Florida.</w:t>
      </w:r>
      <w:r>
        <w:rPr>
          <w:color w:val="800080"/>
          <w:spacing w:val="40"/>
          <w:u w:color="800080"/>
        </w:rPr>
        <w:t xml:space="preserve"> </w:t>
      </w:r>
      <w:r>
        <w:rPr>
          <w:color w:val="800080"/>
          <w:u w:color="800080"/>
        </w:rPr>
        <w:t>Alleged violations of this regulation, including the actual filing of a</w:t>
      </w:r>
      <w:r>
        <w:rPr>
          <w:color w:val="800080"/>
          <w:spacing w:val="40"/>
          <w:u w:color="800080"/>
        </w:rPr>
        <w:t xml:space="preserve"> </w:t>
      </w:r>
    </w:p>
    <w:p w14:paraId="5D03192D" w14:textId="77777777" w:rsidR="008A298B" w:rsidRDefault="008A298B">
      <w:pPr>
        <w:sectPr w:rsidR="008A298B">
          <w:pgSz w:w="12240" w:h="15840"/>
          <w:pgMar w:top="1340" w:right="1480" w:bottom="1200" w:left="620" w:header="720" w:footer="716" w:gutter="0"/>
          <w:cols w:space="720"/>
        </w:sectPr>
      </w:pPr>
    </w:p>
    <w:p w14:paraId="5AE9CADB" w14:textId="5F3D4814" w:rsidR="008A298B" w:rsidRDefault="003C0278">
      <w:pPr>
        <w:pStyle w:val="BodyText"/>
        <w:tabs>
          <w:tab w:val="left" w:pos="728"/>
          <w:tab w:val="left" w:pos="9459"/>
        </w:tabs>
        <w:spacing w:before="89"/>
        <w:ind w:left="100" w:right="391"/>
        <w:rPr>
          <w:u w:val="none"/>
        </w:rPr>
      </w:pPr>
      <w:r>
        <w:rPr>
          <w:noProof/>
        </w:rPr>
        <w:lastRenderedPageBreak/>
        <mc:AlternateContent>
          <mc:Choice Requires="wps">
            <w:drawing>
              <wp:anchor distT="0" distB="0" distL="114300" distR="114300" simplePos="0" relativeHeight="15777280" behindDoc="0" locked="0" layoutInCell="1" allowOverlap="1" wp14:anchorId="1522F9F3" wp14:editId="7BE00A12">
                <wp:simplePos x="0" y="0"/>
                <wp:positionH relativeFrom="page">
                  <wp:posOffset>342900</wp:posOffset>
                </wp:positionH>
                <wp:positionV relativeFrom="page">
                  <wp:posOffset>914400</wp:posOffset>
                </wp:positionV>
                <wp:extent cx="9525" cy="8280400"/>
                <wp:effectExtent l="0" t="0" r="0" b="0"/>
                <wp:wrapNone/>
                <wp:docPr id="38" name="docshape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280400"/>
                        </a:xfrm>
                        <a:custGeom>
                          <a:avLst/>
                          <a:gdLst>
                            <a:gd name="T0" fmla="+- 0 540 540"/>
                            <a:gd name="T1" fmla="*/ T0 w 15"/>
                            <a:gd name="T2" fmla="+- 0 14479 1440"/>
                            <a:gd name="T3" fmla="*/ 14479 h 13040"/>
                            <a:gd name="T4" fmla="+- 0 554 540"/>
                            <a:gd name="T5" fmla="*/ T4 w 15"/>
                            <a:gd name="T6" fmla="+- 0 13445 1440"/>
                            <a:gd name="T7" fmla="*/ 13445 h 13040"/>
                            <a:gd name="T8" fmla="+- 0 540 540"/>
                            <a:gd name="T9" fmla="*/ T8 w 15"/>
                            <a:gd name="T10" fmla="+- 0 14066 1440"/>
                            <a:gd name="T11" fmla="*/ 14066 h 13040"/>
                            <a:gd name="T12" fmla="+- 0 554 540"/>
                            <a:gd name="T13" fmla="*/ T12 w 15"/>
                            <a:gd name="T14" fmla="+- 0 13445 1440"/>
                            <a:gd name="T15" fmla="*/ 13445 h 13040"/>
                            <a:gd name="T16" fmla="+- 0 554 540"/>
                            <a:gd name="T17" fmla="*/ T16 w 15"/>
                            <a:gd name="T18" fmla="+- 0 13445 1440"/>
                            <a:gd name="T19" fmla="*/ 13445 h 13040"/>
                            <a:gd name="T20" fmla="+- 0 540 540"/>
                            <a:gd name="T21" fmla="*/ T20 w 15"/>
                            <a:gd name="T22" fmla="+- 0 12617 1440"/>
                            <a:gd name="T23" fmla="*/ 12617 h 13040"/>
                            <a:gd name="T24" fmla="+- 0 554 540"/>
                            <a:gd name="T25" fmla="*/ T24 w 15"/>
                            <a:gd name="T26" fmla="+- 0 13238 1440"/>
                            <a:gd name="T27" fmla="*/ 13238 h 13040"/>
                            <a:gd name="T28" fmla="+- 0 554 540"/>
                            <a:gd name="T29" fmla="*/ T28 w 15"/>
                            <a:gd name="T30" fmla="+- 0 12410 1440"/>
                            <a:gd name="T31" fmla="*/ 12410 h 13040"/>
                            <a:gd name="T32" fmla="+- 0 554 540"/>
                            <a:gd name="T33" fmla="*/ T32 w 15"/>
                            <a:gd name="T34" fmla="+- 0 12410 1440"/>
                            <a:gd name="T35" fmla="*/ 12410 h 13040"/>
                            <a:gd name="T36" fmla="+- 0 540 540"/>
                            <a:gd name="T37" fmla="*/ T36 w 15"/>
                            <a:gd name="T38" fmla="+- 0 11789 1440"/>
                            <a:gd name="T39" fmla="*/ 11789 h 13040"/>
                            <a:gd name="T40" fmla="+- 0 554 540"/>
                            <a:gd name="T41" fmla="*/ T40 w 15"/>
                            <a:gd name="T42" fmla="+- 0 11995 1440"/>
                            <a:gd name="T43" fmla="*/ 11995 h 13040"/>
                            <a:gd name="T44" fmla="+- 0 540 540"/>
                            <a:gd name="T45" fmla="*/ T44 w 15"/>
                            <a:gd name="T46" fmla="+- 0 10961 1440"/>
                            <a:gd name="T47" fmla="*/ 10961 h 13040"/>
                            <a:gd name="T48" fmla="+- 0 554 540"/>
                            <a:gd name="T49" fmla="*/ T48 w 15"/>
                            <a:gd name="T50" fmla="+- 0 11582 1440"/>
                            <a:gd name="T51" fmla="*/ 11582 h 13040"/>
                            <a:gd name="T52" fmla="+- 0 554 540"/>
                            <a:gd name="T53" fmla="*/ T52 w 15"/>
                            <a:gd name="T54" fmla="+- 0 10754 1440"/>
                            <a:gd name="T55" fmla="*/ 10754 h 13040"/>
                            <a:gd name="T56" fmla="+- 0 554 540"/>
                            <a:gd name="T57" fmla="*/ T56 w 15"/>
                            <a:gd name="T58" fmla="+- 0 10754 1440"/>
                            <a:gd name="T59" fmla="*/ 10754 h 13040"/>
                            <a:gd name="T60" fmla="+- 0 540 540"/>
                            <a:gd name="T61" fmla="*/ T60 w 15"/>
                            <a:gd name="T62" fmla="+- 0 10339 1440"/>
                            <a:gd name="T63" fmla="*/ 10339 h 13040"/>
                            <a:gd name="T64" fmla="+- 0 554 540"/>
                            <a:gd name="T65" fmla="*/ T64 w 15"/>
                            <a:gd name="T66" fmla="+- 0 10548 1440"/>
                            <a:gd name="T67" fmla="*/ 10548 h 13040"/>
                            <a:gd name="T68" fmla="+- 0 554 540"/>
                            <a:gd name="T69" fmla="*/ T68 w 15"/>
                            <a:gd name="T70" fmla="+- 0 9098 1440"/>
                            <a:gd name="T71" fmla="*/ 9098 h 13040"/>
                            <a:gd name="T72" fmla="+- 0 540 540"/>
                            <a:gd name="T73" fmla="*/ T72 w 15"/>
                            <a:gd name="T74" fmla="+- 0 9720 1440"/>
                            <a:gd name="T75" fmla="*/ 9720 h 13040"/>
                            <a:gd name="T76" fmla="+- 0 554 540"/>
                            <a:gd name="T77" fmla="*/ T76 w 15"/>
                            <a:gd name="T78" fmla="+- 0 9511 1440"/>
                            <a:gd name="T79" fmla="*/ 9511 h 13040"/>
                            <a:gd name="T80" fmla="+- 0 540 540"/>
                            <a:gd name="T81" fmla="*/ T80 w 15"/>
                            <a:gd name="T82" fmla="+- 0 8477 1440"/>
                            <a:gd name="T83" fmla="*/ 8477 h 13040"/>
                            <a:gd name="T84" fmla="+- 0 554 540"/>
                            <a:gd name="T85" fmla="*/ T84 w 15"/>
                            <a:gd name="T86" fmla="+- 0 9098 1440"/>
                            <a:gd name="T87" fmla="*/ 9098 h 13040"/>
                            <a:gd name="T88" fmla="+- 0 554 540"/>
                            <a:gd name="T89" fmla="*/ T88 w 15"/>
                            <a:gd name="T90" fmla="+- 0 8270 1440"/>
                            <a:gd name="T91" fmla="*/ 8270 h 13040"/>
                            <a:gd name="T92" fmla="+- 0 554 540"/>
                            <a:gd name="T93" fmla="*/ T92 w 15"/>
                            <a:gd name="T94" fmla="+- 0 8270 1440"/>
                            <a:gd name="T95" fmla="*/ 8270 h 13040"/>
                            <a:gd name="T96" fmla="+- 0 540 540"/>
                            <a:gd name="T97" fmla="*/ T96 w 15"/>
                            <a:gd name="T98" fmla="+- 0 7858 1440"/>
                            <a:gd name="T99" fmla="*/ 7858 h 13040"/>
                            <a:gd name="T100" fmla="+- 0 554 540"/>
                            <a:gd name="T101" fmla="*/ T100 w 15"/>
                            <a:gd name="T102" fmla="+- 0 8064 1440"/>
                            <a:gd name="T103" fmla="*/ 8064 h 13040"/>
                            <a:gd name="T104" fmla="+- 0 554 540"/>
                            <a:gd name="T105" fmla="*/ T104 w 15"/>
                            <a:gd name="T106" fmla="+- 0 6614 1440"/>
                            <a:gd name="T107" fmla="*/ 6614 h 13040"/>
                            <a:gd name="T108" fmla="+- 0 540 540"/>
                            <a:gd name="T109" fmla="*/ T108 w 15"/>
                            <a:gd name="T110" fmla="+- 0 7236 1440"/>
                            <a:gd name="T111" fmla="*/ 7236 h 13040"/>
                            <a:gd name="T112" fmla="+- 0 554 540"/>
                            <a:gd name="T113" fmla="*/ T112 w 15"/>
                            <a:gd name="T114" fmla="+- 0 7030 1440"/>
                            <a:gd name="T115" fmla="*/ 7030 h 13040"/>
                            <a:gd name="T116" fmla="+- 0 540 540"/>
                            <a:gd name="T117" fmla="*/ T116 w 15"/>
                            <a:gd name="T118" fmla="+- 0 6408 1440"/>
                            <a:gd name="T119" fmla="*/ 6408 h 13040"/>
                            <a:gd name="T120" fmla="+- 0 554 540"/>
                            <a:gd name="T121" fmla="*/ T120 w 15"/>
                            <a:gd name="T122" fmla="+- 0 5786 1440"/>
                            <a:gd name="T123" fmla="*/ 5786 h 13040"/>
                            <a:gd name="T124" fmla="+- 0 540 540"/>
                            <a:gd name="T125" fmla="*/ T124 w 15"/>
                            <a:gd name="T126" fmla="+- 0 6408 1440"/>
                            <a:gd name="T127" fmla="*/ 6408 h 13040"/>
                            <a:gd name="T128" fmla="+- 0 554 540"/>
                            <a:gd name="T129" fmla="*/ T128 w 15"/>
                            <a:gd name="T130" fmla="+- 0 5786 1440"/>
                            <a:gd name="T131" fmla="*/ 5786 h 13040"/>
                            <a:gd name="T132" fmla="+- 0 540 540"/>
                            <a:gd name="T133" fmla="*/ T132 w 15"/>
                            <a:gd name="T134" fmla="+- 0 5510 1440"/>
                            <a:gd name="T135" fmla="*/ 5510 h 13040"/>
                            <a:gd name="T136" fmla="+- 0 554 540"/>
                            <a:gd name="T137" fmla="*/ T136 w 15"/>
                            <a:gd name="T138" fmla="+- 0 5510 1440"/>
                            <a:gd name="T139" fmla="*/ 5510 h 13040"/>
                            <a:gd name="T140" fmla="+- 0 554 540"/>
                            <a:gd name="T141" fmla="*/ T140 w 15"/>
                            <a:gd name="T142" fmla="+- 0 4130 1440"/>
                            <a:gd name="T143" fmla="*/ 4130 h 13040"/>
                            <a:gd name="T144" fmla="+- 0 540 540"/>
                            <a:gd name="T145" fmla="*/ T144 w 15"/>
                            <a:gd name="T146" fmla="+- 0 4682 1440"/>
                            <a:gd name="T147" fmla="*/ 4682 h 13040"/>
                            <a:gd name="T148" fmla="+- 0 554 540"/>
                            <a:gd name="T149" fmla="*/ T148 w 15"/>
                            <a:gd name="T150" fmla="+- 0 4682 1440"/>
                            <a:gd name="T151" fmla="*/ 4682 h 13040"/>
                            <a:gd name="T152" fmla="+- 0 540 540"/>
                            <a:gd name="T153" fmla="*/ T152 w 15"/>
                            <a:gd name="T154" fmla="+- 0 3578 1440"/>
                            <a:gd name="T155" fmla="*/ 3578 h 13040"/>
                            <a:gd name="T156" fmla="+- 0 554 540"/>
                            <a:gd name="T157" fmla="*/ T156 w 15"/>
                            <a:gd name="T158" fmla="+- 0 4130 1440"/>
                            <a:gd name="T159" fmla="*/ 4130 h 13040"/>
                            <a:gd name="T160" fmla="+- 0 554 540"/>
                            <a:gd name="T161" fmla="*/ T160 w 15"/>
                            <a:gd name="T162" fmla="+- 0 3096 1440"/>
                            <a:gd name="T163" fmla="*/ 3096 h 13040"/>
                            <a:gd name="T164" fmla="+- 0 554 540"/>
                            <a:gd name="T165" fmla="*/ T164 w 15"/>
                            <a:gd name="T166" fmla="+- 0 3578 1440"/>
                            <a:gd name="T167" fmla="*/ 3578 h 13040"/>
                            <a:gd name="T168" fmla="+- 0 540 540"/>
                            <a:gd name="T169" fmla="*/ T168 w 15"/>
                            <a:gd name="T170" fmla="+- 0 2268 1440"/>
                            <a:gd name="T171" fmla="*/ 2268 h 13040"/>
                            <a:gd name="T172" fmla="+- 0 540 540"/>
                            <a:gd name="T173" fmla="*/ T172 w 15"/>
                            <a:gd name="T174" fmla="+- 0 3096 1440"/>
                            <a:gd name="T175" fmla="*/ 3096 h 13040"/>
                            <a:gd name="T176" fmla="+- 0 554 540"/>
                            <a:gd name="T177" fmla="*/ T176 w 15"/>
                            <a:gd name="T178" fmla="+- 0 2544 1440"/>
                            <a:gd name="T179" fmla="*/ 2544 h 13040"/>
                            <a:gd name="T180" fmla="+- 0 540 540"/>
                            <a:gd name="T181" fmla="*/ T180 w 15"/>
                            <a:gd name="T182" fmla="+- 0 1716 1440"/>
                            <a:gd name="T183" fmla="*/ 1716 h 13040"/>
                            <a:gd name="T184" fmla="+- 0 554 540"/>
                            <a:gd name="T185" fmla="*/ T184 w 15"/>
                            <a:gd name="T186" fmla="+- 0 2268 1440"/>
                            <a:gd name="T187" fmla="*/ 2268 h 13040"/>
                            <a:gd name="T188" fmla="+- 0 554 540"/>
                            <a:gd name="T189" fmla="*/ T188 w 15"/>
                            <a:gd name="T190" fmla="+- 0 1440 1440"/>
                            <a:gd name="T191" fmla="*/ 1440 h 130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5" h="13040">
                              <a:moveTo>
                                <a:pt x="14" y="12626"/>
                              </a:moveTo>
                              <a:lnTo>
                                <a:pt x="0" y="12626"/>
                              </a:lnTo>
                              <a:lnTo>
                                <a:pt x="0" y="12833"/>
                              </a:lnTo>
                              <a:lnTo>
                                <a:pt x="0" y="13039"/>
                              </a:lnTo>
                              <a:lnTo>
                                <a:pt x="14" y="13039"/>
                              </a:lnTo>
                              <a:lnTo>
                                <a:pt x="14" y="12833"/>
                              </a:lnTo>
                              <a:lnTo>
                                <a:pt x="14" y="12626"/>
                              </a:lnTo>
                              <a:close/>
                              <a:moveTo>
                                <a:pt x="14" y="12005"/>
                              </a:moveTo>
                              <a:lnTo>
                                <a:pt x="0" y="12005"/>
                              </a:lnTo>
                              <a:lnTo>
                                <a:pt x="0" y="12211"/>
                              </a:lnTo>
                              <a:lnTo>
                                <a:pt x="0" y="12420"/>
                              </a:lnTo>
                              <a:lnTo>
                                <a:pt x="0" y="12626"/>
                              </a:lnTo>
                              <a:lnTo>
                                <a:pt x="14" y="12626"/>
                              </a:lnTo>
                              <a:lnTo>
                                <a:pt x="14" y="12420"/>
                              </a:lnTo>
                              <a:lnTo>
                                <a:pt x="14" y="12211"/>
                              </a:lnTo>
                              <a:lnTo>
                                <a:pt x="14" y="12005"/>
                              </a:lnTo>
                              <a:close/>
                              <a:moveTo>
                                <a:pt x="14" y="11798"/>
                              </a:moveTo>
                              <a:lnTo>
                                <a:pt x="0" y="11798"/>
                              </a:lnTo>
                              <a:lnTo>
                                <a:pt x="0" y="12005"/>
                              </a:lnTo>
                              <a:lnTo>
                                <a:pt x="14" y="12005"/>
                              </a:lnTo>
                              <a:lnTo>
                                <a:pt x="14" y="11798"/>
                              </a:lnTo>
                              <a:close/>
                              <a:moveTo>
                                <a:pt x="14" y="10970"/>
                              </a:moveTo>
                              <a:lnTo>
                                <a:pt x="0" y="10970"/>
                              </a:lnTo>
                              <a:lnTo>
                                <a:pt x="0" y="11177"/>
                              </a:lnTo>
                              <a:lnTo>
                                <a:pt x="0" y="11383"/>
                              </a:lnTo>
                              <a:lnTo>
                                <a:pt x="0" y="11592"/>
                              </a:lnTo>
                              <a:lnTo>
                                <a:pt x="0" y="11798"/>
                              </a:lnTo>
                              <a:lnTo>
                                <a:pt x="14" y="11798"/>
                              </a:lnTo>
                              <a:lnTo>
                                <a:pt x="14" y="11592"/>
                              </a:lnTo>
                              <a:lnTo>
                                <a:pt x="14" y="11383"/>
                              </a:lnTo>
                              <a:lnTo>
                                <a:pt x="14" y="11177"/>
                              </a:lnTo>
                              <a:lnTo>
                                <a:pt x="14" y="10970"/>
                              </a:lnTo>
                              <a:close/>
                              <a:moveTo>
                                <a:pt x="14" y="10764"/>
                              </a:moveTo>
                              <a:lnTo>
                                <a:pt x="0" y="10764"/>
                              </a:lnTo>
                              <a:lnTo>
                                <a:pt x="0" y="10970"/>
                              </a:lnTo>
                              <a:lnTo>
                                <a:pt x="14" y="10970"/>
                              </a:lnTo>
                              <a:lnTo>
                                <a:pt x="14" y="10764"/>
                              </a:lnTo>
                              <a:close/>
                              <a:moveTo>
                                <a:pt x="14" y="10142"/>
                              </a:moveTo>
                              <a:lnTo>
                                <a:pt x="0" y="10142"/>
                              </a:lnTo>
                              <a:lnTo>
                                <a:pt x="0" y="10349"/>
                              </a:lnTo>
                              <a:lnTo>
                                <a:pt x="0" y="10555"/>
                              </a:lnTo>
                              <a:lnTo>
                                <a:pt x="0" y="10764"/>
                              </a:lnTo>
                              <a:lnTo>
                                <a:pt x="14" y="10764"/>
                              </a:lnTo>
                              <a:lnTo>
                                <a:pt x="14" y="10555"/>
                              </a:lnTo>
                              <a:lnTo>
                                <a:pt x="14" y="10349"/>
                              </a:lnTo>
                              <a:lnTo>
                                <a:pt x="14" y="10142"/>
                              </a:lnTo>
                              <a:close/>
                              <a:moveTo>
                                <a:pt x="14" y="9521"/>
                              </a:moveTo>
                              <a:lnTo>
                                <a:pt x="0" y="9521"/>
                              </a:lnTo>
                              <a:lnTo>
                                <a:pt x="0" y="9727"/>
                              </a:lnTo>
                              <a:lnTo>
                                <a:pt x="0" y="9936"/>
                              </a:lnTo>
                              <a:lnTo>
                                <a:pt x="0" y="10142"/>
                              </a:lnTo>
                              <a:lnTo>
                                <a:pt x="14" y="10142"/>
                              </a:lnTo>
                              <a:lnTo>
                                <a:pt x="14" y="9936"/>
                              </a:lnTo>
                              <a:lnTo>
                                <a:pt x="14" y="9727"/>
                              </a:lnTo>
                              <a:lnTo>
                                <a:pt x="14" y="9521"/>
                              </a:lnTo>
                              <a:close/>
                              <a:moveTo>
                                <a:pt x="14" y="9314"/>
                              </a:moveTo>
                              <a:lnTo>
                                <a:pt x="0" y="9314"/>
                              </a:lnTo>
                              <a:lnTo>
                                <a:pt x="0" y="9521"/>
                              </a:lnTo>
                              <a:lnTo>
                                <a:pt x="14" y="9521"/>
                              </a:lnTo>
                              <a:lnTo>
                                <a:pt x="14" y="9314"/>
                              </a:lnTo>
                              <a:close/>
                              <a:moveTo>
                                <a:pt x="14" y="8486"/>
                              </a:moveTo>
                              <a:lnTo>
                                <a:pt x="0" y="8486"/>
                              </a:lnTo>
                              <a:lnTo>
                                <a:pt x="0" y="8693"/>
                              </a:lnTo>
                              <a:lnTo>
                                <a:pt x="0" y="8899"/>
                              </a:lnTo>
                              <a:lnTo>
                                <a:pt x="0" y="9108"/>
                              </a:lnTo>
                              <a:lnTo>
                                <a:pt x="0" y="9314"/>
                              </a:lnTo>
                              <a:lnTo>
                                <a:pt x="14" y="9314"/>
                              </a:lnTo>
                              <a:lnTo>
                                <a:pt x="14" y="9108"/>
                              </a:lnTo>
                              <a:lnTo>
                                <a:pt x="14" y="8899"/>
                              </a:lnTo>
                              <a:lnTo>
                                <a:pt x="14" y="8693"/>
                              </a:lnTo>
                              <a:lnTo>
                                <a:pt x="14" y="8486"/>
                              </a:lnTo>
                              <a:close/>
                              <a:moveTo>
                                <a:pt x="14" y="7658"/>
                              </a:moveTo>
                              <a:lnTo>
                                <a:pt x="0" y="7658"/>
                              </a:lnTo>
                              <a:lnTo>
                                <a:pt x="0" y="7865"/>
                              </a:lnTo>
                              <a:lnTo>
                                <a:pt x="0" y="8071"/>
                              </a:lnTo>
                              <a:lnTo>
                                <a:pt x="0" y="8280"/>
                              </a:lnTo>
                              <a:lnTo>
                                <a:pt x="0" y="8486"/>
                              </a:lnTo>
                              <a:lnTo>
                                <a:pt x="14" y="8486"/>
                              </a:lnTo>
                              <a:lnTo>
                                <a:pt x="14" y="8280"/>
                              </a:lnTo>
                              <a:lnTo>
                                <a:pt x="14" y="8071"/>
                              </a:lnTo>
                              <a:lnTo>
                                <a:pt x="14" y="7865"/>
                              </a:lnTo>
                              <a:lnTo>
                                <a:pt x="14" y="7658"/>
                              </a:lnTo>
                              <a:close/>
                              <a:moveTo>
                                <a:pt x="14" y="7037"/>
                              </a:moveTo>
                              <a:lnTo>
                                <a:pt x="0" y="7037"/>
                              </a:lnTo>
                              <a:lnTo>
                                <a:pt x="0" y="7243"/>
                              </a:lnTo>
                              <a:lnTo>
                                <a:pt x="0" y="7452"/>
                              </a:lnTo>
                              <a:lnTo>
                                <a:pt x="0" y="7658"/>
                              </a:lnTo>
                              <a:lnTo>
                                <a:pt x="14" y="7658"/>
                              </a:lnTo>
                              <a:lnTo>
                                <a:pt x="14" y="7452"/>
                              </a:lnTo>
                              <a:lnTo>
                                <a:pt x="14" y="7243"/>
                              </a:lnTo>
                              <a:lnTo>
                                <a:pt x="14" y="7037"/>
                              </a:lnTo>
                              <a:close/>
                              <a:moveTo>
                                <a:pt x="14" y="6830"/>
                              </a:moveTo>
                              <a:lnTo>
                                <a:pt x="0" y="6830"/>
                              </a:lnTo>
                              <a:lnTo>
                                <a:pt x="0" y="7037"/>
                              </a:lnTo>
                              <a:lnTo>
                                <a:pt x="14" y="7037"/>
                              </a:lnTo>
                              <a:lnTo>
                                <a:pt x="14" y="6830"/>
                              </a:lnTo>
                              <a:close/>
                              <a:moveTo>
                                <a:pt x="14" y="6002"/>
                              </a:moveTo>
                              <a:lnTo>
                                <a:pt x="0" y="6002"/>
                              </a:lnTo>
                              <a:lnTo>
                                <a:pt x="0" y="6209"/>
                              </a:lnTo>
                              <a:lnTo>
                                <a:pt x="0" y="6418"/>
                              </a:lnTo>
                              <a:lnTo>
                                <a:pt x="0" y="6624"/>
                              </a:lnTo>
                              <a:lnTo>
                                <a:pt x="0" y="6830"/>
                              </a:lnTo>
                              <a:lnTo>
                                <a:pt x="14" y="6830"/>
                              </a:lnTo>
                              <a:lnTo>
                                <a:pt x="14" y="6624"/>
                              </a:lnTo>
                              <a:lnTo>
                                <a:pt x="14" y="6418"/>
                              </a:lnTo>
                              <a:lnTo>
                                <a:pt x="14" y="6209"/>
                              </a:lnTo>
                              <a:lnTo>
                                <a:pt x="14" y="6002"/>
                              </a:lnTo>
                              <a:close/>
                              <a:moveTo>
                                <a:pt x="14" y="5174"/>
                              </a:moveTo>
                              <a:lnTo>
                                <a:pt x="0" y="5174"/>
                              </a:lnTo>
                              <a:lnTo>
                                <a:pt x="0" y="5381"/>
                              </a:lnTo>
                              <a:lnTo>
                                <a:pt x="0" y="5590"/>
                              </a:lnTo>
                              <a:lnTo>
                                <a:pt x="0" y="5796"/>
                              </a:lnTo>
                              <a:lnTo>
                                <a:pt x="0" y="6002"/>
                              </a:lnTo>
                              <a:lnTo>
                                <a:pt x="14" y="6002"/>
                              </a:lnTo>
                              <a:lnTo>
                                <a:pt x="14" y="5796"/>
                              </a:lnTo>
                              <a:lnTo>
                                <a:pt x="14" y="5590"/>
                              </a:lnTo>
                              <a:lnTo>
                                <a:pt x="14" y="5381"/>
                              </a:lnTo>
                              <a:lnTo>
                                <a:pt x="14" y="5174"/>
                              </a:lnTo>
                              <a:close/>
                              <a:moveTo>
                                <a:pt x="14" y="4968"/>
                              </a:moveTo>
                              <a:lnTo>
                                <a:pt x="0" y="4968"/>
                              </a:lnTo>
                              <a:lnTo>
                                <a:pt x="0" y="5174"/>
                              </a:lnTo>
                              <a:lnTo>
                                <a:pt x="14" y="5174"/>
                              </a:lnTo>
                              <a:lnTo>
                                <a:pt x="14" y="4968"/>
                              </a:lnTo>
                              <a:close/>
                              <a:moveTo>
                                <a:pt x="14" y="4346"/>
                              </a:moveTo>
                              <a:lnTo>
                                <a:pt x="0" y="4346"/>
                              </a:lnTo>
                              <a:lnTo>
                                <a:pt x="0" y="4553"/>
                              </a:lnTo>
                              <a:lnTo>
                                <a:pt x="0" y="4762"/>
                              </a:lnTo>
                              <a:lnTo>
                                <a:pt x="0" y="4968"/>
                              </a:lnTo>
                              <a:lnTo>
                                <a:pt x="14" y="4968"/>
                              </a:lnTo>
                              <a:lnTo>
                                <a:pt x="14" y="4762"/>
                              </a:lnTo>
                              <a:lnTo>
                                <a:pt x="14" y="4553"/>
                              </a:lnTo>
                              <a:lnTo>
                                <a:pt x="14" y="4346"/>
                              </a:lnTo>
                              <a:close/>
                              <a:moveTo>
                                <a:pt x="14" y="3518"/>
                              </a:moveTo>
                              <a:lnTo>
                                <a:pt x="0" y="3518"/>
                              </a:lnTo>
                              <a:lnTo>
                                <a:pt x="0" y="3794"/>
                              </a:lnTo>
                              <a:lnTo>
                                <a:pt x="0" y="4070"/>
                              </a:lnTo>
                              <a:lnTo>
                                <a:pt x="0" y="4346"/>
                              </a:lnTo>
                              <a:lnTo>
                                <a:pt x="14" y="4346"/>
                              </a:lnTo>
                              <a:lnTo>
                                <a:pt x="14" y="4070"/>
                              </a:lnTo>
                              <a:lnTo>
                                <a:pt x="14" y="3794"/>
                              </a:lnTo>
                              <a:lnTo>
                                <a:pt x="14" y="3518"/>
                              </a:lnTo>
                              <a:close/>
                              <a:moveTo>
                                <a:pt x="14" y="2690"/>
                              </a:moveTo>
                              <a:lnTo>
                                <a:pt x="0" y="2690"/>
                              </a:lnTo>
                              <a:lnTo>
                                <a:pt x="0" y="2966"/>
                              </a:lnTo>
                              <a:lnTo>
                                <a:pt x="0" y="3242"/>
                              </a:lnTo>
                              <a:lnTo>
                                <a:pt x="0" y="3518"/>
                              </a:lnTo>
                              <a:lnTo>
                                <a:pt x="14" y="3518"/>
                              </a:lnTo>
                              <a:lnTo>
                                <a:pt x="14" y="3242"/>
                              </a:lnTo>
                              <a:lnTo>
                                <a:pt x="14" y="2966"/>
                              </a:lnTo>
                              <a:lnTo>
                                <a:pt x="14" y="2690"/>
                              </a:lnTo>
                              <a:close/>
                              <a:moveTo>
                                <a:pt x="14" y="2138"/>
                              </a:moveTo>
                              <a:lnTo>
                                <a:pt x="0" y="2138"/>
                              </a:lnTo>
                              <a:lnTo>
                                <a:pt x="0" y="2414"/>
                              </a:lnTo>
                              <a:lnTo>
                                <a:pt x="0" y="2690"/>
                              </a:lnTo>
                              <a:lnTo>
                                <a:pt x="14" y="2690"/>
                              </a:lnTo>
                              <a:lnTo>
                                <a:pt x="14" y="2414"/>
                              </a:lnTo>
                              <a:lnTo>
                                <a:pt x="14" y="2138"/>
                              </a:lnTo>
                              <a:close/>
                              <a:moveTo>
                                <a:pt x="14" y="1656"/>
                              </a:moveTo>
                              <a:lnTo>
                                <a:pt x="0" y="1656"/>
                              </a:lnTo>
                              <a:lnTo>
                                <a:pt x="0" y="1932"/>
                              </a:lnTo>
                              <a:lnTo>
                                <a:pt x="0" y="2138"/>
                              </a:lnTo>
                              <a:lnTo>
                                <a:pt x="14" y="213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6D6086" id="docshape123" o:spid="_x0000_s1026" alt="&quot;&quot;" style="position:absolute;margin-left:27pt;margin-top:1in;width:.75pt;height:652pt;z-index:1577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3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" path="m14,12626r-14,l,12833r,206l14,13039r,-206l14,12626xm14,12005r-14,l,12211r,209l,12626r14,l14,12420r,-209l14,12005xm14,11798r-14,l,12005r14,l14,11798xm14,10970r-14,l,11177r,206l,11592r,206l14,11798r,-206l14,11383r,-206l14,10970xm14,10764r-14,l,10970r14,l14,10764xm14,10142r-14,l,10349r,206l,10764r14,l14,10555r,-206l14,10142xm14,9521r-14,l,9727r,209l,10142r14,l14,9936r,-209l14,9521xm14,9314r-14,l,9521r14,l14,9314xm14,8486r-14,l,8693r,206l,9108r,206l14,9314r,-206l14,8899r,-206l14,8486xm14,7658r-14,l,7865r,206l,8280r,206l14,8486r,-206l14,8071r,-206l14,7658xm14,7037r-14,l,7243r,209l,7658r14,l14,7452r,-209l14,7037xm14,6830r-14,l,7037r14,l14,6830xm14,6002r-14,l,6209r,209l,6624r,206l14,6830r,-206l14,6418r,-209l14,6002xm14,5174r-14,l,5381r,209l,5796r,206l14,6002r,-206l14,5590r,-209l14,5174xm14,4968r-14,l,5174r14,l14,4968xm14,4346r-14,l,4553r,209l,4968r14,l14,4762r,-209l14,4346xm14,3518r-14,l,3794r,276l,4346r14,l14,4070r,-276l14,3518xm14,2690r-14,l,2966r,276l,3518r14,l14,3242r,-276l14,2690xm14,2138r-14,l,2414r,276l14,2690r,-276l14,2138xm14,1656r-14,l,1932r,206l14,2138r,-206l14,1656xm14,828l,828r,276l,1380r,276l14,1656r,-276l14,1104r,-276xm14,l,,,276,,552,,828r14,l14,552r,-276l14,xe" fillcolor="black" stroked="f">
                <v:path arrowok="t" o:connecttype="custom" o:connectlocs="0,9194165;8890,8537575;0,8931910;8890,8537575;8890,8537575;0,8011795;8890,8406130;8890,7880350;8890,7880350;0,7486015;8890,7616825;0,6960235;8890,7354570;8890,6828790;8890,6828790;0,6565265;8890,6697980;8890,5777230;0,6172200;8890,6039485;0,5382895;8890,5777230;8890,5251450;8890,5251450;0,4989830;8890,5120640;8890,4199890;0,4594860;8890,4464050;0,4069080;8890,3674110;0,4069080;8890,3674110;0,3498850;8890,3498850;8890,2622550;0,2973070;8890,2973070;0,2272030;8890,2622550;8890,1965960;8890,2272030;0,1440180;0,1965960;8890,1615440;0,1089660;8890,1440180;8890,914400" o:connectangles="0,0,0,0,0,0,0,0,0,0,0,0,0,0,0,0,0,0,0,0,0,0,0,0,0,0,0,0,0,0,0,0,0,0,0,0,0,0,0,0,0,0,0,0,0,0,0,0"/>
                <w10:wrap anchorx="page" anchory="page"/>
              </v:shape>
            </w:pict>
          </mc:Fallback>
        </mc:AlternateContent>
      </w:r>
      <w:r w:rsidR="00143CFB">
        <w:rPr>
          <w:color w:val="800080"/>
          <w:u w:color="800080"/>
        </w:rPr>
        <w:tab/>
        <w:t>complaint of sexual misconduct, will be addressed by the EOD Director/Title IX</w:t>
      </w:r>
      <w:r w:rsidR="00143CFB">
        <w:rPr>
          <w:color w:val="800080"/>
          <w:u w:val="none"/>
        </w:rPr>
        <w:t xml:space="preserve"> </w:t>
      </w:r>
      <w:r w:rsidR="00143CFB">
        <w:rPr>
          <w:color w:val="800080"/>
          <w:u w:color="800080"/>
        </w:rPr>
        <w:t>Administrator in accordance with the Non-Discrimination EOD Complaint and</w:t>
      </w:r>
      <w:r w:rsidR="00143CFB">
        <w:rPr>
          <w:color w:val="800080"/>
          <w:u w:color="800080"/>
        </w:rPr>
        <w:tab/>
      </w:r>
      <w:r w:rsidR="00143CFB">
        <w:rPr>
          <w:color w:val="800080"/>
          <w:u w:val="none"/>
        </w:rPr>
        <w:t xml:space="preserve"> </w:t>
      </w:r>
      <w:r w:rsidR="00143CFB">
        <w:rPr>
          <w:color w:val="800080"/>
          <w:u w:color="800080"/>
        </w:rPr>
        <w:t>Investigation</w:t>
      </w:r>
      <w:r w:rsidR="00143CFB">
        <w:rPr>
          <w:color w:val="800080"/>
          <w:spacing w:val="-2"/>
          <w:u w:color="800080"/>
        </w:rPr>
        <w:t xml:space="preserve"> </w:t>
      </w:r>
      <w:r w:rsidR="00143CFB">
        <w:rPr>
          <w:color w:val="800080"/>
          <w:u w:color="800080"/>
        </w:rPr>
        <w:t>Procedure,</w:t>
      </w:r>
      <w:r w:rsidR="00143CFB">
        <w:rPr>
          <w:color w:val="800080"/>
          <w:spacing w:val="-3"/>
          <w:u w:color="800080"/>
        </w:rPr>
        <w:t xml:space="preserve"> </w:t>
      </w:r>
      <w:r w:rsidR="00143CFB">
        <w:rPr>
          <w:color w:val="800080"/>
          <w:u w:color="800080"/>
        </w:rPr>
        <w:t>which</w:t>
      </w:r>
      <w:r w:rsidR="00143CFB">
        <w:rPr>
          <w:color w:val="800080"/>
          <w:spacing w:val="-2"/>
          <w:u w:color="800080"/>
        </w:rPr>
        <w:t xml:space="preserve"> </w:t>
      </w:r>
      <w:r w:rsidR="00143CFB">
        <w:rPr>
          <w:color w:val="800080"/>
          <w:u w:color="800080"/>
        </w:rPr>
        <w:t>can</w:t>
      </w:r>
      <w:r w:rsidR="00143CFB">
        <w:rPr>
          <w:color w:val="800080"/>
          <w:spacing w:val="-4"/>
          <w:u w:color="800080"/>
        </w:rPr>
        <w:t xml:space="preserve"> </w:t>
      </w:r>
      <w:r w:rsidR="00143CFB">
        <w:rPr>
          <w:color w:val="800080"/>
          <w:u w:color="800080"/>
        </w:rPr>
        <w:t>be</w:t>
      </w:r>
      <w:r w:rsidR="00143CFB">
        <w:rPr>
          <w:color w:val="800080"/>
          <w:spacing w:val="-4"/>
          <w:u w:color="800080"/>
        </w:rPr>
        <w:t xml:space="preserve"> </w:t>
      </w:r>
      <w:r w:rsidR="00143CFB">
        <w:rPr>
          <w:color w:val="800080"/>
          <w:u w:color="800080"/>
        </w:rPr>
        <w:t>found</w:t>
      </w:r>
      <w:r w:rsidR="00143CFB">
        <w:rPr>
          <w:color w:val="800080"/>
          <w:spacing w:val="-2"/>
          <w:u w:color="800080"/>
        </w:rPr>
        <w:t xml:space="preserve"> </w:t>
      </w:r>
      <w:r w:rsidR="00143CFB">
        <w:rPr>
          <w:color w:val="800080"/>
          <w:u w:color="800080"/>
        </w:rPr>
        <w:t>in</w:t>
      </w:r>
      <w:r w:rsidR="00143CFB">
        <w:rPr>
          <w:color w:val="800080"/>
          <w:spacing w:val="-2"/>
          <w:u w:color="800080"/>
        </w:rPr>
        <w:t xml:space="preserve"> </w:t>
      </w:r>
      <w:r w:rsidR="00143CFB">
        <w:rPr>
          <w:color w:val="800080"/>
          <w:u w:color="800080"/>
        </w:rPr>
        <w:t>UNF</w:t>
      </w:r>
      <w:r w:rsidR="00143CFB">
        <w:rPr>
          <w:color w:val="800080"/>
          <w:spacing w:val="-3"/>
          <w:u w:color="800080"/>
        </w:rPr>
        <w:t xml:space="preserve"> </w:t>
      </w:r>
      <w:r w:rsidR="00143CFB">
        <w:rPr>
          <w:color w:val="800080"/>
          <w:u w:color="800080"/>
        </w:rPr>
        <w:t>Policy</w:t>
      </w:r>
      <w:r w:rsidR="00143CFB">
        <w:rPr>
          <w:color w:val="800080"/>
          <w:spacing w:val="-5"/>
          <w:u w:color="800080"/>
        </w:rPr>
        <w:t xml:space="preserve"> </w:t>
      </w:r>
      <w:r w:rsidR="00143CFB">
        <w:rPr>
          <w:color w:val="800080"/>
          <w:u w:color="800080"/>
        </w:rPr>
        <w:t>1.0060P</w:t>
      </w:r>
      <w:r w:rsidR="00143CFB">
        <w:rPr>
          <w:color w:val="800080"/>
          <w:spacing w:val="-5"/>
          <w:u w:color="800080"/>
        </w:rPr>
        <w:t xml:space="preserve"> </w:t>
      </w:r>
      <w:r w:rsidR="00143CFB">
        <w:rPr>
          <w:color w:val="800080"/>
          <w:u w:color="800080"/>
        </w:rPr>
        <w:t>and</w:t>
      </w:r>
      <w:r w:rsidR="00143CFB">
        <w:rPr>
          <w:color w:val="800080"/>
          <w:spacing w:val="-4"/>
          <w:u w:color="800080"/>
        </w:rPr>
        <w:t xml:space="preserve"> </w:t>
      </w:r>
      <w:r w:rsidR="00143CFB">
        <w:rPr>
          <w:color w:val="800080"/>
          <w:u w:color="800080"/>
        </w:rPr>
        <w:t>on</w:t>
      </w:r>
      <w:r w:rsidR="00143CFB">
        <w:rPr>
          <w:color w:val="800080"/>
          <w:spacing w:val="-4"/>
          <w:u w:color="800080"/>
        </w:rPr>
        <w:t xml:space="preserve"> </w:t>
      </w:r>
      <w:r w:rsidR="00143CFB">
        <w:rPr>
          <w:color w:val="800080"/>
          <w:u w:color="800080"/>
        </w:rPr>
        <w:t>EOD’s</w:t>
      </w:r>
      <w:r w:rsidR="00143CFB">
        <w:rPr>
          <w:color w:val="800080"/>
          <w:spacing w:val="-3"/>
          <w:u w:color="800080"/>
        </w:rPr>
        <w:t xml:space="preserve"> </w:t>
      </w:r>
      <w:r w:rsidR="00143CFB">
        <w:rPr>
          <w:color w:val="800080"/>
          <w:u w:color="800080"/>
        </w:rPr>
        <w:t>website</w:t>
      </w:r>
      <w:r w:rsidR="00143CFB">
        <w:rPr>
          <w:color w:val="800080"/>
          <w:u w:val="none"/>
        </w:rPr>
        <w:t xml:space="preserve"> </w:t>
      </w:r>
      <w:r w:rsidR="00143CFB">
        <w:rPr>
          <w:color w:val="800080"/>
          <w:u w:color="800080"/>
        </w:rPr>
        <w:t xml:space="preserve">at: </w:t>
      </w:r>
      <w:hyperlink r:id="rId13">
        <w:r w:rsidR="00143CFB">
          <w:rPr>
            <w:color w:val="800080"/>
            <w:u w:color="800080"/>
          </w:rPr>
          <w:t>http://www.unf.edu/eod</w:t>
        </w:r>
      </w:hyperlink>
      <w:r w:rsidR="00143CFB">
        <w:rPr>
          <w:color w:val="800080"/>
          <w:u w:color="800080"/>
        </w:rPr>
        <w:t>.</w:t>
      </w:r>
    </w:p>
    <w:p w14:paraId="561828E5" w14:textId="77777777" w:rsidR="008A298B" w:rsidRDefault="008A298B">
      <w:pPr>
        <w:pStyle w:val="BodyText"/>
        <w:rPr>
          <w:sz w:val="20"/>
          <w:u w:val="none"/>
        </w:rPr>
      </w:pPr>
    </w:p>
    <w:p w14:paraId="77E5C443" w14:textId="77777777" w:rsidR="008A298B" w:rsidRDefault="008A298B">
      <w:pPr>
        <w:pStyle w:val="BodyText"/>
        <w:rPr>
          <w:sz w:val="20"/>
          <w:u w:val="none"/>
        </w:rPr>
      </w:pPr>
    </w:p>
    <w:p w14:paraId="44A72DD5" w14:textId="77777777" w:rsidR="008A298B" w:rsidRDefault="00143CFB" w:rsidP="00C9227B">
      <w:pPr>
        <w:pStyle w:val="Heading2"/>
        <w:jc w:val="left"/>
        <w:rPr>
          <w:color w:val="0101FF"/>
          <w:u w:color="0101FF"/>
        </w:rPr>
      </w:pPr>
      <w:r>
        <w:rPr>
          <w:spacing w:val="-2"/>
        </w:rPr>
        <w:t>RETALIATION</w:t>
      </w:r>
    </w:p>
    <w:p w14:paraId="5C962902" w14:textId="77777777" w:rsidR="008A298B" w:rsidRDefault="008A298B">
      <w:pPr>
        <w:pStyle w:val="BodyText"/>
        <w:rPr>
          <w:b/>
          <w:sz w:val="20"/>
          <w:u w:val="none"/>
        </w:rPr>
      </w:pPr>
    </w:p>
    <w:p w14:paraId="07B00965" w14:textId="77777777" w:rsidR="008A298B" w:rsidRDefault="008A298B">
      <w:pPr>
        <w:pStyle w:val="BodyText"/>
        <w:rPr>
          <w:b/>
          <w:sz w:val="20"/>
          <w:u w:val="none"/>
        </w:rPr>
      </w:pPr>
    </w:p>
    <w:p w14:paraId="07652F1A" w14:textId="77777777" w:rsidR="008A298B" w:rsidRDefault="008A298B">
      <w:pPr>
        <w:pStyle w:val="BodyText"/>
        <w:spacing w:before="11"/>
        <w:rPr>
          <w:b/>
          <w:sz w:val="17"/>
          <w:u w:val="none"/>
        </w:rPr>
      </w:pPr>
    </w:p>
    <w:p w14:paraId="4FCCAFE4" w14:textId="5CEF47DA" w:rsidR="008A298B" w:rsidRDefault="00143CFB">
      <w:pPr>
        <w:pStyle w:val="BodyText"/>
        <w:spacing w:before="92"/>
        <w:ind w:left="1180" w:right="178"/>
        <w:rPr>
          <w:u w:val="none"/>
        </w:rPr>
      </w:pPr>
      <w:r>
        <w:rPr>
          <w:u w:val="none"/>
        </w:rPr>
        <w:t>Retaliation,</w:t>
      </w:r>
      <w:r>
        <w:rPr>
          <w:spacing w:val="-3"/>
          <w:u w:val="none"/>
        </w:rPr>
        <w:t xml:space="preserve"> </w:t>
      </w:r>
      <w:r>
        <w:rPr>
          <w:u w:val="none"/>
        </w:rPr>
        <w:t>or</w:t>
      </w:r>
      <w:r>
        <w:rPr>
          <w:spacing w:val="-7"/>
          <w:u w:val="none"/>
        </w:rPr>
        <w:t xml:space="preserve"> </w:t>
      </w:r>
      <w:r>
        <w:rPr>
          <w:u w:val="none"/>
        </w:rPr>
        <w:t>otherwise</w:t>
      </w:r>
      <w:r>
        <w:rPr>
          <w:spacing w:val="-3"/>
          <w:u w:val="none"/>
        </w:rPr>
        <w:t xml:space="preserve"> </w:t>
      </w:r>
      <w:r>
        <w:rPr>
          <w:u w:val="none"/>
        </w:rPr>
        <w:t>taking</w:t>
      </w:r>
      <w:r>
        <w:rPr>
          <w:spacing w:val="-5"/>
          <w:u w:val="none"/>
        </w:rPr>
        <w:t xml:space="preserve"> </w:t>
      </w:r>
      <w:r>
        <w:rPr>
          <w:u w:val="none"/>
        </w:rPr>
        <w:t>adverse</w:t>
      </w:r>
      <w:r>
        <w:rPr>
          <w:spacing w:val="-3"/>
          <w:u w:val="none"/>
        </w:rPr>
        <w:t xml:space="preserve"> </w:t>
      </w:r>
      <w:r>
        <w:rPr>
          <w:u w:val="none"/>
        </w:rPr>
        <w:t>employment</w:t>
      </w:r>
      <w:r>
        <w:rPr>
          <w:spacing w:val="-6"/>
          <w:u w:val="none"/>
        </w:rPr>
        <w:t xml:space="preserve"> </w:t>
      </w:r>
      <w:r>
        <w:rPr>
          <w:u w:val="none"/>
        </w:rPr>
        <w:t>or</w:t>
      </w:r>
      <w:r>
        <w:rPr>
          <w:spacing w:val="-5"/>
          <w:u w:val="none"/>
        </w:rPr>
        <w:t xml:space="preserve"> </w:t>
      </w:r>
      <w:r>
        <w:rPr>
          <w:u w:val="none"/>
        </w:rPr>
        <w:t>educational</w:t>
      </w:r>
      <w:r>
        <w:rPr>
          <w:spacing w:val="-7"/>
          <w:u w:val="none"/>
        </w:rPr>
        <w:t xml:space="preserve"> </w:t>
      </w:r>
      <w:r>
        <w:rPr>
          <w:u w:val="none"/>
        </w:rPr>
        <w:t>action,</w:t>
      </w:r>
      <w:r>
        <w:rPr>
          <w:spacing w:val="-6"/>
          <w:u w:val="none"/>
        </w:rPr>
        <w:t xml:space="preserve"> </w:t>
      </w:r>
      <w:r>
        <w:rPr>
          <w:u w:val="none"/>
        </w:rPr>
        <w:t xml:space="preserve">against a member of the </w:t>
      </w:r>
      <w:proofErr w:type="spellStart"/>
      <w:r>
        <w:rPr>
          <w:strike/>
          <w:color w:val="0101FF"/>
          <w:sz w:val="18"/>
          <w:u w:val="none"/>
        </w:rPr>
        <w:t>university</w:t>
      </w:r>
      <w:r>
        <w:rPr>
          <w:color w:val="0101FF"/>
          <w:u w:color="0101FF"/>
        </w:rPr>
        <w:t>University</w:t>
      </w:r>
      <w:proofErr w:type="spellEnd"/>
      <w:r>
        <w:rPr>
          <w:color w:val="0101FF"/>
          <w:u w:val="none"/>
        </w:rPr>
        <w:t xml:space="preserve"> </w:t>
      </w:r>
      <w:r>
        <w:rPr>
          <w:u w:val="none"/>
        </w:rPr>
        <w:t xml:space="preserve">community because they in good faith reported sexual </w:t>
      </w:r>
      <w:proofErr w:type="gramStart"/>
      <w:r>
        <w:rPr>
          <w:u w:val="none"/>
        </w:rPr>
        <w:t>misconduct, or</w:t>
      </w:r>
      <w:proofErr w:type="gramEnd"/>
      <w:r>
        <w:rPr>
          <w:u w:val="none"/>
        </w:rPr>
        <w:t xml:space="preserve"> participated in an investigation or review regarding a complaint, is strictly prohibited. Those found to have violated this prohibition against retaliation will be subject to disciplinary action up to and including </w:t>
      </w:r>
      <w:r>
        <w:rPr>
          <w:spacing w:val="-2"/>
          <w:u w:val="none"/>
        </w:rPr>
        <w:t>termination.</w:t>
      </w:r>
    </w:p>
    <w:p w14:paraId="7A84A78C" w14:textId="77777777" w:rsidR="008A298B" w:rsidRDefault="008A298B">
      <w:pPr>
        <w:pStyle w:val="BodyText"/>
        <w:spacing w:before="8"/>
        <w:rPr>
          <w:sz w:val="9"/>
          <w:u w:val="none"/>
        </w:rPr>
      </w:pPr>
    </w:p>
    <w:p w14:paraId="4E1CB160" w14:textId="79271078" w:rsidR="008A298B" w:rsidRDefault="000B6850" w:rsidP="000B6850">
      <w:pPr>
        <w:pStyle w:val="ListParagraph"/>
        <w:tabs>
          <w:tab w:val="left" w:pos="1452"/>
        </w:tabs>
        <w:spacing w:before="94"/>
        <w:ind w:left="1451" w:firstLine="0"/>
        <w:rPr>
          <w:b/>
          <w:color w:val="0101FF"/>
          <w:sz w:val="18"/>
        </w:rPr>
      </w:pPr>
      <w:r>
        <w:rPr>
          <w:b/>
          <w:strike/>
          <w:color w:val="0101FF"/>
          <w:spacing w:val="-2"/>
          <w:sz w:val="18"/>
        </w:rPr>
        <w:t xml:space="preserve">VI. </w:t>
      </w:r>
      <w:r w:rsidR="00143CFB">
        <w:rPr>
          <w:b/>
          <w:strike/>
          <w:color w:val="0101FF"/>
          <w:spacing w:val="-2"/>
          <w:sz w:val="18"/>
        </w:rPr>
        <w:t>REGULATION</w:t>
      </w:r>
      <w:r w:rsidR="00143CFB">
        <w:rPr>
          <w:b/>
          <w:strike/>
          <w:color w:val="0101FF"/>
          <w:spacing w:val="4"/>
          <w:sz w:val="18"/>
        </w:rPr>
        <w:t xml:space="preserve"> </w:t>
      </w:r>
      <w:r w:rsidR="00143CFB">
        <w:rPr>
          <w:b/>
          <w:strike/>
          <w:color w:val="0101FF"/>
          <w:spacing w:val="-2"/>
          <w:sz w:val="18"/>
        </w:rPr>
        <w:t>PROCEDURES</w:t>
      </w:r>
      <w:r w:rsidR="00143CFB">
        <w:rPr>
          <w:b/>
          <w:strike/>
          <w:color w:val="0101FF"/>
          <w:spacing w:val="40"/>
          <w:sz w:val="18"/>
        </w:rPr>
        <w:t xml:space="preserve"> </w:t>
      </w:r>
    </w:p>
    <w:p w14:paraId="3DCD921B" w14:textId="77777777" w:rsidR="008A298B" w:rsidRDefault="008A298B">
      <w:pPr>
        <w:pStyle w:val="BodyText"/>
        <w:spacing w:before="10"/>
        <w:rPr>
          <w:b/>
          <w:sz w:val="9"/>
          <w:u w:val="none"/>
        </w:rPr>
      </w:pPr>
    </w:p>
    <w:p w14:paraId="126AF4AC" w14:textId="77777777" w:rsidR="008A298B" w:rsidRDefault="00143CFB">
      <w:pPr>
        <w:pStyle w:val="ListParagraph"/>
        <w:numPr>
          <w:ilvl w:val="1"/>
          <w:numId w:val="4"/>
        </w:numPr>
        <w:tabs>
          <w:tab w:val="left" w:pos="1408"/>
        </w:tabs>
        <w:spacing w:before="95"/>
        <w:rPr>
          <w:b/>
          <w:color w:val="0101FF"/>
          <w:sz w:val="18"/>
        </w:rPr>
      </w:pPr>
      <w:r>
        <w:rPr>
          <w:b/>
          <w:strike/>
          <w:color w:val="0101FF"/>
          <w:sz w:val="18"/>
        </w:rPr>
        <w:t>Seeking</w:t>
      </w:r>
      <w:r>
        <w:rPr>
          <w:b/>
          <w:strike/>
          <w:color w:val="0101FF"/>
          <w:spacing w:val="-3"/>
          <w:sz w:val="18"/>
        </w:rPr>
        <w:t xml:space="preserve"> </w:t>
      </w:r>
      <w:r>
        <w:rPr>
          <w:b/>
          <w:strike/>
          <w:color w:val="0101FF"/>
          <w:sz w:val="18"/>
        </w:rPr>
        <w:t>Guidance</w:t>
      </w:r>
      <w:r>
        <w:rPr>
          <w:b/>
          <w:strike/>
          <w:color w:val="0101FF"/>
          <w:spacing w:val="-1"/>
          <w:sz w:val="18"/>
        </w:rPr>
        <w:t xml:space="preserve"> </w:t>
      </w:r>
      <w:r>
        <w:rPr>
          <w:b/>
          <w:strike/>
          <w:color w:val="0101FF"/>
          <w:sz w:val="18"/>
        </w:rPr>
        <w:t>or</w:t>
      </w:r>
      <w:r>
        <w:rPr>
          <w:b/>
          <w:strike/>
          <w:color w:val="0101FF"/>
          <w:spacing w:val="-3"/>
          <w:sz w:val="18"/>
        </w:rPr>
        <w:t xml:space="preserve"> </w:t>
      </w:r>
      <w:r>
        <w:rPr>
          <w:b/>
          <w:strike/>
          <w:color w:val="0101FF"/>
          <w:sz w:val="18"/>
        </w:rPr>
        <w:t>Filing</w:t>
      </w:r>
      <w:r>
        <w:rPr>
          <w:b/>
          <w:strike/>
          <w:color w:val="0101FF"/>
          <w:spacing w:val="-2"/>
          <w:sz w:val="18"/>
        </w:rPr>
        <w:t xml:space="preserve"> </w:t>
      </w:r>
      <w:r>
        <w:rPr>
          <w:b/>
          <w:strike/>
          <w:color w:val="0101FF"/>
          <w:sz w:val="18"/>
        </w:rPr>
        <w:t>a</w:t>
      </w:r>
      <w:r>
        <w:rPr>
          <w:b/>
          <w:strike/>
          <w:color w:val="0101FF"/>
          <w:spacing w:val="-1"/>
          <w:sz w:val="18"/>
        </w:rPr>
        <w:t xml:space="preserve"> </w:t>
      </w:r>
      <w:r>
        <w:rPr>
          <w:b/>
          <w:strike/>
          <w:color w:val="0101FF"/>
          <w:sz w:val="18"/>
        </w:rPr>
        <w:t>Complaint</w:t>
      </w:r>
      <w:r>
        <w:rPr>
          <w:b/>
          <w:strike/>
          <w:color w:val="0101FF"/>
          <w:spacing w:val="-2"/>
          <w:sz w:val="18"/>
        </w:rPr>
        <w:t xml:space="preserve"> </w:t>
      </w:r>
      <w:r>
        <w:rPr>
          <w:b/>
          <w:strike/>
          <w:color w:val="0101FF"/>
          <w:sz w:val="18"/>
        </w:rPr>
        <w:t>under</w:t>
      </w:r>
      <w:r>
        <w:rPr>
          <w:b/>
          <w:strike/>
          <w:color w:val="0101FF"/>
          <w:spacing w:val="-4"/>
          <w:sz w:val="18"/>
        </w:rPr>
        <w:t xml:space="preserve"> </w:t>
      </w:r>
      <w:r>
        <w:rPr>
          <w:b/>
          <w:strike/>
          <w:color w:val="0101FF"/>
          <w:sz w:val="18"/>
        </w:rPr>
        <w:t>this</w:t>
      </w:r>
      <w:r>
        <w:rPr>
          <w:b/>
          <w:strike/>
          <w:color w:val="0101FF"/>
          <w:spacing w:val="-1"/>
          <w:sz w:val="18"/>
        </w:rPr>
        <w:t xml:space="preserve"> </w:t>
      </w:r>
      <w:r>
        <w:rPr>
          <w:b/>
          <w:strike/>
          <w:color w:val="0101FF"/>
          <w:spacing w:val="-2"/>
          <w:sz w:val="18"/>
        </w:rPr>
        <w:t>Regulation.</w:t>
      </w:r>
    </w:p>
    <w:p w14:paraId="2C391C50" w14:textId="77777777" w:rsidR="008A298B" w:rsidRDefault="008A298B">
      <w:pPr>
        <w:pStyle w:val="BodyText"/>
        <w:spacing w:before="1"/>
        <w:rPr>
          <w:b/>
          <w:sz w:val="10"/>
          <w:u w:val="none"/>
        </w:rPr>
      </w:pPr>
    </w:p>
    <w:p w14:paraId="25FFFAE3" w14:textId="77777777" w:rsidR="008A298B" w:rsidRDefault="00143CFB">
      <w:pPr>
        <w:spacing w:before="94"/>
        <w:ind w:left="1180" w:right="147"/>
        <w:rPr>
          <w:sz w:val="18"/>
        </w:rPr>
      </w:pPr>
      <w:r>
        <w:rPr>
          <w:strike/>
          <w:color w:val="0101FF"/>
          <w:sz w:val="18"/>
        </w:rPr>
        <w:t>Any member of the university community who believes that he or she has been subjected to sexual</w:t>
      </w:r>
      <w:r>
        <w:rPr>
          <w:color w:val="0101FF"/>
          <w:sz w:val="18"/>
        </w:rPr>
        <w:t xml:space="preserve"> </w:t>
      </w:r>
      <w:r>
        <w:rPr>
          <w:strike/>
          <w:color w:val="0101FF"/>
          <w:sz w:val="18"/>
        </w:rPr>
        <w:t>harassment; any member of the community who believes that he or she has been subjected to retaliation</w:t>
      </w:r>
      <w:r>
        <w:rPr>
          <w:color w:val="0101FF"/>
          <w:sz w:val="18"/>
        </w:rPr>
        <w:t xml:space="preserve"> </w:t>
      </w:r>
      <w:r>
        <w:rPr>
          <w:strike/>
          <w:color w:val="0101FF"/>
          <w:sz w:val="18"/>
        </w:rPr>
        <w:t>related to an allegation of sexual misconduct; or any member of the community who believes that others have</w:t>
      </w:r>
      <w:r>
        <w:rPr>
          <w:color w:val="0101FF"/>
          <w:sz w:val="18"/>
        </w:rPr>
        <w:t xml:space="preserve"> </w:t>
      </w:r>
      <w:r>
        <w:rPr>
          <w:strike/>
          <w:color w:val="0101FF"/>
          <w:sz w:val="18"/>
        </w:rPr>
        <w:t>been subjected to sexual harassment in violation of this regulation, may seek guidance, counseling or file a</w:t>
      </w:r>
      <w:r>
        <w:rPr>
          <w:color w:val="0101FF"/>
          <w:sz w:val="18"/>
        </w:rPr>
        <w:t xml:space="preserve"> </w:t>
      </w:r>
      <w:r>
        <w:rPr>
          <w:strike/>
          <w:color w:val="0101FF"/>
          <w:sz w:val="18"/>
        </w:rPr>
        <w:t xml:space="preserve">complaint in accordance with this regulation by contacting: </w:t>
      </w:r>
      <w:r>
        <w:rPr>
          <w:b/>
          <w:strike/>
          <w:color w:val="0101FF"/>
          <w:sz w:val="18"/>
        </w:rPr>
        <w:t>Director, Office of Equal Opportunity and</w:t>
      </w:r>
      <w:r>
        <w:rPr>
          <w:b/>
          <w:color w:val="0101FF"/>
          <w:sz w:val="18"/>
        </w:rPr>
        <w:t xml:space="preserve"> </w:t>
      </w:r>
      <w:r>
        <w:rPr>
          <w:b/>
          <w:strike/>
          <w:color w:val="0101FF"/>
          <w:sz w:val="18"/>
        </w:rPr>
        <w:t>Diversity</w:t>
      </w:r>
      <w:r>
        <w:rPr>
          <w:strike/>
          <w:color w:val="0101FF"/>
          <w:sz w:val="18"/>
        </w:rPr>
        <w:t>, University of North</w:t>
      </w:r>
      <w:r>
        <w:rPr>
          <w:strike/>
          <w:color w:val="0101FF"/>
          <w:spacing w:val="-1"/>
          <w:sz w:val="18"/>
        </w:rPr>
        <w:t xml:space="preserve"> </w:t>
      </w:r>
      <w:r>
        <w:rPr>
          <w:strike/>
          <w:color w:val="0101FF"/>
          <w:sz w:val="18"/>
        </w:rPr>
        <w:t>Florida,</w:t>
      </w:r>
      <w:r>
        <w:rPr>
          <w:strike/>
          <w:color w:val="0101FF"/>
          <w:spacing w:val="-1"/>
          <w:sz w:val="18"/>
        </w:rPr>
        <w:t xml:space="preserve"> </w:t>
      </w:r>
      <w:r>
        <w:rPr>
          <w:strike/>
          <w:color w:val="0101FF"/>
          <w:sz w:val="18"/>
        </w:rPr>
        <w:t>J. J. Daniel Hall, Room 1201, 1</w:t>
      </w:r>
      <w:r>
        <w:rPr>
          <w:strike/>
          <w:color w:val="0101FF"/>
          <w:spacing w:val="-1"/>
          <w:sz w:val="18"/>
        </w:rPr>
        <w:t xml:space="preserve"> </w:t>
      </w:r>
      <w:r>
        <w:rPr>
          <w:strike/>
          <w:color w:val="0101FF"/>
          <w:sz w:val="18"/>
        </w:rPr>
        <w:t>UNF Drive, Jacksonville, Florida 32224-</w:t>
      </w:r>
      <w:r>
        <w:rPr>
          <w:color w:val="0101FF"/>
          <w:sz w:val="18"/>
        </w:rPr>
        <w:t xml:space="preserve"> </w:t>
      </w:r>
      <w:r>
        <w:rPr>
          <w:strike/>
          <w:color w:val="0101FF"/>
          <w:sz w:val="18"/>
        </w:rPr>
        <w:t>2645,</w:t>
      </w:r>
      <w:r>
        <w:rPr>
          <w:strike/>
          <w:color w:val="0101FF"/>
          <w:spacing w:val="-2"/>
          <w:sz w:val="18"/>
        </w:rPr>
        <w:t xml:space="preserve"> </w:t>
      </w:r>
      <w:r>
        <w:rPr>
          <w:strike/>
          <w:color w:val="0101FF"/>
          <w:sz w:val="18"/>
        </w:rPr>
        <w:t>(904)</w:t>
      </w:r>
      <w:r>
        <w:rPr>
          <w:strike/>
          <w:color w:val="0101FF"/>
          <w:spacing w:val="-5"/>
          <w:sz w:val="18"/>
        </w:rPr>
        <w:t xml:space="preserve"> </w:t>
      </w:r>
      <w:r>
        <w:rPr>
          <w:strike/>
          <w:color w:val="0101FF"/>
          <w:sz w:val="18"/>
        </w:rPr>
        <w:t>620-2507</w:t>
      </w:r>
      <w:r>
        <w:rPr>
          <w:strike/>
          <w:color w:val="0101FF"/>
          <w:spacing w:val="-1"/>
          <w:sz w:val="18"/>
        </w:rPr>
        <w:t xml:space="preserve"> </w:t>
      </w:r>
      <w:r>
        <w:rPr>
          <w:strike/>
          <w:color w:val="0101FF"/>
          <w:sz w:val="18"/>
        </w:rPr>
        <w:t>Voice</w:t>
      </w:r>
      <w:r>
        <w:rPr>
          <w:strike/>
          <w:color w:val="0101FF"/>
          <w:spacing w:val="-1"/>
          <w:sz w:val="18"/>
        </w:rPr>
        <w:t xml:space="preserve"> </w:t>
      </w:r>
      <w:r>
        <w:rPr>
          <w:strike/>
          <w:color w:val="0101FF"/>
          <w:sz w:val="18"/>
        </w:rPr>
        <w:t>&amp;</w:t>
      </w:r>
      <w:r>
        <w:rPr>
          <w:strike/>
          <w:color w:val="0101FF"/>
          <w:spacing w:val="-5"/>
          <w:sz w:val="18"/>
        </w:rPr>
        <w:t xml:space="preserve"> </w:t>
      </w:r>
      <w:r>
        <w:rPr>
          <w:strike/>
          <w:color w:val="0101FF"/>
          <w:sz w:val="18"/>
        </w:rPr>
        <w:t>TDD</w:t>
      </w:r>
      <w:r>
        <w:rPr>
          <w:strike/>
          <w:color w:val="0101FF"/>
          <w:spacing w:val="-2"/>
          <w:sz w:val="18"/>
        </w:rPr>
        <w:t xml:space="preserve"> </w:t>
      </w:r>
      <w:r>
        <w:rPr>
          <w:strike/>
          <w:color w:val="0101FF"/>
          <w:sz w:val="18"/>
        </w:rPr>
        <w:t>and</w:t>
      </w:r>
      <w:r>
        <w:rPr>
          <w:strike/>
          <w:color w:val="0101FF"/>
          <w:spacing w:val="-1"/>
          <w:sz w:val="18"/>
        </w:rPr>
        <w:t xml:space="preserve"> </w:t>
      </w:r>
      <w:r>
        <w:rPr>
          <w:strike/>
          <w:color w:val="0101FF"/>
          <w:sz w:val="18"/>
        </w:rPr>
        <w:t>(904)</w:t>
      </w:r>
      <w:r>
        <w:rPr>
          <w:strike/>
          <w:color w:val="0101FF"/>
          <w:spacing w:val="-3"/>
          <w:sz w:val="18"/>
        </w:rPr>
        <w:t xml:space="preserve"> </w:t>
      </w:r>
      <w:r>
        <w:rPr>
          <w:strike/>
          <w:color w:val="0101FF"/>
          <w:sz w:val="18"/>
        </w:rPr>
        <w:t>620-1004</w:t>
      </w:r>
      <w:r>
        <w:rPr>
          <w:strike/>
          <w:color w:val="0101FF"/>
          <w:spacing w:val="-1"/>
          <w:sz w:val="18"/>
        </w:rPr>
        <w:t xml:space="preserve"> </w:t>
      </w:r>
      <w:r>
        <w:rPr>
          <w:strike/>
          <w:color w:val="0101FF"/>
          <w:sz w:val="18"/>
        </w:rPr>
        <w:t>Fax</w:t>
      </w:r>
      <w:r>
        <w:rPr>
          <w:strike/>
          <w:color w:val="0101FF"/>
          <w:spacing w:val="-3"/>
          <w:sz w:val="18"/>
        </w:rPr>
        <w:t xml:space="preserve"> </w:t>
      </w:r>
      <w:r>
        <w:rPr>
          <w:strike/>
          <w:color w:val="0101FF"/>
          <w:sz w:val="18"/>
        </w:rPr>
        <w:t>or</w:t>
      </w:r>
      <w:r>
        <w:rPr>
          <w:strike/>
          <w:color w:val="0101FF"/>
          <w:spacing w:val="-2"/>
          <w:sz w:val="18"/>
        </w:rPr>
        <w:t xml:space="preserve"> </w:t>
      </w:r>
      <w:r>
        <w:rPr>
          <w:strike/>
          <w:color w:val="0101FF"/>
          <w:sz w:val="18"/>
        </w:rPr>
        <w:t>via</w:t>
      </w:r>
      <w:r>
        <w:rPr>
          <w:strike/>
          <w:color w:val="0101FF"/>
          <w:spacing w:val="-1"/>
          <w:sz w:val="18"/>
        </w:rPr>
        <w:t xml:space="preserve"> </w:t>
      </w:r>
      <w:r>
        <w:rPr>
          <w:strike/>
          <w:color w:val="0101FF"/>
          <w:sz w:val="18"/>
        </w:rPr>
        <w:t>711</w:t>
      </w:r>
      <w:r>
        <w:rPr>
          <w:strike/>
          <w:color w:val="0101FF"/>
          <w:spacing w:val="-1"/>
          <w:sz w:val="18"/>
        </w:rPr>
        <w:t xml:space="preserve"> </w:t>
      </w:r>
      <w:r>
        <w:rPr>
          <w:strike/>
          <w:color w:val="0101FF"/>
          <w:sz w:val="18"/>
        </w:rPr>
        <w:t>Florida</w:t>
      </w:r>
      <w:r>
        <w:rPr>
          <w:strike/>
          <w:color w:val="0101FF"/>
          <w:spacing w:val="-4"/>
          <w:sz w:val="18"/>
        </w:rPr>
        <w:t xml:space="preserve"> </w:t>
      </w:r>
      <w:r>
        <w:rPr>
          <w:strike/>
          <w:color w:val="0101FF"/>
          <w:sz w:val="18"/>
        </w:rPr>
        <w:t>Relay</w:t>
      </w:r>
      <w:r>
        <w:rPr>
          <w:strike/>
          <w:color w:val="0101FF"/>
          <w:spacing w:val="-3"/>
          <w:sz w:val="18"/>
        </w:rPr>
        <w:t xml:space="preserve"> </w:t>
      </w:r>
      <w:r>
        <w:rPr>
          <w:strike/>
          <w:color w:val="0101FF"/>
          <w:sz w:val="18"/>
        </w:rPr>
        <w:t>for</w:t>
      </w:r>
      <w:r>
        <w:rPr>
          <w:strike/>
          <w:color w:val="0101FF"/>
          <w:spacing w:val="-2"/>
          <w:sz w:val="18"/>
        </w:rPr>
        <w:t xml:space="preserve"> </w:t>
      </w:r>
      <w:r>
        <w:rPr>
          <w:strike/>
          <w:color w:val="0101FF"/>
          <w:sz w:val="18"/>
        </w:rPr>
        <w:t>persons</w:t>
      </w:r>
      <w:r>
        <w:rPr>
          <w:strike/>
          <w:color w:val="0101FF"/>
          <w:spacing w:val="-1"/>
          <w:sz w:val="18"/>
        </w:rPr>
        <w:t xml:space="preserve"> </w:t>
      </w:r>
      <w:r>
        <w:rPr>
          <w:strike/>
          <w:color w:val="0101FF"/>
          <w:sz w:val="18"/>
        </w:rPr>
        <w:t>who</w:t>
      </w:r>
      <w:r>
        <w:rPr>
          <w:strike/>
          <w:color w:val="0101FF"/>
          <w:spacing w:val="-1"/>
          <w:sz w:val="18"/>
        </w:rPr>
        <w:t xml:space="preserve"> </w:t>
      </w:r>
      <w:r>
        <w:rPr>
          <w:strike/>
          <w:color w:val="0101FF"/>
          <w:sz w:val="18"/>
        </w:rPr>
        <w:t>are</w:t>
      </w:r>
      <w:r>
        <w:rPr>
          <w:strike/>
          <w:color w:val="0101FF"/>
          <w:spacing w:val="-1"/>
          <w:sz w:val="18"/>
        </w:rPr>
        <w:t xml:space="preserve"> </w:t>
      </w:r>
      <w:r>
        <w:rPr>
          <w:strike/>
          <w:color w:val="0101FF"/>
          <w:sz w:val="18"/>
        </w:rPr>
        <w:t>deaf</w:t>
      </w:r>
      <w:r>
        <w:rPr>
          <w:color w:val="0101FF"/>
          <w:sz w:val="18"/>
        </w:rPr>
        <w:t xml:space="preserve"> </w:t>
      </w:r>
      <w:r>
        <w:rPr>
          <w:strike/>
          <w:color w:val="0101FF"/>
          <w:sz w:val="18"/>
        </w:rPr>
        <w:t>or hard of hearing or those with speech impairments and/or limitations.</w:t>
      </w:r>
      <w:r>
        <w:rPr>
          <w:strike/>
          <w:color w:val="0101FF"/>
          <w:spacing w:val="40"/>
          <w:sz w:val="18"/>
        </w:rPr>
        <w:t xml:space="preserve"> </w:t>
      </w:r>
    </w:p>
    <w:p w14:paraId="6848976D" w14:textId="77777777" w:rsidR="008A298B" w:rsidRDefault="008A298B">
      <w:pPr>
        <w:pStyle w:val="BodyText"/>
        <w:spacing w:before="4"/>
        <w:rPr>
          <w:sz w:val="9"/>
          <w:u w:val="none"/>
        </w:rPr>
      </w:pPr>
    </w:p>
    <w:p w14:paraId="43E61CF2" w14:textId="77777777" w:rsidR="008A298B" w:rsidRDefault="00143CFB">
      <w:pPr>
        <w:pStyle w:val="ListParagraph"/>
        <w:numPr>
          <w:ilvl w:val="1"/>
          <w:numId w:val="4"/>
        </w:numPr>
        <w:tabs>
          <w:tab w:val="left" w:pos="1411"/>
        </w:tabs>
        <w:spacing w:before="95"/>
        <w:ind w:left="1410" w:hanging="231"/>
        <w:rPr>
          <w:b/>
          <w:color w:val="0101FF"/>
          <w:sz w:val="18"/>
        </w:rPr>
      </w:pPr>
      <w:r>
        <w:rPr>
          <w:b/>
          <w:strike/>
          <w:color w:val="0101FF"/>
          <w:sz w:val="18"/>
        </w:rPr>
        <w:t>Complaint</w:t>
      </w:r>
      <w:r>
        <w:rPr>
          <w:b/>
          <w:strike/>
          <w:color w:val="0101FF"/>
          <w:spacing w:val="-5"/>
          <w:sz w:val="18"/>
        </w:rPr>
        <w:t xml:space="preserve"> </w:t>
      </w:r>
      <w:r>
        <w:rPr>
          <w:b/>
          <w:strike/>
          <w:color w:val="0101FF"/>
          <w:spacing w:val="-2"/>
          <w:sz w:val="18"/>
        </w:rPr>
        <w:t>Procedure.</w:t>
      </w:r>
      <w:r>
        <w:rPr>
          <w:b/>
          <w:strike/>
          <w:color w:val="0101FF"/>
          <w:spacing w:val="40"/>
          <w:sz w:val="18"/>
        </w:rPr>
        <w:t xml:space="preserve"> </w:t>
      </w:r>
    </w:p>
    <w:p w14:paraId="6DF13C6A" w14:textId="77777777" w:rsidR="008A298B" w:rsidRDefault="008A298B">
      <w:pPr>
        <w:pStyle w:val="BodyText"/>
        <w:spacing w:before="3"/>
        <w:rPr>
          <w:b/>
          <w:sz w:val="10"/>
          <w:u w:val="none"/>
        </w:rPr>
      </w:pPr>
    </w:p>
    <w:p w14:paraId="5AA799CE" w14:textId="77777777" w:rsidR="008A298B" w:rsidRDefault="00143CFB">
      <w:pPr>
        <w:spacing w:before="95"/>
        <w:ind w:left="1180"/>
        <w:rPr>
          <w:sz w:val="18"/>
        </w:rPr>
      </w:pPr>
      <w:r>
        <w:rPr>
          <w:strike/>
          <w:color w:val="0101FF"/>
          <w:sz w:val="18"/>
        </w:rPr>
        <w:t>Allegations of violation of</w:t>
      </w:r>
      <w:r>
        <w:rPr>
          <w:strike/>
          <w:color w:val="0101FF"/>
          <w:spacing w:val="-1"/>
          <w:sz w:val="18"/>
        </w:rPr>
        <w:t xml:space="preserve"> </w:t>
      </w:r>
      <w:r>
        <w:rPr>
          <w:strike/>
          <w:color w:val="0101FF"/>
          <w:sz w:val="18"/>
        </w:rPr>
        <w:t>this regulation including the actual filing of</w:t>
      </w:r>
      <w:r>
        <w:rPr>
          <w:strike/>
          <w:color w:val="0101FF"/>
          <w:spacing w:val="-1"/>
          <w:sz w:val="18"/>
        </w:rPr>
        <w:t xml:space="preserve"> </w:t>
      </w:r>
      <w:r>
        <w:rPr>
          <w:strike/>
          <w:color w:val="0101FF"/>
          <w:sz w:val="18"/>
        </w:rPr>
        <w:t>a complaint of</w:t>
      </w:r>
      <w:r>
        <w:rPr>
          <w:strike/>
          <w:color w:val="0101FF"/>
          <w:spacing w:val="-1"/>
          <w:sz w:val="18"/>
        </w:rPr>
        <w:t xml:space="preserve"> </w:t>
      </w:r>
      <w:r>
        <w:rPr>
          <w:strike/>
          <w:color w:val="0101FF"/>
          <w:sz w:val="18"/>
        </w:rPr>
        <w:t>sexual</w:t>
      </w:r>
      <w:r>
        <w:rPr>
          <w:strike/>
          <w:color w:val="0101FF"/>
          <w:spacing w:val="-1"/>
          <w:sz w:val="18"/>
        </w:rPr>
        <w:t xml:space="preserve"> </w:t>
      </w:r>
      <w:r>
        <w:rPr>
          <w:strike/>
          <w:color w:val="0101FF"/>
          <w:sz w:val="18"/>
        </w:rPr>
        <w:t>misconduct will be</w:t>
      </w:r>
      <w:r>
        <w:rPr>
          <w:color w:val="0101FF"/>
          <w:sz w:val="18"/>
        </w:rPr>
        <w:t xml:space="preserve"> </w:t>
      </w:r>
      <w:r>
        <w:rPr>
          <w:strike/>
          <w:color w:val="0101FF"/>
          <w:sz w:val="18"/>
        </w:rPr>
        <w:t>addressed</w:t>
      </w:r>
      <w:r>
        <w:rPr>
          <w:strike/>
          <w:color w:val="0101FF"/>
          <w:spacing w:val="-2"/>
          <w:sz w:val="18"/>
        </w:rPr>
        <w:t xml:space="preserve"> </w:t>
      </w:r>
      <w:r>
        <w:rPr>
          <w:strike/>
          <w:color w:val="0101FF"/>
          <w:sz w:val="18"/>
        </w:rPr>
        <w:t>by</w:t>
      </w:r>
      <w:r>
        <w:rPr>
          <w:strike/>
          <w:color w:val="0101FF"/>
          <w:spacing w:val="-4"/>
          <w:sz w:val="18"/>
        </w:rPr>
        <w:t xml:space="preserve"> </w:t>
      </w:r>
      <w:r>
        <w:rPr>
          <w:strike/>
          <w:color w:val="0101FF"/>
          <w:sz w:val="18"/>
        </w:rPr>
        <w:t>the</w:t>
      </w:r>
      <w:r>
        <w:rPr>
          <w:strike/>
          <w:color w:val="0101FF"/>
          <w:spacing w:val="-2"/>
          <w:sz w:val="18"/>
        </w:rPr>
        <w:t xml:space="preserve"> </w:t>
      </w:r>
      <w:r>
        <w:rPr>
          <w:strike/>
          <w:color w:val="0101FF"/>
          <w:sz w:val="18"/>
        </w:rPr>
        <w:t>Director</w:t>
      </w:r>
      <w:r>
        <w:rPr>
          <w:strike/>
          <w:color w:val="0101FF"/>
          <w:spacing w:val="-5"/>
          <w:sz w:val="18"/>
        </w:rPr>
        <w:t xml:space="preserve"> </w:t>
      </w:r>
      <w:r>
        <w:rPr>
          <w:strike/>
          <w:color w:val="0101FF"/>
          <w:sz w:val="18"/>
        </w:rPr>
        <w:t>in</w:t>
      </w:r>
      <w:r>
        <w:rPr>
          <w:strike/>
          <w:color w:val="0101FF"/>
          <w:spacing w:val="-2"/>
          <w:sz w:val="18"/>
        </w:rPr>
        <w:t xml:space="preserve"> </w:t>
      </w:r>
      <w:r>
        <w:rPr>
          <w:strike/>
          <w:color w:val="0101FF"/>
          <w:sz w:val="18"/>
        </w:rPr>
        <w:t>accordance</w:t>
      </w:r>
      <w:r>
        <w:rPr>
          <w:strike/>
          <w:color w:val="0101FF"/>
          <w:spacing w:val="-2"/>
          <w:sz w:val="18"/>
        </w:rPr>
        <w:t xml:space="preserve"> </w:t>
      </w:r>
      <w:r>
        <w:rPr>
          <w:strike/>
          <w:color w:val="0101FF"/>
          <w:sz w:val="18"/>
        </w:rPr>
        <w:t>with</w:t>
      </w:r>
      <w:r>
        <w:rPr>
          <w:strike/>
          <w:color w:val="0101FF"/>
          <w:spacing w:val="-2"/>
          <w:sz w:val="18"/>
        </w:rPr>
        <w:t xml:space="preserve"> </w:t>
      </w:r>
      <w:r>
        <w:rPr>
          <w:strike/>
          <w:color w:val="0101FF"/>
          <w:sz w:val="18"/>
        </w:rPr>
        <w:t>the</w:t>
      </w:r>
      <w:r>
        <w:rPr>
          <w:strike/>
          <w:color w:val="0101FF"/>
          <w:spacing w:val="-2"/>
          <w:sz w:val="18"/>
        </w:rPr>
        <w:t xml:space="preserve"> </w:t>
      </w:r>
      <w:r>
        <w:rPr>
          <w:strike/>
          <w:color w:val="0101FF"/>
          <w:sz w:val="18"/>
        </w:rPr>
        <w:t>EOD</w:t>
      </w:r>
      <w:r>
        <w:rPr>
          <w:strike/>
          <w:color w:val="0101FF"/>
          <w:spacing w:val="-3"/>
          <w:sz w:val="18"/>
        </w:rPr>
        <w:t xml:space="preserve"> </w:t>
      </w:r>
      <w:r>
        <w:rPr>
          <w:strike/>
          <w:color w:val="0101FF"/>
          <w:sz w:val="18"/>
        </w:rPr>
        <w:t>Complaint</w:t>
      </w:r>
      <w:r>
        <w:rPr>
          <w:strike/>
          <w:color w:val="0101FF"/>
          <w:spacing w:val="-3"/>
          <w:sz w:val="18"/>
        </w:rPr>
        <w:t xml:space="preserve"> </w:t>
      </w:r>
      <w:r>
        <w:rPr>
          <w:strike/>
          <w:color w:val="0101FF"/>
          <w:sz w:val="18"/>
        </w:rPr>
        <w:t>and</w:t>
      </w:r>
      <w:r>
        <w:rPr>
          <w:strike/>
          <w:color w:val="0101FF"/>
          <w:spacing w:val="-2"/>
          <w:sz w:val="18"/>
        </w:rPr>
        <w:t xml:space="preserve"> </w:t>
      </w:r>
      <w:r>
        <w:rPr>
          <w:strike/>
          <w:color w:val="0101FF"/>
          <w:sz w:val="18"/>
        </w:rPr>
        <w:t>Investigation</w:t>
      </w:r>
      <w:r>
        <w:rPr>
          <w:strike/>
          <w:color w:val="0101FF"/>
          <w:spacing w:val="-2"/>
          <w:sz w:val="18"/>
        </w:rPr>
        <w:t xml:space="preserve"> </w:t>
      </w:r>
      <w:r>
        <w:rPr>
          <w:strike/>
          <w:color w:val="0101FF"/>
          <w:sz w:val="18"/>
        </w:rPr>
        <w:t>Procedures</w:t>
      </w:r>
      <w:r>
        <w:rPr>
          <w:strike/>
          <w:color w:val="0101FF"/>
          <w:spacing w:val="-4"/>
          <w:sz w:val="18"/>
        </w:rPr>
        <w:t xml:space="preserve"> </w:t>
      </w:r>
      <w:r>
        <w:rPr>
          <w:strike/>
          <w:color w:val="0101FF"/>
          <w:sz w:val="18"/>
        </w:rPr>
        <w:t>which</w:t>
      </w:r>
      <w:r>
        <w:rPr>
          <w:strike/>
          <w:color w:val="0101FF"/>
          <w:spacing w:val="-2"/>
          <w:sz w:val="18"/>
        </w:rPr>
        <w:t xml:space="preserve"> </w:t>
      </w:r>
      <w:r>
        <w:rPr>
          <w:strike/>
          <w:color w:val="0101FF"/>
          <w:sz w:val="18"/>
        </w:rPr>
        <w:t>can</w:t>
      </w:r>
      <w:r>
        <w:rPr>
          <w:strike/>
          <w:color w:val="0101FF"/>
          <w:spacing w:val="-2"/>
          <w:sz w:val="18"/>
        </w:rPr>
        <w:t xml:space="preserve"> </w:t>
      </w:r>
      <w:r>
        <w:rPr>
          <w:strike/>
          <w:color w:val="0101FF"/>
          <w:sz w:val="18"/>
        </w:rPr>
        <w:t>be</w:t>
      </w:r>
      <w:r>
        <w:rPr>
          <w:color w:val="0101FF"/>
          <w:sz w:val="18"/>
        </w:rPr>
        <w:t xml:space="preserve"> </w:t>
      </w:r>
      <w:r>
        <w:rPr>
          <w:strike/>
          <w:color w:val="0101FF"/>
          <w:sz w:val="18"/>
        </w:rPr>
        <w:t xml:space="preserve">found on EOD’s website </w:t>
      </w:r>
      <w:proofErr w:type="spellStart"/>
      <w:r>
        <w:rPr>
          <w:strike/>
          <w:color w:val="0101FF"/>
          <w:sz w:val="18"/>
        </w:rPr>
        <w:t>at:</w:t>
      </w:r>
      <w:hyperlink r:id="rId14">
        <w:r>
          <w:rPr>
            <w:strike/>
            <w:color w:val="0101FF"/>
            <w:sz w:val="18"/>
          </w:rPr>
          <w:t>http</w:t>
        </w:r>
        <w:proofErr w:type="spellEnd"/>
        <w:r>
          <w:rPr>
            <w:strike/>
            <w:color w:val="0101FF"/>
            <w:sz w:val="18"/>
          </w:rPr>
          <w:t>://www.unf.edu/eod.</w:t>
        </w:r>
      </w:hyperlink>
    </w:p>
    <w:p w14:paraId="6AC451DE" w14:textId="77777777" w:rsidR="008A298B" w:rsidRDefault="008A298B">
      <w:pPr>
        <w:pStyle w:val="BodyText"/>
        <w:spacing w:before="4"/>
        <w:rPr>
          <w:sz w:val="9"/>
          <w:u w:val="none"/>
        </w:rPr>
      </w:pPr>
    </w:p>
    <w:p w14:paraId="0885B048" w14:textId="77777777" w:rsidR="008A298B" w:rsidRDefault="00143CFB">
      <w:pPr>
        <w:pStyle w:val="ListParagraph"/>
        <w:numPr>
          <w:ilvl w:val="0"/>
          <w:numId w:val="4"/>
        </w:numPr>
        <w:tabs>
          <w:tab w:val="left" w:pos="1502"/>
        </w:tabs>
        <w:spacing w:before="94"/>
        <w:ind w:left="1501" w:hanging="322"/>
        <w:jc w:val="left"/>
        <w:rPr>
          <w:b/>
          <w:color w:val="0101FF"/>
          <w:sz w:val="18"/>
        </w:rPr>
      </w:pPr>
      <w:r>
        <w:rPr>
          <w:b/>
          <w:strike/>
          <w:color w:val="0101FF"/>
          <w:sz w:val="18"/>
        </w:rPr>
        <w:t>WHERE</w:t>
      </w:r>
      <w:r>
        <w:rPr>
          <w:b/>
          <w:strike/>
          <w:color w:val="0101FF"/>
          <w:spacing w:val="-3"/>
          <w:sz w:val="18"/>
        </w:rPr>
        <w:t xml:space="preserve"> </w:t>
      </w:r>
      <w:r>
        <w:rPr>
          <w:b/>
          <w:strike/>
          <w:color w:val="0101FF"/>
          <w:sz w:val="18"/>
        </w:rPr>
        <w:t>TO</w:t>
      </w:r>
      <w:r>
        <w:rPr>
          <w:b/>
          <w:strike/>
          <w:color w:val="0101FF"/>
          <w:spacing w:val="-3"/>
          <w:sz w:val="18"/>
        </w:rPr>
        <w:t xml:space="preserve"> </w:t>
      </w:r>
      <w:r>
        <w:rPr>
          <w:b/>
          <w:strike/>
          <w:color w:val="0101FF"/>
          <w:sz w:val="18"/>
        </w:rPr>
        <w:t>GET</w:t>
      </w:r>
      <w:r>
        <w:rPr>
          <w:b/>
          <w:strike/>
          <w:color w:val="0101FF"/>
          <w:spacing w:val="-2"/>
          <w:sz w:val="18"/>
        </w:rPr>
        <w:t xml:space="preserve"> </w:t>
      </w:r>
      <w:r>
        <w:rPr>
          <w:b/>
          <w:strike/>
          <w:color w:val="0101FF"/>
          <w:spacing w:val="-4"/>
          <w:sz w:val="18"/>
        </w:rPr>
        <w:t>HELP</w:t>
      </w:r>
    </w:p>
    <w:p w14:paraId="0BC86C96" w14:textId="77777777" w:rsidR="008A298B" w:rsidRDefault="008A298B">
      <w:pPr>
        <w:pStyle w:val="BodyText"/>
        <w:spacing w:before="2"/>
        <w:rPr>
          <w:b/>
          <w:sz w:val="10"/>
          <w:u w:val="none"/>
        </w:rPr>
      </w:pPr>
    </w:p>
    <w:p w14:paraId="22FA7356" w14:textId="77777777" w:rsidR="008A298B" w:rsidRDefault="00143CFB">
      <w:pPr>
        <w:spacing w:before="94"/>
        <w:ind w:left="1180"/>
        <w:rPr>
          <w:sz w:val="18"/>
        </w:rPr>
      </w:pPr>
      <w:r>
        <w:rPr>
          <w:strike/>
          <w:color w:val="0101FF"/>
          <w:sz w:val="18"/>
        </w:rPr>
        <w:t>In</w:t>
      </w:r>
      <w:r>
        <w:rPr>
          <w:strike/>
          <w:color w:val="0101FF"/>
          <w:spacing w:val="-1"/>
          <w:sz w:val="18"/>
        </w:rPr>
        <w:t xml:space="preserve"> </w:t>
      </w:r>
      <w:r>
        <w:rPr>
          <w:strike/>
          <w:color w:val="0101FF"/>
          <w:sz w:val="18"/>
        </w:rPr>
        <w:t>addition</w:t>
      </w:r>
      <w:r>
        <w:rPr>
          <w:strike/>
          <w:color w:val="0101FF"/>
          <w:spacing w:val="-1"/>
          <w:sz w:val="18"/>
        </w:rPr>
        <w:t xml:space="preserve"> </w:t>
      </w:r>
      <w:r>
        <w:rPr>
          <w:strike/>
          <w:color w:val="0101FF"/>
          <w:sz w:val="18"/>
        </w:rPr>
        <w:t>to</w:t>
      </w:r>
      <w:r>
        <w:rPr>
          <w:strike/>
          <w:color w:val="0101FF"/>
          <w:spacing w:val="-4"/>
          <w:sz w:val="18"/>
        </w:rPr>
        <w:t xml:space="preserve"> </w:t>
      </w:r>
      <w:r>
        <w:rPr>
          <w:strike/>
          <w:color w:val="0101FF"/>
          <w:sz w:val="18"/>
        </w:rPr>
        <w:t>contacting</w:t>
      </w:r>
      <w:r>
        <w:rPr>
          <w:strike/>
          <w:color w:val="0101FF"/>
          <w:spacing w:val="-1"/>
          <w:sz w:val="18"/>
        </w:rPr>
        <w:t xml:space="preserve"> </w:t>
      </w:r>
      <w:r>
        <w:rPr>
          <w:strike/>
          <w:color w:val="0101FF"/>
          <w:sz w:val="18"/>
        </w:rPr>
        <w:t>the</w:t>
      </w:r>
      <w:r>
        <w:rPr>
          <w:strike/>
          <w:color w:val="0101FF"/>
          <w:spacing w:val="-1"/>
          <w:sz w:val="18"/>
        </w:rPr>
        <w:t xml:space="preserve"> </w:t>
      </w:r>
      <w:r>
        <w:rPr>
          <w:strike/>
          <w:color w:val="0101FF"/>
          <w:sz w:val="18"/>
        </w:rPr>
        <w:t>EOD</w:t>
      </w:r>
      <w:r>
        <w:rPr>
          <w:strike/>
          <w:color w:val="0101FF"/>
          <w:spacing w:val="-2"/>
          <w:sz w:val="18"/>
        </w:rPr>
        <w:t xml:space="preserve"> </w:t>
      </w:r>
      <w:r>
        <w:rPr>
          <w:strike/>
          <w:color w:val="0101FF"/>
          <w:sz w:val="18"/>
        </w:rPr>
        <w:t>office,</w:t>
      </w:r>
      <w:r>
        <w:rPr>
          <w:strike/>
          <w:color w:val="0101FF"/>
          <w:spacing w:val="-2"/>
          <w:sz w:val="18"/>
        </w:rPr>
        <w:t xml:space="preserve"> </w:t>
      </w:r>
      <w:r>
        <w:rPr>
          <w:strike/>
          <w:color w:val="0101FF"/>
          <w:sz w:val="18"/>
        </w:rPr>
        <w:t>any</w:t>
      </w:r>
      <w:r>
        <w:rPr>
          <w:strike/>
          <w:color w:val="0101FF"/>
          <w:spacing w:val="-3"/>
          <w:sz w:val="18"/>
        </w:rPr>
        <w:t xml:space="preserve"> </w:t>
      </w:r>
      <w:r>
        <w:rPr>
          <w:strike/>
          <w:color w:val="0101FF"/>
          <w:sz w:val="18"/>
        </w:rPr>
        <w:t>of</w:t>
      </w:r>
      <w:r>
        <w:rPr>
          <w:strike/>
          <w:color w:val="0101FF"/>
          <w:spacing w:val="-4"/>
          <w:sz w:val="18"/>
        </w:rPr>
        <w:t xml:space="preserve"> </w:t>
      </w:r>
      <w:r>
        <w:rPr>
          <w:strike/>
          <w:color w:val="0101FF"/>
          <w:sz w:val="18"/>
        </w:rPr>
        <w:t>the</w:t>
      </w:r>
      <w:r>
        <w:rPr>
          <w:strike/>
          <w:color w:val="0101FF"/>
          <w:spacing w:val="-4"/>
          <w:sz w:val="18"/>
        </w:rPr>
        <w:t xml:space="preserve"> </w:t>
      </w:r>
      <w:r>
        <w:rPr>
          <w:strike/>
          <w:color w:val="0101FF"/>
          <w:sz w:val="18"/>
        </w:rPr>
        <w:t>following</w:t>
      </w:r>
      <w:r>
        <w:rPr>
          <w:strike/>
          <w:color w:val="0101FF"/>
          <w:spacing w:val="-4"/>
          <w:sz w:val="18"/>
        </w:rPr>
        <w:t xml:space="preserve"> </w:t>
      </w:r>
      <w:r>
        <w:rPr>
          <w:strike/>
          <w:color w:val="0101FF"/>
          <w:sz w:val="18"/>
        </w:rPr>
        <w:t>offices</w:t>
      </w:r>
      <w:r>
        <w:rPr>
          <w:strike/>
          <w:color w:val="0101FF"/>
          <w:spacing w:val="-3"/>
          <w:sz w:val="18"/>
        </w:rPr>
        <w:t xml:space="preserve"> </w:t>
      </w:r>
      <w:r>
        <w:rPr>
          <w:strike/>
          <w:color w:val="0101FF"/>
          <w:sz w:val="18"/>
        </w:rPr>
        <w:t>at</w:t>
      </w:r>
      <w:r>
        <w:rPr>
          <w:strike/>
          <w:color w:val="0101FF"/>
          <w:spacing w:val="-2"/>
          <w:sz w:val="18"/>
        </w:rPr>
        <w:t xml:space="preserve"> </w:t>
      </w:r>
      <w:r>
        <w:rPr>
          <w:strike/>
          <w:color w:val="0101FF"/>
          <w:sz w:val="18"/>
        </w:rPr>
        <w:t>the</w:t>
      </w:r>
      <w:r>
        <w:rPr>
          <w:strike/>
          <w:color w:val="0101FF"/>
          <w:spacing w:val="-1"/>
          <w:sz w:val="18"/>
        </w:rPr>
        <w:t xml:space="preserve"> </w:t>
      </w:r>
      <w:r>
        <w:rPr>
          <w:strike/>
          <w:color w:val="0101FF"/>
          <w:sz w:val="18"/>
        </w:rPr>
        <w:t>University</w:t>
      </w:r>
      <w:r>
        <w:rPr>
          <w:strike/>
          <w:color w:val="0101FF"/>
          <w:spacing w:val="-3"/>
          <w:sz w:val="18"/>
        </w:rPr>
        <w:t xml:space="preserve"> </w:t>
      </w:r>
      <w:r>
        <w:rPr>
          <w:strike/>
          <w:color w:val="0101FF"/>
          <w:sz w:val="18"/>
        </w:rPr>
        <w:t>of</w:t>
      </w:r>
      <w:r>
        <w:rPr>
          <w:strike/>
          <w:color w:val="0101FF"/>
          <w:spacing w:val="-2"/>
          <w:sz w:val="18"/>
        </w:rPr>
        <w:t xml:space="preserve"> </w:t>
      </w:r>
      <w:r>
        <w:rPr>
          <w:strike/>
          <w:color w:val="0101FF"/>
          <w:sz w:val="18"/>
        </w:rPr>
        <w:t>North</w:t>
      </w:r>
      <w:r>
        <w:rPr>
          <w:strike/>
          <w:color w:val="0101FF"/>
          <w:spacing w:val="-1"/>
          <w:sz w:val="18"/>
        </w:rPr>
        <w:t xml:space="preserve"> </w:t>
      </w:r>
      <w:r>
        <w:rPr>
          <w:strike/>
          <w:color w:val="0101FF"/>
          <w:sz w:val="18"/>
        </w:rPr>
        <w:t>Florida</w:t>
      </w:r>
      <w:r>
        <w:rPr>
          <w:strike/>
          <w:color w:val="0101FF"/>
          <w:spacing w:val="-4"/>
          <w:sz w:val="18"/>
        </w:rPr>
        <w:t xml:space="preserve"> </w:t>
      </w:r>
      <w:r>
        <w:rPr>
          <w:strike/>
          <w:color w:val="0101FF"/>
          <w:sz w:val="18"/>
        </w:rPr>
        <w:t>may</w:t>
      </w:r>
      <w:r>
        <w:rPr>
          <w:strike/>
          <w:color w:val="0101FF"/>
          <w:spacing w:val="-3"/>
          <w:sz w:val="18"/>
        </w:rPr>
        <w:t xml:space="preserve"> </w:t>
      </w:r>
      <w:r>
        <w:rPr>
          <w:strike/>
          <w:color w:val="0101FF"/>
          <w:sz w:val="18"/>
        </w:rPr>
        <w:t>be</w:t>
      </w:r>
      <w:r>
        <w:rPr>
          <w:color w:val="0101FF"/>
          <w:sz w:val="18"/>
        </w:rPr>
        <w:t xml:space="preserve"> </w:t>
      </w:r>
      <w:r>
        <w:rPr>
          <w:strike/>
          <w:color w:val="0101FF"/>
          <w:sz w:val="18"/>
        </w:rPr>
        <w:t>contacted for information or assistance regarding matters involving sexual misconduct:</w:t>
      </w:r>
    </w:p>
    <w:p w14:paraId="7D277099" w14:textId="77777777" w:rsidR="008A298B" w:rsidRDefault="008A298B">
      <w:pPr>
        <w:pStyle w:val="BodyText"/>
        <w:spacing w:before="5"/>
        <w:rPr>
          <w:sz w:val="9"/>
          <w:u w:val="none"/>
        </w:rPr>
      </w:pPr>
    </w:p>
    <w:p w14:paraId="6D178CEC" w14:textId="77777777" w:rsidR="008A298B" w:rsidRDefault="00143CFB">
      <w:pPr>
        <w:spacing w:before="94"/>
        <w:ind w:left="1180"/>
        <w:rPr>
          <w:b/>
          <w:sz w:val="18"/>
        </w:rPr>
      </w:pPr>
      <w:r>
        <w:rPr>
          <w:b/>
          <w:strike/>
          <w:color w:val="0101FF"/>
          <w:sz w:val="18"/>
        </w:rPr>
        <w:t>UNF</w:t>
      </w:r>
      <w:r>
        <w:rPr>
          <w:b/>
          <w:strike/>
          <w:color w:val="0101FF"/>
          <w:spacing w:val="-5"/>
          <w:sz w:val="18"/>
        </w:rPr>
        <w:t xml:space="preserve"> </w:t>
      </w:r>
      <w:r>
        <w:rPr>
          <w:b/>
          <w:strike/>
          <w:color w:val="0101FF"/>
          <w:sz w:val="18"/>
        </w:rPr>
        <w:t>Counseling</w:t>
      </w:r>
      <w:r>
        <w:rPr>
          <w:b/>
          <w:strike/>
          <w:color w:val="0101FF"/>
          <w:spacing w:val="-4"/>
          <w:sz w:val="18"/>
        </w:rPr>
        <w:t xml:space="preserve"> </w:t>
      </w:r>
      <w:r>
        <w:rPr>
          <w:b/>
          <w:strike/>
          <w:color w:val="0101FF"/>
          <w:spacing w:val="-2"/>
          <w:sz w:val="18"/>
        </w:rPr>
        <w:t>Center</w:t>
      </w:r>
    </w:p>
    <w:p w14:paraId="3B8636F1" w14:textId="77777777" w:rsidR="008A298B" w:rsidRDefault="00143CFB">
      <w:pPr>
        <w:spacing w:before="4"/>
        <w:ind w:left="1180"/>
        <w:rPr>
          <w:sz w:val="18"/>
        </w:rPr>
      </w:pPr>
      <w:r>
        <w:rPr>
          <w:strike/>
          <w:color w:val="0101FF"/>
          <w:sz w:val="18"/>
        </w:rPr>
        <w:t>Founders</w:t>
      </w:r>
      <w:r>
        <w:rPr>
          <w:strike/>
          <w:color w:val="0101FF"/>
          <w:spacing w:val="-3"/>
          <w:sz w:val="18"/>
        </w:rPr>
        <w:t xml:space="preserve"> </w:t>
      </w:r>
      <w:r>
        <w:rPr>
          <w:strike/>
          <w:color w:val="0101FF"/>
          <w:sz w:val="18"/>
        </w:rPr>
        <w:t>Hall</w:t>
      </w:r>
      <w:r>
        <w:rPr>
          <w:strike/>
          <w:color w:val="0101FF"/>
          <w:spacing w:val="-3"/>
          <w:sz w:val="18"/>
        </w:rPr>
        <w:t xml:space="preserve"> </w:t>
      </w:r>
      <w:r>
        <w:rPr>
          <w:strike/>
          <w:color w:val="0101FF"/>
          <w:sz w:val="18"/>
        </w:rPr>
        <w:t>(Building</w:t>
      </w:r>
      <w:r>
        <w:rPr>
          <w:strike/>
          <w:color w:val="0101FF"/>
          <w:spacing w:val="-6"/>
          <w:sz w:val="18"/>
        </w:rPr>
        <w:t xml:space="preserve"> </w:t>
      </w:r>
      <w:r>
        <w:rPr>
          <w:strike/>
          <w:color w:val="0101FF"/>
          <w:spacing w:val="-5"/>
          <w:sz w:val="18"/>
        </w:rPr>
        <w:t>2)</w:t>
      </w:r>
    </w:p>
    <w:p w14:paraId="26F6831C" w14:textId="77777777" w:rsidR="008A298B" w:rsidRDefault="00143CFB">
      <w:pPr>
        <w:spacing w:before="2"/>
        <w:ind w:left="1180" w:right="7629"/>
        <w:rPr>
          <w:sz w:val="18"/>
        </w:rPr>
      </w:pPr>
      <w:r>
        <w:rPr>
          <w:strike/>
          <w:color w:val="0101FF"/>
          <w:sz w:val="18"/>
        </w:rPr>
        <w:t>Room 2300</w:t>
      </w:r>
      <w:r>
        <w:rPr>
          <w:color w:val="0101FF"/>
          <w:sz w:val="18"/>
        </w:rPr>
        <w:t xml:space="preserve"> </w:t>
      </w:r>
      <w:r>
        <w:rPr>
          <w:strike/>
          <w:color w:val="0101FF"/>
          <w:sz w:val="18"/>
        </w:rPr>
        <w:t>(904) 620-2602</w:t>
      </w:r>
      <w:r>
        <w:rPr>
          <w:strike/>
          <w:color w:val="0101FF"/>
          <w:spacing w:val="40"/>
          <w:sz w:val="18"/>
        </w:rPr>
        <w:t xml:space="preserve"> </w:t>
      </w:r>
    </w:p>
    <w:p w14:paraId="5A108E8E" w14:textId="77777777" w:rsidR="008A298B" w:rsidRDefault="008A298B">
      <w:pPr>
        <w:pStyle w:val="BodyText"/>
        <w:spacing w:before="3"/>
        <w:rPr>
          <w:sz w:val="9"/>
          <w:u w:val="none"/>
        </w:rPr>
      </w:pPr>
    </w:p>
    <w:p w14:paraId="4839BF11" w14:textId="77777777" w:rsidR="008A298B" w:rsidRDefault="00143CFB">
      <w:pPr>
        <w:spacing w:before="94"/>
        <w:ind w:left="1180"/>
        <w:rPr>
          <w:b/>
          <w:sz w:val="18"/>
        </w:rPr>
      </w:pPr>
      <w:r>
        <w:rPr>
          <w:b/>
          <w:strike/>
          <w:color w:val="0101FF"/>
          <w:sz w:val="18"/>
        </w:rPr>
        <w:t>UNF</w:t>
      </w:r>
      <w:r>
        <w:rPr>
          <w:b/>
          <w:strike/>
          <w:color w:val="0101FF"/>
          <w:spacing w:val="-4"/>
          <w:sz w:val="18"/>
        </w:rPr>
        <w:t xml:space="preserve"> </w:t>
      </w:r>
      <w:r>
        <w:rPr>
          <w:b/>
          <w:strike/>
          <w:color w:val="0101FF"/>
          <w:sz w:val="18"/>
        </w:rPr>
        <w:t>Women’s</w:t>
      </w:r>
      <w:r>
        <w:rPr>
          <w:b/>
          <w:strike/>
          <w:color w:val="0101FF"/>
          <w:spacing w:val="-3"/>
          <w:sz w:val="18"/>
        </w:rPr>
        <w:t xml:space="preserve"> </w:t>
      </w:r>
      <w:r>
        <w:rPr>
          <w:b/>
          <w:strike/>
          <w:color w:val="0101FF"/>
          <w:spacing w:val="-2"/>
          <w:sz w:val="18"/>
        </w:rPr>
        <w:t>Center</w:t>
      </w:r>
    </w:p>
    <w:p w14:paraId="6A63D513" w14:textId="77777777" w:rsidR="008A298B" w:rsidRDefault="00143CFB">
      <w:pPr>
        <w:spacing w:before="7"/>
        <w:ind w:left="1180" w:right="5531"/>
        <w:rPr>
          <w:sz w:val="18"/>
        </w:rPr>
      </w:pPr>
      <w:r>
        <w:rPr>
          <w:strike/>
          <w:color w:val="0101FF"/>
          <w:sz w:val="18"/>
        </w:rPr>
        <w:t>Founders</w:t>
      </w:r>
      <w:r>
        <w:rPr>
          <w:strike/>
          <w:color w:val="0101FF"/>
          <w:spacing w:val="-6"/>
          <w:sz w:val="18"/>
        </w:rPr>
        <w:t xml:space="preserve"> </w:t>
      </w:r>
      <w:r>
        <w:rPr>
          <w:strike/>
          <w:color w:val="0101FF"/>
          <w:sz w:val="18"/>
        </w:rPr>
        <w:t>Hall</w:t>
      </w:r>
      <w:r>
        <w:rPr>
          <w:strike/>
          <w:color w:val="0101FF"/>
          <w:spacing w:val="-6"/>
          <w:sz w:val="18"/>
        </w:rPr>
        <w:t xml:space="preserve"> </w:t>
      </w:r>
      <w:r>
        <w:rPr>
          <w:strike/>
          <w:color w:val="0101FF"/>
          <w:sz w:val="18"/>
        </w:rPr>
        <w:t>(Building</w:t>
      </w:r>
      <w:r>
        <w:rPr>
          <w:strike/>
          <w:color w:val="0101FF"/>
          <w:spacing w:val="-8"/>
          <w:sz w:val="18"/>
        </w:rPr>
        <w:t xml:space="preserve"> </w:t>
      </w:r>
      <w:r>
        <w:rPr>
          <w:strike/>
          <w:color w:val="0101FF"/>
          <w:sz w:val="18"/>
        </w:rPr>
        <w:t>2)</w:t>
      </w:r>
      <w:r>
        <w:rPr>
          <w:strike/>
          <w:color w:val="0101FF"/>
          <w:spacing w:val="-7"/>
          <w:sz w:val="18"/>
        </w:rPr>
        <w:t xml:space="preserve"> </w:t>
      </w:r>
      <w:r>
        <w:rPr>
          <w:strike/>
          <w:color w:val="0101FF"/>
          <w:sz w:val="18"/>
        </w:rPr>
        <w:t>Room</w:t>
      </w:r>
      <w:r>
        <w:rPr>
          <w:strike/>
          <w:color w:val="0101FF"/>
          <w:spacing w:val="-6"/>
          <w:sz w:val="18"/>
        </w:rPr>
        <w:t xml:space="preserve"> </w:t>
      </w:r>
      <w:proofErr w:type="gramStart"/>
      <w:r>
        <w:rPr>
          <w:strike/>
          <w:color w:val="0101FF"/>
          <w:sz w:val="18"/>
        </w:rPr>
        <w:t>2100</w:t>
      </w:r>
      <w:r>
        <w:rPr>
          <w:strike/>
          <w:color w:val="0101FF"/>
          <w:spacing w:val="-8"/>
          <w:sz w:val="18"/>
        </w:rPr>
        <w:t xml:space="preserve"> </w:t>
      </w:r>
      <w:r>
        <w:rPr>
          <w:color w:val="0101FF"/>
          <w:spacing w:val="-8"/>
          <w:sz w:val="18"/>
        </w:rPr>
        <w:t xml:space="preserve"> </w:t>
      </w:r>
      <w:r>
        <w:rPr>
          <w:strike/>
          <w:color w:val="0101FF"/>
          <w:sz w:val="18"/>
        </w:rPr>
        <w:t>(</w:t>
      </w:r>
      <w:proofErr w:type="gramEnd"/>
      <w:r>
        <w:rPr>
          <w:strike/>
          <w:color w:val="0101FF"/>
          <w:sz w:val="18"/>
        </w:rPr>
        <w:t>904) 620-2528</w:t>
      </w:r>
      <w:r>
        <w:rPr>
          <w:strike/>
          <w:color w:val="0101FF"/>
          <w:spacing w:val="40"/>
          <w:sz w:val="18"/>
        </w:rPr>
        <w:t xml:space="preserve"> </w:t>
      </w:r>
    </w:p>
    <w:p w14:paraId="12F23B4E" w14:textId="77777777" w:rsidR="008A298B" w:rsidRDefault="008A298B">
      <w:pPr>
        <w:pStyle w:val="BodyText"/>
        <w:spacing w:before="3"/>
        <w:rPr>
          <w:sz w:val="9"/>
          <w:u w:val="none"/>
        </w:rPr>
      </w:pPr>
    </w:p>
    <w:p w14:paraId="71D9ED69" w14:textId="77777777" w:rsidR="008A298B" w:rsidRDefault="00143CFB">
      <w:pPr>
        <w:spacing w:before="94"/>
        <w:ind w:left="1180"/>
        <w:rPr>
          <w:b/>
          <w:sz w:val="18"/>
        </w:rPr>
      </w:pPr>
      <w:r>
        <w:rPr>
          <w:b/>
          <w:strike/>
          <w:color w:val="0101FF"/>
          <w:sz w:val="18"/>
        </w:rPr>
        <w:t>Office</w:t>
      </w:r>
      <w:r>
        <w:rPr>
          <w:b/>
          <w:strike/>
          <w:color w:val="0101FF"/>
          <w:spacing w:val="-1"/>
          <w:sz w:val="18"/>
        </w:rPr>
        <w:t xml:space="preserve"> </w:t>
      </w:r>
      <w:r>
        <w:rPr>
          <w:b/>
          <w:strike/>
          <w:color w:val="0101FF"/>
          <w:sz w:val="18"/>
        </w:rPr>
        <w:t>of Student</w:t>
      </w:r>
      <w:r>
        <w:rPr>
          <w:b/>
          <w:strike/>
          <w:color w:val="0101FF"/>
          <w:spacing w:val="-1"/>
          <w:sz w:val="18"/>
        </w:rPr>
        <w:t xml:space="preserve"> </w:t>
      </w:r>
      <w:r>
        <w:rPr>
          <w:b/>
          <w:strike/>
          <w:color w:val="0101FF"/>
          <w:spacing w:val="-2"/>
          <w:sz w:val="18"/>
        </w:rPr>
        <w:t>Conduct</w:t>
      </w:r>
      <w:r>
        <w:rPr>
          <w:b/>
          <w:strike/>
          <w:color w:val="0101FF"/>
          <w:spacing w:val="40"/>
          <w:sz w:val="18"/>
        </w:rPr>
        <w:t xml:space="preserve"> </w:t>
      </w:r>
    </w:p>
    <w:p w14:paraId="5075B953" w14:textId="77777777" w:rsidR="008A298B" w:rsidRDefault="00143CFB">
      <w:pPr>
        <w:spacing w:before="6" w:line="207" w:lineRule="exact"/>
        <w:ind w:left="1180"/>
        <w:rPr>
          <w:sz w:val="18"/>
        </w:rPr>
      </w:pPr>
      <w:r>
        <w:rPr>
          <w:strike/>
          <w:color w:val="0101FF"/>
          <w:sz w:val="18"/>
        </w:rPr>
        <w:t>Founders</w:t>
      </w:r>
      <w:r>
        <w:rPr>
          <w:strike/>
          <w:color w:val="0101FF"/>
          <w:spacing w:val="-3"/>
          <w:sz w:val="18"/>
        </w:rPr>
        <w:t xml:space="preserve"> </w:t>
      </w:r>
      <w:r>
        <w:rPr>
          <w:strike/>
          <w:color w:val="0101FF"/>
          <w:sz w:val="18"/>
        </w:rPr>
        <w:t>Hall</w:t>
      </w:r>
      <w:r>
        <w:rPr>
          <w:strike/>
          <w:color w:val="0101FF"/>
          <w:spacing w:val="-3"/>
          <w:sz w:val="18"/>
        </w:rPr>
        <w:t xml:space="preserve"> </w:t>
      </w:r>
      <w:r>
        <w:rPr>
          <w:strike/>
          <w:color w:val="0101FF"/>
          <w:sz w:val="18"/>
        </w:rPr>
        <w:t>(Building</w:t>
      </w:r>
      <w:r>
        <w:rPr>
          <w:strike/>
          <w:color w:val="0101FF"/>
          <w:spacing w:val="-6"/>
          <w:sz w:val="18"/>
        </w:rPr>
        <w:t xml:space="preserve"> </w:t>
      </w:r>
      <w:r>
        <w:rPr>
          <w:strike/>
          <w:color w:val="0101FF"/>
          <w:spacing w:val="-5"/>
          <w:sz w:val="18"/>
        </w:rPr>
        <w:t>2)</w:t>
      </w:r>
    </w:p>
    <w:p w14:paraId="4F537972" w14:textId="77777777" w:rsidR="008A298B" w:rsidRDefault="00143CFB">
      <w:pPr>
        <w:ind w:left="1180" w:right="7629"/>
        <w:rPr>
          <w:sz w:val="18"/>
        </w:rPr>
      </w:pPr>
      <w:r>
        <w:rPr>
          <w:strike/>
          <w:color w:val="0101FF"/>
          <w:sz w:val="18"/>
        </w:rPr>
        <w:t>Room 1011</w:t>
      </w:r>
      <w:r>
        <w:rPr>
          <w:color w:val="0101FF"/>
          <w:sz w:val="18"/>
        </w:rPr>
        <w:t xml:space="preserve"> </w:t>
      </w:r>
      <w:r>
        <w:rPr>
          <w:strike/>
          <w:color w:val="0101FF"/>
          <w:sz w:val="18"/>
        </w:rPr>
        <w:t>(904) 620-3979</w:t>
      </w:r>
      <w:r>
        <w:rPr>
          <w:strike/>
          <w:color w:val="0101FF"/>
          <w:spacing w:val="40"/>
          <w:sz w:val="18"/>
        </w:rPr>
        <w:t xml:space="preserve"> </w:t>
      </w:r>
    </w:p>
    <w:p w14:paraId="5066F184" w14:textId="77777777" w:rsidR="008A298B" w:rsidRDefault="008A298B">
      <w:pPr>
        <w:pStyle w:val="BodyText"/>
        <w:spacing w:before="5"/>
        <w:rPr>
          <w:sz w:val="9"/>
          <w:u w:val="none"/>
        </w:rPr>
      </w:pPr>
    </w:p>
    <w:p w14:paraId="184C2C66" w14:textId="77777777" w:rsidR="008A298B" w:rsidRDefault="00143CFB">
      <w:pPr>
        <w:spacing w:before="94" w:line="242" w:lineRule="auto"/>
        <w:ind w:left="1180" w:right="6407"/>
        <w:rPr>
          <w:sz w:val="18"/>
        </w:rPr>
      </w:pPr>
      <w:r>
        <w:rPr>
          <w:b/>
          <w:strike/>
          <w:color w:val="0101FF"/>
          <w:sz w:val="18"/>
        </w:rPr>
        <w:t>Office</w:t>
      </w:r>
      <w:r>
        <w:rPr>
          <w:b/>
          <w:strike/>
          <w:color w:val="0101FF"/>
          <w:spacing w:val="-8"/>
          <w:sz w:val="18"/>
        </w:rPr>
        <w:t xml:space="preserve"> </w:t>
      </w:r>
      <w:r>
        <w:rPr>
          <w:b/>
          <w:strike/>
          <w:color w:val="0101FF"/>
          <w:sz w:val="18"/>
        </w:rPr>
        <w:t>of</w:t>
      </w:r>
      <w:r>
        <w:rPr>
          <w:b/>
          <w:strike/>
          <w:color w:val="0101FF"/>
          <w:spacing w:val="-9"/>
          <w:sz w:val="18"/>
        </w:rPr>
        <w:t xml:space="preserve"> </w:t>
      </w:r>
      <w:r>
        <w:rPr>
          <w:b/>
          <w:strike/>
          <w:color w:val="0101FF"/>
          <w:sz w:val="18"/>
        </w:rPr>
        <w:t>the</w:t>
      </w:r>
      <w:r>
        <w:rPr>
          <w:b/>
          <w:strike/>
          <w:color w:val="0101FF"/>
          <w:spacing w:val="-11"/>
          <w:sz w:val="18"/>
        </w:rPr>
        <w:t xml:space="preserve"> </w:t>
      </w:r>
      <w:r>
        <w:rPr>
          <w:b/>
          <w:strike/>
          <w:color w:val="0101FF"/>
          <w:sz w:val="18"/>
        </w:rPr>
        <w:t>Student</w:t>
      </w:r>
      <w:r>
        <w:rPr>
          <w:b/>
          <w:strike/>
          <w:color w:val="0101FF"/>
          <w:spacing w:val="-11"/>
          <w:sz w:val="18"/>
        </w:rPr>
        <w:t xml:space="preserve"> </w:t>
      </w:r>
      <w:r>
        <w:rPr>
          <w:b/>
          <w:strike/>
          <w:color w:val="0101FF"/>
          <w:sz w:val="18"/>
        </w:rPr>
        <w:t>Ombuds</w:t>
      </w:r>
      <w:r>
        <w:rPr>
          <w:b/>
          <w:color w:val="0101FF"/>
          <w:sz w:val="18"/>
        </w:rPr>
        <w:t xml:space="preserve"> </w:t>
      </w:r>
      <w:r>
        <w:rPr>
          <w:strike/>
          <w:color w:val="0101FF"/>
          <w:sz w:val="18"/>
        </w:rPr>
        <w:t>Founders Hall (Building 2)</w:t>
      </w:r>
      <w:r>
        <w:rPr>
          <w:color w:val="0101FF"/>
          <w:sz w:val="18"/>
        </w:rPr>
        <w:t xml:space="preserve"> </w:t>
      </w:r>
      <w:r>
        <w:rPr>
          <w:strike/>
          <w:color w:val="0101FF"/>
          <w:sz w:val="18"/>
        </w:rPr>
        <w:t>Room 2104</w:t>
      </w:r>
    </w:p>
    <w:p w14:paraId="3D4FF78F" w14:textId="77777777" w:rsidR="008A298B" w:rsidRDefault="008A298B">
      <w:pPr>
        <w:spacing w:line="242" w:lineRule="auto"/>
        <w:rPr>
          <w:sz w:val="18"/>
        </w:rPr>
        <w:sectPr w:rsidR="008A298B">
          <w:pgSz w:w="12240" w:h="15840"/>
          <w:pgMar w:top="1340" w:right="1480" w:bottom="1240" w:left="620" w:header="720" w:footer="716" w:gutter="0"/>
          <w:cols w:space="720"/>
        </w:sectPr>
      </w:pPr>
    </w:p>
    <w:p w14:paraId="3FD8ECC2" w14:textId="544CE1F1" w:rsidR="008A298B" w:rsidRDefault="003C0278">
      <w:pPr>
        <w:spacing w:before="93"/>
        <w:ind w:left="1180"/>
        <w:rPr>
          <w:sz w:val="18"/>
        </w:rPr>
      </w:pPr>
      <w:r>
        <w:rPr>
          <w:noProof/>
        </w:rPr>
        <w:lastRenderedPageBreak/>
        <mc:AlternateContent>
          <mc:Choice Requires="wps">
            <w:drawing>
              <wp:anchor distT="0" distB="0" distL="114300" distR="114300" simplePos="0" relativeHeight="15778304" behindDoc="0" locked="0" layoutInCell="1" allowOverlap="1" wp14:anchorId="7AD88268" wp14:editId="62A46503">
                <wp:simplePos x="0" y="0"/>
                <wp:positionH relativeFrom="page">
                  <wp:posOffset>342900</wp:posOffset>
                </wp:positionH>
                <wp:positionV relativeFrom="page">
                  <wp:posOffset>914400</wp:posOffset>
                </wp:positionV>
                <wp:extent cx="9525" cy="8237220"/>
                <wp:effectExtent l="0" t="0" r="0" b="0"/>
                <wp:wrapNone/>
                <wp:docPr id="36" name="docshape1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237220"/>
                        </a:xfrm>
                        <a:custGeom>
                          <a:avLst/>
                          <a:gdLst>
                            <a:gd name="T0" fmla="+- 0 540 540"/>
                            <a:gd name="T1" fmla="*/ T0 w 15"/>
                            <a:gd name="T2" fmla="+- 0 7649 1440"/>
                            <a:gd name="T3" fmla="*/ 7649 h 12972"/>
                            <a:gd name="T4" fmla="+- 0 540 540"/>
                            <a:gd name="T5" fmla="*/ T4 w 15"/>
                            <a:gd name="T6" fmla="+- 0 8340 1440"/>
                            <a:gd name="T7" fmla="*/ 8340 h 12972"/>
                            <a:gd name="T8" fmla="+- 0 540 540"/>
                            <a:gd name="T9" fmla="*/ T8 w 15"/>
                            <a:gd name="T10" fmla="+- 0 8892 1440"/>
                            <a:gd name="T11" fmla="*/ 8892 h 12972"/>
                            <a:gd name="T12" fmla="+- 0 540 540"/>
                            <a:gd name="T13" fmla="*/ T12 w 15"/>
                            <a:gd name="T14" fmla="+- 0 9444 1440"/>
                            <a:gd name="T15" fmla="*/ 9444 h 12972"/>
                            <a:gd name="T16" fmla="+- 0 540 540"/>
                            <a:gd name="T17" fmla="*/ T16 w 15"/>
                            <a:gd name="T18" fmla="+- 0 10272 1440"/>
                            <a:gd name="T19" fmla="*/ 10272 h 12972"/>
                            <a:gd name="T20" fmla="+- 0 540 540"/>
                            <a:gd name="T21" fmla="*/ T20 w 15"/>
                            <a:gd name="T22" fmla="+- 0 10824 1440"/>
                            <a:gd name="T23" fmla="*/ 10824 h 12972"/>
                            <a:gd name="T24" fmla="+- 0 540 540"/>
                            <a:gd name="T25" fmla="*/ T24 w 15"/>
                            <a:gd name="T26" fmla="+- 0 11652 1440"/>
                            <a:gd name="T27" fmla="*/ 11652 h 12972"/>
                            <a:gd name="T28" fmla="+- 0 540 540"/>
                            <a:gd name="T29" fmla="*/ T28 w 15"/>
                            <a:gd name="T30" fmla="+- 0 12480 1440"/>
                            <a:gd name="T31" fmla="*/ 12480 h 12972"/>
                            <a:gd name="T32" fmla="+- 0 540 540"/>
                            <a:gd name="T33" fmla="*/ T32 w 15"/>
                            <a:gd name="T34" fmla="+- 0 13308 1440"/>
                            <a:gd name="T35" fmla="*/ 13308 h 12972"/>
                            <a:gd name="T36" fmla="+- 0 540 540"/>
                            <a:gd name="T37" fmla="*/ T36 w 15"/>
                            <a:gd name="T38" fmla="+- 0 13860 1440"/>
                            <a:gd name="T39" fmla="*/ 13860 h 12972"/>
                            <a:gd name="T40" fmla="+- 0 540 540"/>
                            <a:gd name="T41" fmla="*/ T40 w 15"/>
                            <a:gd name="T42" fmla="+- 0 14412 1440"/>
                            <a:gd name="T43" fmla="*/ 14412 h 12972"/>
                            <a:gd name="T44" fmla="+- 0 554 540"/>
                            <a:gd name="T45" fmla="*/ T44 w 15"/>
                            <a:gd name="T46" fmla="+- 0 14136 1440"/>
                            <a:gd name="T47" fmla="*/ 14136 h 12972"/>
                            <a:gd name="T48" fmla="+- 0 554 540"/>
                            <a:gd name="T49" fmla="*/ T48 w 15"/>
                            <a:gd name="T50" fmla="+- 0 13308 1440"/>
                            <a:gd name="T51" fmla="*/ 13308 h 12972"/>
                            <a:gd name="T52" fmla="+- 0 554 540"/>
                            <a:gd name="T53" fmla="*/ T52 w 15"/>
                            <a:gd name="T54" fmla="+- 0 12756 1440"/>
                            <a:gd name="T55" fmla="*/ 12756 h 12972"/>
                            <a:gd name="T56" fmla="+- 0 554 540"/>
                            <a:gd name="T57" fmla="*/ T56 w 15"/>
                            <a:gd name="T58" fmla="+- 0 11928 1440"/>
                            <a:gd name="T59" fmla="*/ 11928 h 12972"/>
                            <a:gd name="T60" fmla="+- 0 554 540"/>
                            <a:gd name="T61" fmla="*/ T60 w 15"/>
                            <a:gd name="T62" fmla="+- 0 11100 1440"/>
                            <a:gd name="T63" fmla="*/ 11100 h 12972"/>
                            <a:gd name="T64" fmla="+- 0 554 540"/>
                            <a:gd name="T65" fmla="*/ T64 w 15"/>
                            <a:gd name="T66" fmla="+- 0 10548 1440"/>
                            <a:gd name="T67" fmla="*/ 10548 h 12972"/>
                            <a:gd name="T68" fmla="+- 0 554 540"/>
                            <a:gd name="T69" fmla="*/ T68 w 15"/>
                            <a:gd name="T70" fmla="+- 0 9720 1440"/>
                            <a:gd name="T71" fmla="*/ 9720 h 12972"/>
                            <a:gd name="T72" fmla="+- 0 554 540"/>
                            <a:gd name="T73" fmla="*/ T72 w 15"/>
                            <a:gd name="T74" fmla="+- 0 9168 1440"/>
                            <a:gd name="T75" fmla="*/ 9168 h 12972"/>
                            <a:gd name="T76" fmla="+- 0 554 540"/>
                            <a:gd name="T77" fmla="*/ T76 w 15"/>
                            <a:gd name="T78" fmla="+- 0 8340 1440"/>
                            <a:gd name="T79" fmla="*/ 8340 h 12972"/>
                            <a:gd name="T80" fmla="+- 0 554 540"/>
                            <a:gd name="T81" fmla="*/ T80 w 15"/>
                            <a:gd name="T82" fmla="+- 0 7858 1440"/>
                            <a:gd name="T83" fmla="*/ 7858 h 12972"/>
                            <a:gd name="T84" fmla="+- 0 554 540"/>
                            <a:gd name="T85" fmla="*/ T84 w 15"/>
                            <a:gd name="T86" fmla="+- 0 6614 1440"/>
                            <a:gd name="T87" fmla="*/ 6614 h 12972"/>
                            <a:gd name="T88" fmla="+- 0 540 540"/>
                            <a:gd name="T89" fmla="*/ T88 w 15"/>
                            <a:gd name="T90" fmla="+- 0 7030 1440"/>
                            <a:gd name="T91" fmla="*/ 7030 h 12972"/>
                            <a:gd name="T92" fmla="+- 0 554 540"/>
                            <a:gd name="T93" fmla="*/ T92 w 15"/>
                            <a:gd name="T94" fmla="+- 0 7442 1440"/>
                            <a:gd name="T95" fmla="*/ 7442 h 12972"/>
                            <a:gd name="T96" fmla="+- 0 554 540"/>
                            <a:gd name="T97" fmla="*/ T96 w 15"/>
                            <a:gd name="T98" fmla="+- 0 6821 1440"/>
                            <a:gd name="T99" fmla="*/ 6821 h 12972"/>
                            <a:gd name="T100" fmla="+- 0 540 540"/>
                            <a:gd name="T101" fmla="*/ T100 w 15"/>
                            <a:gd name="T102" fmla="+- 0 6408 1440"/>
                            <a:gd name="T103" fmla="*/ 6408 h 12972"/>
                            <a:gd name="T104" fmla="+- 0 554 540"/>
                            <a:gd name="T105" fmla="*/ T104 w 15"/>
                            <a:gd name="T106" fmla="+- 0 6408 1440"/>
                            <a:gd name="T107" fmla="*/ 6408 h 12972"/>
                            <a:gd name="T108" fmla="+- 0 540 540"/>
                            <a:gd name="T109" fmla="*/ T108 w 15"/>
                            <a:gd name="T110" fmla="+- 0 5993 1440"/>
                            <a:gd name="T111" fmla="*/ 5993 h 12972"/>
                            <a:gd name="T112" fmla="+- 0 554 540"/>
                            <a:gd name="T113" fmla="*/ T112 w 15"/>
                            <a:gd name="T114" fmla="+- 0 6408 1440"/>
                            <a:gd name="T115" fmla="*/ 6408 h 12972"/>
                            <a:gd name="T116" fmla="+- 0 554 540"/>
                            <a:gd name="T117" fmla="*/ T116 w 15"/>
                            <a:gd name="T118" fmla="+- 0 5786 1440"/>
                            <a:gd name="T119" fmla="*/ 5786 h 12972"/>
                            <a:gd name="T120" fmla="+- 0 540 540"/>
                            <a:gd name="T121" fmla="*/ T120 w 15"/>
                            <a:gd name="T122" fmla="+- 0 5165 1440"/>
                            <a:gd name="T123" fmla="*/ 5165 h 12972"/>
                            <a:gd name="T124" fmla="+- 0 540 540"/>
                            <a:gd name="T125" fmla="*/ T124 w 15"/>
                            <a:gd name="T126" fmla="+- 0 5786 1440"/>
                            <a:gd name="T127" fmla="*/ 5786 h 12972"/>
                            <a:gd name="T128" fmla="+- 0 554 540"/>
                            <a:gd name="T129" fmla="*/ T128 w 15"/>
                            <a:gd name="T130" fmla="+- 0 5374 1440"/>
                            <a:gd name="T131" fmla="*/ 5374 h 12972"/>
                            <a:gd name="T132" fmla="+- 0 554 540"/>
                            <a:gd name="T133" fmla="*/ T132 w 15"/>
                            <a:gd name="T134" fmla="+- 0 4130 1440"/>
                            <a:gd name="T135" fmla="*/ 4130 h 12972"/>
                            <a:gd name="T136" fmla="+- 0 540 540"/>
                            <a:gd name="T137" fmla="*/ T136 w 15"/>
                            <a:gd name="T138" fmla="+- 0 4546 1440"/>
                            <a:gd name="T139" fmla="*/ 4546 h 12972"/>
                            <a:gd name="T140" fmla="+- 0 554 540"/>
                            <a:gd name="T141" fmla="*/ T140 w 15"/>
                            <a:gd name="T142" fmla="+- 0 4958 1440"/>
                            <a:gd name="T143" fmla="*/ 4958 h 12972"/>
                            <a:gd name="T144" fmla="+- 0 554 540"/>
                            <a:gd name="T145" fmla="*/ T144 w 15"/>
                            <a:gd name="T146" fmla="+- 0 4337 1440"/>
                            <a:gd name="T147" fmla="*/ 4337 h 12972"/>
                            <a:gd name="T148" fmla="+- 0 540 540"/>
                            <a:gd name="T149" fmla="*/ T148 w 15"/>
                            <a:gd name="T150" fmla="+- 0 3302 1440"/>
                            <a:gd name="T151" fmla="*/ 3302 h 12972"/>
                            <a:gd name="T152" fmla="+- 0 540 540"/>
                            <a:gd name="T153" fmla="*/ T152 w 15"/>
                            <a:gd name="T154" fmla="+- 0 3924 1440"/>
                            <a:gd name="T155" fmla="*/ 3924 h 12972"/>
                            <a:gd name="T156" fmla="+- 0 554 540"/>
                            <a:gd name="T157" fmla="*/ T156 w 15"/>
                            <a:gd name="T158" fmla="+- 0 3924 1440"/>
                            <a:gd name="T159" fmla="*/ 3924 h 12972"/>
                            <a:gd name="T160" fmla="+- 0 554 540"/>
                            <a:gd name="T161" fmla="*/ T160 w 15"/>
                            <a:gd name="T162" fmla="+- 0 3302 1440"/>
                            <a:gd name="T163" fmla="*/ 3302 h 12972"/>
                            <a:gd name="T164" fmla="+- 0 540 540"/>
                            <a:gd name="T165" fmla="*/ T164 w 15"/>
                            <a:gd name="T166" fmla="+- 0 2681 1440"/>
                            <a:gd name="T167" fmla="*/ 2681 h 12972"/>
                            <a:gd name="T168" fmla="+- 0 540 540"/>
                            <a:gd name="T169" fmla="*/ T168 w 15"/>
                            <a:gd name="T170" fmla="+- 0 3302 1440"/>
                            <a:gd name="T171" fmla="*/ 3302 h 12972"/>
                            <a:gd name="T172" fmla="+- 0 554 540"/>
                            <a:gd name="T173" fmla="*/ T172 w 15"/>
                            <a:gd name="T174" fmla="+- 0 2890 1440"/>
                            <a:gd name="T175" fmla="*/ 2890 h 12972"/>
                            <a:gd name="T176" fmla="+- 0 554 540"/>
                            <a:gd name="T177" fmla="*/ T176 w 15"/>
                            <a:gd name="T178" fmla="+- 0 1646 1440"/>
                            <a:gd name="T179" fmla="*/ 1646 h 12972"/>
                            <a:gd name="T180" fmla="+- 0 540 540"/>
                            <a:gd name="T181" fmla="*/ T180 w 15"/>
                            <a:gd name="T182" fmla="+- 0 2062 1440"/>
                            <a:gd name="T183" fmla="*/ 2062 h 12972"/>
                            <a:gd name="T184" fmla="+- 0 554 540"/>
                            <a:gd name="T185" fmla="*/ T184 w 15"/>
                            <a:gd name="T186" fmla="+- 0 2474 1440"/>
                            <a:gd name="T187" fmla="*/ 2474 h 12972"/>
                            <a:gd name="T188" fmla="+- 0 554 540"/>
                            <a:gd name="T189" fmla="*/ T188 w 15"/>
                            <a:gd name="T190" fmla="+- 0 1853 1440"/>
                            <a:gd name="T191" fmla="*/ 1853 h 12972"/>
                            <a:gd name="T192" fmla="+- 0 540 540"/>
                            <a:gd name="T193" fmla="*/ T192 w 15"/>
                            <a:gd name="T194" fmla="+- 0 1440 1440"/>
                            <a:gd name="T195" fmla="*/ 1440 h 12972"/>
                            <a:gd name="T196" fmla="+- 0 554 540"/>
                            <a:gd name="T197" fmla="*/ T196 w 15"/>
                            <a:gd name="T198" fmla="+- 0 1440 1440"/>
                            <a:gd name="T199" fmla="*/ 1440 h 12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15" h="12972">
                              <a:moveTo>
                                <a:pt x="14" y="6002"/>
                              </a:moveTo>
                              <a:lnTo>
                                <a:pt x="0" y="6002"/>
                              </a:lnTo>
                              <a:lnTo>
                                <a:pt x="0" y="6209"/>
                              </a:lnTo>
                              <a:lnTo>
                                <a:pt x="0" y="6418"/>
                              </a:lnTo>
                              <a:lnTo>
                                <a:pt x="0" y="6624"/>
                              </a:lnTo>
                              <a:lnTo>
                                <a:pt x="0" y="6900"/>
                              </a:lnTo>
                              <a:lnTo>
                                <a:pt x="0" y="7176"/>
                              </a:lnTo>
                              <a:lnTo>
                                <a:pt x="0" y="7452"/>
                              </a:lnTo>
                              <a:lnTo>
                                <a:pt x="0" y="7728"/>
                              </a:lnTo>
                              <a:lnTo>
                                <a:pt x="0" y="8004"/>
                              </a:lnTo>
                              <a:lnTo>
                                <a:pt x="0" y="8280"/>
                              </a:lnTo>
                              <a:lnTo>
                                <a:pt x="0" y="8556"/>
                              </a:lnTo>
                              <a:lnTo>
                                <a:pt x="0" y="8832"/>
                              </a:lnTo>
                              <a:lnTo>
                                <a:pt x="0" y="9108"/>
                              </a:lnTo>
                              <a:lnTo>
                                <a:pt x="0" y="9384"/>
                              </a:lnTo>
                              <a:lnTo>
                                <a:pt x="0" y="9660"/>
                              </a:lnTo>
                              <a:lnTo>
                                <a:pt x="0" y="9936"/>
                              </a:lnTo>
                              <a:lnTo>
                                <a:pt x="0" y="10212"/>
                              </a:lnTo>
                              <a:lnTo>
                                <a:pt x="0" y="10488"/>
                              </a:lnTo>
                              <a:lnTo>
                                <a:pt x="0" y="10764"/>
                              </a:lnTo>
                              <a:lnTo>
                                <a:pt x="0" y="11040"/>
                              </a:lnTo>
                              <a:lnTo>
                                <a:pt x="0" y="11316"/>
                              </a:lnTo>
                              <a:lnTo>
                                <a:pt x="0" y="11592"/>
                              </a:lnTo>
                              <a:lnTo>
                                <a:pt x="0" y="11868"/>
                              </a:lnTo>
                              <a:lnTo>
                                <a:pt x="0" y="12144"/>
                              </a:lnTo>
                              <a:lnTo>
                                <a:pt x="0" y="12420"/>
                              </a:lnTo>
                              <a:lnTo>
                                <a:pt x="0" y="12696"/>
                              </a:lnTo>
                              <a:lnTo>
                                <a:pt x="0" y="12972"/>
                              </a:lnTo>
                              <a:lnTo>
                                <a:pt x="14" y="12972"/>
                              </a:lnTo>
                              <a:lnTo>
                                <a:pt x="14" y="12696"/>
                              </a:lnTo>
                              <a:lnTo>
                                <a:pt x="14" y="12420"/>
                              </a:lnTo>
                              <a:lnTo>
                                <a:pt x="14" y="12144"/>
                              </a:lnTo>
                              <a:lnTo>
                                <a:pt x="14" y="11868"/>
                              </a:lnTo>
                              <a:lnTo>
                                <a:pt x="14" y="11592"/>
                              </a:lnTo>
                              <a:lnTo>
                                <a:pt x="14" y="11316"/>
                              </a:lnTo>
                              <a:lnTo>
                                <a:pt x="14" y="11040"/>
                              </a:lnTo>
                              <a:lnTo>
                                <a:pt x="14" y="10764"/>
                              </a:lnTo>
                              <a:lnTo>
                                <a:pt x="14" y="10488"/>
                              </a:lnTo>
                              <a:lnTo>
                                <a:pt x="14" y="10212"/>
                              </a:lnTo>
                              <a:lnTo>
                                <a:pt x="14" y="9936"/>
                              </a:lnTo>
                              <a:lnTo>
                                <a:pt x="14" y="9660"/>
                              </a:lnTo>
                              <a:lnTo>
                                <a:pt x="14" y="9384"/>
                              </a:lnTo>
                              <a:lnTo>
                                <a:pt x="14" y="9108"/>
                              </a:lnTo>
                              <a:lnTo>
                                <a:pt x="14" y="8832"/>
                              </a:lnTo>
                              <a:lnTo>
                                <a:pt x="14" y="8556"/>
                              </a:lnTo>
                              <a:lnTo>
                                <a:pt x="14" y="8280"/>
                              </a:lnTo>
                              <a:lnTo>
                                <a:pt x="14" y="8004"/>
                              </a:lnTo>
                              <a:lnTo>
                                <a:pt x="14" y="7728"/>
                              </a:lnTo>
                              <a:lnTo>
                                <a:pt x="14" y="7452"/>
                              </a:lnTo>
                              <a:lnTo>
                                <a:pt x="14" y="7176"/>
                              </a:lnTo>
                              <a:lnTo>
                                <a:pt x="14" y="6900"/>
                              </a:lnTo>
                              <a:lnTo>
                                <a:pt x="14" y="6624"/>
                              </a:lnTo>
                              <a:lnTo>
                                <a:pt x="14" y="6418"/>
                              </a:lnTo>
                              <a:lnTo>
                                <a:pt x="14" y="6209"/>
                              </a:lnTo>
                              <a:lnTo>
                                <a:pt x="14" y="6002"/>
                              </a:lnTo>
                              <a:close/>
                              <a:moveTo>
                                <a:pt x="14" y="5174"/>
                              </a:moveTo>
                              <a:lnTo>
                                <a:pt x="0" y="5174"/>
                              </a:lnTo>
                              <a:lnTo>
                                <a:pt x="0" y="5381"/>
                              </a:lnTo>
                              <a:lnTo>
                                <a:pt x="0" y="5590"/>
                              </a:lnTo>
                              <a:lnTo>
                                <a:pt x="0" y="5796"/>
                              </a:lnTo>
                              <a:lnTo>
                                <a:pt x="0" y="6002"/>
                              </a:lnTo>
                              <a:lnTo>
                                <a:pt x="14" y="6002"/>
                              </a:lnTo>
                              <a:lnTo>
                                <a:pt x="14" y="5796"/>
                              </a:lnTo>
                              <a:lnTo>
                                <a:pt x="14" y="5590"/>
                              </a:lnTo>
                              <a:lnTo>
                                <a:pt x="14" y="5381"/>
                              </a:lnTo>
                              <a:lnTo>
                                <a:pt x="14" y="5174"/>
                              </a:lnTo>
                              <a:close/>
                              <a:moveTo>
                                <a:pt x="14" y="4968"/>
                              </a:moveTo>
                              <a:lnTo>
                                <a:pt x="0" y="4968"/>
                              </a:lnTo>
                              <a:lnTo>
                                <a:pt x="0" y="5174"/>
                              </a:lnTo>
                              <a:lnTo>
                                <a:pt x="14" y="5174"/>
                              </a:lnTo>
                              <a:lnTo>
                                <a:pt x="14" y="4968"/>
                              </a:lnTo>
                              <a:close/>
                              <a:moveTo>
                                <a:pt x="14" y="4346"/>
                              </a:moveTo>
                              <a:lnTo>
                                <a:pt x="0" y="4346"/>
                              </a:lnTo>
                              <a:lnTo>
                                <a:pt x="0" y="4553"/>
                              </a:lnTo>
                              <a:lnTo>
                                <a:pt x="0" y="4762"/>
                              </a:lnTo>
                              <a:lnTo>
                                <a:pt x="0" y="4968"/>
                              </a:lnTo>
                              <a:lnTo>
                                <a:pt x="14" y="4968"/>
                              </a:lnTo>
                              <a:lnTo>
                                <a:pt x="14" y="4762"/>
                              </a:lnTo>
                              <a:lnTo>
                                <a:pt x="14" y="4553"/>
                              </a:lnTo>
                              <a:lnTo>
                                <a:pt x="14" y="4346"/>
                              </a:lnTo>
                              <a:close/>
                              <a:moveTo>
                                <a:pt x="14" y="3518"/>
                              </a:moveTo>
                              <a:lnTo>
                                <a:pt x="0" y="3518"/>
                              </a:lnTo>
                              <a:lnTo>
                                <a:pt x="0" y="3725"/>
                              </a:lnTo>
                              <a:lnTo>
                                <a:pt x="0" y="3934"/>
                              </a:lnTo>
                              <a:lnTo>
                                <a:pt x="0" y="4140"/>
                              </a:lnTo>
                              <a:lnTo>
                                <a:pt x="0" y="4346"/>
                              </a:lnTo>
                              <a:lnTo>
                                <a:pt x="14" y="4346"/>
                              </a:lnTo>
                              <a:lnTo>
                                <a:pt x="14" y="4140"/>
                              </a:lnTo>
                              <a:lnTo>
                                <a:pt x="14" y="3934"/>
                              </a:lnTo>
                              <a:lnTo>
                                <a:pt x="14" y="3725"/>
                              </a:lnTo>
                              <a:lnTo>
                                <a:pt x="14" y="3518"/>
                              </a:lnTo>
                              <a:close/>
                              <a:moveTo>
                                <a:pt x="14" y="2690"/>
                              </a:moveTo>
                              <a:lnTo>
                                <a:pt x="0" y="2690"/>
                              </a:lnTo>
                              <a:lnTo>
                                <a:pt x="0" y="2897"/>
                              </a:lnTo>
                              <a:lnTo>
                                <a:pt x="0" y="3106"/>
                              </a:lnTo>
                              <a:lnTo>
                                <a:pt x="0" y="3312"/>
                              </a:lnTo>
                              <a:lnTo>
                                <a:pt x="0" y="3518"/>
                              </a:lnTo>
                              <a:lnTo>
                                <a:pt x="14" y="3518"/>
                              </a:lnTo>
                              <a:lnTo>
                                <a:pt x="14" y="3312"/>
                              </a:lnTo>
                              <a:lnTo>
                                <a:pt x="14" y="3106"/>
                              </a:lnTo>
                              <a:lnTo>
                                <a:pt x="14" y="2897"/>
                              </a:lnTo>
                              <a:lnTo>
                                <a:pt x="14" y="2690"/>
                              </a:lnTo>
                              <a:close/>
                              <a:moveTo>
                                <a:pt x="14" y="1862"/>
                              </a:moveTo>
                              <a:lnTo>
                                <a:pt x="0" y="1862"/>
                              </a:lnTo>
                              <a:lnTo>
                                <a:pt x="0" y="2069"/>
                              </a:lnTo>
                              <a:lnTo>
                                <a:pt x="0" y="2278"/>
                              </a:lnTo>
                              <a:lnTo>
                                <a:pt x="0" y="2484"/>
                              </a:lnTo>
                              <a:lnTo>
                                <a:pt x="0" y="2690"/>
                              </a:lnTo>
                              <a:lnTo>
                                <a:pt x="14" y="2690"/>
                              </a:lnTo>
                              <a:lnTo>
                                <a:pt x="14" y="2484"/>
                              </a:lnTo>
                              <a:lnTo>
                                <a:pt x="14" y="2278"/>
                              </a:lnTo>
                              <a:lnTo>
                                <a:pt x="14" y="2069"/>
                              </a:lnTo>
                              <a:lnTo>
                                <a:pt x="14" y="1862"/>
                              </a:lnTo>
                              <a:close/>
                              <a:moveTo>
                                <a:pt x="14" y="1034"/>
                              </a:moveTo>
                              <a:lnTo>
                                <a:pt x="0" y="1034"/>
                              </a:lnTo>
                              <a:lnTo>
                                <a:pt x="0" y="1241"/>
                              </a:lnTo>
                              <a:lnTo>
                                <a:pt x="0" y="1450"/>
                              </a:lnTo>
                              <a:lnTo>
                                <a:pt x="0" y="1656"/>
                              </a:lnTo>
                              <a:lnTo>
                                <a:pt x="0" y="1862"/>
                              </a:lnTo>
                              <a:lnTo>
                                <a:pt x="14" y="1862"/>
                              </a:lnTo>
                              <a:lnTo>
                                <a:pt x="14" y="1656"/>
                              </a:lnTo>
                              <a:lnTo>
                                <a:pt x="14" y="1450"/>
                              </a:lnTo>
                              <a:lnTo>
                                <a:pt x="14" y="1241"/>
                              </a:lnTo>
                              <a:lnTo>
                                <a:pt x="14" y="1034"/>
                              </a:lnTo>
                              <a:close/>
                              <a:moveTo>
                                <a:pt x="14" y="206"/>
                              </a:moveTo>
                              <a:lnTo>
                                <a:pt x="0" y="206"/>
                              </a:lnTo>
                              <a:lnTo>
                                <a:pt x="0" y="413"/>
                              </a:lnTo>
                              <a:lnTo>
                                <a:pt x="0" y="622"/>
                              </a:lnTo>
                              <a:lnTo>
                                <a:pt x="0" y="828"/>
                              </a:lnTo>
                              <a:lnTo>
                                <a:pt x="0" y="1034"/>
                              </a:lnTo>
                              <a:lnTo>
                                <a:pt x="14" y="1034"/>
                              </a:lnTo>
                              <a:lnTo>
                                <a:pt x="14" y="828"/>
                              </a:lnTo>
                              <a:lnTo>
                                <a:pt x="14" y="622"/>
                              </a:lnTo>
                              <a:lnTo>
                                <a:pt x="14" y="413"/>
                              </a:lnTo>
                              <a:lnTo>
                                <a:pt x="14" y="206"/>
                              </a:lnTo>
                              <a:close/>
                              <a:moveTo>
                                <a:pt x="14" y="0"/>
                              </a:moveTo>
                              <a:lnTo>
                                <a:pt x="0" y="0"/>
                              </a:lnTo>
                              <a:lnTo>
                                <a:pt x="0" y="206"/>
                              </a:lnTo>
                              <a:lnTo>
                                <a:pt x="14" y="20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7C790" id="docshape125" o:spid="_x0000_s1026" alt="&quot;&quot;" style="position:absolute;margin-left:27pt;margin-top:1in;width:.75pt;height:648.6pt;z-index:1577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" path="m14,6002r-14,l,6209r,209l,6624r,276l,7176r,276l,7728r,276l,8280r,276l,8832r,276l,9384r,276l,9936r,276l,10488r,276l,11040r,276l,11592r,276l,12144r,276l,12696r,276l14,12972r,-276l14,12420r,-276l14,11868r,-276l14,11316r,-276l14,10764r,-276l14,10212r,-276l14,9660r,-276l14,9108r,-276l14,8556r,-276l14,8004r,-276l14,7452r,-276l14,6900r,-276l14,6418r,-209l14,6002xm14,5174r-14,l,5381r,209l,5796r,206l14,6002r,-206l14,5590r,-209l14,5174xm14,4968r-14,l,5174r14,l14,4968xm14,4346r-14,l,4553r,209l,4968r14,l14,4762r,-209l14,4346xm14,3518r-14,l,3725r,209l,4140r,206l14,4346r,-206l14,3934r,-209l14,3518xm14,2690r-14,l,2897r,209l,3312r,206l14,3518r,-206l14,3106r,-209l14,2690xm14,1862r-14,l,2069r,209l,2484r,206l14,2690r,-206l14,2278r,-209l14,1862xm14,1034r-14,l,1241r,209l,1656r,206l14,1862r,-206l14,1450r,-209l14,1034xm14,206l,206,,413,,622,,828r,206l14,1034r,-206l14,622r,-209l14,206xm14,l,,,206r14,l14,xe" fillcolor="black" stroked="f">
                <v:path arrowok="t" o:connecttype="custom" o:connectlocs="0,4857115;0,5295900;0,5646420;0,5996940;0,6522720;0,6873240;0,7399020;0,7924800;0,8450580;0,8801100;0,9151620;8890,8976360;8890,8450580;8890,8100060;8890,7574280;8890,7048500;8890,6697980;8890,6172200;8890,5821680;8890,5295900;8890,4989830;8890,4199890;0,4464050;8890,4725670;8890,4331335;0,4069080;8890,4069080;0,3805555;8890,4069080;8890,3674110;0,3279775;0,3674110;8890,3412490;8890,2622550;0,2886710;8890,3148330;8890,2753995;0,2096770;0,2491740;8890,2491740;8890,2096770;0,1702435;0,2096770;8890,1835150;8890,1045210;0,1309370;8890,1570990;8890,1176655;0,914400;8890,914400" o:connectangles="0,0,0,0,0,0,0,0,0,0,0,0,0,0,0,0,0,0,0,0,0,0,0,0,0,0,0,0,0,0,0,0,0,0,0,0,0,0,0,0,0,0,0,0,0,0,0,0,0,0"/>
                <w10:wrap anchorx="page" anchory="page"/>
              </v:shape>
            </w:pict>
          </mc:Fallback>
        </mc:AlternateContent>
      </w:r>
      <w:r w:rsidR="00143CFB">
        <w:rPr>
          <w:strike/>
          <w:color w:val="0101FF"/>
          <w:sz w:val="18"/>
        </w:rPr>
        <w:t>(904)</w:t>
      </w:r>
      <w:r w:rsidR="00143CFB">
        <w:rPr>
          <w:strike/>
          <w:color w:val="0101FF"/>
          <w:spacing w:val="-11"/>
          <w:sz w:val="18"/>
        </w:rPr>
        <w:t xml:space="preserve"> </w:t>
      </w:r>
      <w:r w:rsidR="00143CFB">
        <w:rPr>
          <w:strike/>
          <w:color w:val="0101FF"/>
          <w:sz w:val="18"/>
        </w:rPr>
        <w:t>620-</w:t>
      </w:r>
      <w:r w:rsidR="00143CFB">
        <w:rPr>
          <w:strike/>
          <w:color w:val="0101FF"/>
          <w:spacing w:val="-4"/>
          <w:sz w:val="18"/>
        </w:rPr>
        <w:t>1491</w:t>
      </w:r>
      <w:r w:rsidR="00143CFB">
        <w:rPr>
          <w:strike/>
          <w:color w:val="0101FF"/>
          <w:spacing w:val="40"/>
          <w:sz w:val="18"/>
        </w:rPr>
        <w:t xml:space="preserve"> </w:t>
      </w:r>
    </w:p>
    <w:p w14:paraId="7FFFB713" w14:textId="77777777" w:rsidR="008A298B" w:rsidRDefault="008A298B">
      <w:pPr>
        <w:pStyle w:val="BodyText"/>
        <w:spacing w:before="3"/>
        <w:rPr>
          <w:sz w:val="9"/>
          <w:u w:val="none"/>
        </w:rPr>
      </w:pPr>
    </w:p>
    <w:p w14:paraId="101F43A0" w14:textId="77777777" w:rsidR="008A298B" w:rsidRDefault="00143CFB">
      <w:pPr>
        <w:spacing w:before="94"/>
        <w:ind w:left="1180"/>
        <w:rPr>
          <w:b/>
          <w:sz w:val="18"/>
        </w:rPr>
      </w:pPr>
      <w:r>
        <w:rPr>
          <w:b/>
          <w:strike/>
          <w:color w:val="0101FF"/>
          <w:sz w:val="18"/>
        </w:rPr>
        <w:t>Office</w:t>
      </w:r>
      <w:r>
        <w:rPr>
          <w:b/>
          <w:strike/>
          <w:color w:val="0101FF"/>
          <w:spacing w:val="-1"/>
          <w:sz w:val="18"/>
        </w:rPr>
        <w:t xml:space="preserve"> </w:t>
      </w:r>
      <w:r>
        <w:rPr>
          <w:b/>
          <w:strike/>
          <w:color w:val="0101FF"/>
          <w:sz w:val="18"/>
        </w:rPr>
        <w:t>of</w:t>
      </w:r>
      <w:r>
        <w:rPr>
          <w:b/>
          <w:strike/>
          <w:color w:val="0101FF"/>
          <w:spacing w:val="-2"/>
          <w:sz w:val="18"/>
        </w:rPr>
        <w:t xml:space="preserve"> </w:t>
      </w:r>
      <w:r>
        <w:rPr>
          <w:b/>
          <w:strike/>
          <w:color w:val="0101FF"/>
          <w:sz w:val="18"/>
        </w:rPr>
        <w:t>Human</w:t>
      </w:r>
      <w:r>
        <w:rPr>
          <w:b/>
          <w:strike/>
          <w:color w:val="0101FF"/>
          <w:spacing w:val="-2"/>
          <w:sz w:val="18"/>
        </w:rPr>
        <w:t xml:space="preserve"> Resources</w:t>
      </w:r>
    </w:p>
    <w:p w14:paraId="1A71FE02" w14:textId="77777777" w:rsidR="008A298B" w:rsidRDefault="00143CFB">
      <w:pPr>
        <w:spacing w:before="7" w:line="207" w:lineRule="exact"/>
        <w:ind w:left="1180"/>
        <w:rPr>
          <w:sz w:val="18"/>
        </w:rPr>
      </w:pPr>
      <w:r>
        <w:rPr>
          <w:strike/>
          <w:color w:val="0101FF"/>
          <w:sz w:val="18"/>
        </w:rPr>
        <w:t>J.J.</w:t>
      </w:r>
      <w:r>
        <w:rPr>
          <w:strike/>
          <w:color w:val="0101FF"/>
          <w:spacing w:val="-4"/>
          <w:sz w:val="18"/>
        </w:rPr>
        <w:t xml:space="preserve"> </w:t>
      </w:r>
      <w:r>
        <w:rPr>
          <w:strike/>
          <w:color w:val="0101FF"/>
          <w:sz w:val="18"/>
        </w:rPr>
        <w:t>Daniel</w:t>
      </w:r>
      <w:r>
        <w:rPr>
          <w:strike/>
          <w:color w:val="0101FF"/>
          <w:spacing w:val="-2"/>
          <w:sz w:val="18"/>
        </w:rPr>
        <w:t xml:space="preserve"> </w:t>
      </w:r>
      <w:r>
        <w:rPr>
          <w:strike/>
          <w:color w:val="0101FF"/>
          <w:sz w:val="18"/>
        </w:rPr>
        <w:t>Hall</w:t>
      </w:r>
      <w:r>
        <w:rPr>
          <w:strike/>
          <w:color w:val="0101FF"/>
          <w:spacing w:val="-3"/>
          <w:sz w:val="18"/>
        </w:rPr>
        <w:t xml:space="preserve"> </w:t>
      </w:r>
      <w:r>
        <w:rPr>
          <w:strike/>
          <w:color w:val="0101FF"/>
          <w:sz w:val="18"/>
        </w:rPr>
        <w:t>(Building</w:t>
      </w:r>
      <w:r>
        <w:rPr>
          <w:strike/>
          <w:color w:val="0101FF"/>
          <w:spacing w:val="-5"/>
          <w:sz w:val="18"/>
        </w:rPr>
        <w:t xml:space="preserve"> 1)</w:t>
      </w:r>
    </w:p>
    <w:p w14:paraId="222A6500" w14:textId="77777777" w:rsidR="008A298B" w:rsidRDefault="00143CFB">
      <w:pPr>
        <w:ind w:left="1180" w:right="7629"/>
        <w:rPr>
          <w:sz w:val="18"/>
        </w:rPr>
      </w:pPr>
      <w:r>
        <w:rPr>
          <w:strike/>
          <w:color w:val="0101FF"/>
          <w:sz w:val="18"/>
        </w:rPr>
        <w:t>Room 1000</w:t>
      </w:r>
      <w:r>
        <w:rPr>
          <w:color w:val="0101FF"/>
          <w:sz w:val="18"/>
        </w:rPr>
        <w:t xml:space="preserve"> </w:t>
      </w:r>
      <w:r>
        <w:rPr>
          <w:strike/>
          <w:color w:val="0101FF"/>
          <w:sz w:val="18"/>
        </w:rPr>
        <w:t>(904) 620-2903</w:t>
      </w:r>
      <w:r>
        <w:rPr>
          <w:strike/>
          <w:color w:val="0101FF"/>
          <w:spacing w:val="40"/>
          <w:sz w:val="18"/>
        </w:rPr>
        <w:t xml:space="preserve"> </w:t>
      </w:r>
    </w:p>
    <w:p w14:paraId="4F717569" w14:textId="77777777" w:rsidR="008A298B" w:rsidRDefault="008A298B">
      <w:pPr>
        <w:pStyle w:val="BodyText"/>
        <w:spacing w:before="4"/>
        <w:rPr>
          <w:sz w:val="9"/>
          <w:u w:val="none"/>
        </w:rPr>
      </w:pPr>
    </w:p>
    <w:p w14:paraId="4EB210C4" w14:textId="77777777" w:rsidR="008A298B" w:rsidRDefault="00143CFB">
      <w:pPr>
        <w:spacing w:before="95"/>
        <w:ind w:left="1180"/>
        <w:rPr>
          <w:b/>
          <w:sz w:val="18"/>
        </w:rPr>
      </w:pPr>
      <w:r>
        <w:rPr>
          <w:b/>
          <w:strike/>
          <w:color w:val="0101FF"/>
          <w:sz w:val="18"/>
        </w:rPr>
        <w:t>Office</w:t>
      </w:r>
      <w:r>
        <w:rPr>
          <w:b/>
          <w:strike/>
          <w:color w:val="0101FF"/>
          <w:spacing w:val="-1"/>
          <w:sz w:val="18"/>
        </w:rPr>
        <w:t xml:space="preserve"> </w:t>
      </w:r>
      <w:r>
        <w:rPr>
          <w:b/>
          <w:strike/>
          <w:color w:val="0101FF"/>
          <w:sz w:val="18"/>
        </w:rPr>
        <w:t>of Student</w:t>
      </w:r>
      <w:r>
        <w:rPr>
          <w:b/>
          <w:strike/>
          <w:color w:val="0101FF"/>
          <w:spacing w:val="-1"/>
          <w:sz w:val="18"/>
        </w:rPr>
        <w:t xml:space="preserve"> </w:t>
      </w:r>
      <w:r>
        <w:rPr>
          <w:b/>
          <w:strike/>
          <w:color w:val="0101FF"/>
          <w:spacing w:val="-2"/>
          <w:sz w:val="18"/>
        </w:rPr>
        <w:t>Affairs</w:t>
      </w:r>
      <w:r>
        <w:rPr>
          <w:b/>
          <w:strike/>
          <w:color w:val="0101FF"/>
          <w:spacing w:val="40"/>
          <w:sz w:val="18"/>
        </w:rPr>
        <w:t xml:space="preserve"> </w:t>
      </w:r>
    </w:p>
    <w:p w14:paraId="2039FDF4" w14:textId="77777777" w:rsidR="008A298B" w:rsidRDefault="00143CFB">
      <w:pPr>
        <w:spacing w:before="4"/>
        <w:ind w:left="1180" w:right="7629"/>
        <w:rPr>
          <w:sz w:val="18"/>
        </w:rPr>
      </w:pPr>
      <w:r>
        <w:rPr>
          <w:strike/>
          <w:color w:val="0101FF"/>
          <w:sz w:val="18"/>
        </w:rPr>
        <w:t xml:space="preserve">Student </w:t>
      </w:r>
      <w:proofErr w:type="gramStart"/>
      <w:r>
        <w:rPr>
          <w:strike/>
          <w:color w:val="0101FF"/>
          <w:sz w:val="18"/>
        </w:rPr>
        <w:t xml:space="preserve">Union </w:t>
      </w:r>
      <w:r>
        <w:rPr>
          <w:color w:val="0101FF"/>
          <w:sz w:val="18"/>
        </w:rPr>
        <w:t xml:space="preserve"> </w:t>
      </w:r>
      <w:r>
        <w:rPr>
          <w:strike/>
          <w:color w:val="0101FF"/>
          <w:sz w:val="18"/>
        </w:rPr>
        <w:t>Room</w:t>
      </w:r>
      <w:proofErr w:type="gramEnd"/>
      <w:r>
        <w:rPr>
          <w:strike/>
          <w:color w:val="0101FF"/>
          <w:sz w:val="18"/>
        </w:rPr>
        <w:t xml:space="preserve"> 2091</w:t>
      </w:r>
      <w:r>
        <w:rPr>
          <w:color w:val="0101FF"/>
          <w:sz w:val="18"/>
        </w:rPr>
        <w:t xml:space="preserve"> </w:t>
      </w:r>
      <w:r>
        <w:rPr>
          <w:strike/>
          <w:color w:val="0101FF"/>
          <w:sz w:val="18"/>
        </w:rPr>
        <w:t>(904) 620-2600</w:t>
      </w:r>
      <w:r>
        <w:rPr>
          <w:strike/>
          <w:color w:val="0101FF"/>
          <w:spacing w:val="40"/>
          <w:sz w:val="18"/>
        </w:rPr>
        <w:t xml:space="preserve"> </w:t>
      </w:r>
    </w:p>
    <w:p w14:paraId="6BD04FCE" w14:textId="77777777" w:rsidR="008A298B" w:rsidRDefault="008A298B">
      <w:pPr>
        <w:pStyle w:val="BodyText"/>
        <w:spacing w:before="4"/>
        <w:rPr>
          <w:sz w:val="9"/>
          <w:u w:val="none"/>
        </w:rPr>
      </w:pPr>
    </w:p>
    <w:p w14:paraId="31928DB2" w14:textId="77777777" w:rsidR="008A298B" w:rsidRDefault="00143CFB">
      <w:pPr>
        <w:spacing w:before="95"/>
        <w:ind w:left="1180"/>
        <w:rPr>
          <w:b/>
          <w:sz w:val="18"/>
        </w:rPr>
      </w:pPr>
      <w:r>
        <w:rPr>
          <w:b/>
          <w:strike/>
          <w:color w:val="0101FF"/>
          <w:sz w:val="18"/>
        </w:rPr>
        <w:t>Office</w:t>
      </w:r>
      <w:r>
        <w:rPr>
          <w:b/>
          <w:strike/>
          <w:color w:val="0101FF"/>
          <w:spacing w:val="-2"/>
          <w:sz w:val="18"/>
        </w:rPr>
        <w:t xml:space="preserve"> </w:t>
      </w:r>
      <w:r>
        <w:rPr>
          <w:b/>
          <w:strike/>
          <w:color w:val="0101FF"/>
          <w:sz w:val="18"/>
        </w:rPr>
        <w:t>of</w:t>
      </w:r>
      <w:r>
        <w:rPr>
          <w:b/>
          <w:strike/>
          <w:color w:val="0101FF"/>
          <w:spacing w:val="-3"/>
          <w:sz w:val="18"/>
        </w:rPr>
        <w:t xml:space="preserve"> </w:t>
      </w:r>
      <w:r>
        <w:rPr>
          <w:b/>
          <w:strike/>
          <w:color w:val="0101FF"/>
          <w:sz w:val="18"/>
        </w:rPr>
        <w:t>Academic</w:t>
      </w:r>
      <w:r>
        <w:rPr>
          <w:b/>
          <w:strike/>
          <w:color w:val="0101FF"/>
          <w:spacing w:val="-2"/>
          <w:sz w:val="18"/>
        </w:rPr>
        <w:t xml:space="preserve"> Affairs</w:t>
      </w:r>
    </w:p>
    <w:p w14:paraId="5E52A2E1" w14:textId="77777777" w:rsidR="008A298B" w:rsidRDefault="00143CFB">
      <w:pPr>
        <w:spacing w:before="4" w:line="207" w:lineRule="exact"/>
        <w:ind w:left="1180"/>
        <w:rPr>
          <w:sz w:val="18"/>
        </w:rPr>
      </w:pPr>
      <w:r>
        <w:rPr>
          <w:strike/>
          <w:color w:val="0101FF"/>
          <w:sz w:val="18"/>
        </w:rPr>
        <w:t>J.J.</w:t>
      </w:r>
      <w:r>
        <w:rPr>
          <w:strike/>
          <w:color w:val="0101FF"/>
          <w:spacing w:val="-4"/>
          <w:sz w:val="18"/>
        </w:rPr>
        <w:t xml:space="preserve"> </w:t>
      </w:r>
      <w:r>
        <w:rPr>
          <w:strike/>
          <w:color w:val="0101FF"/>
          <w:sz w:val="18"/>
        </w:rPr>
        <w:t>Daniel</w:t>
      </w:r>
      <w:r>
        <w:rPr>
          <w:strike/>
          <w:color w:val="0101FF"/>
          <w:spacing w:val="-2"/>
          <w:sz w:val="18"/>
        </w:rPr>
        <w:t xml:space="preserve"> </w:t>
      </w:r>
      <w:r>
        <w:rPr>
          <w:strike/>
          <w:color w:val="0101FF"/>
          <w:sz w:val="18"/>
        </w:rPr>
        <w:t>Hall</w:t>
      </w:r>
      <w:r>
        <w:rPr>
          <w:strike/>
          <w:color w:val="0101FF"/>
          <w:spacing w:val="-3"/>
          <w:sz w:val="18"/>
        </w:rPr>
        <w:t xml:space="preserve"> </w:t>
      </w:r>
      <w:r>
        <w:rPr>
          <w:strike/>
          <w:color w:val="0101FF"/>
          <w:sz w:val="18"/>
        </w:rPr>
        <w:t>(Building</w:t>
      </w:r>
      <w:r>
        <w:rPr>
          <w:strike/>
          <w:color w:val="0101FF"/>
          <w:spacing w:val="-5"/>
          <w:sz w:val="18"/>
        </w:rPr>
        <w:t xml:space="preserve"> 1)</w:t>
      </w:r>
    </w:p>
    <w:p w14:paraId="233F7AF1" w14:textId="77777777" w:rsidR="008A298B" w:rsidRDefault="00143CFB">
      <w:pPr>
        <w:ind w:left="1180" w:right="7629"/>
        <w:rPr>
          <w:sz w:val="18"/>
        </w:rPr>
      </w:pPr>
      <w:r>
        <w:rPr>
          <w:strike/>
          <w:color w:val="0101FF"/>
          <w:sz w:val="18"/>
        </w:rPr>
        <w:t>Room 2500</w:t>
      </w:r>
      <w:r>
        <w:rPr>
          <w:color w:val="0101FF"/>
          <w:sz w:val="18"/>
        </w:rPr>
        <w:t xml:space="preserve"> </w:t>
      </w:r>
      <w:r>
        <w:rPr>
          <w:strike/>
          <w:color w:val="0101FF"/>
          <w:sz w:val="18"/>
        </w:rPr>
        <w:t>(904) 620-2700</w:t>
      </w:r>
      <w:r>
        <w:rPr>
          <w:strike/>
          <w:color w:val="0101FF"/>
          <w:spacing w:val="40"/>
          <w:sz w:val="18"/>
        </w:rPr>
        <w:t xml:space="preserve"> </w:t>
      </w:r>
    </w:p>
    <w:p w14:paraId="555C23ED" w14:textId="77777777" w:rsidR="008A298B" w:rsidRDefault="008A298B">
      <w:pPr>
        <w:pStyle w:val="BodyText"/>
        <w:spacing w:before="5"/>
        <w:rPr>
          <w:sz w:val="9"/>
          <w:u w:val="none"/>
        </w:rPr>
      </w:pPr>
    </w:p>
    <w:p w14:paraId="4ADB13AA" w14:textId="77777777" w:rsidR="008A298B" w:rsidRDefault="00143CFB">
      <w:pPr>
        <w:spacing w:before="94"/>
        <w:ind w:left="1180"/>
        <w:rPr>
          <w:b/>
          <w:sz w:val="18"/>
        </w:rPr>
      </w:pPr>
      <w:r>
        <w:rPr>
          <w:b/>
          <w:strike/>
          <w:color w:val="0101FF"/>
          <w:sz w:val="18"/>
        </w:rPr>
        <w:t>Office of</w:t>
      </w:r>
      <w:r>
        <w:rPr>
          <w:b/>
          <w:strike/>
          <w:color w:val="0101FF"/>
          <w:spacing w:val="-1"/>
          <w:sz w:val="18"/>
        </w:rPr>
        <w:t xml:space="preserve"> </w:t>
      </w:r>
      <w:r>
        <w:rPr>
          <w:b/>
          <w:strike/>
          <w:color w:val="0101FF"/>
          <w:sz w:val="18"/>
        </w:rPr>
        <w:t>the</w:t>
      </w:r>
      <w:r>
        <w:rPr>
          <w:b/>
          <w:strike/>
          <w:color w:val="0101FF"/>
          <w:spacing w:val="-3"/>
          <w:sz w:val="18"/>
        </w:rPr>
        <w:t xml:space="preserve"> </w:t>
      </w:r>
      <w:r>
        <w:rPr>
          <w:b/>
          <w:strike/>
          <w:color w:val="0101FF"/>
          <w:sz w:val="18"/>
        </w:rPr>
        <w:t xml:space="preserve">General </w:t>
      </w:r>
      <w:r>
        <w:rPr>
          <w:b/>
          <w:strike/>
          <w:color w:val="0101FF"/>
          <w:spacing w:val="-2"/>
          <w:sz w:val="18"/>
        </w:rPr>
        <w:t>Counsel</w:t>
      </w:r>
    </w:p>
    <w:p w14:paraId="518E2F0F" w14:textId="77777777" w:rsidR="008A298B" w:rsidRDefault="00143CFB">
      <w:pPr>
        <w:spacing w:before="4"/>
        <w:ind w:left="1180" w:right="6407"/>
        <w:rPr>
          <w:sz w:val="18"/>
        </w:rPr>
      </w:pPr>
      <w:r>
        <w:rPr>
          <w:strike/>
          <w:color w:val="0101FF"/>
          <w:sz w:val="18"/>
        </w:rPr>
        <w:t>J.J.</w:t>
      </w:r>
      <w:r>
        <w:rPr>
          <w:strike/>
          <w:color w:val="0101FF"/>
          <w:spacing w:val="-9"/>
          <w:sz w:val="18"/>
        </w:rPr>
        <w:t xml:space="preserve"> </w:t>
      </w:r>
      <w:r>
        <w:rPr>
          <w:strike/>
          <w:color w:val="0101FF"/>
          <w:sz w:val="18"/>
        </w:rPr>
        <w:t>Daniel</w:t>
      </w:r>
      <w:r>
        <w:rPr>
          <w:strike/>
          <w:color w:val="0101FF"/>
          <w:spacing w:val="-8"/>
          <w:sz w:val="18"/>
        </w:rPr>
        <w:t xml:space="preserve"> </w:t>
      </w:r>
      <w:r>
        <w:rPr>
          <w:strike/>
          <w:color w:val="0101FF"/>
          <w:sz w:val="18"/>
        </w:rPr>
        <w:t>Hall</w:t>
      </w:r>
      <w:r>
        <w:rPr>
          <w:strike/>
          <w:color w:val="0101FF"/>
          <w:spacing w:val="-8"/>
          <w:sz w:val="18"/>
        </w:rPr>
        <w:t xml:space="preserve"> </w:t>
      </w:r>
      <w:r>
        <w:rPr>
          <w:strike/>
          <w:color w:val="0101FF"/>
          <w:sz w:val="18"/>
        </w:rPr>
        <w:t>(Building</w:t>
      </w:r>
      <w:r>
        <w:rPr>
          <w:strike/>
          <w:color w:val="0101FF"/>
          <w:spacing w:val="-11"/>
          <w:sz w:val="18"/>
        </w:rPr>
        <w:t xml:space="preserve"> </w:t>
      </w:r>
      <w:r>
        <w:rPr>
          <w:strike/>
          <w:color w:val="0101FF"/>
          <w:sz w:val="18"/>
        </w:rPr>
        <w:t>1)</w:t>
      </w:r>
      <w:r>
        <w:rPr>
          <w:color w:val="0101FF"/>
          <w:sz w:val="18"/>
        </w:rPr>
        <w:t xml:space="preserve"> </w:t>
      </w:r>
      <w:r>
        <w:rPr>
          <w:strike/>
          <w:color w:val="0101FF"/>
          <w:sz w:val="18"/>
        </w:rPr>
        <w:t>Room</w:t>
      </w:r>
      <w:r>
        <w:rPr>
          <w:strike/>
          <w:color w:val="0101FF"/>
          <w:spacing w:val="-9"/>
          <w:sz w:val="18"/>
        </w:rPr>
        <w:t xml:space="preserve"> </w:t>
      </w:r>
      <w:r>
        <w:rPr>
          <w:strike/>
          <w:color w:val="0101FF"/>
          <w:sz w:val="18"/>
        </w:rPr>
        <w:t>2100(904)</w:t>
      </w:r>
      <w:r>
        <w:rPr>
          <w:strike/>
          <w:color w:val="0101FF"/>
          <w:spacing w:val="-12"/>
          <w:sz w:val="18"/>
        </w:rPr>
        <w:t xml:space="preserve"> </w:t>
      </w:r>
      <w:r>
        <w:rPr>
          <w:strike/>
          <w:color w:val="0101FF"/>
          <w:sz w:val="18"/>
        </w:rPr>
        <w:t>620-</w:t>
      </w:r>
      <w:r>
        <w:rPr>
          <w:strike/>
          <w:color w:val="0101FF"/>
          <w:spacing w:val="-4"/>
          <w:sz w:val="18"/>
        </w:rPr>
        <w:t>2828</w:t>
      </w:r>
    </w:p>
    <w:p w14:paraId="56B0252B" w14:textId="77777777" w:rsidR="008A298B" w:rsidRDefault="008A298B">
      <w:pPr>
        <w:pStyle w:val="BodyText"/>
        <w:spacing w:before="8"/>
        <w:rPr>
          <w:sz w:val="9"/>
          <w:u w:val="none"/>
        </w:rPr>
      </w:pPr>
    </w:p>
    <w:p w14:paraId="3E8ED0D7" w14:textId="77777777" w:rsidR="008A298B" w:rsidRDefault="00143CFB">
      <w:pPr>
        <w:spacing w:before="94"/>
        <w:ind w:left="1180"/>
        <w:rPr>
          <w:sz w:val="18"/>
        </w:rPr>
      </w:pPr>
      <w:r>
        <w:rPr>
          <w:b/>
          <w:i/>
          <w:strike/>
          <w:color w:val="0101FF"/>
          <w:sz w:val="18"/>
          <w:u w:val="single" w:color="0101FF"/>
        </w:rPr>
        <w:t>If</w:t>
      </w:r>
      <w:r>
        <w:rPr>
          <w:b/>
          <w:i/>
          <w:strike/>
          <w:color w:val="0101FF"/>
          <w:spacing w:val="-2"/>
          <w:sz w:val="18"/>
          <w:u w:val="single" w:color="0101FF"/>
        </w:rPr>
        <w:t xml:space="preserve"> </w:t>
      </w:r>
      <w:r>
        <w:rPr>
          <w:b/>
          <w:i/>
          <w:strike/>
          <w:color w:val="0101FF"/>
          <w:sz w:val="18"/>
          <w:u w:val="single" w:color="0101FF"/>
        </w:rPr>
        <w:t>fear</w:t>
      </w:r>
      <w:r>
        <w:rPr>
          <w:b/>
          <w:i/>
          <w:strike/>
          <w:color w:val="0101FF"/>
          <w:spacing w:val="-2"/>
          <w:sz w:val="18"/>
          <w:u w:val="single" w:color="0101FF"/>
        </w:rPr>
        <w:t xml:space="preserve"> </w:t>
      </w:r>
      <w:r>
        <w:rPr>
          <w:b/>
          <w:i/>
          <w:strike/>
          <w:color w:val="0101FF"/>
          <w:sz w:val="18"/>
          <w:u w:val="single" w:color="0101FF"/>
        </w:rPr>
        <w:t>of</w:t>
      </w:r>
      <w:r>
        <w:rPr>
          <w:b/>
          <w:i/>
          <w:strike/>
          <w:color w:val="0101FF"/>
          <w:spacing w:val="-2"/>
          <w:sz w:val="18"/>
          <w:u w:val="single" w:color="0101FF"/>
        </w:rPr>
        <w:t xml:space="preserve"> </w:t>
      </w:r>
      <w:r>
        <w:rPr>
          <w:b/>
          <w:i/>
          <w:strike/>
          <w:color w:val="0101FF"/>
          <w:sz w:val="18"/>
          <w:u w:val="single" w:color="0101FF"/>
        </w:rPr>
        <w:t>physical</w:t>
      </w:r>
      <w:r>
        <w:rPr>
          <w:b/>
          <w:i/>
          <w:strike/>
          <w:color w:val="0101FF"/>
          <w:spacing w:val="-3"/>
          <w:sz w:val="18"/>
          <w:u w:val="single" w:color="0101FF"/>
        </w:rPr>
        <w:t xml:space="preserve"> </w:t>
      </w:r>
      <w:r>
        <w:rPr>
          <w:b/>
          <w:i/>
          <w:strike/>
          <w:color w:val="0101FF"/>
          <w:sz w:val="18"/>
          <w:u w:val="single" w:color="0101FF"/>
        </w:rPr>
        <w:t>safety,</w:t>
      </w:r>
      <w:r>
        <w:rPr>
          <w:b/>
          <w:i/>
          <w:strike/>
          <w:color w:val="0101FF"/>
          <w:spacing w:val="-2"/>
          <w:sz w:val="18"/>
          <w:u w:val="single" w:color="0101FF"/>
        </w:rPr>
        <w:t xml:space="preserve"> </w:t>
      </w:r>
      <w:r>
        <w:rPr>
          <w:b/>
          <w:i/>
          <w:strike/>
          <w:color w:val="0101FF"/>
          <w:sz w:val="18"/>
          <w:u w:val="single" w:color="0101FF"/>
        </w:rPr>
        <w:t>threats,</w:t>
      </w:r>
      <w:r>
        <w:rPr>
          <w:b/>
          <w:i/>
          <w:strike/>
          <w:color w:val="0101FF"/>
          <w:spacing w:val="-1"/>
          <w:sz w:val="18"/>
          <w:u w:val="single" w:color="0101FF"/>
        </w:rPr>
        <w:t xml:space="preserve"> </w:t>
      </w:r>
      <w:r>
        <w:rPr>
          <w:b/>
          <w:i/>
          <w:strike/>
          <w:color w:val="0101FF"/>
          <w:sz w:val="18"/>
          <w:u w:val="single" w:color="0101FF"/>
        </w:rPr>
        <w:t>or</w:t>
      </w:r>
      <w:r>
        <w:rPr>
          <w:b/>
          <w:i/>
          <w:strike/>
          <w:color w:val="0101FF"/>
          <w:spacing w:val="-4"/>
          <w:sz w:val="18"/>
          <w:u w:val="single" w:color="0101FF"/>
        </w:rPr>
        <w:t xml:space="preserve"> </w:t>
      </w:r>
      <w:r>
        <w:rPr>
          <w:b/>
          <w:i/>
          <w:strike/>
          <w:color w:val="0101FF"/>
          <w:sz w:val="18"/>
          <w:u w:val="single" w:color="0101FF"/>
        </w:rPr>
        <w:t>assault</w:t>
      </w:r>
      <w:r>
        <w:rPr>
          <w:b/>
          <w:i/>
          <w:strike/>
          <w:color w:val="0101FF"/>
          <w:spacing w:val="-2"/>
          <w:sz w:val="18"/>
          <w:u w:val="single" w:color="0101FF"/>
        </w:rPr>
        <w:t xml:space="preserve"> </w:t>
      </w:r>
      <w:r>
        <w:rPr>
          <w:b/>
          <w:i/>
          <w:strike/>
          <w:color w:val="0101FF"/>
          <w:sz w:val="18"/>
          <w:u w:val="single" w:color="0101FF"/>
        </w:rPr>
        <w:t>is</w:t>
      </w:r>
      <w:r>
        <w:rPr>
          <w:b/>
          <w:i/>
          <w:strike/>
          <w:color w:val="0101FF"/>
          <w:spacing w:val="-3"/>
          <w:sz w:val="18"/>
          <w:u w:val="single" w:color="0101FF"/>
        </w:rPr>
        <w:t xml:space="preserve"> </w:t>
      </w:r>
      <w:r>
        <w:rPr>
          <w:b/>
          <w:i/>
          <w:strike/>
          <w:color w:val="0101FF"/>
          <w:sz w:val="18"/>
          <w:u w:val="single" w:color="0101FF"/>
        </w:rPr>
        <w:t>involved</w:t>
      </w:r>
      <w:r>
        <w:rPr>
          <w:b/>
          <w:i/>
          <w:strike/>
          <w:color w:val="0101FF"/>
          <w:spacing w:val="-3"/>
          <w:sz w:val="18"/>
          <w:u w:val="single" w:color="0101FF"/>
        </w:rPr>
        <w:t xml:space="preserve"> </w:t>
      </w:r>
      <w:r>
        <w:rPr>
          <w:strike/>
          <w:color w:val="0101FF"/>
          <w:spacing w:val="-2"/>
          <w:sz w:val="18"/>
        </w:rPr>
        <w:t>contact:</w:t>
      </w:r>
    </w:p>
    <w:p w14:paraId="07EEA95E" w14:textId="77777777" w:rsidR="008A298B" w:rsidRDefault="008A298B">
      <w:pPr>
        <w:pStyle w:val="BodyText"/>
        <w:spacing w:before="8"/>
        <w:rPr>
          <w:sz w:val="9"/>
          <w:u w:val="none"/>
        </w:rPr>
      </w:pPr>
    </w:p>
    <w:p w14:paraId="69E425C8" w14:textId="77777777" w:rsidR="008A298B" w:rsidRDefault="00143CFB">
      <w:pPr>
        <w:spacing w:before="94" w:line="242" w:lineRule="auto"/>
        <w:ind w:left="1180" w:right="6407"/>
        <w:rPr>
          <w:sz w:val="18"/>
        </w:rPr>
      </w:pPr>
      <w:r>
        <w:rPr>
          <w:b/>
          <w:strike/>
          <w:color w:val="0101FF"/>
          <w:sz w:val="18"/>
        </w:rPr>
        <w:t>University</w:t>
      </w:r>
      <w:r>
        <w:rPr>
          <w:b/>
          <w:strike/>
          <w:color w:val="0101FF"/>
          <w:spacing w:val="-13"/>
          <w:sz w:val="18"/>
        </w:rPr>
        <w:t xml:space="preserve"> </w:t>
      </w:r>
      <w:r>
        <w:rPr>
          <w:b/>
          <w:strike/>
          <w:color w:val="0101FF"/>
          <w:sz w:val="18"/>
        </w:rPr>
        <w:t>Police</w:t>
      </w:r>
      <w:r>
        <w:rPr>
          <w:b/>
          <w:strike/>
          <w:color w:val="0101FF"/>
          <w:spacing w:val="-12"/>
          <w:sz w:val="18"/>
        </w:rPr>
        <w:t xml:space="preserve"> </w:t>
      </w:r>
      <w:proofErr w:type="gramStart"/>
      <w:r>
        <w:rPr>
          <w:b/>
          <w:strike/>
          <w:color w:val="0101FF"/>
          <w:sz w:val="18"/>
        </w:rPr>
        <w:t>Department</w:t>
      </w:r>
      <w:r>
        <w:rPr>
          <w:b/>
          <w:strike/>
          <w:color w:val="0101FF"/>
          <w:spacing w:val="-13"/>
          <w:sz w:val="18"/>
        </w:rPr>
        <w:t xml:space="preserve"> </w:t>
      </w:r>
      <w:r>
        <w:rPr>
          <w:b/>
          <w:color w:val="0101FF"/>
          <w:sz w:val="18"/>
        </w:rPr>
        <w:t xml:space="preserve"> </w:t>
      </w:r>
      <w:r>
        <w:rPr>
          <w:strike/>
          <w:color w:val="0101FF"/>
          <w:sz w:val="18"/>
        </w:rPr>
        <w:t>Police</w:t>
      </w:r>
      <w:proofErr w:type="gramEnd"/>
      <w:r>
        <w:rPr>
          <w:strike/>
          <w:color w:val="0101FF"/>
          <w:sz w:val="18"/>
        </w:rPr>
        <w:t xml:space="preserve"> Station (Building 41)</w:t>
      </w:r>
      <w:r>
        <w:rPr>
          <w:color w:val="0101FF"/>
          <w:sz w:val="18"/>
        </w:rPr>
        <w:t xml:space="preserve"> </w:t>
      </w:r>
      <w:r>
        <w:rPr>
          <w:strike/>
          <w:color w:val="0101FF"/>
          <w:sz w:val="18"/>
        </w:rPr>
        <w:t>(904) 620-2801</w:t>
      </w:r>
      <w:r>
        <w:rPr>
          <w:strike/>
          <w:color w:val="0101FF"/>
          <w:spacing w:val="40"/>
          <w:sz w:val="18"/>
        </w:rPr>
        <w:t xml:space="preserve"> </w:t>
      </w:r>
    </w:p>
    <w:p w14:paraId="708A510E" w14:textId="77777777" w:rsidR="008A298B" w:rsidRDefault="00143CFB">
      <w:pPr>
        <w:spacing w:line="204" w:lineRule="exact"/>
        <w:ind w:left="1180"/>
        <w:rPr>
          <w:sz w:val="18"/>
        </w:rPr>
      </w:pPr>
      <w:r>
        <w:rPr>
          <w:strike/>
          <w:color w:val="0101FF"/>
          <w:spacing w:val="-5"/>
          <w:sz w:val="18"/>
        </w:rPr>
        <w:t>or</w:t>
      </w:r>
      <w:r>
        <w:rPr>
          <w:strike/>
          <w:color w:val="0101FF"/>
          <w:spacing w:val="40"/>
          <w:sz w:val="18"/>
        </w:rPr>
        <w:t xml:space="preserve"> </w:t>
      </w:r>
    </w:p>
    <w:p w14:paraId="05547968" w14:textId="77777777" w:rsidR="008A298B" w:rsidRDefault="008A298B">
      <w:pPr>
        <w:pStyle w:val="BodyText"/>
        <w:spacing w:before="6"/>
        <w:rPr>
          <w:sz w:val="9"/>
          <w:u w:val="none"/>
        </w:rPr>
      </w:pPr>
    </w:p>
    <w:p w14:paraId="14C22CE0" w14:textId="77777777" w:rsidR="008A298B" w:rsidRDefault="00143CFB">
      <w:pPr>
        <w:spacing w:before="94" w:line="244" w:lineRule="auto"/>
        <w:ind w:left="1180" w:right="1735"/>
        <w:rPr>
          <w:sz w:val="18"/>
        </w:rPr>
      </w:pPr>
      <w:r>
        <w:rPr>
          <w:b/>
          <w:strike/>
          <w:color w:val="0101FF"/>
          <w:sz w:val="18"/>
        </w:rPr>
        <w:t>University’s</w:t>
      </w:r>
      <w:r>
        <w:rPr>
          <w:b/>
          <w:strike/>
          <w:color w:val="0101FF"/>
          <w:spacing w:val="-3"/>
          <w:sz w:val="18"/>
        </w:rPr>
        <w:t xml:space="preserve"> </w:t>
      </w:r>
      <w:r>
        <w:rPr>
          <w:b/>
          <w:strike/>
          <w:color w:val="0101FF"/>
          <w:sz w:val="18"/>
        </w:rPr>
        <w:t>Office</w:t>
      </w:r>
      <w:r>
        <w:rPr>
          <w:b/>
          <w:strike/>
          <w:color w:val="0101FF"/>
          <w:spacing w:val="-3"/>
          <w:sz w:val="18"/>
        </w:rPr>
        <w:t xml:space="preserve"> </w:t>
      </w:r>
      <w:r>
        <w:rPr>
          <w:b/>
          <w:strike/>
          <w:color w:val="0101FF"/>
          <w:sz w:val="18"/>
        </w:rPr>
        <w:t>of</w:t>
      </w:r>
      <w:r>
        <w:rPr>
          <w:b/>
          <w:strike/>
          <w:color w:val="0101FF"/>
          <w:spacing w:val="-4"/>
          <w:sz w:val="18"/>
        </w:rPr>
        <w:t xml:space="preserve"> </w:t>
      </w:r>
      <w:r>
        <w:rPr>
          <w:b/>
          <w:strike/>
          <w:color w:val="0101FF"/>
          <w:sz w:val="18"/>
        </w:rPr>
        <w:t>the</w:t>
      </w:r>
      <w:r>
        <w:rPr>
          <w:b/>
          <w:strike/>
          <w:color w:val="0101FF"/>
          <w:spacing w:val="-6"/>
          <w:sz w:val="18"/>
        </w:rPr>
        <w:t xml:space="preserve"> </w:t>
      </w:r>
      <w:r>
        <w:rPr>
          <w:b/>
          <w:strike/>
          <w:color w:val="0101FF"/>
          <w:sz w:val="18"/>
        </w:rPr>
        <w:t>Victim</w:t>
      </w:r>
      <w:r>
        <w:rPr>
          <w:b/>
          <w:strike/>
          <w:color w:val="0101FF"/>
          <w:spacing w:val="-3"/>
          <w:sz w:val="18"/>
        </w:rPr>
        <w:t xml:space="preserve"> </w:t>
      </w:r>
      <w:r>
        <w:rPr>
          <w:b/>
          <w:strike/>
          <w:color w:val="0101FF"/>
          <w:sz w:val="18"/>
        </w:rPr>
        <w:t>Advocate</w:t>
      </w:r>
      <w:r>
        <w:rPr>
          <w:b/>
          <w:strike/>
          <w:color w:val="0101FF"/>
          <w:spacing w:val="-3"/>
          <w:sz w:val="18"/>
        </w:rPr>
        <w:t xml:space="preserve"> </w:t>
      </w:r>
      <w:r>
        <w:rPr>
          <w:strike/>
          <w:color w:val="0101FF"/>
          <w:sz w:val="18"/>
        </w:rPr>
        <w:t>(located</w:t>
      </w:r>
      <w:r>
        <w:rPr>
          <w:strike/>
          <w:color w:val="0101FF"/>
          <w:spacing w:val="-3"/>
          <w:sz w:val="18"/>
        </w:rPr>
        <w:t xml:space="preserve"> </w:t>
      </w:r>
      <w:r>
        <w:rPr>
          <w:strike/>
          <w:color w:val="0101FF"/>
          <w:sz w:val="18"/>
        </w:rPr>
        <w:t>within</w:t>
      </w:r>
      <w:r>
        <w:rPr>
          <w:strike/>
          <w:color w:val="0101FF"/>
          <w:spacing w:val="-3"/>
          <w:sz w:val="18"/>
        </w:rPr>
        <w:t xml:space="preserve"> </w:t>
      </w:r>
      <w:r>
        <w:rPr>
          <w:strike/>
          <w:color w:val="0101FF"/>
          <w:sz w:val="18"/>
        </w:rPr>
        <w:t>the</w:t>
      </w:r>
      <w:r>
        <w:rPr>
          <w:strike/>
          <w:color w:val="0101FF"/>
          <w:spacing w:val="-7"/>
          <w:sz w:val="18"/>
        </w:rPr>
        <w:t xml:space="preserve"> </w:t>
      </w:r>
      <w:r>
        <w:rPr>
          <w:strike/>
          <w:color w:val="0101FF"/>
          <w:sz w:val="18"/>
        </w:rPr>
        <w:t>Women’s</w:t>
      </w:r>
      <w:r>
        <w:rPr>
          <w:strike/>
          <w:color w:val="0101FF"/>
          <w:spacing w:val="-3"/>
          <w:sz w:val="18"/>
        </w:rPr>
        <w:t xml:space="preserve"> </w:t>
      </w:r>
      <w:proofErr w:type="gramStart"/>
      <w:r>
        <w:rPr>
          <w:strike/>
          <w:color w:val="0101FF"/>
          <w:sz w:val="18"/>
        </w:rPr>
        <w:t>Center)</w:t>
      </w:r>
      <w:r>
        <w:rPr>
          <w:strike/>
          <w:color w:val="0101FF"/>
          <w:spacing w:val="-6"/>
          <w:sz w:val="18"/>
        </w:rPr>
        <w:t xml:space="preserve"> </w:t>
      </w:r>
      <w:r>
        <w:rPr>
          <w:color w:val="0101FF"/>
          <w:spacing w:val="-6"/>
          <w:sz w:val="18"/>
        </w:rPr>
        <w:t xml:space="preserve"> </w:t>
      </w:r>
      <w:r>
        <w:rPr>
          <w:strike/>
          <w:color w:val="0101FF"/>
          <w:sz w:val="18"/>
        </w:rPr>
        <w:t>Founders</w:t>
      </w:r>
      <w:proofErr w:type="gramEnd"/>
      <w:r>
        <w:rPr>
          <w:strike/>
          <w:color w:val="0101FF"/>
          <w:sz w:val="18"/>
        </w:rPr>
        <w:t xml:space="preserve"> Hall (Building 2)</w:t>
      </w:r>
    </w:p>
    <w:p w14:paraId="784059A6" w14:textId="77777777" w:rsidR="008A298B" w:rsidRDefault="00143CFB">
      <w:pPr>
        <w:spacing w:line="242" w:lineRule="auto"/>
        <w:ind w:left="1180" w:right="7722"/>
        <w:rPr>
          <w:sz w:val="18"/>
        </w:rPr>
      </w:pPr>
      <w:r>
        <w:rPr>
          <w:strike/>
          <w:color w:val="0101FF"/>
          <w:sz w:val="18"/>
        </w:rPr>
        <w:t>Room 2623</w:t>
      </w:r>
      <w:r>
        <w:rPr>
          <w:color w:val="0101FF"/>
          <w:sz w:val="18"/>
        </w:rPr>
        <w:t xml:space="preserve"> </w:t>
      </w:r>
      <w:r>
        <w:rPr>
          <w:strike/>
          <w:color w:val="0101FF"/>
          <w:sz w:val="18"/>
        </w:rPr>
        <w:t>(904)</w:t>
      </w:r>
      <w:r>
        <w:rPr>
          <w:strike/>
          <w:color w:val="0101FF"/>
          <w:spacing w:val="-13"/>
          <w:sz w:val="18"/>
        </w:rPr>
        <w:t xml:space="preserve"> </w:t>
      </w:r>
      <w:r>
        <w:rPr>
          <w:strike/>
          <w:color w:val="0101FF"/>
          <w:sz w:val="18"/>
        </w:rPr>
        <w:t>620-2528</w:t>
      </w:r>
    </w:p>
    <w:p w14:paraId="57BC320F" w14:textId="77777777" w:rsidR="008A298B" w:rsidRDefault="008A298B" w:rsidP="00C9227B">
      <w:pPr>
        <w:pStyle w:val="BodyText"/>
        <w:rPr>
          <w:sz w:val="15"/>
          <w:u w:val="none"/>
        </w:rPr>
      </w:pPr>
    </w:p>
    <w:p w14:paraId="69D953EC" w14:textId="0A252E55" w:rsidR="008A298B" w:rsidRPr="000B6850" w:rsidRDefault="00143CFB" w:rsidP="000B6850">
      <w:pPr>
        <w:pStyle w:val="Heading2"/>
        <w:numPr>
          <w:ilvl w:val="0"/>
          <w:numId w:val="7"/>
        </w:numPr>
        <w:jc w:val="left"/>
        <w:rPr>
          <w:color w:val="0101FF"/>
        </w:rPr>
      </w:pPr>
      <w:r w:rsidRPr="000B6850">
        <w:rPr>
          <w:color w:val="008000"/>
          <w:spacing w:val="-2"/>
          <w:u w:val="single" w:color="008000"/>
        </w:rPr>
        <w:t>VIOLATIONS</w:t>
      </w:r>
    </w:p>
    <w:p w14:paraId="517562D8" w14:textId="77777777" w:rsidR="008A298B" w:rsidRDefault="008A298B">
      <w:pPr>
        <w:pStyle w:val="BodyText"/>
        <w:spacing w:before="11"/>
        <w:rPr>
          <w:b/>
          <w:sz w:val="15"/>
          <w:u w:val="none"/>
        </w:rPr>
      </w:pPr>
    </w:p>
    <w:p w14:paraId="1F5DD7B4" w14:textId="38620C20" w:rsidR="008A298B" w:rsidRPr="003C0278" w:rsidRDefault="00143CFB">
      <w:pPr>
        <w:pStyle w:val="BodyText"/>
        <w:tabs>
          <w:tab w:val="left" w:pos="6980"/>
          <w:tab w:val="left" w:pos="7703"/>
          <w:tab w:val="left" w:pos="9140"/>
        </w:tabs>
        <w:spacing w:before="92"/>
        <w:ind w:left="100" w:right="302" w:firstLine="1123"/>
      </w:pPr>
      <w:r w:rsidRPr="003C0278">
        <w:rPr>
          <w:color w:val="0101FF"/>
        </w:rPr>
        <w:t>Determining</w:t>
      </w:r>
      <w:r w:rsidRPr="003C0278">
        <w:rPr>
          <w:color w:val="0101FF"/>
          <w:spacing w:val="-5"/>
        </w:rPr>
        <w:t xml:space="preserve"> </w:t>
      </w:r>
      <w:r w:rsidRPr="003C0278">
        <w:rPr>
          <w:color w:val="0101FF"/>
        </w:rPr>
        <w:t>whether</w:t>
      </w:r>
      <w:r w:rsidRPr="003C0278">
        <w:rPr>
          <w:color w:val="0101FF"/>
          <w:spacing w:val="-5"/>
        </w:rPr>
        <w:t xml:space="preserve"> </w:t>
      </w:r>
      <w:r w:rsidRPr="003C0278">
        <w:rPr>
          <w:color w:val="0101FF"/>
        </w:rPr>
        <w:t>alleged</w:t>
      </w:r>
      <w:r w:rsidRPr="003C0278">
        <w:rPr>
          <w:color w:val="0101FF"/>
          <w:spacing w:val="-3"/>
        </w:rPr>
        <w:t xml:space="preserve"> </w:t>
      </w:r>
      <w:r w:rsidRPr="003C0278">
        <w:rPr>
          <w:color w:val="0101FF"/>
        </w:rPr>
        <w:t>conduct</w:t>
      </w:r>
      <w:r w:rsidRPr="003C0278">
        <w:rPr>
          <w:color w:val="0101FF"/>
          <w:spacing w:val="-3"/>
        </w:rPr>
        <w:t xml:space="preserve"> </w:t>
      </w:r>
      <w:r w:rsidRPr="003C0278">
        <w:rPr>
          <w:color w:val="0101FF"/>
        </w:rPr>
        <w:t>constitutes</w:t>
      </w:r>
      <w:r w:rsidRPr="003C0278">
        <w:rPr>
          <w:color w:val="0101FF"/>
          <w:spacing w:val="-4"/>
        </w:rPr>
        <w:t xml:space="preserve"> </w:t>
      </w:r>
      <w:r w:rsidRPr="003C0278">
        <w:rPr>
          <w:color w:val="0101FF"/>
        </w:rPr>
        <w:t>sexual</w:t>
      </w:r>
      <w:r w:rsidRPr="003C0278">
        <w:rPr>
          <w:color w:val="0101FF"/>
          <w:spacing w:val="-4"/>
        </w:rPr>
        <w:t xml:space="preserve"> </w:t>
      </w:r>
      <w:r w:rsidRPr="003C0278">
        <w:rPr>
          <w:color w:val="0101FF"/>
        </w:rPr>
        <w:t>misconduct</w:t>
      </w:r>
      <w:r w:rsidRPr="003C0278">
        <w:rPr>
          <w:color w:val="0101FF"/>
          <w:spacing w:val="-6"/>
        </w:rPr>
        <w:t xml:space="preserve"> </w:t>
      </w:r>
      <w:r w:rsidRPr="003C0278">
        <w:rPr>
          <w:color w:val="0101FF"/>
        </w:rPr>
        <w:t>or</w:t>
      </w:r>
      <w:r w:rsidRPr="003C0278">
        <w:rPr>
          <w:color w:val="0101FF"/>
          <w:spacing w:val="-5"/>
        </w:rPr>
        <w:t xml:space="preserve"> </w:t>
      </w:r>
      <w:r w:rsidRPr="003C0278">
        <w:rPr>
          <w:color w:val="0101FF"/>
        </w:rPr>
        <w:t xml:space="preserve">retaliation </w:t>
      </w:r>
      <w:r w:rsidRPr="003C0278">
        <w:rPr>
          <w:color w:val="008000"/>
        </w:rPr>
        <w:t>in violation of this regulation, the conduct will be evaluated from the perspective</w:t>
      </w:r>
      <w:r w:rsidRPr="003C0278">
        <w:rPr>
          <w:color w:val="008000"/>
        </w:rPr>
        <w:tab/>
        <w:t>of a reasonable person in the alleged victim’s position considering the totality of the circumstances, such as the nature of the alleged conduct and the context in</w:t>
      </w:r>
      <w:r w:rsidRPr="003C0278">
        <w:rPr>
          <w:color w:val="008000"/>
        </w:rPr>
        <w:tab/>
      </w:r>
      <w:r w:rsidRPr="003C0278">
        <w:rPr>
          <w:color w:val="008000"/>
          <w:spacing w:val="-65"/>
        </w:rPr>
        <w:t xml:space="preserve"> </w:t>
      </w:r>
      <w:r w:rsidRPr="003C0278">
        <w:rPr>
          <w:color w:val="008000"/>
          <w:spacing w:val="-2"/>
        </w:rPr>
        <w:t xml:space="preserve">which </w:t>
      </w:r>
      <w:r w:rsidRPr="003C0278">
        <w:rPr>
          <w:color w:val="008000"/>
        </w:rPr>
        <w:t>the alleged conduct occurred. In an academic setting, consideration will be given to free speech and academic freedom. For example, expression that is</w:t>
      </w:r>
      <w:r w:rsidRPr="003C0278">
        <w:rPr>
          <w:color w:val="008000"/>
        </w:rPr>
        <w:tab/>
      </w:r>
      <w:r w:rsidRPr="003C0278">
        <w:rPr>
          <w:color w:val="008000"/>
        </w:rPr>
        <w:tab/>
        <w:t>intended</w:t>
      </w:r>
      <w:r w:rsidRPr="003C0278">
        <w:rPr>
          <w:color w:val="008000"/>
          <w:spacing w:val="-17"/>
        </w:rPr>
        <w:t xml:space="preserve"> </w:t>
      </w:r>
      <w:r w:rsidRPr="003C0278">
        <w:rPr>
          <w:color w:val="008000"/>
        </w:rPr>
        <w:t>to</w:t>
      </w:r>
      <w:r w:rsidRPr="003C0278">
        <w:rPr>
          <w:color w:val="008000"/>
          <w:spacing w:val="-17"/>
        </w:rPr>
        <w:t xml:space="preserve"> </w:t>
      </w:r>
      <w:r w:rsidRPr="003C0278">
        <w:rPr>
          <w:color w:val="008000"/>
        </w:rPr>
        <w:t>facilitate discourse or debate in a classroom setting or open debate forum may be considered appropriate, but similar expression in the workplace may</w:t>
      </w:r>
      <w:r w:rsidRPr="003C0278">
        <w:rPr>
          <w:color w:val="008000"/>
        </w:rPr>
        <w:tab/>
        <w:t>be unwelcome and inappropriate in the context of communications between employees.</w:t>
      </w:r>
      <w:r w:rsidRPr="003C0278">
        <w:rPr>
          <w:color w:val="008000"/>
          <w:spacing w:val="40"/>
        </w:rPr>
        <w:t xml:space="preserve"> </w:t>
      </w:r>
    </w:p>
    <w:p w14:paraId="6E28E90F" w14:textId="2477F314" w:rsidR="008A298B" w:rsidRDefault="00143CFB">
      <w:pPr>
        <w:ind w:left="1180"/>
        <w:rPr>
          <w:sz w:val="24"/>
        </w:rPr>
      </w:pPr>
      <w:r>
        <w:rPr>
          <w:color w:val="0101FF"/>
          <w:sz w:val="18"/>
          <w:vertAlign w:val="superscript"/>
        </w:rPr>
        <w:t>1</w:t>
      </w:r>
      <w:r>
        <w:rPr>
          <w:strike/>
          <w:color w:val="0101FF"/>
          <w:spacing w:val="-3"/>
          <w:sz w:val="18"/>
        </w:rPr>
        <w:t xml:space="preserve"> </w:t>
      </w:r>
      <w:r>
        <w:rPr>
          <w:strike/>
          <w:color w:val="0101FF"/>
          <w:sz w:val="18"/>
        </w:rPr>
        <w:t>Title</w:t>
      </w:r>
      <w:r>
        <w:rPr>
          <w:strike/>
          <w:color w:val="0101FF"/>
          <w:spacing w:val="-2"/>
          <w:sz w:val="18"/>
        </w:rPr>
        <w:t xml:space="preserve"> </w:t>
      </w:r>
      <w:r>
        <w:rPr>
          <w:strike/>
          <w:color w:val="0101FF"/>
          <w:sz w:val="18"/>
        </w:rPr>
        <w:t>IX</w:t>
      </w:r>
      <w:r>
        <w:rPr>
          <w:strike/>
          <w:color w:val="0101FF"/>
          <w:spacing w:val="-6"/>
          <w:sz w:val="18"/>
        </w:rPr>
        <w:t xml:space="preserve"> </w:t>
      </w:r>
      <w:r>
        <w:rPr>
          <w:strike/>
          <w:color w:val="0101FF"/>
          <w:sz w:val="18"/>
        </w:rPr>
        <w:t>requires</w:t>
      </w:r>
      <w:r>
        <w:rPr>
          <w:strike/>
          <w:color w:val="0101FF"/>
          <w:spacing w:val="-2"/>
          <w:sz w:val="18"/>
        </w:rPr>
        <w:t xml:space="preserve"> </w:t>
      </w:r>
      <w:r>
        <w:rPr>
          <w:strike/>
          <w:color w:val="0101FF"/>
          <w:sz w:val="18"/>
        </w:rPr>
        <w:t>that</w:t>
      </w:r>
      <w:r>
        <w:rPr>
          <w:strike/>
          <w:color w:val="0101FF"/>
          <w:spacing w:val="-5"/>
          <w:sz w:val="18"/>
        </w:rPr>
        <w:t xml:space="preserve"> </w:t>
      </w:r>
      <w:r>
        <w:rPr>
          <w:strike/>
          <w:color w:val="0101FF"/>
          <w:sz w:val="18"/>
        </w:rPr>
        <w:t>the</w:t>
      </w:r>
      <w:r>
        <w:rPr>
          <w:strike/>
          <w:color w:val="0101FF"/>
          <w:spacing w:val="-5"/>
          <w:sz w:val="18"/>
        </w:rPr>
        <w:t xml:space="preserve"> </w:t>
      </w:r>
      <w:proofErr w:type="spellStart"/>
      <w:r>
        <w:rPr>
          <w:strike/>
          <w:color w:val="0101FF"/>
          <w:sz w:val="18"/>
        </w:rPr>
        <w:t>university</w:t>
      </w:r>
      <w:r>
        <w:rPr>
          <w:color w:val="0101FF"/>
          <w:sz w:val="24"/>
          <w:u w:val="single" w:color="0101FF"/>
        </w:rPr>
        <w:t>Those</w:t>
      </w:r>
      <w:proofErr w:type="spellEnd"/>
      <w:r>
        <w:rPr>
          <w:color w:val="0101FF"/>
          <w:spacing w:val="-5"/>
          <w:sz w:val="24"/>
          <w:u w:val="single" w:color="0101FF"/>
        </w:rPr>
        <w:t xml:space="preserve"> </w:t>
      </w:r>
      <w:r>
        <w:rPr>
          <w:color w:val="0101FF"/>
          <w:sz w:val="24"/>
          <w:u w:val="single" w:color="0101FF"/>
        </w:rPr>
        <w:t>found</w:t>
      </w:r>
      <w:r>
        <w:rPr>
          <w:color w:val="0101FF"/>
          <w:spacing w:val="-3"/>
          <w:sz w:val="24"/>
          <w:u w:val="single" w:color="0101FF"/>
        </w:rPr>
        <w:t xml:space="preserve"> </w:t>
      </w:r>
      <w:r>
        <w:rPr>
          <w:color w:val="0101FF"/>
          <w:sz w:val="24"/>
          <w:u w:val="single" w:color="0101FF"/>
        </w:rPr>
        <w:t>to</w:t>
      </w:r>
      <w:r>
        <w:rPr>
          <w:color w:val="0101FF"/>
          <w:spacing w:val="-3"/>
          <w:sz w:val="24"/>
          <w:u w:val="single" w:color="0101FF"/>
        </w:rPr>
        <w:t xml:space="preserve"> </w:t>
      </w:r>
      <w:r>
        <w:rPr>
          <w:color w:val="0101FF"/>
          <w:sz w:val="24"/>
          <w:u w:val="single" w:color="0101FF"/>
        </w:rPr>
        <w:t>have</w:t>
      </w:r>
      <w:r>
        <w:rPr>
          <w:color w:val="0101FF"/>
          <w:spacing w:val="-3"/>
          <w:sz w:val="24"/>
          <w:u w:val="single" w:color="0101FF"/>
        </w:rPr>
        <w:t xml:space="preserve"> </w:t>
      </w:r>
      <w:r>
        <w:rPr>
          <w:color w:val="0101FF"/>
          <w:sz w:val="24"/>
          <w:u w:val="single" w:color="0101FF"/>
        </w:rPr>
        <w:t>violated</w:t>
      </w:r>
      <w:r>
        <w:rPr>
          <w:color w:val="0101FF"/>
          <w:spacing w:val="-3"/>
          <w:sz w:val="24"/>
          <w:u w:val="single" w:color="0101FF"/>
        </w:rPr>
        <w:t xml:space="preserve"> </w:t>
      </w:r>
      <w:r>
        <w:rPr>
          <w:color w:val="0101FF"/>
          <w:sz w:val="24"/>
          <w:u w:val="single" w:color="0101FF"/>
        </w:rPr>
        <w:t>this</w:t>
      </w:r>
      <w:r>
        <w:rPr>
          <w:color w:val="0101FF"/>
          <w:spacing w:val="-4"/>
          <w:sz w:val="24"/>
          <w:u w:val="single" w:color="0101FF"/>
        </w:rPr>
        <w:t xml:space="preserve"> </w:t>
      </w:r>
      <w:r>
        <w:rPr>
          <w:color w:val="0101FF"/>
          <w:sz w:val="24"/>
          <w:u w:val="single" w:color="0101FF"/>
        </w:rPr>
        <w:t>regulation</w:t>
      </w:r>
      <w:r>
        <w:rPr>
          <w:color w:val="0101FF"/>
          <w:spacing w:val="-3"/>
          <w:sz w:val="24"/>
          <w:u w:val="single" w:color="0101FF"/>
        </w:rPr>
        <w:t xml:space="preserve"> </w:t>
      </w:r>
      <w:r>
        <w:rPr>
          <w:color w:val="0101FF"/>
          <w:sz w:val="24"/>
          <w:u w:val="single" w:color="0101FF"/>
        </w:rPr>
        <w:t>will</w:t>
      </w:r>
      <w:r>
        <w:rPr>
          <w:color w:val="0101FF"/>
          <w:spacing w:val="-4"/>
          <w:sz w:val="24"/>
          <w:u w:val="single" w:color="0101FF"/>
        </w:rPr>
        <w:t xml:space="preserve"> </w:t>
      </w:r>
      <w:r>
        <w:rPr>
          <w:color w:val="0101FF"/>
          <w:sz w:val="24"/>
          <w:u w:val="single" w:color="0101FF"/>
        </w:rPr>
        <w:t>be</w:t>
      </w:r>
      <w:r>
        <w:rPr>
          <w:color w:val="0101FF"/>
          <w:sz w:val="24"/>
        </w:rPr>
        <w:t xml:space="preserve"> </w:t>
      </w:r>
      <w:r>
        <w:rPr>
          <w:color w:val="0101FF"/>
          <w:sz w:val="24"/>
          <w:u w:val="single" w:color="0101FF"/>
        </w:rPr>
        <w:t>referred to their supervisor who will determine appropriate disciplinary</w:t>
      </w:r>
      <w:r>
        <w:rPr>
          <w:color w:val="0101FF"/>
          <w:spacing w:val="-1"/>
          <w:sz w:val="24"/>
          <w:u w:val="single" w:color="0101FF"/>
        </w:rPr>
        <w:t xml:space="preserve"> </w:t>
      </w:r>
      <w:r>
        <w:rPr>
          <w:color w:val="0101FF"/>
          <w:sz w:val="24"/>
          <w:u w:val="single" w:color="0101FF"/>
        </w:rPr>
        <w:t>action.</w:t>
      </w:r>
    </w:p>
    <w:p w14:paraId="3281C808" w14:textId="77777777" w:rsidR="008A298B" w:rsidRDefault="008A298B" w:rsidP="00C9227B">
      <w:pPr>
        <w:pStyle w:val="BodyText"/>
        <w:rPr>
          <w:sz w:val="16"/>
          <w:u w:val="none"/>
        </w:rPr>
      </w:pPr>
    </w:p>
    <w:p w14:paraId="37E39DD1" w14:textId="77777777" w:rsidR="008A298B" w:rsidRDefault="00143CFB" w:rsidP="00C9227B">
      <w:pPr>
        <w:pStyle w:val="Heading2"/>
        <w:jc w:val="left"/>
        <w:rPr>
          <w:color w:val="0101FF"/>
          <w:u w:color="0101FF"/>
        </w:rPr>
      </w:pPr>
      <w:r>
        <w:rPr>
          <w:color w:val="0101FF"/>
          <w:spacing w:val="-2"/>
          <w:u w:val="single" w:color="0101FF"/>
        </w:rPr>
        <w:t>ENFORCEMENT</w:t>
      </w:r>
    </w:p>
    <w:p w14:paraId="322A3CA2" w14:textId="77777777" w:rsidR="008A298B" w:rsidRDefault="008A298B">
      <w:pPr>
        <w:pStyle w:val="BodyText"/>
        <w:spacing w:before="11"/>
        <w:rPr>
          <w:b/>
          <w:sz w:val="15"/>
          <w:u w:val="none"/>
        </w:rPr>
      </w:pPr>
    </w:p>
    <w:p w14:paraId="1964E74C" w14:textId="77777777" w:rsidR="008A298B" w:rsidRDefault="00143CFB">
      <w:pPr>
        <w:pStyle w:val="BodyText"/>
        <w:spacing w:before="92"/>
        <w:ind w:left="1180" w:right="138"/>
        <w:rPr>
          <w:u w:val="none"/>
        </w:rPr>
      </w:pPr>
      <w:r>
        <w:rPr>
          <w:color w:val="800080"/>
          <w:u w:color="800080"/>
        </w:rPr>
        <w:t>As</w:t>
      </w:r>
      <w:r>
        <w:rPr>
          <w:color w:val="800080"/>
          <w:spacing w:val="-4"/>
          <w:u w:color="800080"/>
        </w:rPr>
        <w:t xml:space="preserve"> </w:t>
      </w:r>
      <w:r>
        <w:rPr>
          <w:color w:val="800080"/>
          <w:u w:color="800080"/>
        </w:rPr>
        <w:t>mentioned</w:t>
      </w:r>
      <w:r>
        <w:rPr>
          <w:color w:val="800080"/>
          <w:spacing w:val="-5"/>
          <w:u w:color="800080"/>
        </w:rPr>
        <w:t xml:space="preserve"> </w:t>
      </w:r>
      <w:r>
        <w:rPr>
          <w:color w:val="800080"/>
          <w:u w:color="800080"/>
        </w:rPr>
        <w:t>in</w:t>
      </w:r>
      <w:r>
        <w:rPr>
          <w:color w:val="800080"/>
          <w:spacing w:val="-3"/>
          <w:u w:color="800080"/>
        </w:rPr>
        <w:t xml:space="preserve"> </w:t>
      </w:r>
      <w:r>
        <w:rPr>
          <w:color w:val="800080"/>
          <w:u w:color="800080"/>
        </w:rPr>
        <w:t>this</w:t>
      </w:r>
      <w:r>
        <w:rPr>
          <w:color w:val="800080"/>
          <w:spacing w:val="-4"/>
          <w:u w:color="800080"/>
        </w:rPr>
        <w:t xml:space="preserve"> </w:t>
      </w:r>
      <w:r>
        <w:rPr>
          <w:color w:val="800080"/>
          <w:u w:color="800080"/>
        </w:rPr>
        <w:t>regulation,</w:t>
      </w:r>
      <w:r>
        <w:rPr>
          <w:color w:val="800080"/>
          <w:spacing w:val="-5"/>
          <w:u w:color="800080"/>
        </w:rPr>
        <w:t xml:space="preserve"> </w:t>
      </w:r>
      <w:r>
        <w:rPr>
          <w:color w:val="800080"/>
          <w:u w:color="800080"/>
        </w:rPr>
        <w:t>many</w:t>
      </w:r>
      <w:r>
        <w:rPr>
          <w:color w:val="800080"/>
          <w:spacing w:val="-5"/>
          <w:u w:color="800080"/>
        </w:rPr>
        <w:t xml:space="preserve"> </w:t>
      </w:r>
      <w:r>
        <w:rPr>
          <w:color w:val="800080"/>
          <w:u w:color="800080"/>
        </w:rPr>
        <w:t>types</w:t>
      </w:r>
      <w:r>
        <w:rPr>
          <w:color w:val="800080"/>
          <w:spacing w:val="-4"/>
          <w:u w:color="800080"/>
        </w:rPr>
        <w:t xml:space="preserve"> </w:t>
      </w:r>
      <w:r>
        <w:rPr>
          <w:color w:val="800080"/>
          <w:u w:color="800080"/>
        </w:rPr>
        <w:t>of</w:t>
      </w:r>
      <w:r>
        <w:rPr>
          <w:color w:val="800080"/>
          <w:spacing w:val="-1"/>
          <w:u w:color="800080"/>
        </w:rPr>
        <w:t xml:space="preserve"> </w:t>
      </w:r>
      <w:r>
        <w:rPr>
          <w:color w:val="800080"/>
          <w:u w:color="800080"/>
        </w:rPr>
        <w:t>sexual</w:t>
      </w:r>
      <w:r>
        <w:rPr>
          <w:color w:val="800080"/>
          <w:spacing w:val="-4"/>
          <w:u w:color="800080"/>
        </w:rPr>
        <w:t xml:space="preserve"> </w:t>
      </w:r>
      <w:r>
        <w:rPr>
          <w:color w:val="800080"/>
          <w:u w:color="800080"/>
        </w:rPr>
        <w:t>misconduct</w:t>
      </w:r>
      <w:r>
        <w:rPr>
          <w:color w:val="800080"/>
          <w:spacing w:val="-3"/>
          <w:u w:color="800080"/>
        </w:rPr>
        <w:t xml:space="preserve"> </w:t>
      </w:r>
      <w:r>
        <w:rPr>
          <w:color w:val="800080"/>
          <w:u w:color="800080"/>
        </w:rPr>
        <w:t>constitute</w:t>
      </w:r>
      <w:r>
        <w:rPr>
          <w:color w:val="800080"/>
          <w:spacing w:val="-3"/>
          <w:u w:color="800080"/>
        </w:rPr>
        <w:t xml:space="preserve"> </w:t>
      </w:r>
      <w:r>
        <w:rPr>
          <w:color w:val="800080"/>
          <w:u w:color="800080"/>
        </w:rPr>
        <w:t>crimes</w:t>
      </w:r>
      <w:r>
        <w:rPr>
          <w:color w:val="800080"/>
          <w:u w:val="none"/>
        </w:rPr>
        <w:t xml:space="preserve"> </w:t>
      </w:r>
      <w:r>
        <w:rPr>
          <w:color w:val="800080"/>
          <w:u w:color="800080"/>
        </w:rPr>
        <w:t>and may lead to criminal prosecution. Criminal procuring will be addressed</w:t>
      </w:r>
      <w:r>
        <w:rPr>
          <w:color w:val="800080"/>
          <w:u w:val="none"/>
        </w:rPr>
        <w:t xml:space="preserve"> </w:t>
      </w:r>
      <w:r>
        <w:rPr>
          <w:color w:val="800080"/>
          <w:u w:color="800080"/>
        </w:rPr>
        <w:t>separately from the University's enforcement of this regulation.</w:t>
      </w:r>
      <w:r>
        <w:rPr>
          <w:color w:val="800080"/>
          <w:spacing w:val="40"/>
          <w:u w:color="800080"/>
        </w:rPr>
        <w:t xml:space="preserve"> </w:t>
      </w:r>
      <w:r>
        <w:rPr>
          <w:color w:val="800080"/>
          <w:u w:color="800080"/>
        </w:rPr>
        <w:t>Any individual,</w:t>
      </w:r>
      <w:r>
        <w:rPr>
          <w:color w:val="800080"/>
          <w:u w:val="none"/>
        </w:rPr>
        <w:t xml:space="preserve"> </w:t>
      </w:r>
      <w:r>
        <w:rPr>
          <w:color w:val="800080"/>
          <w:u w:color="800080"/>
        </w:rPr>
        <w:t>student,</w:t>
      </w:r>
      <w:r>
        <w:rPr>
          <w:color w:val="800080"/>
          <w:spacing w:val="-3"/>
          <w:u w:color="800080"/>
        </w:rPr>
        <w:t xml:space="preserve"> </w:t>
      </w:r>
      <w:proofErr w:type="gramStart"/>
      <w:r>
        <w:rPr>
          <w:color w:val="800080"/>
          <w:u w:color="800080"/>
        </w:rPr>
        <w:t>faculty</w:t>
      </w:r>
      <w:proofErr w:type="gramEnd"/>
      <w:r>
        <w:rPr>
          <w:color w:val="800080"/>
          <w:spacing w:val="-3"/>
          <w:u w:color="800080"/>
        </w:rPr>
        <w:t xml:space="preserve"> </w:t>
      </w:r>
      <w:r>
        <w:rPr>
          <w:color w:val="800080"/>
          <w:u w:color="800080"/>
        </w:rPr>
        <w:t>or</w:t>
      </w:r>
      <w:r>
        <w:rPr>
          <w:color w:val="800080"/>
          <w:spacing w:val="-2"/>
          <w:u w:color="800080"/>
        </w:rPr>
        <w:t xml:space="preserve"> </w:t>
      </w:r>
      <w:r>
        <w:rPr>
          <w:color w:val="800080"/>
          <w:u w:color="800080"/>
        </w:rPr>
        <w:t>staff,</w:t>
      </w:r>
      <w:r>
        <w:rPr>
          <w:color w:val="800080"/>
          <w:spacing w:val="-3"/>
          <w:u w:color="800080"/>
        </w:rPr>
        <w:t xml:space="preserve"> </w:t>
      </w:r>
      <w:r>
        <w:rPr>
          <w:color w:val="800080"/>
          <w:u w:color="800080"/>
        </w:rPr>
        <w:t>found</w:t>
      </w:r>
      <w:r>
        <w:rPr>
          <w:color w:val="800080"/>
          <w:spacing w:val="-2"/>
          <w:u w:color="800080"/>
        </w:rPr>
        <w:t xml:space="preserve"> </w:t>
      </w:r>
      <w:r>
        <w:rPr>
          <w:color w:val="800080"/>
          <w:u w:color="800080"/>
        </w:rPr>
        <w:t>to</w:t>
      </w:r>
      <w:r>
        <w:rPr>
          <w:color w:val="800080"/>
          <w:spacing w:val="-2"/>
          <w:u w:color="800080"/>
        </w:rPr>
        <w:t xml:space="preserve"> </w:t>
      </w:r>
      <w:r>
        <w:rPr>
          <w:color w:val="800080"/>
          <w:u w:color="800080"/>
        </w:rPr>
        <w:t>have violated this</w:t>
      </w:r>
      <w:r>
        <w:rPr>
          <w:color w:val="800080"/>
          <w:spacing w:val="-1"/>
          <w:u w:color="800080"/>
        </w:rPr>
        <w:t xml:space="preserve"> </w:t>
      </w:r>
      <w:r>
        <w:rPr>
          <w:color w:val="800080"/>
          <w:u w:color="800080"/>
        </w:rPr>
        <w:t>regulation will</w:t>
      </w:r>
      <w:r>
        <w:rPr>
          <w:color w:val="800080"/>
          <w:spacing w:val="-1"/>
          <w:u w:color="800080"/>
        </w:rPr>
        <w:t xml:space="preserve"> </w:t>
      </w:r>
      <w:r>
        <w:rPr>
          <w:color w:val="800080"/>
          <w:u w:color="800080"/>
        </w:rPr>
        <w:t>also be</w:t>
      </w:r>
      <w:r>
        <w:rPr>
          <w:color w:val="800080"/>
          <w:spacing w:val="-2"/>
          <w:u w:color="800080"/>
        </w:rPr>
        <w:t xml:space="preserve"> </w:t>
      </w:r>
      <w:r>
        <w:rPr>
          <w:color w:val="800080"/>
          <w:u w:color="800080"/>
        </w:rPr>
        <w:t>subject to</w:t>
      </w:r>
      <w:r>
        <w:rPr>
          <w:color w:val="800080"/>
          <w:u w:val="none"/>
        </w:rPr>
        <w:t xml:space="preserve"> </w:t>
      </w:r>
      <w:r>
        <w:rPr>
          <w:color w:val="800080"/>
          <w:u w:color="800080"/>
        </w:rPr>
        <w:t>discipline through the appropriate procedures. For example, students will be</w:t>
      </w:r>
      <w:r>
        <w:rPr>
          <w:color w:val="800080"/>
          <w:u w:val="none"/>
        </w:rPr>
        <w:t xml:space="preserve"> </w:t>
      </w:r>
      <w:r>
        <w:rPr>
          <w:color w:val="800080"/>
          <w:u w:color="800080"/>
        </w:rPr>
        <w:t>referred to Student Conduct and faculty and staff will be subject to disciplinary</w:t>
      </w:r>
    </w:p>
    <w:p w14:paraId="4F0A1D49" w14:textId="77777777" w:rsidR="008A298B" w:rsidRDefault="008A298B">
      <w:pPr>
        <w:sectPr w:rsidR="008A298B">
          <w:pgSz w:w="12240" w:h="15840"/>
          <w:pgMar w:top="1340" w:right="1480" w:bottom="1240" w:left="620" w:header="720" w:footer="716" w:gutter="0"/>
          <w:cols w:space="720"/>
        </w:sectPr>
      </w:pPr>
    </w:p>
    <w:p w14:paraId="521248B8" w14:textId="6F3F64C2" w:rsidR="008A298B" w:rsidRDefault="003C0278">
      <w:pPr>
        <w:pStyle w:val="BodyText"/>
        <w:spacing w:before="89"/>
        <w:ind w:left="1180" w:right="178"/>
        <w:rPr>
          <w:u w:val="none"/>
        </w:rPr>
      </w:pPr>
      <w:r>
        <w:rPr>
          <w:noProof/>
        </w:rPr>
        <w:lastRenderedPageBreak/>
        <mc:AlternateContent>
          <mc:Choice Requires="wps">
            <w:drawing>
              <wp:anchor distT="0" distB="0" distL="114300" distR="114300" simplePos="0" relativeHeight="15783424" behindDoc="0" locked="0" layoutInCell="1" allowOverlap="1" wp14:anchorId="14F0297A" wp14:editId="28B51CBC">
                <wp:simplePos x="0" y="0"/>
                <wp:positionH relativeFrom="page">
                  <wp:posOffset>342900</wp:posOffset>
                </wp:positionH>
                <wp:positionV relativeFrom="page">
                  <wp:posOffset>914400</wp:posOffset>
                </wp:positionV>
                <wp:extent cx="9525" cy="8237220"/>
                <wp:effectExtent l="0" t="0" r="0" b="0"/>
                <wp:wrapNone/>
                <wp:docPr id="11" name="docshape1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237220"/>
                        </a:xfrm>
                        <a:custGeom>
                          <a:avLst/>
                          <a:gdLst>
                            <a:gd name="T0" fmla="+- 0 540 540"/>
                            <a:gd name="T1" fmla="*/ T0 w 15"/>
                            <a:gd name="T2" fmla="+- 0 4752 1440"/>
                            <a:gd name="T3" fmla="*/ 4752 h 12972"/>
                            <a:gd name="T4" fmla="+- 0 540 540"/>
                            <a:gd name="T5" fmla="*/ T4 w 15"/>
                            <a:gd name="T6" fmla="+- 0 5304 1440"/>
                            <a:gd name="T7" fmla="*/ 5304 h 12972"/>
                            <a:gd name="T8" fmla="+- 0 540 540"/>
                            <a:gd name="T9" fmla="*/ T8 w 15"/>
                            <a:gd name="T10" fmla="+- 0 6132 1440"/>
                            <a:gd name="T11" fmla="*/ 6132 h 12972"/>
                            <a:gd name="T12" fmla="+- 0 540 540"/>
                            <a:gd name="T13" fmla="*/ T12 w 15"/>
                            <a:gd name="T14" fmla="+- 0 6684 1440"/>
                            <a:gd name="T15" fmla="*/ 6684 h 12972"/>
                            <a:gd name="T16" fmla="+- 0 540 540"/>
                            <a:gd name="T17" fmla="*/ T16 w 15"/>
                            <a:gd name="T18" fmla="+- 0 7512 1440"/>
                            <a:gd name="T19" fmla="*/ 7512 h 12972"/>
                            <a:gd name="T20" fmla="+- 0 540 540"/>
                            <a:gd name="T21" fmla="*/ T20 w 15"/>
                            <a:gd name="T22" fmla="+- 0 8064 1440"/>
                            <a:gd name="T23" fmla="*/ 8064 h 12972"/>
                            <a:gd name="T24" fmla="+- 0 540 540"/>
                            <a:gd name="T25" fmla="*/ T24 w 15"/>
                            <a:gd name="T26" fmla="+- 0 8616 1440"/>
                            <a:gd name="T27" fmla="*/ 8616 h 12972"/>
                            <a:gd name="T28" fmla="+- 0 540 540"/>
                            <a:gd name="T29" fmla="*/ T28 w 15"/>
                            <a:gd name="T30" fmla="+- 0 9168 1440"/>
                            <a:gd name="T31" fmla="*/ 9168 h 12972"/>
                            <a:gd name="T32" fmla="+- 0 540 540"/>
                            <a:gd name="T33" fmla="*/ T32 w 15"/>
                            <a:gd name="T34" fmla="+- 0 9996 1440"/>
                            <a:gd name="T35" fmla="*/ 9996 h 12972"/>
                            <a:gd name="T36" fmla="+- 0 540 540"/>
                            <a:gd name="T37" fmla="*/ T36 w 15"/>
                            <a:gd name="T38" fmla="+- 0 10824 1440"/>
                            <a:gd name="T39" fmla="*/ 10824 h 12972"/>
                            <a:gd name="T40" fmla="+- 0 540 540"/>
                            <a:gd name="T41" fmla="*/ T40 w 15"/>
                            <a:gd name="T42" fmla="+- 0 11376 1440"/>
                            <a:gd name="T43" fmla="*/ 11376 h 12972"/>
                            <a:gd name="T44" fmla="+- 0 540 540"/>
                            <a:gd name="T45" fmla="*/ T44 w 15"/>
                            <a:gd name="T46" fmla="+- 0 12204 1440"/>
                            <a:gd name="T47" fmla="*/ 12204 h 12972"/>
                            <a:gd name="T48" fmla="+- 0 540 540"/>
                            <a:gd name="T49" fmla="*/ T48 w 15"/>
                            <a:gd name="T50" fmla="+- 0 13032 1440"/>
                            <a:gd name="T51" fmla="*/ 13032 h 12972"/>
                            <a:gd name="T52" fmla="+- 0 540 540"/>
                            <a:gd name="T53" fmla="*/ T52 w 15"/>
                            <a:gd name="T54" fmla="+- 0 13584 1440"/>
                            <a:gd name="T55" fmla="*/ 13584 h 12972"/>
                            <a:gd name="T56" fmla="+- 0 540 540"/>
                            <a:gd name="T57" fmla="*/ T56 w 15"/>
                            <a:gd name="T58" fmla="+- 0 14136 1440"/>
                            <a:gd name="T59" fmla="*/ 14136 h 12972"/>
                            <a:gd name="T60" fmla="+- 0 554 540"/>
                            <a:gd name="T61" fmla="*/ T60 w 15"/>
                            <a:gd name="T62" fmla="+- 0 14136 1440"/>
                            <a:gd name="T63" fmla="*/ 14136 h 12972"/>
                            <a:gd name="T64" fmla="+- 0 554 540"/>
                            <a:gd name="T65" fmla="*/ T64 w 15"/>
                            <a:gd name="T66" fmla="+- 0 13584 1440"/>
                            <a:gd name="T67" fmla="*/ 13584 h 12972"/>
                            <a:gd name="T68" fmla="+- 0 554 540"/>
                            <a:gd name="T69" fmla="*/ T68 w 15"/>
                            <a:gd name="T70" fmla="+- 0 13032 1440"/>
                            <a:gd name="T71" fmla="*/ 13032 h 12972"/>
                            <a:gd name="T72" fmla="+- 0 554 540"/>
                            <a:gd name="T73" fmla="*/ T72 w 15"/>
                            <a:gd name="T74" fmla="+- 0 12204 1440"/>
                            <a:gd name="T75" fmla="*/ 12204 h 12972"/>
                            <a:gd name="T76" fmla="+- 0 554 540"/>
                            <a:gd name="T77" fmla="*/ T76 w 15"/>
                            <a:gd name="T78" fmla="+- 0 11376 1440"/>
                            <a:gd name="T79" fmla="*/ 11376 h 12972"/>
                            <a:gd name="T80" fmla="+- 0 554 540"/>
                            <a:gd name="T81" fmla="*/ T80 w 15"/>
                            <a:gd name="T82" fmla="+- 0 10824 1440"/>
                            <a:gd name="T83" fmla="*/ 10824 h 12972"/>
                            <a:gd name="T84" fmla="+- 0 554 540"/>
                            <a:gd name="T85" fmla="*/ T84 w 15"/>
                            <a:gd name="T86" fmla="+- 0 9996 1440"/>
                            <a:gd name="T87" fmla="*/ 9996 h 12972"/>
                            <a:gd name="T88" fmla="+- 0 554 540"/>
                            <a:gd name="T89" fmla="*/ T88 w 15"/>
                            <a:gd name="T90" fmla="+- 0 9168 1440"/>
                            <a:gd name="T91" fmla="*/ 9168 h 12972"/>
                            <a:gd name="T92" fmla="+- 0 554 540"/>
                            <a:gd name="T93" fmla="*/ T92 w 15"/>
                            <a:gd name="T94" fmla="+- 0 8616 1440"/>
                            <a:gd name="T95" fmla="*/ 8616 h 12972"/>
                            <a:gd name="T96" fmla="+- 0 554 540"/>
                            <a:gd name="T97" fmla="*/ T96 w 15"/>
                            <a:gd name="T98" fmla="+- 0 8064 1440"/>
                            <a:gd name="T99" fmla="*/ 8064 h 12972"/>
                            <a:gd name="T100" fmla="+- 0 554 540"/>
                            <a:gd name="T101" fmla="*/ T100 w 15"/>
                            <a:gd name="T102" fmla="+- 0 7512 1440"/>
                            <a:gd name="T103" fmla="*/ 7512 h 12972"/>
                            <a:gd name="T104" fmla="+- 0 554 540"/>
                            <a:gd name="T105" fmla="*/ T104 w 15"/>
                            <a:gd name="T106" fmla="+- 0 6684 1440"/>
                            <a:gd name="T107" fmla="*/ 6684 h 12972"/>
                            <a:gd name="T108" fmla="+- 0 554 540"/>
                            <a:gd name="T109" fmla="*/ T108 w 15"/>
                            <a:gd name="T110" fmla="+- 0 6132 1440"/>
                            <a:gd name="T111" fmla="*/ 6132 h 12972"/>
                            <a:gd name="T112" fmla="+- 0 554 540"/>
                            <a:gd name="T113" fmla="*/ T112 w 15"/>
                            <a:gd name="T114" fmla="+- 0 5304 1440"/>
                            <a:gd name="T115" fmla="*/ 5304 h 12972"/>
                            <a:gd name="T116" fmla="+- 0 554 540"/>
                            <a:gd name="T117" fmla="*/ T116 w 15"/>
                            <a:gd name="T118" fmla="+- 0 4752 1440"/>
                            <a:gd name="T119" fmla="*/ 4752 h 12972"/>
                            <a:gd name="T120" fmla="+- 0 540 540"/>
                            <a:gd name="T121" fmla="*/ T120 w 15"/>
                            <a:gd name="T122" fmla="+- 0 3648 1440"/>
                            <a:gd name="T123" fmla="*/ 3648 h 12972"/>
                            <a:gd name="T124" fmla="+- 0 540 540"/>
                            <a:gd name="T125" fmla="*/ T124 w 15"/>
                            <a:gd name="T126" fmla="+- 0 4200 1440"/>
                            <a:gd name="T127" fmla="*/ 4200 h 12972"/>
                            <a:gd name="T128" fmla="+- 0 554 540"/>
                            <a:gd name="T129" fmla="*/ T128 w 15"/>
                            <a:gd name="T130" fmla="+- 0 4200 1440"/>
                            <a:gd name="T131" fmla="*/ 4200 h 12972"/>
                            <a:gd name="T132" fmla="+- 0 554 540"/>
                            <a:gd name="T133" fmla="*/ T132 w 15"/>
                            <a:gd name="T134" fmla="+- 0 3648 1440"/>
                            <a:gd name="T135" fmla="*/ 3648 h 12972"/>
                            <a:gd name="T136" fmla="+- 0 540 540"/>
                            <a:gd name="T137" fmla="*/ T136 w 15"/>
                            <a:gd name="T138" fmla="+- 0 3372 1440"/>
                            <a:gd name="T139" fmla="*/ 3372 h 12972"/>
                            <a:gd name="T140" fmla="+- 0 554 540"/>
                            <a:gd name="T141" fmla="*/ T140 w 15"/>
                            <a:gd name="T142" fmla="+- 0 3648 1440"/>
                            <a:gd name="T143" fmla="*/ 3648 h 12972"/>
                            <a:gd name="T144" fmla="+- 0 554 540"/>
                            <a:gd name="T145" fmla="*/ T144 w 15"/>
                            <a:gd name="T146" fmla="+- 0 3096 1440"/>
                            <a:gd name="T147" fmla="*/ 3096 h 12972"/>
                            <a:gd name="T148" fmla="+- 0 540 540"/>
                            <a:gd name="T149" fmla="*/ T148 w 15"/>
                            <a:gd name="T150" fmla="+- 0 2544 1440"/>
                            <a:gd name="T151" fmla="*/ 2544 h 12972"/>
                            <a:gd name="T152" fmla="+- 0 540 540"/>
                            <a:gd name="T153" fmla="*/ T152 w 15"/>
                            <a:gd name="T154" fmla="+- 0 3096 1440"/>
                            <a:gd name="T155" fmla="*/ 3096 h 12972"/>
                            <a:gd name="T156" fmla="+- 0 554 540"/>
                            <a:gd name="T157" fmla="*/ T156 w 15"/>
                            <a:gd name="T158" fmla="+- 0 2544 1440"/>
                            <a:gd name="T159" fmla="*/ 2544 h 12972"/>
                            <a:gd name="T160" fmla="+- 0 554 540"/>
                            <a:gd name="T161" fmla="*/ T160 w 15"/>
                            <a:gd name="T162" fmla="+- 0 1440 1440"/>
                            <a:gd name="T163" fmla="*/ 1440 h 12972"/>
                            <a:gd name="T164" fmla="+- 0 540 540"/>
                            <a:gd name="T165" fmla="*/ T164 w 15"/>
                            <a:gd name="T166" fmla="+- 0 1716 1440"/>
                            <a:gd name="T167" fmla="*/ 1716 h 12972"/>
                            <a:gd name="T168" fmla="+- 0 554 540"/>
                            <a:gd name="T169" fmla="*/ T168 w 15"/>
                            <a:gd name="T170" fmla="+- 0 2268 1440"/>
                            <a:gd name="T171" fmla="*/ 2268 h 12972"/>
                            <a:gd name="T172" fmla="+- 0 554 540"/>
                            <a:gd name="T173" fmla="*/ T172 w 15"/>
                            <a:gd name="T174" fmla="+- 0 1716 1440"/>
                            <a:gd name="T175" fmla="*/ 1716 h 129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 h="12972">
                              <a:moveTo>
                                <a:pt x="14" y="3036"/>
                              </a:moveTo>
                              <a:lnTo>
                                <a:pt x="0" y="3036"/>
                              </a:lnTo>
                              <a:lnTo>
                                <a:pt x="0" y="3312"/>
                              </a:lnTo>
                              <a:lnTo>
                                <a:pt x="0" y="3588"/>
                              </a:lnTo>
                              <a:lnTo>
                                <a:pt x="0" y="3864"/>
                              </a:lnTo>
                              <a:lnTo>
                                <a:pt x="0" y="4140"/>
                              </a:lnTo>
                              <a:lnTo>
                                <a:pt x="0" y="4416"/>
                              </a:lnTo>
                              <a:lnTo>
                                <a:pt x="0" y="4692"/>
                              </a:lnTo>
                              <a:lnTo>
                                <a:pt x="0" y="4968"/>
                              </a:lnTo>
                              <a:lnTo>
                                <a:pt x="0" y="5244"/>
                              </a:lnTo>
                              <a:lnTo>
                                <a:pt x="0" y="5520"/>
                              </a:lnTo>
                              <a:lnTo>
                                <a:pt x="0" y="5796"/>
                              </a:lnTo>
                              <a:lnTo>
                                <a:pt x="0" y="6072"/>
                              </a:lnTo>
                              <a:lnTo>
                                <a:pt x="0" y="6348"/>
                              </a:lnTo>
                              <a:lnTo>
                                <a:pt x="0" y="6624"/>
                              </a:lnTo>
                              <a:lnTo>
                                <a:pt x="0" y="6900"/>
                              </a:lnTo>
                              <a:lnTo>
                                <a:pt x="0" y="7176"/>
                              </a:lnTo>
                              <a:lnTo>
                                <a:pt x="0" y="7452"/>
                              </a:lnTo>
                              <a:lnTo>
                                <a:pt x="0" y="7728"/>
                              </a:lnTo>
                              <a:lnTo>
                                <a:pt x="0" y="8004"/>
                              </a:lnTo>
                              <a:lnTo>
                                <a:pt x="0" y="8280"/>
                              </a:lnTo>
                              <a:lnTo>
                                <a:pt x="0" y="8556"/>
                              </a:lnTo>
                              <a:lnTo>
                                <a:pt x="0" y="8832"/>
                              </a:lnTo>
                              <a:lnTo>
                                <a:pt x="0" y="9108"/>
                              </a:lnTo>
                              <a:lnTo>
                                <a:pt x="0" y="9384"/>
                              </a:lnTo>
                              <a:lnTo>
                                <a:pt x="0" y="9660"/>
                              </a:lnTo>
                              <a:lnTo>
                                <a:pt x="0" y="9936"/>
                              </a:lnTo>
                              <a:lnTo>
                                <a:pt x="0" y="10212"/>
                              </a:lnTo>
                              <a:lnTo>
                                <a:pt x="0" y="10488"/>
                              </a:lnTo>
                              <a:lnTo>
                                <a:pt x="0" y="10764"/>
                              </a:lnTo>
                              <a:lnTo>
                                <a:pt x="0" y="11040"/>
                              </a:lnTo>
                              <a:lnTo>
                                <a:pt x="0" y="11316"/>
                              </a:lnTo>
                              <a:lnTo>
                                <a:pt x="0" y="11592"/>
                              </a:lnTo>
                              <a:lnTo>
                                <a:pt x="0" y="11868"/>
                              </a:lnTo>
                              <a:lnTo>
                                <a:pt x="0" y="12144"/>
                              </a:lnTo>
                              <a:lnTo>
                                <a:pt x="0" y="12420"/>
                              </a:lnTo>
                              <a:lnTo>
                                <a:pt x="0" y="12696"/>
                              </a:lnTo>
                              <a:lnTo>
                                <a:pt x="0" y="12972"/>
                              </a:lnTo>
                              <a:lnTo>
                                <a:pt x="14" y="12972"/>
                              </a:lnTo>
                              <a:lnTo>
                                <a:pt x="14" y="12696"/>
                              </a:lnTo>
                              <a:lnTo>
                                <a:pt x="14" y="12420"/>
                              </a:lnTo>
                              <a:lnTo>
                                <a:pt x="14" y="12144"/>
                              </a:lnTo>
                              <a:lnTo>
                                <a:pt x="14" y="11868"/>
                              </a:lnTo>
                              <a:lnTo>
                                <a:pt x="14" y="11592"/>
                              </a:lnTo>
                              <a:lnTo>
                                <a:pt x="14" y="11316"/>
                              </a:lnTo>
                              <a:lnTo>
                                <a:pt x="14" y="11040"/>
                              </a:lnTo>
                              <a:lnTo>
                                <a:pt x="14" y="10764"/>
                              </a:lnTo>
                              <a:lnTo>
                                <a:pt x="14" y="10488"/>
                              </a:lnTo>
                              <a:lnTo>
                                <a:pt x="14" y="10212"/>
                              </a:lnTo>
                              <a:lnTo>
                                <a:pt x="14" y="9936"/>
                              </a:lnTo>
                              <a:lnTo>
                                <a:pt x="14" y="9660"/>
                              </a:lnTo>
                              <a:lnTo>
                                <a:pt x="14" y="9384"/>
                              </a:lnTo>
                              <a:lnTo>
                                <a:pt x="14" y="9108"/>
                              </a:lnTo>
                              <a:lnTo>
                                <a:pt x="14" y="8832"/>
                              </a:lnTo>
                              <a:lnTo>
                                <a:pt x="14" y="8556"/>
                              </a:lnTo>
                              <a:lnTo>
                                <a:pt x="14" y="8280"/>
                              </a:lnTo>
                              <a:lnTo>
                                <a:pt x="14" y="8004"/>
                              </a:lnTo>
                              <a:lnTo>
                                <a:pt x="14" y="7728"/>
                              </a:lnTo>
                              <a:lnTo>
                                <a:pt x="14" y="7452"/>
                              </a:lnTo>
                              <a:lnTo>
                                <a:pt x="14" y="7176"/>
                              </a:lnTo>
                              <a:lnTo>
                                <a:pt x="14" y="6900"/>
                              </a:lnTo>
                              <a:lnTo>
                                <a:pt x="14" y="6624"/>
                              </a:lnTo>
                              <a:lnTo>
                                <a:pt x="14" y="6348"/>
                              </a:lnTo>
                              <a:lnTo>
                                <a:pt x="14" y="6072"/>
                              </a:lnTo>
                              <a:lnTo>
                                <a:pt x="14" y="5796"/>
                              </a:lnTo>
                              <a:lnTo>
                                <a:pt x="14" y="5520"/>
                              </a:lnTo>
                              <a:lnTo>
                                <a:pt x="14" y="5244"/>
                              </a:lnTo>
                              <a:lnTo>
                                <a:pt x="14" y="4968"/>
                              </a:lnTo>
                              <a:lnTo>
                                <a:pt x="14" y="4692"/>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381CB" id="docshape150" o:spid="_x0000_s1026" alt="&quot;&quot;" style="position:absolute;margin-left:27pt;margin-top:1in;width:.75pt;height:648.6pt;z-index:1578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" path="m14,3036r-14,l,3312r,276l,3864r,276l,4416r,276l,4968r,276l,5520r,276l,6072r,276l,6624r,276l,7176r,276l,7728r,276l,8280r,276l,8832r,276l,9384r,276l,9936r,276l,10488r,276l,11040r,276l,11592r,276l,12144r,276l,12696r,276l14,12972r,-276l14,12420r,-276l14,11868r,-276l14,11316r,-276l14,10764r,-276l14,10212r,-276l14,9660r,-276l14,9108r,-276l14,8556r,-276l14,8004r,-276l14,7452r,-276l14,6900r,-276l14,6348r,-276l14,5796r,-276l14,5244r,-276l14,4692r,-276l14,4140r,-276l14,3588r,-276l14,3036xm14,2208r-14,l,2484r,276l,3036r14,l14,2760r,-276l14,2208xm14,1656r-14,l,1932r,276l14,2208r,-276l14,1656xm14,828l,828r,276l,1380r,276l14,1656r,-276l14,1104r,-276xm14,l,,,276,,552,,828r14,l14,552r,-276l14,xe" fillcolor="black" stroked="f">
                <v:path arrowok="t" o:connecttype="custom" o:connectlocs="0,3017520;0,3368040;0,3893820;0,4244340;0,4770120;0,5120640;0,5471160;0,5821680;0,6347460;0,6873240;0,7223760;0,7749540;0,8275320;0,8625840;0,8976360;8890,8976360;8890,8625840;8890,8275320;8890,7749540;8890,7223760;8890,6873240;8890,6347460;8890,5821680;8890,5471160;8890,5120640;8890,4770120;8890,4244340;8890,3893820;8890,3368040;8890,3017520;0,2316480;0,2667000;8890,2667000;8890,2316480;0,2141220;8890,2316480;8890,1965960;0,1615440;0,1965960;8890,1615440;8890,914400;0,1089660;8890,1440180;8890,1089660" o:connectangles="0,0,0,0,0,0,0,0,0,0,0,0,0,0,0,0,0,0,0,0,0,0,0,0,0,0,0,0,0,0,0,0,0,0,0,0,0,0,0,0,0,0,0,0"/>
                <w10:wrap anchorx="page" anchory="page"/>
              </v:shape>
            </w:pict>
          </mc:Fallback>
        </mc:AlternateContent>
      </w:r>
      <w:r w:rsidR="00143CFB">
        <w:rPr>
          <w:color w:val="800080"/>
          <w:u w:color="800080"/>
        </w:rPr>
        <w:t>action</w:t>
      </w:r>
      <w:r w:rsidR="00143CFB">
        <w:rPr>
          <w:color w:val="800080"/>
          <w:spacing w:val="-4"/>
          <w:u w:color="800080"/>
        </w:rPr>
        <w:t xml:space="preserve"> </w:t>
      </w:r>
      <w:r w:rsidR="00143CFB">
        <w:rPr>
          <w:color w:val="800080"/>
          <w:u w:color="800080"/>
        </w:rPr>
        <w:t>in</w:t>
      </w:r>
      <w:r w:rsidR="00143CFB">
        <w:rPr>
          <w:color w:val="800080"/>
          <w:spacing w:val="-4"/>
          <w:u w:color="800080"/>
        </w:rPr>
        <w:t xml:space="preserve"> </w:t>
      </w:r>
      <w:r w:rsidR="00143CFB">
        <w:rPr>
          <w:color w:val="800080"/>
          <w:u w:color="800080"/>
        </w:rPr>
        <w:t>accordance</w:t>
      </w:r>
      <w:r w:rsidR="00143CFB">
        <w:rPr>
          <w:color w:val="800080"/>
          <w:spacing w:val="-4"/>
          <w:u w:color="800080"/>
        </w:rPr>
        <w:t xml:space="preserve"> </w:t>
      </w:r>
      <w:r w:rsidR="00143CFB">
        <w:rPr>
          <w:color w:val="800080"/>
          <w:u w:color="800080"/>
        </w:rPr>
        <w:t>with</w:t>
      </w:r>
      <w:r w:rsidR="00143CFB">
        <w:rPr>
          <w:color w:val="800080"/>
          <w:spacing w:val="-4"/>
          <w:u w:color="800080"/>
        </w:rPr>
        <w:t xml:space="preserve"> </w:t>
      </w:r>
      <w:r w:rsidR="00143CFB">
        <w:rPr>
          <w:color w:val="800080"/>
          <w:u w:color="800080"/>
        </w:rPr>
        <w:t>UNF’s</w:t>
      </w:r>
      <w:r w:rsidR="00143CFB">
        <w:rPr>
          <w:color w:val="800080"/>
          <w:spacing w:val="-5"/>
          <w:u w:color="800080"/>
        </w:rPr>
        <w:t xml:space="preserve"> </w:t>
      </w:r>
      <w:r w:rsidR="00143CFB">
        <w:rPr>
          <w:color w:val="800080"/>
          <w:u w:color="800080"/>
        </w:rPr>
        <w:t>personnel</w:t>
      </w:r>
      <w:r w:rsidR="00143CFB">
        <w:rPr>
          <w:color w:val="800080"/>
          <w:spacing w:val="-5"/>
          <w:u w:color="800080"/>
        </w:rPr>
        <w:t xml:space="preserve"> </w:t>
      </w:r>
      <w:r w:rsidR="00143CFB">
        <w:rPr>
          <w:color w:val="800080"/>
          <w:u w:color="800080"/>
        </w:rPr>
        <w:t>program</w:t>
      </w:r>
      <w:r w:rsidR="00143CFB">
        <w:rPr>
          <w:color w:val="800080"/>
          <w:spacing w:val="-3"/>
          <w:u w:color="800080"/>
        </w:rPr>
        <w:t xml:space="preserve"> </w:t>
      </w:r>
      <w:r w:rsidR="00143CFB">
        <w:rPr>
          <w:color w:val="800080"/>
          <w:u w:color="800080"/>
        </w:rPr>
        <w:t>and</w:t>
      </w:r>
      <w:r w:rsidR="00143CFB">
        <w:rPr>
          <w:color w:val="800080"/>
          <w:spacing w:val="-4"/>
          <w:u w:color="800080"/>
        </w:rPr>
        <w:t xml:space="preserve"> </w:t>
      </w:r>
      <w:r w:rsidR="00143CFB">
        <w:rPr>
          <w:color w:val="800080"/>
          <w:u w:color="800080"/>
        </w:rPr>
        <w:t>any</w:t>
      </w:r>
      <w:r w:rsidR="00143CFB">
        <w:rPr>
          <w:color w:val="800080"/>
          <w:spacing w:val="-7"/>
          <w:u w:color="800080"/>
        </w:rPr>
        <w:t xml:space="preserve"> </w:t>
      </w:r>
      <w:r w:rsidR="00143CFB">
        <w:rPr>
          <w:color w:val="800080"/>
          <w:u w:color="800080"/>
        </w:rPr>
        <w:t>applicable</w:t>
      </w:r>
      <w:r w:rsidR="00143CFB">
        <w:rPr>
          <w:color w:val="800080"/>
          <w:spacing w:val="-4"/>
          <w:u w:color="800080"/>
        </w:rPr>
        <w:t xml:space="preserve"> </w:t>
      </w:r>
      <w:r w:rsidR="00143CFB">
        <w:rPr>
          <w:color w:val="800080"/>
          <w:u w:color="800080"/>
        </w:rPr>
        <w:t>collective</w:t>
      </w:r>
      <w:r w:rsidR="00143CFB">
        <w:rPr>
          <w:color w:val="800080"/>
          <w:u w:val="none"/>
        </w:rPr>
        <w:t xml:space="preserve"> </w:t>
      </w:r>
      <w:r w:rsidR="00143CFB">
        <w:rPr>
          <w:color w:val="800080"/>
          <w:u w:color="800080"/>
        </w:rPr>
        <w:t>bargaining agreements. The University has an obligation to promptly respond to</w:t>
      </w:r>
      <w:r w:rsidR="00143CFB">
        <w:rPr>
          <w:color w:val="800080"/>
          <w:u w:val="none"/>
        </w:rPr>
        <w:t xml:space="preserve"> </w:t>
      </w:r>
      <w:r w:rsidR="00143CFB">
        <w:rPr>
          <w:color w:val="800080"/>
          <w:u w:color="800080"/>
        </w:rPr>
        <w:t>allegations of sexual misconduct and will proceed, unless exceptional</w:t>
      </w:r>
      <w:r w:rsidR="00143CFB">
        <w:rPr>
          <w:color w:val="800080"/>
          <w:u w:val="none"/>
        </w:rPr>
        <w:t xml:space="preserve"> </w:t>
      </w:r>
      <w:r w:rsidR="00143CFB">
        <w:rPr>
          <w:color w:val="800080"/>
          <w:u w:color="800080"/>
        </w:rPr>
        <w:t>circumstances dictate otherwise, with its own investigative and disciplinary</w:t>
      </w:r>
      <w:r w:rsidR="00143CFB">
        <w:rPr>
          <w:color w:val="800080"/>
          <w:u w:val="none"/>
        </w:rPr>
        <w:t xml:space="preserve"> </w:t>
      </w:r>
      <w:r w:rsidR="00143CFB">
        <w:rPr>
          <w:color w:val="800080"/>
          <w:u w:color="800080"/>
        </w:rPr>
        <w:t>procedures while criminal charges are pending.</w:t>
      </w:r>
    </w:p>
    <w:p w14:paraId="227C9476" w14:textId="77777777" w:rsidR="008A298B" w:rsidRDefault="00143CFB">
      <w:pPr>
        <w:pStyle w:val="BodyText"/>
        <w:ind w:left="1180"/>
        <w:rPr>
          <w:u w:val="none"/>
        </w:rPr>
      </w:pPr>
      <w:r>
        <w:rPr>
          <w:strike/>
          <w:color w:val="800080"/>
          <w:u w:color="0101FF"/>
        </w:rPr>
        <w:t>As mentioned above, many types of sexual misconduct may lead to criminal</w:t>
      </w:r>
      <w:r>
        <w:rPr>
          <w:color w:val="800080"/>
          <w:u w:val="none"/>
        </w:rPr>
        <w:t xml:space="preserve"> </w:t>
      </w:r>
      <w:r>
        <w:rPr>
          <w:strike/>
          <w:color w:val="800080"/>
          <w:u w:color="0101FF"/>
        </w:rPr>
        <w:t>prosecution.</w:t>
      </w:r>
      <w:r>
        <w:rPr>
          <w:strike/>
          <w:color w:val="800080"/>
          <w:spacing w:val="40"/>
          <w:u w:color="0101FF"/>
        </w:rPr>
        <w:t xml:space="preserve"> </w:t>
      </w:r>
      <w:r>
        <w:rPr>
          <w:strike/>
          <w:color w:val="800080"/>
          <w:u w:color="0101FF"/>
        </w:rPr>
        <w:t xml:space="preserve">Any individual, student, </w:t>
      </w:r>
      <w:proofErr w:type="gramStart"/>
      <w:r>
        <w:rPr>
          <w:strike/>
          <w:color w:val="800080"/>
          <w:u w:color="0101FF"/>
        </w:rPr>
        <w:t>faculty</w:t>
      </w:r>
      <w:proofErr w:type="gramEnd"/>
      <w:r>
        <w:rPr>
          <w:strike/>
          <w:color w:val="800080"/>
          <w:u w:color="0101FF"/>
        </w:rPr>
        <w:t xml:space="preserve"> or staff, found to have violated this</w:t>
      </w:r>
      <w:r>
        <w:rPr>
          <w:color w:val="800080"/>
          <w:u w:val="none"/>
        </w:rPr>
        <w:t xml:space="preserve"> </w:t>
      </w:r>
      <w:r>
        <w:rPr>
          <w:strike/>
          <w:color w:val="800080"/>
          <w:u w:color="0101FF"/>
        </w:rPr>
        <w:t>regulation</w:t>
      </w:r>
      <w:r>
        <w:rPr>
          <w:strike/>
          <w:color w:val="800080"/>
          <w:spacing w:val="-2"/>
          <w:u w:color="0101FF"/>
        </w:rPr>
        <w:t xml:space="preserve"> </w:t>
      </w:r>
      <w:r>
        <w:rPr>
          <w:strike/>
          <w:color w:val="800080"/>
          <w:u w:color="0101FF"/>
        </w:rPr>
        <w:t>will</w:t>
      </w:r>
      <w:r>
        <w:rPr>
          <w:strike/>
          <w:color w:val="800080"/>
          <w:spacing w:val="-3"/>
          <w:u w:color="0101FF"/>
        </w:rPr>
        <w:t xml:space="preserve"> </w:t>
      </w:r>
      <w:r>
        <w:rPr>
          <w:strike/>
          <w:color w:val="800080"/>
          <w:u w:color="0101FF"/>
        </w:rPr>
        <w:t>also</w:t>
      </w:r>
      <w:r>
        <w:rPr>
          <w:strike/>
          <w:color w:val="800080"/>
          <w:spacing w:val="-2"/>
          <w:u w:color="0101FF"/>
        </w:rPr>
        <w:t xml:space="preserve"> </w:t>
      </w:r>
      <w:r>
        <w:rPr>
          <w:strike/>
          <w:color w:val="800080"/>
          <w:u w:color="0101FF"/>
        </w:rPr>
        <w:t>be</w:t>
      </w:r>
      <w:r>
        <w:rPr>
          <w:strike/>
          <w:color w:val="800080"/>
          <w:spacing w:val="-4"/>
          <w:u w:color="0101FF"/>
        </w:rPr>
        <w:t xml:space="preserve"> </w:t>
      </w:r>
      <w:r>
        <w:rPr>
          <w:strike/>
          <w:color w:val="800080"/>
          <w:u w:color="0101FF"/>
        </w:rPr>
        <w:t>subject</w:t>
      </w:r>
      <w:r>
        <w:rPr>
          <w:strike/>
          <w:color w:val="800080"/>
          <w:spacing w:val="-5"/>
          <w:u w:color="0101FF"/>
        </w:rPr>
        <w:t xml:space="preserve"> </w:t>
      </w:r>
      <w:r>
        <w:rPr>
          <w:strike/>
          <w:color w:val="800080"/>
          <w:u w:color="0101FF"/>
        </w:rPr>
        <w:t>to</w:t>
      </w:r>
      <w:r>
        <w:rPr>
          <w:strike/>
          <w:color w:val="800080"/>
          <w:spacing w:val="-4"/>
          <w:u w:color="0101FF"/>
        </w:rPr>
        <w:t xml:space="preserve"> </w:t>
      </w:r>
      <w:r>
        <w:rPr>
          <w:strike/>
          <w:color w:val="800080"/>
          <w:u w:color="0101FF"/>
        </w:rPr>
        <w:t>discipline</w:t>
      </w:r>
      <w:r>
        <w:rPr>
          <w:strike/>
          <w:color w:val="800080"/>
          <w:spacing w:val="-2"/>
          <w:u w:color="0101FF"/>
        </w:rPr>
        <w:t xml:space="preserve"> </w:t>
      </w:r>
      <w:r>
        <w:rPr>
          <w:strike/>
          <w:color w:val="800080"/>
          <w:u w:color="0101FF"/>
        </w:rPr>
        <w:t>through</w:t>
      </w:r>
      <w:r>
        <w:rPr>
          <w:strike/>
          <w:color w:val="800080"/>
          <w:spacing w:val="-2"/>
          <w:u w:color="0101FF"/>
        </w:rPr>
        <w:t xml:space="preserve"> </w:t>
      </w:r>
      <w:r>
        <w:rPr>
          <w:strike/>
          <w:color w:val="800080"/>
          <w:u w:color="0101FF"/>
        </w:rPr>
        <w:t>the</w:t>
      </w:r>
      <w:r>
        <w:rPr>
          <w:strike/>
          <w:color w:val="800080"/>
          <w:spacing w:val="-2"/>
          <w:u w:color="0101FF"/>
        </w:rPr>
        <w:t xml:space="preserve"> </w:t>
      </w:r>
      <w:r>
        <w:rPr>
          <w:strike/>
          <w:color w:val="800080"/>
          <w:u w:color="0101FF"/>
        </w:rPr>
        <w:t>appropriate</w:t>
      </w:r>
      <w:r>
        <w:rPr>
          <w:strike/>
          <w:color w:val="800080"/>
          <w:spacing w:val="-4"/>
          <w:u w:color="0101FF"/>
        </w:rPr>
        <w:t xml:space="preserve"> </w:t>
      </w:r>
      <w:r>
        <w:rPr>
          <w:strike/>
          <w:color w:val="800080"/>
          <w:u w:color="0101FF"/>
        </w:rPr>
        <w:t>procedures.</w:t>
      </w:r>
      <w:r>
        <w:rPr>
          <w:strike/>
          <w:color w:val="800080"/>
          <w:spacing w:val="40"/>
          <w:u w:color="0101FF"/>
        </w:rPr>
        <w:t xml:space="preserve"> </w:t>
      </w:r>
      <w:r>
        <w:rPr>
          <w:strike/>
          <w:color w:val="800080"/>
          <w:u w:color="0101FF"/>
        </w:rPr>
        <w:t>For</w:t>
      </w:r>
      <w:r>
        <w:rPr>
          <w:color w:val="800080"/>
          <w:u w:val="none"/>
        </w:rPr>
        <w:t xml:space="preserve"> </w:t>
      </w:r>
      <w:r>
        <w:rPr>
          <w:strike/>
          <w:color w:val="800080"/>
          <w:u w:color="0101FF"/>
        </w:rPr>
        <w:t>example, students will be referred to Student Conduct.</w:t>
      </w:r>
      <w:r>
        <w:rPr>
          <w:strike/>
          <w:color w:val="800080"/>
          <w:spacing w:val="40"/>
          <w:u w:color="0101FF"/>
        </w:rPr>
        <w:t xml:space="preserve"> </w:t>
      </w:r>
      <w:r>
        <w:rPr>
          <w:strike/>
          <w:color w:val="800080"/>
          <w:u w:color="0101FF"/>
        </w:rPr>
        <w:t>Faculty and staff</w:t>
      </w:r>
      <w:r>
        <w:rPr>
          <w:strike/>
          <w:color w:val="800080"/>
          <w:spacing w:val="40"/>
          <w:u w:color="0101FF"/>
        </w:rPr>
        <w:t xml:space="preserve"> </w:t>
      </w:r>
      <w:r>
        <w:rPr>
          <w:strike/>
          <w:color w:val="800080"/>
          <w:u w:color="0101FF"/>
        </w:rPr>
        <w:t>will be</w:t>
      </w:r>
      <w:r>
        <w:rPr>
          <w:color w:val="800080"/>
          <w:u w:val="none"/>
        </w:rPr>
        <w:t xml:space="preserve"> </w:t>
      </w:r>
      <w:r>
        <w:rPr>
          <w:strike/>
          <w:color w:val="800080"/>
          <w:u w:color="0101FF"/>
        </w:rPr>
        <w:t>subject</w:t>
      </w:r>
      <w:r>
        <w:rPr>
          <w:strike/>
          <w:color w:val="800080"/>
          <w:spacing w:val="-1"/>
          <w:u w:color="0101FF"/>
        </w:rPr>
        <w:t xml:space="preserve"> </w:t>
      </w:r>
      <w:r>
        <w:rPr>
          <w:strike/>
          <w:color w:val="800080"/>
          <w:u w:color="0101FF"/>
        </w:rPr>
        <w:t>to disciplinary</w:t>
      </w:r>
      <w:r>
        <w:rPr>
          <w:strike/>
          <w:color w:val="800080"/>
          <w:spacing w:val="-1"/>
          <w:u w:color="0101FF"/>
        </w:rPr>
        <w:t xml:space="preserve"> </w:t>
      </w:r>
      <w:r>
        <w:rPr>
          <w:strike/>
          <w:color w:val="800080"/>
          <w:u w:color="0101FF"/>
        </w:rPr>
        <w:t>action in accordance with UNF’s personnel program and any</w:t>
      </w:r>
      <w:r>
        <w:rPr>
          <w:color w:val="800080"/>
          <w:u w:val="none"/>
        </w:rPr>
        <w:t xml:space="preserve"> </w:t>
      </w:r>
      <w:r>
        <w:rPr>
          <w:strike/>
          <w:color w:val="800080"/>
          <w:u w:color="0101FF"/>
        </w:rPr>
        <w:t>applicable collective bargaining agreements. The University has an obligation to</w:t>
      </w:r>
      <w:r>
        <w:rPr>
          <w:color w:val="800080"/>
          <w:u w:val="none"/>
        </w:rPr>
        <w:t xml:space="preserve"> </w:t>
      </w:r>
      <w:r>
        <w:rPr>
          <w:strike/>
          <w:color w:val="800080"/>
          <w:u w:color="0101FF"/>
        </w:rPr>
        <w:t>promptly respond to allegations of sexual misconduct and will proceed, unless</w:t>
      </w:r>
      <w:r>
        <w:rPr>
          <w:color w:val="800080"/>
          <w:u w:val="none"/>
        </w:rPr>
        <w:t xml:space="preserve"> </w:t>
      </w:r>
      <w:r>
        <w:rPr>
          <w:strike/>
          <w:color w:val="800080"/>
          <w:u w:color="0101FF"/>
        </w:rPr>
        <w:t>exceptional circumstances dictate otherwise, with its own investigative and</w:t>
      </w:r>
      <w:r>
        <w:rPr>
          <w:color w:val="800080"/>
          <w:u w:val="none"/>
        </w:rPr>
        <w:t xml:space="preserve"> </w:t>
      </w:r>
      <w:r>
        <w:rPr>
          <w:strike/>
          <w:color w:val="800080"/>
          <w:u w:color="0101FF"/>
        </w:rPr>
        <w:t>disciplinary procedures while criminal charges are pending.</w:t>
      </w:r>
    </w:p>
    <w:p w14:paraId="20582FA3" w14:textId="77777777" w:rsidR="008A298B" w:rsidRDefault="008A298B">
      <w:pPr>
        <w:pStyle w:val="BodyText"/>
        <w:rPr>
          <w:sz w:val="16"/>
          <w:u w:val="none"/>
        </w:rPr>
      </w:pPr>
    </w:p>
    <w:p w14:paraId="72283F9A" w14:textId="77777777" w:rsidR="008A298B" w:rsidRPr="000B6850" w:rsidRDefault="00143CFB" w:rsidP="000B6850">
      <w:pPr>
        <w:pStyle w:val="Heading2"/>
        <w:numPr>
          <w:ilvl w:val="0"/>
          <w:numId w:val="0"/>
        </w:numPr>
        <w:ind w:left="1180"/>
        <w:jc w:val="left"/>
        <w:rPr>
          <w:strike/>
          <w:color w:val="7030A0"/>
          <w:u w:val="single"/>
        </w:rPr>
      </w:pPr>
      <w:r w:rsidRPr="000B6850">
        <w:rPr>
          <w:strike/>
          <w:color w:val="7030A0"/>
          <w:u w:val="single"/>
        </w:rPr>
        <w:t>COMPLAINT</w:t>
      </w:r>
      <w:r w:rsidRPr="000B6850">
        <w:rPr>
          <w:strike/>
          <w:color w:val="7030A0"/>
          <w:spacing w:val="-11"/>
          <w:u w:val="single"/>
        </w:rPr>
        <w:t xml:space="preserve"> </w:t>
      </w:r>
      <w:r w:rsidRPr="000B6850">
        <w:rPr>
          <w:strike/>
          <w:color w:val="7030A0"/>
          <w:spacing w:val="-2"/>
          <w:u w:val="single"/>
        </w:rPr>
        <w:t>PROCEDURE</w:t>
      </w:r>
    </w:p>
    <w:p w14:paraId="0D1CEA6A" w14:textId="77777777" w:rsidR="008A298B" w:rsidRDefault="008A298B">
      <w:pPr>
        <w:pStyle w:val="BodyText"/>
        <w:rPr>
          <w:b/>
          <w:sz w:val="16"/>
          <w:u w:val="none"/>
        </w:rPr>
      </w:pPr>
    </w:p>
    <w:p w14:paraId="2959948A" w14:textId="77777777" w:rsidR="008A298B" w:rsidRDefault="00143CFB">
      <w:pPr>
        <w:pStyle w:val="BodyText"/>
        <w:spacing w:before="92"/>
        <w:ind w:left="1180" w:right="161"/>
        <w:rPr>
          <w:u w:val="none"/>
        </w:rPr>
      </w:pPr>
      <w:r>
        <w:rPr>
          <w:strike/>
          <w:color w:val="800080"/>
          <w:u w:color="0101FF"/>
        </w:rPr>
        <w:t>Criminal acts should first be reported to law enforcement and safety and welfare</w:t>
      </w:r>
      <w:r>
        <w:rPr>
          <w:color w:val="800080"/>
          <w:u w:val="none"/>
        </w:rPr>
        <w:t xml:space="preserve"> </w:t>
      </w:r>
      <w:r>
        <w:rPr>
          <w:strike/>
          <w:color w:val="800080"/>
          <w:u w:color="0101FF"/>
        </w:rPr>
        <w:t>issues should be addressed first through the University’s Victim Advocate. Such</w:t>
      </w:r>
      <w:r>
        <w:rPr>
          <w:color w:val="800080"/>
          <w:u w:val="none"/>
        </w:rPr>
        <w:t xml:space="preserve"> </w:t>
      </w:r>
      <w:r>
        <w:rPr>
          <w:strike/>
          <w:color w:val="800080"/>
          <w:u w:color="0101FF"/>
        </w:rPr>
        <w:t>matters will be referred the Title IX Administrator for review and further action as</w:t>
      </w:r>
      <w:r>
        <w:rPr>
          <w:color w:val="800080"/>
          <w:u w:val="none"/>
        </w:rPr>
        <w:t xml:space="preserve"> </w:t>
      </w:r>
      <w:r>
        <w:rPr>
          <w:strike/>
          <w:color w:val="800080"/>
          <w:u w:color="0101FF"/>
        </w:rPr>
        <w:t>allowable.</w:t>
      </w:r>
      <w:r>
        <w:rPr>
          <w:strike/>
          <w:color w:val="800080"/>
          <w:spacing w:val="40"/>
          <w:u w:color="0101FF"/>
        </w:rPr>
        <w:t xml:space="preserve"> </w:t>
      </w:r>
      <w:r>
        <w:rPr>
          <w:strike/>
          <w:color w:val="800080"/>
          <w:u w:color="0101FF"/>
        </w:rPr>
        <w:t>The Title IX Administrator can be contacted in the EOD office at 620-</w:t>
      </w:r>
      <w:r>
        <w:rPr>
          <w:color w:val="800080"/>
          <w:u w:val="none"/>
        </w:rPr>
        <w:t xml:space="preserve"> </w:t>
      </w:r>
      <w:r>
        <w:rPr>
          <w:strike/>
          <w:color w:val="800080"/>
          <w:u w:color="0101FF"/>
        </w:rPr>
        <w:t>2507.</w:t>
      </w:r>
      <w:r>
        <w:rPr>
          <w:strike/>
          <w:color w:val="800080"/>
          <w:spacing w:val="40"/>
          <w:u w:color="0101FF"/>
        </w:rPr>
        <w:t xml:space="preserve"> </w:t>
      </w:r>
      <w:r>
        <w:rPr>
          <w:strike/>
          <w:color w:val="800080"/>
          <w:u w:color="0101FF"/>
        </w:rPr>
        <w:t>EOD</w:t>
      </w:r>
      <w:r>
        <w:rPr>
          <w:strike/>
          <w:color w:val="800080"/>
          <w:spacing w:val="-3"/>
          <w:u w:color="0101FF"/>
        </w:rPr>
        <w:t xml:space="preserve"> </w:t>
      </w:r>
      <w:proofErr w:type="gramStart"/>
      <w:r>
        <w:rPr>
          <w:strike/>
          <w:color w:val="800080"/>
          <w:u w:color="0101FF"/>
        </w:rPr>
        <w:t>is</w:t>
      </w:r>
      <w:r>
        <w:rPr>
          <w:strike/>
          <w:color w:val="800080"/>
          <w:spacing w:val="-3"/>
          <w:u w:color="0101FF"/>
        </w:rPr>
        <w:t xml:space="preserve"> </w:t>
      </w:r>
      <w:r>
        <w:rPr>
          <w:strike/>
          <w:color w:val="800080"/>
          <w:u w:color="0101FF"/>
        </w:rPr>
        <w:t>located</w:t>
      </w:r>
      <w:r>
        <w:rPr>
          <w:strike/>
          <w:color w:val="800080"/>
          <w:spacing w:val="-2"/>
          <w:u w:color="0101FF"/>
        </w:rPr>
        <w:t xml:space="preserve"> </w:t>
      </w:r>
      <w:r>
        <w:rPr>
          <w:strike/>
          <w:color w:val="800080"/>
          <w:u w:color="0101FF"/>
        </w:rPr>
        <w:t>in</w:t>
      </w:r>
      <w:proofErr w:type="gramEnd"/>
      <w:r>
        <w:rPr>
          <w:strike/>
          <w:color w:val="800080"/>
          <w:spacing w:val="-2"/>
          <w:u w:color="0101FF"/>
        </w:rPr>
        <w:t xml:space="preserve"> </w:t>
      </w:r>
      <w:r>
        <w:rPr>
          <w:strike/>
          <w:color w:val="800080"/>
          <w:u w:color="0101FF"/>
        </w:rPr>
        <w:t>J.J.</w:t>
      </w:r>
      <w:r>
        <w:rPr>
          <w:strike/>
          <w:color w:val="800080"/>
          <w:spacing w:val="-2"/>
          <w:u w:color="0101FF"/>
        </w:rPr>
        <w:t xml:space="preserve"> </w:t>
      </w:r>
      <w:r>
        <w:rPr>
          <w:strike/>
          <w:color w:val="800080"/>
          <w:u w:color="0101FF"/>
        </w:rPr>
        <w:t>Daniels</w:t>
      </w:r>
      <w:r>
        <w:rPr>
          <w:strike/>
          <w:color w:val="800080"/>
          <w:spacing w:val="-3"/>
          <w:u w:color="0101FF"/>
        </w:rPr>
        <w:t xml:space="preserve"> </w:t>
      </w:r>
      <w:r>
        <w:rPr>
          <w:strike/>
          <w:color w:val="800080"/>
          <w:u w:color="0101FF"/>
        </w:rPr>
        <w:t>Hall</w:t>
      </w:r>
      <w:r>
        <w:rPr>
          <w:strike/>
          <w:color w:val="800080"/>
          <w:spacing w:val="-3"/>
          <w:u w:color="0101FF"/>
        </w:rPr>
        <w:t xml:space="preserve"> </w:t>
      </w:r>
      <w:r>
        <w:rPr>
          <w:strike/>
          <w:color w:val="800080"/>
          <w:u w:color="0101FF"/>
        </w:rPr>
        <w:t>in</w:t>
      </w:r>
      <w:r>
        <w:rPr>
          <w:strike/>
          <w:color w:val="800080"/>
          <w:spacing w:val="-4"/>
          <w:u w:color="0101FF"/>
        </w:rPr>
        <w:t xml:space="preserve"> </w:t>
      </w:r>
      <w:r>
        <w:rPr>
          <w:strike/>
          <w:color w:val="800080"/>
          <w:u w:color="0101FF"/>
        </w:rPr>
        <w:t>Suite</w:t>
      </w:r>
      <w:r>
        <w:rPr>
          <w:strike/>
          <w:color w:val="800080"/>
          <w:spacing w:val="-2"/>
          <w:u w:color="0101FF"/>
        </w:rPr>
        <w:t xml:space="preserve"> </w:t>
      </w:r>
      <w:r>
        <w:rPr>
          <w:strike/>
          <w:color w:val="800080"/>
          <w:u w:color="0101FF"/>
        </w:rPr>
        <w:t>1201,</w:t>
      </w:r>
      <w:r>
        <w:rPr>
          <w:strike/>
          <w:color w:val="800080"/>
          <w:spacing w:val="-2"/>
          <w:u w:color="0101FF"/>
        </w:rPr>
        <w:t xml:space="preserve"> </w:t>
      </w:r>
      <w:r>
        <w:rPr>
          <w:strike/>
          <w:color w:val="800080"/>
          <w:u w:color="0101FF"/>
        </w:rPr>
        <w:t>1</w:t>
      </w:r>
      <w:r>
        <w:rPr>
          <w:strike/>
          <w:color w:val="800080"/>
          <w:spacing w:val="-4"/>
          <w:u w:color="0101FF"/>
        </w:rPr>
        <w:t xml:space="preserve"> </w:t>
      </w:r>
      <w:r>
        <w:rPr>
          <w:strike/>
          <w:color w:val="800080"/>
          <w:u w:color="0101FF"/>
        </w:rPr>
        <w:t>UNF</w:t>
      </w:r>
      <w:r>
        <w:rPr>
          <w:strike/>
          <w:color w:val="800080"/>
          <w:spacing w:val="-3"/>
          <w:u w:color="0101FF"/>
        </w:rPr>
        <w:t xml:space="preserve"> </w:t>
      </w:r>
      <w:r>
        <w:rPr>
          <w:strike/>
          <w:color w:val="800080"/>
          <w:u w:color="0101FF"/>
        </w:rPr>
        <w:t>Drive,</w:t>
      </w:r>
      <w:r>
        <w:rPr>
          <w:strike/>
          <w:color w:val="800080"/>
          <w:spacing w:val="-3"/>
          <w:u w:color="0101FF"/>
        </w:rPr>
        <w:t xml:space="preserve"> </w:t>
      </w:r>
      <w:r>
        <w:rPr>
          <w:strike/>
          <w:color w:val="800080"/>
          <w:u w:color="0101FF"/>
        </w:rPr>
        <w:t>Jacksonville,</w:t>
      </w:r>
      <w:r>
        <w:rPr>
          <w:color w:val="800080"/>
          <w:u w:val="none"/>
        </w:rPr>
        <w:t xml:space="preserve"> </w:t>
      </w:r>
      <w:r>
        <w:rPr>
          <w:strike/>
          <w:color w:val="800080"/>
          <w:u w:color="0101FF"/>
        </w:rPr>
        <w:t>Florida.</w:t>
      </w:r>
      <w:r>
        <w:rPr>
          <w:strike/>
          <w:color w:val="800080"/>
          <w:spacing w:val="40"/>
          <w:u w:color="0101FF"/>
        </w:rPr>
        <w:t xml:space="preserve"> </w:t>
      </w:r>
      <w:r>
        <w:rPr>
          <w:strike/>
          <w:color w:val="800080"/>
          <w:u w:color="0101FF"/>
        </w:rPr>
        <w:t>Alleged violations of this regulation, including the actual filing of a</w:t>
      </w:r>
      <w:r>
        <w:rPr>
          <w:color w:val="800080"/>
          <w:u w:val="none"/>
        </w:rPr>
        <w:t xml:space="preserve"> </w:t>
      </w:r>
      <w:r>
        <w:rPr>
          <w:strike/>
          <w:color w:val="800080"/>
          <w:u w:color="0101FF"/>
        </w:rPr>
        <w:t>complaint of sexual misconduct, will be addressed by the Director/Title IX</w:t>
      </w:r>
      <w:r>
        <w:rPr>
          <w:color w:val="800080"/>
          <w:u w:val="none"/>
        </w:rPr>
        <w:t xml:space="preserve"> </w:t>
      </w:r>
      <w:r>
        <w:rPr>
          <w:strike/>
          <w:color w:val="800080"/>
          <w:u w:color="0101FF"/>
        </w:rPr>
        <w:t>Administrator in accordance with the Non-Discrimination EOD Complaint and</w:t>
      </w:r>
      <w:r>
        <w:rPr>
          <w:color w:val="800080"/>
          <w:u w:val="none"/>
        </w:rPr>
        <w:t xml:space="preserve"> </w:t>
      </w:r>
      <w:r>
        <w:rPr>
          <w:strike/>
          <w:color w:val="800080"/>
          <w:u w:color="0101FF"/>
        </w:rPr>
        <w:t>Investigation Procedure, which can</w:t>
      </w:r>
      <w:r>
        <w:rPr>
          <w:strike/>
          <w:color w:val="800080"/>
          <w:spacing w:val="-2"/>
          <w:u w:color="0101FF"/>
        </w:rPr>
        <w:t xml:space="preserve"> </w:t>
      </w:r>
      <w:r>
        <w:rPr>
          <w:strike/>
          <w:color w:val="800080"/>
          <w:u w:color="0101FF"/>
        </w:rPr>
        <w:t>be</w:t>
      </w:r>
      <w:r>
        <w:rPr>
          <w:strike/>
          <w:color w:val="800080"/>
          <w:spacing w:val="-2"/>
          <w:u w:color="0101FF"/>
        </w:rPr>
        <w:t xml:space="preserve"> </w:t>
      </w:r>
      <w:r>
        <w:rPr>
          <w:strike/>
          <w:color w:val="800080"/>
          <w:u w:color="0101FF"/>
        </w:rPr>
        <w:t>found in UNF</w:t>
      </w:r>
      <w:r>
        <w:rPr>
          <w:strike/>
          <w:color w:val="800080"/>
          <w:spacing w:val="-1"/>
          <w:u w:color="0101FF"/>
        </w:rPr>
        <w:t xml:space="preserve"> </w:t>
      </w:r>
      <w:r>
        <w:rPr>
          <w:strike/>
          <w:color w:val="800080"/>
          <w:u w:color="0101FF"/>
        </w:rPr>
        <w:t>Policy</w:t>
      </w:r>
      <w:r>
        <w:rPr>
          <w:strike/>
          <w:color w:val="800080"/>
          <w:spacing w:val="-3"/>
          <w:u w:color="0101FF"/>
        </w:rPr>
        <w:t xml:space="preserve"> </w:t>
      </w:r>
      <w:r>
        <w:rPr>
          <w:strike/>
          <w:color w:val="800080"/>
          <w:u w:color="0101FF"/>
        </w:rPr>
        <w:t>1.0060P</w:t>
      </w:r>
      <w:r>
        <w:rPr>
          <w:strike/>
          <w:color w:val="800080"/>
          <w:spacing w:val="-3"/>
          <w:u w:color="0101FF"/>
        </w:rPr>
        <w:t xml:space="preserve"> </w:t>
      </w:r>
      <w:r>
        <w:rPr>
          <w:strike/>
          <w:color w:val="800080"/>
          <w:u w:color="0101FF"/>
        </w:rPr>
        <w:t>and</w:t>
      </w:r>
      <w:r>
        <w:rPr>
          <w:strike/>
          <w:color w:val="800080"/>
          <w:spacing w:val="-2"/>
          <w:u w:color="0101FF"/>
        </w:rPr>
        <w:t xml:space="preserve"> </w:t>
      </w:r>
      <w:r>
        <w:rPr>
          <w:strike/>
          <w:color w:val="800080"/>
          <w:u w:color="0101FF"/>
        </w:rPr>
        <w:t>on</w:t>
      </w:r>
      <w:r>
        <w:rPr>
          <w:strike/>
          <w:color w:val="800080"/>
          <w:spacing w:val="-2"/>
          <w:u w:color="0101FF"/>
        </w:rPr>
        <w:t xml:space="preserve"> </w:t>
      </w:r>
      <w:r>
        <w:rPr>
          <w:strike/>
          <w:color w:val="800080"/>
          <w:u w:color="0101FF"/>
        </w:rPr>
        <w:t>EOD’s</w:t>
      </w:r>
      <w:r>
        <w:rPr>
          <w:color w:val="800080"/>
          <w:u w:val="none"/>
        </w:rPr>
        <w:t xml:space="preserve"> </w:t>
      </w:r>
      <w:r>
        <w:rPr>
          <w:strike/>
          <w:color w:val="800080"/>
          <w:u w:color="0101FF"/>
        </w:rPr>
        <w:t xml:space="preserve">website at: </w:t>
      </w:r>
      <w:hyperlink r:id="rId15">
        <w:r>
          <w:rPr>
            <w:strike/>
            <w:color w:val="800080"/>
            <w:u w:color="0101FF"/>
          </w:rPr>
          <w:t>http://www.unf.edu/eod.</w:t>
        </w:r>
      </w:hyperlink>
    </w:p>
    <w:p w14:paraId="6CA4362A" w14:textId="77777777" w:rsidR="008A298B" w:rsidRDefault="008A298B">
      <w:pPr>
        <w:pStyle w:val="BodyText"/>
        <w:rPr>
          <w:sz w:val="16"/>
          <w:u w:val="none"/>
        </w:rPr>
      </w:pPr>
    </w:p>
    <w:p w14:paraId="72BEE6C3" w14:textId="022CCA21" w:rsidR="008A298B" w:rsidRPr="000B6850" w:rsidRDefault="00143CFB" w:rsidP="000B6850">
      <w:pPr>
        <w:pStyle w:val="Heading2"/>
        <w:jc w:val="left"/>
        <w:rPr>
          <w:color w:val="0000FF"/>
          <w:u w:val="single"/>
        </w:rPr>
      </w:pPr>
      <w:r w:rsidRPr="000B6850">
        <w:rPr>
          <w:color w:val="0000FF"/>
          <w:u w:val="single"/>
        </w:rPr>
        <w:t>ON-</w:t>
      </w:r>
      <w:r w:rsidRPr="000B6850">
        <w:rPr>
          <w:color w:val="0000FF"/>
          <w:spacing w:val="-4"/>
          <w:u w:val="single"/>
        </w:rPr>
        <w:t xml:space="preserve"> </w:t>
      </w:r>
      <w:r w:rsidRPr="000B6850">
        <w:rPr>
          <w:color w:val="0000FF"/>
          <w:u w:val="single"/>
        </w:rPr>
        <w:t>AND</w:t>
      </w:r>
      <w:r w:rsidRPr="000B6850">
        <w:rPr>
          <w:color w:val="0000FF"/>
          <w:spacing w:val="-6"/>
          <w:u w:val="single"/>
        </w:rPr>
        <w:t xml:space="preserve"> </w:t>
      </w:r>
      <w:r w:rsidRPr="000B6850">
        <w:rPr>
          <w:color w:val="0000FF"/>
          <w:u w:val="single"/>
        </w:rPr>
        <w:t>OFF-CAMPUS</w:t>
      </w:r>
      <w:r w:rsidRPr="000B6850">
        <w:rPr>
          <w:color w:val="0000FF"/>
          <w:spacing w:val="-5"/>
          <w:u w:val="single"/>
        </w:rPr>
        <w:t xml:space="preserve"> </w:t>
      </w:r>
      <w:r w:rsidRPr="000B6850">
        <w:rPr>
          <w:color w:val="0000FF"/>
          <w:u w:val="single"/>
        </w:rPr>
        <w:t>CONTACTS</w:t>
      </w:r>
      <w:r w:rsidRPr="000B6850">
        <w:rPr>
          <w:color w:val="0000FF"/>
          <w:spacing w:val="-5"/>
          <w:u w:val="single"/>
        </w:rPr>
        <w:t xml:space="preserve"> </w:t>
      </w:r>
      <w:r w:rsidRPr="000B6850">
        <w:rPr>
          <w:color w:val="0000FF"/>
          <w:u w:val="single"/>
        </w:rPr>
        <w:t>TO</w:t>
      </w:r>
      <w:r w:rsidRPr="000B6850">
        <w:rPr>
          <w:color w:val="0000FF"/>
          <w:spacing w:val="-5"/>
          <w:u w:val="single"/>
        </w:rPr>
        <w:t xml:space="preserve"> </w:t>
      </w:r>
      <w:r w:rsidRPr="000B6850">
        <w:rPr>
          <w:color w:val="0000FF"/>
          <w:u w:val="single"/>
        </w:rPr>
        <w:t>GET</w:t>
      </w:r>
      <w:r w:rsidRPr="000B6850">
        <w:rPr>
          <w:color w:val="0000FF"/>
          <w:spacing w:val="-6"/>
          <w:u w:val="single"/>
        </w:rPr>
        <w:t xml:space="preserve"> </w:t>
      </w:r>
      <w:r w:rsidRPr="000B6850">
        <w:rPr>
          <w:color w:val="0000FF"/>
          <w:spacing w:val="-4"/>
          <w:u w:val="single"/>
        </w:rPr>
        <w:t>HELP</w:t>
      </w:r>
    </w:p>
    <w:p w14:paraId="20A7AA46" w14:textId="3E65C236" w:rsidR="008A298B" w:rsidRDefault="003C0278">
      <w:pPr>
        <w:pStyle w:val="BodyText"/>
        <w:spacing w:before="9"/>
        <w:rPr>
          <w:b/>
          <w:sz w:val="19"/>
          <w:u w:val="none"/>
        </w:rPr>
      </w:pPr>
      <w:r>
        <w:rPr>
          <w:noProof/>
        </w:rPr>
        <mc:AlternateContent>
          <mc:Choice Requires="wps">
            <w:drawing>
              <wp:anchor distT="0" distB="0" distL="0" distR="0" simplePos="0" relativeHeight="487642112" behindDoc="1" locked="0" layoutInCell="1" allowOverlap="1" wp14:anchorId="5C73F686" wp14:editId="471C234D">
                <wp:simplePos x="0" y="0"/>
                <wp:positionH relativeFrom="page">
                  <wp:posOffset>457200</wp:posOffset>
                </wp:positionH>
                <wp:positionV relativeFrom="paragraph">
                  <wp:posOffset>160020</wp:posOffset>
                </wp:positionV>
                <wp:extent cx="228600" cy="15240"/>
                <wp:effectExtent l="0" t="0" r="0" b="0"/>
                <wp:wrapTopAndBottom/>
                <wp:docPr id="10" name="docshape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
                        </a:xfrm>
                        <a:prstGeom prst="rect">
                          <a:avLst/>
                        </a:prstGeom>
                        <a:solidFill>
                          <a:srgbClr val="0101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45D6DD" id="docshape151" o:spid="_x0000_s1026" alt="&quot;&quot;" style="position:absolute;margin-left:36pt;margin-top:12.6pt;width:18pt;height:1.2pt;z-index:-15674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" fillcolor="#0101ff" stroked="f">
                <w10:wrap type="topAndBottom" anchorx="page"/>
              </v:rect>
            </w:pict>
          </mc:Fallback>
        </mc:AlternateContent>
      </w:r>
    </w:p>
    <w:p w14:paraId="5B3BF467" w14:textId="77777777" w:rsidR="008A298B" w:rsidRDefault="00143CFB">
      <w:pPr>
        <w:tabs>
          <w:tab w:val="left" w:pos="1179"/>
        </w:tabs>
        <w:ind w:left="100"/>
        <w:rPr>
          <w:sz w:val="24"/>
        </w:rPr>
      </w:pPr>
      <w:r>
        <w:rPr>
          <w:b/>
          <w:i/>
          <w:color w:val="0101FF"/>
          <w:sz w:val="24"/>
          <w:u w:val="single" w:color="0101FF"/>
        </w:rPr>
        <w:tab/>
        <w:t>If</w:t>
      </w:r>
      <w:r>
        <w:rPr>
          <w:b/>
          <w:i/>
          <w:color w:val="0101FF"/>
          <w:spacing w:val="-6"/>
          <w:sz w:val="24"/>
          <w:u w:val="single" w:color="0101FF"/>
        </w:rPr>
        <w:t xml:space="preserve"> </w:t>
      </w:r>
      <w:r>
        <w:rPr>
          <w:b/>
          <w:i/>
          <w:color w:val="0101FF"/>
          <w:sz w:val="24"/>
          <w:u w:val="single" w:color="0101FF"/>
        </w:rPr>
        <w:t>fear</w:t>
      </w:r>
      <w:r>
        <w:rPr>
          <w:b/>
          <w:i/>
          <w:color w:val="0101FF"/>
          <w:spacing w:val="-3"/>
          <w:sz w:val="24"/>
          <w:u w:val="single" w:color="0101FF"/>
        </w:rPr>
        <w:t xml:space="preserve"> </w:t>
      </w:r>
      <w:r>
        <w:rPr>
          <w:b/>
          <w:i/>
          <w:color w:val="0101FF"/>
          <w:sz w:val="24"/>
          <w:u w:val="single" w:color="0101FF"/>
        </w:rPr>
        <w:t>of</w:t>
      </w:r>
      <w:r>
        <w:rPr>
          <w:b/>
          <w:i/>
          <w:color w:val="0101FF"/>
          <w:spacing w:val="-3"/>
          <w:sz w:val="24"/>
          <w:u w:val="single" w:color="0101FF"/>
        </w:rPr>
        <w:t xml:space="preserve"> </w:t>
      </w:r>
      <w:r>
        <w:rPr>
          <w:b/>
          <w:i/>
          <w:color w:val="0101FF"/>
          <w:sz w:val="24"/>
          <w:u w:val="single" w:color="0101FF"/>
        </w:rPr>
        <w:t>physical</w:t>
      </w:r>
      <w:r>
        <w:rPr>
          <w:b/>
          <w:i/>
          <w:color w:val="0101FF"/>
          <w:spacing w:val="-5"/>
          <w:sz w:val="24"/>
          <w:u w:val="single" w:color="0101FF"/>
        </w:rPr>
        <w:t xml:space="preserve"> </w:t>
      </w:r>
      <w:r>
        <w:rPr>
          <w:b/>
          <w:i/>
          <w:color w:val="0101FF"/>
          <w:sz w:val="24"/>
          <w:u w:val="single" w:color="0101FF"/>
        </w:rPr>
        <w:t>safety,</w:t>
      </w:r>
      <w:r>
        <w:rPr>
          <w:b/>
          <w:i/>
          <w:color w:val="0101FF"/>
          <w:spacing w:val="-2"/>
          <w:sz w:val="24"/>
          <w:u w:val="single" w:color="0101FF"/>
        </w:rPr>
        <w:t xml:space="preserve"> </w:t>
      </w:r>
      <w:r>
        <w:rPr>
          <w:b/>
          <w:i/>
          <w:color w:val="0101FF"/>
          <w:sz w:val="24"/>
          <w:u w:val="single" w:color="0101FF"/>
        </w:rPr>
        <w:t>threats,</w:t>
      </w:r>
      <w:r>
        <w:rPr>
          <w:b/>
          <w:i/>
          <w:color w:val="0101FF"/>
          <w:spacing w:val="-2"/>
          <w:sz w:val="24"/>
          <w:u w:val="single" w:color="0101FF"/>
        </w:rPr>
        <w:t xml:space="preserve"> </w:t>
      </w:r>
      <w:r>
        <w:rPr>
          <w:b/>
          <w:i/>
          <w:color w:val="0101FF"/>
          <w:sz w:val="24"/>
          <w:u w:val="single" w:color="0101FF"/>
        </w:rPr>
        <w:t>or</w:t>
      </w:r>
      <w:r>
        <w:rPr>
          <w:b/>
          <w:i/>
          <w:color w:val="0101FF"/>
          <w:spacing w:val="-3"/>
          <w:sz w:val="24"/>
          <w:u w:val="single" w:color="0101FF"/>
        </w:rPr>
        <w:t xml:space="preserve"> </w:t>
      </w:r>
      <w:r>
        <w:rPr>
          <w:b/>
          <w:i/>
          <w:color w:val="0101FF"/>
          <w:sz w:val="24"/>
          <w:u w:val="single" w:color="0101FF"/>
        </w:rPr>
        <w:t>assault</w:t>
      </w:r>
      <w:r>
        <w:rPr>
          <w:b/>
          <w:i/>
          <w:color w:val="0101FF"/>
          <w:spacing w:val="-3"/>
          <w:sz w:val="24"/>
          <w:u w:val="single" w:color="0101FF"/>
        </w:rPr>
        <w:t xml:space="preserve"> </w:t>
      </w:r>
      <w:r>
        <w:rPr>
          <w:b/>
          <w:i/>
          <w:color w:val="0101FF"/>
          <w:sz w:val="24"/>
          <w:u w:val="single" w:color="0101FF"/>
        </w:rPr>
        <w:t>is</w:t>
      </w:r>
      <w:r>
        <w:rPr>
          <w:b/>
          <w:i/>
          <w:color w:val="0101FF"/>
          <w:spacing w:val="-2"/>
          <w:sz w:val="24"/>
          <w:u w:val="single" w:color="0101FF"/>
        </w:rPr>
        <w:t xml:space="preserve"> </w:t>
      </w:r>
      <w:r>
        <w:rPr>
          <w:b/>
          <w:i/>
          <w:color w:val="0101FF"/>
          <w:sz w:val="24"/>
          <w:u w:val="single" w:color="0101FF"/>
        </w:rPr>
        <w:t>involved</w:t>
      </w:r>
      <w:r>
        <w:rPr>
          <w:b/>
          <w:i/>
          <w:color w:val="0101FF"/>
          <w:spacing w:val="-2"/>
          <w:sz w:val="24"/>
          <w:u w:val="single" w:color="0101FF"/>
        </w:rPr>
        <w:t xml:space="preserve"> </w:t>
      </w:r>
      <w:r>
        <w:rPr>
          <w:color w:val="0101FF"/>
          <w:spacing w:val="-2"/>
          <w:sz w:val="24"/>
          <w:u w:val="single" w:color="0101FF"/>
        </w:rPr>
        <w:t>contact:</w:t>
      </w:r>
    </w:p>
    <w:p w14:paraId="261BFD5E" w14:textId="77777777" w:rsidR="008A298B" w:rsidRDefault="008A298B">
      <w:pPr>
        <w:pStyle w:val="BodyText"/>
        <w:rPr>
          <w:sz w:val="16"/>
          <w:u w:val="none"/>
        </w:rPr>
      </w:pPr>
    </w:p>
    <w:p w14:paraId="1AD3D2D9" w14:textId="77777777" w:rsidR="008A298B" w:rsidRDefault="00143CFB">
      <w:pPr>
        <w:spacing w:before="92"/>
        <w:ind w:left="1180" w:right="5639"/>
        <w:rPr>
          <w:sz w:val="24"/>
        </w:rPr>
      </w:pPr>
      <w:r>
        <w:rPr>
          <w:b/>
          <w:color w:val="0101FF"/>
          <w:sz w:val="24"/>
          <w:u w:val="single" w:color="0101FF"/>
        </w:rPr>
        <w:t>University</w:t>
      </w:r>
      <w:r>
        <w:rPr>
          <w:b/>
          <w:color w:val="0101FF"/>
          <w:spacing w:val="-17"/>
          <w:sz w:val="24"/>
          <w:u w:val="single" w:color="0101FF"/>
        </w:rPr>
        <w:t xml:space="preserve"> </w:t>
      </w:r>
      <w:r>
        <w:rPr>
          <w:b/>
          <w:color w:val="0101FF"/>
          <w:sz w:val="24"/>
          <w:u w:val="single" w:color="0101FF"/>
        </w:rPr>
        <w:t>Police</w:t>
      </w:r>
      <w:r>
        <w:rPr>
          <w:b/>
          <w:color w:val="0101FF"/>
          <w:spacing w:val="-17"/>
          <w:sz w:val="24"/>
          <w:u w:val="single" w:color="0101FF"/>
        </w:rPr>
        <w:t xml:space="preserve"> </w:t>
      </w:r>
      <w:r>
        <w:rPr>
          <w:b/>
          <w:color w:val="0101FF"/>
          <w:sz w:val="24"/>
          <w:u w:val="single" w:color="0101FF"/>
        </w:rPr>
        <w:t>Department</w:t>
      </w:r>
      <w:r>
        <w:rPr>
          <w:b/>
          <w:color w:val="0101FF"/>
          <w:sz w:val="24"/>
        </w:rPr>
        <w:t xml:space="preserve"> </w:t>
      </w:r>
      <w:r>
        <w:rPr>
          <w:color w:val="0101FF"/>
          <w:sz w:val="24"/>
          <w:u w:val="single" w:color="0101FF"/>
        </w:rPr>
        <w:t>Police Station (Building 41)</w:t>
      </w:r>
      <w:r>
        <w:rPr>
          <w:color w:val="0101FF"/>
          <w:spacing w:val="40"/>
          <w:sz w:val="24"/>
        </w:rPr>
        <w:t xml:space="preserve"> </w:t>
      </w:r>
      <w:r>
        <w:rPr>
          <w:color w:val="0101FF"/>
          <w:sz w:val="24"/>
          <w:u w:val="single" w:color="0101FF"/>
        </w:rPr>
        <w:t>911 or (904) 620-2801</w:t>
      </w:r>
    </w:p>
    <w:p w14:paraId="4B4C7E30" w14:textId="77777777" w:rsidR="008A298B" w:rsidRDefault="008A298B">
      <w:pPr>
        <w:pStyle w:val="BodyText"/>
        <w:rPr>
          <w:sz w:val="16"/>
          <w:u w:val="none"/>
        </w:rPr>
      </w:pPr>
    </w:p>
    <w:p w14:paraId="5091C97C" w14:textId="77777777" w:rsidR="008A298B" w:rsidRDefault="00143CFB">
      <w:pPr>
        <w:spacing w:before="92"/>
        <w:ind w:left="1180" w:right="468"/>
        <w:rPr>
          <w:sz w:val="24"/>
        </w:rPr>
      </w:pPr>
      <w:r>
        <w:rPr>
          <w:b/>
          <w:color w:val="0101FF"/>
          <w:sz w:val="24"/>
          <w:u w:val="single" w:color="0101FF"/>
        </w:rPr>
        <w:t>UNF’s</w:t>
      </w:r>
      <w:r>
        <w:rPr>
          <w:b/>
          <w:color w:val="0101FF"/>
          <w:spacing w:val="-3"/>
          <w:sz w:val="24"/>
          <w:u w:val="single" w:color="0101FF"/>
        </w:rPr>
        <w:t xml:space="preserve"> </w:t>
      </w:r>
      <w:r>
        <w:rPr>
          <w:b/>
          <w:color w:val="0101FF"/>
          <w:sz w:val="24"/>
          <w:u w:val="single" w:color="0101FF"/>
        </w:rPr>
        <w:t>Victim</w:t>
      </w:r>
      <w:r>
        <w:rPr>
          <w:b/>
          <w:color w:val="0101FF"/>
          <w:spacing w:val="-1"/>
          <w:sz w:val="24"/>
          <w:u w:val="single" w:color="0101FF"/>
        </w:rPr>
        <w:t xml:space="preserve"> </w:t>
      </w:r>
      <w:r>
        <w:rPr>
          <w:b/>
          <w:color w:val="0101FF"/>
          <w:sz w:val="24"/>
          <w:u w:val="single" w:color="0101FF"/>
        </w:rPr>
        <w:t>Advocacy</w:t>
      </w:r>
      <w:r>
        <w:rPr>
          <w:b/>
          <w:color w:val="0101FF"/>
          <w:spacing w:val="-10"/>
          <w:sz w:val="24"/>
          <w:u w:val="single" w:color="0101FF"/>
        </w:rPr>
        <w:t xml:space="preserve"> </w:t>
      </w:r>
      <w:r>
        <w:rPr>
          <w:b/>
          <w:color w:val="0101FF"/>
          <w:sz w:val="24"/>
          <w:u w:val="single" w:color="0101FF"/>
        </w:rPr>
        <w:t>Program</w:t>
      </w:r>
      <w:r>
        <w:rPr>
          <w:b/>
          <w:color w:val="0101FF"/>
          <w:spacing w:val="-4"/>
          <w:sz w:val="24"/>
          <w:u w:val="single" w:color="0101FF"/>
        </w:rPr>
        <w:t xml:space="preserve"> </w:t>
      </w:r>
      <w:r>
        <w:rPr>
          <w:color w:val="0101FF"/>
          <w:sz w:val="24"/>
          <w:u w:val="single" w:color="0101FF"/>
        </w:rPr>
        <w:t>(located</w:t>
      </w:r>
      <w:r>
        <w:rPr>
          <w:color w:val="0101FF"/>
          <w:spacing w:val="-5"/>
          <w:sz w:val="24"/>
          <w:u w:val="single" w:color="0101FF"/>
        </w:rPr>
        <w:t xml:space="preserve"> </w:t>
      </w:r>
      <w:r>
        <w:rPr>
          <w:color w:val="0101FF"/>
          <w:sz w:val="24"/>
          <w:u w:val="single" w:color="0101FF"/>
        </w:rPr>
        <w:t>within</w:t>
      </w:r>
      <w:r>
        <w:rPr>
          <w:color w:val="0101FF"/>
          <w:spacing w:val="-3"/>
          <w:sz w:val="24"/>
          <w:u w:val="single" w:color="0101FF"/>
        </w:rPr>
        <w:t xml:space="preserve"> </w:t>
      </w:r>
      <w:r>
        <w:rPr>
          <w:color w:val="0101FF"/>
          <w:sz w:val="24"/>
          <w:u w:val="single" w:color="0101FF"/>
        </w:rPr>
        <w:t>the</w:t>
      </w:r>
      <w:r>
        <w:rPr>
          <w:color w:val="0101FF"/>
          <w:spacing w:val="-8"/>
          <w:sz w:val="24"/>
          <w:u w:val="single" w:color="0101FF"/>
        </w:rPr>
        <w:t xml:space="preserve"> </w:t>
      </w:r>
      <w:r>
        <w:rPr>
          <w:color w:val="0101FF"/>
          <w:sz w:val="24"/>
          <w:u w:val="single" w:color="0101FF"/>
        </w:rPr>
        <w:t>Women’s</w:t>
      </w:r>
      <w:r>
        <w:rPr>
          <w:color w:val="0101FF"/>
          <w:spacing w:val="-4"/>
          <w:sz w:val="24"/>
          <w:u w:val="single" w:color="0101FF"/>
        </w:rPr>
        <w:t xml:space="preserve"> </w:t>
      </w:r>
      <w:r>
        <w:rPr>
          <w:color w:val="0101FF"/>
          <w:sz w:val="24"/>
          <w:u w:val="single" w:color="0101FF"/>
        </w:rPr>
        <w:t>Center)</w:t>
      </w:r>
      <w:r>
        <w:rPr>
          <w:color w:val="0101FF"/>
          <w:sz w:val="24"/>
        </w:rPr>
        <w:t xml:space="preserve"> </w:t>
      </w:r>
      <w:r>
        <w:rPr>
          <w:color w:val="0101FF"/>
          <w:sz w:val="24"/>
          <w:u w:val="single" w:color="0101FF"/>
        </w:rPr>
        <w:t>Founders Hall (Building 2)</w:t>
      </w:r>
    </w:p>
    <w:p w14:paraId="03EB6FEB" w14:textId="77777777" w:rsidR="008A298B" w:rsidRDefault="00143CFB">
      <w:pPr>
        <w:pStyle w:val="BodyText"/>
        <w:ind w:left="1180" w:right="7178"/>
        <w:rPr>
          <w:u w:val="none"/>
        </w:rPr>
      </w:pPr>
      <w:r>
        <w:rPr>
          <w:color w:val="0101FF"/>
          <w:u w:color="0101FF"/>
        </w:rPr>
        <w:t>Room 2623</w:t>
      </w:r>
      <w:r>
        <w:rPr>
          <w:color w:val="0101FF"/>
          <w:u w:val="none"/>
        </w:rPr>
        <w:t xml:space="preserve"> </w:t>
      </w:r>
      <w:r>
        <w:rPr>
          <w:color w:val="0101FF"/>
          <w:u w:color="0101FF"/>
        </w:rPr>
        <w:t>(904)</w:t>
      </w:r>
      <w:r>
        <w:rPr>
          <w:color w:val="0101FF"/>
          <w:spacing w:val="-17"/>
          <w:u w:color="0101FF"/>
        </w:rPr>
        <w:t xml:space="preserve"> </w:t>
      </w:r>
      <w:r>
        <w:rPr>
          <w:color w:val="0101FF"/>
          <w:u w:color="0101FF"/>
        </w:rPr>
        <w:t>620-1010</w:t>
      </w:r>
    </w:p>
    <w:p w14:paraId="7A3143FD" w14:textId="77777777" w:rsidR="008A298B" w:rsidRDefault="008A298B">
      <w:pPr>
        <w:pStyle w:val="BodyText"/>
        <w:rPr>
          <w:sz w:val="16"/>
          <w:u w:val="none"/>
        </w:rPr>
      </w:pPr>
    </w:p>
    <w:p w14:paraId="4F0A34E6" w14:textId="77777777" w:rsidR="008A298B" w:rsidRPr="000B6850" w:rsidRDefault="00143CFB" w:rsidP="000B6850">
      <w:pPr>
        <w:ind w:left="100"/>
        <w:rPr>
          <w:b/>
          <w:bCs/>
          <w:u w:val="single"/>
        </w:rPr>
      </w:pPr>
      <w:r>
        <w:rPr>
          <w:u w:color="0101FF"/>
        </w:rPr>
        <w:tab/>
      </w:r>
      <w:r w:rsidRPr="000B6850">
        <w:rPr>
          <w:b/>
          <w:bCs/>
          <w:color w:val="0000FF"/>
          <w:sz w:val="24"/>
          <w:szCs w:val="24"/>
          <w:u w:val="single"/>
        </w:rPr>
        <w:t>Jacksonville</w:t>
      </w:r>
      <w:r w:rsidRPr="000B6850">
        <w:rPr>
          <w:b/>
          <w:bCs/>
          <w:color w:val="0000FF"/>
          <w:spacing w:val="-6"/>
          <w:sz w:val="24"/>
          <w:szCs w:val="24"/>
          <w:u w:val="single"/>
        </w:rPr>
        <w:t xml:space="preserve"> </w:t>
      </w:r>
      <w:r w:rsidRPr="000B6850">
        <w:rPr>
          <w:b/>
          <w:bCs/>
          <w:color w:val="0000FF"/>
          <w:sz w:val="24"/>
          <w:szCs w:val="24"/>
          <w:u w:val="single"/>
        </w:rPr>
        <w:t>Sheriff’s</w:t>
      </w:r>
      <w:r w:rsidRPr="000B6850">
        <w:rPr>
          <w:b/>
          <w:bCs/>
          <w:color w:val="0000FF"/>
          <w:spacing w:val="-7"/>
          <w:sz w:val="24"/>
          <w:szCs w:val="24"/>
          <w:u w:val="single"/>
        </w:rPr>
        <w:t xml:space="preserve"> </w:t>
      </w:r>
      <w:r w:rsidRPr="000B6850">
        <w:rPr>
          <w:b/>
          <w:bCs/>
          <w:color w:val="0000FF"/>
          <w:spacing w:val="-2"/>
          <w:sz w:val="24"/>
          <w:szCs w:val="24"/>
          <w:u w:val="single"/>
        </w:rPr>
        <w:t>Office</w:t>
      </w:r>
    </w:p>
    <w:p w14:paraId="559C3C49" w14:textId="77777777" w:rsidR="008A298B" w:rsidRDefault="00143CFB">
      <w:pPr>
        <w:pStyle w:val="BodyText"/>
        <w:tabs>
          <w:tab w:val="left" w:pos="1179"/>
        </w:tabs>
        <w:ind w:left="100"/>
        <w:rPr>
          <w:u w:val="none"/>
        </w:rPr>
      </w:pPr>
      <w:r>
        <w:rPr>
          <w:color w:val="0101FF"/>
          <w:u w:color="0101FF"/>
        </w:rPr>
        <w:tab/>
        <w:t>501</w:t>
      </w:r>
      <w:r>
        <w:rPr>
          <w:color w:val="0101FF"/>
          <w:spacing w:val="-5"/>
          <w:u w:color="0101FF"/>
        </w:rPr>
        <w:t xml:space="preserve"> </w:t>
      </w:r>
      <w:r>
        <w:rPr>
          <w:color w:val="0101FF"/>
          <w:u w:color="0101FF"/>
        </w:rPr>
        <w:t>E.</w:t>
      </w:r>
      <w:r>
        <w:rPr>
          <w:color w:val="0101FF"/>
          <w:spacing w:val="-2"/>
          <w:u w:color="0101FF"/>
        </w:rPr>
        <w:t xml:space="preserve"> </w:t>
      </w:r>
      <w:r>
        <w:rPr>
          <w:color w:val="0101FF"/>
          <w:u w:color="0101FF"/>
        </w:rPr>
        <w:t>Bay</w:t>
      </w:r>
      <w:r>
        <w:rPr>
          <w:color w:val="0101FF"/>
          <w:spacing w:val="-3"/>
          <w:u w:color="0101FF"/>
        </w:rPr>
        <w:t xml:space="preserve"> </w:t>
      </w:r>
      <w:r>
        <w:rPr>
          <w:color w:val="0101FF"/>
          <w:spacing w:val="-2"/>
          <w:u w:color="0101FF"/>
        </w:rPr>
        <w:t>Street</w:t>
      </w:r>
    </w:p>
    <w:p w14:paraId="65C1A977" w14:textId="77777777" w:rsidR="008A298B" w:rsidRDefault="00143CFB">
      <w:pPr>
        <w:pStyle w:val="BodyText"/>
        <w:tabs>
          <w:tab w:val="left" w:pos="1179"/>
        </w:tabs>
        <w:ind w:left="100"/>
        <w:rPr>
          <w:u w:val="none"/>
        </w:rPr>
      </w:pPr>
      <w:r>
        <w:rPr>
          <w:color w:val="0101FF"/>
          <w:u w:color="0101FF"/>
        </w:rPr>
        <w:tab/>
        <w:t>Jacksonville,</w:t>
      </w:r>
      <w:r>
        <w:rPr>
          <w:color w:val="0101FF"/>
          <w:spacing w:val="-8"/>
          <w:u w:color="0101FF"/>
        </w:rPr>
        <w:t xml:space="preserve"> </w:t>
      </w:r>
      <w:r>
        <w:rPr>
          <w:color w:val="0101FF"/>
          <w:spacing w:val="-5"/>
          <w:u w:color="0101FF"/>
        </w:rPr>
        <w:t>FL</w:t>
      </w:r>
      <w:r>
        <w:rPr>
          <w:color w:val="0101FF"/>
          <w:spacing w:val="40"/>
          <w:u w:color="0101FF"/>
        </w:rPr>
        <w:t xml:space="preserve"> </w:t>
      </w:r>
    </w:p>
    <w:p w14:paraId="518F181D" w14:textId="77777777" w:rsidR="008A298B" w:rsidRDefault="00143CFB">
      <w:pPr>
        <w:pStyle w:val="BodyText"/>
        <w:ind w:left="1180"/>
        <w:rPr>
          <w:u w:val="none"/>
        </w:rPr>
      </w:pPr>
      <w:r>
        <w:rPr>
          <w:color w:val="0101FF"/>
          <w:u w:color="0101FF"/>
        </w:rPr>
        <w:t>911</w:t>
      </w:r>
      <w:r>
        <w:rPr>
          <w:color w:val="0101FF"/>
          <w:spacing w:val="-7"/>
          <w:u w:color="0101FF"/>
        </w:rPr>
        <w:t xml:space="preserve"> </w:t>
      </w:r>
      <w:r>
        <w:rPr>
          <w:color w:val="0101FF"/>
          <w:u w:color="0101FF"/>
        </w:rPr>
        <w:t>or</w:t>
      </w:r>
      <w:r>
        <w:rPr>
          <w:color w:val="0101FF"/>
          <w:spacing w:val="-7"/>
          <w:u w:color="0101FF"/>
        </w:rPr>
        <w:t xml:space="preserve"> </w:t>
      </w:r>
      <w:r>
        <w:rPr>
          <w:color w:val="0101FF"/>
          <w:u w:color="0101FF"/>
        </w:rPr>
        <w:t>(904)</w:t>
      </w:r>
      <w:r>
        <w:rPr>
          <w:color w:val="0101FF"/>
          <w:spacing w:val="-10"/>
          <w:u w:color="0101FF"/>
        </w:rPr>
        <w:t xml:space="preserve"> </w:t>
      </w:r>
      <w:r>
        <w:rPr>
          <w:color w:val="0101FF"/>
          <w:u w:color="0101FF"/>
        </w:rPr>
        <w:t>630-</w:t>
      </w:r>
      <w:r>
        <w:rPr>
          <w:color w:val="0101FF"/>
          <w:spacing w:val="-4"/>
          <w:u w:color="0101FF"/>
        </w:rPr>
        <w:t>0500</w:t>
      </w:r>
    </w:p>
    <w:p w14:paraId="799D0139" w14:textId="77777777" w:rsidR="008A298B" w:rsidRDefault="008A298B">
      <w:pPr>
        <w:pStyle w:val="BodyText"/>
        <w:rPr>
          <w:sz w:val="16"/>
          <w:u w:val="none"/>
        </w:rPr>
      </w:pPr>
    </w:p>
    <w:p w14:paraId="1744EF1B" w14:textId="77777777" w:rsidR="008A298B" w:rsidRDefault="00143CFB">
      <w:pPr>
        <w:pStyle w:val="BodyText"/>
        <w:spacing w:before="93"/>
        <w:ind w:left="1180"/>
        <w:rPr>
          <w:u w:val="none"/>
        </w:rPr>
      </w:pPr>
      <w:r>
        <w:rPr>
          <w:color w:val="0101FF"/>
          <w:u w:color="0101FF"/>
        </w:rPr>
        <w:t>In</w:t>
      </w:r>
      <w:r>
        <w:rPr>
          <w:color w:val="0101FF"/>
          <w:spacing w:val="-2"/>
          <w:u w:color="0101FF"/>
        </w:rPr>
        <w:t xml:space="preserve"> </w:t>
      </w:r>
      <w:r>
        <w:rPr>
          <w:color w:val="0101FF"/>
          <w:u w:color="0101FF"/>
        </w:rPr>
        <w:t>addition</w:t>
      </w:r>
      <w:r>
        <w:rPr>
          <w:color w:val="0101FF"/>
          <w:spacing w:val="-3"/>
          <w:u w:color="0101FF"/>
        </w:rPr>
        <w:t xml:space="preserve"> </w:t>
      </w:r>
      <w:r>
        <w:rPr>
          <w:color w:val="0101FF"/>
          <w:u w:color="0101FF"/>
        </w:rPr>
        <w:t>to</w:t>
      </w:r>
      <w:r>
        <w:rPr>
          <w:color w:val="0101FF"/>
          <w:spacing w:val="-4"/>
          <w:u w:color="0101FF"/>
        </w:rPr>
        <w:t xml:space="preserve"> </w:t>
      </w:r>
      <w:r>
        <w:rPr>
          <w:color w:val="0101FF"/>
          <w:u w:color="0101FF"/>
        </w:rPr>
        <w:t>contacting</w:t>
      </w:r>
      <w:r>
        <w:rPr>
          <w:color w:val="0101FF"/>
          <w:spacing w:val="-3"/>
          <w:u w:color="0101FF"/>
        </w:rPr>
        <w:t xml:space="preserve"> </w:t>
      </w:r>
      <w:r>
        <w:rPr>
          <w:color w:val="0101FF"/>
          <w:u w:color="0101FF"/>
        </w:rPr>
        <w:t>the</w:t>
      </w:r>
      <w:r>
        <w:rPr>
          <w:color w:val="0101FF"/>
          <w:spacing w:val="-2"/>
          <w:u w:color="0101FF"/>
        </w:rPr>
        <w:t xml:space="preserve"> </w:t>
      </w:r>
      <w:r>
        <w:rPr>
          <w:color w:val="0101FF"/>
          <w:u w:color="0101FF"/>
        </w:rPr>
        <w:t>EOD,</w:t>
      </w:r>
      <w:r>
        <w:rPr>
          <w:color w:val="0101FF"/>
          <w:spacing w:val="-4"/>
          <w:u w:color="0101FF"/>
        </w:rPr>
        <w:t xml:space="preserve"> </w:t>
      </w:r>
      <w:r>
        <w:rPr>
          <w:color w:val="0101FF"/>
          <w:u w:color="0101FF"/>
        </w:rPr>
        <w:t>any</w:t>
      </w:r>
      <w:r>
        <w:rPr>
          <w:color w:val="0101FF"/>
          <w:spacing w:val="-5"/>
          <w:u w:color="0101FF"/>
        </w:rPr>
        <w:t xml:space="preserve"> </w:t>
      </w:r>
      <w:r>
        <w:rPr>
          <w:color w:val="0101FF"/>
          <w:u w:color="0101FF"/>
        </w:rPr>
        <w:t>of</w:t>
      </w:r>
      <w:r>
        <w:rPr>
          <w:color w:val="0101FF"/>
          <w:spacing w:val="1"/>
          <w:u w:color="0101FF"/>
        </w:rPr>
        <w:t xml:space="preserve"> </w:t>
      </w:r>
      <w:r>
        <w:rPr>
          <w:color w:val="0101FF"/>
          <w:u w:color="0101FF"/>
        </w:rPr>
        <w:t>the</w:t>
      </w:r>
      <w:r>
        <w:rPr>
          <w:color w:val="0101FF"/>
          <w:spacing w:val="-4"/>
          <w:u w:color="0101FF"/>
        </w:rPr>
        <w:t xml:space="preserve"> </w:t>
      </w:r>
      <w:r>
        <w:rPr>
          <w:color w:val="0101FF"/>
          <w:u w:color="0101FF"/>
        </w:rPr>
        <w:t>following</w:t>
      </w:r>
      <w:r>
        <w:rPr>
          <w:color w:val="0101FF"/>
          <w:spacing w:val="-3"/>
          <w:u w:color="0101FF"/>
        </w:rPr>
        <w:t xml:space="preserve"> </w:t>
      </w:r>
      <w:r>
        <w:rPr>
          <w:color w:val="0101FF"/>
          <w:u w:color="0101FF"/>
        </w:rPr>
        <w:t>offices</w:t>
      </w:r>
      <w:r>
        <w:rPr>
          <w:color w:val="0101FF"/>
          <w:spacing w:val="-3"/>
          <w:u w:color="0101FF"/>
        </w:rPr>
        <w:t xml:space="preserve"> </w:t>
      </w:r>
      <w:r>
        <w:rPr>
          <w:color w:val="0101FF"/>
          <w:u w:color="0101FF"/>
        </w:rPr>
        <w:t>at</w:t>
      </w:r>
      <w:r>
        <w:rPr>
          <w:color w:val="0101FF"/>
          <w:spacing w:val="-1"/>
          <w:u w:color="0101FF"/>
        </w:rPr>
        <w:t xml:space="preserve"> </w:t>
      </w:r>
      <w:r>
        <w:rPr>
          <w:color w:val="0101FF"/>
          <w:u w:color="0101FF"/>
        </w:rPr>
        <w:t>the</w:t>
      </w:r>
      <w:r>
        <w:rPr>
          <w:color w:val="0101FF"/>
          <w:spacing w:val="-4"/>
          <w:u w:color="0101FF"/>
        </w:rPr>
        <w:t xml:space="preserve"> </w:t>
      </w:r>
      <w:r>
        <w:rPr>
          <w:color w:val="0101FF"/>
          <w:u w:color="0101FF"/>
        </w:rPr>
        <w:t>University</w:t>
      </w:r>
      <w:r>
        <w:rPr>
          <w:color w:val="0101FF"/>
          <w:spacing w:val="-4"/>
          <w:u w:color="0101FF"/>
        </w:rPr>
        <w:t xml:space="preserve"> </w:t>
      </w:r>
      <w:r>
        <w:rPr>
          <w:color w:val="0101FF"/>
          <w:spacing w:val="-5"/>
          <w:u w:color="0101FF"/>
        </w:rPr>
        <w:t>may</w:t>
      </w:r>
    </w:p>
    <w:p w14:paraId="4A959AFA" w14:textId="77777777" w:rsidR="008A298B" w:rsidRDefault="008A298B">
      <w:pPr>
        <w:sectPr w:rsidR="008A298B">
          <w:pgSz w:w="12240" w:h="15840"/>
          <w:pgMar w:top="1340" w:right="1480" w:bottom="1240" w:left="620" w:header="720" w:footer="716" w:gutter="0"/>
          <w:cols w:space="720"/>
        </w:sectPr>
      </w:pPr>
    </w:p>
    <w:p w14:paraId="68673D30" w14:textId="670E8E7A" w:rsidR="008A298B" w:rsidRDefault="003C0278">
      <w:pPr>
        <w:pStyle w:val="BodyText"/>
        <w:spacing w:before="89"/>
        <w:ind w:left="1180"/>
        <w:rPr>
          <w:u w:val="none"/>
        </w:rPr>
      </w:pPr>
      <w:r>
        <w:rPr>
          <w:noProof/>
        </w:rPr>
        <w:lastRenderedPageBreak/>
        <mc:AlternateContent>
          <mc:Choice Requires="wps">
            <w:drawing>
              <wp:anchor distT="0" distB="0" distL="114300" distR="114300" simplePos="0" relativeHeight="15784448" behindDoc="0" locked="0" layoutInCell="1" allowOverlap="1" wp14:anchorId="67C55E46" wp14:editId="1D8313FF">
                <wp:simplePos x="0" y="0"/>
                <wp:positionH relativeFrom="page">
                  <wp:posOffset>342900</wp:posOffset>
                </wp:positionH>
                <wp:positionV relativeFrom="page">
                  <wp:posOffset>914400</wp:posOffset>
                </wp:positionV>
                <wp:extent cx="9525" cy="8061960"/>
                <wp:effectExtent l="0" t="0" r="0" b="0"/>
                <wp:wrapNone/>
                <wp:docPr id="9" name="docshape1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8061960"/>
                        </a:xfrm>
                        <a:custGeom>
                          <a:avLst/>
                          <a:gdLst>
                            <a:gd name="T0" fmla="+- 0 540 540"/>
                            <a:gd name="T1" fmla="*/ T0 w 15"/>
                            <a:gd name="T2" fmla="+- 0 4752 1440"/>
                            <a:gd name="T3" fmla="*/ 4752 h 12696"/>
                            <a:gd name="T4" fmla="+- 0 540 540"/>
                            <a:gd name="T5" fmla="*/ T4 w 15"/>
                            <a:gd name="T6" fmla="+- 0 5304 1440"/>
                            <a:gd name="T7" fmla="*/ 5304 h 12696"/>
                            <a:gd name="T8" fmla="+- 0 540 540"/>
                            <a:gd name="T9" fmla="*/ T8 w 15"/>
                            <a:gd name="T10" fmla="+- 0 6132 1440"/>
                            <a:gd name="T11" fmla="*/ 6132 h 12696"/>
                            <a:gd name="T12" fmla="+- 0 540 540"/>
                            <a:gd name="T13" fmla="*/ T12 w 15"/>
                            <a:gd name="T14" fmla="+- 0 6684 1440"/>
                            <a:gd name="T15" fmla="*/ 6684 h 12696"/>
                            <a:gd name="T16" fmla="+- 0 540 540"/>
                            <a:gd name="T17" fmla="*/ T16 w 15"/>
                            <a:gd name="T18" fmla="+- 0 7512 1440"/>
                            <a:gd name="T19" fmla="*/ 7512 h 12696"/>
                            <a:gd name="T20" fmla="+- 0 540 540"/>
                            <a:gd name="T21" fmla="*/ T20 w 15"/>
                            <a:gd name="T22" fmla="+- 0 8064 1440"/>
                            <a:gd name="T23" fmla="*/ 8064 h 12696"/>
                            <a:gd name="T24" fmla="+- 0 540 540"/>
                            <a:gd name="T25" fmla="*/ T24 w 15"/>
                            <a:gd name="T26" fmla="+- 0 8616 1440"/>
                            <a:gd name="T27" fmla="*/ 8616 h 12696"/>
                            <a:gd name="T28" fmla="+- 0 540 540"/>
                            <a:gd name="T29" fmla="*/ T28 w 15"/>
                            <a:gd name="T30" fmla="+- 0 9168 1440"/>
                            <a:gd name="T31" fmla="*/ 9168 h 12696"/>
                            <a:gd name="T32" fmla="+- 0 540 540"/>
                            <a:gd name="T33" fmla="*/ T32 w 15"/>
                            <a:gd name="T34" fmla="+- 0 9996 1440"/>
                            <a:gd name="T35" fmla="*/ 9996 h 12696"/>
                            <a:gd name="T36" fmla="+- 0 540 540"/>
                            <a:gd name="T37" fmla="*/ T36 w 15"/>
                            <a:gd name="T38" fmla="+- 0 10824 1440"/>
                            <a:gd name="T39" fmla="*/ 10824 h 12696"/>
                            <a:gd name="T40" fmla="+- 0 540 540"/>
                            <a:gd name="T41" fmla="*/ T40 w 15"/>
                            <a:gd name="T42" fmla="+- 0 11376 1440"/>
                            <a:gd name="T43" fmla="*/ 11376 h 12696"/>
                            <a:gd name="T44" fmla="+- 0 540 540"/>
                            <a:gd name="T45" fmla="*/ T44 w 15"/>
                            <a:gd name="T46" fmla="+- 0 12204 1440"/>
                            <a:gd name="T47" fmla="*/ 12204 h 12696"/>
                            <a:gd name="T48" fmla="+- 0 540 540"/>
                            <a:gd name="T49" fmla="*/ T48 w 15"/>
                            <a:gd name="T50" fmla="+- 0 13032 1440"/>
                            <a:gd name="T51" fmla="*/ 13032 h 12696"/>
                            <a:gd name="T52" fmla="+- 0 540 540"/>
                            <a:gd name="T53" fmla="*/ T52 w 15"/>
                            <a:gd name="T54" fmla="+- 0 13584 1440"/>
                            <a:gd name="T55" fmla="*/ 13584 h 12696"/>
                            <a:gd name="T56" fmla="+- 0 554 540"/>
                            <a:gd name="T57" fmla="*/ T56 w 15"/>
                            <a:gd name="T58" fmla="+- 0 14136 1440"/>
                            <a:gd name="T59" fmla="*/ 14136 h 12696"/>
                            <a:gd name="T60" fmla="+- 0 554 540"/>
                            <a:gd name="T61" fmla="*/ T60 w 15"/>
                            <a:gd name="T62" fmla="+- 0 13308 1440"/>
                            <a:gd name="T63" fmla="*/ 13308 h 12696"/>
                            <a:gd name="T64" fmla="+- 0 554 540"/>
                            <a:gd name="T65" fmla="*/ T64 w 15"/>
                            <a:gd name="T66" fmla="+- 0 12756 1440"/>
                            <a:gd name="T67" fmla="*/ 12756 h 12696"/>
                            <a:gd name="T68" fmla="+- 0 554 540"/>
                            <a:gd name="T69" fmla="*/ T68 w 15"/>
                            <a:gd name="T70" fmla="+- 0 11928 1440"/>
                            <a:gd name="T71" fmla="*/ 11928 h 12696"/>
                            <a:gd name="T72" fmla="+- 0 554 540"/>
                            <a:gd name="T73" fmla="*/ T72 w 15"/>
                            <a:gd name="T74" fmla="+- 0 11100 1440"/>
                            <a:gd name="T75" fmla="*/ 11100 h 12696"/>
                            <a:gd name="T76" fmla="+- 0 554 540"/>
                            <a:gd name="T77" fmla="*/ T76 w 15"/>
                            <a:gd name="T78" fmla="+- 0 10548 1440"/>
                            <a:gd name="T79" fmla="*/ 10548 h 12696"/>
                            <a:gd name="T80" fmla="+- 0 554 540"/>
                            <a:gd name="T81" fmla="*/ T80 w 15"/>
                            <a:gd name="T82" fmla="+- 0 9720 1440"/>
                            <a:gd name="T83" fmla="*/ 9720 h 12696"/>
                            <a:gd name="T84" fmla="+- 0 554 540"/>
                            <a:gd name="T85" fmla="*/ T84 w 15"/>
                            <a:gd name="T86" fmla="+- 0 9168 1440"/>
                            <a:gd name="T87" fmla="*/ 9168 h 12696"/>
                            <a:gd name="T88" fmla="+- 0 554 540"/>
                            <a:gd name="T89" fmla="*/ T88 w 15"/>
                            <a:gd name="T90" fmla="+- 0 8340 1440"/>
                            <a:gd name="T91" fmla="*/ 8340 h 12696"/>
                            <a:gd name="T92" fmla="+- 0 554 540"/>
                            <a:gd name="T93" fmla="*/ T92 w 15"/>
                            <a:gd name="T94" fmla="+- 0 7788 1440"/>
                            <a:gd name="T95" fmla="*/ 7788 h 12696"/>
                            <a:gd name="T96" fmla="+- 0 554 540"/>
                            <a:gd name="T97" fmla="*/ T96 w 15"/>
                            <a:gd name="T98" fmla="+- 0 7236 1440"/>
                            <a:gd name="T99" fmla="*/ 7236 h 12696"/>
                            <a:gd name="T100" fmla="+- 0 554 540"/>
                            <a:gd name="T101" fmla="*/ T100 w 15"/>
                            <a:gd name="T102" fmla="+- 0 6684 1440"/>
                            <a:gd name="T103" fmla="*/ 6684 h 12696"/>
                            <a:gd name="T104" fmla="+- 0 554 540"/>
                            <a:gd name="T105" fmla="*/ T104 w 15"/>
                            <a:gd name="T106" fmla="+- 0 5856 1440"/>
                            <a:gd name="T107" fmla="*/ 5856 h 12696"/>
                            <a:gd name="T108" fmla="+- 0 554 540"/>
                            <a:gd name="T109" fmla="*/ T108 w 15"/>
                            <a:gd name="T110" fmla="+- 0 5028 1440"/>
                            <a:gd name="T111" fmla="*/ 5028 h 12696"/>
                            <a:gd name="T112" fmla="+- 0 554 540"/>
                            <a:gd name="T113" fmla="*/ T112 w 15"/>
                            <a:gd name="T114" fmla="+- 0 4476 1440"/>
                            <a:gd name="T115" fmla="*/ 4476 h 12696"/>
                            <a:gd name="T116" fmla="+- 0 540 540"/>
                            <a:gd name="T117" fmla="*/ T116 w 15"/>
                            <a:gd name="T118" fmla="+- 0 3924 1440"/>
                            <a:gd name="T119" fmla="*/ 3924 h 12696"/>
                            <a:gd name="T120" fmla="+- 0 540 540"/>
                            <a:gd name="T121" fmla="*/ T120 w 15"/>
                            <a:gd name="T122" fmla="+- 0 4476 1440"/>
                            <a:gd name="T123" fmla="*/ 4476 h 12696"/>
                            <a:gd name="T124" fmla="+- 0 554 540"/>
                            <a:gd name="T125" fmla="*/ T124 w 15"/>
                            <a:gd name="T126" fmla="+- 0 4200 1440"/>
                            <a:gd name="T127" fmla="*/ 4200 h 12696"/>
                            <a:gd name="T128" fmla="+- 0 554 540"/>
                            <a:gd name="T129" fmla="*/ T128 w 15"/>
                            <a:gd name="T130" fmla="+- 0 3096 1440"/>
                            <a:gd name="T131" fmla="*/ 3096 h 12696"/>
                            <a:gd name="T132" fmla="+- 0 540 540"/>
                            <a:gd name="T133" fmla="*/ T132 w 15"/>
                            <a:gd name="T134" fmla="+- 0 3372 1440"/>
                            <a:gd name="T135" fmla="*/ 3372 h 12696"/>
                            <a:gd name="T136" fmla="+- 0 554 540"/>
                            <a:gd name="T137" fmla="*/ T136 w 15"/>
                            <a:gd name="T138" fmla="+- 0 3372 1440"/>
                            <a:gd name="T139" fmla="*/ 3372 h 12696"/>
                            <a:gd name="T140" fmla="+- 0 554 540"/>
                            <a:gd name="T141" fmla="*/ T140 w 15"/>
                            <a:gd name="T142" fmla="+- 0 2268 1440"/>
                            <a:gd name="T143" fmla="*/ 2268 h 12696"/>
                            <a:gd name="T144" fmla="+- 0 540 540"/>
                            <a:gd name="T145" fmla="*/ T144 w 15"/>
                            <a:gd name="T146" fmla="+- 0 2544 1440"/>
                            <a:gd name="T147" fmla="*/ 2544 h 12696"/>
                            <a:gd name="T148" fmla="+- 0 554 540"/>
                            <a:gd name="T149" fmla="*/ T148 w 15"/>
                            <a:gd name="T150" fmla="+- 0 3096 1440"/>
                            <a:gd name="T151" fmla="*/ 3096 h 12696"/>
                            <a:gd name="T152" fmla="+- 0 554 540"/>
                            <a:gd name="T153" fmla="*/ T152 w 15"/>
                            <a:gd name="T154" fmla="+- 0 2544 1440"/>
                            <a:gd name="T155" fmla="*/ 2544 h 12696"/>
                            <a:gd name="T156" fmla="+- 0 540 540"/>
                            <a:gd name="T157" fmla="*/ T156 w 15"/>
                            <a:gd name="T158" fmla="+- 0 1440 1440"/>
                            <a:gd name="T159" fmla="*/ 1440 h 12696"/>
                            <a:gd name="T160" fmla="+- 0 540 540"/>
                            <a:gd name="T161" fmla="*/ T160 w 15"/>
                            <a:gd name="T162" fmla="+- 0 1992 1440"/>
                            <a:gd name="T163" fmla="*/ 1992 h 12696"/>
                            <a:gd name="T164" fmla="+- 0 554 540"/>
                            <a:gd name="T165" fmla="*/ T164 w 15"/>
                            <a:gd name="T166" fmla="+- 0 1992 1440"/>
                            <a:gd name="T167" fmla="*/ 1992 h 12696"/>
                            <a:gd name="T168" fmla="+- 0 554 540"/>
                            <a:gd name="T169" fmla="*/ T168 w 15"/>
                            <a:gd name="T170" fmla="+- 0 1440 1440"/>
                            <a:gd name="T171" fmla="*/ 1440 h 126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5" h="12696">
                              <a:moveTo>
                                <a:pt x="14" y="3036"/>
                              </a:moveTo>
                              <a:lnTo>
                                <a:pt x="0" y="3036"/>
                              </a:lnTo>
                              <a:lnTo>
                                <a:pt x="0" y="3312"/>
                              </a:lnTo>
                              <a:lnTo>
                                <a:pt x="0" y="3588"/>
                              </a:lnTo>
                              <a:lnTo>
                                <a:pt x="0" y="3864"/>
                              </a:lnTo>
                              <a:lnTo>
                                <a:pt x="0" y="4140"/>
                              </a:lnTo>
                              <a:lnTo>
                                <a:pt x="0" y="4416"/>
                              </a:lnTo>
                              <a:lnTo>
                                <a:pt x="0" y="4692"/>
                              </a:lnTo>
                              <a:lnTo>
                                <a:pt x="0" y="4968"/>
                              </a:lnTo>
                              <a:lnTo>
                                <a:pt x="0" y="5244"/>
                              </a:lnTo>
                              <a:lnTo>
                                <a:pt x="0" y="5520"/>
                              </a:lnTo>
                              <a:lnTo>
                                <a:pt x="0" y="5796"/>
                              </a:lnTo>
                              <a:lnTo>
                                <a:pt x="0" y="6072"/>
                              </a:lnTo>
                              <a:lnTo>
                                <a:pt x="0" y="6348"/>
                              </a:lnTo>
                              <a:lnTo>
                                <a:pt x="0" y="6624"/>
                              </a:lnTo>
                              <a:lnTo>
                                <a:pt x="0" y="6900"/>
                              </a:lnTo>
                              <a:lnTo>
                                <a:pt x="0" y="7176"/>
                              </a:lnTo>
                              <a:lnTo>
                                <a:pt x="0" y="7452"/>
                              </a:lnTo>
                              <a:lnTo>
                                <a:pt x="0" y="7728"/>
                              </a:lnTo>
                              <a:lnTo>
                                <a:pt x="0" y="8004"/>
                              </a:lnTo>
                              <a:lnTo>
                                <a:pt x="0" y="8280"/>
                              </a:lnTo>
                              <a:lnTo>
                                <a:pt x="0" y="8556"/>
                              </a:lnTo>
                              <a:lnTo>
                                <a:pt x="0" y="8832"/>
                              </a:lnTo>
                              <a:lnTo>
                                <a:pt x="0" y="9108"/>
                              </a:lnTo>
                              <a:lnTo>
                                <a:pt x="0" y="9384"/>
                              </a:lnTo>
                              <a:lnTo>
                                <a:pt x="0" y="9660"/>
                              </a:lnTo>
                              <a:lnTo>
                                <a:pt x="0" y="9936"/>
                              </a:lnTo>
                              <a:lnTo>
                                <a:pt x="0" y="10212"/>
                              </a:lnTo>
                              <a:lnTo>
                                <a:pt x="0" y="10488"/>
                              </a:lnTo>
                              <a:lnTo>
                                <a:pt x="0" y="10764"/>
                              </a:lnTo>
                              <a:lnTo>
                                <a:pt x="0" y="11040"/>
                              </a:lnTo>
                              <a:lnTo>
                                <a:pt x="0" y="11316"/>
                              </a:lnTo>
                              <a:lnTo>
                                <a:pt x="0" y="11592"/>
                              </a:lnTo>
                              <a:lnTo>
                                <a:pt x="0" y="11868"/>
                              </a:lnTo>
                              <a:lnTo>
                                <a:pt x="0" y="12144"/>
                              </a:lnTo>
                              <a:lnTo>
                                <a:pt x="0" y="12420"/>
                              </a:lnTo>
                              <a:lnTo>
                                <a:pt x="0" y="12696"/>
                              </a:lnTo>
                              <a:lnTo>
                                <a:pt x="14" y="12696"/>
                              </a:lnTo>
                              <a:lnTo>
                                <a:pt x="14" y="12420"/>
                              </a:lnTo>
                              <a:lnTo>
                                <a:pt x="14" y="12144"/>
                              </a:lnTo>
                              <a:lnTo>
                                <a:pt x="14" y="11868"/>
                              </a:lnTo>
                              <a:lnTo>
                                <a:pt x="14" y="11592"/>
                              </a:lnTo>
                              <a:lnTo>
                                <a:pt x="14" y="11316"/>
                              </a:lnTo>
                              <a:lnTo>
                                <a:pt x="14" y="11040"/>
                              </a:lnTo>
                              <a:lnTo>
                                <a:pt x="14" y="10764"/>
                              </a:lnTo>
                              <a:lnTo>
                                <a:pt x="14" y="10488"/>
                              </a:lnTo>
                              <a:lnTo>
                                <a:pt x="14" y="10212"/>
                              </a:lnTo>
                              <a:lnTo>
                                <a:pt x="14" y="9936"/>
                              </a:lnTo>
                              <a:lnTo>
                                <a:pt x="14" y="9660"/>
                              </a:lnTo>
                              <a:lnTo>
                                <a:pt x="14" y="9384"/>
                              </a:lnTo>
                              <a:lnTo>
                                <a:pt x="14" y="9108"/>
                              </a:lnTo>
                              <a:lnTo>
                                <a:pt x="14" y="8832"/>
                              </a:lnTo>
                              <a:lnTo>
                                <a:pt x="14" y="8556"/>
                              </a:lnTo>
                              <a:lnTo>
                                <a:pt x="14" y="8280"/>
                              </a:lnTo>
                              <a:lnTo>
                                <a:pt x="14" y="8004"/>
                              </a:lnTo>
                              <a:lnTo>
                                <a:pt x="14" y="7728"/>
                              </a:lnTo>
                              <a:lnTo>
                                <a:pt x="14" y="7452"/>
                              </a:lnTo>
                              <a:lnTo>
                                <a:pt x="14" y="7176"/>
                              </a:lnTo>
                              <a:lnTo>
                                <a:pt x="14" y="6900"/>
                              </a:lnTo>
                              <a:lnTo>
                                <a:pt x="14" y="6624"/>
                              </a:lnTo>
                              <a:lnTo>
                                <a:pt x="14" y="6348"/>
                              </a:lnTo>
                              <a:lnTo>
                                <a:pt x="14" y="6072"/>
                              </a:lnTo>
                              <a:lnTo>
                                <a:pt x="14" y="5796"/>
                              </a:lnTo>
                              <a:lnTo>
                                <a:pt x="14" y="5520"/>
                              </a:lnTo>
                              <a:lnTo>
                                <a:pt x="14" y="5244"/>
                              </a:lnTo>
                              <a:lnTo>
                                <a:pt x="14" y="4968"/>
                              </a:lnTo>
                              <a:lnTo>
                                <a:pt x="14" y="4692"/>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8F1325" id="docshape152" o:spid="_x0000_s1026" alt="&quot;&quot;" style="position:absolute;margin-left:27pt;margin-top:1in;width:.75pt;height:634.8pt;z-index:1578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2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" path="m14,3036r-14,l,3312r,276l,3864r,276l,4416r,276l,4968r,276l,5520r,276l,6072r,276l,6624r,276l,7176r,276l,7728r,276l,8280r,276l,8832r,276l,9384r,276l,9936r,276l,10488r,276l,11040r,276l,11592r,276l,12144r,276l,12696r14,l14,12420r,-276l14,11868r,-276l14,11316r,-276l14,10764r,-276l14,10212r,-276l14,9660r,-276l14,9108r,-276l14,8556r,-276l14,8004r,-276l14,7452r,-276l14,6900r,-276l14,6348r,-276l14,5796r,-276l14,5244r,-276l14,4692r,-276l14,4140r,-276l14,3588r,-276l14,3036xm14,2208r-14,l,2484r,276l,3036r14,l14,2760r,-276l14,2208xm14,1656r-14,l,1932r,276l14,2208r,-276l14,1656xm14,828l,828r,276l,1380r,276l14,1656r,-276l14,1104r,-276xm14,l,,,276,,552,,828r14,l14,552r,-276l14,xe" fillcolor="black" stroked="f">
                <v:path arrowok="t" o:connecttype="custom" o:connectlocs="0,3017520;0,3368040;0,3893820;0,4244340;0,4770120;0,5120640;0,5471160;0,5821680;0,6347460;0,6873240;0,7223760;0,7749540;0,8275320;0,8625840;8890,8976360;8890,8450580;8890,8100060;8890,7574280;8890,7048500;8890,6697980;8890,6172200;8890,5821680;8890,5295900;8890,4945380;8890,4594860;8890,4244340;8890,3718560;8890,3192780;8890,2842260;0,2491740;0,2842260;8890,2667000;8890,1965960;0,2141220;8890,2141220;8890,1440180;0,1615440;8890,1965960;8890,1615440;0,914400;0,1264920;8890,1264920;8890,914400" o:connectangles="0,0,0,0,0,0,0,0,0,0,0,0,0,0,0,0,0,0,0,0,0,0,0,0,0,0,0,0,0,0,0,0,0,0,0,0,0,0,0,0,0,0,0"/>
                <w10:wrap anchorx="page" anchory="page"/>
              </v:shape>
            </w:pict>
          </mc:Fallback>
        </mc:AlternateContent>
      </w:r>
      <w:r w:rsidR="00143CFB">
        <w:rPr>
          <w:color w:val="0101FF"/>
          <w:u w:color="0101FF"/>
        </w:rPr>
        <w:t>be</w:t>
      </w:r>
      <w:r w:rsidR="00143CFB">
        <w:rPr>
          <w:color w:val="0101FF"/>
          <w:spacing w:val="-3"/>
          <w:u w:color="0101FF"/>
        </w:rPr>
        <w:t xml:space="preserve"> </w:t>
      </w:r>
      <w:r w:rsidR="00143CFB">
        <w:rPr>
          <w:color w:val="0101FF"/>
          <w:u w:color="0101FF"/>
        </w:rPr>
        <w:t>contacted</w:t>
      </w:r>
      <w:r w:rsidR="00143CFB">
        <w:rPr>
          <w:color w:val="0101FF"/>
          <w:spacing w:val="-8"/>
          <w:u w:color="0101FF"/>
        </w:rPr>
        <w:t xml:space="preserve"> </w:t>
      </w:r>
      <w:r w:rsidR="00143CFB">
        <w:rPr>
          <w:color w:val="0101FF"/>
          <w:u w:color="0101FF"/>
        </w:rPr>
        <w:t>for</w:t>
      </w:r>
      <w:r w:rsidR="00143CFB">
        <w:rPr>
          <w:color w:val="0101FF"/>
          <w:spacing w:val="-5"/>
          <w:u w:color="0101FF"/>
        </w:rPr>
        <w:t xml:space="preserve"> </w:t>
      </w:r>
      <w:r w:rsidR="00143CFB">
        <w:rPr>
          <w:color w:val="0101FF"/>
          <w:u w:color="0101FF"/>
        </w:rPr>
        <w:t>information</w:t>
      </w:r>
      <w:r w:rsidR="00143CFB">
        <w:rPr>
          <w:color w:val="0101FF"/>
          <w:spacing w:val="-5"/>
          <w:u w:color="0101FF"/>
        </w:rPr>
        <w:t xml:space="preserve"> </w:t>
      </w:r>
      <w:r w:rsidR="00143CFB">
        <w:rPr>
          <w:color w:val="0101FF"/>
          <w:u w:color="0101FF"/>
        </w:rPr>
        <w:t>or</w:t>
      </w:r>
      <w:r w:rsidR="00143CFB">
        <w:rPr>
          <w:color w:val="0101FF"/>
          <w:spacing w:val="-5"/>
          <w:u w:color="0101FF"/>
        </w:rPr>
        <w:t xml:space="preserve"> </w:t>
      </w:r>
      <w:r w:rsidR="00143CFB">
        <w:rPr>
          <w:color w:val="0101FF"/>
          <w:u w:color="0101FF"/>
        </w:rPr>
        <w:t>assistance</w:t>
      </w:r>
      <w:r w:rsidR="00143CFB">
        <w:rPr>
          <w:color w:val="0101FF"/>
          <w:spacing w:val="-3"/>
          <w:u w:color="0101FF"/>
        </w:rPr>
        <w:t xml:space="preserve"> </w:t>
      </w:r>
      <w:r w:rsidR="00143CFB">
        <w:rPr>
          <w:color w:val="0101FF"/>
          <w:u w:color="0101FF"/>
        </w:rPr>
        <w:t>regarding</w:t>
      </w:r>
      <w:r w:rsidR="00143CFB">
        <w:rPr>
          <w:color w:val="0101FF"/>
          <w:spacing w:val="-5"/>
          <w:u w:color="0101FF"/>
        </w:rPr>
        <w:t xml:space="preserve"> </w:t>
      </w:r>
      <w:r w:rsidR="00143CFB">
        <w:rPr>
          <w:color w:val="0101FF"/>
          <w:u w:color="0101FF"/>
        </w:rPr>
        <w:t>matters</w:t>
      </w:r>
      <w:r w:rsidR="00143CFB">
        <w:rPr>
          <w:color w:val="0101FF"/>
          <w:spacing w:val="-4"/>
          <w:u w:color="0101FF"/>
        </w:rPr>
        <w:t xml:space="preserve"> </w:t>
      </w:r>
      <w:r w:rsidR="00143CFB">
        <w:rPr>
          <w:color w:val="0101FF"/>
          <w:u w:color="0101FF"/>
        </w:rPr>
        <w:t>involving</w:t>
      </w:r>
      <w:r w:rsidR="00143CFB">
        <w:rPr>
          <w:color w:val="0101FF"/>
          <w:spacing w:val="-5"/>
          <w:u w:color="0101FF"/>
        </w:rPr>
        <w:t xml:space="preserve"> </w:t>
      </w:r>
      <w:r w:rsidR="00143CFB">
        <w:rPr>
          <w:color w:val="0101FF"/>
          <w:u w:color="0101FF"/>
        </w:rPr>
        <w:t>sexual</w:t>
      </w:r>
      <w:r w:rsidR="00143CFB">
        <w:rPr>
          <w:color w:val="0101FF"/>
          <w:u w:val="none"/>
        </w:rPr>
        <w:t xml:space="preserve"> </w:t>
      </w:r>
      <w:r w:rsidR="00143CFB">
        <w:rPr>
          <w:color w:val="0101FF"/>
          <w:spacing w:val="-2"/>
          <w:u w:color="0101FF"/>
        </w:rPr>
        <w:t>misconduct:</w:t>
      </w:r>
    </w:p>
    <w:p w14:paraId="5BA34881" w14:textId="77777777" w:rsidR="008A298B" w:rsidRDefault="008A298B">
      <w:pPr>
        <w:pStyle w:val="BodyText"/>
        <w:rPr>
          <w:sz w:val="16"/>
          <w:u w:val="none"/>
        </w:rPr>
      </w:pPr>
    </w:p>
    <w:p w14:paraId="2221768D" w14:textId="77777777" w:rsidR="008A298B" w:rsidRPr="000B6850" w:rsidRDefault="00143CFB" w:rsidP="000B6850">
      <w:pPr>
        <w:ind w:left="1180"/>
        <w:rPr>
          <w:b/>
          <w:bCs/>
          <w:color w:val="0000FF"/>
          <w:sz w:val="24"/>
          <w:szCs w:val="24"/>
          <w:u w:val="single"/>
        </w:rPr>
      </w:pPr>
      <w:r w:rsidRPr="000B6850">
        <w:rPr>
          <w:b/>
          <w:bCs/>
          <w:color w:val="0000FF"/>
          <w:sz w:val="24"/>
          <w:szCs w:val="24"/>
          <w:u w:val="single"/>
        </w:rPr>
        <w:t>Office</w:t>
      </w:r>
      <w:r w:rsidRPr="000B6850">
        <w:rPr>
          <w:b/>
          <w:bCs/>
          <w:color w:val="0000FF"/>
          <w:spacing w:val="-4"/>
          <w:sz w:val="24"/>
          <w:szCs w:val="24"/>
          <w:u w:val="single"/>
        </w:rPr>
        <w:t xml:space="preserve"> </w:t>
      </w:r>
      <w:r w:rsidRPr="000B6850">
        <w:rPr>
          <w:b/>
          <w:bCs/>
          <w:color w:val="0000FF"/>
          <w:sz w:val="24"/>
          <w:szCs w:val="24"/>
          <w:u w:val="single"/>
        </w:rPr>
        <w:t>of</w:t>
      </w:r>
      <w:r w:rsidRPr="000B6850">
        <w:rPr>
          <w:b/>
          <w:bCs/>
          <w:color w:val="0000FF"/>
          <w:spacing w:val="-3"/>
          <w:sz w:val="24"/>
          <w:szCs w:val="24"/>
          <w:u w:val="single"/>
        </w:rPr>
        <w:t xml:space="preserve"> </w:t>
      </w:r>
      <w:r w:rsidRPr="000B6850">
        <w:rPr>
          <w:b/>
          <w:bCs/>
          <w:color w:val="0000FF"/>
          <w:sz w:val="24"/>
          <w:szCs w:val="24"/>
          <w:u w:val="single"/>
        </w:rPr>
        <w:t>Academic</w:t>
      </w:r>
      <w:r w:rsidRPr="000B6850">
        <w:rPr>
          <w:b/>
          <w:bCs/>
          <w:color w:val="0000FF"/>
          <w:spacing w:val="-1"/>
          <w:sz w:val="24"/>
          <w:szCs w:val="24"/>
          <w:u w:val="single"/>
        </w:rPr>
        <w:t xml:space="preserve"> </w:t>
      </w:r>
      <w:r w:rsidRPr="000B6850">
        <w:rPr>
          <w:b/>
          <w:bCs/>
          <w:color w:val="0000FF"/>
          <w:spacing w:val="-2"/>
          <w:sz w:val="24"/>
          <w:szCs w:val="24"/>
          <w:u w:val="single"/>
        </w:rPr>
        <w:t>Affairs</w:t>
      </w:r>
    </w:p>
    <w:p w14:paraId="78CDB219" w14:textId="77777777" w:rsidR="008A298B" w:rsidRDefault="00143CFB">
      <w:pPr>
        <w:pStyle w:val="BodyText"/>
        <w:ind w:left="1180"/>
        <w:rPr>
          <w:u w:val="none"/>
        </w:rPr>
      </w:pPr>
      <w:r>
        <w:rPr>
          <w:color w:val="0101FF"/>
          <w:u w:color="0101FF"/>
        </w:rPr>
        <w:t>J.J.</w:t>
      </w:r>
      <w:r>
        <w:rPr>
          <w:color w:val="0101FF"/>
          <w:spacing w:val="-4"/>
          <w:u w:color="0101FF"/>
        </w:rPr>
        <w:t xml:space="preserve"> </w:t>
      </w:r>
      <w:r>
        <w:rPr>
          <w:color w:val="0101FF"/>
          <w:u w:color="0101FF"/>
        </w:rPr>
        <w:t>Daniel</w:t>
      </w:r>
      <w:r>
        <w:rPr>
          <w:color w:val="0101FF"/>
          <w:spacing w:val="-5"/>
          <w:u w:color="0101FF"/>
        </w:rPr>
        <w:t xml:space="preserve"> </w:t>
      </w:r>
      <w:r>
        <w:rPr>
          <w:color w:val="0101FF"/>
          <w:u w:color="0101FF"/>
        </w:rPr>
        <w:t>Hall</w:t>
      </w:r>
      <w:r>
        <w:rPr>
          <w:color w:val="0101FF"/>
          <w:spacing w:val="-5"/>
          <w:u w:color="0101FF"/>
        </w:rPr>
        <w:t xml:space="preserve"> </w:t>
      </w:r>
      <w:r>
        <w:rPr>
          <w:color w:val="0101FF"/>
          <w:u w:color="0101FF"/>
        </w:rPr>
        <w:t>(Building</w:t>
      </w:r>
      <w:r>
        <w:rPr>
          <w:color w:val="0101FF"/>
          <w:spacing w:val="-5"/>
          <w:u w:color="0101FF"/>
        </w:rPr>
        <w:t xml:space="preserve"> 1)</w:t>
      </w:r>
    </w:p>
    <w:p w14:paraId="06364FBD" w14:textId="77777777" w:rsidR="008A298B" w:rsidRDefault="00143CFB">
      <w:pPr>
        <w:pStyle w:val="BodyText"/>
        <w:ind w:left="1180" w:right="7178"/>
        <w:rPr>
          <w:u w:val="none"/>
        </w:rPr>
      </w:pPr>
      <w:r>
        <w:rPr>
          <w:color w:val="0101FF"/>
          <w:u w:color="0101FF"/>
        </w:rPr>
        <w:t>Room 2500</w:t>
      </w:r>
      <w:r>
        <w:rPr>
          <w:color w:val="0101FF"/>
          <w:u w:val="none"/>
        </w:rPr>
        <w:t xml:space="preserve"> </w:t>
      </w:r>
      <w:r>
        <w:rPr>
          <w:color w:val="0101FF"/>
          <w:u w:color="0101FF"/>
        </w:rPr>
        <w:t>(904)</w:t>
      </w:r>
      <w:r>
        <w:rPr>
          <w:color w:val="0101FF"/>
          <w:spacing w:val="-17"/>
          <w:u w:color="0101FF"/>
        </w:rPr>
        <w:t xml:space="preserve"> </w:t>
      </w:r>
      <w:r>
        <w:rPr>
          <w:color w:val="0101FF"/>
          <w:u w:color="0101FF"/>
        </w:rPr>
        <w:t>620-2700</w:t>
      </w:r>
    </w:p>
    <w:p w14:paraId="6C9DB370" w14:textId="77777777" w:rsidR="008A298B" w:rsidRDefault="008A298B">
      <w:pPr>
        <w:pStyle w:val="BodyText"/>
        <w:rPr>
          <w:sz w:val="16"/>
          <w:u w:val="none"/>
        </w:rPr>
      </w:pPr>
    </w:p>
    <w:p w14:paraId="78F9CF36" w14:textId="77777777" w:rsidR="008A298B" w:rsidRPr="000B6850" w:rsidRDefault="00143CFB" w:rsidP="000B6850">
      <w:pPr>
        <w:ind w:left="720"/>
        <w:rPr>
          <w:b/>
          <w:bCs/>
          <w:u w:val="single"/>
        </w:rPr>
      </w:pPr>
      <w:r>
        <w:rPr>
          <w:u w:color="0101FF"/>
        </w:rPr>
        <w:tab/>
      </w:r>
      <w:r w:rsidRPr="000B6850">
        <w:rPr>
          <w:b/>
          <w:bCs/>
          <w:color w:val="0000FF"/>
          <w:sz w:val="24"/>
          <w:szCs w:val="24"/>
          <w:u w:val="single"/>
        </w:rPr>
        <w:t>UNF</w:t>
      </w:r>
      <w:r w:rsidRPr="000B6850">
        <w:rPr>
          <w:b/>
          <w:bCs/>
          <w:color w:val="0000FF"/>
          <w:spacing w:val="-6"/>
          <w:sz w:val="24"/>
          <w:szCs w:val="24"/>
          <w:u w:val="single"/>
        </w:rPr>
        <w:t xml:space="preserve"> </w:t>
      </w:r>
      <w:r w:rsidRPr="000B6850">
        <w:rPr>
          <w:b/>
          <w:bCs/>
          <w:color w:val="0000FF"/>
          <w:sz w:val="24"/>
          <w:szCs w:val="24"/>
          <w:u w:val="single"/>
        </w:rPr>
        <w:t>Counseling</w:t>
      </w:r>
      <w:r w:rsidRPr="000B6850">
        <w:rPr>
          <w:b/>
          <w:bCs/>
          <w:color w:val="0000FF"/>
          <w:spacing w:val="-6"/>
          <w:sz w:val="24"/>
          <w:szCs w:val="24"/>
          <w:u w:val="single"/>
        </w:rPr>
        <w:t xml:space="preserve"> </w:t>
      </w:r>
      <w:r w:rsidRPr="000B6850">
        <w:rPr>
          <w:b/>
          <w:bCs/>
          <w:color w:val="0000FF"/>
          <w:spacing w:val="-2"/>
          <w:sz w:val="24"/>
          <w:szCs w:val="24"/>
          <w:u w:val="single"/>
        </w:rPr>
        <w:t>Center</w:t>
      </w:r>
    </w:p>
    <w:p w14:paraId="228F50D1" w14:textId="77777777" w:rsidR="008A298B" w:rsidRDefault="00143CFB">
      <w:pPr>
        <w:pStyle w:val="BodyText"/>
        <w:ind w:left="1180"/>
        <w:rPr>
          <w:u w:val="none"/>
        </w:rPr>
      </w:pPr>
      <w:r>
        <w:rPr>
          <w:color w:val="0101FF"/>
          <w:u w:color="0101FF"/>
        </w:rPr>
        <w:t>Founders</w:t>
      </w:r>
      <w:r>
        <w:rPr>
          <w:color w:val="0101FF"/>
          <w:spacing w:val="-5"/>
          <w:u w:color="0101FF"/>
        </w:rPr>
        <w:t xml:space="preserve"> </w:t>
      </w:r>
      <w:r>
        <w:rPr>
          <w:color w:val="0101FF"/>
          <w:u w:color="0101FF"/>
        </w:rPr>
        <w:t>Hall</w:t>
      </w:r>
      <w:r>
        <w:rPr>
          <w:color w:val="0101FF"/>
          <w:spacing w:val="-5"/>
          <w:u w:color="0101FF"/>
        </w:rPr>
        <w:t xml:space="preserve"> </w:t>
      </w:r>
      <w:r>
        <w:rPr>
          <w:color w:val="0101FF"/>
          <w:u w:color="0101FF"/>
        </w:rPr>
        <w:t>(Building</w:t>
      </w:r>
      <w:r>
        <w:rPr>
          <w:color w:val="0101FF"/>
          <w:spacing w:val="-5"/>
          <w:u w:color="0101FF"/>
        </w:rPr>
        <w:t xml:space="preserve"> 2)</w:t>
      </w:r>
    </w:p>
    <w:p w14:paraId="6F1C21B0" w14:textId="77777777" w:rsidR="008A298B" w:rsidRDefault="00143CFB">
      <w:pPr>
        <w:pStyle w:val="BodyText"/>
        <w:ind w:left="1180" w:right="7178"/>
        <w:rPr>
          <w:u w:val="none"/>
        </w:rPr>
      </w:pPr>
      <w:r>
        <w:rPr>
          <w:color w:val="0101FF"/>
          <w:u w:color="0101FF"/>
        </w:rPr>
        <w:t>Room 2300</w:t>
      </w:r>
      <w:r>
        <w:rPr>
          <w:color w:val="0101FF"/>
          <w:u w:val="none"/>
        </w:rPr>
        <w:t xml:space="preserve"> </w:t>
      </w:r>
      <w:r>
        <w:rPr>
          <w:color w:val="0101FF"/>
          <w:u w:color="0101FF"/>
        </w:rPr>
        <w:t>(904)</w:t>
      </w:r>
      <w:r>
        <w:rPr>
          <w:color w:val="0101FF"/>
          <w:spacing w:val="-17"/>
          <w:u w:color="0101FF"/>
        </w:rPr>
        <w:t xml:space="preserve"> </w:t>
      </w:r>
      <w:r>
        <w:rPr>
          <w:color w:val="0101FF"/>
          <w:u w:color="0101FF"/>
        </w:rPr>
        <w:t>620-2602</w:t>
      </w:r>
    </w:p>
    <w:p w14:paraId="25454CE2" w14:textId="77777777" w:rsidR="008A298B" w:rsidRDefault="008A298B">
      <w:pPr>
        <w:pStyle w:val="BodyText"/>
        <w:rPr>
          <w:sz w:val="16"/>
          <w:u w:val="none"/>
        </w:rPr>
      </w:pPr>
    </w:p>
    <w:p w14:paraId="6EA33BF6" w14:textId="77777777" w:rsidR="008A298B" w:rsidRPr="000B6850" w:rsidRDefault="00143CFB" w:rsidP="000B6850">
      <w:pPr>
        <w:rPr>
          <w:b/>
          <w:bCs/>
          <w:u w:val="single"/>
        </w:rPr>
      </w:pPr>
      <w:r>
        <w:rPr>
          <w:u w:color="0101FF"/>
        </w:rPr>
        <w:tab/>
      </w:r>
      <w:r w:rsidRPr="000B6850">
        <w:rPr>
          <w:b/>
          <w:bCs/>
          <w:color w:val="0000FF"/>
          <w:sz w:val="24"/>
          <w:szCs w:val="24"/>
          <w:u w:val="single"/>
        </w:rPr>
        <w:t>Office</w:t>
      </w:r>
      <w:r w:rsidRPr="000B6850">
        <w:rPr>
          <w:b/>
          <w:bCs/>
          <w:color w:val="0000FF"/>
          <w:spacing w:val="-2"/>
          <w:sz w:val="24"/>
          <w:szCs w:val="24"/>
          <w:u w:val="single"/>
        </w:rPr>
        <w:t xml:space="preserve"> </w:t>
      </w:r>
      <w:r w:rsidRPr="000B6850">
        <w:rPr>
          <w:b/>
          <w:bCs/>
          <w:color w:val="0000FF"/>
          <w:sz w:val="24"/>
          <w:szCs w:val="24"/>
          <w:u w:val="single"/>
        </w:rPr>
        <w:t>of</w:t>
      </w:r>
      <w:r w:rsidRPr="000B6850">
        <w:rPr>
          <w:b/>
          <w:bCs/>
          <w:color w:val="0000FF"/>
          <w:spacing w:val="-3"/>
          <w:sz w:val="24"/>
          <w:szCs w:val="24"/>
          <w:u w:val="single"/>
        </w:rPr>
        <w:t xml:space="preserve"> </w:t>
      </w:r>
      <w:r w:rsidRPr="000B6850">
        <w:rPr>
          <w:b/>
          <w:bCs/>
          <w:color w:val="0000FF"/>
          <w:sz w:val="24"/>
          <w:szCs w:val="24"/>
          <w:u w:val="single"/>
        </w:rPr>
        <w:t>the</w:t>
      </w:r>
      <w:r w:rsidRPr="000B6850">
        <w:rPr>
          <w:b/>
          <w:bCs/>
          <w:color w:val="0000FF"/>
          <w:spacing w:val="-1"/>
          <w:sz w:val="24"/>
          <w:szCs w:val="24"/>
          <w:u w:val="single"/>
        </w:rPr>
        <w:t xml:space="preserve"> </w:t>
      </w:r>
      <w:r w:rsidRPr="000B6850">
        <w:rPr>
          <w:b/>
          <w:bCs/>
          <w:color w:val="0000FF"/>
          <w:sz w:val="24"/>
          <w:szCs w:val="24"/>
          <w:u w:val="single"/>
        </w:rPr>
        <w:t>General</w:t>
      </w:r>
      <w:r w:rsidRPr="000B6850">
        <w:rPr>
          <w:b/>
          <w:bCs/>
          <w:color w:val="0000FF"/>
          <w:spacing w:val="-5"/>
          <w:sz w:val="24"/>
          <w:szCs w:val="24"/>
          <w:u w:val="single"/>
        </w:rPr>
        <w:t xml:space="preserve"> </w:t>
      </w:r>
      <w:r w:rsidRPr="000B6850">
        <w:rPr>
          <w:b/>
          <w:bCs/>
          <w:color w:val="0000FF"/>
          <w:spacing w:val="-2"/>
          <w:sz w:val="24"/>
          <w:szCs w:val="24"/>
          <w:u w:val="single"/>
        </w:rPr>
        <w:t>Counsel</w:t>
      </w:r>
    </w:p>
    <w:p w14:paraId="07403F9C" w14:textId="77777777" w:rsidR="008A298B" w:rsidRDefault="00143CFB">
      <w:pPr>
        <w:pStyle w:val="BodyText"/>
        <w:ind w:left="1180" w:right="5531"/>
        <w:rPr>
          <w:u w:val="none"/>
        </w:rPr>
      </w:pPr>
      <w:r>
        <w:rPr>
          <w:color w:val="0101FF"/>
          <w:u w:color="0101FF"/>
        </w:rPr>
        <w:t>J.J.</w:t>
      </w:r>
      <w:r>
        <w:rPr>
          <w:color w:val="0101FF"/>
          <w:spacing w:val="-8"/>
          <w:u w:color="0101FF"/>
        </w:rPr>
        <w:t xml:space="preserve"> </w:t>
      </w:r>
      <w:r>
        <w:rPr>
          <w:color w:val="0101FF"/>
          <w:u w:color="0101FF"/>
        </w:rPr>
        <w:t>Daniel</w:t>
      </w:r>
      <w:r>
        <w:rPr>
          <w:color w:val="0101FF"/>
          <w:spacing w:val="-10"/>
          <w:u w:color="0101FF"/>
        </w:rPr>
        <w:t xml:space="preserve"> </w:t>
      </w:r>
      <w:r>
        <w:rPr>
          <w:color w:val="0101FF"/>
          <w:u w:color="0101FF"/>
        </w:rPr>
        <w:t>Hall</w:t>
      </w:r>
      <w:r>
        <w:rPr>
          <w:color w:val="0101FF"/>
          <w:spacing w:val="-10"/>
          <w:u w:color="0101FF"/>
        </w:rPr>
        <w:t xml:space="preserve"> </w:t>
      </w:r>
      <w:r>
        <w:rPr>
          <w:color w:val="0101FF"/>
          <w:u w:color="0101FF"/>
        </w:rPr>
        <w:t>(Building</w:t>
      </w:r>
      <w:r>
        <w:rPr>
          <w:color w:val="0101FF"/>
          <w:spacing w:val="-10"/>
          <w:u w:color="0101FF"/>
        </w:rPr>
        <w:t xml:space="preserve"> </w:t>
      </w:r>
      <w:r>
        <w:rPr>
          <w:color w:val="0101FF"/>
          <w:u w:color="0101FF"/>
        </w:rPr>
        <w:t>1)</w:t>
      </w:r>
      <w:r>
        <w:rPr>
          <w:color w:val="0101FF"/>
          <w:u w:val="none"/>
        </w:rPr>
        <w:t xml:space="preserve"> </w:t>
      </w:r>
      <w:r>
        <w:rPr>
          <w:color w:val="0101FF"/>
          <w:u w:color="0101FF"/>
        </w:rPr>
        <w:t>Room</w:t>
      </w:r>
      <w:r>
        <w:rPr>
          <w:color w:val="0101FF"/>
          <w:spacing w:val="-16"/>
          <w:u w:color="0101FF"/>
        </w:rPr>
        <w:t xml:space="preserve"> </w:t>
      </w:r>
      <w:r>
        <w:rPr>
          <w:color w:val="0101FF"/>
          <w:u w:color="0101FF"/>
        </w:rPr>
        <w:t>2100(904)</w:t>
      </w:r>
      <w:r>
        <w:rPr>
          <w:color w:val="0101FF"/>
          <w:spacing w:val="-17"/>
          <w:u w:color="0101FF"/>
        </w:rPr>
        <w:t xml:space="preserve"> </w:t>
      </w:r>
      <w:r>
        <w:rPr>
          <w:color w:val="0101FF"/>
          <w:u w:color="0101FF"/>
        </w:rPr>
        <w:t>620-</w:t>
      </w:r>
      <w:r>
        <w:rPr>
          <w:color w:val="0101FF"/>
          <w:spacing w:val="-4"/>
          <w:u w:color="0101FF"/>
        </w:rPr>
        <w:t>2828</w:t>
      </w:r>
    </w:p>
    <w:p w14:paraId="46D5053C" w14:textId="387AE95A" w:rsidR="008A298B" w:rsidRDefault="003C0278">
      <w:pPr>
        <w:pStyle w:val="BodyText"/>
        <w:spacing w:before="9"/>
        <w:rPr>
          <w:sz w:val="19"/>
          <w:u w:val="none"/>
        </w:rPr>
      </w:pPr>
      <w:r>
        <w:rPr>
          <w:noProof/>
        </w:rPr>
        <mc:AlternateContent>
          <mc:Choice Requires="wps">
            <w:drawing>
              <wp:anchor distT="0" distB="0" distL="0" distR="0" simplePos="0" relativeHeight="487643136" behindDoc="1" locked="0" layoutInCell="1" allowOverlap="1" wp14:anchorId="19BE9D57" wp14:editId="48A2DB01">
                <wp:simplePos x="0" y="0"/>
                <wp:positionH relativeFrom="page">
                  <wp:posOffset>1143000</wp:posOffset>
                </wp:positionH>
                <wp:positionV relativeFrom="paragraph">
                  <wp:posOffset>160020</wp:posOffset>
                </wp:positionV>
                <wp:extent cx="438785" cy="10795"/>
                <wp:effectExtent l="0" t="0" r="0" b="0"/>
                <wp:wrapTopAndBottom/>
                <wp:docPr id="8" name="docshape1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785" cy="10795"/>
                        </a:xfrm>
                        <a:prstGeom prst="rect">
                          <a:avLst/>
                        </a:prstGeom>
                        <a:solidFill>
                          <a:srgbClr val="0101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373D40" id="docshape153" o:spid="_x0000_s1026" alt="&quot;&quot;" style="position:absolute;margin-left:90pt;margin-top:12.6pt;width:34.55pt;height:.85pt;z-index:-15673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" fillcolor="#0101ff" stroked="f">
                <w10:wrap type="topAndBottom" anchorx="page"/>
              </v:rect>
            </w:pict>
          </mc:Fallback>
        </mc:AlternateContent>
      </w:r>
    </w:p>
    <w:p w14:paraId="7536A629" w14:textId="77777777" w:rsidR="008A298B" w:rsidRPr="000B6850" w:rsidRDefault="00143CFB" w:rsidP="000B6850">
      <w:pPr>
        <w:rPr>
          <w:b/>
          <w:bCs/>
          <w:color w:val="0000FF"/>
          <w:sz w:val="24"/>
          <w:szCs w:val="24"/>
          <w:u w:val="single"/>
        </w:rPr>
      </w:pPr>
      <w:r>
        <w:rPr>
          <w:u w:color="0101FF"/>
        </w:rPr>
        <w:tab/>
      </w:r>
      <w:r w:rsidRPr="000B6850">
        <w:rPr>
          <w:b/>
          <w:bCs/>
          <w:color w:val="0000FF"/>
          <w:sz w:val="24"/>
          <w:szCs w:val="24"/>
          <w:u w:val="single"/>
        </w:rPr>
        <w:t>Office</w:t>
      </w:r>
      <w:r w:rsidRPr="000B6850">
        <w:rPr>
          <w:b/>
          <w:bCs/>
          <w:color w:val="0000FF"/>
          <w:spacing w:val="-2"/>
          <w:sz w:val="24"/>
          <w:szCs w:val="24"/>
          <w:u w:val="single"/>
        </w:rPr>
        <w:t xml:space="preserve"> </w:t>
      </w:r>
      <w:r w:rsidRPr="000B6850">
        <w:rPr>
          <w:b/>
          <w:bCs/>
          <w:color w:val="0000FF"/>
          <w:sz w:val="24"/>
          <w:szCs w:val="24"/>
          <w:u w:val="single"/>
        </w:rPr>
        <w:t>of</w:t>
      </w:r>
      <w:r w:rsidRPr="000B6850">
        <w:rPr>
          <w:b/>
          <w:bCs/>
          <w:color w:val="0000FF"/>
          <w:spacing w:val="-3"/>
          <w:sz w:val="24"/>
          <w:szCs w:val="24"/>
          <w:u w:val="single"/>
        </w:rPr>
        <w:t xml:space="preserve"> </w:t>
      </w:r>
      <w:r w:rsidRPr="000B6850">
        <w:rPr>
          <w:b/>
          <w:bCs/>
          <w:color w:val="0000FF"/>
          <w:sz w:val="24"/>
          <w:szCs w:val="24"/>
          <w:u w:val="single"/>
        </w:rPr>
        <w:t>Human</w:t>
      </w:r>
      <w:r w:rsidRPr="000B6850">
        <w:rPr>
          <w:b/>
          <w:bCs/>
          <w:color w:val="0000FF"/>
          <w:spacing w:val="-2"/>
          <w:sz w:val="24"/>
          <w:szCs w:val="24"/>
          <w:u w:val="single"/>
        </w:rPr>
        <w:t xml:space="preserve"> Resources</w:t>
      </w:r>
    </w:p>
    <w:p w14:paraId="4C916B27" w14:textId="77777777" w:rsidR="008A298B" w:rsidRDefault="00143CFB">
      <w:pPr>
        <w:pStyle w:val="BodyText"/>
        <w:ind w:left="1180"/>
        <w:rPr>
          <w:u w:val="none"/>
        </w:rPr>
      </w:pPr>
      <w:r>
        <w:rPr>
          <w:color w:val="0101FF"/>
          <w:u w:color="0101FF"/>
        </w:rPr>
        <w:t>J.J.</w:t>
      </w:r>
      <w:r>
        <w:rPr>
          <w:color w:val="0101FF"/>
          <w:spacing w:val="-4"/>
          <w:u w:color="0101FF"/>
        </w:rPr>
        <w:t xml:space="preserve"> </w:t>
      </w:r>
      <w:r>
        <w:rPr>
          <w:color w:val="0101FF"/>
          <w:u w:color="0101FF"/>
        </w:rPr>
        <w:t>Daniel</w:t>
      </w:r>
      <w:r>
        <w:rPr>
          <w:color w:val="0101FF"/>
          <w:spacing w:val="-5"/>
          <w:u w:color="0101FF"/>
        </w:rPr>
        <w:t xml:space="preserve"> </w:t>
      </w:r>
      <w:r>
        <w:rPr>
          <w:color w:val="0101FF"/>
          <w:u w:color="0101FF"/>
        </w:rPr>
        <w:t>Hall</w:t>
      </w:r>
      <w:r>
        <w:rPr>
          <w:color w:val="0101FF"/>
          <w:spacing w:val="-5"/>
          <w:u w:color="0101FF"/>
        </w:rPr>
        <w:t xml:space="preserve"> </w:t>
      </w:r>
      <w:r>
        <w:rPr>
          <w:color w:val="0101FF"/>
          <w:u w:color="0101FF"/>
        </w:rPr>
        <w:t>(Building</w:t>
      </w:r>
      <w:r>
        <w:rPr>
          <w:color w:val="0101FF"/>
          <w:spacing w:val="-5"/>
          <w:u w:color="0101FF"/>
        </w:rPr>
        <w:t xml:space="preserve"> 1)</w:t>
      </w:r>
    </w:p>
    <w:p w14:paraId="01C8A58B" w14:textId="77777777" w:rsidR="008A298B" w:rsidRDefault="00143CFB">
      <w:pPr>
        <w:pStyle w:val="BodyText"/>
        <w:ind w:left="1180" w:right="7178"/>
        <w:rPr>
          <w:u w:val="none"/>
        </w:rPr>
      </w:pPr>
      <w:r>
        <w:rPr>
          <w:color w:val="0101FF"/>
          <w:u w:color="0101FF"/>
        </w:rPr>
        <w:t>Room 1000</w:t>
      </w:r>
      <w:r>
        <w:rPr>
          <w:color w:val="0101FF"/>
          <w:u w:val="none"/>
        </w:rPr>
        <w:t xml:space="preserve"> </w:t>
      </w:r>
      <w:r>
        <w:rPr>
          <w:color w:val="0101FF"/>
          <w:u w:color="0101FF"/>
        </w:rPr>
        <w:t>(904)</w:t>
      </w:r>
      <w:r>
        <w:rPr>
          <w:color w:val="0101FF"/>
          <w:spacing w:val="-17"/>
          <w:u w:color="0101FF"/>
        </w:rPr>
        <w:t xml:space="preserve"> </w:t>
      </w:r>
      <w:r>
        <w:rPr>
          <w:color w:val="0101FF"/>
          <w:u w:color="0101FF"/>
        </w:rPr>
        <w:t>620-2903</w:t>
      </w:r>
    </w:p>
    <w:p w14:paraId="098367F7" w14:textId="77777777" w:rsidR="008A298B" w:rsidRDefault="008A298B">
      <w:pPr>
        <w:pStyle w:val="BodyText"/>
        <w:rPr>
          <w:sz w:val="16"/>
          <w:u w:val="none"/>
        </w:rPr>
      </w:pPr>
    </w:p>
    <w:p w14:paraId="1138377E" w14:textId="77777777" w:rsidR="008A298B" w:rsidRPr="000B6850" w:rsidRDefault="00143CFB" w:rsidP="000B6850">
      <w:pPr>
        <w:rPr>
          <w:b/>
          <w:bCs/>
          <w:u w:val="single"/>
        </w:rPr>
      </w:pPr>
      <w:r>
        <w:rPr>
          <w:u w:color="0101FF"/>
        </w:rPr>
        <w:tab/>
      </w:r>
      <w:r w:rsidRPr="000B6850">
        <w:rPr>
          <w:b/>
          <w:bCs/>
          <w:color w:val="0000FF"/>
          <w:sz w:val="24"/>
          <w:szCs w:val="24"/>
          <w:u w:val="single"/>
        </w:rPr>
        <w:t>Lesbian,</w:t>
      </w:r>
      <w:r w:rsidRPr="000B6850">
        <w:rPr>
          <w:b/>
          <w:bCs/>
          <w:color w:val="0000FF"/>
          <w:spacing w:val="-8"/>
          <w:sz w:val="24"/>
          <w:szCs w:val="24"/>
          <w:u w:val="single"/>
        </w:rPr>
        <w:t xml:space="preserve"> </w:t>
      </w:r>
      <w:r w:rsidRPr="000B6850">
        <w:rPr>
          <w:b/>
          <w:bCs/>
          <w:color w:val="0000FF"/>
          <w:sz w:val="24"/>
          <w:szCs w:val="24"/>
          <w:u w:val="single"/>
        </w:rPr>
        <w:t>Gay,</w:t>
      </w:r>
      <w:r w:rsidRPr="000B6850">
        <w:rPr>
          <w:b/>
          <w:bCs/>
          <w:color w:val="0000FF"/>
          <w:spacing w:val="-5"/>
          <w:sz w:val="24"/>
          <w:szCs w:val="24"/>
          <w:u w:val="single"/>
        </w:rPr>
        <w:t xml:space="preserve"> </w:t>
      </w:r>
      <w:r w:rsidRPr="000B6850">
        <w:rPr>
          <w:b/>
          <w:bCs/>
          <w:color w:val="0000FF"/>
          <w:sz w:val="24"/>
          <w:szCs w:val="24"/>
          <w:u w:val="single"/>
        </w:rPr>
        <w:t>Bisexual,</w:t>
      </w:r>
      <w:r w:rsidRPr="000B6850">
        <w:rPr>
          <w:b/>
          <w:bCs/>
          <w:color w:val="0000FF"/>
          <w:spacing w:val="-5"/>
          <w:sz w:val="24"/>
          <w:szCs w:val="24"/>
          <w:u w:val="single"/>
        </w:rPr>
        <w:t xml:space="preserve"> </w:t>
      </w:r>
      <w:r w:rsidRPr="000B6850">
        <w:rPr>
          <w:b/>
          <w:bCs/>
          <w:color w:val="0000FF"/>
          <w:sz w:val="24"/>
          <w:szCs w:val="24"/>
          <w:u w:val="single"/>
        </w:rPr>
        <w:t>Transgender</w:t>
      </w:r>
      <w:r w:rsidRPr="000B6850">
        <w:rPr>
          <w:b/>
          <w:bCs/>
          <w:color w:val="0000FF"/>
          <w:spacing w:val="-6"/>
          <w:sz w:val="24"/>
          <w:szCs w:val="24"/>
          <w:u w:val="single"/>
        </w:rPr>
        <w:t xml:space="preserve"> </w:t>
      </w:r>
      <w:r w:rsidRPr="000B6850">
        <w:rPr>
          <w:b/>
          <w:bCs/>
          <w:color w:val="0000FF"/>
          <w:sz w:val="24"/>
          <w:szCs w:val="24"/>
          <w:u w:val="single"/>
        </w:rPr>
        <w:t>Resource</w:t>
      </w:r>
      <w:r w:rsidRPr="000B6850">
        <w:rPr>
          <w:b/>
          <w:bCs/>
          <w:color w:val="0000FF"/>
          <w:spacing w:val="-5"/>
          <w:sz w:val="24"/>
          <w:szCs w:val="24"/>
          <w:u w:val="single"/>
        </w:rPr>
        <w:t xml:space="preserve"> </w:t>
      </w:r>
      <w:r w:rsidRPr="000B6850">
        <w:rPr>
          <w:b/>
          <w:bCs/>
          <w:color w:val="0000FF"/>
          <w:spacing w:val="-2"/>
          <w:sz w:val="24"/>
          <w:szCs w:val="24"/>
          <w:u w:val="single"/>
        </w:rPr>
        <w:t>Center</w:t>
      </w:r>
      <w:r w:rsidRPr="000B6850">
        <w:rPr>
          <w:b/>
          <w:bCs/>
          <w:u w:val="single"/>
        </w:rPr>
        <w:tab/>
      </w:r>
    </w:p>
    <w:p w14:paraId="34B58F31" w14:textId="77777777" w:rsidR="008A298B" w:rsidRDefault="00143CFB">
      <w:pPr>
        <w:pStyle w:val="BodyText"/>
        <w:tabs>
          <w:tab w:val="left" w:pos="1179"/>
        </w:tabs>
        <w:spacing w:before="1"/>
        <w:ind w:left="100"/>
        <w:rPr>
          <w:u w:val="none"/>
        </w:rPr>
      </w:pPr>
      <w:r>
        <w:rPr>
          <w:color w:val="0101FF"/>
          <w:u w:color="0101FF"/>
        </w:rPr>
        <w:tab/>
        <w:t>Student</w:t>
      </w:r>
      <w:r>
        <w:rPr>
          <w:color w:val="0101FF"/>
          <w:spacing w:val="-4"/>
          <w:u w:color="0101FF"/>
        </w:rPr>
        <w:t xml:space="preserve"> </w:t>
      </w:r>
      <w:r>
        <w:rPr>
          <w:color w:val="0101FF"/>
          <w:u w:color="0101FF"/>
        </w:rPr>
        <w:t>Union</w:t>
      </w:r>
      <w:r>
        <w:rPr>
          <w:color w:val="0101FF"/>
          <w:spacing w:val="-5"/>
          <w:u w:color="0101FF"/>
        </w:rPr>
        <w:t xml:space="preserve"> </w:t>
      </w:r>
      <w:r>
        <w:rPr>
          <w:color w:val="0101FF"/>
          <w:u w:color="0101FF"/>
        </w:rPr>
        <w:t>East</w:t>
      </w:r>
      <w:r>
        <w:rPr>
          <w:color w:val="0101FF"/>
          <w:spacing w:val="-3"/>
          <w:u w:color="0101FF"/>
        </w:rPr>
        <w:t xml:space="preserve"> </w:t>
      </w:r>
      <w:r>
        <w:rPr>
          <w:color w:val="0101FF"/>
          <w:u w:color="0101FF"/>
        </w:rPr>
        <w:t>(Building</w:t>
      </w:r>
      <w:r>
        <w:rPr>
          <w:color w:val="0101FF"/>
          <w:spacing w:val="-4"/>
          <w:u w:color="0101FF"/>
        </w:rPr>
        <w:t xml:space="preserve"> </w:t>
      </w:r>
      <w:r>
        <w:rPr>
          <w:color w:val="0101FF"/>
          <w:spacing w:val="-5"/>
          <w:u w:color="0101FF"/>
        </w:rPr>
        <w:t>58)</w:t>
      </w:r>
    </w:p>
    <w:p w14:paraId="34431EC2" w14:textId="77777777" w:rsidR="008A298B" w:rsidRDefault="00143CFB">
      <w:pPr>
        <w:pStyle w:val="BodyText"/>
        <w:tabs>
          <w:tab w:val="left" w:pos="1179"/>
        </w:tabs>
        <w:ind w:left="100"/>
        <w:rPr>
          <w:u w:val="none"/>
        </w:rPr>
      </w:pPr>
      <w:r>
        <w:rPr>
          <w:color w:val="0101FF"/>
          <w:u w:color="0101FF"/>
        </w:rPr>
        <w:tab/>
        <w:t>(904)</w:t>
      </w:r>
      <w:r>
        <w:rPr>
          <w:color w:val="0101FF"/>
          <w:spacing w:val="-16"/>
          <w:u w:color="0101FF"/>
        </w:rPr>
        <w:t xml:space="preserve"> </w:t>
      </w:r>
      <w:r>
        <w:rPr>
          <w:color w:val="0101FF"/>
          <w:u w:color="0101FF"/>
        </w:rPr>
        <w:t>620-</w:t>
      </w:r>
      <w:r>
        <w:rPr>
          <w:color w:val="0101FF"/>
          <w:spacing w:val="-4"/>
          <w:u w:color="0101FF"/>
        </w:rPr>
        <w:t>4720</w:t>
      </w:r>
    </w:p>
    <w:p w14:paraId="0DFFD368" w14:textId="77777777" w:rsidR="008A298B" w:rsidRDefault="008A298B">
      <w:pPr>
        <w:pStyle w:val="BodyText"/>
        <w:spacing w:before="11"/>
        <w:rPr>
          <w:sz w:val="15"/>
          <w:u w:val="none"/>
        </w:rPr>
      </w:pPr>
    </w:p>
    <w:p w14:paraId="2A5DED39" w14:textId="77777777" w:rsidR="008A298B" w:rsidRPr="000B6850" w:rsidRDefault="00143CFB" w:rsidP="000B6850">
      <w:pPr>
        <w:rPr>
          <w:b/>
          <w:bCs/>
          <w:u w:val="single"/>
        </w:rPr>
      </w:pPr>
      <w:r>
        <w:rPr>
          <w:u w:color="0101FF"/>
        </w:rPr>
        <w:tab/>
      </w:r>
      <w:r w:rsidRPr="000B6850">
        <w:rPr>
          <w:b/>
          <w:bCs/>
          <w:color w:val="0000FF"/>
          <w:sz w:val="24"/>
          <w:szCs w:val="24"/>
          <w:u w:val="single"/>
        </w:rPr>
        <w:t>Office</w:t>
      </w:r>
      <w:r w:rsidRPr="000B6850">
        <w:rPr>
          <w:b/>
          <w:bCs/>
          <w:color w:val="0000FF"/>
          <w:spacing w:val="-2"/>
          <w:sz w:val="24"/>
          <w:szCs w:val="24"/>
          <w:u w:val="single"/>
        </w:rPr>
        <w:t xml:space="preserve"> </w:t>
      </w:r>
      <w:r w:rsidRPr="000B6850">
        <w:rPr>
          <w:b/>
          <w:bCs/>
          <w:color w:val="0000FF"/>
          <w:sz w:val="24"/>
          <w:szCs w:val="24"/>
          <w:u w:val="single"/>
        </w:rPr>
        <w:t>of</w:t>
      </w:r>
      <w:r w:rsidRPr="000B6850">
        <w:rPr>
          <w:b/>
          <w:bCs/>
          <w:color w:val="0000FF"/>
          <w:spacing w:val="-3"/>
          <w:sz w:val="24"/>
          <w:szCs w:val="24"/>
          <w:u w:val="single"/>
        </w:rPr>
        <w:t xml:space="preserve"> </w:t>
      </w:r>
      <w:r w:rsidRPr="000B6850">
        <w:rPr>
          <w:b/>
          <w:bCs/>
          <w:color w:val="0000FF"/>
          <w:sz w:val="24"/>
          <w:szCs w:val="24"/>
          <w:u w:val="single"/>
        </w:rPr>
        <w:t xml:space="preserve">Student </w:t>
      </w:r>
      <w:r w:rsidRPr="000B6850">
        <w:rPr>
          <w:b/>
          <w:bCs/>
          <w:color w:val="0000FF"/>
          <w:spacing w:val="-2"/>
          <w:sz w:val="24"/>
          <w:szCs w:val="24"/>
          <w:u w:val="single"/>
        </w:rPr>
        <w:t>Affairs</w:t>
      </w:r>
    </w:p>
    <w:p w14:paraId="70627AE2" w14:textId="77777777" w:rsidR="008A298B" w:rsidRDefault="00143CFB">
      <w:pPr>
        <w:pStyle w:val="BodyText"/>
        <w:ind w:left="1180"/>
        <w:rPr>
          <w:u w:val="none"/>
        </w:rPr>
      </w:pPr>
      <w:r>
        <w:rPr>
          <w:color w:val="0101FF"/>
          <w:u w:color="0101FF"/>
        </w:rPr>
        <w:t>Student</w:t>
      </w:r>
      <w:r>
        <w:rPr>
          <w:color w:val="0101FF"/>
          <w:spacing w:val="-4"/>
          <w:u w:color="0101FF"/>
        </w:rPr>
        <w:t xml:space="preserve"> </w:t>
      </w:r>
      <w:r>
        <w:rPr>
          <w:color w:val="0101FF"/>
          <w:u w:color="0101FF"/>
        </w:rPr>
        <w:t>Union</w:t>
      </w:r>
      <w:r>
        <w:rPr>
          <w:color w:val="0101FF"/>
          <w:spacing w:val="-4"/>
          <w:u w:color="0101FF"/>
        </w:rPr>
        <w:t xml:space="preserve"> </w:t>
      </w:r>
      <w:r>
        <w:rPr>
          <w:color w:val="0101FF"/>
          <w:u w:color="0101FF"/>
        </w:rPr>
        <w:t>East</w:t>
      </w:r>
      <w:r>
        <w:rPr>
          <w:color w:val="0101FF"/>
          <w:spacing w:val="-3"/>
          <w:u w:color="0101FF"/>
        </w:rPr>
        <w:t xml:space="preserve"> </w:t>
      </w:r>
      <w:r>
        <w:rPr>
          <w:color w:val="0101FF"/>
          <w:u w:color="0101FF"/>
        </w:rPr>
        <w:t>(Building</w:t>
      </w:r>
      <w:r>
        <w:rPr>
          <w:color w:val="0101FF"/>
          <w:spacing w:val="-4"/>
          <w:u w:color="0101FF"/>
        </w:rPr>
        <w:t xml:space="preserve"> </w:t>
      </w:r>
      <w:r>
        <w:rPr>
          <w:color w:val="0101FF"/>
          <w:spacing w:val="-5"/>
          <w:u w:color="0101FF"/>
        </w:rPr>
        <w:t>58)</w:t>
      </w:r>
    </w:p>
    <w:p w14:paraId="0D112A20" w14:textId="77777777" w:rsidR="008A298B" w:rsidRDefault="00143CFB">
      <w:pPr>
        <w:pStyle w:val="BodyText"/>
        <w:ind w:left="1180" w:right="7178"/>
        <w:rPr>
          <w:u w:val="none"/>
        </w:rPr>
      </w:pPr>
      <w:r>
        <w:rPr>
          <w:color w:val="0101FF"/>
          <w:u w:color="0101FF"/>
        </w:rPr>
        <w:t>Room 2091</w:t>
      </w:r>
      <w:r>
        <w:rPr>
          <w:color w:val="0101FF"/>
          <w:u w:val="none"/>
        </w:rPr>
        <w:t xml:space="preserve"> </w:t>
      </w:r>
      <w:r>
        <w:rPr>
          <w:color w:val="0101FF"/>
          <w:u w:color="0101FF"/>
        </w:rPr>
        <w:t>(904)</w:t>
      </w:r>
      <w:r>
        <w:rPr>
          <w:color w:val="0101FF"/>
          <w:spacing w:val="-17"/>
          <w:u w:color="0101FF"/>
        </w:rPr>
        <w:t xml:space="preserve"> </w:t>
      </w:r>
      <w:r>
        <w:rPr>
          <w:color w:val="0101FF"/>
          <w:u w:color="0101FF"/>
        </w:rPr>
        <w:t>620-2600</w:t>
      </w:r>
    </w:p>
    <w:p w14:paraId="6689CCCA" w14:textId="77777777" w:rsidR="008A298B" w:rsidRDefault="008A298B">
      <w:pPr>
        <w:pStyle w:val="BodyText"/>
        <w:rPr>
          <w:sz w:val="16"/>
          <w:u w:val="none"/>
        </w:rPr>
      </w:pPr>
    </w:p>
    <w:p w14:paraId="4F823FF1" w14:textId="77777777" w:rsidR="008A298B" w:rsidRPr="000B6850" w:rsidRDefault="00143CFB" w:rsidP="000B6850">
      <w:pPr>
        <w:ind w:left="720"/>
        <w:rPr>
          <w:b/>
          <w:bCs/>
          <w:color w:val="0000FF"/>
          <w:sz w:val="24"/>
          <w:szCs w:val="24"/>
          <w:u w:val="single"/>
        </w:rPr>
      </w:pPr>
      <w:r w:rsidRPr="000B6850">
        <w:rPr>
          <w:b/>
          <w:bCs/>
          <w:color w:val="0000FF"/>
          <w:sz w:val="24"/>
          <w:szCs w:val="24"/>
          <w:u w:val="single"/>
        </w:rPr>
        <w:t>Office</w:t>
      </w:r>
      <w:r w:rsidRPr="000B6850">
        <w:rPr>
          <w:b/>
          <w:bCs/>
          <w:color w:val="0000FF"/>
          <w:spacing w:val="-2"/>
          <w:sz w:val="24"/>
          <w:szCs w:val="24"/>
          <w:u w:val="single"/>
        </w:rPr>
        <w:t xml:space="preserve"> </w:t>
      </w:r>
      <w:r w:rsidRPr="000B6850">
        <w:rPr>
          <w:b/>
          <w:bCs/>
          <w:color w:val="0000FF"/>
          <w:sz w:val="24"/>
          <w:szCs w:val="24"/>
          <w:u w:val="single"/>
        </w:rPr>
        <w:t>of</w:t>
      </w:r>
      <w:r w:rsidRPr="000B6850">
        <w:rPr>
          <w:b/>
          <w:bCs/>
          <w:color w:val="0000FF"/>
          <w:spacing w:val="-3"/>
          <w:sz w:val="24"/>
          <w:szCs w:val="24"/>
          <w:u w:val="single"/>
        </w:rPr>
        <w:t xml:space="preserve"> </w:t>
      </w:r>
      <w:r w:rsidRPr="000B6850">
        <w:rPr>
          <w:b/>
          <w:bCs/>
          <w:color w:val="0000FF"/>
          <w:sz w:val="24"/>
          <w:szCs w:val="24"/>
          <w:u w:val="single"/>
        </w:rPr>
        <w:t>Student</w:t>
      </w:r>
      <w:r w:rsidRPr="000B6850">
        <w:rPr>
          <w:b/>
          <w:bCs/>
          <w:color w:val="0000FF"/>
          <w:spacing w:val="-2"/>
          <w:sz w:val="24"/>
          <w:szCs w:val="24"/>
          <w:u w:val="single"/>
        </w:rPr>
        <w:t xml:space="preserve"> Conduct</w:t>
      </w:r>
    </w:p>
    <w:p w14:paraId="52DBE33B" w14:textId="77777777" w:rsidR="008A298B" w:rsidRDefault="00143CFB">
      <w:pPr>
        <w:pStyle w:val="BodyText"/>
        <w:ind w:left="1180"/>
        <w:rPr>
          <w:u w:val="none"/>
        </w:rPr>
      </w:pPr>
      <w:r>
        <w:rPr>
          <w:color w:val="0101FF"/>
          <w:u w:color="0101FF"/>
        </w:rPr>
        <w:t>Founders</w:t>
      </w:r>
      <w:r>
        <w:rPr>
          <w:color w:val="0101FF"/>
          <w:spacing w:val="-5"/>
          <w:u w:color="0101FF"/>
        </w:rPr>
        <w:t xml:space="preserve"> </w:t>
      </w:r>
      <w:r>
        <w:rPr>
          <w:color w:val="0101FF"/>
          <w:u w:color="0101FF"/>
        </w:rPr>
        <w:t>Hall</w:t>
      </w:r>
      <w:r>
        <w:rPr>
          <w:color w:val="0101FF"/>
          <w:spacing w:val="-5"/>
          <w:u w:color="0101FF"/>
        </w:rPr>
        <w:t xml:space="preserve"> </w:t>
      </w:r>
      <w:r>
        <w:rPr>
          <w:color w:val="0101FF"/>
          <w:u w:color="0101FF"/>
        </w:rPr>
        <w:t>(Building</w:t>
      </w:r>
      <w:r>
        <w:rPr>
          <w:color w:val="0101FF"/>
          <w:spacing w:val="-5"/>
          <w:u w:color="0101FF"/>
        </w:rPr>
        <w:t xml:space="preserve"> 2)</w:t>
      </w:r>
    </w:p>
    <w:p w14:paraId="58A930BD" w14:textId="77777777" w:rsidR="008A298B" w:rsidRDefault="00143CFB">
      <w:pPr>
        <w:pStyle w:val="BodyText"/>
        <w:ind w:left="1180" w:right="7178"/>
        <w:rPr>
          <w:u w:val="none"/>
        </w:rPr>
      </w:pPr>
      <w:r>
        <w:rPr>
          <w:color w:val="0101FF"/>
          <w:u w:color="0101FF"/>
        </w:rPr>
        <w:t>Room 1011</w:t>
      </w:r>
      <w:r>
        <w:rPr>
          <w:color w:val="0101FF"/>
          <w:u w:val="none"/>
        </w:rPr>
        <w:t xml:space="preserve"> </w:t>
      </w:r>
      <w:r>
        <w:rPr>
          <w:color w:val="0101FF"/>
          <w:u w:color="0101FF"/>
        </w:rPr>
        <w:t>(904)</w:t>
      </w:r>
      <w:r>
        <w:rPr>
          <w:color w:val="0101FF"/>
          <w:spacing w:val="-17"/>
          <w:u w:color="0101FF"/>
        </w:rPr>
        <w:t xml:space="preserve"> </w:t>
      </w:r>
      <w:r>
        <w:rPr>
          <w:color w:val="0101FF"/>
          <w:u w:color="0101FF"/>
        </w:rPr>
        <w:t>620-3979</w:t>
      </w:r>
    </w:p>
    <w:p w14:paraId="6DBFA87C" w14:textId="77777777" w:rsidR="008A298B" w:rsidRDefault="008A298B">
      <w:pPr>
        <w:pStyle w:val="BodyText"/>
        <w:rPr>
          <w:sz w:val="16"/>
          <w:u w:val="none"/>
        </w:rPr>
      </w:pPr>
    </w:p>
    <w:p w14:paraId="6CAF977A" w14:textId="77777777" w:rsidR="008A298B" w:rsidRPr="000B6850" w:rsidRDefault="00143CFB" w:rsidP="000B6850">
      <w:pPr>
        <w:ind w:left="720"/>
        <w:rPr>
          <w:b/>
          <w:bCs/>
          <w:color w:val="0000FF"/>
          <w:sz w:val="24"/>
          <w:szCs w:val="24"/>
          <w:u w:val="single"/>
        </w:rPr>
      </w:pPr>
      <w:r w:rsidRPr="000B6850">
        <w:rPr>
          <w:b/>
          <w:bCs/>
          <w:color w:val="0000FF"/>
          <w:sz w:val="24"/>
          <w:szCs w:val="24"/>
          <w:u w:val="single"/>
        </w:rPr>
        <w:t>Office</w:t>
      </w:r>
      <w:r w:rsidRPr="000B6850">
        <w:rPr>
          <w:b/>
          <w:bCs/>
          <w:color w:val="0000FF"/>
          <w:spacing w:val="-2"/>
          <w:sz w:val="24"/>
          <w:szCs w:val="24"/>
          <w:u w:val="single"/>
        </w:rPr>
        <w:t xml:space="preserve"> </w:t>
      </w:r>
      <w:r w:rsidRPr="000B6850">
        <w:rPr>
          <w:b/>
          <w:bCs/>
          <w:color w:val="0000FF"/>
          <w:sz w:val="24"/>
          <w:szCs w:val="24"/>
          <w:u w:val="single"/>
        </w:rPr>
        <w:t>of</w:t>
      </w:r>
      <w:r w:rsidRPr="000B6850">
        <w:rPr>
          <w:b/>
          <w:bCs/>
          <w:color w:val="0000FF"/>
          <w:spacing w:val="-3"/>
          <w:sz w:val="24"/>
          <w:szCs w:val="24"/>
          <w:u w:val="single"/>
        </w:rPr>
        <w:t xml:space="preserve"> </w:t>
      </w:r>
      <w:r w:rsidRPr="000B6850">
        <w:rPr>
          <w:b/>
          <w:bCs/>
          <w:color w:val="0000FF"/>
          <w:sz w:val="24"/>
          <w:szCs w:val="24"/>
          <w:u w:val="single"/>
        </w:rPr>
        <w:t>the</w:t>
      </w:r>
      <w:r w:rsidRPr="000B6850">
        <w:rPr>
          <w:b/>
          <w:bCs/>
          <w:color w:val="0000FF"/>
          <w:spacing w:val="-1"/>
          <w:sz w:val="24"/>
          <w:szCs w:val="24"/>
          <w:u w:val="single"/>
        </w:rPr>
        <w:t xml:space="preserve"> </w:t>
      </w:r>
      <w:r w:rsidRPr="000B6850">
        <w:rPr>
          <w:b/>
          <w:bCs/>
          <w:color w:val="0000FF"/>
          <w:sz w:val="24"/>
          <w:szCs w:val="24"/>
          <w:u w:val="single"/>
        </w:rPr>
        <w:t>Student</w:t>
      </w:r>
      <w:r w:rsidRPr="000B6850">
        <w:rPr>
          <w:b/>
          <w:bCs/>
          <w:color w:val="0000FF"/>
          <w:spacing w:val="-5"/>
          <w:sz w:val="24"/>
          <w:szCs w:val="24"/>
          <w:u w:val="single"/>
        </w:rPr>
        <w:t xml:space="preserve"> </w:t>
      </w:r>
      <w:r w:rsidRPr="000B6850">
        <w:rPr>
          <w:b/>
          <w:bCs/>
          <w:color w:val="0000FF"/>
          <w:spacing w:val="-2"/>
          <w:sz w:val="24"/>
          <w:szCs w:val="24"/>
          <w:u w:val="single"/>
        </w:rPr>
        <w:t>Ombudsman</w:t>
      </w:r>
    </w:p>
    <w:p w14:paraId="27531C08" w14:textId="77777777" w:rsidR="008A298B" w:rsidRDefault="00143CFB">
      <w:pPr>
        <w:pStyle w:val="BodyText"/>
        <w:ind w:left="1180"/>
        <w:rPr>
          <w:u w:val="none"/>
        </w:rPr>
      </w:pPr>
      <w:r>
        <w:rPr>
          <w:color w:val="0101FF"/>
          <w:u w:color="0101FF"/>
        </w:rPr>
        <w:t>Founders</w:t>
      </w:r>
      <w:r>
        <w:rPr>
          <w:color w:val="0101FF"/>
          <w:spacing w:val="-5"/>
          <w:u w:color="0101FF"/>
        </w:rPr>
        <w:t xml:space="preserve"> </w:t>
      </w:r>
      <w:r>
        <w:rPr>
          <w:color w:val="0101FF"/>
          <w:u w:color="0101FF"/>
        </w:rPr>
        <w:t>Hall</w:t>
      </w:r>
      <w:r>
        <w:rPr>
          <w:color w:val="0101FF"/>
          <w:spacing w:val="-5"/>
          <w:u w:color="0101FF"/>
        </w:rPr>
        <w:t xml:space="preserve"> </w:t>
      </w:r>
      <w:r>
        <w:rPr>
          <w:color w:val="0101FF"/>
          <w:u w:color="0101FF"/>
        </w:rPr>
        <w:t>(Building</w:t>
      </w:r>
      <w:r>
        <w:rPr>
          <w:color w:val="0101FF"/>
          <w:spacing w:val="-5"/>
          <w:u w:color="0101FF"/>
        </w:rPr>
        <w:t xml:space="preserve"> 2)</w:t>
      </w:r>
    </w:p>
    <w:p w14:paraId="3A672A5C" w14:textId="77777777" w:rsidR="008A298B" w:rsidRDefault="00143CFB">
      <w:pPr>
        <w:pStyle w:val="BodyText"/>
        <w:ind w:left="1180" w:right="7178"/>
        <w:rPr>
          <w:u w:val="none"/>
        </w:rPr>
      </w:pPr>
      <w:r>
        <w:rPr>
          <w:color w:val="0101FF"/>
          <w:u w:color="0101FF"/>
        </w:rPr>
        <w:t>Room 2104</w:t>
      </w:r>
      <w:r>
        <w:rPr>
          <w:color w:val="0101FF"/>
          <w:u w:val="none"/>
        </w:rPr>
        <w:t xml:space="preserve"> </w:t>
      </w:r>
      <w:r>
        <w:rPr>
          <w:color w:val="0101FF"/>
          <w:u w:color="0101FF"/>
        </w:rPr>
        <w:t>(904)</w:t>
      </w:r>
      <w:r>
        <w:rPr>
          <w:color w:val="0101FF"/>
          <w:spacing w:val="-17"/>
          <w:u w:color="0101FF"/>
        </w:rPr>
        <w:t xml:space="preserve"> </w:t>
      </w:r>
      <w:r>
        <w:rPr>
          <w:color w:val="0101FF"/>
          <w:u w:color="0101FF"/>
        </w:rPr>
        <w:t>620-1491</w:t>
      </w:r>
    </w:p>
    <w:p w14:paraId="22D0E1E4" w14:textId="77777777" w:rsidR="008A298B" w:rsidRDefault="008A298B">
      <w:pPr>
        <w:pStyle w:val="BodyText"/>
        <w:rPr>
          <w:sz w:val="16"/>
          <w:u w:val="none"/>
        </w:rPr>
      </w:pPr>
    </w:p>
    <w:p w14:paraId="4276B2D5" w14:textId="77777777" w:rsidR="008A298B" w:rsidRPr="000B6850" w:rsidRDefault="00143CFB" w:rsidP="000B6850">
      <w:pPr>
        <w:rPr>
          <w:b/>
          <w:bCs/>
          <w:u w:val="single"/>
        </w:rPr>
      </w:pPr>
      <w:r>
        <w:rPr>
          <w:u w:color="0101FF"/>
        </w:rPr>
        <w:tab/>
      </w:r>
      <w:r w:rsidRPr="000B6850">
        <w:rPr>
          <w:b/>
          <w:bCs/>
          <w:color w:val="0000FF"/>
          <w:sz w:val="24"/>
          <w:szCs w:val="24"/>
          <w:u w:val="single"/>
        </w:rPr>
        <w:t>UNF</w:t>
      </w:r>
      <w:r w:rsidRPr="000B6850">
        <w:rPr>
          <w:b/>
          <w:bCs/>
          <w:color w:val="0000FF"/>
          <w:spacing w:val="-4"/>
          <w:sz w:val="24"/>
          <w:szCs w:val="24"/>
          <w:u w:val="single"/>
        </w:rPr>
        <w:t xml:space="preserve"> </w:t>
      </w:r>
      <w:r w:rsidRPr="000B6850">
        <w:rPr>
          <w:b/>
          <w:bCs/>
          <w:color w:val="0000FF"/>
          <w:sz w:val="24"/>
          <w:szCs w:val="24"/>
          <w:u w:val="single"/>
        </w:rPr>
        <w:t>Women’s</w:t>
      </w:r>
      <w:r w:rsidRPr="000B6850">
        <w:rPr>
          <w:b/>
          <w:bCs/>
          <w:color w:val="0000FF"/>
          <w:spacing w:val="-2"/>
          <w:sz w:val="24"/>
          <w:szCs w:val="24"/>
          <w:u w:val="single"/>
        </w:rPr>
        <w:t xml:space="preserve"> Center</w:t>
      </w:r>
    </w:p>
    <w:p w14:paraId="5EB76866" w14:textId="77777777" w:rsidR="008A298B" w:rsidRDefault="00143CFB">
      <w:pPr>
        <w:pStyle w:val="BodyText"/>
        <w:ind w:left="1180" w:right="4376"/>
        <w:rPr>
          <w:u w:val="none"/>
        </w:rPr>
      </w:pPr>
      <w:r>
        <w:rPr>
          <w:color w:val="0101FF"/>
          <w:u w:color="0101FF"/>
        </w:rPr>
        <w:t>Founders</w:t>
      </w:r>
      <w:r>
        <w:rPr>
          <w:color w:val="0101FF"/>
          <w:spacing w:val="-7"/>
          <w:u w:color="0101FF"/>
        </w:rPr>
        <w:t xml:space="preserve"> </w:t>
      </w:r>
      <w:r>
        <w:rPr>
          <w:color w:val="0101FF"/>
          <w:u w:color="0101FF"/>
        </w:rPr>
        <w:t>Hall</w:t>
      </w:r>
      <w:r>
        <w:rPr>
          <w:color w:val="0101FF"/>
          <w:spacing w:val="-7"/>
          <w:u w:color="0101FF"/>
        </w:rPr>
        <w:t xml:space="preserve"> </w:t>
      </w:r>
      <w:r>
        <w:rPr>
          <w:color w:val="0101FF"/>
          <w:u w:color="0101FF"/>
        </w:rPr>
        <w:t>(Building</w:t>
      </w:r>
      <w:r>
        <w:rPr>
          <w:color w:val="0101FF"/>
          <w:spacing w:val="-8"/>
          <w:u w:color="0101FF"/>
        </w:rPr>
        <w:t xml:space="preserve"> </w:t>
      </w:r>
      <w:r>
        <w:rPr>
          <w:color w:val="0101FF"/>
          <w:u w:color="0101FF"/>
        </w:rPr>
        <w:t>2)</w:t>
      </w:r>
      <w:r>
        <w:rPr>
          <w:color w:val="0101FF"/>
          <w:spacing w:val="-9"/>
          <w:u w:color="0101FF"/>
        </w:rPr>
        <w:t xml:space="preserve"> </w:t>
      </w:r>
      <w:r>
        <w:rPr>
          <w:color w:val="0101FF"/>
          <w:u w:color="0101FF"/>
        </w:rPr>
        <w:t>Room</w:t>
      </w:r>
      <w:r>
        <w:rPr>
          <w:color w:val="0101FF"/>
          <w:spacing w:val="-8"/>
          <w:u w:color="0101FF"/>
        </w:rPr>
        <w:t xml:space="preserve"> </w:t>
      </w:r>
      <w:r>
        <w:rPr>
          <w:color w:val="0101FF"/>
          <w:u w:color="0101FF"/>
        </w:rPr>
        <w:t>2100</w:t>
      </w:r>
      <w:r>
        <w:rPr>
          <w:color w:val="0101FF"/>
          <w:u w:val="none"/>
        </w:rPr>
        <w:t xml:space="preserve"> </w:t>
      </w:r>
      <w:r>
        <w:rPr>
          <w:color w:val="0101FF"/>
          <w:u w:color="0101FF"/>
        </w:rPr>
        <w:t>(904) 620-2528</w:t>
      </w:r>
    </w:p>
    <w:p w14:paraId="3D2CF4C9" w14:textId="77777777" w:rsidR="008A298B" w:rsidRDefault="008A298B">
      <w:pPr>
        <w:sectPr w:rsidR="008A298B">
          <w:pgSz w:w="12240" w:h="15840"/>
          <w:pgMar w:top="1340" w:right="1480" w:bottom="1240" w:left="620" w:header="720" w:footer="716" w:gutter="0"/>
          <w:cols w:space="720"/>
        </w:sectPr>
      </w:pPr>
    </w:p>
    <w:p w14:paraId="00B793CC" w14:textId="2C2FA65D" w:rsidR="008A298B" w:rsidRDefault="003C0278">
      <w:pPr>
        <w:pStyle w:val="BodyText"/>
        <w:spacing w:before="89"/>
        <w:ind w:left="1180"/>
        <w:rPr>
          <w:u w:val="none"/>
        </w:rPr>
      </w:pPr>
      <w:r>
        <w:rPr>
          <w:noProof/>
        </w:rPr>
        <w:lastRenderedPageBreak/>
        <mc:AlternateContent>
          <mc:Choice Requires="wps">
            <w:drawing>
              <wp:anchor distT="0" distB="0" distL="114300" distR="114300" simplePos="0" relativeHeight="15784960" behindDoc="0" locked="0" layoutInCell="1" allowOverlap="1" wp14:anchorId="40A6DA63" wp14:editId="2AB88623">
                <wp:simplePos x="0" y="0"/>
                <wp:positionH relativeFrom="page">
                  <wp:posOffset>342900</wp:posOffset>
                </wp:positionH>
                <wp:positionV relativeFrom="paragraph">
                  <wp:posOffset>59055</wp:posOffset>
                </wp:positionV>
                <wp:extent cx="9525" cy="7162800"/>
                <wp:effectExtent l="0" t="0" r="0" b="0"/>
                <wp:wrapNone/>
                <wp:docPr id="7" name="docshape1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7162800"/>
                        </a:xfrm>
                        <a:custGeom>
                          <a:avLst/>
                          <a:gdLst>
                            <a:gd name="T0" fmla="+- 0 540 540"/>
                            <a:gd name="T1" fmla="*/ T0 w 15"/>
                            <a:gd name="T2" fmla="+- 0 3129 93"/>
                            <a:gd name="T3" fmla="*/ 3129 h 11280"/>
                            <a:gd name="T4" fmla="+- 0 540 540"/>
                            <a:gd name="T5" fmla="*/ T4 w 15"/>
                            <a:gd name="T6" fmla="+- 0 3681 93"/>
                            <a:gd name="T7" fmla="*/ 3681 h 11280"/>
                            <a:gd name="T8" fmla="+- 0 540 540"/>
                            <a:gd name="T9" fmla="*/ T8 w 15"/>
                            <a:gd name="T10" fmla="+- 0 3957 93"/>
                            <a:gd name="T11" fmla="*/ 3957 h 11280"/>
                            <a:gd name="T12" fmla="+- 0 540 540"/>
                            <a:gd name="T13" fmla="*/ T12 w 15"/>
                            <a:gd name="T14" fmla="+- 0 4509 93"/>
                            <a:gd name="T15" fmla="*/ 4509 h 11280"/>
                            <a:gd name="T16" fmla="+- 0 540 540"/>
                            <a:gd name="T17" fmla="*/ T16 w 15"/>
                            <a:gd name="T18" fmla="+- 0 5061 93"/>
                            <a:gd name="T19" fmla="*/ 5061 h 11280"/>
                            <a:gd name="T20" fmla="+- 0 540 540"/>
                            <a:gd name="T21" fmla="*/ T20 w 15"/>
                            <a:gd name="T22" fmla="+- 0 5337 93"/>
                            <a:gd name="T23" fmla="*/ 5337 h 11280"/>
                            <a:gd name="T24" fmla="+- 0 540 540"/>
                            <a:gd name="T25" fmla="*/ T24 w 15"/>
                            <a:gd name="T26" fmla="+- 0 5889 93"/>
                            <a:gd name="T27" fmla="*/ 5889 h 11280"/>
                            <a:gd name="T28" fmla="+- 0 540 540"/>
                            <a:gd name="T29" fmla="*/ T28 w 15"/>
                            <a:gd name="T30" fmla="+- 0 6165 93"/>
                            <a:gd name="T31" fmla="*/ 6165 h 11280"/>
                            <a:gd name="T32" fmla="+- 0 540 540"/>
                            <a:gd name="T33" fmla="*/ T32 w 15"/>
                            <a:gd name="T34" fmla="+- 0 6717 93"/>
                            <a:gd name="T35" fmla="*/ 6717 h 11280"/>
                            <a:gd name="T36" fmla="+- 0 540 540"/>
                            <a:gd name="T37" fmla="*/ T36 w 15"/>
                            <a:gd name="T38" fmla="+- 0 6993 93"/>
                            <a:gd name="T39" fmla="*/ 6993 h 11280"/>
                            <a:gd name="T40" fmla="+- 0 540 540"/>
                            <a:gd name="T41" fmla="*/ T40 w 15"/>
                            <a:gd name="T42" fmla="+- 0 7545 93"/>
                            <a:gd name="T43" fmla="*/ 7545 h 11280"/>
                            <a:gd name="T44" fmla="+- 0 540 540"/>
                            <a:gd name="T45" fmla="*/ T44 w 15"/>
                            <a:gd name="T46" fmla="+- 0 7821 93"/>
                            <a:gd name="T47" fmla="*/ 7821 h 11280"/>
                            <a:gd name="T48" fmla="+- 0 540 540"/>
                            <a:gd name="T49" fmla="*/ T48 w 15"/>
                            <a:gd name="T50" fmla="+- 0 8373 93"/>
                            <a:gd name="T51" fmla="*/ 8373 h 11280"/>
                            <a:gd name="T52" fmla="+- 0 540 540"/>
                            <a:gd name="T53" fmla="*/ T52 w 15"/>
                            <a:gd name="T54" fmla="+- 0 8925 93"/>
                            <a:gd name="T55" fmla="*/ 8925 h 11280"/>
                            <a:gd name="T56" fmla="+- 0 540 540"/>
                            <a:gd name="T57" fmla="*/ T56 w 15"/>
                            <a:gd name="T58" fmla="+- 0 9477 93"/>
                            <a:gd name="T59" fmla="*/ 9477 h 11280"/>
                            <a:gd name="T60" fmla="+- 0 540 540"/>
                            <a:gd name="T61" fmla="*/ T60 w 15"/>
                            <a:gd name="T62" fmla="+- 0 9753 93"/>
                            <a:gd name="T63" fmla="*/ 9753 h 11280"/>
                            <a:gd name="T64" fmla="+- 0 540 540"/>
                            <a:gd name="T65" fmla="*/ T64 w 15"/>
                            <a:gd name="T66" fmla="+- 0 10305 93"/>
                            <a:gd name="T67" fmla="*/ 10305 h 11280"/>
                            <a:gd name="T68" fmla="+- 0 540 540"/>
                            <a:gd name="T69" fmla="*/ T68 w 15"/>
                            <a:gd name="T70" fmla="+- 0 10857 93"/>
                            <a:gd name="T71" fmla="*/ 10857 h 11280"/>
                            <a:gd name="T72" fmla="+- 0 554 540"/>
                            <a:gd name="T73" fmla="*/ T72 w 15"/>
                            <a:gd name="T74" fmla="+- 0 11373 93"/>
                            <a:gd name="T75" fmla="*/ 11373 h 11280"/>
                            <a:gd name="T76" fmla="+- 0 554 540"/>
                            <a:gd name="T77" fmla="*/ T76 w 15"/>
                            <a:gd name="T78" fmla="+- 0 10581 93"/>
                            <a:gd name="T79" fmla="*/ 10581 h 11280"/>
                            <a:gd name="T80" fmla="+- 0 554 540"/>
                            <a:gd name="T81" fmla="*/ T80 w 15"/>
                            <a:gd name="T82" fmla="+- 0 10029 93"/>
                            <a:gd name="T83" fmla="*/ 10029 h 11280"/>
                            <a:gd name="T84" fmla="+- 0 554 540"/>
                            <a:gd name="T85" fmla="*/ T84 w 15"/>
                            <a:gd name="T86" fmla="+- 0 9477 93"/>
                            <a:gd name="T87" fmla="*/ 9477 h 11280"/>
                            <a:gd name="T88" fmla="+- 0 554 540"/>
                            <a:gd name="T89" fmla="*/ T88 w 15"/>
                            <a:gd name="T90" fmla="+- 0 9201 93"/>
                            <a:gd name="T91" fmla="*/ 9201 h 11280"/>
                            <a:gd name="T92" fmla="+- 0 554 540"/>
                            <a:gd name="T93" fmla="*/ T92 w 15"/>
                            <a:gd name="T94" fmla="+- 0 8649 93"/>
                            <a:gd name="T95" fmla="*/ 8649 h 11280"/>
                            <a:gd name="T96" fmla="+- 0 554 540"/>
                            <a:gd name="T97" fmla="*/ T96 w 15"/>
                            <a:gd name="T98" fmla="+- 0 8097 93"/>
                            <a:gd name="T99" fmla="*/ 8097 h 11280"/>
                            <a:gd name="T100" fmla="+- 0 554 540"/>
                            <a:gd name="T101" fmla="*/ T100 w 15"/>
                            <a:gd name="T102" fmla="+- 0 7821 93"/>
                            <a:gd name="T103" fmla="*/ 7821 h 11280"/>
                            <a:gd name="T104" fmla="+- 0 554 540"/>
                            <a:gd name="T105" fmla="*/ T104 w 15"/>
                            <a:gd name="T106" fmla="+- 0 7269 93"/>
                            <a:gd name="T107" fmla="*/ 7269 h 11280"/>
                            <a:gd name="T108" fmla="+- 0 554 540"/>
                            <a:gd name="T109" fmla="*/ T108 w 15"/>
                            <a:gd name="T110" fmla="+- 0 6993 93"/>
                            <a:gd name="T111" fmla="*/ 6993 h 11280"/>
                            <a:gd name="T112" fmla="+- 0 554 540"/>
                            <a:gd name="T113" fmla="*/ T112 w 15"/>
                            <a:gd name="T114" fmla="+- 0 6441 93"/>
                            <a:gd name="T115" fmla="*/ 6441 h 11280"/>
                            <a:gd name="T116" fmla="+- 0 554 540"/>
                            <a:gd name="T117" fmla="*/ T116 w 15"/>
                            <a:gd name="T118" fmla="+- 0 6165 93"/>
                            <a:gd name="T119" fmla="*/ 6165 h 11280"/>
                            <a:gd name="T120" fmla="+- 0 554 540"/>
                            <a:gd name="T121" fmla="*/ T120 w 15"/>
                            <a:gd name="T122" fmla="+- 0 5613 93"/>
                            <a:gd name="T123" fmla="*/ 5613 h 11280"/>
                            <a:gd name="T124" fmla="+- 0 554 540"/>
                            <a:gd name="T125" fmla="*/ T124 w 15"/>
                            <a:gd name="T126" fmla="+- 0 5337 93"/>
                            <a:gd name="T127" fmla="*/ 5337 h 11280"/>
                            <a:gd name="T128" fmla="+- 0 554 540"/>
                            <a:gd name="T129" fmla="*/ T128 w 15"/>
                            <a:gd name="T130" fmla="+- 0 4785 93"/>
                            <a:gd name="T131" fmla="*/ 4785 h 11280"/>
                            <a:gd name="T132" fmla="+- 0 554 540"/>
                            <a:gd name="T133" fmla="*/ T132 w 15"/>
                            <a:gd name="T134" fmla="+- 0 4233 93"/>
                            <a:gd name="T135" fmla="*/ 4233 h 11280"/>
                            <a:gd name="T136" fmla="+- 0 554 540"/>
                            <a:gd name="T137" fmla="*/ T136 w 15"/>
                            <a:gd name="T138" fmla="+- 0 3681 93"/>
                            <a:gd name="T139" fmla="*/ 3681 h 11280"/>
                            <a:gd name="T140" fmla="+- 0 554 540"/>
                            <a:gd name="T141" fmla="*/ T140 w 15"/>
                            <a:gd name="T142" fmla="+- 0 3405 93"/>
                            <a:gd name="T143" fmla="*/ 3405 h 11280"/>
                            <a:gd name="T144" fmla="+- 0 554 540"/>
                            <a:gd name="T145" fmla="*/ T144 w 15"/>
                            <a:gd name="T146" fmla="+- 0 2301 93"/>
                            <a:gd name="T147" fmla="*/ 2301 h 11280"/>
                            <a:gd name="T148" fmla="+- 0 540 540"/>
                            <a:gd name="T149" fmla="*/ T148 w 15"/>
                            <a:gd name="T150" fmla="+- 0 2577 93"/>
                            <a:gd name="T151" fmla="*/ 2577 h 11280"/>
                            <a:gd name="T152" fmla="+- 0 540 540"/>
                            <a:gd name="T153" fmla="*/ T152 w 15"/>
                            <a:gd name="T154" fmla="+- 0 2853 93"/>
                            <a:gd name="T155" fmla="*/ 2853 h 11280"/>
                            <a:gd name="T156" fmla="+- 0 554 540"/>
                            <a:gd name="T157" fmla="*/ T156 w 15"/>
                            <a:gd name="T158" fmla="+- 0 3129 93"/>
                            <a:gd name="T159" fmla="*/ 3129 h 11280"/>
                            <a:gd name="T160" fmla="+- 0 554 540"/>
                            <a:gd name="T161" fmla="*/ T160 w 15"/>
                            <a:gd name="T162" fmla="+- 0 2853 93"/>
                            <a:gd name="T163" fmla="*/ 2853 h 11280"/>
                            <a:gd name="T164" fmla="+- 0 554 540"/>
                            <a:gd name="T165" fmla="*/ T164 w 15"/>
                            <a:gd name="T166" fmla="+- 0 2301 93"/>
                            <a:gd name="T167" fmla="*/ 2301 h 11280"/>
                            <a:gd name="T168" fmla="+- 0 540 540"/>
                            <a:gd name="T169" fmla="*/ T168 w 15"/>
                            <a:gd name="T170" fmla="+- 0 1749 93"/>
                            <a:gd name="T171" fmla="*/ 1749 h 11280"/>
                            <a:gd name="T172" fmla="+- 0 540 540"/>
                            <a:gd name="T173" fmla="*/ T172 w 15"/>
                            <a:gd name="T174" fmla="+- 0 2025 93"/>
                            <a:gd name="T175" fmla="*/ 2025 h 11280"/>
                            <a:gd name="T176" fmla="+- 0 554 540"/>
                            <a:gd name="T177" fmla="*/ T176 w 15"/>
                            <a:gd name="T178" fmla="+- 0 2301 93"/>
                            <a:gd name="T179" fmla="*/ 2301 h 11280"/>
                            <a:gd name="T180" fmla="+- 0 554 540"/>
                            <a:gd name="T181" fmla="*/ T180 w 15"/>
                            <a:gd name="T182" fmla="+- 0 2025 93"/>
                            <a:gd name="T183" fmla="*/ 2025 h 11280"/>
                            <a:gd name="T184" fmla="+- 0 554 540"/>
                            <a:gd name="T185" fmla="*/ T184 w 15"/>
                            <a:gd name="T186" fmla="+- 0 921 93"/>
                            <a:gd name="T187" fmla="*/ 921 h 11280"/>
                            <a:gd name="T188" fmla="+- 0 540 540"/>
                            <a:gd name="T189" fmla="*/ T188 w 15"/>
                            <a:gd name="T190" fmla="+- 0 1197 93"/>
                            <a:gd name="T191" fmla="*/ 1197 h 11280"/>
                            <a:gd name="T192" fmla="+- 0 540 540"/>
                            <a:gd name="T193" fmla="*/ T192 w 15"/>
                            <a:gd name="T194" fmla="+- 0 1473 93"/>
                            <a:gd name="T195" fmla="*/ 1473 h 11280"/>
                            <a:gd name="T196" fmla="+- 0 554 540"/>
                            <a:gd name="T197" fmla="*/ T196 w 15"/>
                            <a:gd name="T198" fmla="+- 0 1749 93"/>
                            <a:gd name="T199" fmla="*/ 1749 h 11280"/>
                            <a:gd name="T200" fmla="+- 0 554 540"/>
                            <a:gd name="T201" fmla="*/ T200 w 15"/>
                            <a:gd name="T202" fmla="+- 0 1197 93"/>
                            <a:gd name="T203" fmla="*/ 1197 h 11280"/>
                            <a:gd name="T204" fmla="+- 0 554 540"/>
                            <a:gd name="T205" fmla="*/ T204 w 15"/>
                            <a:gd name="T206" fmla="+- 0 921 93"/>
                            <a:gd name="T207" fmla="*/ 921 h 11280"/>
                            <a:gd name="T208" fmla="+- 0 540 540"/>
                            <a:gd name="T209" fmla="*/ T208 w 15"/>
                            <a:gd name="T210" fmla="+- 0 93 93"/>
                            <a:gd name="T211" fmla="*/ 93 h 11280"/>
                            <a:gd name="T212" fmla="+- 0 540 540"/>
                            <a:gd name="T213" fmla="*/ T212 w 15"/>
                            <a:gd name="T214" fmla="+- 0 369 93"/>
                            <a:gd name="T215" fmla="*/ 369 h 11280"/>
                            <a:gd name="T216" fmla="+- 0 540 540"/>
                            <a:gd name="T217" fmla="*/ T216 w 15"/>
                            <a:gd name="T218" fmla="+- 0 921 93"/>
                            <a:gd name="T219" fmla="*/ 921 h 11280"/>
                            <a:gd name="T220" fmla="+- 0 554 540"/>
                            <a:gd name="T221" fmla="*/ T220 w 15"/>
                            <a:gd name="T222" fmla="+- 0 645 93"/>
                            <a:gd name="T223" fmla="*/ 645 h 11280"/>
                            <a:gd name="T224" fmla="+- 0 554 540"/>
                            <a:gd name="T225" fmla="*/ T224 w 15"/>
                            <a:gd name="T226" fmla="+- 0 369 93"/>
                            <a:gd name="T227" fmla="*/ 369 h 112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5" h="11280">
                              <a:moveTo>
                                <a:pt x="14" y="3036"/>
                              </a:moveTo>
                              <a:lnTo>
                                <a:pt x="0" y="3036"/>
                              </a:lnTo>
                              <a:lnTo>
                                <a:pt x="0" y="3312"/>
                              </a:lnTo>
                              <a:lnTo>
                                <a:pt x="0" y="3588"/>
                              </a:lnTo>
                              <a:lnTo>
                                <a:pt x="0" y="3864"/>
                              </a:lnTo>
                              <a:lnTo>
                                <a:pt x="0" y="4140"/>
                              </a:lnTo>
                              <a:lnTo>
                                <a:pt x="0" y="4416"/>
                              </a:lnTo>
                              <a:lnTo>
                                <a:pt x="0" y="4692"/>
                              </a:lnTo>
                              <a:lnTo>
                                <a:pt x="0" y="4968"/>
                              </a:lnTo>
                              <a:lnTo>
                                <a:pt x="0" y="5244"/>
                              </a:lnTo>
                              <a:lnTo>
                                <a:pt x="0" y="5520"/>
                              </a:lnTo>
                              <a:lnTo>
                                <a:pt x="0" y="5796"/>
                              </a:lnTo>
                              <a:lnTo>
                                <a:pt x="0" y="6072"/>
                              </a:lnTo>
                              <a:lnTo>
                                <a:pt x="0" y="6348"/>
                              </a:lnTo>
                              <a:lnTo>
                                <a:pt x="0" y="6624"/>
                              </a:lnTo>
                              <a:lnTo>
                                <a:pt x="0" y="6900"/>
                              </a:lnTo>
                              <a:lnTo>
                                <a:pt x="0" y="7176"/>
                              </a:lnTo>
                              <a:lnTo>
                                <a:pt x="0" y="7452"/>
                              </a:lnTo>
                              <a:lnTo>
                                <a:pt x="0" y="7728"/>
                              </a:lnTo>
                              <a:lnTo>
                                <a:pt x="0" y="8004"/>
                              </a:lnTo>
                              <a:lnTo>
                                <a:pt x="0" y="8280"/>
                              </a:lnTo>
                              <a:lnTo>
                                <a:pt x="0" y="8556"/>
                              </a:lnTo>
                              <a:lnTo>
                                <a:pt x="0" y="8832"/>
                              </a:lnTo>
                              <a:lnTo>
                                <a:pt x="0" y="9108"/>
                              </a:lnTo>
                              <a:lnTo>
                                <a:pt x="0" y="9384"/>
                              </a:lnTo>
                              <a:lnTo>
                                <a:pt x="0" y="9660"/>
                              </a:lnTo>
                              <a:lnTo>
                                <a:pt x="0" y="9936"/>
                              </a:lnTo>
                              <a:lnTo>
                                <a:pt x="0" y="10212"/>
                              </a:lnTo>
                              <a:lnTo>
                                <a:pt x="0" y="10488"/>
                              </a:lnTo>
                              <a:lnTo>
                                <a:pt x="0" y="10764"/>
                              </a:lnTo>
                              <a:lnTo>
                                <a:pt x="0" y="11280"/>
                              </a:lnTo>
                              <a:lnTo>
                                <a:pt x="14" y="11280"/>
                              </a:lnTo>
                              <a:lnTo>
                                <a:pt x="14" y="10764"/>
                              </a:lnTo>
                              <a:lnTo>
                                <a:pt x="14" y="10488"/>
                              </a:lnTo>
                              <a:lnTo>
                                <a:pt x="14" y="10212"/>
                              </a:lnTo>
                              <a:lnTo>
                                <a:pt x="14" y="9936"/>
                              </a:lnTo>
                              <a:lnTo>
                                <a:pt x="14" y="9660"/>
                              </a:lnTo>
                              <a:lnTo>
                                <a:pt x="14" y="9384"/>
                              </a:lnTo>
                              <a:lnTo>
                                <a:pt x="14" y="9108"/>
                              </a:lnTo>
                              <a:lnTo>
                                <a:pt x="14" y="8832"/>
                              </a:lnTo>
                              <a:lnTo>
                                <a:pt x="14" y="8556"/>
                              </a:lnTo>
                              <a:lnTo>
                                <a:pt x="14" y="8280"/>
                              </a:lnTo>
                              <a:lnTo>
                                <a:pt x="14" y="8004"/>
                              </a:lnTo>
                              <a:lnTo>
                                <a:pt x="14" y="7728"/>
                              </a:lnTo>
                              <a:lnTo>
                                <a:pt x="14" y="7452"/>
                              </a:lnTo>
                              <a:lnTo>
                                <a:pt x="14" y="7176"/>
                              </a:lnTo>
                              <a:lnTo>
                                <a:pt x="14" y="6900"/>
                              </a:lnTo>
                              <a:lnTo>
                                <a:pt x="14" y="6624"/>
                              </a:lnTo>
                              <a:lnTo>
                                <a:pt x="14" y="6348"/>
                              </a:lnTo>
                              <a:lnTo>
                                <a:pt x="14" y="6072"/>
                              </a:lnTo>
                              <a:lnTo>
                                <a:pt x="14" y="5796"/>
                              </a:lnTo>
                              <a:lnTo>
                                <a:pt x="14" y="5520"/>
                              </a:lnTo>
                              <a:lnTo>
                                <a:pt x="14" y="5244"/>
                              </a:lnTo>
                              <a:lnTo>
                                <a:pt x="14" y="4968"/>
                              </a:lnTo>
                              <a:lnTo>
                                <a:pt x="14" y="4692"/>
                              </a:lnTo>
                              <a:lnTo>
                                <a:pt x="14" y="4416"/>
                              </a:lnTo>
                              <a:lnTo>
                                <a:pt x="14" y="4140"/>
                              </a:lnTo>
                              <a:lnTo>
                                <a:pt x="14" y="3864"/>
                              </a:lnTo>
                              <a:lnTo>
                                <a:pt x="14" y="3588"/>
                              </a:lnTo>
                              <a:lnTo>
                                <a:pt x="14" y="3312"/>
                              </a:lnTo>
                              <a:lnTo>
                                <a:pt x="14" y="3036"/>
                              </a:lnTo>
                              <a:close/>
                              <a:moveTo>
                                <a:pt x="14" y="2208"/>
                              </a:moveTo>
                              <a:lnTo>
                                <a:pt x="0" y="2208"/>
                              </a:lnTo>
                              <a:lnTo>
                                <a:pt x="0" y="2484"/>
                              </a:lnTo>
                              <a:lnTo>
                                <a:pt x="0" y="2760"/>
                              </a:lnTo>
                              <a:lnTo>
                                <a:pt x="0" y="3036"/>
                              </a:lnTo>
                              <a:lnTo>
                                <a:pt x="14" y="3036"/>
                              </a:lnTo>
                              <a:lnTo>
                                <a:pt x="14" y="2760"/>
                              </a:lnTo>
                              <a:lnTo>
                                <a:pt x="14" y="2484"/>
                              </a:lnTo>
                              <a:lnTo>
                                <a:pt x="14" y="2208"/>
                              </a:lnTo>
                              <a:close/>
                              <a:moveTo>
                                <a:pt x="14" y="1656"/>
                              </a:moveTo>
                              <a:lnTo>
                                <a:pt x="0" y="1656"/>
                              </a:lnTo>
                              <a:lnTo>
                                <a:pt x="0" y="1932"/>
                              </a:lnTo>
                              <a:lnTo>
                                <a:pt x="0" y="2208"/>
                              </a:lnTo>
                              <a:lnTo>
                                <a:pt x="14" y="2208"/>
                              </a:lnTo>
                              <a:lnTo>
                                <a:pt x="14" y="1932"/>
                              </a:lnTo>
                              <a:lnTo>
                                <a:pt x="14" y="1656"/>
                              </a:lnTo>
                              <a:close/>
                              <a:moveTo>
                                <a:pt x="14" y="828"/>
                              </a:moveTo>
                              <a:lnTo>
                                <a:pt x="0" y="828"/>
                              </a:lnTo>
                              <a:lnTo>
                                <a:pt x="0" y="1104"/>
                              </a:lnTo>
                              <a:lnTo>
                                <a:pt x="0" y="1380"/>
                              </a:lnTo>
                              <a:lnTo>
                                <a:pt x="0" y="1656"/>
                              </a:lnTo>
                              <a:lnTo>
                                <a:pt x="14" y="1656"/>
                              </a:lnTo>
                              <a:lnTo>
                                <a:pt x="14" y="1380"/>
                              </a:lnTo>
                              <a:lnTo>
                                <a:pt x="14" y="1104"/>
                              </a:lnTo>
                              <a:lnTo>
                                <a:pt x="14" y="828"/>
                              </a:lnTo>
                              <a:close/>
                              <a:moveTo>
                                <a:pt x="14" y="0"/>
                              </a:moveTo>
                              <a:lnTo>
                                <a:pt x="0" y="0"/>
                              </a:lnTo>
                              <a:lnTo>
                                <a:pt x="0" y="276"/>
                              </a:lnTo>
                              <a:lnTo>
                                <a:pt x="0" y="552"/>
                              </a:lnTo>
                              <a:lnTo>
                                <a:pt x="0" y="828"/>
                              </a:lnTo>
                              <a:lnTo>
                                <a:pt x="14" y="828"/>
                              </a:lnTo>
                              <a:lnTo>
                                <a:pt x="14" y="552"/>
                              </a:lnTo>
                              <a:lnTo>
                                <a:pt x="14" y="276"/>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EA1D5" id="docshape154" o:spid="_x0000_s1026" alt="&quot;&quot;" style="position:absolute;margin-left:27pt;margin-top:4.65pt;width:.75pt;height:564pt;z-index:1578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11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" path="m14,3036r-14,l,3312r,276l,3864r,276l,4416r,276l,4968r,276l,5520r,276l,6072r,276l,6624r,276l,7176r,276l,7728r,276l,8280r,276l,8832r,276l,9384r,276l,9936r,276l,10488r,276l,11280r14,l14,10764r,-276l14,10212r,-276l14,9660r,-276l14,9108r,-276l14,8556r,-276l14,8004r,-276l14,7452r,-276l14,6900r,-276l14,6348r,-276l14,5796r,-276l14,5244r,-276l14,4692r,-276l14,4140r,-276l14,3588r,-276l14,3036xm14,2208r-14,l,2484r,276l,3036r14,l14,2760r,-276l14,2208xm14,1656r-14,l,1932r,276l14,2208r,-276l14,1656xm14,828l,828r,276l,1380r,276l14,1656r,-276l14,1104r,-276xm14,l,,,276,,552,,828r14,l14,552r,-276l14,xe" fillcolor="black" stroked="f">
                <v:path arrowok="t" o:connecttype="custom" o:connectlocs="0,1986915;0,2337435;0,2512695;0,2863215;0,3213735;0,3388995;0,3739515;0,3914775;0,4265295;0,4440555;0,4791075;0,4966335;0,5316855;0,5667375;0,6017895;0,6193155;0,6543675;0,6894195;8890,7221855;8890,6718935;8890,6368415;8890,6017895;8890,5842635;8890,5492115;8890,5141595;8890,4966335;8890,4615815;8890,4440555;8890,4090035;8890,3914775;8890,3564255;8890,3388995;8890,3038475;8890,2687955;8890,2337435;8890,2162175;8890,1461135;0,1636395;0,1811655;8890,1986915;8890,1811655;8890,1461135;0,1110615;0,1285875;8890,1461135;8890,1285875;8890,584835;0,760095;0,935355;8890,1110615;8890,760095;8890,584835;0,59055;0,234315;0,584835;8890,409575;8890,234315" o:connectangles="0,0,0,0,0,0,0,0,0,0,0,0,0,0,0,0,0,0,0,0,0,0,0,0,0,0,0,0,0,0,0,0,0,0,0,0,0,0,0,0,0,0,0,0,0,0,0,0,0,0,0,0,0,0,0,0,0"/>
                <w10:wrap anchorx="page"/>
              </v:shape>
            </w:pict>
          </mc:Fallback>
        </mc:AlternateContent>
      </w:r>
      <w:r w:rsidR="00143CFB">
        <w:rPr>
          <w:color w:val="0101FF"/>
          <w:u w:color="0101FF"/>
        </w:rPr>
        <w:t>In addition to the University’s on-campus resources, any of the following off-</w:t>
      </w:r>
      <w:r w:rsidR="00143CFB">
        <w:rPr>
          <w:color w:val="0101FF"/>
          <w:u w:val="none"/>
        </w:rPr>
        <w:t xml:space="preserve"> </w:t>
      </w:r>
      <w:r w:rsidR="00143CFB">
        <w:rPr>
          <w:color w:val="0101FF"/>
          <w:u w:color="0101FF"/>
        </w:rPr>
        <w:t>campus/community</w:t>
      </w:r>
      <w:r w:rsidR="00143CFB">
        <w:rPr>
          <w:color w:val="0101FF"/>
          <w:spacing w:val="-6"/>
          <w:u w:color="0101FF"/>
        </w:rPr>
        <w:t xml:space="preserve"> </w:t>
      </w:r>
      <w:r w:rsidR="00143CFB">
        <w:rPr>
          <w:color w:val="0101FF"/>
          <w:u w:color="0101FF"/>
        </w:rPr>
        <w:t>resources</w:t>
      </w:r>
      <w:r w:rsidR="00143CFB">
        <w:rPr>
          <w:color w:val="0101FF"/>
          <w:spacing w:val="-6"/>
          <w:u w:color="0101FF"/>
        </w:rPr>
        <w:t xml:space="preserve"> </w:t>
      </w:r>
      <w:r w:rsidR="00143CFB">
        <w:rPr>
          <w:color w:val="0101FF"/>
          <w:u w:color="0101FF"/>
        </w:rPr>
        <w:t>may</w:t>
      </w:r>
      <w:r w:rsidR="00143CFB">
        <w:rPr>
          <w:color w:val="0101FF"/>
          <w:spacing w:val="-6"/>
          <w:u w:color="0101FF"/>
        </w:rPr>
        <w:t xml:space="preserve"> </w:t>
      </w:r>
      <w:r w:rsidR="00143CFB">
        <w:rPr>
          <w:color w:val="0101FF"/>
          <w:u w:color="0101FF"/>
        </w:rPr>
        <w:t>be</w:t>
      </w:r>
      <w:r w:rsidR="00143CFB">
        <w:rPr>
          <w:color w:val="0101FF"/>
          <w:spacing w:val="-3"/>
          <w:u w:color="0101FF"/>
        </w:rPr>
        <w:t xml:space="preserve"> </w:t>
      </w:r>
      <w:r w:rsidR="00143CFB">
        <w:rPr>
          <w:color w:val="0101FF"/>
          <w:u w:color="0101FF"/>
        </w:rPr>
        <w:t>contacted</w:t>
      </w:r>
      <w:r w:rsidR="00143CFB">
        <w:rPr>
          <w:color w:val="0101FF"/>
          <w:spacing w:val="-5"/>
          <w:u w:color="0101FF"/>
        </w:rPr>
        <w:t xml:space="preserve"> </w:t>
      </w:r>
      <w:r w:rsidR="00143CFB">
        <w:rPr>
          <w:color w:val="0101FF"/>
          <w:u w:color="0101FF"/>
        </w:rPr>
        <w:t>for</w:t>
      </w:r>
      <w:r w:rsidR="00143CFB">
        <w:rPr>
          <w:color w:val="0101FF"/>
          <w:spacing w:val="-5"/>
          <w:u w:color="0101FF"/>
        </w:rPr>
        <w:t xml:space="preserve"> </w:t>
      </w:r>
      <w:r w:rsidR="00143CFB">
        <w:rPr>
          <w:color w:val="0101FF"/>
          <w:u w:color="0101FF"/>
        </w:rPr>
        <w:t>information</w:t>
      </w:r>
      <w:r w:rsidR="00143CFB">
        <w:rPr>
          <w:color w:val="0101FF"/>
          <w:spacing w:val="-5"/>
          <w:u w:color="0101FF"/>
        </w:rPr>
        <w:t xml:space="preserve"> </w:t>
      </w:r>
      <w:r w:rsidR="00143CFB">
        <w:rPr>
          <w:color w:val="0101FF"/>
          <w:u w:color="0101FF"/>
        </w:rPr>
        <w:t>or</w:t>
      </w:r>
      <w:r w:rsidR="00143CFB">
        <w:rPr>
          <w:color w:val="0101FF"/>
          <w:spacing w:val="-5"/>
          <w:u w:color="0101FF"/>
        </w:rPr>
        <w:t xml:space="preserve"> </w:t>
      </w:r>
      <w:r w:rsidR="00143CFB">
        <w:rPr>
          <w:color w:val="0101FF"/>
          <w:u w:color="0101FF"/>
        </w:rPr>
        <w:t>assistance</w:t>
      </w:r>
      <w:r w:rsidR="00143CFB">
        <w:rPr>
          <w:color w:val="0101FF"/>
          <w:u w:val="none"/>
        </w:rPr>
        <w:t xml:space="preserve"> </w:t>
      </w:r>
      <w:r w:rsidR="00143CFB">
        <w:rPr>
          <w:color w:val="0101FF"/>
          <w:u w:color="0101FF"/>
        </w:rPr>
        <w:t>regarding sexual misconduct:</w:t>
      </w:r>
    </w:p>
    <w:p w14:paraId="1DADA53F" w14:textId="77777777" w:rsidR="008A298B" w:rsidRDefault="008A298B">
      <w:pPr>
        <w:pStyle w:val="BodyText"/>
        <w:rPr>
          <w:sz w:val="16"/>
          <w:u w:val="none"/>
        </w:rPr>
      </w:pPr>
    </w:p>
    <w:p w14:paraId="29A914D7" w14:textId="77777777" w:rsidR="008A298B" w:rsidRPr="000B6850" w:rsidRDefault="00143CFB" w:rsidP="000B6850">
      <w:pPr>
        <w:pStyle w:val="Heading3"/>
        <w:numPr>
          <w:ilvl w:val="0"/>
          <w:numId w:val="0"/>
        </w:numPr>
        <w:ind w:left="1180"/>
        <w:jc w:val="both"/>
        <w:rPr>
          <w:color w:val="0000FF"/>
          <w:u w:val="single"/>
        </w:rPr>
      </w:pPr>
      <w:r w:rsidRPr="000B6850">
        <w:rPr>
          <w:color w:val="0000FF"/>
          <w:u w:val="single"/>
        </w:rPr>
        <w:t>Hubbard</w:t>
      </w:r>
      <w:r w:rsidRPr="000B6850">
        <w:rPr>
          <w:color w:val="0000FF"/>
          <w:spacing w:val="-5"/>
          <w:u w:val="single"/>
        </w:rPr>
        <w:t xml:space="preserve"> </w:t>
      </w:r>
      <w:r w:rsidRPr="000B6850">
        <w:rPr>
          <w:color w:val="0000FF"/>
          <w:u w:val="single"/>
        </w:rPr>
        <w:t>House</w:t>
      </w:r>
    </w:p>
    <w:p w14:paraId="56914EDD" w14:textId="77777777" w:rsidR="008A298B" w:rsidRDefault="00143CFB">
      <w:pPr>
        <w:pStyle w:val="BodyText"/>
        <w:ind w:left="1180"/>
        <w:rPr>
          <w:u w:val="none"/>
        </w:rPr>
      </w:pPr>
      <w:r>
        <w:rPr>
          <w:color w:val="0101FF"/>
          <w:u w:color="0101FF"/>
        </w:rPr>
        <w:t>904)</w:t>
      </w:r>
      <w:r>
        <w:rPr>
          <w:color w:val="0101FF"/>
          <w:spacing w:val="-15"/>
          <w:u w:color="0101FF"/>
        </w:rPr>
        <w:t xml:space="preserve"> </w:t>
      </w:r>
      <w:r>
        <w:rPr>
          <w:color w:val="0101FF"/>
          <w:u w:color="0101FF"/>
        </w:rPr>
        <w:t>354-</w:t>
      </w:r>
      <w:r>
        <w:rPr>
          <w:color w:val="0101FF"/>
          <w:spacing w:val="-4"/>
          <w:u w:color="0101FF"/>
        </w:rPr>
        <w:t>3114</w:t>
      </w:r>
    </w:p>
    <w:p w14:paraId="1F8B52CF" w14:textId="03FEBF37" w:rsidR="008A298B" w:rsidRDefault="00143CFB">
      <w:pPr>
        <w:pStyle w:val="BodyText"/>
        <w:ind w:left="1180"/>
        <w:rPr>
          <w:u w:val="none"/>
        </w:rPr>
      </w:pPr>
      <w:r>
        <w:rPr>
          <w:color w:val="0101FF"/>
          <w:u w:color="0101FF"/>
        </w:rPr>
        <w:t>Provides 24-hour services</w:t>
      </w:r>
      <w:r>
        <w:rPr>
          <w:color w:val="0101FF"/>
          <w:spacing w:val="40"/>
          <w:u w:color="0101FF"/>
        </w:rPr>
        <w:t xml:space="preserve"> </w:t>
      </w:r>
      <w:r>
        <w:rPr>
          <w:color w:val="0101FF"/>
          <w:u w:color="0101FF"/>
        </w:rPr>
        <w:t>to domestic and dating violence victims and survivors.</w:t>
      </w:r>
      <w:r>
        <w:rPr>
          <w:color w:val="0101FF"/>
          <w:u w:val="none"/>
        </w:rPr>
        <w:t xml:space="preserve"> </w:t>
      </w:r>
      <w:r>
        <w:rPr>
          <w:color w:val="0101FF"/>
          <w:u w:color="0101FF"/>
        </w:rPr>
        <w:t>Services</w:t>
      </w:r>
      <w:r>
        <w:rPr>
          <w:color w:val="0101FF"/>
          <w:spacing w:val="-5"/>
          <w:u w:color="0101FF"/>
        </w:rPr>
        <w:t xml:space="preserve"> </w:t>
      </w:r>
      <w:proofErr w:type="gramStart"/>
      <w:r>
        <w:rPr>
          <w:color w:val="0101FF"/>
          <w:u w:color="0101FF"/>
        </w:rPr>
        <w:t>include:</w:t>
      </w:r>
      <w:proofErr w:type="gramEnd"/>
      <w:r>
        <w:rPr>
          <w:color w:val="0101FF"/>
          <w:spacing w:val="40"/>
          <w:u w:color="0101FF"/>
        </w:rPr>
        <w:t xml:space="preserve"> </w:t>
      </w:r>
      <w:r>
        <w:rPr>
          <w:color w:val="0101FF"/>
          <w:u w:color="0101FF"/>
        </w:rPr>
        <w:t>emergency</w:t>
      </w:r>
      <w:r>
        <w:rPr>
          <w:color w:val="0101FF"/>
          <w:spacing w:val="-7"/>
          <w:u w:color="0101FF"/>
        </w:rPr>
        <w:t xml:space="preserve"> </w:t>
      </w:r>
      <w:r>
        <w:rPr>
          <w:color w:val="0101FF"/>
          <w:u w:color="0101FF"/>
        </w:rPr>
        <w:t>shelter,</w:t>
      </w:r>
      <w:r>
        <w:rPr>
          <w:color w:val="0101FF"/>
          <w:spacing w:val="-4"/>
          <w:u w:color="0101FF"/>
        </w:rPr>
        <w:t xml:space="preserve"> </w:t>
      </w:r>
      <w:r>
        <w:rPr>
          <w:color w:val="0101FF"/>
          <w:u w:color="0101FF"/>
        </w:rPr>
        <w:t>counseling,</w:t>
      </w:r>
      <w:r>
        <w:rPr>
          <w:color w:val="0101FF"/>
          <w:spacing w:val="-4"/>
          <w:u w:color="0101FF"/>
        </w:rPr>
        <w:t xml:space="preserve"> </w:t>
      </w:r>
      <w:r>
        <w:rPr>
          <w:color w:val="0101FF"/>
          <w:u w:color="0101FF"/>
        </w:rPr>
        <w:t>support</w:t>
      </w:r>
      <w:r>
        <w:rPr>
          <w:color w:val="0101FF"/>
          <w:spacing w:val="-4"/>
          <w:u w:color="0101FF"/>
        </w:rPr>
        <w:t xml:space="preserve"> </w:t>
      </w:r>
      <w:r>
        <w:rPr>
          <w:color w:val="0101FF"/>
          <w:u w:color="0101FF"/>
        </w:rPr>
        <w:t>groups,</w:t>
      </w:r>
      <w:r>
        <w:rPr>
          <w:color w:val="0101FF"/>
          <w:spacing w:val="-4"/>
          <w:u w:color="0101FF"/>
        </w:rPr>
        <w:t xml:space="preserve"> </w:t>
      </w:r>
      <w:r>
        <w:rPr>
          <w:color w:val="0101FF"/>
          <w:u w:color="0101FF"/>
        </w:rPr>
        <w:t>court</w:t>
      </w:r>
      <w:r>
        <w:rPr>
          <w:color w:val="0101FF"/>
          <w:spacing w:val="-4"/>
          <w:u w:color="0101FF"/>
        </w:rPr>
        <w:t xml:space="preserve"> </w:t>
      </w:r>
      <w:r>
        <w:rPr>
          <w:color w:val="0101FF"/>
          <w:u w:color="0101FF"/>
        </w:rPr>
        <w:t>advocacy,</w:t>
      </w:r>
      <w:r>
        <w:rPr>
          <w:color w:val="0101FF"/>
          <w:u w:val="none"/>
        </w:rPr>
        <w:t xml:space="preserve"> </w:t>
      </w:r>
      <w:r>
        <w:rPr>
          <w:color w:val="0101FF"/>
          <w:u w:color="0101FF"/>
        </w:rPr>
        <w:t>and information and referral. All services are free and confidential.</w:t>
      </w:r>
    </w:p>
    <w:p w14:paraId="3EF49B2D" w14:textId="77777777" w:rsidR="008A298B" w:rsidRDefault="008A298B">
      <w:pPr>
        <w:pStyle w:val="BodyText"/>
        <w:rPr>
          <w:sz w:val="16"/>
          <w:u w:val="none"/>
        </w:rPr>
      </w:pPr>
    </w:p>
    <w:p w14:paraId="48F1EE3B" w14:textId="77777777" w:rsidR="008A298B" w:rsidRPr="000B6850" w:rsidRDefault="00143CFB" w:rsidP="000B6850">
      <w:pPr>
        <w:pStyle w:val="Heading3"/>
        <w:numPr>
          <w:ilvl w:val="0"/>
          <w:numId w:val="0"/>
        </w:numPr>
        <w:ind w:left="1180"/>
        <w:jc w:val="left"/>
        <w:rPr>
          <w:color w:val="0000FF"/>
          <w:u w:val="single"/>
        </w:rPr>
      </w:pPr>
      <w:r w:rsidRPr="000B6850">
        <w:rPr>
          <w:color w:val="0000FF"/>
          <w:u w:val="single"/>
        </w:rPr>
        <w:t>Sexual</w:t>
      </w:r>
      <w:r w:rsidRPr="000B6850">
        <w:rPr>
          <w:color w:val="0000FF"/>
          <w:spacing w:val="-4"/>
          <w:u w:val="single"/>
        </w:rPr>
        <w:t xml:space="preserve"> </w:t>
      </w:r>
      <w:r w:rsidRPr="000B6850">
        <w:rPr>
          <w:color w:val="0000FF"/>
          <w:u w:val="single"/>
        </w:rPr>
        <w:t>Assault</w:t>
      </w:r>
      <w:r w:rsidRPr="000B6850">
        <w:rPr>
          <w:color w:val="0000FF"/>
          <w:spacing w:val="-7"/>
          <w:u w:val="single"/>
        </w:rPr>
        <w:t xml:space="preserve"> </w:t>
      </w:r>
      <w:r w:rsidRPr="000B6850">
        <w:rPr>
          <w:color w:val="0000FF"/>
          <w:u w:val="single"/>
        </w:rPr>
        <w:t>Response</w:t>
      </w:r>
      <w:r w:rsidRPr="000B6850">
        <w:rPr>
          <w:color w:val="0000FF"/>
          <w:spacing w:val="-6"/>
          <w:u w:val="single"/>
        </w:rPr>
        <w:t xml:space="preserve"> </w:t>
      </w:r>
      <w:r w:rsidRPr="000B6850">
        <w:rPr>
          <w:color w:val="0000FF"/>
          <w:u w:val="single"/>
        </w:rPr>
        <w:t>Center</w:t>
      </w:r>
    </w:p>
    <w:p w14:paraId="044D21F5" w14:textId="77777777" w:rsidR="008A298B" w:rsidRDefault="00143CFB">
      <w:pPr>
        <w:pStyle w:val="BodyText"/>
        <w:ind w:left="1180"/>
        <w:rPr>
          <w:u w:val="none"/>
        </w:rPr>
      </w:pPr>
      <w:r>
        <w:rPr>
          <w:color w:val="0101FF"/>
          <w:u w:color="0101FF"/>
        </w:rPr>
        <w:t>(904)</w:t>
      </w:r>
      <w:r>
        <w:rPr>
          <w:color w:val="0101FF"/>
          <w:spacing w:val="-11"/>
          <w:u w:color="0101FF"/>
        </w:rPr>
        <w:t xml:space="preserve"> </w:t>
      </w:r>
      <w:r>
        <w:rPr>
          <w:color w:val="0101FF"/>
          <w:u w:color="0101FF"/>
        </w:rPr>
        <w:t>358-RAPE</w:t>
      </w:r>
      <w:r>
        <w:rPr>
          <w:color w:val="0101FF"/>
          <w:spacing w:val="-7"/>
          <w:u w:color="0101FF"/>
        </w:rPr>
        <w:t xml:space="preserve"> </w:t>
      </w:r>
      <w:r>
        <w:rPr>
          <w:color w:val="0101FF"/>
          <w:spacing w:val="-2"/>
          <w:u w:color="0101FF"/>
        </w:rPr>
        <w:t>(7273)</w:t>
      </w:r>
    </w:p>
    <w:p w14:paraId="1E1C6349" w14:textId="77777777" w:rsidR="008A298B" w:rsidRDefault="00143CFB">
      <w:pPr>
        <w:pStyle w:val="BodyText"/>
        <w:ind w:left="1180"/>
        <w:rPr>
          <w:u w:val="none"/>
        </w:rPr>
      </w:pPr>
      <w:r>
        <w:rPr>
          <w:color w:val="0101FF"/>
          <w:u w:color="0101FF"/>
        </w:rPr>
        <w:t>Provides crisis counseling for both the rape victim and victim’s family. Forensic</w:t>
      </w:r>
      <w:r>
        <w:rPr>
          <w:color w:val="0101FF"/>
          <w:u w:val="none"/>
        </w:rPr>
        <w:t xml:space="preserve"> </w:t>
      </w:r>
      <w:r>
        <w:rPr>
          <w:color w:val="0101FF"/>
          <w:u w:color="0101FF"/>
        </w:rPr>
        <w:t>medical examinations are available to victims within 120 hours of the assault</w:t>
      </w:r>
      <w:r>
        <w:rPr>
          <w:color w:val="0101FF"/>
          <w:u w:val="none"/>
        </w:rPr>
        <w:t xml:space="preserve"> </w:t>
      </w:r>
      <w:r>
        <w:rPr>
          <w:color w:val="0101FF"/>
          <w:u w:color="0101FF"/>
        </w:rPr>
        <w:t>regardless</w:t>
      </w:r>
      <w:r>
        <w:rPr>
          <w:color w:val="0101FF"/>
          <w:spacing w:val="-4"/>
          <w:u w:color="0101FF"/>
        </w:rPr>
        <w:t xml:space="preserve"> </w:t>
      </w:r>
      <w:r>
        <w:rPr>
          <w:color w:val="0101FF"/>
          <w:u w:color="0101FF"/>
        </w:rPr>
        <w:t>of</w:t>
      </w:r>
      <w:r>
        <w:rPr>
          <w:color w:val="0101FF"/>
          <w:spacing w:val="-1"/>
          <w:u w:color="0101FF"/>
        </w:rPr>
        <w:t xml:space="preserve"> </w:t>
      </w:r>
      <w:r>
        <w:rPr>
          <w:color w:val="0101FF"/>
          <w:u w:color="0101FF"/>
        </w:rPr>
        <w:t>whether</w:t>
      </w:r>
      <w:r>
        <w:rPr>
          <w:color w:val="0101FF"/>
          <w:spacing w:val="-5"/>
          <w:u w:color="0101FF"/>
        </w:rPr>
        <w:t xml:space="preserve"> </w:t>
      </w:r>
      <w:r>
        <w:rPr>
          <w:color w:val="0101FF"/>
          <w:u w:color="0101FF"/>
        </w:rPr>
        <w:t>the</w:t>
      </w:r>
      <w:r>
        <w:rPr>
          <w:color w:val="0101FF"/>
          <w:spacing w:val="-3"/>
          <w:u w:color="0101FF"/>
        </w:rPr>
        <w:t xml:space="preserve"> </w:t>
      </w:r>
      <w:r>
        <w:rPr>
          <w:color w:val="0101FF"/>
          <w:u w:color="0101FF"/>
        </w:rPr>
        <w:t>assault</w:t>
      </w:r>
      <w:r>
        <w:rPr>
          <w:color w:val="0101FF"/>
          <w:spacing w:val="-3"/>
          <w:u w:color="0101FF"/>
        </w:rPr>
        <w:t xml:space="preserve"> </w:t>
      </w:r>
      <w:r>
        <w:rPr>
          <w:color w:val="0101FF"/>
          <w:u w:color="0101FF"/>
        </w:rPr>
        <w:t>was</w:t>
      </w:r>
      <w:r>
        <w:rPr>
          <w:color w:val="0101FF"/>
          <w:spacing w:val="-4"/>
          <w:u w:color="0101FF"/>
        </w:rPr>
        <w:t xml:space="preserve"> </w:t>
      </w:r>
      <w:r>
        <w:rPr>
          <w:color w:val="0101FF"/>
          <w:u w:color="0101FF"/>
        </w:rPr>
        <w:t>reported</w:t>
      </w:r>
      <w:r>
        <w:rPr>
          <w:color w:val="0101FF"/>
          <w:spacing w:val="-3"/>
          <w:u w:color="0101FF"/>
        </w:rPr>
        <w:t xml:space="preserve"> </w:t>
      </w:r>
      <w:r>
        <w:rPr>
          <w:color w:val="0101FF"/>
          <w:u w:color="0101FF"/>
        </w:rPr>
        <w:t>to</w:t>
      </w:r>
      <w:r>
        <w:rPr>
          <w:color w:val="0101FF"/>
          <w:spacing w:val="-3"/>
          <w:u w:color="0101FF"/>
        </w:rPr>
        <w:t xml:space="preserve"> </w:t>
      </w:r>
      <w:r>
        <w:rPr>
          <w:color w:val="0101FF"/>
          <w:u w:color="0101FF"/>
        </w:rPr>
        <w:t>law</w:t>
      </w:r>
      <w:r>
        <w:rPr>
          <w:color w:val="0101FF"/>
          <w:spacing w:val="-7"/>
          <w:u w:color="0101FF"/>
        </w:rPr>
        <w:t xml:space="preserve"> </w:t>
      </w:r>
      <w:r>
        <w:rPr>
          <w:color w:val="0101FF"/>
          <w:u w:color="0101FF"/>
        </w:rPr>
        <w:t>enforcement.</w:t>
      </w:r>
      <w:r>
        <w:rPr>
          <w:color w:val="0101FF"/>
          <w:spacing w:val="-6"/>
          <w:u w:color="0101FF"/>
        </w:rPr>
        <w:t xml:space="preserve"> </w:t>
      </w:r>
      <w:r>
        <w:rPr>
          <w:color w:val="0101FF"/>
          <w:u w:color="0101FF"/>
        </w:rPr>
        <w:t>All</w:t>
      </w:r>
      <w:r>
        <w:rPr>
          <w:color w:val="0101FF"/>
          <w:spacing w:val="-4"/>
          <w:u w:color="0101FF"/>
        </w:rPr>
        <w:t xml:space="preserve"> </w:t>
      </w:r>
      <w:r>
        <w:rPr>
          <w:color w:val="0101FF"/>
          <w:u w:color="0101FF"/>
        </w:rPr>
        <w:t>services</w:t>
      </w:r>
      <w:r>
        <w:rPr>
          <w:color w:val="0101FF"/>
          <w:spacing w:val="-4"/>
          <w:u w:color="0101FF"/>
        </w:rPr>
        <w:t xml:space="preserve"> </w:t>
      </w:r>
      <w:r>
        <w:rPr>
          <w:color w:val="0101FF"/>
          <w:u w:color="0101FF"/>
        </w:rPr>
        <w:t>are</w:t>
      </w:r>
      <w:r>
        <w:rPr>
          <w:color w:val="0101FF"/>
          <w:u w:val="none"/>
        </w:rPr>
        <w:t xml:space="preserve"> </w:t>
      </w:r>
      <w:r>
        <w:rPr>
          <w:color w:val="0101FF"/>
          <w:u w:color="0101FF"/>
        </w:rPr>
        <w:t>free and confidential.</w:t>
      </w:r>
    </w:p>
    <w:p w14:paraId="4219B299" w14:textId="77777777" w:rsidR="008A298B" w:rsidRDefault="008A298B">
      <w:pPr>
        <w:pStyle w:val="BodyText"/>
        <w:rPr>
          <w:sz w:val="16"/>
          <w:u w:val="none"/>
        </w:rPr>
      </w:pPr>
    </w:p>
    <w:p w14:paraId="6EE57192" w14:textId="77777777" w:rsidR="008A298B" w:rsidRPr="000B6850" w:rsidRDefault="00143CFB" w:rsidP="000B6850">
      <w:pPr>
        <w:pStyle w:val="Heading3"/>
        <w:numPr>
          <w:ilvl w:val="0"/>
          <w:numId w:val="0"/>
        </w:numPr>
        <w:ind w:left="1180"/>
        <w:jc w:val="left"/>
        <w:rPr>
          <w:color w:val="0000FF"/>
          <w:u w:val="single"/>
        </w:rPr>
      </w:pPr>
      <w:r w:rsidRPr="000B6850">
        <w:rPr>
          <w:color w:val="0000FF"/>
          <w:u w:val="single"/>
        </w:rPr>
        <w:t>Victim</w:t>
      </w:r>
      <w:r w:rsidRPr="000B6850">
        <w:rPr>
          <w:color w:val="0000FF"/>
          <w:spacing w:val="-4"/>
          <w:u w:val="single"/>
        </w:rPr>
        <w:t xml:space="preserve"> </w:t>
      </w:r>
      <w:r w:rsidRPr="000B6850">
        <w:rPr>
          <w:color w:val="0000FF"/>
          <w:u w:val="single"/>
        </w:rPr>
        <w:t>Services Center</w:t>
      </w:r>
      <w:r w:rsidRPr="000B6850">
        <w:rPr>
          <w:color w:val="0000FF"/>
          <w:spacing w:val="-3"/>
          <w:u w:val="single"/>
        </w:rPr>
        <w:t xml:space="preserve"> </w:t>
      </w:r>
      <w:r w:rsidRPr="000B6850">
        <w:rPr>
          <w:color w:val="0000FF"/>
          <w:u w:val="single"/>
        </w:rPr>
        <w:t>– City</w:t>
      </w:r>
      <w:r w:rsidRPr="000B6850">
        <w:rPr>
          <w:color w:val="0000FF"/>
          <w:spacing w:val="-9"/>
          <w:u w:val="single"/>
        </w:rPr>
        <w:t xml:space="preserve"> </w:t>
      </w:r>
      <w:r w:rsidRPr="000B6850">
        <w:rPr>
          <w:color w:val="0000FF"/>
          <w:u w:val="single"/>
        </w:rPr>
        <w:t>of</w:t>
      </w:r>
      <w:r w:rsidRPr="000B6850">
        <w:rPr>
          <w:color w:val="0000FF"/>
          <w:spacing w:val="-4"/>
          <w:u w:val="single"/>
        </w:rPr>
        <w:t xml:space="preserve"> </w:t>
      </w:r>
      <w:r w:rsidRPr="000B6850">
        <w:rPr>
          <w:color w:val="0000FF"/>
          <w:u w:val="single"/>
        </w:rPr>
        <w:t>Jacksonville</w:t>
      </w:r>
    </w:p>
    <w:p w14:paraId="7342CDA5" w14:textId="77777777" w:rsidR="008A298B" w:rsidRDefault="00143CFB">
      <w:pPr>
        <w:pStyle w:val="BodyText"/>
        <w:ind w:left="1180"/>
        <w:rPr>
          <w:u w:val="none"/>
        </w:rPr>
      </w:pPr>
      <w:r>
        <w:rPr>
          <w:color w:val="0101FF"/>
          <w:u w:color="0101FF"/>
        </w:rPr>
        <w:t>(904)</w:t>
      </w:r>
      <w:r>
        <w:rPr>
          <w:color w:val="0101FF"/>
          <w:spacing w:val="-17"/>
          <w:u w:color="0101FF"/>
        </w:rPr>
        <w:t xml:space="preserve"> </w:t>
      </w:r>
      <w:r>
        <w:rPr>
          <w:color w:val="0101FF"/>
          <w:u w:color="0101FF"/>
        </w:rPr>
        <w:t>630-</w:t>
      </w:r>
      <w:r>
        <w:rPr>
          <w:color w:val="0101FF"/>
          <w:spacing w:val="-4"/>
          <w:u w:color="0101FF"/>
        </w:rPr>
        <w:t>6300</w:t>
      </w:r>
    </w:p>
    <w:p w14:paraId="64D82A73" w14:textId="77777777" w:rsidR="008A298B" w:rsidRDefault="00143CFB">
      <w:pPr>
        <w:pStyle w:val="BodyText"/>
        <w:ind w:left="1180" w:right="147"/>
        <w:rPr>
          <w:u w:val="none"/>
        </w:rPr>
      </w:pPr>
      <w:r>
        <w:rPr>
          <w:color w:val="0101FF"/>
          <w:u w:color="0101FF"/>
        </w:rPr>
        <w:t>Provides comprehensive services to victims of crimes and their families. Services</w:t>
      </w:r>
      <w:r>
        <w:rPr>
          <w:color w:val="0101FF"/>
          <w:u w:val="none"/>
        </w:rPr>
        <w:t xml:space="preserve"> </w:t>
      </w:r>
      <w:r>
        <w:rPr>
          <w:color w:val="0101FF"/>
          <w:u w:color="0101FF"/>
        </w:rPr>
        <w:t>are</w:t>
      </w:r>
      <w:r>
        <w:rPr>
          <w:color w:val="0101FF"/>
          <w:spacing w:val="-3"/>
          <w:u w:color="0101FF"/>
        </w:rPr>
        <w:t xml:space="preserve"> </w:t>
      </w:r>
      <w:r>
        <w:rPr>
          <w:color w:val="0101FF"/>
          <w:u w:color="0101FF"/>
        </w:rPr>
        <w:t>designed</w:t>
      </w:r>
      <w:r>
        <w:rPr>
          <w:color w:val="0101FF"/>
          <w:spacing w:val="-3"/>
          <w:u w:color="0101FF"/>
        </w:rPr>
        <w:t xml:space="preserve"> </w:t>
      </w:r>
      <w:r>
        <w:rPr>
          <w:color w:val="0101FF"/>
          <w:u w:color="0101FF"/>
        </w:rPr>
        <w:t>to</w:t>
      </w:r>
      <w:r>
        <w:rPr>
          <w:color w:val="0101FF"/>
          <w:spacing w:val="-3"/>
          <w:u w:color="0101FF"/>
        </w:rPr>
        <w:t xml:space="preserve"> </w:t>
      </w:r>
      <w:r>
        <w:rPr>
          <w:color w:val="0101FF"/>
          <w:u w:color="0101FF"/>
        </w:rPr>
        <w:t>reduce</w:t>
      </w:r>
      <w:r>
        <w:rPr>
          <w:color w:val="0101FF"/>
          <w:spacing w:val="-5"/>
          <w:u w:color="0101FF"/>
        </w:rPr>
        <w:t xml:space="preserve"> </w:t>
      </w:r>
      <w:r>
        <w:rPr>
          <w:color w:val="0101FF"/>
          <w:u w:color="0101FF"/>
        </w:rPr>
        <w:t>trauma</w:t>
      </w:r>
      <w:r>
        <w:rPr>
          <w:color w:val="0101FF"/>
          <w:spacing w:val="-5"/>
          <w:u w:color="0101FF"/>
        </w:rPr>
        <w:t xml:space="preserve"> </w:t>
      </w:r>
      <w:r>
        <w:rPr>
          <w:color w:val="0101FF"/>
          <w:u w:color="0101FF"/>
        </w:rPr>
        <w:t>and</w:t>
      </w:r>
      <w:r>
        <w:rPr>
          <w:color w:val="0101FF"/>
          <w:spacing w:val="-8"/>
          <w:u w:color="0101FF"/>
        </w:rPr>
        <w:t xml:space="preserve"> </w:t>
      </w:r>
      <w:r>
        <w:rPr>
          <w:color w:val="0101FF"/>
          <w:u w:color="0101FF"/>
        </w:rPr>
        <w:t>facilitate</w:t>
      </w:r>
      <w:r>
        <w:rPr>
          <w:color w:val="0101FF"/>
          <w:spacing w:val="-3"/>
          <w:u w:color="0101FF"/>
        </w:rPr>
        <w:t xml:space="preserve"> </w:t>
      </w:r>
      <w:r>
        <w:rPr>
          <w:color w:val="0101FF"/>
          <w:u w:color="0101FF"/>
        </w:rPr>
        <w:t>recovery.</w:t>
      </w:r>
      <w:r>
        <w:rPr>
          <w:color w:val="0101FF"/>
          <w:spacing w:val="-3"/>
          <w:u w:color="0101FF"/>
        </w:rPr>
        <w:t xml:space="preserve"> </w:t>
      </w:r>
      <w:r>
        <w:rPr>
          <w:color w:val="0101FF"/>
          <w:u w:color="0101FF"/>
        </w:rPr>
        <w:t>Services</w:t>
      </w:r>
      <w:r>
        <w:rPr>
          <w:color w:val="0101FF"/>
          <w:spacing w:val="-4"/>
          <w:u w:color="0101FF"/>
        </w:rPr>
        <w:t xml:space="preserve"> </w:t>
      </w:r>
      <w:r>
        <w:rPr>
          <w:color w:val="0101FF"/>
          <w:u w:color="0101FF"/>
        </w:rPr>
        <w:t>include</w:t>
      </w:r>
      <w:r>
        <w:rPr>
          <w:color w:val="0101FF"/>
          <w:spacing w:val="-3"/>
          <w:u w:color="0101FF"/>
        </w:rPr>
        <w:t xml:space="preserve"> </w:t>
      </w:r>
      <w:r>
        <w:rPr>
          <w:color w:val="0101FF"/>
          <w:u w:color="0101FF"/>
        </w:rPr>
        <w:t>emergency</w:t>
      </w:r>
      <w:r>
        <w:rPr>
          <w:color w:val="0101FF"/>
          <w:u w:val="none"/>
        </w:rPr>
        <w:t xml:space="preserve"> </w:t>
      </w:r>
      <w:r>
        <w:rPr>
          <w:color w:val="0101FF"/>
          <w:u w:color="0101FF"/>
        </w:rPr>
        <w:t>funds, community education, crisis response, information and referral, support</w:t>
      </w:r>
      <w:r>
        <w:rPr>
          <w:color w:val="0101FF"/>
          <w:u w:val="none"/>
        </w:rPr>
        <w:t xml:space="preserve"> </w:t>
      </w:r>
      <w:r>
        <w:rPr>
          <w:color w:val="0101FF"/>
          <w:u w:color="0101FF"/>
        </w:rPr>
        <w:t>through the criminal justice system, support groups and counseling.</w:t>
      </w:r>
    </w:p>
    <w:p w14:paraId="53E17330" w14:textId="77777777" w:rsidR="008A298B" w:rsidRDefault="008A298B">
      <w:pPr>
        <w:pStyle w:val="BodyText"/>
        <w:rPr>
          <w:sz w:val="16"/>
          <w:u w:val="none"/>
        </w:rPr>
      </w:pPr>
    </w:p>
    <w:p w14:paraId="0B0CEA7B" w14:textId="77777777" w:rsidR="008A298B" w:rsidRPr="000B6850" w:rsidRDefault="00143CFB" w:rsidP="000B6850">
      <w:pPr>
        <w:pStyle w:val="Heading3"/>
        <w:numPr>
          <w:ilvl w:val="0"/>
          <w:numId w:val="0"/>
        </w:numPr>
        <w:ind w:left="1180"/>
        <w:jc w:val="left"/>
        <w:rPr>
          <w:color w:val="0000FF"/>
          <w:u w:val="single"/>
        </w:rPr>
      </w:pPr>
      <w:r w:rsidRPr="000B6850">
        <w:rPr>
          <w:color w:val="0000FF"/>
          <w:u w:val="single"/>
        </w:rPr>
        <w:t>The</w:t>
      </w:r>
      <w:r w:rsidRPr="000B6850">
        <w:rPr>
          <w:color w:val="0000FF"/>
          <w:spacing w:val="-4"/>
          <w:u w:val="single"/>
        </w:rPr>
        <w:t xml:space="preserve"> </w:t>
      </w:r>
      <w:r w:rsidRPr="000B6850">
        <w:rPr>
          <w:color w:val="0000FF"/>
          <w:u w:val="single"/>
        </w:rPr>
        <w:t>Women’s</w:t>
      </w:r>
      <w:r w:rsidRPr="000B6850">
        <w:rPr>
          <w:color w:val="0000FF"/>
          <w:spacing w:val="-3"/>
          <w:u w:val="single"/>
        </w:rPr>
        <w:t xml:space="preserve"> </w:t>
      </w:r>
      <w:r w:rsidRPr="000B6850">
        <w:rPr>
          <w:color w:val="0000FF"/>
          <w:u w:val="single"/>
        </w:rPr>
        <w:t>Center</w:t>
      </w:r>
      <w:r w:rsidRPr="000B6850">
        <w:rPr>
          <w:color w:val="0000FF"/>
          <w:spacing w:val="-9"/>
          <w:u w:val="single"/>
        </w:rPr>
        <w:t xml:space="preserve"> </w:t>
      </w:r>
      <w:r w:rsidRPr="000B6850">
        <w:rPr>
          <w:color w:val="0000FF"/>
          <w:u w:val="single"/>
        </w:rPr>
        <w:t>of</w:t>
      </w:r>
      <w:r w:rsidRPr="000B6850">
        <w:rPr>
          <w:color w:val="0000FF"/>
          <w:spacing w:val="-6"/>
          <w:u w:val="single"/>
        </w:rPr>
        <w:t xml:space="preserve"> </w:t>
      </w:r>
      <w:r w:rsidRPr="000B6850">
        <w:rPr>
          <w:color w:val="0000FF"/>
          <w:u w:val="single"/>
        </w:rPr>
        <w:t>Jacksonville’s</w:t>
      </w:r>
      <w:r w:rsidRPr="000B6850">
        <w:rPr>
          <w:color w:val="0000FF"/>
          <w:spacing w:val="-3"/>
          <w:u w:val="single"/>
        </w:rPr>
        <w:t xml:space="preserve"> </w:t>
      </w:r>
      <w:r w:rsidRPr="000B6850">
        <w:rPr>
          <w:color w:val="0000FF"/>
          <w:u w:val="single"/>
        </w:rPr>
        <w:t>Rape</w:t>
      </w:r>
      <w:r w:rsidRPr="000B6850">
        <w:rPr>
          <w:color w:val="0000FF"/>
          <w:spacing w:val="-4"/>
          <w:u w:val="single"/>
        </w:rPr>
        <w:t xml:space="preserve"> </w:t>
      </w:r>
      <w:r w:rsidRPr="000B6850">
        <w:rPr>
          <w:color w:val="0000FF"/>
          <w:u w:val="single"/>
        </w:rPr>
        <w:t>Recovery</w:t>
      </w:r>
      <w:r w:rsidRPr="000B6850">
        <w:rPr>
          <w:color w:val="0000FF"/>
          <w:spacing w:val="-8"/>
          <w:u w:val="single"/>
        </w:rPr>
        <w:t xml:space="preserve"> </w:t>
      </w:r>
      <w:r w:rsidRPr="000B6850">
        <w:rPr>
          <w:color w:val="0000FF"/>
          <w:spacing w:val="-4"/>
          <w:u w:val="single"/>
        </w:rPr>
        <w:t>Team</w:t>
      </w:r>
    </w:p>
    <w:p w14:paraId="098C35B2" w14:textId="77777777" w:rsidR="008A298B" w:rsidRDefault="00143CFB">
      <w:pPr>
        <w:pStyle w:val="BodyText"/>
        <w:ind w:left="1180"/>
        <w:rPr>
          <w:u w:val="none"/>
        </w:rPr>
      </w:pPr>
      <w:r>
        <w:rPr>
          <w:color w:val="0101FF"/>
          <w:u w:color="0101FF"/>
        </w:rPr>
        <w:t>(904)</w:t>
      </w:r>
      <w:r>
        <w:rPr>
          <w:color w:val="0101FF"/>
          <w:spacing w:val="-17"/>
          <w:u w:color="0101FF"/>
        </w:rPr>
        <w:t xml:space="preserve"> </w:t>
      </w:r>
      <w:r>
        <w:rPr>
          <w:color w:val="0101FF"/>
          <w:u w:color="0101FF"/>
        </w:rPr>
        <w:t>722-</w:t>
      </w:r>
      <w:r>
        <w:rPr>
          <w:color w:val="0101FF"/>
          <w:spacing w:val="-4"/>
          <w:u w:color="0101FF"/>
        </w:rPr>
        <w:t>3000</w:t>
      </w:r>
    </w:p>
    <w:p w14:paraId="62F4AC4D" w14:textId="77777777" w:rsidR="008A298B" w:rsidRDefault="00143CFB">
      <w:pPr>
        <w:pStyle w:val="BodyText"/>
        <w:ind w:left="1180"/>
        <w:rPr>
          <w:u w:val="none"/>
        </w:rPr>
      </w:pPr>
      <w:r>
        <w:rPr>
          <w:color w:val="0101FF"/>
          <w:u w:color="0101FF"/>
        </w:rPr>
        <w:t xml:space="preserve">Provides </w:t>
      </w:r>
      <w:proofErr w:type="gramStart"/>
      <w:r>
        <w:rPr>
          <w:color w:val="0101FF"/>
          <w:u w:color="0101FF"/>
        </w:rPr>
        <w:t>24 hour</w:t>
      </w:r>
      <w:proofErr w:type="gramEnd"/>
      <w:r>
        <w:rPr>
          <w:color w:val="0101FF"/>
          <w:u w:color="0101FF"/>
        </w:rPr>
        <w:t xml:space="preserve"> services to victims of sexual assault regardless of whether the</w:t>
      </w:r>
      <w:r>
        <w:rPr>
          <w:color w:val="0101FF"/>
          <w:u w:val="none"/>
        </w:rPr>
        <w:t xml:space="preserve"> </w:t>
      </w:r>
      <w:r>
        <w:rPr>
          <w:color w:val="0101FF"/>
          <w:u w:color="0101FF"/>
        </w:rPr>
        <w:t>assault was reported to law enforcement. Services include crisis intervention,</w:t>
      </w:r>
      <w:r>
        <w:rPr>
          <w:color w:val="0101FF"/>
          <w:u w:val="none"/>
        </w:rPr>
        <w:t xml:space="preserve"> </w:t>
      </w:r>
      <w:r>
        <w:rPr>
          <w:color w:val="0101FF"/>
          <w:u w:color="0101FF"/>
        </w:rPr>
        <w:t>emotional</w:t>
      </w:r>
      <w:r>
        <w:rPr>
          <w:color w:val="0101FF"/>
          <w:spacing w:val="-4"/>
          <w:u w:color="0101FF"/>
        </w:rPr>
        <w:t xml:space="preserve"> </w:t>
      </w:r>
      <w:r>
        <w:rPr>
          <w:color w:val="0101FF"/>
          <w:u w:color="0101FF"/>
        </w:rPr>
        <w:t>support,</w:t>
      </w:r>
      <w:r>
        <w:rPr>
          <w:color w:val="0101FF"/>
          <w:spacing w:val="-3"/>
          <w:u w:color="0101FF"/>
        </w:rPr>
        <w:t xml:space="preserve"> </w:t>
      </w:r>
      <w:r>
        <w:rPr>
          <w:color w:val="0101FF"/>
          <w:u w:color="0101FF"/>
        </w:rPr>
        <w:t>information,</w:t>
      </w:r>
      <w:r>
        <w:rPr>
          <w:color w:val="0101FF"/>
          <w:spacing w:val="-4"/>
          <w:u w:color="0101FF"/>
        </w:rPr>
        <w:t xml:space="preserve"> </w:t>
      </w:r>
      <w:r>
        <w:rPr>
          <w:color w:val="0101FF"/>
          <w:u w:color="0101FF"/>
        </w:rPr>
        <w:t>referrals</w:t>
      </w:r>
      <w:r>
        <w:rPr>
          <w:color w:val="0101FF"/>
          <w:spacing w:val="-4"/>
          <w:u w:color="0101FF"/>
        </w:rPr>
        <w:t xml:space="preserve"> </w:t>
      </w:r>
      <w:r>
        <w:rPr>
          <w:color w:val="0101FF"/>
          <w:u w:color="0101FF"/>
        </w:rPr>
        <w:t>and</w:t>
      </w:r>
      <w:r>
        <w:rPr>
          <w:color w:val="0101FF"/>
          <w:spacing w:val="-5"/>
          <w:u w:color="0101FF"/>
        </w:rPr>
        <w:t xml:space="preserve"> </w:t>
      </w:r>
      <w:r>
        <w:rPr>
          <w:color w:val="0101FF"/>
          <w:u w:color="0101FF"/>
        </w:rPr>
        <w:t>follow-up</w:t>
      </w:r>
      <w:r>
        <w:rPr>
          <w:color w:val="0101FF"/>
          <w:spacing w:val="-3"/>
          <w:u w:color="0101FF"/>
        </w:rPr>
        <w:t xml:space="preserve"> </w:t>
      </w:r>
      <w:r>
        <w:rPr>
          <w:color w:val="0101FF"/>
          <w:u w:color="0101FF"/>
        </w:rPr>
        <w:t>services</w:t>
      </w:r>
      <w:r>
        <w:rPr>
          <w:color w:val="0101FF"/>
          <w:spacing w:val="-4"/>
          <w:u w:color="0101FF"/>
        </w:rPr>
        <w:t xml:space="preserve"> </w:t>
      </w:r>
      <w:r>
        <w:rPr>
          <w:color w:val="0101FF"/>
          <w:u w:color="0101FF"/>
        </w:rPr>
        <w:t>for</w:t>
      </w:r>
      <w:r>
        <w:rPr>
          <w:color w:val="0101FF"/>
          <w:spacing w:val="-5"/>
          <w:u w:color="0101FF"/>
        </w:rPr>
        <w:t xml:space="preserve"> </w:t>
      </w:r>
      <w:r>
        <w:rPr>
          <w:color w:val="0101FF"/>
          <w:u w:color="0101FF"/>
        </w:rPr>
        <w:t>victims,</w:t>
      </w:r>
      <w:r>
        <w:rPr>
          <w:color w:val="0101FF"/>
          <w:spacing w:val="-6"/>
          <w:u w:color="0101FF"/>
        </w:rPr>
        <w:t xml:space="preserve"> </w:t>
      </w:r>
      <w:proofErr w:type="gramStart"/>
      <w:r>
        <w:rPr>
          <w:color w:val="0101FF"/>
          <w:u w:color="0101FF"/>
        </w:rPr>
        <w:t>families</w:t>
      </w:r>
      <w:proofErr w:type="gramEnd"/>
      <w:r>
        <w:rPr>
          <w:color w:val="0101FF"/>
          <w:u w:val="none"/>
        </w:rPr>
        <w:t xml:space="preserve"> </w:t>
      </w:r>
      <w:r>
        <w:rPr>
          <w:color w:val="0101FF"/>
          <w:u w:color="0101FF"/>
        </w:rPr>
        <w:t>and friends. All services are free and confidential.</w:t>
      </w:r>
    </w:p>
    <w:p w14:paraId="5F83007B" w14:textId="77777777" w:rsidR="008A298B" w:rsidRDefault="008A298B">
      <w:pPr>
        <w:pStyle w:val="BodyText"/>
        <w:rPr>
          <w:sz w:val="20"/>
          <w:u w:val="none"/>
        </w:rPr>
      </w:pPr>
    </w:p>
    <w:p w14:paraId="3FB647D9" w14:textId="77777777" w:rsidR="008A298B" w:rsidRDefault="008A298B">
      <w:pPr>
        <w:pStyle w:val="BodyText"/>
        <w:spacing w:before="7"/>
        <w:rPr>
          <w:sz w:val="16"/>
          <w:u w:val="none"/>
        </w:rPr>
      </w:pPr>
    </w:p>
    <w:p w14:paraId="4EEF2F84" w14:textId="5EFA53EE" w:rsidR="008A298B" w:rsidRDefault="00143CFB">
      <w:pPr>
        <w:pStyle w:val="BodyText"/>
        <w:spacing w:before="131"/>
        <w:ind w:left="100"/>
        <w:rPr>
          <w:u w:val="none"/>
        </w:rPr>
      </w:pPr>
      <w:r>
        <w:rPr>
          <w:color w:val="0101FF"/>
          <w:u w:val="none"/>
          <w:vertAlign w:val="superscript"/>
        </w:rPr>
        <w:t>1</w:t>
      </w:r>
      <w:r>
        <w:rPr>
          <w:color w:val="0101FF"/>
          <w:spacing w:val="-3"/>
          <w:u w:val="none"/>
        </w:rPr>
        <w:t xml:space="preserve"> </w:t>
      </w:r>
      <w:r w:rsidRPr="003C0278">
        <w:rPr>
          <w:color w:val="0101FF"/>
        </w:rPr>
        <w:t>Title</w:t>
      </w:r>
      <w:r w:rsidRPr="003C0278">
        <w:rPr>
          <w:color w:val="0101FF"/>
          <w:spacing w:val="-3"/>
        </w:rPr>
        <w:t xml:space="preserve"> </w:t>
      </w:r>
      <w:r w:rsidRPr="003C0278">
        <w:rPr>
          <w:color w:val="0101FF"/>
        </w:rPr>
        <w:t>IX</w:t>
      </w:r>
      <w:r w:rsidRPr="003C0278">
        <w:rPr>
          <w:color w:val="0101FF"/>
          <w:spacing w:val="-4"/>
        </w:rPr>
        <w:t xml:space="preserve"> </w:t>
      </w:r>
      <w:r w:rsidRPr="003C0278">
        <w:rPr>
          <w:color w:val="0101FF"/>
        </w:rPr>
        <w:t>requires</w:t>
      </w:r>
      <w:r w:rsidRPr="003C0278">
        <w:rPr>
          <w:color w:val="0101FF"/>
          <w:spacing w:val="-2"/>
        </w:rPr>
        <w:t xml:space="preserve"> </w:t>
      </w:r>
      <w:r w:rsidRPr="003C0278">
        <w:rPr>
          <w:color w:val="0101FF"/>
        </w:rPr>
        <w:t>that</w:t>
      </w:r>
      <w:r w:rsidRPr="003C0278">
        <w:rPr>
          <w:color w:val="0101FF"/>
          <w:spacing w:val="-4"/>
        </w:rPr>
        <w:t xml:space="preserve"> </w:t>
      </w:r>
      <w:r w:rsidRPr="003C0278">
        <w:rPr>
          <w:color w:val="0101FF"/>
        </w:rPr>
        <w:t>the</w:t>
      </w:r>
      <w:r w:rsidRPr="003C0278">
        <w:rPr>
          <w:color w:val="0101FF"/>
          <w:spacing w:val="-1"/>
        </w:rPr>
        <w:t xml:space="preserve"> </w:t>
      </w:r>
      <w:r w:rsidRPr="003C0278">
        <w:rPr>
          <w:color w:val="0101FF"/>
        </w:rPr>
        <w:t>University</w:t>
      </w:r>
      <w:r>
        <w:rPr>
          <w:color w:val="0101FF"/>
          <w:spacing w:val="-4"/>
          <w:u w:val="none"/>
        </w:rPr>
        <w:t xml:space="preserve"> </w:t>
      </w:r>
      <w:r>
        <w:rPr>
          <w:u w:val="none"/>
        </w:rPr>
        <w:t>have</w:t>
      </w:r>
      <w:r>
        <w:rPr>
          <w:spacing w:val="-1"/>
          <w:u w:val="none"/>
        </w:rPr>
        <w:t xml:space="preserve"> </w:t>
      </w:r>
      <w:r>
        <w:rPr>
          <w:u w:val="none"/>
        </w:rPr>
        <w:t>a</w:t>
      </w:r>
      <w:r>
        <w:rPr>
          <w:spacing w:val="-1"/>
          <w:u w:val="none"/>
        </w:rPr>
        <w:t xml:space="preserve"> </w:t>
      </w:r>
      <w:r>
        <w:rPr>
          <w:u w:val="none"/>
        </w:rPr>
        <w:t>statement</w:t>
      </w:r>
      <w:r>
        <w:rPr>
          <w:spacing w:val="-1"/>
          <w:u w:val="none"/>
        </w:rPr>
        <w:t xml:space="preserve"> </w:t>
      </w:r>
      <w:r>
        <w:rPr>
          <w:u w:val="none"/>
        </w:rPr>
        <w:t>of</w:t>
      </w:r>
      <w:r>
        <w:rPr>
          <w:spacing w:val="-1"/>
          <w:u w:val="none"/>
        </w:rPr>
        <w:t xml:space="preserve"> </w:t>
      </w:r>
      <w:r>
        <w:rPr>
          <w:u w:val="none"/>
        </w:rPr>
        <w:t>policy</w:t>
      </w:r>
      <w:r>
        <w:rPr>
          <w:spacing w:val="-4"/>
          <w:u w:val="none"/>
        </w:rPr>
        <w:t xml:space="preserve"> </w:t>
      </w:r>
      <w:r>
        <w:rPr>
          <w:u w:val="none"/>
        </w:rPr>
        <w:t>and</w:t>
      </w:r>
      <w:r>
        <w:rPr>
          <w:spacing w:val="-6"/>
          <w:u w:val="none"/>
        </w:rPr>
        <w:t xml:space="preserve"> </w:t>
      </w:r>
      <w:r>
        <w:rPr>
          <w:u w:val="none"/>
        </w:rPr>
        <w:t>procedure</w:t>
      </w:r>
      <w:r>
        <w:rPr>
          <w:spacing w:val="-3"/>
          <w:u w:val="none"/>
        </w:rPr>
        <w:t xml:space="preserve"> </w:t>
      </w:r>
      <w:r>
        <w:rPr>
          <w:u w:val="none"/>
        </w:rPr>
        <w:t>for</w:t>
      </w:r>
      <w:r>
        <w:rPr>
          <w:spacing w:val="-5"/>
          <w:u w:val="none"/>
        </w:rPr>
        <w:t xml:space="preserve"> </w:t>
      </w:r>
      <w:r>
        <w:rPr>
          <w:u w:val="none"/>
        </w:rPr>
        <w:t>handling complaints of Sexual Misconduct. 20 U.S.C. 1092(1)(7) and 1681 (a). This Regulation constitutes that statement.</w:t>
      </w:r>
    </w:p>
    <w:p w14:paraId="48FEB312" w14:textId="77777777" w:rsidR="008A298B" w:rsidRDefault="008A298B">
      <w:pPr>
        <w:pStyle w:val="BodyText"/>
        <w:spacing w:before="9"/>
        <w:rPr>
          <w:sz w:val="15"/>
          <w:u w:val="none"/>
        </w:rPr>
      </w:pPr>
    </w:p>
    <w:p w14:paraId="6E288464" w14:textId="77777777" w:rsidR="008A298B" w:rsidRDefault="00143CFB">
      <w:pPr>
        <w:spacing w:before="92"/>
        <w:ind w:left="100"/>
        <w:rPr>
          <w:i/>
          <w:sz w:val="18"/>
        </w:rPr>
      </w:pPr>
      <w:r>
        <w:rPr>
          <w:i/>
          <w:sz w:val="24"/>
        </w:rPr>
        <w:t>Revisions</w:t>
      </w:r>
      <w:r>
        <w:rPr>
          <w:i/>
          <w:spacing w:val="-3"/>
          <w:sz w:val="24"/>
        </w:rPr>
        <w:t xml:space="preserve"> </w:t>
      </w:r>
      <w:r>
        <w:rPr>
          <w:i/>
          <w:sz w:val="24"/>
        </w:rPr>
        <w:t>approved</w:t>
      </w:r>
      <w:r>
        <w:rPr>
          <w:i/>
          <w:spacing w:val="-3"/>
          <w:sz w:val="24"/>
        </w:rPr>
        <w:t xml:space="preserve"> </w:t>
      </w:r>
      <w:r>
        <w:rPr>
          <w:i/>
          <w:sz w:val="24"/>
        </w:rPr>
        <w:t>by</w:t>
      </w:r>
      <w:r>
        <w:rPr>
          <w:i/>
          <w:spacing w:val="-4"/>
          <w:sz w:val="24"/>
        </w:rPr>
        <w:t xml:space="preserve"> </w:t>
      </w:r>
      <w:r>
        <w:rPr>
          <w:i/>
          <w:sz w:val="24"/>
        </w:rPr>
        <w:t>the</w:t>
      </w:r>
      <w:r>
        <w:rPr>
          <w:i/>
          <w:spacing w:val="-4"/>
          <w:sz w:val="24"/>
        </w:rPr>
        <w:t xml:space="preserve"> </w:t>
      </w:r>
      <w:r>
        <w:rPr>
          <w:i/>
          <w:sz w:val="24"/>
        </w:rPr>
        <w:t>Board</w:t>
      </w:r>
      <w:r>
        <w:rPr>
          <w:i/>
          <w:spacing w:val="-2"/>
          <w:sz w:val="24"/>
        </w:rPr>
        <w:t xml:space="preserve"> </w:t>
      </w:r>
      <w:r>
        <w:rPr>
          <w:i/>
          <w:sz w:val="24"/>
        </w:rPr>
        <w:t>of</w:t>
      </w:r>
      <w:r>
        <w:rPr>
          <w:i/>
          <w:spacing w:val="-5"/>
          <w:sz w:val="24"/>
        </w:rPr>
        <w:t xml:space="preserve"> </w:t>
      </w:r>
      <w:r>
        <w:rPr>
          <w:i/>
          <w:sz w:val="24"/>
        </w:rPr>
        <w:t>Trustees</w:t>
      </w:r>
      <w:r>
        <w:rPr>
          <w:i/>
          <w:spacing w:val="-5"/>
          <w:sz w:val="24"/>
        </w:rPr>
        <w:t xml:space="preserve"> </w:t>
      </w:r>
      <w:r>
        <w:rPr>
          <w:i/>
          <w:strike/>
          <w:color w:val="0101FF"/>
          <w:spacing w:val="-2"/>
          <w:sz w:val="18"/>
        </w:rPr>
        <w:t>10/16/12.</w:t>
      </w:r>
    </w:p>
    <w:p w14:paraId="236BDBC7" w14:textId="77777777" w:rsidR="008A298B" w:rsidRDefault="00143CFB">
      <w:pPr>
        <w:tabs>
          <w:tab w:val="left" w:pos="1436"/>
        </w:tabs>
        <w:ind w:left="100"/>
        <w:rPr>
          <w:i/>
          <w:sz w:val="24"/>
        </w:rPr>
      </w:pPr>
      <w:r>
        <w:rPr>
          <w:i/>
          <w:color w:val="0101FF"/>
          <w:sz w:val="24"/>
          <w:u w:val="thick" w:color="0000FE"/>
        </w:rPr>
        <w:tab/>
      </w:r>
      <w:r>
        <w:rPr>
          <w:i/>
          <w:color w:val="0101FF"/>
          <w:spacing w:val="-2"/>
          <w:sz w:val="24"/>
          <w:u w:val="thick" w:color="0000FE"/>
        </w:rPr>
        <w:t>-</w:t>
      </w:r>
      <w:r>
        <w:rPr>
          <w:i/>
          <w:color w:val="0101FF"/>
          <w:spacing w:val="-10"/>
          <w:sz w:val="24"/>
          <w:u w:val="thick" w:color="0000FE"/>
        </w:rPr>
        <w:t>.</w:t>
      </w:r>
    </w:p>
    <w:sectPr w:rsidR="008A298B">
      <w:pgSz w:w="12240" w:h="15840"/>
      <w:pgMar w:top="1340" w:right="1480" w:bottom="1240" w:left="620" w:header="720"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7A637" w14:textId="77777777" w:rsidR="00143CFB" w:rsidRDefault="00143CFB">
      <w:r>
        <w:separator/>
      </w:r>
    </w:p>
  </w:endnote>
  <w:endnote w:type="continuationSeparator" w:id="0">
    <w:p w14:paraId="7E9AEC6B" w14:textId="77777777" w:rsidR="00143CFB" w:rsidRDefault="00143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C4738" w14:textId="77777777" w:rsidR="00164B4A" w:rsidRDefault="00164B4A" w:rsidP="00164B4A">
    <w:pPr>
      <w:spacing w:line="245" w:lineRule="exact"/>
      <w:ind w:left="60"/>
      <w:jc w:val="center"/>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4</w:t>
    </w:r>
    <w:r>
      <w:rPr>
        <w:rFonts w:ascii="Calibri"/>
        <w:spacing w:val="-5"/>
      </w:rPr>
      <w:fldChar w:fldCharType="end"/>
    </w:r>
  </w:p>
  <w:p w14:paraId="5F44DF90" w14:textId="68250669" w:rsidR="008A298B" w:rsidRDefault="008A298B">
    <w:pPr>
      <w:pStyle w:val="BodyText"/>
      <w:spacing w:line="14" w:lineRule="auto"/>
      <w:rPr>
        <w:sz w:val="20"/>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9D732" w14:textId="77777777" w:rsidR="00143CFB" w:rsidRDefault="00143CFB">
      <w:r>
        <w:separator/>
      </w:r>
    </w:p>
  </w:footnote>
  <w:footnote w:type="continuationSeparator" w:id="0">
    <w:p w14:paraId="3F703B5C" w14:textId="77777777" w:rsidR="00143CFB" w:rsidRDefault="00143C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14E00" w14:textId="36E012AC" w:rsidR="008A298B" w:rsidRDefault="008A298B">
    <w:pPr>
      <w:pStyle w:val="BodyText"/>
      <w:spacing w:line="14" w:lineRule="auto"/>
      <w:rPr>
        <w:sz w:val="20"/>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B7980"/>
    <w:multiLevelType w:val="hybridMultilevel"/>
    <w:tmpl w:val="D444B794"/>
    <w:lvl w:ilvl="0" w:tplc="1194C688">
      <w:start w:val="1"/>
      <w:numFmt w:val="upperRoman"/>
      <w:pStyle w:val="Heading2"/>
      <w:lvlText w:val="%1."/>
      <w:lvlJc w:val="left"/>
      <w:pPr>
        <w:ind w:left="1180" w:hanging="720"/>
        <w:jc w:val="right"/>
      </w:pPr>
      <w:rPr>
        <w:rFonts w:hint="default"/>
        <w:color w:val="0000FF"/>
        <w:w w:val="100"/>
        <w:lang w:val="en-US" w:eastAsia="en-US" w:bidi="ar-SA"/>
      </w:rPr>
    </w:lvl>
    <w:lvl w:ilvl="1" w:tplc="21620048">
      <w:start w:val="1"/>
      <w:numFmt w:val="upperLetter"/>
      <w:pStyle w:val="Heading3"/>
      <w:lvlText w:val="%2."/>
      <w:lvlJc w:val="left"/>
      <w:pPr>
        <w:ind w:left="1408" w:hanging="228"/>
      </w:pPr>
      <w:rPr>
        <w:rFonts w:hint="default"/>
        <w:strike w:val="0"/>
        <w:color w:val="0000FF"/>
        <w:spacing w:val="-3"/>
        <w:w w:val="99"/>
        <w:u w:val="single"/>
        <w:lang w:val="en-US" w:eastAsia="en-US" w:bidi="ar-SA"/>
      </w:rPr>
    </w:lvl>
    <w:lvl w:ilvl="2" w:tplc="6FDCD93A">
      <w:start w:val="1"/>
      <w:numFmt w:val="decimal"/>
      <w:lvlText w:val="%3."/>
      <w:lvlJc w:val="left"/>
      <w:pPr>
        <w:ind w:left="1381" w:hanging="228"/>
      </w:pPr>
      <w:rPr>
        <w:rFonts w:hint="default"/>
        <w:strike/>
        <w:w w:val="99"/>
        <w:lang w:val="en-US" w:eastAsia="en-US" w:bidi="ar-SA"/>
      </w:rPr>
    </w:lvl>
    <w:lvl w:ilvl="3" w:tplc="2FCADD1A">
      <w:numFmt w:val="bullet"/>
      <w:lvlText w:val="•"/>
      <w:lvlJc w:val="left"/>
      <w:pPr>
        <w:ind w:left="1480" w:hanging="228"/>
      </w:pPr>
      <w:rPr>
        <w:rFonts w:hint="default"/>
        <w:lang w:val="en-US" w:eastAsia="en-US" w:bidi="ar-SA"/>
      </w:rPr>
    </w:lvl>
    <w:lvl w:ilvl="4" w:tplc="AE9646FA">
      <w:numFmt w:val="bullet"/>
      <w:lvlText w:val="•"/>
      <w:lvlJc w:val="left"/>
      <w:pPr>
        <w:ind w:left="1900" w:hanging="228"/>
      </w:pPr>
      <w:rPr>
        <w:rFonts w:hint="default"/>
        <w:lang w:val="en-US" w:eastAsia="en-US" w:bidi="ar-SA"/>
      </w:rPr>
    </w:lvl>
    <w:lvl w:ilvl="5" w:tplc="5942C3F2">
      <w:numFmt w:val="bullet"/>
      <w:lvlText w:val="•"/>
      <w:lvlJc w:val="left"/>
      <w:pPr>
        <w:ind w:left="3273" w:hanging="228"/>
      </w:pPr>
      <w:rPr>
        <w:rFonts w:hint="default"/>
        <w:lang w:val="en-US" w:eastAsia="en-US" w:bidi="ar-SA"/>
      </w:rPr>
    </w:lvl>
    <w:lvl w:ilvl="6" w:tplc="A6523DA4">
      <w:numFmt w:val="bullet"/>
      <w:lvlText w:val="•"/>
      <w:lvlJc w:val="left"/>
      <w:pPr>
        <w:ind w:left="4646" w:hanging="228"/>
      </w:pPr>
      <w:rPr>
        <w:rFonts w:hint="default"/>
        <w:lang w:val="en-US" w:eastAsia="en-US" w:bidi="ar-SA"/>
      </w:rPr>
    </w:lvl>
    <w:lvl w:ilvl="7" w:tplc="32705256">
      <w:numFmt w:val="bullet"/>
      <w:lvlText w:val="•"/>
      <w:lvlJc w:val="left"/>
      <w:pPr>
        <w:ind w:left="6020" w:hanging="228"/>
      </w:pPr>
      <w:rPr>
        <w:rFonts w:hint="default"/>
        <w:lang w:val="en-US" w:eastAsia="en-US" w:bidi="ar-SA"/>
      </w:rPr>
    </w:lvl>
    <w:lvl w:ilvl="8" w:tplc="0648668C">
      <w:numFmt w:val="bullet"/>
      <w:lvlText w:val="•"/>
      <w:lvlJc w:val="left"/>
      <w:pPr>
        <w:ind w:left="7393" w:hanging="228"/>
      </w:pPr>
      <w:rPr>
        <w:rFonts w:hint="default"/>
        <w:lang w:val="en-US" w:eastAsia="en-US" w:bidi="ar-SA"/>
      </w:rPr>
    </w:lvl>
  </w:abstractNum>
  <w:abstractNum w:abstractNumId="1" w15:restartNumberingAfterBreak="0">
    <w:nsid w:val="53A47481"/>
    <w:multiLevelType w:val="hybridMultilevel"/>
    <w:tmpl w:val="7F4E399E"/>
    <w:lvl w:ilvl="0" w:tplc="B9D261FA">
      <w:start w:val="2"/>
      <w:numFmt w:val="decimal"/>
      <w:lvlText w:val="%1."/>
      <w:lvlJc w:val="left"/>
      <w:pPr>
        <w:ind w:left="1180" w:hanging="269"/>
      </w:pPr>
      <w:rPr>
        <w:rFonts w:ascii="Arial" w:eastAsia="Arial" w:hAnsi="Arial" w:cs="Arial" w:hint="default"/>
        <w:b w:val="0"/>
        <w:bCs w:val="0"/>
        <w:i w:val="0"/>
        <w:iCs w:val="0"/>
        <w:color w:val="0101FF"/>
        <w:w w:val="99"/>
        <w:sz w:val="24"/>
        <w:szCs w:val="24"/>
        <w:u w:val="single" w:color="0101FF"/>
        <w:lang w:val="en-US" w:eastAsia="en-US" w:bidi="ar-SA"/>
      </w:rPr>
    </w:lvl>
    <w:lvl w:ilvl="1" w:tplc="3830D68E">
      <w:numFmt w:val="bullet"/>
      <w:lvlText w:val="•"/>
      <w:lvlJc w:val="left"/>
      <w:pPr>
        <w:ind w:left="2076" w:hanging="269"/>
      </w:pPr>
      <w:rPr>
        <w:rFonts w:hint="default"/>
        <w:lang w:val="en-US" w:eastAsia="en-US" w:bidi="ar-SA"/>
      </w:rPr>
    </w:lvl>
    <w:lvl w:ilvl="2" w:tplc="AAD89640">
      <w:numFmt w:val="bullet"/>
      <w:lvlText w:val="•"/>
      <w:lvlJc w:val="left"/>
      <w:pPr>
        <w:ind w:left="2972" w:hanging="269"/>
      </w:pPr>
      <w:rPr>
        <w:rFonts w:hint="default"/>
        <w:lang w:val="en-US" w:eastAsia="en-US" w:bidi="ar-SA"/>
      </w:rPr>
    </w:lvl>
    <w:lvl w:ilvl="3" w:tplc="8C24A2B6">
      <w:numFmt w:val="bullet"/>
      <w:lvlText w:val="•"/>
      <w:lvlJc w:val="left"/>
      <w:pPr>
        <w:ind w:left="3868" w:hanging="269"/>
      </w:pPr>
      <w:rPr>
        <w:rFonts w:hint="default"/>
        <w:lang w:val="en-US" w:eastAsia="en-US" w:bidi="ar-SA"/>
      </w:rPr>
    </w:lvl>
    <w:lvl w:ilvl="4" w:tplc="CF6036B8">
      <w:numFmt w:val="bullet"/>
      <w:lvlText w:val="•"/>
      <w:lvlJc w:val="left"/>
      <w:pPr>
        <w:ind w:left="4764" w:hanging="269"/>
      </w:pPr>
      <w:rPr>
        <w:rFonts w:hint="default"/>
        <w:lang w:val="en-US" w:eastAsia="en-US" w:bidi="ar-SA"/>
      </w:rPr>
    </w:lvl>
    <w:lvl w:ilvl="5" w:tplc="A83EF1B6">
      <w:numFmt w:val="bullet"/>
      <w:lvlText w:val="•"/>
      <w:lvlJc w:val="left"/>
      <w:pPr>
        <w:ind w:left="5660" w:hanging="269"/>
      </w:pPr>
      <w:rPr>
        <w:rFonts w:hint="default"/>
        <w:lang w:val="en-US" w:eastAsia="en-US" w:bidi="ar-SA"/>
      </w:rPr>
    </w:lvl>
    <w:lvl w:ilvl="6" w:tplc="7CAC4DD4">
      <w:numFmt w:val="bullet"/>
      <w:lvlText w:val="•"/>
      <w:lvlJc w:val="left"/>
      <w:pPr>
        <w:ind w:left="6556" w:hanging="269"/>
      </w:pPr>
      <w:rPr>
        <w:rFonts w:hint="default"/>
        <w:lang w:val="en-US" w:eastAsia="en-US" w:bidi="ar-SA"/>
      </w:rPr>
    </w:lvl>
    <w:lvl w:ilvl="7" w:tplc="4DFAF9E8">
      <w:numFmt w:val="bullet"/>
      <w:lvlText w:val="•"/>
      <w:lvlJc w:val="left"/>
      <w:pPr>
        <w:ind w:left="7452" w:hanging="269"/>
      </w:pPr>
      <w:rPr>
        <w:rFonts w:hint="default"/>
        <w:lang w:val="en-US" w:eastAsia="en-US" w:bidi="ar-SA"/>
      </w:rPr>
    </w:lvl>
    <w:lvl w:ilvl="8" w:tplc="05027DD0">
      <w:numFmt w:val="bullet"/>
      <w:lvlText w:val="•"/>
      <w:lvlJc w:val="left"/>
      <w:pPr>
        <w:ind w:left="8348" w:hanging="269"/>
      </w:pPr>
      <w:rPr>
        <w:rFonts w:hint="default"/>
        <w:lang w:val="en-US" w:eastAsia="en-US" w:bidi="ar-SA"/>
      </w:rPr>
    </w:lvl>
  </w:abstractNum>
  <w:abstractNum w:abstractNumId="2" w15:restartNumberingAfterBreak="0">
    <w:nsid w:val="5A150E7C"/>
    <w:multiLevelType w:val="hybridMultilevel"/>
    <w:tmpl w:val="9C18DA5C"/>
    <w:lvl w:ilvl="0" w:tplc="BC9C624A">
      <w:start w:val="3"/>
      <w:numFmt w:val="upperRoman"/>
      <w:lvlText w:val="%1."/>
      <w:lvlJc w:val="left"/>
      <w:pPr>
        <w:ind w:left="1180" w:hanging="720"/>
        <w:jc w:val="right"/>
      </w:pPr>
      <w:rPr>
        <w:rFonts w:hint="default"/>
        <w:w w:val="100"/>
        <w:u w:val="single" w:color="0101FF"/>
        <w:lang w:val="en-US" w:eastAsia="en-US" w:bidi="ar-SA"/>
      </w:rPr>
    </w:lvl>
    <w:lvl w:ilvl="1" w:tplc="4E8CB408">
      <w:start w:val="1"/>
      <w:numFmt w:val="upperLetter"/>
      <w:lvlText w:val="%2."/>
      <w:lvlJc w:val="left"/>
      <w:pPr>
        <w:ind w:left="1484" w:hanging="305"/>
      </w:pPr>
      <w:rPr>
        <w:rFonts w:ascii="Arial" w:eastAsia="Arial" w:hAnsi="Arial" w:cs="Arial" w:hint="default"/>
        <w:b/>
        <w:bCs/>
        <w:i w:val="0"/>
        <w:iCs w:val="0"/>
        <w:color w:val="0101FF"/>
        <w:spacing w:val="-6"/>
        <w:w w:val="99"/>
        <w:sz w:val="24"/>
        <w:szCs w:val="24"/>
        <w:u w:val="single" w:color="0101FF"/>
        <w:lang w:val="en-US" w:eastAsia="en-US" w:bidi="ar-SA"/>
      </w:rPr>
    </w:lvl>
    <w:lvl w:ilvl="2" w:tplc="3AB6BE64">
      <w:numFmt w:val="bullet"/>
      <w:lvlText w:val="•"/>
      <w:lvlJc w:val="left"/>
      <w:pPr>
        <w:ind w:left="2442" w:hanging="305"/>
      </w:pPr>
      <w:rPr>
        <w:rFonts w:hint="default"/>
        <w:lang w:val="en-US" w:eastAsia="en-US" w:bidi="ar-SA"/>
      </w:rPr>
    </w:lvl>
    <w:lvl w:ilvl="3" w:tplc="A9CECC6C">
      <w:numFmt w:val="bullet"/>
      <w:lvlText w:val="•"/>
      <w:lvlJc w:val="left"/>
      <w:pPr>
        <w:ind w:left="3404" w:hanging="305"/>
      </w:pPr>
      <w:rPr>
        <w:rFonts w:hint="default"/>
        <w:lang w:val="en-US" w:eastAsia="en-US" w:bidi="ar-SA"/>
      </w:rPr>
    </w:lvl>
    <w:lvl w:ilvl="4" w:tplc="E0525FD0">
      <w:numFmt w:val="bullet"/>
      <w:lvlText w:val="•"/>
      <w:lvlJc w:val="left"/>
      <w:pPr>
        <w:ind w:left="4366" w:hanging="305"/>
      </w:pPr>
      <w:rPr>
        <w:rFonts w:hint="default"/>
        <w:lang w:val="en-US" w:eastAsia="en-US" w:bidi="ar-SA"/>
      </w:rPr>
    </w:lvl>
    <w:lvl w:ilvl="5" w:tplc="2E3E5DCC">
      <w:numFmt w:val="bullet"/>
      <w:lvlText w:val="•"/>
      <w:lvlJc w:val="left"/>
      <w:pPr>
        <w:ind w:left="5328" w:hanging="305"/>
      </w:pPr>
      <w:rPr>
        <w:rFonts w:hint="default"/>
        <w:lang w:val="en-US" w:eastAsia="en-US" w:bidi="ar-SA"/>
      </w:rPr>
    </w:lvl>
    <w:lvl w:ilvl="6" w:tplc="CF2C5D68">
      <w:numFmt w:val="bullet"/>
      <w:lvlText w:val="•"/>
      <w:lvlJc w:val="left"/>
      <w:pPr>
        <w:ind w:left="6291" w:hanging="305"/>
      </w:pPr>
      <w:rPr>
        <w:rFonts w:hint="default"/>
        <w:lang w:val="en-US" w:eastAsia="en-US" w:bidi="ar-SA"/>
      </w:rPr>
    </w:lvl>
    <w:lvl w:ilvl="7" w:tplc="DB3C4E68">
      <w:numFmt w:val="bullet"/>
      <w:lvlText w:val="•"/>
      <w:lvlJc w:val="left"/>
      <w:pPr>
        <w:ind w:left="7253" w:hanging="305"/>
      </w:pPr>
      <w:rPr>
        <w:rFonts w:hint="default"/>
        <w:lang w:val="en-US" w:eastAsia="en-US" w:bidi="ar-SA"/>
      </w:rPr>
    </w:lvl>
    <w:lvl w:ilvl="8" w:tplc="65E8DA28">
      <w:numFmt w:val="bullet"/>
      <w:lvlText w:val="•"/>
      <w:lvlJc w:val="left"/>
      <w:pPr>
        <w:ind w:left="8215" w:hanging="305"/>
      </w:pPr>
      <w:rPr>
        <w:rFonts w:hint="default"/>
        <w:lang w:val="en-US" w:eastAsia="en-US" w:bidi="ar-SA"/>
      </w:rPr>
    </w:lvl>
  </w:abstractNum>
  <w:abstractNum w:abstractNumId="3" w15:restartNumberingAfterBreak="0">
    <w:nsid w:val="791A1E50"/>
    <w:multiLevelType w:val="hybridMultilevel"/>
    <w:tmpl w:val="522E0B84"/>
    <w:lvl w:ilvl="0" w:tplc="2A72D17A">
      <w:start w:val="7"/>
      <w:numFmt w:val="decimal"/>
      <w:lvlText w:val="%1."/>
      <w:lvlJc w:val="left"/>
      <w:pPr>
        <w:ind w:left="1180" w:hanging="336"/>
      </w:pPr>
      <w:rPr>
        <w:rFonts w:ascii="Arial" w:eastAsia="Arial" w:hAnsi="Arial" w:cs="Arial" w:hint="default"/>
        <w:b w:val="0"/>
        <w:bCs w:val="0"/>
        <w:i w:val="0"/>
        <w:iCs w:val="0"/>
        <w:color w:val="0101FF"/>
        <w:w w:val="99"/>
        <w:sz w:val="24"/>
        <w:szCs w:val="24"/>
        <w:u w:val="single" w:color="0101FF"/>
        <w:lang w:val="en-US" w:eastAsia="en-US" w:bidi="ar-SA"/>
      </w:rPr>
    </w:lvl>
    <w:lvl w:ilvl="1" w:tplc="BC1033E6">
      <w:numFmt w:val="bullet"/>
      <w:lvlText w:val="•"/>
      <w:lvlJc w:val="left"/>
      <w:pPr>
        <w:ind w:left="1244" w:hanging="64"/>
      </w:pPr>
      <w:rPr>
        <w:rFonts w:ascii="Arial" w:eastAsia="Arial" w:hAnsi="Arial" w:cs="Arial" w:hint="default"/>
        <w:b w:val="0"/>
        <w:bCs w:val="0"/>
        <w:i w:val="0"/>
        <w:iCs w:val="0"/>
        <w:color w:val="0101FF"/>
        <w:w w:val="99"/>
        <w:sz w:val="16"/>
        <w:szCs w:val="16"/>
        <w:lang w:val="en-US" w:eastAsia="en-US" w:bidi="ar-SA"/>
      </w:rPr>
    </w:lvl>
    <w:lvl w:ilvl="2" w:tplc="7BFC106E">
      <w:numFmt w:val="bullet"/>
      <w:lvlText w:val=""/>
      <w:lvlJc w:val="left"/>
      <w:pPr>
        <w:ind w:left="1900" w:hanging="360"/>
      </w:pPr>
      <w:rPr>
        <w:rFonts w:ascii="Symbol" w:eastAsia="Symbol" w:hAnsi="Symbol" w:cs="Symbol" w:hint="default"/>
        <w:b w:val="0"/>
        <w:bCs w:val="0"/>
        <w:i w:val="0"/>
        <w:iCs w:val="0"/>
        <w:color w:val="0101FF"/>
        <w:w w:val="100"/>
        <w:sz w:val="24"/>
        <w:szCs w:val="24"/>
        <w:u w:val="single" w:color="0101FF"/>
        <w:lang w:val="en-US" w:eastAsia="en-US" w:bidi="ar-SA"/>
      </w:rPr>
    </w:lvl>
    <w:lvl w:ilvl="3" w:tplc="A3E4D984">
      <w:numFmt w:val="bullet"/>
      <w:lvlText w:val="•"/>
      <w:lvlJc w:val="left"/>
      <w:pPr>
        <w:ind w:left="2012" w:hanging="113"/>
      </w:pPr>
      <w:rPr>
        <w:rFonts w:ascii="Arial" w:eastAsia="Arial" w:hAnsi="Arial" w:cs="Arial" w:hint="default"/>
        <w:b w:val="0"/>
        <w:bCs w:val="0"/>
        <w:i w:val="0"/>
        <w:iCs w:val="0"/>
        <w:strike/>
        <w:color w:val="0101FF"/>
        <w:w w:val="99"/>
        <w:sz w:val="18"/>
        <w:szCs w:val="18"/>
        <w:lang w:val="en-US" w:eastAsia="en-US" w:bidi="ar-SA"/>
      </w:rPr>
    </w:lvl>
    <w:lvl w:ilvl="4" w:tplc="5F441812">
      <w:numFmt w:val="bullet"/>
      <w:lvlText w:val="•"/>
      <w:lvlJc w:val="left"/>
      <w:pPr>
        <w:ind w:left="3180" w:hanging="113"/>
      </w:pPr>
      <w:rPr>
        <w:rFonts w:hint="default"/>
        <w:lang w:val="en-US" w:eastAsia="en-US" w:bidi="ar-SA"/>
      </w:rPr>
    </w:lvl>
    <w:lvl w:ilvl="5" w:tplc="AAF2B1E6">
      <w:numFmt w:val="bullet"/>
      <w:lvlText w:val="•"/>
      <w:lvlJc w:val="left"/>
      <w:pPr>
        <w:ind w:left="4340" w:hanging="113"/>
      </w:pPr>
      <w:rPr>
        <w:rFonts w:hint="default"/>
        <w:lang w:val="en-US" w:eastAsia="en-US" w:bidi="ar-SA"/>
      </w:rPr>
    </w:lvl>
    <w:lvl w:ilvl="6" w:tplc="6D9681E8">
      <w:numFmt w:val="bullet"/>
      <w:lvlText w:val="•"/>
      <w:lvlJc w:val="left"/>
      <w:pPr>
        <w:ind w:left="5500" w:hanging="113"/>
      </w:pPr>
      <w:rPr>
        <w:rFonts w:hint="default"/>
        <w:lang w:val="en-US" w:eastAsia="en-US" w:bidi="ar-SA"/>
      </w:rPr>
    </w:lvl>
    <w:lvl w:ilvl="7" w:tplc="2C121CEA">
      <w:numFmt w:val="bullet"/>
      <w:lvlText w:val="•"/>
      <w:lvlJc w:val="left"/>
      <w:pPr>
        <w:ind w:left="6660" w:hanging="113"/>
      </w:pPr>
      <w:rPr>
        <w:rFonts w:hint="default"/>
        <w:lang w:val="en-US" w:eastAsia="en-US" w:bidi="ar-SA"/>
      </w:rPr>
    </w:lvl>
    <w:lvl w:ilvl="8" w:tplc="812014AE">
      <w:numFmt w:val="bullet"/>
      <w:lvlText w:val="•"/>
      <w:lvlJc w:val="left"/>
      <w:pPr>
        <w:ind w:left="7820" w:hanging="113"/>
      </w:pPr>
      <w:rPr>
        <w:rFonts w:hint="default"/>
        <w:lang w:val="en-US" w:eastAsia="en-US" w:bidi="ar-SA"/>
      </w:rPr>
    </w:lvl>
  </w:abstractNum>
  <w:num w:numId="1">
    <w:abstractNumId w:val="2"/>
  </w:num>
  <w:num w:numId="2">
    <w:abstractNumId w:val="3"/>
  </w:num>
  <w:num w:numId="3">
    <w:abstractNumId w:val="1"/>
  </w:num>
  <w:num w:numId="4">
    <w:abstractNumId w:val="0"/>
  </w:num>
  <w:num w:numId="5">
    <w:abstractNumId w:val="0"/>
    <w:lvlOverride w:ilvl="0">
      <w:startOverride w:val="1"/>
    </w:lvlOverride>
  </w:num>
  <w:num w:numId="6">
    <w:abstractNumId w:val="0"/>
    <w:lvlOverride w:ilvl="0">
      <w:startOverride w:val="4"/>
    </w:lvlOverride>
  </w:num>
  <w:num w:numId="7">
    <w:abstractNumId w:val="0"/>
    <w:lvlOverride w:ilvl="0">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jc3NjS0sDC0NDBW0lEKTi0uzszPAykwrAUAKWNoaCwAAAA="/>
  </w:docVars>
  <w:rsids>
    <w:rsidRoot w:val="008A298B"/>
    <w:rsid w:val="000B6850"/>
    <w:rsid w:val="00143CFB"/>
    <w:rsid w:val="00164B4A"/>
    <w:rsid w:val="0017731F"/>
    <w:rsid w:val="003C0278"/>
    <w:rsid w:val="008A298B"/>
    <w:rsid w:val="00C45A76"/>
    <w:rsid w:val="00C9227B"/>
    <w:rsid w:val="00D724E6"/>
    <w:rsid w:val="00E41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674A7"/>
  <w15:docId w15:val="{6DDC17E7-8A0B-43A3-9457-E502B2363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2"/>
      <w:ind w:left="1180" w:hanging="720"/>
      <w:outlineLvl w:val="0"/>
    </w:pPr>
    <w:rPr>
      <w:b/>
      <w:bCs/>
      <w:sz w:val="24"/>
      <w:szCs w:val="24"/>
      <w:u w:val="single" w:color="000000"/>
    </w:rPr>
  </w:style>
  <w:style w:type="paragraph" w:styleId="Heading2">
    <w:name w:val="heading 2"/>
    <w:basedOn w:val="Heading1"/>
    <w:uiPriority w:val="9"/>
    <w:unhideWhenUsed/>
    <w:qFormat/>
    <w:rsid w:val="00C45A76"/>
    <w:pPr>
      <w:numPr>
        <w:numId w:val="4"/>
      </w:numPr>
      <w:tabs>
        <w:tab w:val="left" w:pos="1179"/>
        <w:tab w:val="left" w:pos="1180"/>
      </w:tabs>
      <w:spacing w:before="0"/>
      <w:outlineLvl w:val="1"/>
    </w:pPr>
    <w:rPr>
      <w:u w:val="none"/>
    </w:rPr>
  </w:style>
  <w:style w:type="paragraph" w:styleId="Heading3">
    <w:name w:val="heading 3"/>
    <w:basedOn w:val="ListParagraph"/>
    <w:next w:val="Normal"/>
    <w:link w:val="Heading3Char"/>
    <w:uiPriority w:val="9"/>
    <w:unhideWhenUsed/>
    <w:qFormat/>
    <w:rsid w:val="00C45A76"/>
    <w:pPr>
      <w:numPr>
        <w:ilvl w:val="1"/>
        <w:numId w:val="4"/>
      </w:numPr>
      <w:tabs>
        <w:tab w:val="left" w:pos="1485"/>
      </w:tabs>
      <w:ind w:left="1484" w:hanging="305"/>
      <w:outlineLvl w:val="2"/>
    </w:pPr>
    <w:rPr>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u w:val="single" w:color="000000"/>
    </w:rPr>
  </w:style>
  <w:style w:type="paragraph" w:styleId="ListParagraph">
    <w:name w:val="List Paragraph"/>
    <w:basedOn w:val="Normal"/>
    <w:uiPriority w:val="1"/>
    <w:qFormat/>
    <w:pPr>
      <w:spacing w:before="92"/>
      <w:ind w:left="1180" w:hanging="360"/>
    </w:pPr>
  </w:style>
  <w:style w:type="paragraph" w:customStyle="1" w:styleId="TableParagraph">
    <w:name w:val="Table Paragraph"/>
    <w:basedOn w:val="Normal"/>
    <w:uiPriority w:val="1"/>
    <w:qFormat/>
    <w:pPr>
      <w:ind w:left="-1"/>
    </w:pPr>
  </w:style>
  <w:style w:type="character" w:styleId="PlaceholderText">
    <w:name w:val="Placeholder Text"/>
    <w:basedOn w:val="DefaultParagraphFont"/>
    <w:uiPriority w:val="99"/>
    <w:semiHidden/>
    <w:rsid w:val="00164B4A"/>
    <w:rPr>
      <w:color w:val="808080"/>
    </w:rPr>
  </w:style>
  <w:style w:type="paragraph" w:styleId="Header">
    <w:name w:val="header"/>
    <w:basedOn w:val="Normal"/>
    <w:link w:val="HeaderChar"/>
    <w:uiPriority w:val="99"/>
    <w:unhideWhenUsed/>
    <w:rsid w:val="00164B4A"/>
    <w:pPr>
      <w:tabs>
        <w:tab w:val="center" w:pos="4680"/>
        <w:tab w:val="right" w:pos="9360"/>
      </w:tabs>
    </w:pPr>
  </w:style>
  <w:style w:type="character" w:customStyle="1" w:styleId="HeaderChar">
    <w:name w:val="Header Char"/>
    <w:basedOn w:val="DefaultParagraphFont"/>
    <w:link w:val="Header"/>
    <w:uiPriority w:val="99"/>
    <w:rsid w:val="00164B4A"/>
    <w:rPr>
      <w:rFonts w:ascii="Arial" w:eastAsia="Arial" w:hAnsi="Arial" w:cs="Arial"/>
    </w:rPr>
  </w:style>
  <w:style w:type="paragraph" w:styleId="Footer">
    <w:name w:val="footer"/>
    <w:basedOn w:val="Normal"/>
    <w:link w:val="FooterChar"/>
    <w:uiPriority w:val="99"/>
    <w:unhideWhenUsed/>
    <w:rsid w:val="00164B4A"/>
    <w:pPr>
      <w:tabs>
        <w:tab w:val="center" w:pos="4680"/>
        <w:tab w:val="right" w:pos="9360"/>
      </w:tabs>
    </w:pPr>
  </w:style>
  <w:style w:type="character" w:customStyle="1" w:styleId="FooterChar">
    <w:name w:val="Footer Char"/>
    <w:basedOn w:val="DefaultParagraphFont"/>
    <w:link w:val="Footer"/>
    <w:uiPriority w:val="99"/>
    <w:rsid w:val="00164B4A"/>
    <w:rPr>
      <w:rFonts w:ascii="Arial" w:eastAsia="Arial" w:hAnsi="Arial" w:cs="Arial"/>
    </w:rPr>
  </w:style>
  <w:style w:type="character" w:customStyle="1" w:styleId="Heading3Char">
    <w:name w:val="Heading 3 Char"/>
    <w:basedOn w:val="DefaultParagraphFont"/>
    <w:link w:val="Heading3"/>
    <w:uiPriority w:val="9"/>
    <w:rsid w:val="00C45A76"/>
    <w:rPr>
      <w:rFonts w:ascii="Arial" w:eastAsia="Arial" w:hAnsi="Arial" w:cs="Arial"/>
      <w:b/>
      <w:spacing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f.edu/eo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www.unf.edu/eod" TargetMode="Externa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f.edu/eo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68C887D1A84469990590E0003002DF"/>
        <w:category>
          <w:name w:val="General"/>
          <w:gallery w:val="placeholder"/>
        </w:category>
        <w:types>
          <w:type w:val="bbPlcHdr"/>
        </w:types>
        <w:behaviors>
          <w:behavior w:val="content"/>
        </w:behaviors>
        <w:guid w:val="{E96DD4D1-0B58-4D57-8834-2C37231AE8B6}"/>
      </w:docPartPr>
      <w:docPartBody>
        <w:p w:rsidR="00E13D40" w:rsidRDefault="007D16A5" w:rsidP="007D16A5">
          <w:pPr>
            <w:pStyle w:val="AE68C887D1A84469990590E0003002DF"/>
          </w:pPr>
          <w:r w:rsidRPr="004151AE">
            <w:rPr>
              <w:rStyle w:val="PlaceholderText"/>
            </w:rPr>
            <w:t>Click or tap here to enter text.</w:t>
          </w:r>
        </w:p>
      </w:docPartBody>
    </w:docPart>
    <w:docPart>
      <w:docPartPr>
        <w:name w:val="F204218BB2724E25899CA3F34F32AA80"/>
        <w:category>
          <w:name w:val="General"/>
          <w:gallery w:val="placeholder"/>
        </w:category>
        <w:types>
          <w:type w:val="bbPlcHdr"/>
        </w:types>
        <w:behaviors>
          <w:behavior w:val="content"/>
        </w:behaviors>
        <w:guid w:val="{D675D8AC-B047-4E73-93C9-4CF78A80598B}"/>
      </w:docPartPr>
      <w:docPartBody>
        <w:p w:rsidR="00E13D40" w:rsidRDefault="007D16A5" w:rsidP="007D16A5">
          <w:pPr>
            <w:pStyle w:val="F204218BB2724E25899CA3F34F32AA80"/>
          </w:pPr>
          <w:r w:rsidRPr="004151AE">
            <w:rPr>
              <w:rStyle w:val="PlaceholderText"/>
            </w:rPr>
            <w:t>Click or tap here to enter text.</w:t>
          </w:r>
        </w:p>
      </w:docPartBody>
    </w:docPart>
    <w:docPart>
      <w:docPartPr>
        <w:name w:val="A0CE7035A9FF4D68BA122655D00656BE"/>
        <w:category>
          <w:name w:val="General"/>
          <w:gallery w:val="placeholder"/>
        </w:category>
        <w:types>
          <w:type w:val="bbPlcHdr"/>
        </w:types>
        <w:behaviors>
          <w:behavior w:val="content"/>
        </w:behaviors>
        <w:guid w:val="{4550AED4-F3E6-4487-A78C-30DD3D8E0D6E}"/>
      </w:docPartPr>
      <w:docPartBody>
        <w:p w:rsidR="00E13D40" w:rsidRDefault="007D16A5" w:rsidP="007D16A5">
          <w:pPr>
            <w:pStyle w:val="A0CE7035A9FF4D68BA122655D00656B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6A5"/>
    <w:rsid w:val="006C1CE2"/>
    <w:rsid w:val="007D16A5"/>
    <w:rsid w:val="00E1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16A5"/>
    <w:rPr>
      <w:color w:val="808080"/>
    </w:rPr>
  </w:style>
  <w:style w:type="paragraph" w:customStyle="1" w:styleId="AE68C887D1A84469990590E0003002DF">
    <w:name w:val="AE68C887D1A84469990590E0003002DF"/>
    <w:rsid w:val="007D16A5"/>
  </w:style>
  <w:style w:type="paragraph" w:customStyle="1" w:styleId="F204218BB2724E25899CA3F34F32AA80">
    <w:name w:val="F204218BB2724E25899CA3F34F32AA80"/>
    <w:rsid w:val="007D16A5"/>
  </w:style>
  <w:style w:type="paragraph" w:customStyle="1" w:styleId="A0CE7035A9FF4D68BA122655D00656BE">
    <w:name w:val="A0CE7035A9FF4D68BA122655D00656BE"/>
    <w:rsid w:val="007D16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uq5p xmlns="a8fbf49f-21ba-4487-b1fa-ffc4a5473ca3" xsi:nil="true"/>
    <Document_x0020_Status xmlns="a8fbf49f-21ba-4487-b1fa-ffc4a5473ca3">Certified Regulations</Document_x0020_Statu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36C0AE-2CEA-450E-8F02-D713E2FE8EB0}">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7D8CD49B-0667-4FAB-B1B5-5AAC81DF3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829856-9500-452C-80FA-3CE1D4ECBF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903</Words>
  <Characters>33649</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3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now, Marc</dc:creator>
  <cp:lastModifiedBy>Celetti, Hether</cp:lastModifiedBy>
  <cp:revision>2</cp:revision>
  <dcterms:created xsi:type="dcterms:W3CDTF">2022-08-29T14:46:00Z</dcterms:created>
  <dcterms:modified xsi:type="dcterms:W3CDTF">2022-08-2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20T00:00:00Z</vt:filetime>
  </property>
  <property fmtid="{D5CDD505-2E9C-101B-9397-08002B2CF9AE}" pid="3" name="Creator">
    <vt:lpwstr>Acrobat PDFMaker 11 for Word</vt:lpwstr>
  </property>
  <property fmtid="{D5CDD505-2E9C-101B-9397-08002B2CF9AE}" pid="4" name="LastSaved">
    <vt:filetime>2022-08-01T00:00:00Z</vt:filetime>
  </property>
  <property fmtid="{D5CDD505-2E9C-101B-9397-08002B2CF9AE}" pid="5" name="Producer">
    <vt:lpwstr>Adobe PDF Library 11.0</vt:lpwstr>
  </property>
  <property fmtid="{D5CDD505-2E9C-101B-9397-08002B2CF9AE}" pid="6" name="SourceModified">
    <vt:lpwstr>D:20141020153513</vt:lpwstr>
  </property>
  <property fmtid="{D5CDD505-2E9C-101B-9397-08002B2CF9AE}" pid="7" name="_DocHome">
    <vt:lpwstr>406315546</vt:lpwstr>
  </property>
  <property fmtid="{D5CDD505-2E9C-101B-9397-08002B2CF9AE}" pid="8" name="ContentTypeId">
    <vt:lpwstr>0x010100330B4FFE9BA0204FB96D85A847CFAF2C</vt:lpwstr>
  </property>
</Properties>
</file>